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EC1BCD" w14:textId="2D3561C7" w:rsidR="00EA0CA4" w:rsidRDefault="005518F5">
      <w:r w:rsidRPr="008B5366">
        <w:rPr>
          <w:noProof/>
          <w:lang w:eastAsia="en-IN"/>
        </w:rPr>
        <mc:AlternateContent>
          <mc:Choice Requires="wpg">
            <w:drawing>
              <wp:anchor distT="0" distB="0" distL="114300" distR="114300" simplePos="0" relativeHeight="251659264" behindDoc="1" locked="0" layoutInCell="1" allowOverlap="1" wp14:anchorId="12832DD5" wp14:editId="516F7BF1">
                <wp:simplePos x="0" y="0"/>
                <wp:positionH relativeFrom="page">
                  <wp:posOffset>325755</wp:posOffset>
                </wp:positionH>
                <wp:positionV relativeFrom="page">
                  <wp:posOffset>173355</wp:posOffset>
                </wp:positionV>
                <wp:extent cx="2346325" cy="10041890"/>
                <wp:effectExtent l="0" t="0" r="0" b="16510"/>
                <wp:wrapNone/>
                <wp:docPr id="49" name="Group 49"/>
                <wp:cNvGraphicFramePr/>
                <a:graphic xmlns:a="http://schemas.openxmlformats.org/drawingml/2006/main">
                  <a:graphicData uri="http://schemas.microsoft.com/office/word/2010/wordprocessingGroup">
                    <wpg:wgp>
                      <wpg:cNvGrpSpPr/>
                      <wpg:grpSpPr>
                        <a:xfrm>
                          <a:off x="0" y="0"/>
                          <a:ext cx="2346325" cy="10041890"/>
                          <a:chOff x="0" y="0"/>
                          <a:chExt cx="2365918" cy="9125712"/>
                        </a:xfrm>
                      </wpg:grpSpPr>
                      <wps:wsp>
                        <wps:cNvPr id="53" name="Rectangle 5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4" name="Pentagon 54"/>
                        <wps:cNvSpPr/>
                        <wps:spPr>
                          <a:xfrm>
                            <a:off x="171358" y="1469644"/>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20C2777" w14:textId="77777777" w:rsidR="00C1119D" w:rsidRPr="000A2EB8" w:rsidRDefault="00C1119D" w:rsidP="00D16A2D">
                              <w:pPr>
                                <w:pStyle w:val="NoSpacing"/>
                                <w:jc w:val="center"/>
                                <w:rPr>
                                  <w:rFonts w:ascii="Grotesque MT Std Bold Ext" w:hAnsi="Grotesque MT Std Bold Ext"/>
                                  <w:color w:val="FFFFFF" w:themeColor="background1"/>
                                  <w:sz w:val="32"/>
                                  <w:szCs w:val="32"/>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55" name="Group 55"/>
                        <wpg:cNvGrpSpPr/>
                        <wpg:grpSpPr>
                          <a:xfrm>
                            <a:off x="76200" y="4210050"/>
                            <a:ext cx="2057400" cy="4910328"/>
                            <a:chOff x="80645" y="4211812"/>
                            <a:chExt cx="1306273" cy="3121026"/>
                          </a:xfrm>
                        </wpg:grpSpPr>
                        <wpg:grpSp>
                          <wpg:cNvPr id="56" name="Group 56"/>
                          <wpg:cNvGrpSpPr>
                            <a:grpSpLocks noChangeAspect="1"/>
                          </wpg:cNvGrpSpPr>
                          <wpg:grpSpPr>
                            <a:xfrm>
                              <a:off x="141062" y="4211812"/>
                              <a:ext cx="1047750" cy="3121026"/>
                              <a:chOff x="141062" y="4211812"/>
                              <a:chExt cx="1047750" cy="3121026"/>
                            </a:xfrm>
                          </wpg:grpSpPr>
                          <wps:wsp>
                            <wps:cNvPr id="57" name="Freeform 57"/>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58" name="Freeform 58"/>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59" name="Freeform 59"/>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0" name="Freeform 60"/>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1" name="Freeform 61"/>
                            <wps:cNvSpPr>
                              <a:spLocks/>
                            </wps:cNvSpPr>
                            <wps:spPr bwMode="auto">
                              <a:xfrm>
                                <a:off x="390321" y="622476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2" name="Freeform 62"/>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64"/>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65"/>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66"/>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68"/>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69"/>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70" name="Freeform 70"/>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1" name="Group 71"/>
                          <wpg:cNvGrpSpPr>
                            <a:grpSpLocks noChangeAspect="1"/>
                          </wpg:cNvGrpSpPr>
                          <wpg:grpSpPr>
                            <a:xfrm>
                              <a:off x="80645" y="4826972"/>
                              <a:ext cx="1306273" cy="2505863"/>
                              <a:chOff x="80645" y="4649964"/>
                              <a:chExt cx="874712" cy="1677988"/>
                            </a:xfrm>
                          </wpg:grpSpPr>
                          <wps:wsp>
                            <wps:cNvPr id="72" name="Freeform 72"/>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73"/>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74"/>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5" name="Freeform 75"/>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3" name="Freeform 9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3" name="Freeform 103"/>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4" name="Freeform 104"/>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5" name="Freeform 105"/>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6" name="Freeform 106"/>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7" name="Freeform 107"/>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8" name="Freeform 33"/>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0</wp14:pctWidth>
                </wp14:sizeRelH>
                <wp14:sizeRelV relativeFrom="page">
                  <wp14:pctHeight>0</wp14:pctHeight>
                </wp14:sizeRelV>
              </wp:anchor>
            </w:drawing>
          </mc:Choice>
          <mc:Fallback>
            <w:pict>
              <v:group w14:anchorId="12832DD5" id="Group 49" o:spid="_x0000_s1026" style="position:absolute;margin-left:25.65pt;margin-top:13.65pt;width:184.75pt;height:790.7pt;z-index:-251657216;mso-position-horizontal-relative:page;mso-position-vertical-relative:page" coordsize="23659,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">
                <v:rect id="Rectangle 53"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54" o:spid="_x0000_s1028" type="#_x0000_t15" style="position:absolute;left:1713;top:14696;width:21946;height:55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" adj="18883" fillcolor="#5b9bd5 [3204]" stroked="f" strokeweight="1pt">
                  <v:textbox inset=",0,14.4pt,0">
                    <w:txbxContent>
                      <w:p w14:paraId="120C2777" w14:textId="77777777" w:rsidR="00C1119D" w:rsidRPr="000A2EB8" w:rsidRDefault="00C1119D" w:rsidP="00D16A2D">
                        <w:pPr>
                          <w:pStyle w:val="NoSpacing"/>
                          <w:jc w:val="center"/>
                          <w:rPr>
                            <w:rFonts w:ascii="Grotesque MT Std Bold Ext" w:hAnsi="Grotesque MT Std Bold Ext"/>
                            <w:color w:val="FFFFFF" w:themeColor="background1"/>
                            <w:sz w:val="32"/>
                            <w:szCs w:val="32"/>
                          </w:rPr>
                        </w:pPr>
                      </w:p>
                    </w:txbxContent>
                  </v:textbox>
                </v:shape>
                <v:group id="Group 55"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group id="Group 56"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">
                    <o:lock v:ext="edit" aspectratio="t"/>
                    <v:shape id="Freeform 57"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58"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59"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60"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61" o:spid="_x0000_s1035" style="position:absolute;left:3903;top:62247;width:2444;height:9986;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62"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" path="m,l33,69r-9,l12,35,,xe" fillcolor="#44546a [3215]" strokecolor="#44546a [3215]" strokeweight="0">
                      <v:path arrowok="t" o:connecttype="custom" o:connectlocs="0,0;52388,109538;38100,109538;19050,55563;0,0" o:connectangles="0,0,0,0,0"/>
                    </v:shape>
                    <v:shape id="Freeform 64"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44546a [3215]" strokecolor="#44546a [3215]" strokeweight="0">
                      <v:path arrowok="t" o:connecttype="custom" o:connectlocs="0,0;14288,58738;14288,63500;23813,147638;7938,77788;0,0" o:connectangles="0,0,0,0,0,0"/>
                    </v:shape>
                    <v:shape id="Freeform 65"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66"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68"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" path="m,l31,65r-8,l,xe" fillcolor="#44546a [3215]" strokecolor="#44546a [3215]" strokeweight="0">
                      <v:path arrowok="t" o:connecttype="custom" o:connectlocs="0,0;49213,103188;36513,103188;0,0" o:connectangles="0,0,0,0"/>
                    </v:shape>
                    <v:shape id="Freeform 69"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" path="m,l6,17,7,42,6,39,,23,,xe" fillcolor="#44546a [3215]" strokecolor="#44546a [3215]" strokeweight="0">
                      <v:path arrowok="t" o:connecttype="custom" o:connectlocs="0,0;9525,26988;11113,66675;9525,61913;0,36513;0,0" o:connectangles="0,0,0,0,0,0"/>
                    </v:shape>
                    <v:shape id="Freeform 70"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71"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">
                    <o:lock v:ext="edit" aspectratio="t"/>
                    <v:shape id="Freeform 72"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73"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74"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Freeform 75"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9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" path="m,l33,71r-9,l11,36,,xe" fillcolor="#44546a [3215]" strokecolor="#44546a [3215]" strokeweight="0">
                      <v:fill opacity="13107f"/>
                      <v:stroke opacity="13107f"/>
                      <v:path arrowok="t" o:connecttype="custom" o:connectlocs="0,0;52388,112713;38100,112713;17463,57150;0,0" o:connectangles="0,0,0,0,0"/>
                    </v:shape>
                    <v:shape id="Freeform 103"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" path="m,l8,37r,4l15,95,4,49,,xe" fillcolor="#44546a [3215]" strokecolor="#44546a [3215]" strokeweight="0">
                      <v:fill opacity="13107f"/>
                      <v:stroke opacity="13107f"/>
                      <v:path arrowok="t" o:connecttype="custom" o:connectlocs="0,0;12700,58738;12700,65088;23813,150813;6350,77788;0,0" o:connectangles="0,0,0,0,0,0"/>
                    </v:shape>
                    <v:shape id="Freeform 104"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05"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06"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" path="m,l31,66r-7,l,xe" fillcolor="#44546a [3215]" strokecolor="#44546a [3215]" strokeweight="0">
                      <v:fill opacity="13107f"/>
                      <v:stroke opacity="13107f"/>
                      <v:path arrowok="t" o:connecttype="custom" o:connectlocs="0,0;49213,104775;38100,104775;0,0" o:connectangles="0,0,0,0"/>
                    </v:shape>
                    <v:shape id="Freeform 107"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" path="m,l7,17r,26l6,40,,25,,xe" fillcolor="#44546a [3215]" strokecolor="#44546a [3215]" strokeweight="0">
                      <v:fill opacity="13107f"/>
                      <v:stroke opacity="13107f"/>
                      <v:path arrowok="t" o:connecttype="custom" o:connectlocs="0,0;11113,26988;11113,68263;9525,63500;0,39688;0,0" o:connectangles="0,0,0,0,0,0"/>
                    </v:shape>
                    <v:shape id="Freeform 33"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D14702">
        <w:rPr>
          <w:noProof/>
          <w:lang w:eastAsia="en-IN"/>
        </w:rPr>
        <w:drawing>
          <wp:anchor distT="0" distB="0" distL="114300" distR="114300" simplePos="0" relativeHeight="251667456" behindDoc="0" locked="0" layoutInCell="1" allowOverlap="1" wp14:anchorId="310C192B" wp14:editId="73F4EC5A">
            <wp:simplePos x="0" y="0"/>
            <wp:positionH relativeFrom="margin">
              <wp:posOffset>5133975</wp:posOffset>
            </wp:positionH>
            <wp:positionV relativeFrom="paragraph">
              <wp:posOffset>305435</wp:posOffset>
            </wp:positionV>
            <wp:extent cx="1494155" cy="428625"/>
            <wp:effectExtent l="0" t="0" r="0"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494155" cy="4286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53003">
        <w:t xml:space="preserve">  </w:t>
      </w:r>
    </w:p>
    <w:p w14:paraId="4AF360B6" w14:textId="24AA268D" w:rsidR="00EA0CA4" w:rsidRPr="00EA0CA4" w:rsidRDefault="00D16A2D" w:rsidP="00D16A2D">
      <w:pPr>
        <w:tabs>
          <w:tab w:val="left" w:pos="8925"/>
        </w:tabs>
      </w:pPr>
      <w:r>
        <w:tab/>
      </w:r>
    </w:p>
    <w:p w14:paraId="75D20CC4" w14:textId="100452AD" w:rsidR="00EA0CA4" w:rsidRPr="00EA0CA4" w:rsidRDefault="00EA0CA4" w:rsidP="00EA0CA4"/>
    <w:p w14:paraId="1640B590" w14:textId="1C5AC67A" w:rsidR="00EA0CA4" w:rsidRPr="00EA0CA4" w:rsidRDefault="00EA0CA4" w:rsidP="00EA0CA4"/>
    <w:p w14:paraId="4B82209D" w14:textId="77777777" w:rsidR="00EA0CA4" w:rsidRPr="00EA0CA4" w:rsidRDefault="00EA0CA4" w:rsidP="00EA0CA4"/>
    <w:p w14:paraId="5A2A15EE" w14:textId="77777777" w:rsidR="00EA0CA4" w:rsidRPr="00EA0CA4" w:rsidRDefault="00EA0CA4" w:rsidP="00EA0CA4"/>
    <w:p w14:paraId="1B981EB5" w14:textId="77777777" w:rsidR="00EA0CA4" w:rsidRPr="00EA0CA4" w:rsidRDefault="00EA0CA4" w:rsidP="00EA0CA4"/>
    <w:p w14:paraId="35DED807" w14:textId="77777777" w:rsidR="00EC6BFF" w:rsidRDefault="00EC6BFF" w:rsidP="00EC6BFF">
      <w:pPr>
        <w:pStyle w:val="Header"/>
        <w:tabs>
          <w:tab w:val="clear" w:pos="4513"/>
          <w:tab w:val="clear" w:pos="9026"/>
          <w:tab w:val="left" w:pos="7995"/>
          <w:tab w:val="left" w:pos="8580"/>
        </w:tabs>
        <w:rPr>
          <w:b/>
          <w:lang w:val="en-US"/>
        </w:rPr>
      </w:pPr>
    </w:p>
    <w:p w14:paraId="411248F4" w14:textId="77777777" w:rsidR="00EA0CA4" w:rsidRPr="00EA0CA4" w:rsidRDefault="00BC59A8" w:rsidP="00EA0CA4">
      <w:r w:rsidRPr="008B5366">
        <w:rPr>
          <w:noProof/>
          <w:lang w:eastAsia="en-IN"/>
        </w:rPr>
        <mc:AlternateContent>
          <mc:Choice Requires="wps">
            <w:drawing>
              <wp:anchor distT="0" distB="0" distL="114300" distR="114300" simplePos="0" relativeHeight="251665408" behindDoc="0" locked="0" layoutInCell="1" allowOverlap="1" wp14:anchorId="138BBBF8" wp14:editId="72B6D2F0">
                <wp:simplePos x="0" y="0"/>
                <wp:positionH relativeFrom="margin">
                  <wp:posOffset>66675</wp:posOffset>
                </wp:positionH>
                <wp:positionV relativeFrom="page">
                  <wp:posOffset>2838450</wp:posOffset>
                </wp:positionV>
                <wp:extent cx="6682740" cy="1390650"/>
                <wp:effectExtent l="0" t="0" r="3810" b="0"/>
                <wp:wrapNone/>
                <wp:docPr id="110" name="Text Box 110"/>
                <wp:cNvGraphicFramePr/>
                <a:graphic xmlns:a="http://schemas.openxmlformats.org/drawingml/2006/main">
                  <a:graphicData uri="http://schemas.microsoft.com/office/word/2010/wordprocessingShape">
                    <wps:wsp>
                      <wps:cNvSpPr txBox="1"/>
                      <wps:spPr>
                        <a:xfrm>
                          <a:off x="0" y="0"/>
                          <a:ext cx="6682740" cy="1390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EB8CAE7" w14:textId="77777777" w:rsidR="00C1119D" w:rsidRDefault="00C1119D" w:rsidP="00232CBE">
                            <w:pPr>
                              <w:jc w:val="center"/>
                              <w:rPr>
                                <w:rFonts w:ascii="Grotesque MT Std Bold Ext" w:hAnsi="Grotesque MT Std Bold Ext" w:cs="Calibri"/>
                                <w:color w:val="0070C0"/>
                                <w:sz w:val="48"/>
                                <w:szCs w:val="48"/>
                                <w:lang w:val="en-US"/>
                              </w:rPr>
                            </w:pPr>
                            <w:r w:rsidRPr="00AB4ED4">
                              <w:rPr>
                                <w:rFonts w:ascii="Grotesque MT Std Bold Ext" w:hAnsi="Grotesque MT Std Bold Ext" w:cs="Calibri"/>
                                <w:color w:val="0070C0"/>
                                <w:sz w:val="48"/>
                                <w:szCs w:val="48"/>
                                <w:lang w:val="en-US"/>
                              </w:rPr>
                              <w:t xml:space="preserve">STANDARD OPERATING </w:t>
                            </w:r>
                            <w:r>
                              <w:rPr>
                                <w:rFonts w:ascii="Grotesque MT Std Bold Ext" w:hAnsi="Grotesque MT Std Bold Ext" w:cs="Calibri"/>
                                <w:color w:val="0070C0"/>
                                <w:sz w:val="48"/>
                                <w:szCs w:val="48"/>
                                <w:lang w:val="en-US"/>
                              </w:rPr>
                              <w:t>P</w:t>
                            </w:r>
                            <w:r w:rsidRPr="00AB4ED4">
                              <w:rPr>
                                <w:rFonts w:ascii="Grotesque MT Std Bold Ext" w:hAnsi="Grotesque MT Std Bold Ext" w:cs="Calibri"/>
                                <w:color w:val="0070C0"/>
                                <w:sz w:val="48"/>
                                <w:szCs w:val="48"/>
                                <w:lang w:val="en-US"/>
                              </w:rPr>
                              <w:t>ROCEDURE</w:t>
                            </w:r>
                          </w:p>
                          <w:p w14:paraId="14C4C19A" w14:textId="77777777" w:rsidR="00C1119D" w:rsidRDefault="00C1119D" w:rsidP="00F36023">
                            <w:pPr>
                              <w:jc w:val="center"/>
                              <w:rPr>
                                <w:rFonts w:ascii="Grotesque MT Std Bold Ext" w:hAnsi="Grotesque MT Std Bold Ext" w:cs="Calibri"/>
                                <w:color w:val="0070C0"/>
                                <w:sz w:val="44"/>
                                <w:szCs w:val="48"/>
                                <w:lang w:val="en-US"/>
                              </w:rPr>
                            </w:pPr>
                            <w:r>
                              <w:rPr>
                                <w:rFonts w:ascii="Grotesque MT Std Bold Ext" w:hAnsi="Grotesque MT Std Bold Ext" w:cs="Calibri"/>
                                <w:color w:val="0070C0"/>
                                <w:sz w:val="44"/>
                                <w:szCs w:val="48"/>
                                <w:lang w:val="en-US"/>
                              </w:rPr>
                              <w:t xml:space="preserve">Pacemaker Cluster Setup </w:t>
                            </w:r>
                          </w:p>
                          <w:p w14:paraId="771AE7D4" w14:textId="5B43E5C5" w:rsidR="00C1119D" w:rsidRPr="00F36023" w:rsidRDefault="00C1119D" w:rsidP="00F36023">
                            <w:pPr>
                              <w:jc w:val="center"/>
                              <w:rPr>
                                <w:rFonts w:ascii="Grotesque MT Std Bold Ext" w:hAnsi="Grotesque MT Std Bold Ext" w:cs="Calibri"/>
                                <w:color w:val="0070C0"/>
                                <w:sz w:val="44"/>
                                <w:szCs w:val="48"/>
                                <w:lang w:val="en-US"/>
                              </w:rPr>
                            </w:pPr>
                            <w:r>
                              <w:rPr>
                                <w:rFonts w:ascii="Grotesque MT Std Bold Ext" w:hAnsi="Grotesque MT Std Bold Ext" w:cs="Calibri"/>
                                <w:color w:val="0070C0"/>
                                <w:sz w:val="44"/>
                                <w:szCs w:val="48"/>
                                <w:lang w:val="en-US"/>
                              </w:rPr>
                              <w:t>on SL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138BBBF8" id="_x0000_t202" coordsize="21600,21600" o:spt="202" path="m,l,21600r21600,l21600,xe">
                <v:stroke joinstyle="miter"/>
                <v:path gradientshapeok="t" o:connecttype="rect"/>
              </v:shapetype>
              <v:shape id="Text Box 110" o:spid="_x0000_s1055" type="#_x0000_t202" style="position:absolute;margin-left:5.25pt;margin-top:223.5pt;width:526.2pt;height:109.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" filled="f" stroked="f" strokeweight=".5pt">
                <v:textbox inset="0,0,0,0">
                  <w:txbxContent>
                    <w:p w14:paraId="3EB8CAE7" w14:textId="77777777" w:rsidR="00C1119D" w:rsidRDefault="00C1119D" w:rsidP="00232CBE">
                      <w:pPr>
                        <w:jc w:val="center"/>
                        <w:rPr>
                          <w:rFonts w:ascii="Grotesque MT Std Bold Ext" w:hAnsi="Grotesque MT Std Bold Ext" w:cs="Calibri"/>
                          <w:color w:val="0070C0"/>
                          <w:sz w:val="48"/>
                          <w:szCs w:val="48"/>
                          <w:lang w:val="en-US"/>
                        </w:rPr>
                      </w:pPr>
                      <w:r w:rsidRPr="00AB4ED4">
                        <w:rPr>
                          <w:rFonts w:ascii="Grotesque MT Std Bold Ext" w:hAnsi="Grotesque MT Std Bold Ext" w:cs="Calibri"/>
                          <w:color w:val="0070C0"/>
                          <w:sz w:val="48"/>
                          <w:szCs w:val="48"/>
                          <w:lang w:val="en-US"/>
                        </w:rPr>
                        <w:t xml:space="preserve">STANDARD OPERATING </w:t>
                      </w:r>
                      <w:r>
                        <w:rPr>
                          <w:rFonts w:ascii="Grotesque MT Std Bold Ext" w:hAnsi="Grotesque MT Std Bold Ext" w:cs="Calibri"/>
                          <w:color w:val="0070C0"/>
                          <w:sz w:val="48"/>
                          <w:szCs w:val="48"/>
                          <w:lang w:val="en-US"/>
                        </w:rPr>
                        <w:t>P</w:t>
                      </w:r>
                      <w:r w:rsidRPr="00AB4ED4">
                        <w:rPr>
                          <w:rFonts w:ascii="Grotesque MT Std Bold Ext" w:hAnsi="Grotesque MT Std Bold Ext" w:cs="Calibri"/>
                          <w:color w:val="0070C0"/>
                          <w:sz w:val="48"/>
                          <w:szCs w:val="48"/>
                          <w:lang w:val="en-US"/>
                        </w:rPr>
                        <w:t>ROCEDURE</w:t>
                      </w:r>
                    </w:p>
                    <w:p w14:paraId="14C4C19A" w14:textId="77777777" w:rsidR="00C1119D" w:rsidRDefault="00C1119D" w:rsidP="00F36023">
                      <w:pPr>
                        <w:jc w:val="center"/>
                        <w:rPr>
                          <w:rFonts w:ascii="Grotesque MT Std Bold Ext" w:hAnsi="Grotesque MT Std Bold Ext" w:cs="Calibri"/>
                          <w:color w:val="0070C0"/>
                          <w:sz w:val="44"/>
                          <w:szCs w:val="48"/>
                          <w:lang w:val="en-US"/>
                        </w:rPr>
                      </w:pPr>
                      <w:r>
                        <w:rPr>
                          <w:rFonts w:ascii="Grotesque MT Std Bold Ext" w:hAnsi="Grotesque MT Std Bold Ext" w:cs="Calibri"/>
                          <w:color w:val="0070C0"/>
                          <w:sz w:val="44"/>
                          <w:szCs w:val="48"/>
                          <w:lang w:val="en-US"/>
                        </w:rPr>
                        <w:t xml:space="preserve">Pacemaker Cluster Setup </w:t>
                      </w:r>
                    </w:p>
                    <w:p w14:paraId="771AE7D4" w14:textId="5B43E5C5" w:rsidR="00C1119D" w:rsidRPr="00F36023" w:rsidRDefault="00C1119D" w:rsidP="00F36023">
                      <w:pPr>
                        <w:jc w:val="center"/>
                        <w:rPr>
                          <w:rFonts w:ascii="Grotesque MT Std Bold Ext" w:hAnsi="Grotesque MT Std Bold Ext" w:cs="Calibri"/>
                          <w:color w:val="0070C0"/>
                          <w:sz w:val="44"/>
                          <w:szCs w:val="48"/>
                          <w:lang w:val="en-US"/>
                        </w:rPr>
                      </w:pPr>
                      <w:r>
                        <w:rPr>
                          <w:rFonts w:ascii="Grotesque MT Std Bold Ext" w:hAnsi="Grotesque MT Std Bold Ext" w:cs="Calibri"/>
                          <w:color w:val="0070C0"/>
                          <w:sz w:val="44"/>
                          <w:szCs w:val="48"/>
                          <w:lang w:val="en-US"/>
                        </w:rPr>
                        <w:t>on SLES</w:t>
                      </w:r>
                    </w:p>
                  </w:txbxContent>
                </v:textbox>
                <w10:wrap anchorx="margin" anchory="page"/>
              </v:shape>
            </w:pict>
          </mc:Fallback>
        </mc:AlternateContent>
      </w:r>
    </w:p>
    <w:p w14:paraId="75858C42" w14:textId="77777777" w:rsidR="00EA0CA4" w:rsidRPr="00EA0CA4" w:rsidRDefault="00EA0CA4" w:rsidP="00EA0CA4"/>
    <w:p w14:paraId="1F62B518" w14:textId="77777777" w:rsidR="00EA0CA4" w:rsidRPr="00EA0CA4" w:rsidRDefault="00EA0CA4" w:rsidP="00EA0CA4"/>
    <w:p w14:paraId="28CA099A" w14:textId="77777777" w:rsidR="00EA0CA4" w:rsidRPr="00EA0CA4" w:rsidRDefault="00EA0CA4" w:rsidP="00EA0CA4"/>
    <w:p w14:paraId="69DF0F0B" w14:textId="77777777" w:rsidR="00EA0CA4" w:rsidRPr="00EA0CA4" w:rsidRDefault="00EA0CA4" w:rsidP="00EA0CA4"/>
    <w:p w14:paraId="2D50F862" w14:textId="77777777" w:rsidR="00EA0CA4" w:rsidRPr="00EA0CA4" w:rsidRDefault="00EA0CA4" w:rsidP="00AB1313">
      <w:pPr>
        <w:jc w:val="center"/>
      </w:pPr>
    </w:p>
    <w:p w14:paraId="165583D9" w14:textId="77777777" w:rsidR="00EA0CA4" w:rsidRPr="00EA0CA4" w:rsidRDefault="00EA0CA4" w:rsidP="00EA0CA4"/>
    <w:p w14:paraId="69AFD0CE" w14:textId="77777777" w:rsidR="00EA0CA4" w:rsidRPr="00EA0CA4" w:rsidRDefault="00EA0CA4" w:rsidP="00EA0CA4"/>
    <w:p w14:paraId="18EA58CA" w14:textId="77777777" w:rsidR="00EA0CA4" w:rsidRPr="00EA0CA4" w:rsidRDefault="00EA0CA4" w:rsidP="00EA0CA4"/>
    <w:p w14:paraId="715CEAB6" w14:textId="77777777" w:rsidR="00EA0CA4" w:rsidRPr="00EA0CA4" w:rsidRDefault="00EA0CA4" w:rsidP="00EA0CA4"/>
    <w:p w14:paraId="14A54434" w14:textId="77777777" w:rsidR="00EA0CA4" w:rsidRPr="00EA0CA4" w:rsidRDefault="00EA0CA4" w:rsidP="00EA0CA4"/>
    <w:p w14:paraId="23362A93" w14:textId="77777777" w:rsidR="00EA0CA4" w:rsidRPr="00EA0CA4" w:rsidRDefault="00EA0CA4" w:rsidP="00EA0CA4"/>
    <w:p w14:paraId="700C1F44" w14:textId="77777777" w:rsidR="00AB1313" w:rsidRDefault="00AB1313">
      <w:pPr>
        <w:rPr>
          <w:rFonts w:eastAsiaTheme="majorEastAsia" w:cstheme="majorBidi"/>
          <w:b/>
          <w:bCs/>
          <w:color w:val="E7E6E6" w:themeColor="background2"/>
          <w:sz w:val="32"/>
          <w:szCs w:val="28"/>
          <w:lang w:val="en-US"/>
        </w:rPr>
      </w:pPr>
      <w:bookmarkStart w:id="0" w:name="_Toc380478910"/>
      <w:bookmarkStart w:id="1" w:name="_Toc409599500"/>
      <w:bookmarkStart w:id="2" w:name="_Toc412034491"/>
      <w:bookmarkStart w:id="3" w:name="_Toc436820498"/>
      <w:bookmarkStart w:id="4" w:name="_Toc483553370"/>
      <w:bookmarkStart w:id="5" w:name="_Toc2685981"/>
      <w:bookmarkStart w:id="6" w:name="_Toc19016730"/>
      <w:r>
        <w:br w:type="page"/>
      </w:r>
      <w:r w:rsidR="00146DD7" w:rsidRPr="008B5366">
        <w:rPr>
          <w:noProof/>
          <w:lang w:eastAsia="en-IN"/>
        </w:rPr>
        <mc:AlternateContent>
          <mc:Choice Requires="wps">
            <w:drawing>
              <wp:anchor distT="0" distB="0" distL="114300" distR="114300" simplePos="0" relativeHeight="251663360" behindDoc="0" locked="0" layoutInCell="1" allowOverlap="1" wp14:anchorId="6AC723B7" wp14:editId="74B21E49">
                <wp:simplePos x="0" y="0"/>
                <wp:positionH relativeFrom="page">
                  <wp:posOffset>3008630</wp:posOffset>
                </wp:positionH>
                <wp:positionV relativeFrom="bottomMargin">
                  <wp:posOffset>-1438275</wp:posOffset>
                </wp:positionV>
                <wp:extent cx="2668772" cy="588079"/>
                <wp:effectExtent l="0" t="0" r="0" b="2540"/>
                <wp:wrapNone/>
                <wp:docPr id="111" name="Text Box 111"/>
                <wp:cNvGraphicFramePr/>
                <a:graphic xmlns:a="http://schemas.openxmlformats.org/drawingml/2006/main">
                  <a:graphicData uri="http://schemas.microsoft.com/office/word/2010/wordprocessingShape">
                    <wps:wsp>
                      <wps:cNvSpPr txBox="1"/>
                      <wps:spPr>
                        <a:xfrm>
                          <a:off x="0" y="0"/>
                          <a:ext cx="2668772" cy="58807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E1FDF0B" w14:textId="111332EB" w:rsidR="00C1119D" w:rsidRPr="00146DD7" w:rsidRDefault="00000000" w:rsidP="005871EB">
                            <w:pPr>
                              <w:pStyle w:val="NoSpacing"/>
                              <w:rPr>
                                <w:rFonts w:ascii="Grotesque MT Std Bold Ext" w:hAnsi="Grotesque MT Std Bold Ext"/>
                                <w:color w:val="595959" w:themeColor="text1" w:themeTint="A6"/>
                                <w:sz w:val="22"/>
                              </w:rPr>
                            </w:pPr>
                            <w:sdt>
                              <w:sdtPr>
                                <w:rPr>
                                  <w:rFonts w:ascii="Grotesque MT Std Bold Ext" w:hAnsi="Grotesque MT Std Bold Ext"/>
                                  <w:caps/>
                                  <w:color w:val="595959" w:themeColor="text1" w:themeTint="A6"/>
                                </w:rPr>
                                <w:alias w:val="Company"/>
                                <w:tag w:val=""/>
                                <w:id w:val="-1804223445"/>
                                <w:showingPlcHdr/>
                                <w:dataBinding w:prefixMappings="xmlns:ns0='http://schemas.openxmlformats.org/officeDocument/2006/extended-properties' " w:xpath="/ns0:Properties[1]/ns0:Company[1]" w:storeItemID="{6668398D-A668-4E3E-A5EB-62B293D839F1}"/>
                                <w:text/>
                              </w:sdtPr>
                              <w:sdtContent>
                                <w:r w:rsidR="00C1119D">
                                  <w:rPr>
                                    <w:rFonts w:ascii="Grotesque MT Std Bold Ext" w:hAnsi="Grotesque MT Std Bold Ext"/>
                                    <w:caps/>
                                    <w:color w:val="595959" w:themeColor="text1" w:themeTint="A6"/>
                                  </w:rPr>
                                  <w:t xml:space="preserve">     </w:t>
                                </w:r>
                              </w:sdtContent>
                            </w:sdt>
                            <w:r w:rsidR="00C1119D" w:rsidRPr="00146DD7">
                              <w:rPr>
                                <w:rFonts w:ascii="Grotesque MT Std Bold Ext" w:hAnsi="Grotesque MT Std Bold Ext"/>
                                <w:caps/>
                                <w:color w:val="595959" w:themeColor="text1" w:themeTint="A6"/>
                                <w:sz w:val="22"/>
                              </w:rPr>
                              <w:t>CLOUD4C SERVICES PVT LTD</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6AC723B7" id="Text Box 111" o:spid="_x0000_s1056" type="#_x0000_t202" style="position:absolute;margin-left:236.9pt;margin-top:-113.25pt;width:210.15pt;height:46.3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bottom-margin-area;mso-width-percent: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" filled="f" stroked="f" strokeweight=".5pt">
                <v:textbox inset="0,0,0,0">
                  <w:txbxContent>
                    <w:p w14:paraId="3E1FDF0B" w14:textId="111332EB" w:rsidR="00C1119D" w:rsidRPr="00146DD7" w:rsidRDefault="00000000" w:rsidP="005871EB">
                      <w:pPr>
                        <w:pStyle w:val="NoSpacing"/>
                        <w:rPr>
                          <w:rFonts w:ascii="Grotesque MT Std Bold Ext" w:hAnsi="Grotesque MT Std Bold Ext"/>
                          <w:color w:val="595959" w:themeColor="text1" w:themeTint="A6"/>
                          <w:sz w:val="22"/>
                        </w:rPr>
                      </w:pPr>
                      <w:sdt>
                        <w:sdtPr>
                          <w:rPr>
                            <w:rFonts w:ascii="Grotesque MT Std Bold Ext" w:hAnsi="Grotesque MT Std Bold Ext"/>
                            <w:caps/>
                            <w:color w:val="595959" w:themeColor="text1" w:themeTint="A6"/>
                          </w:rPr>
                          <w:alias w:val="Company"/>
                          <w:tag w:val=""/>
                          <w:id w:val="-1804223445"/>
                          <w:showingPlcHdr/>
                          <w:dataBinding w:prefixMappings="xmlns:ns0='http://schemas.openxmlformats.org/officeDocument/2006/extended-properties' " w:xpath="/ns0:Properties[1]/ns0:Company[1]" w:storeItemID="{6668398D-A668-4E3E-A5EB-62B293D839F1}"/>
                          <w:text/>
                        </w:sdtPr>
                        <w:sdtContent>
                          <w:r w:rsidR="00C1119D">
                            <w:rPr>
                              <w:rFonts w:ascii="Grotesque MT Std Bold Ext" w:hAnsi="Grotesque MT Std Bold Ext"/>
                              <w:caps/>
                              <w:color w:val="595959" w:themeColor="text1" w:themeTint="A6"/>
                            </w:rPr>
                            <w:t xml:space="preserve">     </w:t>
                          </w:r>
                        </w:sdtContent>
                      </w:sdt>
                      <w:r w:rsidR="00C1119D" w:rsidRPr="00146DD7">
                        <w:rPr>
                          <w:rFonts w:ascii="Grotesque MT Std Bold Ext" w:hAnsi="Grotesque MT Std Bold Ext"/>
                          <w:caps/>
                          <w:color w:val="595959" w:themeColor="text1" w:themeTint="A6"/>
                          <w:sz w:val="22"/>
                        </w:rPr>
                        <w:t>CLOUD4C SERVICES PVT LTD</w:t>
                      </w:r>
                    </w:p>
                  </w:txbxContent>
                </v:textbox>
                <w10:wrap anchorx="page" anchory="margin"/>
              </v:shape>
            </w:pict>
          </mc:Fallback>
        </mc:AlternateContent>
      </w:r>
    </w:p>
    <w:p w14:paraId="1C187A0D" w14:textId="77777777" w:rsidR="006C30F3" w:rsidRPr="00146DD7" w:rsidRDefault="006C30F3" w:rsidP="00DE4BE5">
      <w:pPr>
        <w:pStyle w:val="Docheading"/>
      </w:pPr>
      <w:bookmarkStart w:id="7" w:name="_Toc115364229"/>
      <w:r w:rsidRPr="00146DD7">
        <w:lastRenderedPageBreak/>
        <w:t>Document control</w:t>
      </w:r>
      <w:bookmarkEnd w:id="7"/>
    </w:p>
    <w:p w14:paraId="720F126C" w14:textId="0E7E7506" w:rsidR="004260F1" w:rsidRPr="00595445" w:rsidRDefault="004260F1" w:rsidP="0093535F">
      <w:pPr>
        <w:pStyle w:val="Docheading2"/>
      </w:pPr>
      <w:bookmarkStart w:id="8" w:name="_Toc115364230"/>
      <w:r w:rsidRPr="00595445">
        <w:t>Prepar</w:t>
      </w:r>
      <w:bookmarkEnd w:id="0"/>
      <w:bookmarkEnd w:id="1"/>
      <w:bookmarkEnd w:id="2"/>
      <w:bookmarkEnd w:id="3"/>
      <w:bookmarkEnd w:id="4"/>
      <w:bookmarkEnd w:id="5"/>
      <w:bookmarkEnd w:id="6"/>
      <w:r w:rsidR="00146DD7">
        <w:t>ed By</w:t>
      </w:r>
      <w:bookmarkEnd w:id="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796"/>
        <w:gridCol w:w="3921"/>
        <w:gridCol w:w="2739"/>
      </w:tblGrid>
      <w:tr w:rsidR="00392A9B" w:rsidRPr="00392A9B" w14:paraId="3C2FE87C" w14:textId="77777777" w:rsidTr="00392A9B">
        <w:tc>
          <w:tcPr>
            <w:tcW w:w="1815" w:type="pct"/>
            <w:tcBorders>
              <w:top w:val="single" w:sz="4" w:space="0" w:color="auto"/>
              <w:left w:val="single" w:sz="4" w:space="0" w:color="auto"/>
              <w:bottom w:val="single" w:sz="4" w:space="0" w:color="auto"/>
              <w:right w:val="single" w:sz="4" w:space="0" w:color="auto"/>
            </w:tcBorders>
            <w:shd w:val="clear" w:color="auto" w:fill="0070C0"/>
          </w:tcPr>
          <w:p w14:paraId="4742A0EF" w14:textId="77777777" w:rsidR="004260F1" w:rsidRPr="00392A9B" w:rsidRDefault="00146DD7" w:rsidP="0056460A">
            <w:pPr>
              <w:pStyle w:val="TableText"/>
            </w:pPr>
            <w:r>
              <w:t>Version</w:t>
            </w:r>
          </w:p>
        </w:tc>
        <w:tc>
          <w:tcPr>
            <w:tcW w:w="1875" w:type="pct"/>
            <w:tcBorders>
              <w:top w:val="single" w:sz="4" w:space="0" w:color="auto"/>
              <w:left w:val="single" w:sz="4" w:space="0" w:color="auto"/>
              <w:bottom w:val="single" w:sz="4" w:space="0" w:color="auto"/>
              <w:right w:val="single" w:sz="4" w:space="0" w:color="auto"/>
            </w:tcBorders>
            <w:shd w:val="clear" w:color="auto" w:fill="0070C0"/>
          </w:tcPr>
          <w:p w14:paraId="6224D9A6" w14:textId="77777777" w:rsidR="004260F1" w:rsidRPr="00392A9B" w:rsidRDefault="004260F1" w:rsidP="0056460A">
            <w:pPr>
              <w:pStyle w:val="TableText"/>
              <w:rPr>
                <w:rFonts w:asciiTheme="minorBidi" w:hAnsiTheme="minorBidi"/>
              </w:rPr>
            </w:pPr>
            <w:r w:rsidRPr="00392A9B">
              <w:t>Author</w:t>
            </w:r>
          </w:p>
        </w:tc>
        <w:tc>
          <w:tcPr>
            <w:tcW w:w="1310" w:type="pct"/>
            <w:tcBorders>
              <w:top w:val="single" w:sz="4" w:space="0" w:color="auto"/>
              <w:left w:val="single" w:sz="4" w:space="0" w:color="auto"/>
              <w:bottom w:val="single" w:sz="4" w:space="0" w:color="auto"/>
              <w:right w:val="single" w:sz="4" w:space="0" w:color="auto"/>
            </w:tcBorders>
            <w:shd w:val="clear" w:color="auto" w:fill="0070C0"/>
          </w:tcPr>
          <w:p w14:paraId="3ABE9391" w14:textId="77777777" w:rsidR="004260F1" w:rsidRPr="00392A9B" w:rsidRDefault="004260F1" w:rsidP="0056460A">
            <w:pPr>
              <w:pStyle w:val="TableText"/>
              <w:rPr>
                <w:rFonts w:asciiTheme="minorBidi" w:hAnsiTheme="minorBidi"/>
              </w:rPr>
            </w:pPr>
            <w:r w:rsidRPr="00392A9B">
              <w:t>Date</w:t>
            </w:r>
          </w:p>
        </w:tc>
      </w:tr>
      <w:tr w:rsidR="004260F1" w:rsidRPr="00443654" w14:paraId="109D11BE" w14:textId="77777777" w:rsidTr="00EC55C3">
        <w:tc>
          <w:tcPr>
            <w:tcW w:w="1815" w:type="pct"/>
          </w:tcPr>
          <w:p w14:paraId="14F6A97A" w14:textId="77777777" w:rsidR="004260F1" w:rsidRPr="0056460A" w:rsidRDefault="00BB5259" w:rsidP="00453003">
            <w:pPr>
              <w:pStyle w:val="TableText"/>
            </w:pPr>
            <w:r w:rsidRPr="0056460A">
              <w:t>V 1.0</w:t>
            </w:r>
          </w:p>
        </w:tc>
        <w:tc>
          <w:tcPr>
            <w:tcW w:w="1875" w:type="pct"/>
          </w:tcPr>
          <w:p w14:paraId="55D06B49" w14:textId="475D2EA2" w:rsidR="004260F1" w:rsidRPr="00453003" w:rsidRDefault="00C71161" w:rsidP="00453003">
            <w:pPr>
              <w:jc w:val="center"/>
              <w:rPr>
                <w:lang w:val="en-US"/>
              </w:rPr>
            </w:pPr>
            <w:r>
              <w:t>Kartik Horra</w:t>
            </w:r>
          </w:p>
        </w:tc>
        <w:tc>
          <w:tcPr>
            <w:tcW w:w="1310" w:type="pct"/>
          </w:tcPr>
          <w:p w14:paraId="37B0B1AD" w14:textId="66F811C6" w:rsidR="004260F1" w:rsidRPr="00A91F00" w:rsidRDefault="00C71161" w:rsidP="00453003">
            <w:pPr>
              <w:pStyle w:val="TableText"/>
            </w:pPr>
            <w:r>
              <w:t>15-09-2022</w:t>
            </w:r>
          </w:p>
        </w:tc>
      </w:tr>
    </w:tbl>
    <w:p w14:paraId="74BE5BF8" w14:textId="77777777" w:rsidR="004260F1" w:rsidRDefault="004260F1" w:rsidP="0093535F">
      <w:pPr>
        <w:pStyle w:val="Docheading2"/>
      </w:pPr>
      <w:bookmarkStart w:id="9" w:name="_Toc529704054"/>
      <w:bookmarkStart w:id="10" w:name="_Toc2684837"/>
      <w:bookmarkStart w:id="11" w:name="_Toc2685982"/>
      <w:bookmarkStart w:id="12" w:name="_Toc19016731"/>
      <w:bookmarkStart w:id="13" w:name="_Toc115364231"/>
      <w:r w:rsidRPr="004260F1">
        <w:t>Review</w:t>
      </w:r>
      <w:bookmarkEnd w:id="9"/>
      <w:r w:rsidR="00BB5259">
        <w:t>e</w:t>
      </w:r>
      <w:bookmarkEnd w:id="10"/>
      <w:bookmarkEnd w:id="11"/>
      <w:bookmarkEnd w:id="12"/>
      <w:r w:rsidR="00146DD7">
        <w:t>d B</w:t>
      </w:r>
      <w:r w:rsidR="000513F7">
        <w:t>y</w:t>
      </w:r>
      <w:bookmarkEnd w:id="1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796"/>
        <w:gridCol w:w="3921"/>
        <w:gridCol w:w="2739"/>
      </w:tblGrid>
      <w:tr w:rsidR="00916DA2" w:rsidRPr="00392A9B" w14:paraId="3EC00D44" w14:textId="77777777" w:rsidTr="00392A9B">
        <w:tc>
          <w:tcPr>
            <w:tcW w:w="1815" w:type="pct"/>
            <w:tcBorders>
              <w:top w:val="single" w:sz="4" w:space="0" w:color="auto"/>
              <w:left w:val="single" w:sz="4" w:space="0" w:color="auto"/>
              <w:bottom w:val="single" w:sz="4" w:space="0" w:color="auto"/>
              <w:right w:val="single" w:sz="4" w:space="0" w:color="auto"/>
            </w:tcBorders>
            <w:shd w:val="clear" w:color="auto" w:fill="0070C0"/>
          </w:tcPr>
          <w:p w14:paraId="45DB30E7" w14:textId="77777777" w:rsidR="00916DA2" w:rsidRPr="00392A9B" w:rsidRDefault="00146DD7" w:rsidP="0056460A">
            <w:pPr>
              <w:pStyle w:val="TableText"/>
            </w:pPr>
            <w:r>
              <w:t>Version</w:t>
            </w:r>
          </w:p>
        </w:tc>
        <w:tc>
          <w:tcPr>
            <w:tcW w:w="1875" w:type="pct"/>
            <w:tcBorders>
              <w:top w:val="single" w:sz="4" w:space="0" w:color="auto"/>
              <w:left w:val="single" w:sz="4" w:space="0" w:color="auto"/>
              <w:bottom w:val="single" w:sz="4" w:space="0" w:color="auto"/>
              <w:right w:val="single" w:sz="4" w:space="0" w:color="auto"/>
            </w:tcBorders>
            <w:shd w:val="clear" w:color="auto" w:fill="0070C0"/>
          </w:tcPr>
          <w:p w14:paraId="04EFF8D8" w14:textId="77777777" w:rsidR="00916DA2" w:rsidRPr="00392A9B" w:rsidRDefault="00916DA2" w:rsidP="0056460A">
            <w:pPr>
              <w:pStyle w:val="TableText"/>
              <w:rPr>
                <w:rFonts w:asciiTheme="minorBidi" w:hAnsiTheme="minorBidi"/>
              </w:rPr>
            </w:pPr>
            <w:r w:rsidRPr="00392A9B">
              <w:t>Reviewer</w:t>
            </w:r>
          </w:p>
        </w:tc>
        <w:tc>
          <w:tcPr>
            <w:tcW w:w="1310" w:type="pct"/>
            <w:tcBorders>
              <w:top w:val="single" w:sz="4" w:space="0" w:color="auto"/>
              <w:left w:val="single" w:sz="4" w:space="0" w:color="auto"/>
              <w:bottom w:val="single" w:sz="4" w:space="0" w:color="auto"/>
              <w:right w:val="single" w:sz="4" w:space="0" w:color="auto"/>
            </w:tcBorders>
            <w:shd w:val="clear" w:color="auto" w:fill="0070C0"/>
          </w:tcPr>
          <w:p w14:paraId="052A31AB" w14:textId="77777777" w:rsidR="00916DA2" w:rsidRPr="00392A9B" w:rsidRDefault="00916DA2" w:rsidP="0056460A">
            <w:pPr>
              <w:pStyle w:val="TableText"/>
              <w:rPr>
                <w:rFonts w:asciiTheme="minorBidi" w:hAnsiTheme="minorBidi"/>
              </w:rPr>
            </w:pPr>
            <w:r w:rsidRPr="00392A9B">
              <w:t>Date</w:t>
            </w:r>
          </w:p>
        </w:tc>
      </w:tr>
      <w:tr w:rsidR="004630B2" w:rsidRPr="00443654" w14:paraId="31D36D69" w14:textId="77777777" w:rsidTr="00B15593">
        <w:tc>
          <w:tcPr>
            <w:tcW w:w="1815" w:type="pct"/>
          </w:tcPr>
          <w:p w14:paraId="68C9C09E" w14:textId="77777777" w:rsidR="004630B2" w:rsidRPr="00A91F00" w:rsidRDefault="004630B2" w:rsidP="0056460A">
            <w:pPr>
              <w:pStyle w:val="TableText"/>
            </w:pPr>
            <w:r>
              <w:t>V1.0</w:t>
            </w:r>
          </w:p>
        </w:tc>
        <w:tc>
          <w:tcPr>
            <w:tcW w:w="1875" w:type="pct"/>
          </w:tcPr>
          <w:p w14:paraId="1EEF6237" w14:textId="2FD18DC4" w:rsidR="004630B2" w:rsidRPr="00A91F00" w:rsidRDefault="0029581D" w:rsidP="0056460A">
            <w:pPr>
              <w:pStyle w:val="TableText"/>
            </w:pPr>
            <w:r>
              <w:t>Gaurav S</w:t>
            </w:r>
          </w:p>
        </w:tc>
        <w:tc>
          <w:tcPr>
            <w:tcW w:w="1310" w:type="pct"/>
          </w:tcPr>
          <w:p w14:paraId="60979246" w14:textId="229D9993" w:rsidR="004630B2" w:rsidRDefault="00F36023" w:rsidP="0056460A">
            <w:pPr>
              <w:pStyle w:val="TableText"/>
            </w:pPr>
            <w:r>
              <w:t>15-09</w:t>
            </w:r>
            <w:r w:rsidR="0029581D">
              <w:t>-2022</w:t>
            </w:r>
          </w:p>
        </w:tc>
      </w:tr>
      <w:tr w:rsidR="00C0063C" w:rsidRPr="00443654" w14:paraId="5B49F98E" w14:textId="77777777" w:rsidTr="00B15593">
        <w:tc>
          <w:tcPr>
            <w:tcW w:w="1815" w:type="pct"/>
          </w:tcPr>
          <w:p w14:paraId="28C62912" w14:textId="6E551C08" w:rsidR="00C0063C" w:rsidRDefault="00552551" w:rsidP="00C0063C">
            <w:pPr>
              <w:pStyle w:val="TableText"/>
            </w:pPr>
            <w:r>
              <w:t>V1.0</w:t>
            </w:r>
          </w:p>
        </w:tc>
        <w:tc>
          <w:tcPr>
            <w:tcW w:w="1875" w:type="pct"/>
          </w:tcPr>
          <w:p w14:paraId="552261F1" w14:textId="2EB77DCE" w:rsidR="00C0063C" w:rsidRDefault="00552551" w:rsidP="00C0063C">
            <w:pPr>
              <w:pStyle w:val="TableText"/>
            </w:pPr>
            <w:r>
              <w:t>Anirban Dutta</w:t>
            </w:r>
          </w:p>
        </w:tc>
        <w:tc>
          <w:tcPr>
            <w:tcW w:w="1310" w:type="pct"/>
          </w:tcPr>
          <w:p w14:paraId="2314428E" w14:textId="7C3F28AC" w:rsidR="00C0063C" w:rsidRDefault="00552551" w:rsidP="00C0063C">
            <w:pPr>
              <w:pStyle w:val="TableText"/>
            </w:pPr>
            <w:r>
              <w:t>29-09-2022</w:t>
            </w:r>
          </w:p>
        </w:tc>
      </w:tr>
    </w:tbl>
    <w:p w14:paraId="2C1804CE" w14:textId="77777777" w:rsidR="004E7DDD" w:rsidRPr="00595445" w:rsidRDefault="00A91F00" w:rsidP="0093535F">
      <w:pPr>
        <w:pStyle w:val="Docheading2"/>
      </w:pPr>
      <w:bookmarkStart w:id="14" w:name="_Toc115364232"/>
      <w:r w:rsidRPr="00595445">
        <w:t>Approve</w:t>
      </w:r>
      <w:r w:rsidR="00146DD7">
        <w:t>d By</w:t>
      </w:r>
      <w:bookmarkEnd w:id="1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796"/>
        <w:gridCol w:w="3921"/>
        <w:gridCol w:w="2739"/>
      </w:tblGrid>
      <w:tr w:rsidR="00A91F00" w:rsidRPr="00443654" w14:paraId="3A8507C1" w14:textId="77777777" w:rsidTr="00392A9B">
        <w:tc>
          <w:tcPr>
            <w:tcW w:w="1815" w:type="pct"/>
            <w:tcBorders>
              <w:top w:val="single" w:sz="4" w:space="0" w:color="auto"/>
              <w:left w:val="single" w:sz="4" w:space="0" w:color="auto"/>
              <w:bottom w:val="single" w:sz="4" w:space="0" w:color="auto"/>
              <w:right w:val="single" w:sz="4" w:space="0" w:color="auto"/>
            </w:tcBorders>
            <w:shd w:val="clear" w:color="auto" w:fill="0070C0"/>
          </w:tcPr>
          <w:p w14:paraId="307D10E1" w14:textId="77777777" w:rsidR="00A91F00" w:rsidRPr="00392A9B" w:rsidRDefault="00146DD7" w:rsidP="0056460A">
            <w:pPr>
              <w:pStyle w:val="TableText"/>
              <w:rPr>
                <w:u w:val="single"/>
              </w:rPr>
            </w:pPr>
            <w:r>
              <w:t>Version</w:t>
            </w:r>
          </w:p>
        </w:tc>
        <w:tc>
          <w:tcPr>
            <w:tcW w:w="1875" w:type="pct"/>
            <w:tcBorders>
              <w:top w:val="single" w:sz="4" w:space="0" w:color="auto"/>
              <w:left w:val="single" w:sz="4" w:space="0" w:color="auto"/>
              <w:bottom w:val="single" w:sz="4" w:space="0" w:color="auto"/>
              <w:right w:val="single" w:sz="4" w:space="0" w:color="auto"/>
            </w:tcBorders>
            <w:shd w:val="clear" w:color="auto" w:fill="0070C0"/>
          </w:tcPr>
          <w:p w14:paraId="48FD4A80" w14:textId="77777777" w:rsidR="00A91F00" w:rsidRPr="00146DD7" w:rsidRDefault="00A91F00" w:rsidP="0056460A">
            <w:pPr>
              <w:pStyle w:val="TableText"/>
              <w:rPr>
                <w:rFonts w:asciiTheme="minorBidi" w:hAnsiTheme="minorBidi"/>
              </w:rPr>
            </w:pPr>
            <w:r w:rsidRPr="00146DD7">
              <w:t>Approver</w:t>
            </w:r>
          </w:p>
        </w:tc>
        <w:tc>
          <w:tcPr>
            <w:tcW w:w="1310" w:type="pct"/>
            <w:tcBorders>
              <w:top w:val="single" w:sz="4" w:space="0" w:color="auto"/>
              <w:left w:val="single" w:sz="4" w:space="0" w:color="auto"/>
              <w:bottom w:val="single" w:sz="4" w:space="0" w:color="auto"/>
              <w:right w:val="single" w:sz="4" w:space="0" w:color="auto"/>
            </w:tcBorders>
            <w:shd w:val="clear" w:color="auto" w:fill="0070C0"/>
          </w:tcPr>
          <w:p w14:paraId="381FE445" w14:textId="77777777" w:rsidR="00A91F00" w:rsidRPr="00146DD7" w:rsidRDefault="00A91F00" w:rsidP="0056460A">
            <w:pPr>
              <w:pStyle w:val="TableText"/>
              <w:rPr>
                <w:rFonts w:asciiTheme="minorBidi" w:hAnsiTheme="minorBidi"/>
              </w:rPr>
            </w:pPr>
            <w:r w:rsidRPr="00146DD7">
              <w:t>Date</w:t>
            </w:r>
          </w:p>
        </w:tc>
      </w:tr>
      <w:tr w:rsidR="004630B2" w:rsidRPr="00443654" w14:paraId="38C6A020" w14:textId="77777777" w:rsidTr="00B15593">
        <w:tc>
          <w:tcPr>
            <w:tcW w:w="1815" w:type="pct"/>
          </w:tcPr>
          <w:p w14:paraId="1C87450B" w14:textId="77777777" w:rsidR="004630B2" w:rsidRPr="00A91F00" w:rsidRDefault="004630B2" w:rsidP="0056460A">
            <w:pPr>
              <w:pStyle w:val="TableText"/>
            </w:pPr>
            <w:r w:rsidRPr="00A91F00">
              <w:t>V 1.0</w:t>
            </w:r>
          </w:p>
        </w:tc>
        <w:tc>
          <w:tcPr>
            <w:tcW w:w="1875" w:type="pct"/>
          </w:tcPr>
          <w:p w14:paraId="0C7066E1" w14:textId="703C9067" w:rsidR="004630B2" w:rsidRPr="00A91F00" w:rsidRDefault="00552551" w:rsidP="0056460A">
            <w:pPr>
              <w:pStyle w:val="TableText"/>
            </w:pPr>
            <w:r>
              <w:t>Jithender Reddy</w:t>
            </w:r>
          </w:p>
        </w:tc>
        <w:tc>
          <w:tcPr>
            <w:tcW w:w="1310" w:type="pct"/>
          </w:tcPr>
          <w:p w14:paraId="4F277BD6" w14:textId="3C34F221" w:rsidR="004630B2" w:rsidRPr="00A91F00" w:rsidRDefault="00552551" w:rsidP="0056460A">
            <w:pPr>
              <w:pStyle w:val="TableText"/>
            </w:pPr>
            <w:r>
              <w:t>22-09-2022</w:t>
            </w:r>
          </w:p>
        </w:tc>
      </w:tr>
    </w:tbl>
    <w:p w14:paraId="1A93D41A" w14:textId="77777777" w:rsidR="004E7DDD" w:rsidRPr="004E7DDD" w:rsidRDefault="004E7DDD" w:rsidP="0093535F">
      <w:pPr>
        <w:pStyle w:val="Docheading2"/>
      </w:pPr>
      <w:bookmarkStart w:id="15" w:name="_Toc409599505"/>
      <w:bookmarkStart w:id="16" w:name="_Toc412034496"/>
      <w:bookmarkStart w:id="17" w:name="_Toc436820503"/>
      <w:bookmarkStart w:id="18" w:name="_Toc2684840"/>
      <w:bookmarkStart w:id="19" w:name="_Toc2685985"/>
      <w:bookmarkStart w:id="20" w:name="_Toc19016734"/>
      <w:bookmarkStart w:id="21" w:name="_Toc115364233"/>
      <w:r w:rsidRPr="004E7DDD">
        <w:t>Change Control</w:t>
      </w:r>
      <w:bookmarkEnd w:id="15"/>
      <w:bookmarkEnd w:id="16"/>
      <w:bookmarkEnd w:id="17"/>
      <w:bookmarkEnd w:id="18"/>
      <w:bookmarkEnd w:id="19"/>
      <w:bookmarkEnd w:id="20"/>
      <w:bookmarkEnd w:id="2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09"/>
        <w:gridCol w:w="5726"/>
        <w:gridCol w:w="2321"/>
      </w:tblGrid>
      <w:tr w:rsidR="004E7DDD" w:rsidRPr="00443654" w14:paraId="783139FA" w14:textId="77777777" w:rsidTr="00411A2F">
        <w:tc>
          <w:tcPr>
            <w:tcW w:w="1152" w:type="pct"/>
            <w:shd w:val="clear" w:color="auto" w:fill="0070C0"/>
            <w:vAlign w:val="center"/>
          </w:tcPr>
          <w:p w14:paraId="343C9C19" w14:textId="77777777" w:rsidR="004E7DDD" w:rsidRPr="00411A2F" w:rsidRDefault="004E7DDD" w:rsidP="0056460A">
            <w:pPr>
              <w:pStyle w:val="TableText"/>
              <w:rPr>
                <w:rFonts w:asciiTheme="minorBidi" w:hAnsiTheme="minorBidi"/>
              </w:rPr>
            </w:pPr>
            <w:r w:rsidRPr="00411A2F">
              <w:t>Version</w:t>
            </w:r>
          </w:p>
        </w:tc>
        <w:tc>
          <w:tcPr>
            <w:tcW w:w="2738" w:type="pct"/>
            <w:shd w:val="clear" w:color="auto" w:fill="0070C0"/>
            <w:vAlign w:val="center"/>
          </w:tcPr>
          <w:p w14:paraId="143D3CD5" w14:textId="77777777" w:rsidR="004E7DDD" w:rsidRPr="00411A2F" w:rsidRDefault="004E7DDD" w:rsidP="0056460A">
            <w:pPr>
              <w:pStyle w:val="TableText"/>
              <w:rPr>
                <w:rFonts w:asciiTheme="minorBidi" w:hAnsiTheme="minorBidi"/>
              </w:rPr>
            </w:pPr>
            <w:r w:rsidRPr="00411A2F">
              <w:t>Change Reason</w:t>
            </w:r>
          </w:p>
        </w:tc>
        <w:tc>
          <w:tcPr>
            <w:tcW w:w="1110" w:type="pct"/>
            <w:shd w:val="clear" w:color="auto" w:fill="0070C0"/>
            <w:vAlign w:val="center"/>
          </w:tcPr>
          <w:p w14:paraId="0C537160" w14:textId="77777777" w:rsidR="004E7DDD" w:rsidRPr="00411A2F" w:rsidRDefault="004E7DDD" w:rsidP="0056460A">
            <w:pPr>
              <w:pStyle w:val="TableText"/>
              <w:rPr>
                <w:rFonts w:asciiTheme="minorBidi" w:hAnsiTheme="minorBidi"/>
              </w:rPr>
            </w:pPr>
            <w:r w:rsidRPr="00411A2F">
              <w:t>Effective Date</w:t>
            </w:r>
            <w:r w:rsidRPr="00411A2F">
              <w:rPr>
                <w:rFonts w:asciiTheme="minorBidi" w:hAnsiTheme="minorBidi"/>
              </w:rPr>
              <w:t xml:space="preserve"> </w:t>
            </w:r>
          </w:p>
        </w:tc>
      </w:tr>
      <w:tr w:rsidR="004E7DDD" w:rsidRPr="00443654" w14:paraId="5FA9729C" w14:textId="77777777" w:rsidTr="00EC55C3">
        <w:tc>
          <w:tcPr>
            <w:tcW w:w="1152" w:type="pct"/>
          </w:tcPr>
          <w:p w14:paraId="138A1E50" w14:textId="77777777" w:rsidR="004E7DDD" w:rsidRPr="00A91F00" w:rsidRDefault="00A91F00" w:rsidP="0056460A">
            <w:pPr>
              <w:pStyle w:val="TableText"/>
            </w:pPr>
            <w:r w:rsidRPr="00A91F00">
              <w:t>V 1.0</w:t>
            </w:r>
          </w:p>
        </w:tc>
        <w:tc>
          <w:tcPr>
            <w:tcW w:w="2738" w:type="pct"/>
          </w:tcPr>
          <w:p w14:paraId="34B9AB85" w14:textId="77777777" w:rsidR="004E7DDD" w:rsidRPr="00A91F00" w:rsidRDefault="00A91F00" w:rsidP="0056460A">
            <w:pPr>
              <w:pStyle w:val="TableText"/>
            </w:pPr>
            <w:r w:rsidRPr="00A91F00">
              <w:t>Initial Release</w:t>
            </w:r>
          </w:p>
        </w:tc>
        <w:tc>
          <w:tcPr>
            <w:tcW w:w="1110" w:type="pct"/>
          </w:tcPr>
          <w:p w14:paraId="51F5D998" w14:textId="59C23AB4" w:rsidR="004E7DDD" w:rsidRPr="00A91F00" w:rsidRDefault="00552551" w:rsidP="0056460A">
            <w:pPr>
              <w:pStyle w:val="TableText"/>
            </w:pPr>
            <w:r>
              <w:t>TBD</w:t>
            </w:r>
          </w:p>
        </w:tc>
      </w:tr>
    </w:tbl>
    <w:p w14:paraId="029EB513" w14:textId="77777777" w:rsidR="004E7DDD" w:rsidRPr="004E7DDD" w:rsidRDefault="004E7DDD" w:rsidP="0093535F">
      <w:pPr>
        <w:pStyle w:val="Docheading2"/>
      </w:pPr>
      <w:bookmarkStart w:id="22" w:name="_Toc115364234"/>
      <w:r w:rsidRPr="004E7DDD">
        <w:t>STATEMENT OF CONFIDENTIALITY</w:t>
      </w:r>
      <w:bookmarkEnd w:id="22"/>
    </w:p>
    <w:tbl>
      <w:tblPr>
        <w:tblStyle w:val="TableGrid"/>
        <w:tblW w:w="10531" w:type="dxa"/>
        <w:tblLook w:val="04A0" w:firstRow="1" w:lastRow="0" w:firstColumn="1" w:lastColumn="0" w:noHBand="0" w:noVBand="1"/>
      </w:tblPr>
      <w:tblGrid>
        <w:gridCol w:w="10531"/>
      </w:tblGrid>
      <w:tr w:rsidR="004E7DDD" w14:paraId="035ED892" w14:textId="77777777" w:rsidTr="004E7DDD">
        <w:trPr>
          <w:trHeight w:val="1168"/>
        </w:trPr>
        <w:tc>
          <w:tcPr>
            <w:tcW w:w="10531" w:type="dxa"/>
          </w:tcPr>
          <w:p w14:paraId="1D954AAF" w14:textId="77777777" w:rsidR="004E7DDD" w:rsidRPr="004E7DDD" w:rsidRDefault="004E7DDD" w:rsidP="00EA0CA4">
            <w:r w:rsidRPr="004E7DDD">
              <w:rPr>
                <w:rFonts w:cs="Arial"/>
                <w:color w:val="000000"/>
                <w:sz w:val="18"/>
                <w:szCs w:val="18"/>
              </w:rPr>
              <w:t>This document contains proprietary trade secret and confidential information to be used solely for evaluating CtrlS &amp; Cloud4C Datacentres’ Ltd. The information contained herein is to be considered confidential. Customer, by receiving this document, agrees that neither this document nor the information disclosed herein, nor any part thereof, shall be reproduced or transferred to other documents, or used or disclosed to others for any purpose except as specifically authorized in writing by Ctrl S Datacentres’ Ltd.</w:t>
            </w:r>
          </w:p>
        </w:tc>
      </w:tr>
    </w:tbl>
    <w:p w14:paraId="68A71DF9" w14:textId="77777777" w:rsidR="00802314" w:rsidRDefault="00802314"/>
    <w:p w14:paraId="6E35B77D" w14:textId="24F96FC5" w:rsidR="00146DD7" w:rsidRDefault="00146DD7">
      <w:r>
        <w:br w:type="page"/>
      </w:r>
    </w:p>
    <w:bookmarkStart w:id="23" w:name="_Toc115364235" w:displacedByCustomXml="next"/>
    <w:sdt>
      <w:sdtPr>
        <w:rPr>
          <w:rFonts w:ascii="Grotesque MT Std" w:eastAsiaTheme="minorHAnsi" w:hAnsi="Grotesque MT Std" w:cstheme="minorBidi"/>
          <w:b w:val="0"/>
          <w:bCs w:val="0"/>
          <w:color w:val="auto"/>
          <w:sz w:val="22"/>
          <w:szCs w:val="22"/>
          <w:lang w:val="en-IN"/>
        </w:rPr>
        <w:id w:val="1854686308"/>
        <w:docPartObj>
          <w:docPartGallery w:val="Table of Contents"/>
          <w:docPartUnique/>
        </w:docPartObj>
      </w:sdtPr>
      <w:sdtEndPr>
        <w:rPr>
          <w:noProof/>
        </w:rPr>
      </w:sdtEndPr>
      <w:sdtContent>
        <w:p w14:paraId="1DCD350B" w14:textId="77777777" w:rsidR="00146DD7" w:rsidRPr="006C0641" w:rsidRDefault="00146DD7" w:rsidP="00DE4BE5">
          <w:pPr>
            <w:pStyle w:val="Docheading"/>
          </w:pPr>
          <w:r w:rsidRPr="006C0641">
            <w:t>Contents</w:t>
          </w:r>
          <w:bookmarkEnd w:id="23"/>
        </w:p>
        <w:p w14:paraId="7DA7EA8F" w14:textId="446DA1D6" w:rsidR="00197914" w:rsidRDefault="00146DD7">
          <w:pPr>
            <w:pStyle w:val="TOC1"/>
            <w:tabs>
              <w:tab w:val="right" w:leader="underscore" w:pos="10456"/>
            </w:tabs>
            <w:rPr>
              <w:rFonts w:asciiTheme="minorHAnsi" w:eastAsiaTheme="minorEastAsia" w:hAnsiTheme="minorHAnsi" w:cstheme="minorBidi"/>
              <w:b w:val="0"/>
              <w:bCs w:val="0"/>
              <w:i w:val="0"/>
              <w:iCs w:val="0"/>
              <w:noProof/>
              <w:sz w:val="22"/>
              <w:szCs w:val="22"/>
              <w:lang w:eastAsia="en-IN"/>
            </w:rPr>
          </w:pPr>
          <w:r w:rsidRPr="006C0641">
            <w:rPr>
              <w:rFonts w:asciiTheme="minorHAnsi" w:hAnsiTheme="minorHAnsi"/>
              <w:b w:val="0"/>
              <w:i w:val="0"/>
              <w:sz w:val="20"/>
              <w:szCs w:val="20"/>
            </w:rPr>
            <w:fldChar w:fldCharType="begin"/>
          </w:r>
          <w:r w:rsidRPr="006C0641">
            <w:rPr>
              <w:rFonts w:asciiTheme="minorHAnsi" w:hAnsiTheme="minorHAnsi"/>
              <w:b w:val="0"/>
              <w:i w:val="0"/>
              <w:sz w:val="20"/>
              <w:szCs w:val="20"/>
            </w:rPr>
            <w:instrText xml:space="preserve"> TOC \o "1-3" \h \z \u </w:instrText>
          </w:r>
          <w:r w:rsidRPr="006C0641">
            <w:rPr>
              <w:rFonts w:asciiTheme="minorHAnsi" w:hAnsiTheme="minorHAnsi"/>
              <w:b w:val="0"/>
              <w:i w:val="0"/>
              <w:sz w:val="20"/>
              <w:szCs w:val="20"/>
            </w:rPr>
            <w:fldChar w:fldCharType="separate"/>
          </w:r>
          <w:hyperlink w:anchor="_Toc115364229" w:history="1">
            <w:r w:rsidR="00197914" w:rsidRPr="005C5568">
              <w:rPr>
                <w:rStyle w:val="Hyperlink"/>
                <w:noProof/>
              </w:rPr>
              <w:t>Document control</w:t>
            </w:r>
            <w:r w:rsidR="00197914">
              <w:rPr>
                <w:noProof/>
                <w:webHidden/>
              </w:rPr>
              <w:tab/>
            </w:r>
            <w:r w:rsidR="00197914">
              <w:rPr>
                <w:noProof/>
                <w:webHidden/>
              </w:rPr>
              <w:fldChar w:fldCharType="begin"/>
            </w:r>
            <w:r w:rsidR="00197914">
              <w:rPr>
                <w:noProof/>
                <w:webHidden/>
              </w:rPr>
              <w:instrText xml:space="preserve"> PAGEREF _Toc115364229 \h </w:instrText>
            </w:r>
            <w:r w:rsidR="00197914">
              <w:rPr>
                <w:noProof/>
                <w:webHidden/>
              </w:rPr>
            </w:r>
            <w:r w:rsidR="00197914">
              <w:rPr>
                <w:noProof/>
                <w:webHidden/>
              </w:rPr>
              <w:fldChar w:fldCharType="separate"/>
            </w:r>
            <w:r w:rsidR="00197914">
              <w:rPr>
                <w:noProof/>
                <w:webHidden/>
              </w:rPr>
              <w:t>2</w:t>
            </w:r>
            <w:r w:rsidR="00197914">
              <w:rPr>
                <w:noProof/>
                <w:webHidden/>
              </w:rPr>
              <w:fldChar w:fldCharType="end"/>
            </w:r>
          </w:hyperlink>
        </w:p>
        <w:p w14:paraId="2DDE5D7F" w14:textId="53A452E5" w:rsidR="00197914" w:rsidRDefault="00000000">
          <w:pPr>
            <w:pStyle w:val="TOC2"/>
            <w:tabs>
              <w:tab w:val="right" w:leader="underscore" w:pos="10456"/>
            </w:tabs>
            <w:rPr>
              <w:rFonts w:asciiTheme="minorHAnsi" w:eastAsiaTheme="minorEastAsia" w:hAnsiTheme="minorHAnsi" w:cstheme="minorBidi"/>
              <w:b w:val="0"/>
              <w:bCs w:val="0"/>
              <w:noProof/>
              <w:lang w:eastAsia="en-IN"/>
            </w:rPr>
          </w:pPr>
          <w:hyperlink w:anchor="_Toc115364230" w:history="1">
            <w:r w:rsidR="00197914" w:rsidRPr="005C5568">
              <w:rPr>
                <w:rStyle w:val="Hyperlink"/>
                <w:noProof/>
              </w:rPr>
              <w:t>Prepared By</w:t>
            </w:r>
            <w:r w:rsidR="00197914">
              <w:rPr>
                <w:noProof/>
                <w:webHidden/>
              </w:rPr>
              <w:tab/>
            </w:r>
            <w:r w:rsidR="00197914">
              <w:rPr>
                <w:noProof/>
                <w:webHidden/>
              </w:rPr>
              <w:fldChar w:fldCharType="begin"/>
            </w:r>
            <w:r w:rsidR="00197914">
              <w:rPr>
                <w:noProof/>
                <w:webHidden/>
              </w:rPr>
              <w:instrText xml:space="preserve"> PAGEREF _Toc115364230 \h </w:instrText>
            </w:r>
            <w:r w:rsidR="00197914">
              <w:rPr>
                <w:noProof/>
                <w:webHidden/>
              </w:rPr>
            </w:r>
            <w:r w:rsidR="00197914">
              <w:rPr>
                <w:noProof/>
                <w:webHidden/>
              </w:rPr>
              <w:fldChar w:fldCharType="separate"/>
            </w:r>
            <w:r w:rsidR="00197914">
              <w:rPr>
                <w:noProof/>
                <w:webHidden/>
              </w:rPr>
              <w:t>2</w:t>
            </w:r>
            <w:r w:rsidR="00197914">
              <w:rPr>
                <w:noProof/>
                <w:webHidden/>
              </w:rPr>
              <w:fldChar w:fldCharType="end"/>
            </w:r>
          </w:hyperlink>
        </w:p>
        <w:p w14:paraId="46B59A31" w14:textId="5D42AF23" w:rsidR="00197914" w:rsidRDefault="00000000">
          <w:pPr>
            <w:pStyle w:val="TOC2"/>
            <w:tabs>
              <w:tab w:val="right" w:leader="underscore" w:pos="10456"/>
            </w:tabs>
            <w:rPr>
              <w:rFonts w:asciiTheme="minorHAnsi" w:eastAsiaTheme="minorEastAsia" w:hAnsiTheme="minorHAnsi" w:cstheme="minorBidi"/>
              <w:b w:val="0"/>
              <w:bCs w:val="0"/>
              <w:noProof/>
              <w:lang w:eastAsia="en-IN"/>
            </w:rPr>
          </w:pPr>
          <w:hyperlink w:anchor="_Toc115364231" w:history="1">
            <w:r w:rsidR="00197914" w:rsidRPr="005C5568">
              <w:rPr>
                <w:rStyle w:val="Hyperlink"/>
                <w:noProof/>
              </w:rPr>
              <w:t>Reviewed By</w:t>
            </w:r>
            <w:r w:rsidR="00197914">
              <w:rPr>
                <w:noProof/>
                <w:webHidden/>
              </w:rPr>
              <w:tab/>
            </w:r>
            <w:r w:rsidR="00197914">
              <w:rPr>
                <w:noProof/>
                <w:webHidden/>
              </w:rPr>
              <w:fldChar w:fldCharType="begin"/>
            </w:r>
            <w:r w:rsidR="00197914">
              <w:rPr>
                <w:noProof/>
                <w:webHidden/>
              </w:rPr>
              <w:instrText xml:space="preserve"> PAGEREF _Toc115364231 \h </w:instrText>
            </w:r>
            <w:r w:rsidR="00197914">
              <w:rPr>
                <w:noProof/>
                <w:webHidden/>
              </w:rPr>
            </w:r>
            <w:r w:rsidR="00197914">
              <w:rPr>
                <w:noProof/>
                <w:webHidden/>
              </w:rPr>
              <w:fldChar w:fldCharType="separate"/>
            </w:r>
            <w:r w:rsidR="00197914">
              <w:rPr>
                <w:noProof/>
                <w:webHidden/>
              </w:rPr>
              <w:t>2</w:t>
            </w:r>
            <w:r w:rsidR="00197914">
              <w:rPr>
                <w:noProof/>
                <w:webHidden/>
              </w:rPr>
              <w:fldChar w:fldCharType="end"/>
            </w:r>
          </w:hyperlink>
        </w:p>
        <w:p w14:paraId="3FE92776" w14:textId="0072C629" w:rsidR="00197914" w:rsidRDefault="00000000">
          <w:pPr>
            <w:pStyle w:val="TOC2"/>
            <w:tabs>
              <w:tab w:val="right" w:leader="underscore" w:pos="10456"/>
            </w:tabs>
            <w:rPr>
              <w:rFonts w:asciiTheme="minorHAnsi" w:eastAsiaTheme="minorEastAsia" w:hAnsiTheme="minorHAnsi" w:cstheme="minorBidi"/>
              <w:b w:val="0"/>
              <w:bCs w:val="0"/>
              <w:noProof/>
              <w:lang w:eastAsia="en-IN"/>
            </w:rPr>
          </w:pPr>
          <w:hyperlink w:anchor="_Toc115364232" w:history="1">
            <w:r w:rsidR="00197914" w:rsidRPr="005C5568">
              <w:rPr>
                <w:rStyle w:val="Hyperlink"/>
                <w:noProof/>
              </w:rPr>
              <w:t>Approved By</w:t>
            </w:r>
            <w:r w:rsidR="00197914">
              <w:rPr>
                <w:noProof/>
                <w:webHidden/>
              </w:rPr>
              <w:tab/>
            </w:r>
            <w:r w:rsidR="00197914">
              <w:rPr>
                <w:noProof/>
                <w:webHidden/>
              </w:rPr>
              <w:fldChar w:fldCharType="begin"/>
            </w:r>
            <w:r w:rsidR="00197914">
              <w:rPr>
                <w:noProof/>
                <w:webHidden/>
              </w:rPr>
              <w:instrText xml:space="preserve"> PAGEREF _Toc115364232 \h </w:instrText>
            </w:r>
            <w:r w:rsidR="00197914">
              <w:rPr>
                <w:noProof/>
                <w:webHidden/>
              </w:rPr>
            </w:r>
            <w:r w:rsidR="00197914">
              <w:rPr>
                <w:noProof/>
                <w:webHidden/>
              </w:rPr>
              <w:fldChar w:fldCharType="separate"/>
            </w:r>
            <w:r w:rsidR="00197914">
              <w:rPr>
                <w:noProof/>
                <w:webHidden/>
              </w:rPr>
              <w:t>2</w:t>
            </w:r>
            <w:r w:rsidR="00197914">
              <w:rPr>
                <w:noProof/>
                <w:webHidden/>
              </w:rPr>
              <w:fldChar w:fldCharType="end"/>
            </w:r>
          </w:hyperlink>
        </w:p>
        <w:p w14:paraId="6E9BB5A7" w14:textId="12D3DD1A" w:rsidR="00197914" w:rsidRDefault="00000000">
          <w:pPr>
            <w:pStyle w:val="TOC2"/>
            <w:tabs>
              <w:tab w:val="right" w:leader="underscore" w:pos="10456"/>
            </w:tabs>
            <w:rPr>
              <w:rFonts w:asciiTheme="minorHAnsi" w:eastAsiaTheme="minorEastAsia" w:hAnsiTheme="minorHAnsi" w:cstheme="minorBidi"/>
              <w:b w:val="0"/>
              <w:bCs w:val="0"/>
              <w:noProof/>
              <w:lang w:eastAsia="en-IN"/>
            </w:rPr>
          </w:pPr>
          <w:hyperlink w:anchor="_Toc115364233" w:history="1">
            <w:r w:rsidR="00197914" w:rsidRPr="005C5568">
              <w:rPr>
                <w:rStyle w:val="Hyperlink"/>
                <w:noProof/>
              </w:rPr>
              <w:t>Change Control</w:t>
            </w:r>
            <w:r w:rsidR="00197914">
              <w:rPr>
                <w:noProof/>
                <w:webHidden/>
              </w:rPr>
              <w:tab/>
            </w:r>
            <w:r w:rsidR="00197914">
              <w:rPr>
                <w:noProof/>
                <w:webHidden/>
              </w:rPr>
              <w:fldChar w:fldCharType="begin"/>
            </w:r>
            <w:r w:rsidR="00197914">
              <w:rPr>
                <w:noProof/>
                <w:webHidden/>
              </w:rPr>
              <w:instrText xml:space="preserve"> PAGEREF _Toc115364233 \h </w:instrText>
            </w:r>
            <w:r w:rsidR="00197914">
              <w:rPr>
                <w:noProof/>
                <w:webHidden/>
              </w:rPr>
            </w:r>
            <w:r w:rsidR="00197914">
              <w:rPr>
                <w:noProof/>
                <w:webHidden/>
              </w:rPr>
              <w:fldChar w:fldCharType="separate"/>
            </w:r>
            <w:r w:rsidR="00197914">
              <w:rPr>
                <w:noProof/>
                <w:webHidden/>
              </w:rPr>
              <w:t>2</w:t>
            </w:r>
            <w:r w:rsidR="00197914">
              <w:rPr>
                <w:noProof/>
                <w:webHidden/>
              </w:rPr>
              <w:fldChar w:fldCharType="end"/>
            </w:r>
          </w:hyperlink>
        </w:p>
        <w:p w14:paraId="6694B510" w14:textId="08A68D48" w:rsidR="00197914" w:rsidRDefault="00000000">
          <w:pPr>
            <w:pStyle w:val="TOC2"/>
            <w:tabs>
              <w:tab w:val="right" w:leader="underscore" w:pos="10456"/>
            </w:tabs>
            <w:rPr>
              <w:rFonts w:asciiTheme="minorHAnsi" w:eastAsiaTheme="minorEastAsia" w:hAnsiTheme="minorHAnsi" w:cstheme="minorBidi"/>
              <w:b w:val="0"/>
              <w:bCs w:val="0"/>
              <w:noProof/>
              <w:lang w:eastAsia="en-IN"/>
            </w:rPr>
          </w:pPr>
          <w:hyperlink w:anchor="_Toc115364234" w:history="1">
            <w:r w:rsidR="00197914" w:rsidRPr="005C5568">
              <w:rPr>
                <w:rStyle w:val="Hyperlink"/>
                <w:noProof/>
              </w:rPr>
              <w:t>STATEMENT OF CONFIDENTIALITY</w:t>
            </w:r>
            <w:r w:rsidR="00197914">
              <w:rPr>
                <w:noProof/>
                <w:webHidden/>
              </w:rPr>
              <w:tab/>
            </w:r>
            <w:r w:rsidR="00197914">
              <w:rPr>
                <w:noProof/>
                <w:webHidden/>
              </w:rPr>
              <w:fldChar w:fldCharType="begin"/>
            </w:r>
            <w:r w:rsidR="00197914">
              <w:rPr>
                <w:noProof/>
                <w:webHidden/>
              </w:rPr>
              <w:instrText xml:space="preserve"> PAGEREF _Toc115364234 \h </w:instrText>
            </w:r>
            <w:r w:rsidR="00197914">
              <w:rPr>
                <w:noProof/>
                <w:webHidden/>
              </w:rPr>
            </w:r>
            <w:r w:rsidR="00197914">
              <w:rPr>
                <w:noProof/>
                <w:webHidden/>
              </w:rPr>
              <w:fldChar w:fldCharType="separate"/>
            </w:r>
            <w:r w:rsidR="00197914">
              <w:rPr>
                <w:noProof/>
                <w:webHidden/>
              </w:rPr>
              <w:t>2</w:t>
            </w:r>
            <w:r w:rsidR="00197914">
              <w:rPr>
                <w:noProof/>
                <w:webHidden/>
              </w:rPr>
              <w:fldChar w:fldCharType="end"/>
            </w:r>
          </w:hyperlink>
        </w:p>
        <w:p w14:paraId="71F30824" w14:textId="3892D0C7" w:rsidR="00197914" w:rsidRDefault="00000000">
          <w:pPr>
            <w:pStyle w:val="TOC1"/>
            <w:tabs>
              <w:tab w:val="right" w:leader="underscore" w:pos="10456"/>
            </w:tabs>
            <w:rPr>
              <w:rFonts w:asciiTheme="minorHAnsi" w:eastAsiaTheme="minorEastAsia" w:hAnsiTheme="minorHAnsi" w:cstheme="minorBidi"/>
              <w:b w:val="0"/>
              <w:bCs w:val="0"/>
              <w:i w:val="0"/>
              <w:iCs w:val="0"/>
              <w:noProof/>
              <w:sz w:val="22"/>
              <w:szCs w:val="22"/>
              <w:lang w:eastAsia="en-IN"/>
            </w:rPr>
          </w:pPr>
          <w:hyperlink w:anchor="_Toc115364235" w:history="1">
            <w:r w:rsidR="00197914" w:rsidRPr="005C5568">
              <w:rPr>
                <w:rStyle w:val="Hyperlink"/>
                <w:noProof/>
              </w:rPr>
              <w:t>Contents</w:t>
            </w:r>
            <w:r w:rsidR="00197914">
              <w:rPr>
                <w:noProof/>
                <w:webHidden/>
              </w:rPr>
              <w:tab/>
            </w:r>
            <w:r w:rsidR="00197914">
              <w:rPr>
                <w:noProof/>
                <w:webHidden/>
              </w:rPr>
              <w:fldChar w:fldCharType="begin"/>
            </w:r>
            <w:r w:rsidR="00197914">
              <w:rPr>
                <w:noProof/>
                <w:webHidden/>
              </w:rPr>
              <w:instrText xml:space="preserve"> PAGEREF _Toc115364235 \h </w:instrText>
            </w:r>
            <w:r w:rsidR="00197914">
              <w:rPr>
                <w:noProof/>
                <w:webHidden/>
              </w:rPr>
            </w:r>
            <w:r w:rsidR="00197914">
              <w:rPr>
                <w:noProof/>
                <w:webHidden/>
              </w:rPr>
              <w:fldChar w:fldCharType="separate"/>
            </w:r>
            <w:r w:rsidR="00197914">
              <w:rPr>
                <w:noProof/>
                <w:webHidden/>
              </w:rPr>
              <w:t>3</w:t>
            </w:r>
            <w:r w:rsidR="00197914">
              <w:rPr>
                <w:noProof/>
                <w:webHidden/>
              </w:rPr>
              <w:fldChar w:fldCharType="end"/>
            </w:r>
          </w:hyperlink>
        </w:p>
        <w:p w14:paraId="138C4B69" w14:textId="2D6A34D1" w:rsidR="00197914" w:rsidRDefault="00000000">
          <w:pPr>
            <w:pStyle w:val="TOC1"/>
            <w:tabs>
              <w:tab w:val="left" w:pos="440"/>
              <w:tab w:val="right" w:leader="underscore" w:pos="10456"/>
            </w:tabs>
            <w:rPr>
              <w:rFonts w:asciiTheme="minorHAnsi" w:eastAsiaTheme="minorEastAsia" w:hAnsiTheme="minorHAnsi" w:cstheme="minorBidi"/>
              <w:b w:val="0"/>
              <w:bCs w:val="0"/>
              <w:i w:val="0"/>
              <w:iCs w:val="0"/>
              <w:noProof/>
              <w:sz w:val="22"/>
              <w:szCs w:val="22"/>
              <w:lang w:eastAsia="en-IN"/>
            </w:rPr>
          </w:pPr>
          <w:hyperlink w:anchor="_Toc115364236" w:history="1">
            <w:r w:rsidR="00197914" w:rsidRPr="005C5568">
              <w:rPr>
                <w:rStyle w:val="Hyperlink"/>
                <w:noProof/>
              </w:rPr>
              <w:t>1.</w:t>
            </w:r>
            <w:r w:rsidR="00197914">
              <w:rPr>
                <w:rFonts w:asciiTheme="minorHAnsi" w:eastAsiaTheme="minorEastAsia" w:hAnsiTheme="minorHAnsi" w:cstheme="minorBidi"/>
                <w:b w:val="0"/>
                <w:bCs w:val="0"/>
                <w:i w:val="0"/>
                <w:iCs w:val="0"/>
                <w:noProof/>
                <w:sz w:val="22"/>
                <w:szCs w:val="22"/>
                <w:lang w:eastAsia="en-IN"/>
              </w:rPr>
              <w:tab/>
            </w:r>
            <w:r w:rsidR="00197914" w:rsidRPr="005C5568">
              <w:rPr>
                <w:rStyle w:val="Hyperlink"/>
                <w:noProof/>
              </w:rPr>
              <w:t>Introduction</w:t>
            </w:r>
            <w:r w:rsidR="00197914">
              <w:rPr>
                <w:noProof/>
                <w:webHidden/>
              </w:rPr>
              <w:tab/>
            </w:r>
            <w:r w:rsidR="00197914">
              <w:rPr>
                <w:noProof/>
                <w:webHidden/>
              </w:rPr>
              <w:fldChar w:fldCharType="begin"/>
            </w:r>
            <w:r w:rsidR="00197914">
              <w:rPr>
                <w:noProof/>
                <w:webHidden/>
              </w:rPr>
              <w:instrText xml:space="preserve"> PAGEREF _Toc115364236 \h </w:instrText>
            </w:r>
            <w:r w:rsidR="00197914">
              <w:rPr>
                <w:noProof/>
                <w:webHidden/>
              </w:rPr>
            </w:r>
            <w:r w:rsidR="00197914">
              <w:rPr>
                <w:noProof/>
                <w:webHidden/>
              </w:rPr>
              <w:fldChar w:fldCharType="separate"/>
            </w:r>
            <w:r w:rsidR="00197914">
              <w:rPr>
                <w:noProof/>
                <w:webHidden/>
              </w:rPr>
              <w:t>4</w:t>
            </w:r>
            <w:r w:rsidR="00197914">
              <w:rPr>
                <w:noProof/>
                <w:webHidden/>
              </w:rPr>
              <w:fldChar w:fldCharType="end"/>
            </w:r>
          </w:hyperlink>
        </w:p>
        <w:p w14:paraId="0835B837" w14:textId="55D57B22" w:rsidR="00197914" w:rsidRDefault="00000000">
          <w:pPr>
            <w:pStyle w:val="TOC1"/>
            <w:tabs>
              <w:tab w:val="left" w:pos="440"/>
              <w:tab w:val="right" w:leader="underscore" w:pos="10456"/>
            </w:tabs>
            <w:rPr>
              <w:rFonts w:asciiTheme="minorHAnsi" w:eastAsiaTheme="minorEastAsia" w:hAnsiTheme="minorHAnsi" w:cstheme="minorBidi"/>
              <w:b w:val="0"/>
              <w:bCs w:val="0"/>
              <w:i w:val="0"/>
              <w:iCs w:val="0"/>
              <w:noProof/>
              <w:sz w:val="22"/>
              <w:szCs w:val="22"/>
              <w:lang w:eastAsia="en-IN"/>
            </w:rPr>
          </w:pPr>
          <w:hyperlink w:anchor="_Toc115364237" w:history="1">
            <w:r w:rsidR="00197914" w:rsidRPr="005C5568">
              <w:rPr>
                <w:rStyle w:val="Hyperlink"/>
                <w:noProof/>
              </w:rPr>
              <w:t>2.</w:t>
            </w:r>
            <w:r w:rsidR="00197914">
              <w:rPr>
                <w:rFonts w:asciiTheme="minorHAnsi" w:eastAsiaTheme="minorEastAsia" w:hAnsiTheme="minorHAnsi" w:cstheme="minorBidi"/>
                <w:b w:val="0"/>
                <w:bCs w:val="0"/>
                <w:i w:val="0"/>
                <w:iCs w:val="0"/>
                <w:noProof/>
                <w:sz w:val="22"/>
                <w:szCs w:val="22"/>
                <w:lang w:eastAsia="en-IN"/>
              </w:rPr>
              <w:tab/>
            </w:r>
            <w:r w:rsidR="00197914" w:rsidRPr="005C5568">
              <w:rPr>
                <w:rStyle w:val="Hyperlink"/>
                <w:noProof/>
              </w:rPr>
              <w:t>Scope</w:t>
            </w:r>
            <w:r w:rsidR="00197914">
              <w:rPr>
                <w:noProof/>
                <w:webHidden/>
              </w:rPr>
              <w:tab/>
            </w:r>
            <w:r w:rsidR="00197914">
              <w:rPr>
                <w:noProof/>
                <w:webHidden/>
              </w:rPr>
              <w:fldChar w:fldCharType="begin"/>
            </w:r>
            <w:r w:rsidR="00197914">
              <w:rPr>
                <w:noProof/>
                <w:webHidden/>
              </w:rPr>
              <w:instrText xml:space="preserve"> PAGEREF _Toc115364237 \h </w:instrText>
            </w:r>
            <w:r w:rsidR="00197914">
              <w:rPr>
                <w:noProof/>
                <w:webHidden/>
              </w:rPr>
            </w:r>
            <w:r w:rsidR="00197914">
              <w:rPr>
                <w:noProof/>
                <w:webHidden/>
              </w:rPr>
              <w:fldChar w:fldCharType="separate"/>
            </w:r>
            <w:r w:rsidR="00197914">
              <w:rPr>
                <w:noProof/>
                <w:webHidden/>
              </w:rPr>
              <w:t>4</w:t>
            </w:r>
            <w:r w:rsidR="00197914">
              <w:rPr>
                <w:noProof/>
                <w:webHidden/>
              </w:rPr>
              <w:fldChar w:fldCharType="end"/>
            </w:r>
          </w:hyperlink>
        </w:p>
        <w:p w14:paraId="0FE8CAE2" w14:textId="726E8BE5" w:rsidR="00197914" w:rsidRDefault="00000000">
          <w:pPr>
            <w:pStyle w:val="TOC1"/>
            <w:tabs>
              <w:tab w:val="left" w:pos="440"/>
              <w:tab w:val="right" w:leader="underscore" w:pos="10456"/>
            </w:tabs>
            <w:rPr>
              <w:rFonts w:asciiTheme="minorHAnsi" w:eastAsiaTheme="minorEastAsia" w:hAnsiTheme="minorHAnsi" w:cstheme="minorBidi"/>
              <w:b w:val="0"/>
              <w:bCs w:val="0"/>
              <w:i w:val="0"/>
              <w:iCs w:val="0"/>
              <w:noProof/>
              <w:sz w:val="22"/>
              <w:szCs w:val="22"/>
              <w:lang w:eastAsia="en-IN"/>
            </w:rPr>
          </w:pPr>
          <w:hyperlink w:anchor="_Toc115364238" w:history="1">
            <w:r w:rsidR="00197914" w:rsidRPr="005C5568">
              <w:rPr>
                <w:rStyle w:val="Hyperlink"/>
                <w:noProof/>
              </w:rPr>
              <w:t>3.</w:t>
            </w:r>
            <w:r w:rsidR="00197914">
              <w:rPr>
                <w:rFonts w:asciiTheme="minorHAnsi" w:eastAsiaTheme="minorEastAsia" w:hAnsiTheme="minorHAnsi" w:cstheme="minorBidi"/>
                <w:b w:val="0"/>
                <w:bCs w:val="0"/>
                <w:i w:val="0"/>
                <w:iCs w:val="0"/>
                <w:noProof/>
                <w:sz w:val="22"/>
                <w:szCs w:val="22"/>
                <w:lang w:eastAsia="en-IN"/>
              </w:rPr>
              <w:tab/>
            </w:r>
            <w:r w:rsidR="00197914" w:rsidRPr="005C5568">
              <w:rPr>
                <w:rStyle w:val="Hyperlink"/>
                <w:noProof/>
              </w:rPr>
              <w:t>Preparation</w:t>
            </w:r>
            <w:r w:rsidR="00197914">
              <w:rPr>
                <w:noProof/>
                <w:webHidden/>
              </w:rPr>
              <w:tab/>
            </w:r>
            <w:r w:rsidR="00197914">
              <w:rPr>
                <w:noProof/>
                <w:webHidden/>
              </w:rPr>
              <w:fldChar w:fldCharType="begin"/>
            </w:r>
            <w:r w:rsidR="00197914">
              <w:rPr>
                <w:noProof/>
                <w:webHidden/>
              </w:rPr>
              <w:instrText xml:space="preserve"> PAGEREF _Toc115364238 \h </w:instrText>
            </w:r>
            <w:r w:rsidR="00197914">
              <w:rPr>
                <w:noProof/>
                <w:webHidden/>
              </w:rPr>
            </w:r>
            <w:r w:rsidR="00197914">
              <w:rPr>
                <w:noProof/>
                <w:webHidden/>
              </w:rPr>
              <w:fldChar w:fldCharType="separate"/>
            </w:r>
            <w:r w:rsidR="00197914">
              <w:rPr>
                <w:noProof/>
                <w:webHidden/>
              </w:rPr>
              <w:t>4</w:t>
            </w:r>
            <w:r w:rsidR="00197914">
              <w:rPr>
                <w:noProof/>
                <w:webHidden/>
              </w:rPr>
              <w:fldChar w:fldCharType="end"/>
            </w:r>
          </w:hyperlink>
        </w:p>
        <w:p w14:paraId="70BBFCB7" w14:textId="74A458F4" w:rsidR="00197914" w:rsidRDefault="00000000">
          <w:pPr>
            <w:pStyle w:val="TOC1"/>
            <w:tabs>
              <w:tab w:val="left" w:pos="440"/>
              <w:tab w:val="right" w:leader="underscore" w:pos="10456"/>
            </w:tabs>
            <w:rPr>
              <w:rFonts w:asciiTheme="minorHAnsi" w:eastAsiaTheme="minorEastAsia" w:hAnsiTheme="minorHAnsi" w:cstheme="minorBidi"/>
              <w:b w:val="0"/>
              <w:bCs w:val="0"/>
              <w:i w:val="0"/>
              <w:iCs w:val="0"/>
              <w:noProof/>
              <w:sz w:val="22"/>
              <w:szCs w:val="22"/>
              <w:lang w:eastAsia="en-IN"/>
            </w:rPr>
          </w:pPr>
          <w:hyperlink w:anchor="_Toc115364239" w:history="1">
            <w:r w:rsidR="00197914" w:rsidRPr="005C5568">
              <w:rPr>
                <w:rStyle w:val="Hyperlink"/>
                <w:noProof/>
              </w:rPr>
              <w:t>4.</w:t>
            </w:r>
            <w:r w:rsidR="00197914">
              <w:rPr>
                <w:rFonts w:asciiTheme="minorHAnsi" w:eastAsiaTheme="minorEastAsia" w:hAnsiTheme="minorHAnsi" w:cstheme="minorBidi"/>
                <w:b w:val="0"/>
                <w:bCs w:val="0"/>
                <w:i w:val="0"/>
                <w:iCs w:val="0"/>
                <w:noProof/>
                <w:sz w:val="22"/>
                <w:szCs w:val="22"/>
                <w:lang w:eastAsia="en-IN"/>
              </w:rPr>
              <w:tab/>
            </w:r>
            <w:r w:rsidR="00197914" w:rsidRPr="005C5568">
              <w:rPr>
                <w:rStyle w:val="Hyperlink"/>
                <w:noProof/>
              </w:rPr>
              <w:t>Installation Procedures</w:t>
            </w:r>
            <w:r w:rsidR="00197914">
              <w:rPr>
                <w:noProof/>
                <w:webHidden/>
              </w:rPr>
              <w:tab/>
            </w:r>
            <w:r w:rsidR="00197914">
              <w:rPr>
                <w:noProof/>
                <w:webHidden/>
              </w:rPr>
              <w:fldChar w:fldCharType="begin"/>
            </w:r>
            <w:r w:rsidR="00197914">
              <w:rPr>
                <w:noProof/>
                <w:webHidden/>
              </w:rPr>
              <w:instrText xml:space="preserve"> PAGEREF _Toc115364239 \h </w:instrText>
            </w:r>
            <w:r w:rsidR="00197914">
              <w:rPr>
                <w:noProof/>
                <w:webHidden/>
              </w:rPr>
            </w:r>
            <w:r w:rsidR="00197914">
              <w:rPr>
                <w:noProof/>
                <w:webHidden/>
              </w:rPr>
              <w:fldChar w:fldCharType="separate"/>
            </w:r>
            <w:r w:rsidR="00197914">
              <w:rPr>
                <w:noProof/>
                <w:webHidden/>
              </w:rPr>
              <w:t>5</w:t>
            </w:r>
            <w:r w:rsidR="00197914">
              <w:rPr>
                <w:noProof/>
                <w:webHidden/>
              </w:rPr>
              <w:fldChar w:fldCharType="end"/>
            </w:r>
          </w:hyperlink>
        </w:p>
        <w:p w14:paraId="76DAF6A8" w14:textId="0B42A872" w:rsidR="00197914" w:rsidRDefault="00000000">
          <w:pPr>
            <w:pStyle w:val="TOC2"/>
            <w:tabs>
              <w:tab w:val="left" w:pos="880"/>
              <w:tab w:val="right" w:leader="underscore" w:pos="10456"/>
            </w:tabs>
            <w:rPr>
              <w:rFonts w:asciiTheme="minorHAnsi" w:eastAsiaTheme="minorEastAsia" w:hAnsiTheme="minorHAnsi" w:cstheme="minorBidi"/>
              <w:b w:val="0"/>
              <w:bCs w:val="0"/>
              <w:noProof/>
              <w:lang w:eastAsia="en-IN"/>
            </w:rPr>
          </w:pPr>
          <w:hyperlink w:anchor="_Toc115364240" w:history="1">
            <w:r w:rsidR="00197914" w:rsidRPr="005C5568">
              <w:rPr>
                <w:rStyle w:val="Hyperlink"/>
                <w:noProof/>
              </w:rPr>
              <w:t>4.1</w:t>
            </w:r>
            <w:r w:rsidR="00197914">
              <w:rPr>
                <w:rFonts w:asciiTheme="minorHAnsi" w:eastAsiaTheme="minorEastAsia" w:hAnsiTheme="minorHAnsi" w:cstheme="minorBidi"/>
                <w:b w:val="0"/>
                <w:bCs w:val="0"/>
                <w:noProof/>
                <w:lang w:eastAsia="en-IN"/>
              </w:rPr>
              <w:tab/>
            </w:r>
            <w:r w:rsidR="00197914" w:rsidRPr="005C5568">
              <w:rPr>
                <w:rStyle w:val="Hyperlink"/>
                <w:noProof/>
              </w:rPr>
              <w:t>Install Cluster</w:t>
            </w:r>
            <w:r w:rsidR="00197914">
              <w:rPr>
                <w:noProof/>
                <w:webHidden/>
              </w:rPr>
              <w:tab/>
            </w:r>
            <w:r w:rsidR="00197914">
              <w:rPr>
                <w:noProof/>
                <w:webHidden/>
              </w:rPr>
              <w:fldChar w:fldCharType="begin"/>
            </w:r>
            <w:r w:rsidR="00197914">
              <w:rPr>
                <w:noProof/>
                <w:webHidden/>
              </w:rPr>
              <w:instrText xml:space="preserve"> PAGEREF _Toc115364240 \h </w:instrText>
            </w:r>
            <w:r w:rsidR="00197914">
              <w:rPr>
                <w:noProof/>
                <w:webHidden/>
              </w:rPr>
            </w:r>
            <w:r w:rsidR="00197914">
              <w:rPr>
                <w:noProof/>
                <w:webHidden/>
              </w:rPr>
              <w:fldChar w:fldCharType="separate"/>
            </w:r>
            <w:r w:rsidR="00197914">
              <w:rPr>
                <w:noProof/>
                <w:webHidden/>
              </w:rPr>
              <w:t>5</w:t>
            </w:r>
            <w:r w:rsidR="00197914">
              <w:rPr>
                <w:noProof/>
                <w:webHidden/>
              </w:rPr>
              <w:fldChar w:fldCharType="end"/>
            </w:r>
          </w:hyperlink>
        </w:p>
        <w:p w14:paraId="493586BD" w14:textId="464EA4CB" w:rsidR="00197914" w:rsidRDefault="00000000">
          <w:pPr>
            <w:pStyle w:val="TOC2"/>
            <w:tabs>
              <w:tab w:val="left" w:pos="880"/>
              <w:tab w:val="right" w:leader="underscore" w:pos="10456"/>
            </w:tabs>
            <w:rPr>
              <w:rFonts w:asciiTheme="minorHAnsi" w:eastAsiaTheme="minorEastAsia" w:hAnsiTheme="minorHAnsi" w:cstheme="minorBidi"/>
              <w:b w:val="0"/>
              <w:bCs w:val="0"/>
              <w:noProof/>
              <w:lang w:eastAsia="en-IN"/>
            </w:rPr>
          </w:pPr>
          <w:hyperlink w:anchor="_Toc115364241" w:history="1">
            <w:r w:rsidR="00197914" w:rsidRPr="005C5568">
              <w:rPr>
                <w:rStyle w:val="Hyperlink"/>
                <w:noProof/>
              </w:rPr>
              <w:t>4.2</w:t>
            </w:r>
            <w:r w:rsidR="00197914">
              <w:rPr>
                <w:rFonts w:asciiTheme="minorHAnsi" w:eastAsiaTheme="minorEastAsia" w:hAnsiTheme="minorHAnsi" w:cstheme="minorBidi"/>
                <w:b w:val="0"/>
                <w:bCs w:val="0"/>
                <w:noProof/>
                <w:lang w:eastAsia="en-IN"/>
              </w:rPr>
              <w:tab/>
            </w:r>
            <w:r w:rsidR="00197914" w:rsidRPr="005C5568">
              <w:rPr>
                <w:rStyle w:val="Hyperlink"/>
                <w:noProof/>
              </w:rPr>
              <w:t>Create a STONITH device on the Pacemaker cluster</w:t>
            </w:r>
            <w:r w:rsidR="00197914">
              <w:rPr>
                <w:noProof/>
                <w:webHidden/>
              </w:rPr>
              <w:tab/>
            </w:r>
            <w:r w:rsidR="00197914">
              <w:rPr>
                <w:noProof/>
                <w:webHidden/>
              </w:rPr>
              <w:fldChar w:fldCharType="begin"/>
            </w:r>
            <w:r w:rsidR="00197914">
              <w:rPr>
                <w:noProof/>
                <w:webHidden/>
              </w:rPr>
              <w:instrText xml:space="preserve"> PAGEREF _Toc115364241 \h </w:instrText>
            </w:r>
            <w:r w:rsidR="00197914">
              <w:rPr>
                <w:noProof/>
                <w:webHidden/>
              </w:rPr>
            </w:r>
            <w:r w:rsidR="00197914">
              <w:rPr>
                <w:noProof/>
                <w:webHidden/>
              </w:rPr>
              <w:fldChar w:fldCharType="separate"/>
            </w:r>
            <w:r w:rsidR="00197914">
              <w:rPr>
                <w:noProof/>
                <w:webHidden/>
              </w:rPr>
              <w:t>10</w:t>
            </w:r>
            <w:r w:rsidR="00197914">
              <w:rPr>
                <w:noProof/>
                <w:webHidden/>
              </w:rPr>
              <w:fldChar w:fldCharType="end"/>
            </w:r>
          </w:hyperlink>
        </w:p>
        <w:p w14:paraId="257ED64E" w14:textId="30EBD73E" w:rsidR="00197914" w:rsidRDefault="00000000">
          <w:pPr>
            <w:pStyle w:val="TOC2"/>
            <w:tabs>
              <w:tab w:val="right" w:leader="underscore" w:pos="10456"/>
            </w:tabs>
            <w:rPr>
              <w:rFonts w:asciiTheme="minorHAnsi" w:eastAsiaTheme="minorEastAsia" w:hAnsiTheme="minorHAnsi" w:cstheme="minorBidi"/>
              <w:b w:val="0"/>
              <w:bCs w:val="0"/>
              <w:noProof/>
              <w:lang w:eastAsia="en-IN"/>
            </w:rPr>
          </w:pPr>
          <w:hyperlink r:id="rId9" w:anchor="_Toc115364242" w:history="1">
            <w:r w:rsidR="00197914" w:rsidRPr="005C5568">
              <w:rPr>
                <w:rStyle w:val="Hyperlink"/>
                <w:rFonts w:eastAsia="Times New Roman" w:cs="Times New Roman"/>
                <w:noProof/>
                <w:shd w:val="clear" w:color="auto" w:fill="F2F2F2"/>
                <w:lang w:eastAsia="en-IN"/>
              </w:rPr>
              <w:t>sudo crm configure property stonith-timeout=900</w:t>
            </w:r>
            <w:r w:rsidR="00197914">
              <w:rPr>
                <w:noProof/>
                <w:webHidden/>
              </w:rPr>
              <w:tab/>
            </w:r>
            <w:r w:rsidR="00197914">
              <w:rPr>
                <w:noProof/>
                <w:webHidden/>
              </w:rPr>
              <w:fldChar w:fldCharType="begin"/>
            </w:r>
            <w:r w:rsidR="00197914">
              <w:rPr>
                <w:noProof/>
                <w:webHidden/>
              </w:rPr>
              <w:instrText xml:space="preserve"> PAGEREF _Toc115364242 \h </w:instrText>
            </w:r>
            <w:r w:rsidR="00197914">
              <w:rPr>
                <w:noProof/>
                <w:webHidden/>
              </w:rPr>
            </w:r>
            <w:r w:rsidR="00197914">
              <w:rPr>
                <w:noProof/>
                <w:webHidden/>
              </w:rPr>
              <w:fldChar w:fldCharType="separate"/>
            </w:r>
            <w:r w:rsidR="00197914">
              <w:rPr>
                <w:noProof/>
                <w:webHidden/>
              </w:rPr>
              <w:t>10</w:t>
            </w:r>
            <w:r w:rsidR="00197914">
              <w:rPr>
                <w:noProof/>
                <w:webHidden/>
              </w:rPr>
              <w:fldChar w:fldCharType="end"/>
            </w:r>
          </w:hyperlink>
        </w:p>
        <w:p w14:paraId="0DF0396B" w14:textId="2210231E" w:rsidR="00197914" w:rsidRDefault="00000000">
          <w:pPr>
            <w:pStyle w:val="TOC2"/>
            <w:tabs>
              <w:tab w:val="left" w:pos="880"/>
              <w:tab w:val="right" w:leader="underscore" w:pos="10456"/>
            </w:tabs>
            <w:rPr>
              <w:rFonts w:asciiTheme="minorHAnsi" w:eastAsiaTheme="minorEastAsia" w:hAnsiTheme="minorHAnsi" w:cstheme="minorBidi"/>
              <w:b w:val="0"/>
              <w:bCs w:val="0"/>
              <w:noProof/>
              <w:lang w:eastAsia="en-IN"/>
            </w:rPr>
          </w:pPr>
          <w:hyperlink w:anchor="_Toc115364243" w:history="1">
            <w:r w:rsidR="00197914" w:rsidRPr="005C5568">
              <w:rPr>
                <w:rStyle w:val="Hyperlink"/>
                <w:noProof/>
              </w:rPr>
              <w:t>4.3</w:t>
            </w:r>
            <w:r w:rsidR="00197914">
              <w:rPr>
                <w:rFonts w:asciiTheme="minorHAnsi" w:eastAsiaTheme="minorEastAsia" w:hAnsiTheme="minorHAnsi" w:cstheme="minorBidi"/>
                <w:b w:val="0"/>
                <w:bCs w:val="0"/>
                <w:noProof/>
                <w:lang w:eastAsia="en-IN"/>
              </w:rPr>
              <w:tab/>
            </w:r>
            <w:r w:rsidR="00197914" w:rsidRPr="005C5568">
              <w:rPr>
                <w:rStyle w:val="Hyperlink"/>
                <w:noProof/>
              </w:rPr>
              <w:t>Configure Pacemaker for Azure scheduled events</w:t>
            </w:r>
            <w:r w:rsidR="00197914">
              <w:rPr>
                <w:noProof/>
                <w:webHidden/>
              </w:rPr>
              <w:tab/>
            </w:r>
            <w:r w:rsidR="00197914">
              <w:rPr>
                <w:noProof/>
                <w:webHidden/>
              </w:rPr>
              <w:fldChar w:fldCharType="begin"/>
            </w:r>
            <w:r w:rsidR="00197914">
              <w:rPr>
                <w:noProof/>
                <w:webHidden/>
              </w:rPr>
              <w:instrText xml:space="preserve"> PAGEREF _Toc115364243 \h </w:instrText>
            </w:r>
            <w:r w:rsidR="00197914">
              <w:rPr>
                <w:noProof/>
                <w:webHidden/>
              </w:rPr>
            </w:r>
            <w:r w:rsidR="00197914">
              <w:rPr>
                <w:noProof/>
                <w:webHidden/>
              </w:rPr>
              <w:fldChar w:fldCharType="separate"/>
            </w:r>
            <w:r w:rsidR="00197914">
              <w:rPr>
                <w:noProof/>
                <w:webHidden/>
              </w:rPr>
              <w:t>11</w:t>
            </w:r>
            <w:r w:rsidR="00197914">
              <w:rPr>
                <w:noProof/>
                <w:webHidden/>
              </w:rPr>
              <w:fldChar w:fldCharType="end"/>
            </w:r>
          </w:hyperlink>
        </w:p>
        <w:p w14:paraId="53D7717F" w14:textId="22B4C417" w:rsidR="00197914" w:rsidRDefault="00000000">
          <w:pPr>
            <w:pStyle w:val="TOC2"/>
            <w:tabs>
              <w:tab w:val="left" w:pos="880"/>
              <w:tab w:val="right" w:leader="underscore" w:pos="10456"/>
            </w:tabs>
            <w:rPr>
              <w:rFonts w:asciiTheme="minorHAnsi" w:eastAsiaTheme="minorEastAsia" w:hAnsiTheme="minorHAnsi" w:cstheme="minorBidi"/>
              <w:b w:val="0"/>
              <w:bCs w:val="0"/>
              <w:noProof/>
              <w:lang w:eastAsia="en-IN"/>
            </w:rPr>
          </w:pPr>
          <w:hyperlink w:anchor="_Toc115364244" w:history="1">
            <w:r w:rsidR="00197914" w:rsidRPr="005C5568">
              <w:rPr>
                <w:rStyle w:val="Hyperlink"/>
                <w:noProof/>
              </w:rPr>
              <w:t>4.4</w:t>
            </w:r>
            <w:r w:rsidR="00197914">
              <w:rPr>
                <w:rFonts w:asciiTheme="minorHAnsi" w:eastAsiaTheme="minorEastAsia" w:hAnsiTheme="minorHAnsi" w:cstheme="minorBidi"/>
                <w:b w:val="0"/>
                <w:bCs w:val="0"/>
                <w:noProof/>
                <w:lang w:eastAsia="en-IN"/>
              </w:rPr>
              <w:tab/>
            </w:r>
            <w:r w:rsidR="00197914" w:rsidRPr="005C5568">
              <w:rPr>
                <w:rStyle w:val="Hyperlink"/>
                <w:noProof/>
              </w:rPr>
              <w:t>Configure the resources in Pacemaker</w:t>
            </w:r>
            <w:r w:rsidR="00197914">
              <w:rPr>
                <w:noProof/>
                <w:webHidden/>
              </w:rPr>
              <w:tab/>
            </w:r>
            <w:r w:rsidR="00197914">
              <w:rPr>
                <w:noProof/>
                <w:webHidden/>
              </w:rPr>
              <w:fldChar w:fldCharType="begin"/>
            </w:r>
            <w:r w:rsidR="00197914">
              <w:rPr>
                <w:noProof/>
                <w:webHidden/>
              </w:rPr>
              <w:instrText xml:space="preserve"> PAGEREF _Toc115364244 \h </w:instrText>
            </w:r>
            <w:r w:rsidR="00197914">
              <w:rPr>
                <w:noProof/>
                <w:webHidden/>
              </w:rPr>
            </w:r>
            <w:r w:rsidR="00197914">
              <w:rPr>
                <w:noProof/>
                <w:webHidden/>
              </w:rPr>
              <w:fldChar w:fldCharType="separate"/>
            </w:r>
            <w:r w:rsidR="00197914">
              <w:rPr>
                <w:noProof/>
                <w:webHidden/>
              </w:rPr>
              <w:t>11</w:t>
            </w:r>
            <w:r w:rsidR="00197914">
              <w:rPr>
                <w:noProof/>
                <w:webHidden/>
              </w:rPr>
              <w:fldChar w:fldCharType="end"/>
            </w:r>
          </w:hyperlink>
        </w:p>
        <w:p w14:paraId="0B29F4C0" w14:textId="5A42D27C" w:rsidR="00197914" w:rsidRDefault="00000000">
          <w:pPr>
            <w:pStyle w:val="TOC2"/>
            <w:tabs>
              <w:tab w:val="right" w:leader="underscore" w:pos="10456"/>
            </w:tabs>
            <w:rPr>
              <w:rFonts w:asciiTheme="minorHAnsi" w:eastAsiaTheme="minorEastAsia" w:hAnsiTheme="minorHAnsi" w:cstheme="minorBidi"/>
              <w:b w:val="0"/>
              <w:bCs w:val="0"/>
              <w:noProof/>
              <w:lang w:eastAsia="en-IN"/>
            </w:rPr>
          </w:pPr>
          <w:hyperlink r:id="rId10" w:anchor="_Toc115364245" w:history="1">
            <w:r w:rsidR="00197914" w:rsidRPr="005C5568">
              <w:rPr>
                <w:rStyle w:val="Hyperlink"/>
                <w:noProof/>
                <w:shd w:val="clear" w:color="auto" w:fill="F2F2F2"/>
              </w:rPr>
              <w:t>sudo crm configure property maintenance-mode=false</w:t>
            </w:r>
            <w:r w:rsidR="00197914">
              <w:rPr>
                <w:noProof/>
                <w:webHidden/>
              </w:rPr>
              <w:tab/>
            </w:r>
            <w:r w:rsidR="00197914">
              <w:rPr>
                <w:noProof/>
                <w:webHidden/>
              </w:rPr>
              <w:fldChar w:fldCharType="begin"/>
            </w:r>
            <w:r w:rsidR="00197914">
              <w:rPr>
                <w:noProof/>
                <w:webHidden/>
              </w:rPr>
              <w:instrText xml:space="preserve"> PAGEREF _Toc115364245 \h </w:instrText>
            </w:r>
            <w:r w:rsidR="00197914">
              <w:rPr>
                <w:noProof/>
                <w:webHidden/>
              </w:rPr>
            </w:r>
            <w:r w:rsidR="00197914">
              <w:rPr>
                <w:noProof/>
                <w:webHidden/>
              </w:rPr>
              <w:fldChar w:fldCharType="separate"/>
            </w:r>
            <w:r w:rsidR="00197914">
              <w:rPr>
                <w:noProof/>
                <w:webHidden/>
              </w:rPr>
              <w:t>11</w:t>
            </w:r>
            <w:r w:rsidR="00197914">
              <w:rPr>
                <w:noProof/>
                <w:webHidden/>
              </w:rPr>
              <w:fldChar w:fldCharType="end"/>
            </w:r>
          </w:hyperlink>
        </w:p>
        <w:p w14:paraId="639F1488" w14:textId="2EFB5B42" w:rsidR="00197914" w:rsidRDefault="00000000">
          <w:pPr>
            <w:pStyle w:val="TOC2"/>
            <w:tabs>
              <w:tab w:val="left" w:pos="880"/>
              <w:tab w:val="right" w:leader="underscore" w:pos="10456"/>
            </w:tabs>
            <w:rPr>
              <w:rFonts w:asciiTheme="minorHAnsi" w:eastAsiaTheme="minorEastAsia" w:hAnsiTheme="minorHAnsi" w:cstheme="minorBidi"/>
              <w:b w:val="0"/>
              <w:bCs w:val="0"/>
              <w:noProof/>
              <w:lang w:eastAsia="en-IN"/>
            </w:rPr>
          </w:pPr>
          <w:hyperlink w:anchor="_Toc115364246" w:history="1">
            <w:r w:rsidR="00197914" w:rsidRPr="005C5568">
              <w:rPr>
                <w:rStyle w:val="Hyperlink"/>
                <w:noProof/>
              </w:rPr>
              <w:t>4.5</w:t>
            </w:r>
            <w:r w:rsidR="00197914">
              <w:rPr>
                <w:rFonts w:asciiTheme="minorHAnsi" w:eastAsiaTheme="minorEastAsia" w:hAnsiTheme="minorHAnsi" w:cstheme="minorBidi"/>
                <w:b w:val="0"/>
                <w:bCs w:val="0"/>
                <w:noProof/>
                <w:lang w:eastAsia="en-IN"/>
              </w:rPr>
              <w:tab/>
            </w:r>
            <w:r w:rsidR="00197914" w:rsidRPr="005C5568">
              <w:rPr>
                <w:rStyle w:val="Hyperlink"/>
                <w:noProof/>
              </w:rPr>
              <w:t>High availability for SAP NetWeaver on Azure VMs on SUSE Linux Enterprise Server with NFS on Azure Files</w:t>
            </w:r>
            <w:r w:rsidR="00197914">
              <w:rPr>
                <w:noProof/>
                <w:webHidden/>
              </w:rPr>
              <w:tab/>
            </w:r>
            <w:r w:rsidR="00197914">
              <w:rPr>
                <w:noProof/>
                <w:webHidden/>
              </w:rPr>
              <w:fldChar w:fldCharType="begin"/>
            </w:r>
            <w:r w:rsidR="00197914">
              <w:rPr>
                <w:noProof/>
                <w:webHidden/>
              </w:rPr>
              <w:instrText xml:space="preserve"> PAGEREF _Toc115364246 \h </w:instrText>
            </w:r>
            <w:r w:rsidR="00197914">
              <w:rPr>
                <w:noProof/>
                <w:webHidden/>
              </w:rPr>
            </w:r>
            <w:r w:rsidR="00197914">
              <w:rPr>
                <w:noProof/>
                <w:webHidden/>
              </w:rPr>
              <w:fldChar w:fldCharType="separate"/>
            </w:r>
            <w:r w:rsidR="00197914">
              <w:rPr>
                <w:noProof/>
                <w:webHidden/>
              </w:rPr>
              <w:t>12</w:t>
            </w:r>
            <w:r w:rsidR="00197914">
              <w:rPr>
                <w:noProof/>
                <w:webHidden/>
              </w:rPr>
              <w:fldChar w:fldCharType="end"/>
            </w:r>
          </w:hyperlink>
        </w:p>
        <w:p w14:paraId="68E39ABE" w14:textId="5C645F2A" w:rsidR="00197914" w:rsidRDefault="00000000">
          <w:pPr>
            <w:pStyle w:val="TOC2"/>
            <w:tabs>
              <w:tab w:val="left" w:pos="880"/>
              <w:tab w:val="right" w:leader="underscore" w:pos="10456"/>
            </w:tabs>
            <w:rPr>
              <w:rFonts w:asciiTheme="minorHAnsi" w:eastAsiaTheme="minorEastAsia" w:hAnsiTheme="minorHAnsi" w:cstheme="minorBidi"/>
              <w:b w:val="0"/>
              <w:bCs w:val="0"/>
              <w:noProof/>
              <w:lang w:eastAsia="en-IN"/>
            </w:rPr>
          </w:pPr>
          <w:hyperlink w:anchor="_Toc115364247" w:history="1">
            <w:r w:rsidR="00197914" w:rsidRPr="005C5568">
              <w:rPr>
                <w:rStyle w:val="Hyperlink"/>
                <w:noProof/>
              </w:rPr>
              <w:t>4.6</w:t>
            </w:r>
            <w:r w:rsidR="00197914">
              <w:rPr>
                <w:rFonts w:asciiTheme="minorHAnsi" w:eastAsiaTheme="minorEastAsia" w:hAnsiTheme="minorHAnsi" w:cstheme="minorBidi"/>
                <w:b w:val="0"/>
                <w:bCs w:val="0"/>
                <w:noProof/>
                <w:lang w:eastAsia="en-IN"/>
              </w:rPr>
              <w:tab/>
            </w:r>
            <w:r w:rsidR="00197914" w:rsidRPr="005C5568">
              <w:rPr>
                <w:rStyle w:val="Hyperlink"/>
                <w:noProof/>
                <w:shd w:val="clear" w:color="auto" w:fill="FFFFFF"/>
              </w:rPr>
              <w:t>Prepare for SAP NetWeaver installation</w:t>
            </w:r>
            <w:r w:rsidR="00197914">
              <w:rPr>
                <w:noProof/>
                <w:webHidden/>
              </w:rPr>
              <w:tab/>
            </w:r>
            <w:r w:rsidR="00197914">
              <w:rPr>
                <w:noProof/>
                <w:webHidden/>
              </w:rPr>
              <w:fldChar w:fldCharType="begin"/>
            </w:r>
            <w:r w:rsidR="00197914">
              <w:rPr>
                <w:noProof/>
                <w:webHidden/>
              </w:rPr>
              <w:instrText xml:space="preserve"> PAGEREF _Toc115364247 \h </w:instrText>
            </w:r>
            <w:r w:rsidR="00197914">
              <w:rPr>
                <w:noProof/>
                <w:webHidden/>
              </w:rPr>
            </w:r>
            <w:r w:rsidR="00197914">
              <w:rPr>
                <w:noProof/>
                <w:webHidden/>
              </w:rPr>
              <w:fldChar w:fldCharType="separate"/>
            </w:r>
            <w:r w:rsidR="00197914">
              <w:rPr>
                <w:noProof/>
                <w:webHidden/>
              </w:rPr>
              <w:t>12</w:t>
            </w:r>
            <w:r w:rsidR="00197914">
              <w:rPr>
                <w:noProof/>
                <w:webHidden/>
              </w:rPr>
              <w:fldChar w:fldCharType="end"/>
            </w:r>
          </w:hyperlink>
        </w:p>
        <w:p w14:paraId="7EB45618" w14:textId="50C50C45" w:rsidR="00197914" w:rsidRDefault="00000000">
          <w:pPr>
            <w:pStyle w:val="TOC2"/>
            <w:tabs>
              <w:tab w:val="left" w:pos="880"/>
              <w:tab w:val="right" w:leader="underscore" w:pos="10456"/>
            </w:tabs>
            <w:rPr>
              <w:rFonts w:asciiTheme="minorHAnsi" w:eastAsiaTheme="minorEastAsia" w:hAnsiTheme="minorHAnsi" w:cstheme="minorBidi"/>
              <w:b w:val="0"/>
              <w:bCs w:val="0"/>
              <w:noProof/>
              <w:lang w:eastAsia="en-IN"/>
            </w:rPr>
          </w:pPr>
          <w:hyperlink w:anchor="_Toc115364248" w:history="1">
            <w:r w:rsidR="00197914" w:rsidRPr="005C5568">
              <w:rPr>
                <w:rStyle w:val="Hyperlink"/>
                <w:noProof/>
              </w:rPr>
              <w:t>4.7</w:t>
            </w:r>
            <w:r w:rsidR="00197914">
              <w:rPr>
                <w:rFonts w:asciiTheme="minorHAnsi" w:eastAsiaTheme="minorEastAsia" w:hAnsiTheme="minorHAnsi" w:cstheme="minorBidi"/>
                <w:b w:val="0"/>
                <w:bCs w:val="0"/>
                <w:noProof/>
                <w:lang w:eastAsia="en-IN"/>
              </w:rPr>
              <w:tab/>
            </w:r>
            <w:r w:rsidR="00197914" w:rsidRPr="005C5568">
              <w:rPr>
                <w:rStyle w:val="Hyperlink"/>
                <w:noProof/>
                <w:shd w:val="clear" w:color="auto" w:fill="FFFFFF"/>
              </w:rPr>
              <w:t>Install SAP NetWeaver ASCS/ERS</w:t>
            </w:r>
            <w:r w:rsidR="00197914">
              <w:rPr>
                <w:noProof/>
                <w:webHidden/>
              </w:rPr>
              <w:tab/>
            </w:r>
            <w:r w:rsidR="00197914">
              <w:rPr>
                <w:noProof/>
                <w:webHidden/>
              </w:rPr>
              <w:fldChar w:fldCharType="begin"/>
            </w:r>
            <w:r w:rsidR="00197914">
              <w:rPr>
                <w:noProof/>
                <w:webHidden/>
              </w:rPr>
              <w:instrText xml:space="preserve"> PAGEREF _Toc115364248 \h </w:instrText>
            </w:r>
            <w:r w:rsidR="00197914">
              <w:rPr>
                <w:noProof/>
                <w:webHidden/>
              </w:rPr>
            </w:r>
            <w:r w:rsidR="00197914">
              <w:rPr>
                <w:noProof/>
                <w:webHidden/>
              </w:rPr>
              <w:fldChar w:fldCharType="separate"/>
            </w:r>
            <w:r w:rsidR="00197914">
              <w:rPr>
                <w:noProof/>
                <w:webHidden/>
              </w:rPr>
              <w:t>13</w:t>
            </w:r>
            <w:r w:rsidR="00197914">
              <w:rPr>
                <w:noProof/>
                <w:webHidden/>
              </w:rPr>
              <w:fldChar w:fldCharType="end"/>
            </w:r>
          </w:hyperlink>
        </w:p>
        <w:p w14:paraId="6757C636" w14:textId="0DCD877A" w:rsidR="00197914" w:rsidRDefault="00000000">
          <w:pPr>
            <w:pStyle w:val="TOC1"/>
            <w:tabs>
              <w:tab w:val="left" w:pos="440"/>
              <w:tab w:val="right" w:leader="underscore" w:pos="10456"/>
            </w:tabs>
            <w:rPr>
              <w:rFonts w:asciiTheme="minorHAnsi" w:eastAsiaTheme="minorEastAsia" w:hAnsiTheme="minorHAnsi" w:cstheme="minorBidi"/>
              <w:b w:val="0"/>
              <w:bCs w:val="0"/>
              <w:i w:val="0"/>
              <w:iCs w:val="0"/>
              <w:noProof/>
              <w:sz w:val="22"/>
              <w:szCs w:val="22"/>
              <w:lang w:eastAsia="en-IN"/>
            </w:rPr>
          </w:pPr>
          <w:hyperlink w:anchor="_Toc115364249" w:history="1">
            <w:r w:rsidR="00197914" w:rsidRPr="005C5568">
              <w:rPr>
                <w:rStyle w:val="Hyperlink"/>
                <w:noProof/>
              </w:rPr>
              <w:t>5.</w:t>
            </w:r>
            <w:r w:rsidR="00197914">
              <w:rPr>
                <w:rFonts w:asciiTheme="minorHAnsi" w:eastAsiaTheme="minorEastAsia" w:hAnsiTheme="minorHAnsi" w:cstheme="minorBidi"/>
                <w:b w:val="0"/>
                <w:bCs w:val="0"/>
                <w:i w:val="0"/>
                <w:iCs w:val="0"/>
                <w:noProof/>
                <w:sz w:val="22"/>
                <w:szCs w:val="22"/>
                <w:lang w:eastAsia="en-IN"/>
              </w:rPr>
              <w:tab/>
            </w:r>
            <w:r w:rsidR="00197914" w:rsidRPr="005C5568">
              <w:rPr>
                <w:rStyle w:val="Hyperlink"/>
                <w:noProof/>
              </w:rPr>
              <w:t>Test cases</w:t>
            </w:r>
            <w:r w:rsidR="00197914">
              <w:rPr>
                <w:noProof/>
                <w:webHidden/>
              </w:rPr>
              <w:tab/>
            </w:r>
            <w:r w:rsidR="00197914">
              <w:rPr>
                <w:noProof/>
                <w:webHidden/>
              </w:rPr>
              <w:fldChar w:fldCharType="begin"/>
            </w:r>
            <w:r w:rsidR="00197914">
              <w:rPr>
                <w:noProof/>
                <w:webHidden/>
              </w:rPr>
              <w:instrText xml:space="preserve"> PAGEREF _Toc115364249 \h </w:instrText>
            </w:r>
            <w:r w:rsidR="00197914">
              <w:rPr>
                <w:noProof/>
                <w:webHidden/>
              </w:rPr>
            </w:r>
            <w:r w:rsidR="00197914">
              <w:rPr>
                <w:noProof/>
                <w:webHidden/>
              </w:rPr>
              <w:fldChar w:fldCharType="separate"/>
            </w:r>
            <w:r w:rsidR="00197914">
              <w:rPr>
                <w:noProof/>
                <w:webHidden/>
              </w:rPr>
              <w:t>16</w:t>
            </w:r>
            <w:r w:rsidR="00197914">
              <w:rPr>
                <w:noProof/>
                <w:webHidden/>
              </w:rPr>
              <w:fldChar w:fldCharType="end"/>
            </w:r>
          </w:hyperlink>
        </w:p>
        <w:p w14:paraId="2D5BEA3F" w14:textId="0C84AE70" w:rsidR="00197914" w:rsidRDefault="00000000">
          <w:pPr>
            <w:pStyle w:val="TOC1"/>
            <w:tabs>
              <w:tab w:val="left" w:pos="440"/>
              <w:tab w:val="right" w:leader="underscore" w:pos="10456"/>
            </w:tabs>
            <w:rPr>
              <w:rFonts w:asciiTheme="minorHAnsi" w:eastAsiaTheme="minorEastAsia" w:hAnsiTheme="minorHAnsi" w:cstheme="minorBidi"/>
              <w:b w:val="0"/>
              <w:bCs w:val="0"/>
              <w:i w:val="0"/>
              <w:iCs w:val="0"/>
              <w:noProof/>
              <w:sz w:val="22"/>
              <w:szCs w:val="22"/>
              <w:lang w:eastAsia="en-IN"/>
            </w:rPr>
          </w:pPr>
          <w:hyperlink w:anchor="_Toc115364250" w:history="1">
            <w:r w:rsidR="00197914" w:rsidRPr="005C5568">
              <w:rPr>
                <w:rStyle w:val="Hyperlink"/>
                <w:noProof/>
              </w:rPr>
              <w:t>6.</w:t>
            </w:r>
            <w:r w:rsidR="00197914">
              <w:rPr>
                <w:rFonts w:asciiTheme="minorHAnsi" w:eastAsiaTheme="minorEastAsia" w:hAnsiTheme="minorHAnsi" w:cstheme="minorBidi"/>
                <w:b w:val="0"/>
                <w:bCs w:val="0"/>
                <w:i w:val="0"/>
                <w:iCs w:val="0"/>
                <w:noProof/>
                <w:sz w:val="22"/>
                <w:szCs w:val="22"/>
                <w:lang w:eastAsia="en-IN"/>
              </w:rPr>
              <w:tab/>
            </w:r>
            <w:r w:rsidR="00197914" w:rsidRPr="005C5568">
              <w:rPr>
                <w:rStyle w:val="Hyperlink"/>
                <w:noProof/>
              </w:rPr>
              <w:t>Glossary</w:t>
            </w:r>
            <w:r w:rsidR="00197914">
              <w:rPr>
                <w:noProof/>
                <w:webHidden/>
              </w:rPr>
              <w:tab/>
            </w:r>
            <w:r w:rsidR="00197914">
              <w:rPr>
                <w:noProof/>
                <w:webHidden/>
              </w:rPr>
              <w:fldChar w:fldCharType="begin"/>
            </w:r>
            <w:r w:rsidR="00197914">
              <w:rPr>
                <w:noProof/>
                <w:webHidden/>
              </w:rPr>
              <w:instrText xml:space="preserve"> PAGEREF _Toc115364250 \h </w:instrText>
            </w:r>
            <w:r w:rsidR="00197914">
              <w:rPr>
                <w:noProof/>
                <w:webHidden/>
              </w:rPr>
            </w:r>
            <w:r w:rsidR="00197914">
              <w:rPr>
                <w:noProof/>
                <w:webHidden/>
              </w:rPr>
              <w:fldChar w:fldCharType="separate"/>
            </w:r>
            <w:r w:rsidR="00197914">
              <w:rPr>
                <w:noProof/>
                <w:webHidden/>
              </w:rPr>
              <w:t>28</w:t>
            </w:r>
            <w:r w:rsidR="00197914">
              <w:rPr>
                <w:noProof/>
                <w:webHidden/>
              </w:rPr>
              <w:fldChar w:fldCharType="end"/>
            </w:r>
          </w:hyperlink>
        </w:p>
        <w:p w14:paraId="3DB0D229" w14:textId="3A364A8E" w:rsidR="00146DD7" w:rsidRDefault="00146DD7" w:rsidP="00146DD7">
          <w:pPr>
            <w:rPr>
              <w:noProof/>
            </w:rPr>
          </w:pPr>
          <w:r w:rsidRPr="006C0641">
            <w:rPr>
              <w:rFonts w:asciiTheme="minorHAnsi" w:hAnsiTheme="minorHAnsi" w:cstheme="minorHAnsi"/>
              <w:bCs/>
              <w:noProof/>
              <w:sz w:val="20"/>
              <w:szCs w:val="20"/>
            </w:rPr>
            <w:fldChar w:fldCharType="end"/>
          </w:r>
        </w:p>
      </w:sdtContent>
    </w:sdt>
    <w:p w14:paraId="437B357A" w14:textId="77777777" w:rsidR="00146DD7" w:rsidRDefault="00146DD7"/>
    <w:p w14:paraId="68BF6734" w14:textId="77777777" w:rsidR="001D0B2D" w:rsidRDefault="001D0B2D">
      <w:pPr>
        <w:rPr>
          <w:rFonts w:cstheme="minorHAnsi"/>
          <w:sz w:val="24"/>
          <w:szCs w:val="24"/>
        </w:rPr>
      </w:pPr>
      <w:r>
        <w:rPr>
          <w:rFonts w:cstheme="minorHAnsi"/>
          <w:sz w:val="24"/>
          <w:szCs w:val="24"/>
        </w:rPr>
        <w:br w:type="page"/>
      </w:r>
    </w:p>
    <w:p w14:paraId="11E72696" w14:textId="77777777" w:rsidR="00C6707B" w:rsidRPr="00AE6F26" w:rsidRDefault="00021BD7" w:rsidP="00DE4BE5">
      <w:pPr>
        <w:pStyle w:val="Heading1"/>
      </w:pPr>
      <w:bookmarkStart w:id="24" w:name="_Toc115364236"/>
      <w:r w:rsidRPr="00AE6F26">
        <w:lastRenderedPageBreak/>
        <w:t>Introductio</w:t>
      </w:r>
      <w:r w:rsidR="000C2F8F">
        <w:t>n</w:t>
      </w:r>
      <w:bookmarkEnd w:id="24"/>
      <w:r w:rsidR="00EC6BFF" w:rsidRPr="00AE6F26">
        <w:tab/>
      </w:r>
    </w:p>
    <w:p w14:paraId="229E0653" w14:textId="4AF703E8" w:rsidR="001019C8" w:rsidRPr="00AC744A" w:rsidRDefault="00AC744A" w:rsidP="00825971">
      <w:r>
        <w:t>T</w:t>
      </w:r>
      <w:r w:rsidRPr="00B15593">
        <w:t>his document provides instructions</w:t>
      </w:r>
      <w:r>
        <w:t xml:space="preserve"> on</w:t>
      </w:r>
      <w:r w:rsidRPr="00B15593">
        <w:t xml:space="preserve"> </w:t>
      </w:r>
      <w:r>
        <w:t xml:space="preserve">installing and operating the </w:t>
      </w:r>
      <w:r w:rsidR="00825971">
        <w:t xml:space="preserve">Pacemaker Cluster on </w:t>
      </w:r>
      <w:r w:rsidRPr="00F36023">
        <w:t>SLES12/SLES15</w:t>
      </w:r>
    </w:p>
    <w:p w14:paraId="162DC354" w14:textId="6E0DCDD3" w:rsidR="00290C8D" w:rsidRPr="00290C8D" w:rsidRDefault="00802314" w:rsidP="00DE4BE5">
      <w:pPr>
        <w:pStyle w:val="Heading1"/>
      </w:pPr>
      <w:bookmarkStart w:id="25" w:name="_Toc115364237"/>
      <w:r w:rsidRPr="00AE6F26">
        <w:t>Scope</w:t>
      </w:r>
      <w:bookmarkEnd w:id="25"/>
    </w:p>
    <w:p w14:paraId="774204D0" w14:textId="6CA340FF" w:rsidR="002609AD" w:rsidRDefault="00C935B0" w:rsidP="00615EA5">
      <w:bookmarkStart w:id="26" w:name="_Toc69468284"/>
      <w:r w:rsidRPr="00C935B0">
        <w:t>The scope of the docu</w:t>
      </w:r>
      <w:r w:rsidR="002B2B42">
        <w:t xml:space="preserve">ment is </w:t>
      </w:r>
      <w:r w:rsidR="00F36023">
        <w:t xml:space="preserve">to </w:t>
      </w:r>
      <w:r w:rsidR="00FB6441">
        <w:t>configure SLES cluster.</w:t>
      </w:r>
      <w:bookmarkEnd w:id="26"/>
    </w:p>
    <w:p w14:paraId="1ABAEAA3" w14:textId="56499266" w:rsidR="001B0C45" w:rsidRDefault="001B0C45" w:rsidP="001B0C45">
      <w:pPr>
        <w:pStyle w:val="Heading1"/>
      </w:pPr>
      <w:r>
        <w:t xml:space="preserve"> </w:t>
      </w:r>
      <w:bookmarkStart w:id="27" w:name="_Toc115364238"/>
      <w:r>
        <w:t>Preparation</w:t>
      </w:r>
      <w:bookmarkEnd w:id="27"/>
    </w:p>
    <w:p w14:paraId="3F279C23" w14:textId="77777777" w:rsidR="00934AE3" w:rsidRPr="006733BF" w:rsidRDefault="00934AE3" w:rsidP="00934AE3">
      <w:pPr>
        <w:rPr>
          <w:b/>
        </w:rPr>
      </w:pPr>
      <w:r>
        <w:t>Ensure below products are created/installed as per the installation guide,</w:t>
      </w:r>
    </w:p>
    <w:p w14:paraId="692E8F39" w14:textId="77777777" w:rsidR="001B0C45" w:rsidRDefault="001B0C45" w:rsidP="001B0C45">
      <w:pPr>
        <w:pStyle w:val="ListParagraph"/>
        <w:numPr>
          <w:ilvl w:val="0"/>
          <w:numId w:val="14"/>
        </w:numPr>
      </w:pPr>
      <w:r>
        <w:t>Cluster VMs should be in availability sets.</w:t>
      </w:r>
    </w:p>
    <w:p w14:paraId="550E980C" w14:textId="4DA21236" w:rsidR="001B0C45" w:rsidRDefault="001B0C45" w:rsidP="001B0C45">
      <w:pPr>
        <w:pStyle w:val="ListParagraph"/>
        <w:numPr>
          <w:ilvl w:val="0"/>
          <w:numId w:val="14"/>
        </w:numPr>
      </w:pPr>
      <w:r>
        <w:t>Install the HA packeges</w:t>
      </w:r>
    </w:p>
    <w:p w14:paraId="63264140" w14:textId="4E12CC0E" w:rsidR="001B0C45" w:rsidRDefault="001B0C45" w:rsidP="001B0C45">
      <w:pPr>
        <w:pStyle w:val="ListParagraph"/>
        <w:numPr>
          <w:ilvl w:val="0"/>
          <w:numId w:val="14"/>
        </w:numPr>
      </w:pPr>
      <w:r>
        <w:t>Gather the information from Azure APIs.</w:t>
      </w:r>
    </w:p>
    <w:p w14:paraId="67CD67C5" w14:textId="5D49BC3E" w:rsidR="001B0C45" w:rsidRDefault="001B0C45" w:rsidP="001B0C45">
      <w:pPr>
        <w:pStyle w:val="ListParagraph"/>
        <w:numPr>
          <w:ilvl w:val="0"/>
          <w:numId w:val="14"/>
        </w:numPr>
      </w:pPr>
      <w:r>
        <w:t>Required informations for Azure file shares.</w:t>
      </w:r>
    </w:p>
    <w:p w14:paraId="174EF6DA" w14:textId="3A396123" w:rsidR="002609AD" w:rsidRPr="00AC744A" w:rsidRDefault="002609AD" w:rsidP="00615EA5">
      <w:r>
        <w:br w:type="page"/>
      </w:r>
    </w:p>
    <w:p w14:paraId="3EF28FF9" w14:textId="6BE590E3" w:rsidR="00E01F99" w:rsidRDefault="00E01F99" w:rsidP="00DE4BE5">
      <w:pPr>
        <w:pStyle w:val="Heading1"/>
      </w:pPr>
      <w:bookmarkStart w:id="28" w:name="_Toc115364239"/>
      <w:r>
        <w:lastRenderedPageBreak/>
        <w:t>Installation Procedures</w:t>
      </w:r>
      <w:bookmarkEnd w:id="28"/>
    </w:p>
    <w:p w14:paraId="14FF96B8" w14:textId="77777777" w:rsidR="00AC744A" w:rsidRDefault="00AC744A" w:rsidP="002609AD">
      <w:pPr>
        <w:pStyle w:val="Figure"/>
        <w:keepNext/>
        <w:tabs>
          <w:tab w:val="left" w:pos="567"/>
        </w:tabs>
      </w:pPr>
      <w:r w:rsidRPr="00DF1DF9">
        <w:drawing>
          <wp:inline distT="0" distB="0" distL="0" distR="0" wp14:anchorId="515F6C94" wp14:editId="1564D47F">
            <wp:extent cx="5918473" cy="4932680"/>
            <wp:effectExtent l="0" t="0" r="6350" b="1270"/>
            <wp:docPr id="2" name="Picture 2" descr="C:\Users\40736\Desktop\AUG-2002\cluster Arch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40736\Desktop\AUG-2002\cluster Arch diagram.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5170" cy="4946596"/>
                    </a:xfrm>
                    <a:prstGeom prst="rect">
                      <a:avLst/>
                    </a:prstGeom>
                    <a:noFill/>
                    <a:ln>
                      <a:noFill/>
                    </a:ln>
                  </pic:spPr>
                </pic:pic>
              </a:graphicData>
            </a:graphic>
          </wp:inline>
        </w:drawing>
      </w:r>
    </w:p>
    <w:p w14:paraId="21A5978D" w14:textId="282E4167" w:rsidR="00AC744A" w:rsidRDefault="00AC744A" w:rsidP="00AC744A">
      <w:pPr>
        <w:pStyle w:val="Caption"/>
        <w:jc w:val="center"/>
      </w:pPr>
      <w:r>
        <w:t xml:space="preserve">Figure </w:t>
      </w:r>
      <w:fldSimple w:instr=" SEQ Figure \* ARABIC ">
        <w:r>
          <w:rPr>
            <w:noProof/>
          </w:rPr>
          <w:t>2</w:t>
        </w:r>
      </w:fldSimple>
      <w:r w:rsidR="00ED093E">
        <w:t xml:space="preserve"> – </w:t>
      </w:r>
      <w:r w:rsidR="00F85BBA">
        <w:t>Architectural</w:t>
      </w:r>
      <w:r w:rsidR="00ED093E">
        <w:t xml:space="preserve"> NFS</w:t>
      </w:r>
    </w:p>
    <w:p w14:paraId="208610D3" w14:textId="171EBF72" w:rsidR="00F85BBA" w:rsidRDefault="002E3CA4" w:rsidP="00F85BBA">
      <w:pPr>
        <w:pStyle w:val="Heading2"/>
      </w:pPr>
      <w:bookmarkStart w:id="29" w:name="_Install_Tomcat"/>
      <w:bookmarkStart w:id="30" w:name="_Install_OpenText_Directory"/>
      <w:bookmarkStart w:id="31" w:name="_Toc115364240"/>
      <w:bookmarkEnd w:id="29"/>
      <w:bookmarkEnd w:id="30"/>
      <w:r>
        <w:t xml:space="preserve">Install </w:t>
      </w:r>
      <w:r w:rsidR="00F85BBA">
        <w:t>Cluster</w:t>
      </w:r>
      <w:bookmarkEnd w:id="31"/>
    </w:p>
    <w:p w14:paraId="6CF6B3F4" w14:textId="198050BD" w:rsidR="001078D0" w:rsidRPr="001078D0" w:rsidRDefault="001078D0" w:rsidP="001078D0">
      <w:pPr>
        <w:pStyle w:val="ListParagraph"/>
        <w:numPr>
          <w:ilvl w:val="0"/>
          <w:numId w:val="16"/>
        </w:numPr>
        <w:rPr>
          <w:rFonts w:cs="Segoe UI"/>
          <w:color w:val="171717"/>
          <w:shd w:val="clear" w:color="auto" w:fill="FFFFFF"/>
        </w:rPr>
      </w:pPr>
      <w:r w:rsidRPr="001078D0">
        <w:rPr>
          <w:rFonts w:cs="Segoe UI"/>
          <w:color w:val="171717"/>
          <w:shd w:val="clear" w:color="auto" w:fill="FFFFFF"/>
        </w:rPr>
        <w:t xml:space="preserve">Update SLES on both nodes and installed the cluster Packages </w:t>
      </w:r>
    </w:p>
    <w:p w14:paraId="4F628B54" w14:textId="701165C1" w:rsidR="001078D0" w:rsidRDefault="001078D0" w:rsidP="001078D0">
      <w:pPr>
        <w:ind w:firstLine="720"/>
        <w:rPr>
          <w:rFonts w:cs="Segoe UI"/>
          <w:color w:val="171717"/>
          <w:shd w:val="clear" w:color="auto" w:fill="FFFFFF"/>
        </w:rPr>
      </w:pPr>
      <w:r w:rsidRPr="001078D0">
        <w:rPr>
          <w:rFonts w:cs="Segoe UI"/>
          <w:color w:val="171717"/>
          <w:shd w:val="clear" w:color="auto" w:fill="FFFFFF"/>
        </w:rPr>
        <w:t># sudo zypper update</w:t>
      </w:r>
    </w:p>
    <w:p w14:paraId="7C5352F6" w14:textId="77777777" w:rsidR="002C7254" w:rsidRPr="002C7254" w:rsidRDefault="002C7254" w:rsidP="002C7254">
      <w:pPr>
        <w:ind w:firstLine="720"/>
        <w:rPr>
          <w:rFonts w:cs="Segoe UI"/>
          <w:color w:val="171717"/>
          <w:shd w:val="clear" w:color="auto" w:fill="FFFFFF"/>
        </w:rPr>
      </w:pPr>
      <w:r>
        <w:rPr>
          <w:rFonts w:cs="Segoe UI"/>
          <w:color w:val="171717"/>
          <w:shd w:val="clear" w:color="auto" w:fill="FFFFFF"/>
        </w:rPr>
        <w:t xml:space="preserve"># </w:t>
      </w:r>
      <w:r w:rsidRPr="002C7254">
        <w:rPr>
          <w:rFonts w:cs="Segoe UI"/>
          <w:color w:val="171717"/>
          <w:shd w:val="clear" w:color="auto" w:fill="FFFFFF"/>
        </w:rPr>
        <w:t>zypper in -t pattern ha_sles</w:t>
      </w:r>
    </w:p>
    <w:p w14:paraId="23A2AE64" w14:textId="0EDAA644" w:rsidR="002C7254" w:rsidRPr="002C7254" w:rsidRDefault="002C7254" w:rsidP="002C7254">
      <w:pPr>
        <w:ind w:firstLine="720"/>
        <w:rPr>
          <w:rFonts w:cs="Segoe UI"/>
          <w:color w:val="171717"/>
          <w:shd w:val="clear" w:color="auto" w:fill="FFFFFF"/>
        </w:rPr>
      </w:pPr>
      <w:r>
        <w:rPr>
          <w:rFonts w:cs="Segoe UI"/>
          <w:color w:val="171717"/>
          <w:shd w:val="clear" w:color="auto" w:fill="FFFFFF"/>
        </w:rPr>
        <w:t xml:space="preserve"># </w:t>
      </w:r>
      <w:r w:rsidRPr="002C7254">
        <w:rPr>
          <w:rFonts w:cs="Segoe UI"/>
          <w:color w:val="171717"/>
          <w:shd w:val="clear" w:color="auto" w:fill="FFFFFF"/>
        </w:rPr>
        <w:t>zypper in SAPHanaSR SAPHanaSR-doc</w:t>
      </w:r>
    </w:p>
    <w:p w14:paraId="66798530" w14:textId="769009F3" w:rsidR="002C7254" w:rsidRPr="001078D0" w:rsidRDefault="002C7254" w:rsidP="002C7254">
      <w:pPr>
        <w:ind w:firstLine="720"/>
        <w:rPr>
          <w:rFonts w:cs="Segoe UI"/>
          <w:color w:val="171717"/>
          <w:shd w:val="clear" w:color="auto" w:fill="FFFFFF"/>
        </w:rPr>
      </w:pPr>
      <w:r>
        <w:rPr>
          <w:rFonts w:cs="Segoe UI"/>
          <w:color w:val="171717"/>
          <w:shd w:val="clear" w:color="auto" w:fill="FFFFFF"/>
        </w:rPr>
        <w:t xml:space="preserve"># </w:t>
      </w:r>
      <w:r w:rsidRPr="002C7254">
        <w:rPr>
          <w:rFonts w:cs="Segoe UI"/>
          <w:color w:val="171717"/>
          <w:shd w:val="clear" w:color="auto" w:fill="FFFFFF"/>
        </w:rPr>
        <w:t>zypper in sap-suse-cluster-connector3</w:t>
      </w:r>
    </w:p>
    <w:p w14:paraId="128800BE" w14:textId="5DE25928" w:rsidR="001078D0" w:rsidRPr="001078D0" w:rsidRDefault="001078D0" w:rsidP="001078D0">
      <w:pPr>
        <w:pStyle w:val="ListParagraph"/>
        <w:numPr>
          <w:ilvl w:val="0"/>
          <w:numId w:val="16"/>
        </w:numPr>
        <w:rPr>
          <w:rFonts w:cs="Segoe UI"/>
          <w:color w:val="171717"/>
          <w:shd w:val="clear" w:color="auto" w:fill="FFFFFF"/>
        </w:rPr>
      </w:pPr>
      <w:r w:rsidRPr="001078D0">
        <w:rPr>
          <w:rFonts w:cs="Segoe UI"/>
          <w:color w:val="171717"/>
          <w:shd w:val="clear" w:color="auto" w:fill="FFFFFF"/>
        </w:rPr>
        <w:t>Install the component, which you'll need for the cluster resources.</w:t>
      </w:r>
    </w:p>
    <w:p w14:paraId="069129BB" w14:textId="77777777" w:rsidR="001078D0" w:rsidRPr="001078D0" w:rsidRDefault="001078D0" w:rsidP="001078D0">
      <w:pPr>
        <w:ind w:firstLine="720"/>
        <w:rPr>
          <w:color w:val="171717"/>
          <w:shd w:val="clear" w:color="auto" w:fill="F2F2F2"/>
        </w:rPr>
      </w:pPr>
      <w:r w:rsidRPr="001078D0">
        <w:rPr>
          <w:color w:val="171717"/>
          <w:shd w:val="clear" w:color="auto" w:fill="F2F2F2"/>
        </w:rPr>
        <w:t># sudo zypper in socat</w:t>
      </w:r>
    </w:p>
    <w:p w14:paraId="09FAA0F6" w14:textId="2FA6C2A2" w:rsidR="001078D0" w:rsidRPr="001078D0" w:rsidRDefault="001078D0" w:rsidP="001078D0">
      <w:pPr>
        <w:pStyle w:val="ListParagraph"/>
        <w:numPr>
          <w:ilvl w:val="0"/>
          <w:numId w:val="16"/>
        </w:numPr>
        <w:rPr>
          <w:rFonts w:cs="Segoe UI"/>
          <w:color w:val="171717"/>
          <w:shd w:val="clear" w:color="auto" w:fill="FFFFFF"/>
        </w:rPr>
      </w:pPr>
      <w:r w:rsidRPr="001078D0">
        <w:rPr>
          <w:rFonts w:cs="Segoe UI"/>
          <w:color w:val="171717"/>
          <w:shd w:val="clear" w:color="auto" w:fill="FFFFFF"/>
        </w:rPr>
        <w:t>Install the azure-lb component, which you'll need for the cluster resources.</w:t>
      </w:r>
    </w:p>
    <w:p w14:paraId="6EFDAF6B" w14:textId="77777777" w:rsidR="001078D0" w:rsidRPr="001078D0" w:rsidRDefault="001078D0" w:rsidP="001078D0">
      <w:pPr>
        <w:ind w:firstLine="720"/>
        <w:rPr>
          <w:color w:val="171717"/>
          <w:shd w:val="clear" w:color="auto" w:fill="F2F2F2"/>
        </w:rPr>
      </w:pPr>
      <w:r w:rsidRPr="001078D0">
        <w:rPr>
          <w:rFonts w:cs="Segoe UI"/>
          <w:color w:val="171717"/>
          <w:shd w:val="clear" w:color="auto" w:fill="FFFFFF"/>
        </w:rPr>
        <w:t xml:space="preserve"># </w:t>
      </w:r>
      <w:r w:rsidRPr="001078D0">
        <w:rPr>
          <w:color w:val="171717"/>
          <w:shd w:val="clear" w:color="auto" w:fill="F2F2F2"/>
        </w:rPr>
        <w:t>sudo zypper in resource-agents</w:t>
      </w:r>
    </w:p>
    <w:p w14:paraId="660670E1" w14:textId="77777777" w:rsidR="001078D0" w:rsidRPr="00AE1DA0" w:rsidRDefault="001078D0" w:rsidP="001078D0">
      <w:pPr>
        <w:autoSpaceDE w:val="0"/>
        <w:autoSpaceDN w:val="0"/>
        <w:adjustRightInd w:val="0"/>
        <w:spacing w:after="0" w:line="240" w:lineRule="auto"/>
        <w:rPr>
          <w:rFonts w:cs="PalatinoLinotype-Bold"/>
          <w:bCs/>
          <w:color w:val="000000"/>
        </w:rPr>
      </w:pPr>
      <w:r w:rsidRPr="00233C6F">
        <w:rPr>
          <w:b/>
          <w:shd w:val="clear" w:color="auto" w:fill="8EAADB" w:themeFill="accent5" w:themeFillTint="99"/>
        </w:rPr>
        <w:t>Note:</w:t>
      </w:r>
    </w:p>
    <w:p w14:paraId="4082029F" w14:textId="77777777" w:rsidR="001078D0" w:rsidRPr="001078D0" w:rsidRDefault="001078D0" w:rsidP="001078D0">
      <w:pPr>
        <w:spacing w:before="100" w:beforeAutospacing="1" w:after="100" w:afterAutospacing="1" w:line="240" w:lineRule="auto"/>
        <w:rPr>
          <w:rFonts w:eastAsia="Times New Roman" w:cs="Segoe UI"/>
          <w:color w:val="171717"/>
          <w:lang w:eastAsia="en-IN"/>
        </w:rPr>
      </w:pPr>
      <w:r w:rsidRPr="001078D0">
        <w:rPr>
          <w:rFonts w:cs="Segoe UI"/>
          <w:color w:val="171717"/>
          <w:shd w:val="clear" w:color="auto" w:fill="FFFFFF"/>
        </w:rPr>
        <w:lastRenderedPageBreak/>
        <w:t>Check the version of the resource-agents package, and make sure that the minimum version requirements are met:</w:t>
      </w:r>
    </w:p>
    <w:p w14:paraId="56AB5BD6" w14:textId="77777777" w:rsidR="001078D0" w:rsidRPr="001078D0" w:rsidRDefault="001078D0" w:rsidP="001078D0">
      <w:pPr>
        <w:numPr>
          <w:ilvl w:val="0"/>
          <w:numId w:val="3"/>
        </w:numPr>
        <w:spacing w:after="0" w:line="240" w:lineRule="auto"/>
        <w:ind w:left="570"/>
        <w:rPr>
          <w:rFonts w:cs="Segoe UI"/>
          <w:color w:val="171717"/>
          <w:shd w:val="clear" w:color="auto" w:fill="FFFFFF"/>
        </w:rPr>
      </w:pPr>
      <w:r w:rsidRPr="001078D0">
        <w:rPr>
          <w:rFonts w:eastAsia="Times New Roman" w:cs="Segoe UI"/>
          <w:b/>
          <w:bCs/>
          <w:color w:val="171717"/>
          <w:lang w:eastAsia="en-IN"/>
        </w:rPr>
        <w:t>SLES 12 SP4/SP5</w:t>
      </w:r>
      <w:r w:rsidRPr="001078D0">
        <w:rPr>
          <w:rFonts w:eastAsia="Times New Roman" w:cs="Segoe UI"/>
          <w:color w:val="171717"/>
          <w:lang w:eastAsia="en-IN"/>
        </w:rPr>
        <w:t xml:space="preserve">: </w:t>
      </w:r>
      <w:r w:rsidRPr="001078D0">
        <w:rPr>
          <w:rFonts w:cs="Segoe UI"/>
          <w:color w:val="171717"/>
          <w:shd w:val="clear" w:color="auto" w:fill="FFFFFF"/>
        </w:rPr>
        <w:t>The version must be resource-agents-4.3.018.a7fb5035-3.30.1 or later.</w:t>
      </w:r>
    </w:p>
    <w:p w14:paraId="06EF04ED" w14:textId="77777777" w:rsidR="001078D0" w:rsidRPr="001078D0" w:rsidRDefault="001078D0" w:rsidP="001078D0">
      <w:pPr>
        <w:numPr>
          <w:ilvl w:val="0"/>
          <w:numId w:val="3"/>
        </w:numPr>
        <w:spacing w:after="0" w:line="240" w:lineRule="auto"/>
        <w:ind w:left="570"/>
        <w:rPr>
          <w:rFonts w:cs="Segoe UI"/>
          <w:color w:val="171717"/>
          <w:shd w:val="clear" w:color="auto" w:fill="FFFFFF"/>
        </w:rPr>
      </w:pPr>
      <w:r w:rsidRPr="001078D0">
        <w:rPr>
          <w:rFonts w:eastAsia="Times New Roman" w:cs="Segoe UI"/>
          <w:b/>
          <w:bCs/>
          <w:color w:val="171717"/>
          <w:lang w:eastAsia="en-IN"/>
        </w:rPr>
        <w:t>SLES 15/15 SP1</w:t>
      </w:r>
      <w:r w:rsidRPr="001078D0">
        <w:rPr>
          <w:rFonts w:eastAsia="Times New Roman" w:cs="Segoe UI"/>
          <w:color w:val="171717"/>
          <w:lang w:eastAsia="en-IN"/>
        </w:rPr>
        <w:t xml:space="preserve">: </w:t>
      </w:r>
      <w:r w:rsidRPr="001078D0">
        <w:rPr>
          <w:rFonts w:cs="Segoe UI"/>
          <w:color w:val="171717"/>
          <w:shd w:val="clear" w:color="auto" w:fill="FFFFFF"/>
        </w:rPr>
        <w:t>The version must be resource-agents-4.3.0184.6ee15eb2-4.13.1 or later.</w:t>
      </w:r>
    </w:p>
    <w:p w14:paraId="1A9CA5F5" w14:textId="77777777" w:rsidR="001078D0" w:rsidRPr="001078D0" w:rsidRDefault="001078D0" w:rsidP="001078D0">
      <w:pPr>
        <w:spacing w:after="0" w:line="240" w:lineRule="auto"/>
        <w:ind w:left="210"/>
        <w:rPr>
          <w:rFonts w:eastAsia="Times New Roman" w:cs="Segoe UI"/>
          <w:b/>
          <w:bCs/>
          <w:color w:val="171717"/>
          <w:lang w:eastAsia="en-IN"/>
        </w:rPr>
      </w:pPr>
    </w:p>
    <w:p w14:paraId="069761C7" w14:textId="13D92453" w:rsidR="001078D0" w:rsidRPr="001078D0" w:rsidRDefault="001078D0" w:rsidP="001078D0">
      <w:pPr>
        <w:pStyle w:val="ListParagraph"/>
        <w:numPr>
          <w:ilvl w:val="0"/>
          <w:numId w:val="16"/>
        </w:numPr>
        <w:spacing w:after="0" w:line="240" w:lineRule="auto"/>
        <w:rPr>
          <w:rFonts w:cs="Segoe UI"/>
          <w:color w:val="171717"/>
          <w:shd w:val="clear" w:color="auto" w:fill="FFFFFF"/>
        </w:rPr>
      </w:pPr>
      <w:r w:rsidRPr="001078D0">
        <w:rPr>
          <w:rFonts w:cs="Segoe UI"/>
          <w:color w:val="171717"/>
          <w:shd w:val="clear" w:color="auto" w:fill="FFFFFF"/>
        </w:rPr>
        <w:t>Configure the operating system.</w:t>
      </w:r>
    </w:p>
    <w:p w14:paraId="788EC47D" w14:textId="77777777" w:rsidR="001078D0" w:rsidRPr="001078D0" w:rsidRDefault="001078D0" w:rsidP="001078D0">
      <w:pPr>
        <w:spacing w:after="0" w:line="240" w:lineRule="auto"/>
        <w:ind w:left="210"/>
        <w:rPr>
          <w:rFonts w:cs="Segoe UI"/>
          <w:color w:val="171717"/>
          <w:shd w:val="clear" w:color="auto" w:fill="FFFFFF"/>
        </w:rPr>
      </w:pPr>
    </w:p>
    <w:p w14:paraId="4EB7F940" w14:textId="1201DF81" w:rsidR="001078D0" w:rsidRPr="001B5542" w:rsidRDefault="001078D0" w:rsidP="001B5542">
      <w:pPr>
        <w:tabs>
          <w:tab w:val="left" w:pos="284"/>
          <w:tab w:val="left" w:pos="426"/>
        </w:tabs>
        <w:spacing w:after="0" w:line="240" w:lineRule="auto"/>
        <w:rPr>
          <w:rStyle w:val="Strong"/>
          <w:rFonts w:cs="Segoe UI"/>
          <w:b w:val="0"/>
          <w:bCs w:val="0"/>
          <w:color w:val="171717"/>
          <w:shd w:val="clear" w:color="auto" w:fill="FFFFFF"/>
        </w:rPr>
      </w:pPr>
      <w:r w:rsidRPr="001078D0">
        <w:rPr>
          <w:rFonts w:eastAsia="Times New Roman" w:cs="Times New Roman"/>
          <w:noProof/>
          <w:color w:val="171717"/>
          <w:shd w:val="clear" w:color="auto" w:fill="F2F2F2"/>
          <w:lang w:eastAsia="en-IN"/>
        </w:rPr>
        <mc:AlternateContent>
          <mc:Choice Requires="wps">
            <w:drawing>
              <wp:anchor distT="45720" distB="45720" distL="114300" distR="114300" simplePos="0" relativeHeight="251669504" behindDoc="0" locked="0" layoutInCell="1" allowOverlap="1" wp14:anchorId="437B7A90" wp14:editId="59D5E391">
                <wp:simplePos x="0" y="0"/>
                <wp:positionH relativeFrom="column">
                  <wp:posOffset>310515</wp:posOffset>
                </wp:positionH>
                <wp:positionV relativeFrom="paragraph">
                  <wp:posOffset>685165</wp:posOffset>
                </wp:positionV>
                <wp:extent cx="5753100" cy="2673985"/>
                <wp:effectExtent l="0" t="0" r="19050" b="12065"/>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3100" cy="2673985"/>
                        </a:xfrm>
                        <a:prstGeom prst="rect">
                          <a:avLst/>
                        </a:prstGeom>
                        <a:solidFill>
                          <a:srgbClr val="FFFFFF"/>
                        </a:solidFill>
                        <a:ln w="9525">
                          <a:solidFill>
                            <a:srgbClr val="000000"/>
                          </a:solidFill>
                          <a:miter lim="800000"/>
                          <a:headEnd/>
                          <a:tailEnd/>
                        </a:ln>
                      </wps:spPr>
                      <wps:txbx>
                        <w:txbxContent>
                          <w:p w14:paraId="10915149" w14:textId="35B5AD65" w:rsidR="00C1119D" w:rsidRPr="001078D0" w:rsidRDefault="00C1119D" w:rsidP="001B5542">
                            <w:pPr>
                              <w:shd w:val="clear" w:color="auto" w:fill="E7E6E6" w:themeFill="background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 Edit the configuration file</w:t>
                            </w:r>
                          </w:p>
                          <w:p w14:paraId="31E81258" w14:textId="77777777" w:rsidR="00C1119D" w:rsidRPr="001078D0" w:rsidRDefault="00C1119D" w:rsidP="001B5542">
                            <w:pPr>
                              <w:shd w:val="clear" w:color="auto" w:fill="E7E6E6" w:themeFill="background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sudo vi /etc/systemd/system.conf</w:t>
                            </w:r>
                          </w:p>
                          <w:p w14:paraId="2F1495FB" w14:textId="77777777" w:rsidR="00C1119D" w:rsidRPr="001078D0" w:rsidRDefault="00C1119D" w:rsidP="001B5542">
                            <w:pPr>
                              <w:shd w:val="clear" w:color="auto" w:fill="E7E6E6" w:themeFill="background2"/>
                              <w:spacing w:after="0" w:line="240" w:lineRule="auto"/>
                              <w:rPr>
                                <w:rFonts w:eastAsia="Times New Roman" w:cs="Times New Roman"/>
                                <w:color w:val="171717"/>
                                <w:shd w:val="clear" w:color="auto" w:fill="F2F2F2"/>
                                <w:lang w:eastAsia="en-IN"/>
                              </w:rPr>
                            </w:pPr>
                          </w:p>
                          <w:p w14:paraId="43CA9A1F" w14:textId="77777777" w:rsidR="00C1119D" w:rsidRPr="001078D0" w:rsidRDefault="00C1119D" w:rsidP="001B5542">
                            <w:pPr>
                              <w:shd w:val="clear" w:color="auto" w:fill="E7E6E6" w:themeFill="background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 Change the DefaultTasksMax</w:t>
                            </w:r>
                          </w:p>
                          <w:p w14:paraId="4E876C3B" w14:textId="77777777" w:rsidR="00C1119D" w:rsidRPr="001078D0" w:rsidRDefault="00C1119D" w:rsidP="001B5542">
                            <w:pPr>
                              <w:shd w:val="clear" w:color="auto" w:fill="E7E6E6" w:themeFill="background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DefaultTasksMax=512</w:t>
                            </w:r>
                          </w:p>
                          <w:p w14:paraId="3C4FEC86" w14:textId="77777777" w:rsidR="00C1119D" w:rsidRPr="001078D0" w:rsidRDefault="00C1119D" w:rsidP="001B5542">
                            <w:pPr>
                              <w:shd w:val="clear" w:color="auto" w:fill="E7E6E6" w:themeFill="background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DefaultTasksMax=4096</w:t>
                            </w:r>
                          </w:p>
                          <w:p w14:paraId="6131A965" w14:textId="77777777" w:rsidR="00C1119D" w:rsidRPr="001078D0" w:rsidRDefault="00C1119D" w:rsidP="001B5542">
                            <w:pPr>
                              <w:shd w:val="clear" w:color="auto" w:fill="E7E6E6" w:themeFill="background2"/>
                              <w:spacing w:after="0" w:line="240" w:lineRule="auto"/>
                              <w:rPr>
                                <w:rFonts w:eastAsia="Times New Roman" w:cs="Times New Roman"/>
                                <w:color w:val="171717"/>
                                <w:shd w:val="clear" w:color="auto" w:fill="F2F2F2"/>
                                <w:lang w:eastAsia="en-IN"/>
                              </w:rPr>
                            </w:pPr>
                          </w:p>
                          <w:p w14:paraId="493C63EE" w14:textId="77777777" w:rsidR="00C1119D" w:rsidRPr="001078D0" w:rsidRDefault="00C1119D" w:rsidP="001B5542">
                            <w:pPr>
                              <w:shd w:val="clear" w:color="auto" w:fill="E7E6E6" w:themeFill="background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 xml:space="preserve">   # Activate this setting</w:t>
                            </w:r>
                          </w:p>
                          <w:p w14:paraId="2CD26BF1" w14:textId="77777777" w:rsidR="00C1119D" w:rsidRPr="001078D0" w:rsidRDefault="00C1119D" w:rsidP="001B5542">
                            <w:pPr>
                              <w:shd w:val="clear" w:color="auto" w:fill="E7E6E6" w:themeFill="background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 xml:space="preserve">   sudo systemctl daemon-reload</w:t>
                            </w:r>
                          </w:p>
                          <w:p w14:paraId="1F83C529" w14:textId="77777777" w:rsidR="00C1119D" w:rsidRPr="001078D0" w:rsidRDefault="00C1119D" w:rsidP="001B5542">
                            <w:pPr>
                              <w:shd w:val="clear" w:color="auto" w:fill="E7E6E6" w:themeFill="background2"/>
                              <w:spacing w:after="0" w:line="240" w:lineRule="auto"/>
                              <w:rPr>
                                <w:rFonts w:eastAsia="Times New Roman" w:cs="Times New Roman"/>
                                <w:color w:val="171717"/>
                                <w:shd w:val="clear" w:color="auto" w:fill="F2F2F2"/>
                                <w:lang w:eastAsia="en-IN"/>
                              </w:rPr>
                            </w:pPr>
                          </w:p>
                          <w:p w14:paraId="1D2F69BF" w14:textId="77777777" w:rsidR="00C1119D" w:rsidRPr="001078D0" w:rsidRDefault="00C1119D" w:rsidP="001B5542">
                            <w:pPr>
                              <w:shd w:val="clear" w:color="auto" w:fill="E7E6E6" w:themeFill="background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 xml:space="preserve">   # Test to ensure that the change was successful</w:t>
                            </w:r>
                          </w:p>
                          <w:p w14:paraId="46435A74" w14:textId="215785D3" w:rsidR="00C1119D" w:rsidRDefault="00C1119D" w:rsidP="001B5542">
                            <w:pPr>
                              <w:shd w:val="clear" w:color="auto" w:fill="E7E6E6" w:themeFill="background2"/>
                            </w:pPr>
                            <w:r w:rsidRPr="001078D0">
                              <w:rPr>
                                <w:rFonts w:eastAsia="Times New Roman" w:cs="Times New Roman"/>
                                <w:color w:val="171717"/>
                                <w:shd w:val="clear" w:color="auto" w:fill="F2F2F2"/>
                                <w:lang w:eastAsia="en-IN"/>
                              </w:rPr>
                              <w:t xml:space="preserve"> sudo systemctl --no-pager show | grep DefaultTasksMa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7B7A90" id="Text Box 2" o:spid="_x0000_s1057" type="#_x0000_t202" style="position:absolute;margin-left:24.45pt;margin-top:53.95pt;width:453pt;height:210.5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">
                <v:textbox>
                  <w:txbxContent>
                    <w:p w14:paraId="10915149" w14:textId="35B5AD65" w:rsidR="00C1119D" w:rsidRPr="001078D0" w:rsidRDefault="00C1119D" w:rsidP="001B5542">
                      <w:pPr>
                        <w:shd w:val="clear" w:color="auto" w:fill="E7E6E6" w:themeFill="background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 Edit the configuration file</w:t>
                      </w:r>
                    </w:p>
                    <w:p w14:paraId="31E81258" w14:textId="77777777" w:rsidR="00C1119D" w:rsidRPr="001078D0" w:rsidRDefault="00C1119D" w:rsidP="001B5542">
                      <w:pPr>
                        <w:shd w:val="clear" w:color="auto" w:fill="E7E6E6" w:themeFill="background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sudo vi /etc/systemd/system.conf</w:t>
                      </w:r>
                    </w:p>
                    <w:p w14:paraId="2F1495FB" w14:textId="77777777" w:rsidR="00C1119D" w:rsidRPr="001078D0" w:rsidRDefault="00C1119D" w:rsidP="001B5542">
                      <w:pPr>
                        <w:shd w:val="clear" w:color="auto" w:fill="E7E6E6" w:themeFill="background2"/>
                        <w:spacing w:after="0" w:line="240" w:lineRule="auto"/>
                        <w:rPr>
                          <w:rFonts w:eastAsia="Times New Roman" w:cs="Times New Roman"/>
                          <w:color w:val="171717"/>
                          <w:shd w:val="clear" w:color="auto" w:fill="F2F2F2"/>
                          <w:lang w:eastAsia="en-IN"/>
                        </w:rPr>
                      </w:pPr>
                    </w:p>
                    <w:p w14:paraId="43CA9A1F" w14:textId="77777777" w:rsidR="00C1119D" w:rsidRPr="001078D0" w:rsidRDefault="00C1119D" w:rsidP="001B5542">
                      <w:pPr>
                        <w:shd w:val="clear" w:color="auto" w:fill="E7E6E6" w:themeFill="background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 Change the DefaultTasksMax</w:t>
                      </w:r>
                    </w:p>
                    <w:p w14:paraId="4E876C3B" w14:textId="77777777" w:rsidR="00C1119D" w:rsidRPr="001078D0" w:rsidRDefault="00C1119D" w:rsidP="001B5542">
                      <w:pPr>
                        <w:shd w:val="clear" w:color="auto" w:fill="E7E6E6" w:themeFill="background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DefaultTasksMax=512</w:t>
                      </w:r>
                    </w:p>
                    <w:p w14:paraId="3C4FEC86" w14:textId="77777777" w:rsidR="00C1119D" w:rsidRPr="001078D0" w:rsidRDefault="00C1119D" w:rsidP="001B5542">
                      <w:pPr>
                        <w:shd w:val="clear" w:color="auto" w:fill="E7E6E6" w:themeFill="background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DefaultTasksMax=4096</w:t>
                      </w:r>
                    </w:p>
                    <w:p w14:paraId="6131A965" w14:textId="77777777" w:rsidR="00C1119D" w:rsidRPr="001078D0" w:rsidRDefault="00C1119D" w:rsidP="001B5542">
                      <w:pPr>
                        <w:shd w:val="clear" w:color="auto" w:fill="E7E6E6" w:themeFill="background2"/>
                        <w:spacing w:after="0" w:line="240" w:lineRule="auto"/>
                        <w:rPr>
                          <w:rFonts w:eastAsia="Times New Roman" w:cs="Times New Roman"/>
                          <w:color w:val="171717"/>
                          <w:shd w:val="clear" w:color="auto" w:fill="F2F2F2"/>
                          <w:lang w:eastAsia="en-IN"/>
                        </w:rPr>
                      </w:pPr>
                    </w:p>
                    <w:p w14:paraId="493C63EE" w14:textId="77777777" w:rsidR="00C1119D" w:rsidRPr="001078D0" w:rsidRDefault="00C1119D" w:rsidP="001B5542">
                      <w:pPr>
                        <w:shd w:val="clear" w:color="auto" w:fill="E7E6E6" w:themeFill="background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 xml:space="preserve">   # Activate this setting</w:t>
                      </w:r>
                    </w:p>
                    <w:p w14:paraId="2CD26BF1" w14:textId="77777777" w:rsidR="00C1119D" w:rsidRPr="001078D0" w:rsidRDefault="00C1119D" w:rsidP="001B5542">
                      <w:pPr>
                        <w:shd w:val="clear" w:color="auto" w:fill="E7E6E6" w:themeFill="background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 xml:space="preserve">   sudo systemctl daemon-reload</w:t>
                      </w:r>
                    </w:p>
                    <w:p w14:paraId="1F83C529" w14:textId="77777777" w:rsidR="00C1119D" w:rsidRPr="001078D0" w:rsidRDefault="00C1119D" w:rsidP="001B5542">
                      <w:pPr>
                        <w:shd w:val="clear" w:color="auto" w:fill="E7E6E6" w:themeFill="background2"/>
                        <w:spacing w:after="0" w:line="240" w:lineRule="auto"/>
                        <w:rPr>
                          <w:rFonts w:eastAsia="Times New Roman" w:cs="Times New Roman"/>
                          <w:color w:val="171717"/>
                          <w:shd w:val="clear" w:color="auto" w:fill="F2F2F2"/>
                          <w:lang w:eastAsia="en-IN"/>
                        </w:rPr>
                      </w:pPr>
                    </w:p>
                    <w:p w14:paraId="1D2F69BF" w14:textId="77777777" w:rsidR="00C1119D" w:rsidRPr="001078D0" w:rsidRDefault="00C1119D" w:rsidP="001B5542">
                      <w:pPr>
                        <w:shd w:val="clear" w:color="auto" w:fill="E7E6E6" w:themeFill="background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 xml:space="preserve">   # Test to ensure that the change was successful</w:t>
                      </w:r>
                    </w:p>
                    <w:p w14:paraId="46435A74" w14:textId="215785D3" w:rsidR="00C1119D" w:rsidRDefault="00C1119D" w:rsidP="001B5542">
                      <w:pPr>
                        <w:shd w:val="clear" w:color="auto" w:fill="E7E6E6" w:themeFill="background2"/>
                      </w:pPr>
                      <w:r w:rsidRPr="001078D0">
                        <w:rPr>
                          <w:rFonts w:eastAsia="Times New Roman" w:cs="Times New Roman"/>
                          <w:color w:val="171717"/>
                          <w:shd w:val="clear" w:color="auto" w:fill="F2F2F2"/>
                          <w:lang w:eastAsia="en-IN"/>
                        </w:rPr>
                        <w:t xml:space="preserve"> sudo systemctl --no-pager show | grep DefaultTasksMax</w:t>
                      </w:r>
                    </w:p>
                  </w:txbxContent>
                </v:textbox>
                <w10:wrap type="topAndBottom"/>
              </v:shape>
            </w:pict>
          </mc:Fallback>
        </mc:AlternateContent>
      </w:r>
      <w:r w:rsidRPr="001078D0">
        <w:rPr>
          <w:rFonts w:cs="Segoe UI"/>
          <w:color w:val="171717"/>
          <w:shd w:val="clear" w:color="auto" w:fill="FFFFFF"/>
        </w:rPr>
        <w:t>Pacemaker occasionally creates many processes, which can exhaust the allowed number. When this happens, a heartbeat between the cluster nodes might fail and lead to a failover of your resources. We recommend increasing the maximum number of allowed processes by s</w:t>
      </w:r>
      <w:r w:rsidR="001B5542">
        <w:rPr>
          <w:rFonts w:cs="Segoe UI"/>
          <w:color w:val="171717"/>
          <w:shd w:val="clear" w:color="auto" w:fill="FFFFFF"/>
        </w:rPr>
        <w:t>etting the following parameter:</w:t>
      </w:r>
    </w:p>
    <w:p w14:paraId="04AA26B6" w14:textId="74D808A9" w:rsidR="001078D0" w:rsidRPr="001B5542" w:rsidRDefault="001B5542" w:rsidP="001B5542">
      <w:pPr>
        <w:pStyle w:val="ListParagraph"/>
        <w:numPr>
          <w:ilvl w:val="0"/>
          <w:numId w:val="16"/>
        </w:numPr>
        <w:spacing w:after="0" w:line="240" w:lineRule="auto"/>
        <w:rPr>
          <w:rFonts w:cs="Segoe UI"/>
          <w:color w:val="171717"/>
          <w:shd w:val="clear" w:color="auto" w:fill="FFFFFF"/>
        </w:rPr>
      </w:pPr>
      <w:r w:rsidRPr="001B5542">
        <w:rPr>
          <w:rFonts w:eastAsia="Times New Roman" w:cs="Times New Roman"/>
          <w:noProof/>
          <w:color w:val="171717"/>
          <w:shd w:val="clear" w:color="auto" w:fill="F2F2F2"/>
          <w:lang w:val="en-IN" w:eastAsia="en-IN"/>
        </w:rPr>
        <mc:AlternateContent>
          <mc:Choice Requires="wps">
            <w:drawing>
              <wp:anchor distT="45720" distB="45720" distL="114300" distR="114300" simplePos="0" relativeHeight="251671552" behindDoc="0" locked="0" layoutInCell="1" allowOverlap="1" wp14:anchorId="09499EC3" wp14:editId="44447B87">
                <wp:simplePos x="0" y="0"/>
                <wp:positionH relativeFrom="column">
                  <wp:posOffset>310515</wp:posOffset>
                </wp:positionH>
                <wp:positionV relativeFrom="paragraph">
                  <wp:posOffset>3165475</wp:posOffset>
                </wp:positionV>
                <wp:extent cx="5752465" cy="1967230"/>
                <wp:effectExtent l="0" t="0" r="19685" b="13970"/>
                <wp:wrapTopAndBottom/>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2465" cy="1967230"/>
                        </a:xfrm>
                        <a:prstGeom prst="rect">
                          <a:avLst/>
                        </a:prstGeom>
                        <a:solidFill>
                          <a:srgbClr val="FFFFFF"/>
                        </a:solidFill>
                        <a:ln w="9525">
                          <a:solidFill>
                            <a:srgbClr val="000000"/>
                          </a:solidFill>
                          <a:miter lim="800000"/>
                          <a:headEnd/>
                          <a:tailEnd/>
                        </a:ln>
                      </wps:spPr>
                      <wps:txbx>
                        <w:txbxContent>
                          <w:p w14:paraId="52C795A9" w14:textId="184312BB" w:rsidR="00C1119D" w:rsidRPr="001078D0" w:rsidRDefault="00C1119D" w:rsidP="001B5542">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sudo ssh-keygen</w:t>
                            </w:r>
                          </w:p>
                          <w:p w14:paraId="4DC553C7" w14:textId="77777777" w:rsidR="00C1119D" w:rsidRPr="001078D0" w:rsidRDefault="00C1119D" w:rsidP="001B5542">
                            <w:pPr>
                              <w:shd w:val="clear" w:color="auto" w:fill="F2F2F2" w:themeFill="background1" w:themeFillShade="F2"/>
                              <w:spacing w:after="0" w:line="240" w:lineRule="auto"/>
                              <w:rPr>
                                <w:rFonts w:eastAsia="Times New Roman" w:cs="Times New Roman"/>
                                <w:color w:val="171717"/>
                                <w:shd w:val="clear" w:color="auto" w:fill="F2F2F2"/>
                                <w:lang w:eastAsia="en-IN"/>
                              </w:rPr>
                            </w:pPr>
                          </w:p>
                          <w:p w14:paraId="262BDBE7" w14:textId="77777777" w:rsidR="00C1119D" w:rsidRPr="001078D0" w:rsidRDefault="00C1119D" w:rsidP="001B5542">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 Enter file in which to save the key (/root/.ssh/id_rsa), and then select Enter</w:t>
                            </w:r>
                          </w:p>
                          <w:p w14:paraId="7B9FE1E4" w14:textId="77777777" w:rsidR="00C1119D" w:rsidRPr="001078D0" w:rsidRDefault="00C1119D" w:rsidP="001B5542">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 Enter passphrase (empty for no passphrase), and then select Enter</w:t>
                            </w:r>
                          </w:p>
                          <w:p w14:paraId="3FA9D1C7" w14:textId="77777777" w:rsidR="00C1119D" w:rsidRPr="001078D0" w:rsidRDefault="00C1119D" w:rsidP="001B5542">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 Enter same passphrase again, and then select Enter</w:t>
                            </w:r>
                          </w:p>
                          <w:p w14:paraId="70E19323" w14:textId="77777777" w:rsidR="00C1119D" w:rsidRPr="001078D0" w:rsidRDefault="00C1119D" w:rsidP="001B5542">
                            <w:pPr>
                              <w:shd w:val="clear" w:color="auto" w:fill="F2F2F2" w:themeFill="background1" w:themeFillShade="F2"/>
                              <w:spacing w:after="0" w:line="240" w:lineRule="auto"/>
                              <w:rPr>
                                <w:rFonts w:eastAsia="Times New Roman" w:cs="Times New Roman"/>
                                <w:color w:val="171717"/>
                                <w:shd w:val="clear" w:color="auto" w:fill="F2F2F2"/>
                                <w:lang w:eastAsia="en-IN"/>
                              </w:rPr>
                            </w:pPr>
                          </w:p>
                          <w:p w14:paraId="18D6895F" w14:textId="77777777" w:rsidR="00C1119D" w:rsidRPr="001078D0" w:rsidRDefault="00C1119D" w:rsidP="001B5542">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 copy the public key</w:t>
                            </w:r>
                          </w:p>
                          <w:p w14:paraId="7960CB76" w14:textId="77777777" w:rsidR="00C1119D" w:rsidRPr="001078D0" w:rsidRDefault="00C1119D" w:rsidP="001B5542">
                            <w:pPr>
                              <w:shd w:val="clear" w:color="auto" w:fill="F2F2F2" w:themeFill="background1" w:themeFillShade="F2"/>
                              <w:spacing w:after="0" w:line="240" w:lineRule="auto"/>
                              <w:ind w:left="210"/>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sudo cat /root/.ssh/id_rsa.pub</w:t>
                            </w:r>
                          </w:p>
                          <w:p w14:paraId="749DE364" w14:textId="2871291D" w:rsidR="00C1119D" w:rsidRDefault="00C1119D" w:rsidP="001B5542">
                            <w:pPr>
                              <w:shd w:val="clear" w:color="auto" w:fill="F2F2F2" w:themeFill="background1" w:themeFillShade="F2"/>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499EC3" id="_x0000_s1058" type="#_x0000_t202" style="position:absolute;left:0;text-align:left;margin-left:24.45pt;margin-top:249.25pt;width:452.95pt;height:154.9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">
                <v:textbox>
                  <w:txbxContent>
                    <w:p w14:paraId="52C795A9" w14:textId="184312BB" w:rsidR="00C1119D" w:rsidRPr="001078D0" w:rsidRDefault="00C1119D" w:rsidP="001B5542">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sudo ssh-keygen</w:t>
                      </w:r>
                    </w:p>
                    <w:p w14:paraId="4DC553C7" w14:textId="77777777" w:rsidR="00C1119D" w:rsidRPr="001078D0" w:rsidRDefault="00C1119D" w:rsidP="001B5542">
                      <w:pPr>
                        <w:shd w:val="clear" w:color="auto" w:fill="F2F2F2" w:themeFill="background1" w:themeFillShade="F2"/>
                        <w:spacing w:after="0" w:line="240" w:lineRule="auto"/>
                        <w:rPr>
                          <w:rFonts w:eastAsia="Times New Roman" w:cs="Times New Roman"/>
                          <w:color w:val="171717"/>
                          <w:shd w:val="clear" w:color="auto" w:fill="F2F2F2"/>
                          <w:lang w:eastAsia="en-IN"/>
                        </w:rPr>
                      </w:pPr>
                    </w:p>
                    <w:p w14:paraId="262BDBE7" w14:textId="77777777" w:rsidR="00C1119D" w:rsidRPr="001078D0" w:rsidRDefault="00C1119D" w:rsidP="001B5542">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 Enter file in which to save the key (/root/.ssh/id_rsa), and then select Enter</w:t>
                      </w:r>
                    </w:p>
                    <w:p w14:paraId="7B9FE1E4" w14:textId="77777777" w:rsidR="00C1119D" w:rsidRPr="001078D0" w:rsidRDefault="00C1119D" w:rsidP="001B5542">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 Enter passphrase (empty for no passphrase), and then select Enter</w:t>
                      </w:r>
                    </w:p>
                    <w:p w14:paraId="3FA9D1C7" w14:textId="77777777" w:rsidR="00C1119D" w:rsidRPr="001078D0" w:rsidRDefault="00C1119D" w:rsidP="001B5542">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 Enter same passphrase again, and then select Enter</w:t>
                      </w:r>
                    </w:p>
                    <w:p w14:paraId="70E19323" w14:textId="77777777" w:rsidR="00C1119D" w:rsidRPr="001078D0" w:rsidRDefault="00C1119D" w:rsidP="001B5542">
                      <w:pPr>
                        <w:shd w:val="clear" w:color="auto" w:fill="F2F2F2" w:themeFill="background1" w:themeFillShade="F2"/>
                        <w:spacing w:after="0" w:line="240" w:lineRule="auto"/>
                        <w:rPr>
                          <w:rFonts w:eastAsia="Times New Roman" w:cs="Times New Roman"/>
                          <w:color w:val="171717"/>
                          <w:shd w:val="clear" w:color="auto" w:fill="F2F2F2"/>
                          <w:lang w:eastAsia="en-IN"/>
                        </w:rPr>
                      </w:pPr>
                    </w:p>
                    <w:p w14:paraId="18D6895F" w14:textId="77777777" w:rsidR="00C1119D" w:rsidRPr="001078D0" w:rsidRDefault="00C1119D" w:rsidP="001B5542">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 copy the public key</w:t>
                      </w:r>
                    </w:p>
                    <w:p w14:paraId="7960CB76" w14:textId="77777777" w:rsidR="00C1119D" w:rsidRPr="001078D0" w:rsidRDefault="00C1119D" w:rsidP="001B5542">
                      <w:pPr>
                        <w:shd w:val="clear" w:color="auto" w:fill="F2F2F2" w:themeFill="background1" w:themeFillShade="F2"/>
                        <w:spacing w:after="0" w:line="240" w:lineRule="auto"/>
                        <w:ind w:left="210"/>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sudo cat /root/.ssh/id_rsa.pub</w:t>
                      </w:r>
                    </w:p>
                    <w:p w14:paraId="749DE364" w14:textId="2871291D" w:rsidR="00C1119D" w:rsidRDefault="00C1119D" w:rsidP="001B5542">
                      <w:pPr>
                        <w:shd w:val="clear" w:color="auto" w:fill="F2F2F2" w:themeFill="background1" w:themeFillShade="F2"/>
                      </w:pPr>
                    </w:p>
                  </w:txbxContent>
                </v:textbox>
                <w10:wrap type="topAndBottom"/>
              </v:shape>
            </w:pict>
          </mc:Fallback>
        </mc:AlternateContent>
      </w:r>
      <w:r w:rsidR="001078D0" w:rsidRPr="001B5542">
        <w:rPr>
          <w:rFonts w:cs="Segoe UI"/>
          <w:color w:val="171717"/>
          <w:shd w:val="clear" w:color="auto" w:fill="FFFFFF"/>
        </w:rPr>
        <w:t>Enable SSH access -bidirectional</w:t>
      </w:r>
    </w:p>
    <w:p w14:paraId="645118A5" w14:textId="4E1294A3" w:rsidR="001078D0" w:rsidRPr="001B5542" w:rsidRDefault="001B5542" w:rsidP="001B5542">
      <w:pPr>
        <w:pStyle w:val="ListParagraph"/>
        <w:numPr>
          <w:ilvl w:val="0"/>
          <w:numId w:val="16"/>
        </w:numPr>
        <w:spacing w:after="0" w:line="240" w:lineRule="auto"/>
        <w:rPr>
          <w:rFonts w:cs="Segoe UI"/>
          <w:color w:val="171717"/>
          <w:shd w:val="clear" w:color="auto" w:fill="FFFFFF"/>
        </w:rPr>
      </w:pPr>
      <w:r w:rsidRPr="001B5542">
        <w:rPr>
          <w:noProof/>
          <w:color w:val="171717"/>
          <w:shd w:val="clear" w:color="auto" w:fill="F2F2F2"/>
          <w:lang w:val="en-IN" w:eastAsia="en-IN"/>
        </w:rPr>
        <mc:AlternateContent>
          <mc:Choice Requires="wps">
            <w:drawing>
              <wp:anchor distT="45720" distB="45720" distL="114300" distR="114300" simplePos="0" relativeHeight="251673600" behindDoc="0" locked="0" layoutInCell="1" allowOverlap="1" wp14:anchorId="7C946101" wp14:editId="04CD0CCB">
                <wp:simplePos x="0" y="0"/>
                <wp:positionH relativeFrom="column">
                  <wp:posOffset>314325</wp:posOffset>
                </wp:positionH>
                <wp:positionV relativeFrom="paragraph">
                  <wp:posOffset>2616200</wp:posOffset>
                </wp:positionV>
                <wp:extent cx="5752465" cy="666750"/>
                <wp:effectExtent l="0" t="0" r="19685" b="19050"/>
                <wp:wrapTopAndBottom/>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2465" cy="666750"/>
                        </a:xfrm>
                        <a:prstGeom prst="rect">
                          <a:avLst/>
                        </a:prstGeom>
                        <a:solidFill>
                          <a:srgbClr val="FFFFFF"/>
                        </a:solidFill>
                        <a:ln w="9525">
                          <a:solidFill>
                            <a:srgbClr val="000000"/>
                          </a:solidFill>
                          <a:miter lim="800000"/>
                          <a:headEnd/>
                          <a:tailEnd/>
                        </a:ln>
                      </wps:spPr>
                      <wps:txbx>
                        <w:txbxContent>
                          <w:p w14:paraId="2A795287" w14:textId="1C167CC9" w:rsidR="00C1119D" w:rsidRPr="001078D0" w:rsidRDefault="00C1119D" w:rsidP="001B5542">
                            <w:pPr>
                              <w:shd w:val="clear" w:color="auto" w:fill="F2F2F2" w:themeFill="background1" w:themeFillShade="F2"/>
                              <w:spacing w:after="0" w:line="240" w:lineRule="auto"/>
                              <w:ind w:left="210"/>
                              <w:rPr>
                                <w:color w:val="171717"/>
                                <w:shd w:val="clear" w:color="auto" w:fill="F2F2F2"/>
                              </w:rPr>
                            </w:pPr>
                            <w:r w:rsidRPr="001078D0">
                              <w:rPr>
                                <w:color w:val="171717"/>
                                <w:shd w:val="clear" w:color="auto" w:fill="F2F2F2"/>
                              </w:rPr>
                              <w:t>sudo zypper install fence-agents</w:t>
                            </w:r>
                          </w:p>
                          <w:p w14:paraId="14D4DF39" w14:textId="586E5743" w:rsidR="00C1119D" w:rsidRDefault="00C1119D" w:rsidP="001B5542">
                            <w:pPr>
                              <w:shd w:val="clear" w:color="auto" w:fill="F2F2F2" w:themeFill="background1" w:themeFillShade="F2"/>
                            </w:pPr>
                          </w:p>
                          <w:p w14:paraId="1482B973" w14:textId="77777777" w:rsidR="00C1119D" w:rsidRDefault="00C1119D" w:rsidP="001B5542">
                            <w:pPr>
                              <w:shd w:val="clear" w:color="auto" w:fill="F2F2F2" w:themeFill="background1" w:themeFillShade="F2"/>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946101" id="_x0000_s1059" type="#_x0000_t202" style="position:absolute;left:0;text-align:left;margin-left:24.75pt;margin-top:206pt;width:452.95pt;height:52.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">
                <v:textbox>
                  <w:txbxContent>
                    <w:p w14:paraId="2A795287" w14:textId="1C167CC9" w:rsidR="00C1119D" w:rsidRPr="001078D0" w:rsidRDefault="00C1119D" w:rsidP="001B5542">
                      <w:pPr>
                        <w:shd w:val="clear" w:color="auto" w:fill="F2F2F2" w:themeFill="background1" w:themeFillShade="F2"/>
                        <w:spacing w:after="0" w:line="240" w:lineRule="auto"/>
                        <w:ind w:left="210"/>
                        <w:rPr>
                          <w:color w:val="171717"/>
                          <w:shd w:val="clear" w:color="auto" w:fill="F2F2F2"/>
                        </w:rPr>
                      </w:pPr>
                      <w:r w:rsidRPr="001078D0">
                        <w:rPr>
                          <w:color w:val="171717"/>
                          <w:shd w:val="clear" w:color="auto" w:fill="F2F2F2"/>
                        </w:rPr>
                        <w:t>sudo zypper install fence-agents</w:t>
                      </w:r>
                    </w:p>
                    <w:p w14:paraId="14D4DF39" w14:textId="586E5743" w:rsidR="00C1119D" w:rsidRDefault="00C1119D" w:rsidP="001B5542">
                      <w:pPr>
                        <w:shd w:val="clear" w:color="auto" w:fill="F2F2F2" w:themeFill="background1" w:themeFillShade="F2"/>
                      </w:pPr>
                    </w:p>
                    <w:p w14:paraId="1482B973" w14:textId="77777777" w:rsidR="00C1119D" w:rsidRDefault="00C1119D" w:rsidP="001B5542">
                      <w:pPr>
                        <w:shd w:val="clear" w:color="auto" w:fill="F2F2F2" w:themeFill="background1" w:themeFillShade="F2"/>
                      </w:pPr>
                    </w:p>
                  </w:txbxContent>
                </v:textbox>
                <w10:wrap type="topAndBottom"/>
              </v:shape>
            </w:pict>
          </mc:Fallback>
        </mc:AlternateContent>
      </w:r>
      <w:r w:rsidR="001078D0" w:rsidRPr="001B5542">
        <w:rPr>
          <w:rFonts w:cs="Segoe UI"/>
          <w:color w:val="171717"/>
          <w:shd w:val="clear" w:color="auto" w:fill="FFFFFF"/>
        </w:rPr>
        <w:t>Install the </w:t>
      </w:r>
      <w:r w:rsidR="001078D0" w:rsidRPr="001B5542">
        <w:rPr>
          <w:rStyle w:val="Emphasis"/>
          <w:rFonts w:cs="Segoe UI"/>
          <w:color w:val="171717"/>
          <w:shd w:val="clear" w:color="auto" w:fill="FFFFFF"/>
        </w:rPr>
        <w:t>fence-agents</w:t>
      </w:r>
      <w:r w:rsidR="001078D0" w:rsidRPr="001B5542">
        <w:rPr>
          <w:rFonts w:cs="Segoe UI"/>
          <w:color w:val="171717"/>
          <w:shd w:val="clear" w:color="auto" w:fill="FFFFFF"/>
        </w:rPr>
        <w:t> package if you're using a STONITH device, based on the Azure fence agent.</w:t>
      </w:r>
    </w:p>
    <w:p w14:paraId="162B658F" w14:textId="1E97B8D0" w:rsidR="001078D0" w:rsidRPr="001078D0" w:rsidRDefault="001078D0" w:rsidP="001078D0">
      <w:pPr>
        <w:pStyle w:val="alert-title"/>
        <w:spacing w:before="0" w:beforeAutospacing="0" w:after="0" w:afterAutospacing="0"/>
        <w:rPr>
          <w:rFonts w:ascii="Grotesque MT Std" w:hAnsi="Grotesque MT Std" w:cs="Segoe UI"/>
          <w:b/>
          <w:bCs/>
          <w:sz w:val="22"/>
          <w:szCs w:val="22"/>
        </w:rPr>
      </w:pPr>
      <w:r w:rsidRPr="001078D0">
        <w:rPr>
          <w:rFonts w:ascii="Grotesque MT Std" w:hAnsi="Grotesque MT Std" w:cs="Segoe UI"/>
          <w:b/>
          <w:bCs/>
          <w:sz w:val="22"/>
          <w:szCs w:val="22"/>
        </w:rPr>
        <w:t>Important</w:t>
      </w:r>
    </w:p>
    <w:p w14:paraId="19E3DCD8" w14:textId="77777777" w:rsidR="001078D0" w:rsidRPr="001078D0" w:rsidRDefault="001078D0" w:rsidP="001078D0">
      <w:pPr>
        <w:pStyle w:val="NormalWeb"/>
        <w:rPr>
          <w:rFonts w:ascii="Grotesque MT Std" w:hAnsi="Grotesque MT Std" w:cs="Segoe UI"/>
          <w:color w:val="171717"/>
          <w:sz w:val="22"/>
          <w:szCs w:val="22"/>
          <w:shd w:val="clear" w:color="auto" w:fill="FFFFFF"/>
        </w:rPr>
      </w:pPr>
      <w:r w:rsidRPr="001078D0">
        <w:rPr>
          <w:rFonts w:ascii="Grotesque MT Std" w:hAnsi="Grotesque MT Std" w:cs="Segoe UI"/>
          <w:color w:val="171717"/>
          <w:sz w:val="22"/>
          <w:szCs w:val="22"/>
          <w:shd w:val="clear" w:color="auto" w:fill="FFFFFF"/>
        </w:rPr>
        <w:lastRenderedPageBreak/>
        <w:t>The installed version of the </w:t>
      </w:r>
      <w:r w:rsidRPr="001078D0">
        <w:rPr>
          <w:rFonts w:ascii="Grotesque MT Std" w:hAnsi="Grotesque MT Std"/>
          <w:i/>
          <w:iCs/>
          <w:sz w:val="22"/>
          <w:szCs w:val="22"/>
          <w:shd w:val="clear" w:color="auto" w:fill="FFFFFF"/>
        </w:rPr>
        <w:t>fence-agents</w:t>
      </w:r>
      <w:r w:rsidRPr="001078D0">
        <w:rPr>
          <w:rFonts w:ascii="Grotesque MT Std" w:hAnsi="Grotesque MT Std" w:cs="Segoe UI"/>
          <w:color w:val="171717"/>
          <w:sz w:val="22"/>
          <w:szCs w:val="22"/>
          <w:shd w:val="clear" w:color="auto" w:fill="FFFFFF"/>
        </w:rPr>
        <w:t> package must be 4.4.0 or later to benefit from the faster failover times with the Azure fence agent, when a cluster node is fenced. If you're running an earlier version, we recommend that you update the package.</w:t>
      </w:r>
    </w:p>
    <w:p w14:paraId="559BFF4B" w14:textId="339A4675" w:rsidR="001078D0" w:rsidRPr="001078D0" w:rsidRDefault="001078D0" w:rsidP="001B5542">
      <w:pPr>
        <w:pStyle w:val="NormalWeb"/>
        <w:numPr>
          <w:ilvl w:val="0"/>
          <w:numId w:val="16"/>
        </w:numPr>
        <w:rPr>
          <w:rFonts w:ascii="Grotesque MT Std" w:hAnsi="Grotesque MT Std" w:cs="Segoe UI"/>
          <w:color w:val="171717"/>
          <w:sz w:val="22"/>
          <w:szCs w:val="22"/>
          <w:shd w:val="clear" w:color="auto" w:fill="FFFFFF"/>
        </w:rPr>
      </w:pPr>
      <w:r w:rsidRPr="001078D0">
        <w:rPr>
          <w:rFonts w:ascii="Grotesque MT Std" w:hAnsi="Grotesque MT Std" w:cs="Segoe UI"/>
          <w:color w:val="171717"/>
          <w:sz w:val="22"/>
          <w:szCs w:val="22"/>
          <w:shd w:val="clear" w:color="auto" w:fill="FFFFFF"/>
        </w:rPr>
        <w:t>Install the Azure Python SDK and Azure Identity python module.</w:t>
      </w:r>
    </w:p>
    <w:p w14:paraId="5C9DBC42" w14:textId="020F8EF1" w:rsidR="001078D0" w:rsidRPr="001078D0" w:rsidRDefault="001B5542" w:rsidP="00847E7D">
      <w:pPr>
        <w:pStyle w:val="NormalWeb"/>
        <w:ind w:firstLine="360"/>
        <w:rPr>
          <w:rFonts w:ascii="Grotesque MT Std" w:hAnsi="Grotesque MT Std" w:cs="Segoe UI"/>
          <w:color w:val="171717"/>
          <w:sz w:val="22"/>
          <w:szCs w:val="22"/>
          <w:shd w:val="clear" w:color="auto" w:fill="FFFFFF"/>
        </w:rPr>
      </w:pPr>
      <w:r w:rsidRPr="001B5542">
        <w:rPr>
          <w:rFonts w:ascii="Grotesque MT Std" w:hAnsi="Grotesque MT Std" w:cs="Segoe UI"/>
          <w:noProof/>
          <w:color w:val="171717"/>
          <w:sz w:val="22"/>
          <w:szCs w:val="22"/>
          <w:shd w:val="clear" w:color="auto" w:fill="FFFFFF"/>
          <w:lang w:val="en-IN" w:eastAsia="en-IN"/>
        </w:rPr>
        <mc:AlternateContent>
          <mc:Choice Requires="wps">
            <w:drawing>
              <wp:anchor distT="45720" distB="45720" distL="114300" distR="114300" simplePos="0" relativeHeight="251675648" behindDoc="0" locked="0" layoutInCell="1" allowOverlap="1" wp14:anchorId="1F2A68E4" wp14:editId="62762693">
                <wp:simplePos x="0" y="0"/>
                <wp:positionH relativeFrom="column">
                  <wp:posOffset>318770</wp:posOffset>
                </wp:positionH>
                <wp:positionV relativeFrom="paragraph">
                  <wp:posOffset>287655</wp:posOffset>
                </wp:positionV>
                <wp:extent cx="5610225" cy="1009650"/>
                <wp:effectExtent l="0" t="0" r="28575" b="19050"/>
                <wp:wrapTopAndBottom/>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0225" cy="1009650"/>
                        </a:xfrm>
                        <a:prstGeom prst="rect">
                          <a:avLst/>
                        </a:prstGeom>
                        <a:solidFill>
                          <a:srgbClr val="FFFFFF"/>
                        </a:solidFill>
                        <a:ln w="9525">
                          <a:solidFill>
                            <a:srgbClr val="000000"/>
                          </a:solidFill>
                          <a:miter lim="800000"/>
                          <a:headEnd/>
                          <a:tailEnd/>
                        </a:ln>
                      </wps:spPr>
                      <wps:txbx>
                        <w:txbxContent>
                          <w:p w14:paraId="52DE73D1" w14:textId="463C73CF" w:rsidR="00C1119D" w:rsidRPr="001078D0" w:rsidRDefault="00C1119D" w:rsidP="00756FD7">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 You might need to activate the public cloud extension first</w:t>
                            </w:r>
                          </w:p>
                          <w:p w14:paraId="3B0DEE1F" w14:textId="77777777" w:rsidR="00C1119D" w:rsidRPr="001078D0" w:rsidRDefault="00C1119D" w:rsidP="00756FD7">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 xml:space="preserve"> SUSEConnect -p sle-module-public-cloud/12/x86_64</w:t>
                            </w:r>
                          </w:p>
                          <w:p w14:paraId="2074E2E5" w14:textId="77777777" w:rsidR="00C1119D" w:rsidRPr="001078D0" w:rsidRDefault="00C1119D" w:rsidP="00756FD7">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 xml:space="preserve"> sudo zypper install python-azure-mgmt-compute</w:t>
                            </w:r>
                          </w:p>
                          <w:p w14:paraId="3F31378B" w14:textId="77777777" w:rsidR="00C1119D" w:rsidRPr="001078D0" w:rsidRDefault="00C1119D" w:rsidP="00756FD7">
                            <w:pPr>
                              <w:pStyle w:val="NormalWeb"/>
                              <w:shd w:val="clear" w:color="auto" w:fill="F2F2F2" w:themeFill="background1" w:themeFillShade="F2"/>
                              <w:rPr>
                                <w:rFonts w:ascii="Grotesque MT Std" w:hAnsi="Grotesque MT Std"/>
                                <w:color w:val="171717"/>
                                <w:sz w:val="22"/>
                                <w:szCs w:val="22"/>
                                <w:shd w:val="clear" w:color="auto" w:fill="F2F2F2"/>
                              </w:rPr>
                            </w:pPr>
                            <w:r w:rsidRPr="001078D0">
                              <w:rPr>
                                <w:rFonts w:ascii="Grotesque MT Std" w:hAnsi="Grotesque MT Std"/>
                                <w:color w:val="171717"/>
                                <w:sz w:val="22"/>
                                <w:szCs w:val="22"/>
                                <w:shd w:val="clear" w:color="auto" w:fill="F2F2F2"/>
                              </w:rPr>
                              <w:t xml:space="preserve"> sudo zypper install python-azure-identity</w:t>
                            </w:r>
                          </w:p>
                          <w:p w14:paraId="41AB2607" w14:textId="04017043" w:rsidR="00C1119D" w:rsidRDefault="00C1119D" w:rsidP="00756FD7">
                            <w:pPr>
                              <w:shd w:val="clear" w:color="auto" w:fill="F2F2F2" w:themeFill="background1" w:themeFillShade="F2"/>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2A68E4" id="_x0000_s1060" type="#_x0000_t202" style="position:absolute;left:0;text-align:left;margin-left:25.1pt;margin-top:22.65pt;width:441.75pt;height:79.5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">
                <v:textbox>
                  <w:txbxContent>
                    <w:p w14:paraId="52DE73D1" w14:textId="463C73CF" w:rsidR="00C1119D" w:rsidRPr="001078D0" w:rsidRDefault="00C1119D" w:rsidP="00756FD7">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 You might need to activate the public cloud extension first</w:t>
                      </w:r>
                    </w:p>
                    <w:p w14:paraId="3B0DEE1F" w14:textId="77777777" w:rsidR="00C1119D" w:rsidRPr="001078D0" w:rsidRDefault="00C1119D" w:rsidP="00756FD7">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 xml:space="preserve"> SUSEConnect -p sle-module-public-cloud/12/x86_64</w:t>
                      </w:r>
                    </w:p>
                    <w:p w14:paraId="2074E2E5" w14:textId="77777777" w:rsidR="00C1119D" w:rsidRPr="001078D0" w:rsidRDefault="00C1119D" w:rsidP="00756FD7">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 xml:space="preserve"> sudo zypper install python-azure-mgmt-compute</w:t>
                      </w:r>
                    </w:p>
                    <w:p w14:paraId="3F31378B" w14:textId="77777777" w:rsidR="00C1119D" w:rsidRPr="001078D0" w:rsidRDefault="00C1119D" w:rsidP="00756FD7">
                      <w:pPr>
                        <w:pStyle w:val="NormalWeb"/>
                        <w:shd w:val="clear" w:color="auto" w:fill="F2F2F2" w:themeFill="background1" w:themeFillShade="F2"/>
                        <w:rPr>
                          <w:rFonts w:ascii="Grotesque MT Std" w:hAnsi="Grotesque MT Std"/>
                          <w:color w:val="171717"/>
                          <w:sz w:val="22"/>
                          <w:szCs w:val="22"/>
                          <w:shd w:val="clear" w:color="auto" w:fill="F2F2F2"/>
                        </w:rPr>
                      </w:pPr>
                      <w:r w:rsidRPr="001078D0">
                        <w:rPr>
                          <w:rFonts w:ascii="Grotesque MT Std" w:hAnsi="Grotesque MT Std"/>
                          <w:color w:val="171717"/>
                          <w:sz w:val="22"/>
                          <w:szCs w:val="22"/>
                          <w:shd w:val="clear" w:color="auto" w:fill="F2F2F2"/>
                        </w:rPr>
                        <w:t xml:space="preserve"> sudo zypper install python-azure-identity</w:t>
                      </w:r>
                    </w:p>
                    <w:p w14:paraId="41AB2607" w14:textId="04017043" w:rsidR="00C1119D" w:rsidRDefault="00C1119D" w:rsidP="00756FD7">
                      <w:pPr>
                        <w:shd w:val="clear" w:color="auto" w:fill="F2F2F2" w:themeFill="background1" w:themeFillShade="F2"/>
                      </w:pPr>
                    </w:p>
                  </w:txbxContent>
                </v:textbox>
                <w10:wrap type="topAndBottom"/>
              </v:shape>
            </w:pict>
          </mc:Fallback>
        </mc:AlternateContent>
      </w:r>
      <w:r w:rsidR="001078D0" w:rsidRPr="001078D0">
        <w:rPr>
          <w:rFonts w:ascii="Grotesque MT Std" w:hAnsi="Grotesque MT Std" w:cs="Segoe UI"/>
          <w:color w:val="171717"/>
          <w:sz w:val="22"/>
          <w:szCs w:val="22"/>
          <w:shd w:val="clear" w:color="auto" w:fill="FFFFFF"/>
        </w:rPr>
        <w:t>Install the Azure Python SDK on SLES 12 SP4 or SLES 12 SP5:</w:t>
      </w:r>
    </w:p>
    <w:p w14:paraId="6CC886FA" w14:textId="716D0216" w:rsidR="00756FD7" w:rsidRDefault="00756FD7" w:rsidP="001078D0">
      <w:pPr>
        <w:pStyle w:val="NormalWeb"/>
        <w:rPr>
          <w:rFonts w:ascii="Grotesque MT Std" w:hAnsi="Grotesque MT Std" w:cs="Segoe UI"/>
          <w:color w:val="171717"/>
          <w:sz w:val="22"/>
          <w:szCs w:val="22"/>
          <w:shd w:val="clear" w:color="auto" w:fill="FFFFFF"/>
        </w:rPr>
      </w:pPr>
    </w:p>
    <w:p w14:paraId="3492F7A9" w14:textId="7DF5F256" w:rsidR="001078D0" w:rsidRDefault="00756FD7" w:rsidP="00847E7D">
      <w:pPr>
        <w:pStyle w:val="NormalWeb"/>
        <w:ind w:firstLine="360"/>
        <w:rPr>
          <w:rFonts w:ascii="Grotesque MT Std" w:hAnsi="Grotesque MT Std" w:cs="Segoe UI"/>
          <w:color w:val="171717"/>
          <w:sz w:val="22"/>
          <w:szCs w:val="22"/>
          <w:shd w:val="clear" w:color="auto" w:fill="FFFFFF"/>
        </w:rPr>
      </w:pPr>
      <w:r w:rsidRPr="00756FD7">
        <w:rPr>
          <w:rFonts w:ascii="Grotesque MT Std" w:hAnsi="Grotesque MT Std" w:cs="Segoe UI"/>
          <w:noProof/>
          <w:color w:val="171717"/>
          <w:sz w:val="22"/>
          <w:szCs w:val="22"/>
          <w:shd w:val="clear" w:color="auto" w:fill="FFFFFF"/>
          <w:lang w:val="en-IN" w:eastAsia="en-IN"/>
        </w:rPr>
        <mc:AlternateContent>
          <mc:Choice Requires="wps">
            <w:drawing>
              <wp:anchor distT="45720" distB="45720" distL="114300" distR="114300" simplePos="0" relativeHeight="251677696" behindDoc="0" locked="0" layoutInCell="1" allowOverlap="1" wp14:anchorId="65406241" wp14:editId="1A65162E">
                <wp:simplePos x="0" y="0"/>
                <wp:positionH relativeFrom="column">
                  <wp:posOffset>318770</wp:posOffset>
                </wp:positionH>
                <wp:positionV relativeFrom="paragraph">
                  <wp:posOffset>220345</wp:posOffset>
                </wp:positionV>
                <wp:extent cx="5609590" cy="1286510"/>
                <wp:effectExtent l="0" t="0" r="10160" b="27940"/>
                <wp:wrapTopAndBottom/>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9590" cy="1286510"/>
                        </a:xfrm>
                        <a:prstGeom prst="rect">
                          <a:avLst/>
                        </a:prstGeom>
                        <a:solidFill>
                          <a:srgbClr val="FFFFFF"/>
                        </a:solidFill>
                        <a:ln w="9525">
                          <a:solidFill>
                            <a:srgbClr val="000000"/>
                          </a:solidFill>
                          <a:miter lim="800000"/>
                          <a:headEnd/>
                          <a:tailEnd/>
                        </a:ln>
                      </wps:spPr>
                      <wps:txbx>
                        <w:txbxContent>
                          <w:p w14:paraId="2092BD17" w14:textId="33C83203" w:rsidR="00C1119D" w:rsidRPr="001078D0" w:rsidRDefault="00C1119D" w:rsidP="00756FD7">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 You might need to activate the public cloud extension first. In this example, the SUSEConnect command is for SLES 15 SP1</w:t>
                            </w:r>
                          </w:p>
                          <w:p w14:paraId="386CDFCE" w14:textId="77777777" w:rsidR="00C1119D" w:rsidRPr="001078D0" w:rsidRDefault="00C1119D" w:rsidP="00756FD7">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 xml:space="preserve"> SUSEConnect -p sle-module-public-cloud/15.1/x86_64</w:t>
                            </w:r>
                          </w:p>
                          <w:p w14:paraId="43D2A5C2" w14:textId="77777777" w:rsidR="00C1119D" w:rsidRPr="001078D0" w:rsidRDefault="00C1119D" w:rsidP="00756FD7">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 xml:space="preserve"> sudo zypper install python3-azure-mgmt-compute</w:t>
                            </w:r>
                          </w:p>
                          <w:p w14:paraId="032DE364" w14:textId="77777777" w:rsidR="00C1119D" w:rsidRPr="001078D0" w:rsidRDefault="00C1119D" w:rsidP="00756FD7">
                            <w:pPr>
                              <w:pStyle w:val="NormalWeb"/>
                              <w:shd w:val="clear" w:color="auto" w:fill="F2F2F2" w:themeFill="background1" w:themeFillShade="F2"/>
                              <w:rPr>
                                <w:rFonts w:ascii="Grotesque MT Std" w:hAnsi="Grotesque MT Std"/>
                                <w:color w:val="171717"/>
                                <w:sz w:val="22"/>
                                <w:szCs w:val="22"/>
                                <w:shd w:val="clear" w:color="auto" w:fill="F2F2F2"/>
                              </w:rPr>
                            </w:pPr>
                            <w:r w:rsidRPr="001078D0">
                              <w:rPr>
                                <w:rFonts w:ascii="Grotesque MT Std" w:hAnsi="Grotesque MT Std"/>
                                <w:color w:val="171717"/>
                                <w:sz w:val="22"/>
                                <w:szCs w:val="22"/>
                                <w:shd w:val="clear" w:color="auto" w:fill="F2F2F2"/>
                              </w:rPr>
                              <w:t xml:space="preserve"> sudo zypper install python3-azure-identity</w:t>
                            </w:r>
                          </w:p>
                          <w:p w14:paraId="1CD9B288" w14:textId="7BE24D9B" w:rsidR="00C1119D" w:rsidRDefault="00C1119D" w:rsidP="00756FD7">
                            <w:pPr>
                              <w:shd w:val="clear" w:color="auto" w:fill="F2F2F2" w:themeFill="background1" w:themeFillShade="F2"/>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406241" id="_x0000_s1061" type="#_x0000_t202" style="position:absolute;left:0;text-align:left;margin-left:25.1pt;margin-top:17.35pt;width:441.7pt;height:101.3pt;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">
                <v:textbox>
                  <w:txbxContent>
                    <w:p w14:paraId="2092BD17" w14:textId="33C83203" w:rsidR="00C1119D" w:rsidRPr="001078D0" w:rsidRDefault="00C1119D" w:rsidP="00756FD7">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 You might need to activate the public cloud extension first. In this example, the SUSEConnect command is for SLES 15 SP1</w:t>
                      </w:r>
                    </w:p>
                    <w:p w14:paraId="386CDFCE" w14:textId="77777777" w:rsidR="00C1119D" w:rsidRPr="001078D0" w:rsidRDefault="00C1119D" w:rsidP="00756FD7">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 xml:space="preserve"> SUSEConnect -p sle-module-public-cloud/15.1/x86_64</w:t>
                      </w:r>
                    </w:p>
                    <w:p w14:paraId="43D2A5C2" w14:textId="77777777" w:rsidR="00C1119D" w:rsidRPr="001078D0" w:rsidRDefault="00C1119D" w:rsidP="00756FD7">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 xml:space="preserve"> sudo zypper install python3-azure-mgmt-compute</w:t>
                      </w:r>
                    </w:p>
                    <w:p w14:paraId="032DE364" w14:textId="77777777" w:rsidR="00C1119D" w:rsidRPr="001078D0" w:rsidRDefault="00C1119D" w:rsidP="00756FD7">
                      <w:pPr>
                        <w:pStyle w:val="NormalWeb"/>
                        <w:shd w:val="clear" w:color="auto" w:fill="F2F2F2" w:themeFill="background1" w:themeFillShade="F2"/>
                        <w:rPr>
                          <w:rFonts w:ascii="Grotesque MT Std" w:hAnsi="Grotesque MT Std"/>
                          <w:color w:val="171717"/>
                          <w:sz w:val="22"/>
                          <w:szCs w:val="22"/>
                          <w:shd w:val="clear" w:color="auto" w:fill="F2F2F2"/>
                        </w:rPr>
                      </w:pPr>
                      <w:r w:rsidRPr="001078D0">
                        <w:rPr>
                          <w:rFonts w:ascii="Grotesque MT Std" w:hAnsi="Grotesque MT Std"/>
                          <w:color w:val="171717"/>
                          <w:sz w:val="22"/>
                          <w:szCs w:val="22"/>
                          <w:shd w:val="clear" w:color="auto" w:fill="F2F2F2"/>
                        </w:rPr>
                        <w:t xml:space="preserve"> sudo zypper install python3-azure-identity</w:t>
                      </w:r>
                    </w:p>
                    <w:p w14:paraId="1CD9B288" w14:textId="7BE24D9B" w:rsidR="00C1119D" w:rsidRDefault="00C1119D" w:rsidP="00756FD7">
                      <w:pPr>
                        <w:shd w:val="clear" w:color="auto" w:fill="F2F2F2" w:themeFill="background1" w:themeFillShade="F2"/>
                      </w:pPr>
                    </w:p>
                  </w:txbxContent>
                </v:textbox>
                <w10:wrap type="topAndBottom"/>
              </v:shape>
            </w:pict>
          </mc:Fallback>
        </mc:AlternateContent>
      </w:r>
      <w:r w:rsidR="001078D0" w:rsidRPr="001078D0">
        <w:rPr>
          <w:rFonts w:ascii="Grotesque MT Std" w:hAnsi="Grotesque MT Std" w:cs="Segoe UI"/>
          <w:color w:val="171717"/>
          <w:sz w:val="22"/>
          <w:szCs w:val="22"/>
          <w:shd w:val="clear" w:color="auto" w:fill="FFFFFF"/>
        </w:rPr>
        <w:t>Install the Azure Python SDK on SLES 15 or later:</w:t>
      </w:r>
    </w:p>
    <w:p w14:paraId="38D8950A" w14:textId="6571F5FA" w:rsidR="001078D0" w:rsidRPr="001078D0" w:rsidRDefault="001078D0" w:rsidP="001078D0">
      <w:pPr>
        <w:spacing w:after="0" w:line="240" w:lineRule="auto"/>
        <w:rPr>
          <w:rFonts w:eastAsia="Times New Roman" w:cs="Segoe UI"/>
          <w:b/>
          <w:bCs/>
          <w:lang w:eastAsia="en-IN"/>
        </w:rPr>
      </w:pPr>
      <w:r w:rsidRPr="001078D0">
        <w:rPr>
          <w:rFonts w:eastAsia="Times New Roman" w:cs="Segoe UI"/>
          <w:b/>
          <w:bCs/>
          <w:lang w:eastAsia="en-IN"/>
        </w:rPr>
        <w:t>Important</w:t>
      </w:r>
    </w:p>
    <w:p w14:paraId="67DA70BB" w14:textId="77777777" w:rsidR="001078D0" w:rsidRPr="001078D0" w:rsidRDefault="001078D0" w:rsidP="001078D0">
      <w:pPr>
        <w:spacing w:before="100" w:beforeAutospacing="1" w:after="100" w:afterAutospacing="1" w:line="240" w:lineRule="auto"/>
        <w:rPr>
          <w:rFonts w:cs="Segoe UI"/>
          <w:color w:val="171717"/>
          <w:shd w:val="clear" w:color="auto" w:fill="FFFFFF"/>
        </w:rPr>
      </w:pPr>
      <w:r w:rsidRPr="001078D0">
        <w:rPr>
          <w:rFonts w:cs="Segoe UI"/>
          <w:color w:val="171717"/>
          <w:shd w:val="clear" w:color="auto" w:fill="FFFFFF"/>
        </w:rPr>
        <w:t>Depending on your version and image type, you might need to activate the public cloud extension for your OS release before you can install the Azure Python SDK. You can check the extension by running SUSEConnect ---list-extensions.</w:t>
      </w:r>
      <w:r w:rsidRPr="001078D0">
        <w:rPr>
          <w:rFonts w:cs="Segoe UI"/>
          <w:color w:val="171717"/>
          <w:shd w:val="clear" w:color="auto" w:fill="FFFFFF"/>
        </w:rPr>
        <w:br/>
        <w:t>To achieve the faster failover times with the Azure fence agent:</w:t>
      </w:r>
    </w:p>
    <w:p w14:paraId="42239671" w14:textId="77777777" w:rsidR="001078D0" w:rsidRPr="001078D0" w:rsidRDefault="001078D0" w:rsidP="001078D0">
      <w:pPr>
        <w:numPr>
          <w:ilvl w:val="0"/>
          <w:numId w:val="4"/>
        </w:numPr>
        <w:spacing w:after="0" w:line="240" w:lineRule="auto"/>
        <w:ind w:left="570"/>
        <w:rPr>
          <w:rFonts w:cs="Segoe UI"/>
          <w:color w:val="171717"/>
          <w:shd w:val="clear" w:color="auto" w:fill="FFFFFF"/>
        </w:rPr>
      </w:pPr>
      <w:r w:rsidRPr="001078D0">
        <w:rPr>
          <w:rFonts w:cs="Segoe UI"/>
          <w:color w:val="171717"/>
          <w:shd w:val="clear" w:color="auto" w:fill="FFFFFF"/>
        </w:rPr>
        <w:t>On SLES 12 SP4 or SLES 12 SP5, install version 4.6.2 or later of the python-azure-mgmt-compute package.</w:t>
      </w:r>
    </w:p>
    <w:p w14:paraId="7E1A6D9A" w14:textId="09CFDBD1" w:rsidR="001078D0" w:rsidRPr="00756FD7" w:rsidRDefault="001078D0" w:rsidP="001078D0">
      <w:pPr>
        <w:numPr>
          <w:ilvl w:val="0"/>
          <w:numId w:val="4"/>
        </w:numPr>
        <w:spacing w:after="0" w:line="240" w:lineRule="auto"/>
        <w:ind w:left="570"/>
        <w:rPr>
          <w:rFonts w:cs="Segoe UI"/>
          <w:color w:val="171717"/>
          <w:shd w:val="clear" w:color="auto" w:fill="FFFFFF"/>
        </w:rPr>
      </w:pPr>
      <w:r w:rsidRPr="001078D0">
        <w:rPr>
          <w:rFonts w:cs="Segoe UI"/>
          <w:color w:val="171717"/>
          <w:shd w:val="clear" w:color="auto" w:fill="FFFFFF"/>
        </w:rPr>
        <w:t>If your python-azure-mgmt-compute or python3-azure-mgmt-compute package version is 17.0.0-6.7.1, follow the instructions in </w:t>
      </w:r>
      <w:hyperlink r:id="rId12" w:history="1">
        <w:r w:rsidRPr="001078D0">
          <w:rPr>
            <w:rFonts w:cs="Segoe UI"/>
            <w:color w:val="171717"/>
            <w:shd w:val="clear" w:color="auto" w:fill="FFFFFF"/>
          </w:rPr>
          <w:t>SUSE KBA</w:t>
        </w:r>
      </w:hyperlink>
      <w:r w:rsidRPr="001078D0">
        <w:rPr>
          <w:rFonts w:cs="Segoe UI"/>
          <w:color w:val="171717"/>
          <w:shd w:val="clear" w:color="auto" w:fill="FFFFFF"/>
        </w:rPr>
        <w:t> to update the fence-agents version and install the Azure Identity client library for Python module if it is missing.</w:t>
      </w:r>
    </w:p>
    <w:p w14:paraId="56EB9C83" w14:textId="1C0923B8" w:rsidR="001078D0" w:rsidRPr="001078D0" w:rsidRDefault="001078D0" w:rsidP="00756FD7">
      <w:pPr>
        <w:pStyle w:val="NormalWeb"/>
        <w:numPr>
          <w:ilvl w:val="0"/>
          <w:numId w:val="16"/>
        </w:numPr>
        <w:rPr>
          <w:rFonts w:ascii="Grotesque MT Std" w:hAnsi="Grotesque MT Std" w:cs="Segoe UI"/>
          <w:color w:val="171717"/>
          <w:sz w:val="22"/>
          <w:szCs w:val="22"/>
          <w:shd w:val="clear" w:color="auto" w:fill="FFFFFF"/>
        </w:rPr>
      </w:pPr>
      <w:r w:rsidRPr="001078D0">
        <w:rPr>
          <w:rFonts w:ascii="Grotesque MT Std" w:hAnsi="Grotesque MT Std" w:cs="Segoe UI"/>
          <w:color w:val="171717"/>
          <w:sz w:val="22"/>
          <w:szCs w:val="22"/>
          <w:shd w:val="clear" w:color="auto" w:fill="FFFFFF"/>
        </w:rPr>
        <w:t>Set up the hostname resolution.</w:t>
      </w:r>
    </w:p>
    <w:p w14:paraId="27E03943" w14:textId="77777777" w:rsidR="001078D0" w:rsidRPr="001078D0" w:rsidRDefault="001078D0" w:rsidP="001078D0">
      <w:pPr>
        <w:pStyle w:val="NormalWeb"/>
        <w:shd w:val="clear" w:color="auto" w:fill="FFFFFF"/>
        <w:rPr>
          <w:rFonts w:ascii="Grotesque MT Std" w:hAnsi="Grotesque MT Std" w:cs="Segoe UI"/>
          <w:color w:val="171717"/>
          <w:sz w:val="22"/>
          <w:szCs w:val="22"/>
          <w:shd w:val="clear" w:color="auto" w:fill="FFFFFF"/>
        </w:rPr>
      </w:pPr>
      <w:r w:rsidRPr="001078D0">
        <w:rPr>
          <w:rFonts w:ascii="Grotesque MT Std" w:hAnsi="Grotesque MT Std" w:cs="Segoe UI"/>
          <w:color w:val="171717"/>
          <w:sz w:val="22"/>
          <w:szCs w:val="22"/>
          <w:shd w:val="clear" w:color="auto" w:fill="FFFFFF"/>
        </w:rPr>
        <w:t>You can either use a DNS server or modify the </w:t>
      </w:r>
      <w:r w:rsidRPr="001078D0">
        <w:rPr>
          <w:rFonts w:ascii="Grotesque MT Std" w:hAnsi="Grotesque MT Std"/>
          <w:i/>
          <w:iCs/>
          <w:sz w:val="22"/>
          <w:szCs w:val="22"/>
          <w:shd w:val="clear" w:color="auto" w:fill="FFFFFF"/>
        </w:rPr>
        <w:t>/etc/hosts</w:t>
      </w:r>
      <w:r w:rsidRPr="001078D0">
        <w:rPr>
          <w:rFonts w:ascii="Grotesque MT Std" w:hAnsi="Grotesque MT Std" w:cs="Segoe UI"/>
          <w:color w:val="171717"/>
          <w:sz w:val="22"/>
          <w:szCs w:val="22"/>
          <w:shd w:val="clear" w:color="auto" w:fill="FFFFFF"/>
        </w:rPr>
        <w:t> file on all nodes. This example shows how to use the </w:t>
      </w:r>
      <w:r w:rsidRPr="001078D0">
        <w:rPr>
          <w:rFonts w:ascii="Grotesque MT Std" w:hAnsi="Grotesque MT Std"/>
          <w:i/>
          <w:iCs/>
          <w:sz w:val="22"/>
          <w:szCs w:val="22"/>
          <w:shd w:val="clear" w:color="auto" w:fill="FFFFFF"/>
        </w:rPr>
        <w:t>/etc/hosts</w:t>
      </w:r>
      <w:r w:rsidRPr="001078D0">
        <w:rPr>
          <w:rFonts w:ascii="Grotesque MT Std" w:hAnsi="Grotesque MT Std" w:cs="Segoe UI"/>
          <w:color w:val="171717"/>
          <w:sz w:val="22"/>
          <w:szCs w:val="22"/>
          <w:shd w:val="clear" w:color="auto" w:fill="FFFFFF"/>
        </w:rPr>
        <w:t> file.</w:t>
      </w:r>
    </w:p>
    <w:p w14:paraId="600199DA" w14:textId="77777777" w:rsidR="001078D0" w:rsidRPr="001078D0" w:rsidRDefault="001078D0" w:rsidP="001078D0">
      <w:pPr>
        <w:pStyle w:val="NormalWeb"/>
        <w:shd w:val="clear" w:color="auto" w:fill="FFFFFF"/>
        <w:rPr>
          <w:rFonts w:ascii="Grotesque MT Std" w:hAnsi="Grotesque MT Std" w:cs="Segoe UI"/>
          <w:color w:val="171717"/>
          <w:sz w:val="22"/>
          <w:szCs w:val="22"/>
          <w:shd w:val="clear" w:color="auto" w:fill="FFFFFF"/>
        </w:rPr>
      </w:pPr>
      <w:r w:rsidRPr="001078D0">
        <w:rPr>
          <w:rFonts w:ascii="Grotesque MT Std" w:hAnsi="Grotesque MT Std" w:cs="Segoe UI"/>
          <w:color w:val="171717"/>
          <w:sz w:val="22"/>
          <w:szCs w:val="22"/>
          <w:shd w:val="clear" w:color="auto" w:fill="FFFFFF"/>
        </w:rPr>
        <w:t>Replace the IP address and the hostname in the following commands.</w:t>
      </w:r>
    </w:p>
    <w:p w14:paraId="38782A38" w14:textId="7F15F541" w:rsidR="001078D0" w:rsidRPr="001078D0" w:rsidRDefault="001078D0" w:rsidP="001078D0">
      <w:pPr>
        <w:pStyle w:val="alert-title"/>
        <w:spacing w:before="0" w:beforeAutospacing="0" w:after="0" w:afterAutospacing="0"/>
        <w:rPr>
          <w:rFonts w:ascii="Grotesque MT Std" w:hAnsi="Grotesque MT Std" w:cs="Segoe UI"/>
          <w:b/>
          <w:bCs/>
          <w:sz w:val="22"/>
          <w:szCs w:val="22"/>
        </w:rPr>
      </w:pPr>
      <w:r w:rsidRPr="001078D0">
        <w:rPr>
          <w:rFonts w:ascii="Grotesque MT Std" w:hAnsi="Grotesque MT Std" w:cs="Segoe UI"/>
          <w:b/>
          <w:bCs/>
          <w:sz w:val="22"/>
          <w:szCs w:val="22"/>
        </w:rPr>
        <w:t>Important</w:t>
      </w:r>
    </w:p>
    <w:p w14:paraId="74F88101" w14:textId="77777777" w:rsidR="001078D0" w:rsidRPr="001078D0" w:rsidRDefault="001078D0" w:rsidP="001078D0">
      <w:pPr>
        <w:pStyle w:val="NormalWeb"/>
        <w:rPr>
          <w:rFonts w:ascii="Grotesque MT Std" w:hAnsi="Grotesque MT Std" w:cs="Segoe UI"/>
          <w:color w:val="171717"/>
          <w:sz w:val="22"/>
          <w:szCs w:val="22"/>
          <w:shd w:val="clear" w:color="auto" w:fill="FFFFFF"/>
        </w:rPr>
      </w:pPr>
      <w:r w:rsidRPr="001078D0">
        <w:rPr>
          <w:rFonts w:ascii="Grotesque MT Std" w:hAnsi="Grotesque MT Std" w:cs="Segoe UI"/>
          <w:color w:val="171717"/>
          <w:sz w:val="22"/>
          <w:szCs w:val="22"/>
          <w:shd w:val="clear" w:color="auto" w:fill="FFFFFF"/>
        </w:rPr>
        <w:t>If you're using hostnames in the cluster configuration, it's essential to have a reliable hostname resolution. The cluster communication will fail if the names are unavailable, and that can lead to cluster failover delays.</w:t>
      </w:r>
    </w:p>
    <w:p w14:paraId="632F93FD" w14:textId="77777777" w:rsidR="00756FD7" w:rsidRDefault="00756FD7">
      <w:pPr>
        <w:rPr>
          <w:rFonts w:cs="Segoe UI"/>
          <w:color w:val="171717"/>
          <w:shd w:val="clear" w:color="auto" w:fill="FFFFFF"/>
          <w:lang w:val="en-US"/>
        </w:rPr>
      </w:pPr>
      <w:r>
        <w:rPr>
          <w:rFonts w:cs="Segoe UI"/>
          <w:color w:val="171717"/>
          <w:shd w:val="clear" w:color="auto" w:fill="FFFFFF"/>
        </w:rPr>
        <w:lastRenderedPageBreak/>
        <w:br w:type="page"/>
      </w:r>
    </w:p>
    <w:p w14:paraId="7C79FB52" w14:textId="551E0F37" w:rsidR="001078D0" w:rsidRDefault="00756FD7" w:rsidP="001078D0">
      <w:pPr>
        <w:pStyle w:val="NormalWeb"/>
        <w:rPr>
          <w:rFonts w:ascii="Grotesque MT Std" w:hAnsi="Grotesque MT Std" w:cs="Segoe UI"/>
          <w:color w:val="171717"/>
          <w:sz w:val="22"/>
          <w:szCs w:val="22"/>
          <w:shd w:val="clear" w:color="auto" w:fill="FFFFFF"/>
        </w:rPr>
      </w:pPr>
      <w:r w:rsidRPr="00756FD7">
        <w:rPr>
          <w:rFonts w:ascii="Grotesque MT Std" w:hAnsi="Grotesque MT Std" w:cs="Segoe UI"/>
          <w:noProof/>
          <w:color w:val="171717"/>
          <w:sz w:val="22"/>
          <w:szCs w:val="22"/>
          <w:shd w:val="clear" w:color="auto" w:fill="FFFFFF"/>
          <w:lang w:val="en-IN" w:eastAsia="en-IN"/>
        </w:rPr>
        <w:lastRenderedPageBreak/>
        <mc:AlternateContent>
          <mc:Choice Requires="wps">
            <w:drawing>
              <wp:anchor distT="45720" distB="45720" distL="114300" distR="114300" simplePos="0" relativeHeight="251685888" behindDoc="0" locked="0" layoutInCell="1" allowOverlap="1" wp14:anchorId="610AD2EC" wp14:editId="4CF0A8E8">
                <wp:simplePos x="0" y="0"/>
                <wp:positionH relativeFrom="column">
                  <wp:posOffset>334370</wp:posOffset>
                </wp:positionH>
                <wp:positionV relativeFrom="page">
                  <wp:posOffset>1555845</wp:posOffset>
                </wp:positionV>
                <wp:extent cx="5580380" cy="504825"/>
                <wp:effectExtent l="0" t="0" r="20320" b="28575"/>
                <wp:wrapTopAndBottom/>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0380" cy="504825"/>
                        </a:xfrm>
                        <a:prstGeom prst="rect">
                          <a:avLst/>
                        </a:prstGeom>
                        <a:solidFill>
                          <a:srgbClr val="FFFFFF"/>
                        </a:solidFill>
                        <a:ln w="9525">
                          <a:solidFill>
                            <a:srgbClr val="000000"/>
                          </a:solidFill>
                          <a:miter lim="800000"/>
                          <a:headEnd/>
                          <a:tailEnd/>
                        </a:ln>
                      </wps:spPr>
                      <wps:txbx>
                        <w:txbxContent>
                          <w:p w14:paraId="4AD22852" w14:textId="7BE2CD0B" w:rsidR="00C1119D" w:rsidRPr="001078D0" w:rsidRDefault="00C1119D" w:rsidP="00756FD7">
                            <w:pPr>
                              <w:pStyle w:val="NormalWeb"/>
                              <w:shd w:val="clear" w:color="auto" w:fill="F2F2F2" w:themeFill="background1" w:themeFillShade="F2"/>
                              <w:rPr>
                                <w:rFonts w:ascii="Grotesque MT Std" w:hAnsi="Grotesque MT Std"/>
                                <w:color w:val="171717"/>
                                <w:sz w:val="22"/>
                                <w:szCs w:val="22"/>
                                <w:shd w:val="clear" w:color="auto" w:fill="F2F2F2"/>
                              </w:rPr>
                            </w:pPr>
                            <w:r w:rsidRPr="001078D0">
                              <w:rPr>
                                <w:rFonts w:ascii="Grotesque MT Std" w:hAnsi="Grotesque MT Std"/>
                                <w:color w:val="171717"/>
                                <w:sz w:val="22"/>
                                <w:szCs w:val="22"/>
                                <w:shd w:val="clear" w:color="auto" w:fill="F2F2F2"/>
                              </w:rPr>
                              <w:t>sudo vi /etc/hosts</w:t>
                            </w:r>
                          </w:p>
                          <w:p w14:paraId="327958E8" w14:textId="291092F7" w:rsidR="00C1119D" w:rsidRDefault="00C1119D" w:rsidP="00756FD7">
                            <w:pPr>
                              <w:shd w:val="clear" w:color="auto" w:fill="F2F2F2" w:themeFill="background1" w:themeFillShade="F2"/>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0AD2EC" id="_x0000_s1062" type="#_x0000_t202" style="position:absolute;margin-left:26.35pt;margin-top:122.5pt;width:439.4pt;height:39.75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">
                <v:textbox>
                  <w:txbxContent>
                    <w:p w14:paraId="4AD22852" w14:textId="7BE2CD0B" w:rsidR="00C1119D" w:rsidRPr="001078D0" w:rsidRDefault="00C1119D" w:rsidP="00756FD7">
                      <w:pPr>
                        <w:pStyle w:val="NormalWeb"/>
                        <w:shd w:val="clear" w:color="auto" w:fill="F2F2F2" w:themeFill="background1" w:themeFillShade="F2"/>
                        <w:rPr>
                          <w:rFonts w:ascii="Grotesque MT Std" w:hAnsi="Grotesque MT Std"/>
                          <w:color w:val="171717"/>
                          <w:sz w:val="22"/>
                          <w:szCs w:val="22"/>
                          <w:shd w:val="clear" w:color="auto" w:fill="F2F2F2"/>
                        </w:rPr>
                      </w:pPr>
                      <w:r w:rsidRPr="001078D0">
                        <w:rPr>
                          <w:rFonts w:ascii="Grotesque MT Std" w:hAnsi="Grotesque MT Std"/>
                          <w:color w:val="171717"/>
                          <w:sz w:val="22"/>
                          <w:szCs w:val="22"/>
                          <w:shd w:val="clear" w:color="auto" w:fill="F2F2F2"/>
                        </w:rPr>
                        <w:t>sudo vi /etc/hosts</w:t>
                      </w:r>
                    </w:p>
                    <w:p w14:paraId="327958E8" w14:textId="291092F7" w:rsidR="00C1119D" w:rsidRDefault="00C1119D" w:rsidP="00756FD7">
                      <w:pPr>
                        <w:shd w:val="clear" w:color="auto" w:fill="F2F2F2" w:themeFill="background1" w:themeFillShade="F2"/>
                      </w:pPr>
                    </w:p>
                  </w:txbxContent>
                </v:textbox>
                <w10:wrap type="topAndBottom" anchory="page"/>
              </v:shape>
            </w:pict>
          </mc:Fallback>
        </mc:AlternateContent>
      </w:r>
      <w:r w:rsidR="001078D0" w:rsidRPr="001078D0">
        <w:rPr>
          <w:rFonts w:ascii="Grotesque MT Std" w:hAnsi="Grotesque MT Std" w:cs="Segoe UI"/>
          <w:color w:val="171717"/>
          <w:sz w:val="22"/>
          <w:szCs w:val="22"/>
          <w:shd w:val="clear" w:color="auto" w:fill="FFFFFF"/>
        </w:rPr>
        <w:t>The benefit of using </w:t>
      </w:r>
      <w:r w:rsidR="001078D0" w:rsidRPr="001078D0">
        <w:rPr>
          <w:rFonts w:ascii="Grotesque MT Std" w:hAnsi="Grotesque MT Std"/>
          <w:i/>
          <w:iCs/>
          <w:sz w:val="22"/>
          <w:szCs w:val="22"/>
          <w:shd w:val="clear" w:color="auto" w:fill="FFFFFF"/>
        </w:rPr>
        <w:t>/etc/hosts</w:t>
      </w:r>
      <w:r w:rsidR="001078D0" w:rsidRPr="001078D0">
        <w:rPr>
          <w:rFonts w:ascii="Grotesque MT Std" w:hAnsi="Grotesque MT Std" w:cs="Segoe UI"/>
          <w:color w:val="171717"/>
          <w:sz w:val="22"/>
          <w:szCs w:val="22"/>
          <w:shd w:val="clear" w:color="auto" w:fill="FFFFFF"/>
        </w:rPr>
        <w:t> is that your cluster becomes independent of the DNS, which could be a single point of failure too.</w:t>
      </w:r>
    </w:p>
    <w:p w14:paraId="41EBC430" w14:textId="3632C78C" w:rsidR="001078D0" w:rsidRDefault="00756FD7" w:rsidP="00756FD7">
      <w:pPr>
        <w:pStyle w:val="NormalWeb"/>
        <w:rPr>
          <w:rFonts w:ascii="Grotesque MT Std" w:hAnsi="Grotesque MT Std" w:cs="Segoe UI"/>
          <w:color w:val="171717"/>
          <w:sz w:val="22"/>
          <w:szCs w:val="22"/>
          <w:shd w:val="clear" w:color="auto" w:fill="FFFFFF"/>
        </w:rPr>
      </w:pPr>
      <w:r w:rsidRPr="00756FD7">
        <w:rPr>
          <w:rFonts w:ascii="Grotesque MT Std" w:hAnsi="Grotesque MT Std" w:cs="Segoe UI"/>
          <w:noProof/>
          <w:color w:val="171717"/>
          <w:sz w:val="22"/>
          <w:szCs w:val="22"/>
          <w:shd w:val="clear" w:color="auto" w:fill="FFFFFF"/>
          <w:lang w:val="en-IN" w:eastAsia="en-IN"/>
        </w:rPr>
        <mc:AlternateContent>
          <mc:Choice Requires="wps">
            <w:drawing>
              <wp:anchor distT="45720" distB="45720" distL="114300" distR="114300" simplePos="0" relativeHeight="251679744" behindDoc="0" locked="0" layoutInCell="1" allowOverlap="1" wp14:anchorId="0CCC34FE" wp14:editId="0CB1A3EE">
                <wp:simplePos x="0" y="0"/>
                <wp:positionH relativeFrom="column">
                  <wp:posOffset>334010</wp:posOffset>
                </wp:positionH>
                <wp:positionV relativeFrom="page">
                  <wp:posOffset>2545402</wp:posOffset>
                </wp:positionV>
                <wp:extent cx="5581650" cy="955040"/>
                <wp:effectExtent l="0" t="0" r="19050" b="16510"/>
                <wp:wrapTopAndBottom/>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1650" cy="955040"/>
                        </a:xfrm>
                        <a:prstGeom prst="rect">
                          <a:avLst/>
                        </a:prstGeom>
                        <a:solidFill>
                          <a:srgbClr val="FFFFFF"/>
                        </a:solidFill>
                        <a:ln w="9525">
                          <a:solidFill>
                            <a:srgbClr val="000000"/>
                          </a:solidFill>
                          <a:miter lim="800000"/>
                          <a:headEnd/>
                          <a:tailEnd/>
                        </a:ln>
                      </wps:spPr>
                      <wps:txbx>
                        <w:txbxContent>
                          <w:p w14:paraId="0FBA6B3D" w14:textId="365C4E57" w:rsidR="00C1119D" w:rsidRPr="001078D0" w:rsidRDefault="00C1119D" w:rsidP="00756FD7">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 IP address of the first cluster node</w:t>
                            </w:r>
                          </w:p>
                          <w:p w14:paraId="7DB0B73B" w14:textId="77777777" w:rsidR="00C1119D" w:rsidRPr="001078D0" w:rsidRDefault="00C1119D" w:rsidP="00756FD7">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 xml:space="preserve"> </w:t>
                            </w:r>
                            <w:r w:rsidRPr="001078D0">
                              <w:rPr>
                                <w:rFonts w:eastAsia="Times New Roman" w:cs="Times New Roman"/>
                                <w:b/>
                                <w:bCs/>
                                <w:color w:val="171717"/>
                                <w:shd w:val="clear" w:color="auto" w:fill="F2F2F2"/>
                                <w:lang w:eastAsia="en-IN"/>
                              </w:rPr>
                              <w:t>10.0.0.6 prod-cl1-0</w:t>
                            </w:r>
                          </w:p>
                          <w:p w14:paraId="7F725BD9" w14:textId="77777777" w:rsidR="00C1119D" w:rsidRPr="001078D0" w:rsidRDefault="00C1119D" w:rsidP="00756FD7">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 xml:space="preserve"> # IP address of the second cluster node</w:t>
                            </w:r>
                          </w:p>
                          <w:p w14:paraId="613A9921" w14:textId="77777777" w:rsidR="00C1119D" w:rsidRPr="001078D0" w:rsidRDefault="00C1119D" w:rsidP="00756FD7">
                            <w:pPr>
                              <w:shd w:val="clear" w:color="auto" w:fill="F2F2F2" w:themeFill="background1" w:themeFillShade="F2"/>
                              <w:spacing w:after="0" w:line="240" w:lineRule="auto"/>
                              <w:rPr>
                                <w:b/>
                                <w:bCs/>
                                <w:color w:val="171717"/>
                                <w:shd w:val="clear" w:color="auto" w:fill="F2F2F2"/>
                              </w:rPr>
                            </w:pPr>
                            <w:r w:rsidRPr="001078D0">
                              <w:rPr>
                                <w:rFonts w:eastAsia="Times New Roman" w:cs="Times New Roman"/>
                                <w:color w:val="171717"/>
                                <w:shd w:val="clear" w:color="auto" w:fill="F2F2F2"/>
                                <w:lang w:eastAsia="en-IN"/>
                              </w:rPr>
                              <w:t xml:space="preserve">  </w:t>
                            </w:r>
                            <w:r w:rsidRPr="001078D0">
                              <w:rPr>
                                <w:b/>
                                <w:bCs/>
                                <w:color w:val="171717"/>
                                <w:shd w:val="clear" w:color="auto" w:fill="F2F2F2"/>
                              </w:rPr>
                              <w:t>10.0.0.7 prod-cl1-1</w:t>
                            </w:r>
                          </w:p>
                          <w:p w14:paraId="54EC9D5F" w14:textId="3DEFDF75" w:rsidR="00C1119D" w:rsidRDefault="00C1119D" w:rsidP="00756FD7">
                            <w:pPr>
                              <w:shd w:val="clear" w:color="auto" w:fill="F2F2F2" w:themeFill="background1" w:themeFillShade="F2"/>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CC34FE" id="_x0000_s1063" type="#_x0000_t202" style="position:absolute;margin-left:26.3pt;margin-top:200.45pt;width:439.5pt;height:75.2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">
                <v:textbox>
                  <w:txbxContent>
                    <w:p w14:paraId="0FBA6B3D" w14:textId="365C4E57" w:rsidR="00C1119D" w:rsidRPr="001078D0" w:rsidRDefault="00C1119D" w:rsidP="00756FD7">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 IP address of the first cluster node</w:t>
                      </w:r>
                    </w:p>
                    <w:p w14:paraId="7DB0B73B" w14:textId="77777777" w:rsidR="00C1119D" w:rsidRPr="001078D0" w:rsidRDefault="00C1119D" w:rsidP="00756FD7">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 xml:space="preserve"> </w:t>
                      </w:r>
                      <w:r w:rsidRPr="001078D0">
                        <w:rPr>
                          <w:rFonts w:eastAsia="Times New Roman" w:cs="Times New Roman"/>
                          <w:b/>
                          <w:bCs/>
                          <w:color w:val="171717"/>
                          <w:shd w:val="clear" w:color="auto" w:fill="F2F2F2"/>
                          <w:lang w:eastAsia="en-IN"/>
                        </w:rPr>
                        <w:t>10.0.0.6 prod-cl1-0</w:t>
                      </w:r>
                    </w:p>
                    <w:p w14:paraId="7F725BD9" w14:textId="77777777" w:rsidR="00C1119D" w:rsidRPr="001078D0" w:rsidRDefault="00C1119D" w:rsidP="00756FD7">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 xml:space="preserve"> # IP address of the second cluster node</w:t>
                      </w:r>
                    </w:p>
                    <w:p w14:paraId="613A9921" w14:textId="77777777" w:rsidR="00C1119D" w:rsidRPr="001078D0" w:rsidRDefault="00C1119D" w:rsidP="00756FD7">
                      <w:pPr>
                        <w:shd w:val="clear" w:color="auto" w:fill="F2F2F2" w:themeFill="background1" w:themeFillShade="F2"/>
                        <w:spacing w:after="0" w:line="240" w:lineRule="auto"/>
                        <w:rPr>
                          <w:b/>
                          <w:bCs/>
                          <w:color w:val="171717"/>
                          <w:shd w:val="clear" w:color="auto" w:fill="F2F2F2"/>
                        </w:rPr>
                      </w:pPr>
                      <w:r w:rsidRPr="001078D0">
                        <w:rPr>
                          <w:rFonts w:eastAsia="Times New Roman" w:cs="Times New Roman"/>
                          <w:color w:val="171717"/>
                          <w:shd w:val="clear" w:color="auto" w:fill="F2F2F2"/>
                          <w:lang w:eastAsia="en-IN"/>
                        </w:rPr>
                        <w:t xml:space="preserve">  </w:t>
                      </w:r>
                      <w:r w:rsidRPr="001078D0">
                        <w:rPr>
                          <w:b/>
                          <w:bCs/>
                          <w:color w:val="171717"/>
                          <w:shd w:val="clear" w:color="auto" w:fill="F2F2F2"/>
                        </w:rPr>
                        <w:t>10.0.0.7 prod-cl1-1</w:t>
                      </w:r>
                    </w:p>
                    <w:p w14:paraId="54EC9D5F" w14:textId="3DEFDF75" w:rsidR="00C1119D" w:rsidRDefault="00C1119D" w:rsidP="00756FD7">
                      <w:pPr>
                        <w:shd w:val="clear" w:color="auto" w:fill="F2F2F2" w:themeFill="background1" w:themeFillShade="F2"/>
                      </w:pPr>
                    </w:p>
                  </w:txbxContent>
                </v:textbox>
                <w10:wrap type="topAndBottom" anchory="page"/>
              </v:shape>
            </w:pict>
          </mc:Fallback>
        </mc:AlternateContent>
      </w:r>
      <w:r w:rsidR="001078D0" w:rsidRPr="001078D0">
        <w:rPr>
          <w:rFonts w:ascii="Grotesque MT Std" w:hAnsi="Grotesque MT Std" w:cs="Segoe UI"/>
          <w:color w:val="171717"/>
          <w:sz w:val="22"/>
          <w:szCs w:val="22"/>
          <w:shd w:val="clear" w:color="auto" w:fill="FFFFFF"/>
        </w:rPr>
        <w:t>Insert the following lines in the </w:t>
      </w:r>
      <w:r w:rsidR="001078D0" w:rsidRPr="001078D0">
        <w:rPr>
          <w:rFonts w:ascii="Grotesque MT Std" w:hAnsi="Grotesque MT Std"/>
          <w:i/>
          <w:iCs/>
          <w:sz w:val="22"/>
          <w:szCs w:val="22"/>
        </w:rPr>
        <w:t>/etc/hosts</w:t>
      </w:r>
      <w:r w:rsidR="001078D0" w:rsidRPr="001078D0">
        <w:rPr>
          <w:rFonts w:ascii="Grotesque MT Std" w:hAnsi="Grotesque MT Std" w:cs="Segoe UI"/>
          <w:color w:val="171717"/>
          <w:sz w:val="22"/>
          <w:szCs w:val="22"/>
          <w:shd w:val="clear" w:color="auto" w:fill="FFFFFF"/>
        </w:rPr>
        <w:t>. Change the IP address and host</w:t>
      </w:r>
      <w:r>
        <w:rPr>
          <w:rFonts w:ascii="Grotesque MT Std" w:hAnsi="Grotesque MT Std" w:cs="Segoe UI"/>
          <w:color w:val="171717"/>
          <w:sz w:val="22"/>
          <w:szCs w:val="22"/>
          <w:shd w:val="clear" w:color="auto" w:fill="FFFFFF"/>
        </w:rPr>
        <w:t>name to match your environment.</w:t>
      </w:r>
    </w:p>
    <w:p w14:paraId="7C8AFDD5" w14:textId="77777777" w:rsidR="00756FD7" w:rsidRDefault="00756FD7" w:rsidP="00756FD7">
      <w:pPr>
        <w:pStyle w:val="ListParagraph"/>
        <w:spacing w:after="0" w:line="240" w:lineRule="auto"/>
        <w:ind w:left="720"/>
        <w:rPr>
          <w:rFonts w:cs="Segoe UI"/>
          <w:color w:val="171717"/>
          <w:shd w:val="clear" w:color="auto" w:fill="FFFFFF"/>
        </w:rPr>
      </w:pPr>
    </w:p>
    <w:p w14:paraId="7ADAA10E" w14:textId="173CF0E2" w:rsidR="001078D0" w:rsidRPr="00756FD7" w:rsidRDefault="001078D0" w:rsidP="00756FD7">
      <w:pPr>
        <w:pStyle w:val="ListParagraph"/>
        <w:numPr>
          <w:ilvl w:val="0"/>
          <w:numId w:val="16"/>
        </w:numPr>
        <w:spacing w:after="0" w:line="240" w:lineRule="auto"/>
        <w:rPr>
          <w:rFonts w:cs="Segoe UI"/>
          <w:color w:val="171717"/>
          <w:shd w:val="clear" w:color="auto" w:fill="FFFFFF"/>
        </w:rPr>
      </w:pPr>
      <w:r w:rsidRPr="00756FD7">
        <w:rPr>
          <w:rFonts w:cs="Segoe UI"/>
          <w:color w:val="171717"/>
          <w:shd w:val="clear" w:color="auto" w:fill="FFFFFF"/>
        </w:rPr>
        <w:t>Install the cluster.</w:t>
      </w:r>
    </w:p>
    <w:p w14:paraId="306184D5" w14:textId="77777777" w:rsidR="001078D0" w:rsidRPr="001078D0" w:rsidRDefault="001078D0" w:rsidP="001078D0">
      <w:pPr>
        <w:spacing w:after="0" w:line="240" w:lineRule="auto"/>
        <w:rPr>
          <w:rFonts w:cs="Segoe UI"/>
          <w:color w:val="171717"/>
          <w:shd w:val="clear" w:color="auto" w:fill="FFFFFF"/>
        </w:rPr>
      </w:pPr>
    </w:p>
    <w:p w14:paraId="0DB16618" w14:textId="63AA418F" w:rsidR="001078D0" w:rsidRPr="001078D0" w:rsidRDefault="00756FD7" w:rsidP="00756FD7">
      <w:pPr>
        <w:spacing w:after="0" w:line="240" w:lineRule="auto"/>
        <w:ind w:firstLine="360"/>
        <w:rPr>
          <w:rFonts w:cs="Segoe UI"/>
          <w:color w:val="171717"/>
          <w:shd w:val="clear" w:color="auto" w:fill="FFFFFF"/>
        </w:rPr>
      </w:pPr>
      <w:r w:rsidRPr="00756FD7">
        <w:rPr>
          <w:rFonts w:eastAsia="Times New Roman" w:cs="Times New Roman"/>
          <w:b/>
          <w:bCs/>
          <w:noProof/>
          <w:color w:val="171717"/>
          <w:shd w:val="clear" w:color="auto" w:fill="F2F2F2"/>
          <w:lang w:eastAsia="en-IN"/>
        </w:rPr>
        <mc:AlternateContent>
          <mc:Choice Requires="wps">
            <w:drawing>
              <wp:anchor distT="45720" distB="45720" distL="114300" distR="114300" simplePos="0" relativeHeight="251681792" behindDoc="0" locked="0" layoutInCell="1" allowOverlap="1" wp14:anchorId="72267A61" wp14:editId="0FF48990">
                <wp:simplePos x="0" y="0"/>
                <wp:positionH relativeFrom="column">
                  <wp:posOffset>334010</wp:posOffset>
                </wp:positionH>
                <wp:positionV relativeFrom="paragraph">
                  <wp:posOffset>260985</wp:posOffset>
                </wp:positionV>
                <wp:extent cx="5581650" cy="1637665"/>
                <wp:effectExtent l="0" t="0" r="19050" b="19685"/>
                <wp:wrapTopAndBottom/>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1650" cy="1637665"/>
                        </a:xfrm>
                        <a:prstGeom prst="rect">
                          <a:avLst/>
                        </a:prstGeom>
                        <a:solidFill>
                          <a:srgbClr val="FFFFFF"/>
                        </a:solidFill>
                        <a:ln w="9525">
                          <a:solidFill>
                            <a:srgbClr val="000000"/>
                          </a:solidFill>
                          <a:miter lim="800000"/>
                          <a:headEnd/>
                          <a:tailEnd/>
                        </a:ln>
                      </wps:spPr>
                      <wps:txbx>
                        <w:txbxContent>
                          <w:p w14:paraId="197DD99A" w14:textId="5F15368E" w:rsidR="00C1119D" w:rsidRPr="001078D0" w:rsidRDefault="00C1119D" w:rsidP="00756FD7">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sudo ha-cluster-init -u</w:t>
                            </w:r>
                          </w:p>
                          <w:p w14:paraId="0C11B1C7" w14:textId="77777777" w:rsidR="00C1119D" w:rsidRPr="001078D0" w:rsidRDefault="00C1119D" w:rsidP="00756FD7">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 ! NTP is not configured to start at system boot.</w:t>
                            </w:r>
                          </w:p>
                          <w:p w14:paraId="1DDDE80D" w14:textId="77777777" w:rsidR="00C1119D" w:rsidRPr="001078D0" w:rsidRDefault="00C1119D" w:rsidP="00756FD7">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 xml:space="preserve"># Do you want to continue anyway (y/n)? </w:t>
                            </w:r>
                            <w:r w:rsidRPr="001078D0">
                              <w:rPr>
                                <w:rFonts w:eastAsia="Times New Roman" w:cs="Times New Roman"/>
                                <w:b/>
                                <w:bCs/>
                                <w:color w:val="171717"/>
                                <w:shd w:val="clear" w:color="auto" w:fill="F2F2F2"/>
                                <w:lang w:eastAsia="en-IN"/>
                              </w:rPr>
                              <w:t>y</w:t>
                            </w:r>
                          </w:p>
                          <w:p w14:paraId="651BFC82" w14:textId="77777777" w:rsidR="00C1119D" w:rsidRPr="001078D0" w:rsidRDefault="00C1119D" w:rsidP="00756FD7">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 xml:space="preserve"># /root/.ssh/id_rsa already exists - overwrite (y/n)? </w:t>
                            </w:r>
                            <w:r w:rsidRPr="001078D0">
                              <w:rPr>
                                <w:rFonts w:eastAsia="Times New Roman" w:cs="Times New Roman"/>
                                <w:b/>
                                <w:bCs/>
                                <w:color w:val="171717"/>
                                <w:shd w:val="clear" w:color="auto" w:fill="F2F2F2"/>
                                <w:lang w:eastAsia="en-IN"/>
                              </w:rPr>
                              <w:t>n</w:t>
                            </w:r>
                          </w:p>
                          <w:p w14:paraId="7DB2F37F" w14:textId="77777777" w:rsidR="00C1119D" w:rsidRPr="001078D0" w:rsidRDefault="00C1119D" w:rsidP="00756FD7">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 xml:space="preserve"># Address for ring0 [10.0.0.6] </w:t>
                            </w:r>
                            <w:r w:rsidRPr="001078D0">
                              <w:rPr>
                                <w:rFonts w:eastAsia="Times New Roman" w:cs="Times New Roman"/>
                                <w:b/>
                                <w:bCs/>
                                <w:color w:val="171717"/>
                                <w:shd w:val="clear" w:color="auto" w:fill="F2F2F2"/>
                                <w:lang w:eastAsia="en-IN"/>
                              </w:rPr>
                              <w:t>Select Enter</w:t>
                            </w:r>
                          </w:p>
                          <w:p w14:paraId="55343B08" w14:textId="77777777" w:rsidR="00C1119D" w:rsidRPr="001078D0" w:rsidRDefault="00C1119D" w:rsidP="00756FD7">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 xml:space="preserve"># Port for ring0 [5405] </w:t>
                            </w:r>
                            <w:r w:rsidRPr="001078D0">
                              <w:rPr>
                                <w:rFonts w:eastAsia="Times New Roman" w:cs="Times New Roman"/>
                                <w:b/>
                                <w:bCs/>
                                <w:color w:val="171717"/>
                                <w:shd w:val="clear" w:color="auto" w:fill="F2F2F2"/>
                                <w:lang w:eastAsia="en-IN"/>
                              </w:rPr>
                              <w:t>Select Enter</w:t>
                            </w:r>
                          </w:p>
                          <w:p w14:paraId="4FC99153" w14:textId="77777777" w:rsidR="00C1119D" w:rsidRPr="001078D0" w:rsidRDefault="00C1119D" w:rsidP="00756FD7">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 xml:space="preserve"># Do you wish to use SBD (y/n)? </w:t>
                            </w:r>
                            <w:r w:rsidRPr="001078D0">
                              <w:rPr>
                                <w:rFonts w:eastAsia="Times New Roman" w:cs="Times New Roman"/>
                                <w:b/>
                                <w:bCs/>
                                <w:color w:val="171717"/>
                                <w:shd w:val="clear" w:color="auto" w:fill="F2F2F2"/>
                                <w:lang w:eastAsia="en-IN"/>
                              </w:rPr>
                              <w:t>n</w:t>
                            </w:r>
                          </w:p>
                          <w:p w14:paraId="02D8FAD1" w14:textId="77777777" w:rsidR="00C1119D" w:rsidRPr="001078D0" w:rsidRDefault="00C1119D" w:rsidP="00756FD7">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WARNING: Not configuring SBD - STONITH will be disabled.</w:t>
                            </w:r>
                          </w:p>
                          <w:p w14:paraId="591AD959" w14:textId="77777777" w:rsidR="00C1119D" w:rsidRPr="001078D0" w:rsidRDefault="00C1119D" w:rsidP="00756FD7">
                            <w:pPr>
                              <w:shd w:val="clear" w:color="auto" w:fill="F2F2F2" w:themeFill="background1" w:themeFillShade="F2"/>
                              <w:spacing w:after="0" w:line="240" w:lineRule="auto"/>
                              <w:rPr>
                                <w:rFonts w:eastAsia="Times New Roman" w:cs="Times New Roman"/>
                                <w:b/>
                                <w:bCs/>
                                <w:color w:val="171717"/>
                                <w:shd w:val="clear" w:color="auto" w:fill="F2F2F2"/>
                                <w:lang w:eastAsia="en-IN"/>
                              </w:rPr>
                            </w:pPr>
                            <w:r w:rsidRPr="001078D0">
                              <w:rPr>
                                <w:rFonts w:eastAsia="Times New Roman" w:cs="Times New Roman"/>
                                <w:color w:val="171717"/>
                                <w:shd w:val="clear" w:color="auto" w:fill="F2F2F2"/>
                                <w:lang w:eastAsia="en-IN"/>
                              </w:rPr>
                              <w:t xml:space="preserve"># Do you wish to configure an administration IP (y/n)? </w:t>
                            </w:r>
                            <w:r w:rsidRPr="001078D0">
                              <w:rPr>
                                <w:rFonts w:eastAsia="Times New Roman" w:cs="Times New Roman"/>
                                <w:b/>
                                <w:bCs/>
                                <w:color w:val="171717"/>
                                <w:shd w:val="clear" w:color="auto" w:fill="F2F2F2"/>
                                <w:lang w:eastAsia="en-IN"/>
                              </w:rPr>
                              <w:t>n</w:t>
                            </w:r>
                          </w:p>
                          <w:p w14:paraId="189D5B4B" w14:textId="43138655" w:rsidR="00C1119D" w:rsidRDefault="00C1119D" w:rsidP="00756FD7">
                            <w:pPr>
                              <w:shd w:val="clear" w:color="auto" w:fill="F2F2F2" w:themeFill="background1" w:themeFillShade="F2"/>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267A61" id="_x0000_s1064" type="#_x0000_t202" style="position:absolute;left:0;text-align:left;margin-left:26.3pt;margin-top:20.55pt;width:439.5pt;height:128.95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">
                <v:textbox>
                  <w:txbxContent>
                    <w:p w14:paraId="197DD99A" w14:textId="5F15368E" w:rsidR="00C1119D" w:rsidRPr="001078D0" w:rsidRDefault="00C1119D" w:rsidP="00756FD7">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sudo ha-cluster-init -u</w:t>
                      </w:r>
                    </w:p>
                    <w:p w14:paraId="0C11B1C7" w14:textId="77777777" w:rsidR="00C1119D" w:rsidRPr="001078D0" w:rsidRDefault="00C1119D" w:rsidP="00756FD7">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 ! NTP is not configured to start at system boot.</w:t>
                      </w:r>
                    </w:p>
                    <w:p w14:paraId="1DDDE80D" w14:textId="77777777" w:rsidR="00C1119D" w:rsidRPr="001078D0" w:rsidRDefault="00C1119D" w:rsidP="00756FD7">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 xml:space="preserve"># Do you want to continue anyway (y/n)? </w:t>
                      </w:r>
                      <w:r w:rsidRPr="001078D0">
                        <w:rPr>
                          <w:rFonts w:eastAsia="Times New Roman" w:cs="Times New Roman"/>
                          <w:b/>
                          <w:bCs/>
                          <w:color w:val="171717"/>
                          <w:shd w:val="clear" w:color="auto" w:fill="F2F2F2"/>
                          <w:lang w:eastAsia="en-IN"/>
                        </w:rPr>
                        <w:t>y</w:t>
                      </w:r>
                    </w:p>
                    <w:p w14:paraId="651BFC82" w14:textId="77777777" w:rsidR="00C1119D" w:rsidRPr="001078D0" w:rsidRDefault="00C1119D" w:rsidP="00756FD7">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 xml:space="preserve"># /root/.ssh/id_rsa already exists - overwrite (y/n)? </w:t>
                      </w:r>
                      <w:r w:rsidRPr="001078D0">
                        <w:rPr>
                          <w:rFonts w:eastAsia="Times New Roman" w:cs="Times New Roman"/>
                          <w:b/>
                          <w:bCs/>
                          <w:color w:val="171717"/>
                          <w:shd w:val="clear" w:color="auto" w:fill="F2F2F2"/>
                          <w:lang w:eastAsia="en-IN"/>
                        </w:rPr>
                        <w:t>n</w:t>
                      </w:r>
                    </w:p>
                    <w:p w14:paraId="7DB2F37F" w14:textId="77777777" w:rsidR="00C1119D" w:rsidRPr="001078D0" w:rsidRDefault="00C1119D" w:rsidP="00756FD7">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 xml:space="preserve"># Address for ring0 [10.0.0.6] </w:t>
                      </w:r>
                      <w:r w:rsidRPr="001078D0">
                        <w:rPr>
                          <w:rFonts w:eastAsia="Times New Roman" w:cs="Times New Roman"/>
                          <w:b/>
                          <w:bCs/>
                          <w:color w:val="171717"/>
                          <w:shd w:val="clear" w:color="auto" w:fill="F2F2F2"/>
                          <w:lang w:eastAsia="en-IN"/>
                        </w:rPr>
                        <w:t>Select Enter</w:t>
                      </w:r>
                    </w:p>
                    <w:p w14:paraId="55343B08" w14:textId="77777777" w:rsidR="00C1119D" w:rsidRPr="001078D0" w:rsidRDefault="00C1119D" w:rsidP="00756FD7">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 xml:space="preserve"># Port for ring0 [5405] </w:t>
                      </w:r>
                      <w:r w:rsidRPr="001078D0">
                        <w:rPr>
                          <w:rFonts w:eastAsia="Times New Roman" w:cs="Times New Roman"/>
                          <w:b/>
                          <w:bCs/>
                          <w:color w:val="171717"/>
                          <w:shd w:val="clear" w:color="auto" w:fill="F2F2F2"/>
                          <w:lang w:eastAsia="en-IN"/>
                        </w:rPr>
                        <w:t>Select Enter</w:t>
                      </w:r>
                    </w:p>
                    <w:p w14:paraId="4FC99153" w14:textId="77777777" w:rsidR="00C1119D" w:rsidRPr="001078D0" w:rsidRDefault="00C1119D" w:rsidP="00756FD7">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 xml:space="preserve"># Do you wish to use SBD (y/n)? </w:t>
                      </w:r>
                      <w:r w:rsidRPr="001078D0">
                        <w:rPr>
                          <w:rFonts w:eastAsia="Times New Roman" w:cs="Times New Roman"/>
                          <w:b/>
                          <w:bCs/>
                          <w:color w:val="171717"/>
                          <w:shd w:val="clear" w:color="auto" w:fill="F2F2F2"/>
                          <w:lang w:eastAsia="en-IN"/>
                        </w:rPr>
                        <w:t>n</w:t>
                      </w:r>
                    </w:p>
                    <w:p w14:paraId="02D8FAD1" w14:textId="77777777" w:rsidR="00C1119D" w:rsidRPr="001078D0" w:rsidRDefault="00C1119D" w:rsidP="00756FD7">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WARNING: Not configuring SBD - STONITH will be disabled.</w:t>
                      </w:r>
                    </w:p>
                    <w:p w14:paraId="591AD959" w14:textId="77777777" w:rsidR="00C1119D" w:rsidRPr="001078D0" w:rsidRDefault="00C1119D" w:rsidP="00756FD7">
                      <w:pPr>
                        <w:shd w:val="clear" w:color="auto" w:fill="F2F2F2" w:themeFill="background1" w:themeFillShade="F2"/>
                        <w:spacing w:after="0" w:line="240" w:lineRule="auto"/>
                        <w:rPr>
                          <w:rFonts w:eastAsia="Times New Roman" w:cs="Times New Roman"/>
                          <w:b/>
                          <w:bCs/>
                          <w:color w:val="171717"/>
                          <w:shd w:val="clear" w:color="auto" w:fill="F2F2F2"/>
                          <w:lang w:eastAsia="en-IN"/>
                        </w:rPr>
                      </w:pPr>
                      <w:r w:rsidRPr="001078D0">
                        <w:rPr>
                          <w:rFonts w:eastAsia="Times New Roman" w:cs="Times New Roman"/>
                          <w:color w:val="171717"/>
                          <w:shd w:val="clear" w:color="auto" w:fill="F2F2F2"/>
                          <w:lang w:eastAsia="en-IN"/>
                        </w:rPr>
                        <w:t xml:space="preserve"># Do you wish to configure an administration IP (y/n)? </w:t>
                      </w:r>
                      <w:r w:rsidRPr="001078D0">
                        <w:rPr>
                          <w:rFonts w:eastAsia="Times New Roman" w:cs="Times New Roman"/>
                          <w:b/>
                          <w:bCs/>
                          <w:color w:val="171717"/>
                          <w:shd w:val="clear" w:color="auto" w:fill="F2F2F2"/>
                          <w:lang w:eastAsia="en-IN"/>
                        </w:rPr>
                        <w:t>n</w:t>
                      </w:r>
                    </w:p>
                    <w:p w14:paraId="189D5B4B" w14:textId="43138655" w:rsidR="00C1119D" w:rsidRDefault="00C1119D" w:rsidP="00756FD7">
                      <w:pPr>
                        <w:shd w:val="clear" w:color="auto" w:fill="F2F2F2" w:themeFill="background1" w:themeFillShade="F2"/>
                      </w:pPr>
                    </w:p>
                  </w:txbxContent>
                </v:textbox>
                <w10:wrap type="topAndBottom"/>
              </v:shape>
            </w:pict>
          </mc:Fallback>
        </mc:AlternateContent>
      </w:r>
      <w:r w:rsidR="001078D0" w:rsidRPr="001078D0">
        <w:rPr>
          <w:rFonts w:cs="Segoe UI"/>
          <w:color w:val="171717"/>
          <w:shd w:val="clear" w:color="auto" w:fill="FFFFFF"/>
        </w:rPr>
        <w:t>If you're </w:t>
      </w:r>
      <w:r w:rsidR="001078D0" w:rsidRPr="001078D0">
        <w:rPr>
          <w:rStyle w:val="Emphasis"/>
          <w:rFonts w:cs="Segoe UI"/>
          <w:color w:val="171717"/>
          <w:shd w:val="clear" w:color="auto" w:fill="FFFFFF"/>
        </w:rPr>
        <w:t>not</w:t>
      </w:r>
      <w:r w:rsidR="001078D0" w:rsidRPr="001078D0">
        <w:rPr>
          <w:rFonts w:cs="Segoe UI"/>
          <w:color w:val="171717"/>
          <w:shd w:val="clear" w:color="auto" w:fill="FFFFFF"/>
        </w:rPr>
        <w:t> using SBD devices for fencing:</w:t>
      </w:r>
    </w:p>
    <w:p w14:paraId="69A65998" w14:textId="77777777" w:rsidR="001078D0" w:rsidRPr="001078D0" w:rsidRDefault="001078D0" w:rsidP="001078D0">
      <w:pPr>
        <w:spacing w:after="0" w:line="240" w:lineRule="auto"/>
        <w:rPr>
          <w:rFonts w:cs="Segoe UI"/>
          <w:color w:val="171717"/>
          <w:shd w:val="clear" w:color="auto" w:fill="FFFFFF"/>
        </w:rPr>
      </w:pPr>
    </w:p>
    <w:p w14:paraId="2DC802DF" w14:textId="3521BD4A" w:rsidR="001078D0" w:rsidRPr="001078D0" w:rsidRDefault="00756FD7" w:rsidP="00756FD7">
      <w:pPr>
        <w:spacing w:after="0" w:line="240" w:lineRule="auto"/>
        <w:rPr>
          <w:rFonts w:cs="Segoe UI"/>
          <w:color w:val="171717"/>
          <w:shd w:val="clear" w:color="auto" w:fill="FFFFFF"/>
        </w:rPr>
      </w:pPr>
      <w:r w:rsidRPr="00756FD7">
        <w:rPr>
          <w:rFonts w:cs="Segoe UI"/>
          <w:noProof/>
          <w:color w:val="171717"/>
          <w:shd w:val="clear" w:color="auto" w:fill="FFFFFF"/>
          <w:lang w:eastAsia="en-IN"/>
        </w:rPr>
        <mc:AlternateContent>
          <mc:Choice Requires="wps">
            <w:drawing>
              <wp:anchor distT="45720" distB="45720" distL="114300" distR="114300" simplePos="0" relativeHeight="251683840" behindDoc="0" locked="0" layoutInCell="1" allowOverlap="1" wp14:anchorId="67995643" wp14:editId="570B6C14">
                <wp:simplePos x="0" y="0"/>
                <wp:positionH relativeFrom="column">
                  <wp:posOffset>334645</wp:posOffset>
                </wp:positionH>
                <wp:positionV relativeFrom="paragraph">
                  <wp:posOffset>248920</wp:posOffset>
                </wp:positionV>
                <wp:extent cx="5581015" cy="1254760"/>
                <wp:effectExtent l="0" t="0" r="19685" b="21590"/>
                <wp:wrapTopAndBottom/>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1015" cy="1254760"/>
                        </a:xfrm>
                        <a:prstGeom prst="rect">
                          <a:avLst/>
                        </a:prstGeom>
                        <a:solidFill>
                          <a:srgbClr val="FFFFFF"/>
                        </a:solidFill>
                        <a:ln w="9525">
                          <a:solidFill>
                            <a:srgbClr val="000000"/>
                          </a:solidFill>
                          <a:miter lim="800000"/>
                          <a:headEnd/>
                          <a:tailEnd/>
                        </a:ln>
                      </wps:spPr>
                      <wps:txbx>
                        <w:txbxContent>
                          <w:p w14:paraId="5A41B8B2" w14:textId="578BB8AF" w:rsidR="00C1119D" w:rsidRPr="001078D0" w:rsidRDefault="00C1119D" w:rsidP="00756FD7">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sudo ha-cluster-join</w:t>
                            </w:r>
                          </w:p>
                          <w:p w14:paraId="26576F5D" w14:textId="77777777" w:rsidR="00C1119D" w:rsidRPr="001078D0" w:rsidRDefault="00C1119D" w:rsidP="00756FD7">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 xml:space="preserve"> # ! NTP is not configured to start at system boot.</w:t>
                            </w:r>
                          </w:p>
                          <w:p w14:paraId="03580F71" w14:textId="77777777" w:rsidR="00C1119D" w:rsidRPr="001078D0" w:rsidRDefault="00C1119D" w:rsidP="00756FD7">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 xml:space="preserve"> # Do you want to continue anyway (y/n)? </w:t>
                            </w:r>
                            <w:r w:rsidRPr="001078D0">
                              <w:rPr>
                                <w:rFonts w:eastAsia="Times New Roman" w:cs="Times New Roman"/>
                                <w:b/>
                                <w:bCs/>
                                <w:color w:val="171717"/>
                                <w:shd w:val="clear" w:color="auto" w:fill="F2F2F2"/>
                                <w:lang w:eastAsia="en-IN"/>
                              </w:rPr>
                              <w:t>y</w:t>
                            </w:r>
                          </w:p>
                          <w:p w14:paraId="64550E8E" w14:textId="77777777" w:rsidR="00C1119D" w:rsidRPr="001078D0" w:rsidRDefault="00C1119D" w:rsidP="00756FD7">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 xml:space="preserve"> # IP address or hostname of existing node (for example, 192.168.1.1) []</w:t>
                            </w:r>
                            <w:r w:rsidRPr="001078D0">
                              <w:rPr>
                                <w:rFonts w:eastAsia="Times New Roman" w:cs="Times New Roman"/>
                                <w:b/>
                                <w:bCs/>
                                <w:color w:val="171717"/>
                                <w:shd w:val="clear" w:color="auto" w:fill="F2F2F2"/>
                                <w:lang w:eastAsia="en-IN"/>
                              </w:rPr>
                              <w:t>10.0.0.6</w:t>
                            </w:r>
                          </w:p>
                          <w:p w14:paraId="2E1C59BE" w14:textId="77777777" w:rsidR="00C1119D" w:rsidRPr="001078D0" w:rsidRDefault="00C1119D" w:rsidP="00756FD7">
                            <w:pPr>
                              <w:shd w:val="clear" w:color="auto" w:fill="F2F2F2" w:themeFill="background1" w:themeFillShade="F2"/>
                              <w:spacing w:after="0" w:line="240" w:lineRule="auto"/>
                              <w:rPr>
                                <w:rFonts w:cs="Segoe UI"/>
                                <w:color w:val="171717"/>
                                <w:shd w:val="clear" w:color="auto" w:fill="FFFFFF"/>
                              </w:rPr>
                            </w:pPr>
                            <w:r w:rsidRPr="001078D0">
                              <w:rPr>
                                <w:rFonts w:eastAsia="Times New Roman" w:cs="Times New Roman"/>
                                <w:color w:val="171717"/>
                                <w:shd w:val="clear" w:color="auto" w:fill="F2F2F2"/>
                                <w:lang w:eastAsia="en-IN"/>
                              </w:rPr>
                              <w:t xml:space="preserve"> # /root/.ssh/id_rsa already exists - overwrite (y/n)? </w:t>
                            </w:r>
                            <w:r w:rsidRPr="001078D0">
                              <w:rPr>
                                <w:rFonts w:eastAsia="Times New Roman" w:cs="Times New Roman"/>
                                <w:b/>
                                <w:bCs/>
                                <w:color w:val="171717"/>
                                <w:shd w:val="clear" w:color="auto" w:fill="F2F2F2"/>
                                <w:lang w:eastAsia="en-IN"/>
                              </w:rPr>
                              <w:t>n</w:t>
                            </w:r>
                          </w:p>
                          <w:p w14:paraId="489042DB" w14:textId="7965F598" w:rsidR="00C1119D" w:rsidRDefault="00C1119D" w:rsidP="00756FD7">
                            <w:pPr>
                              <w:shd w:val="clear" w:color="auto" w:fill="F2F2F2" w:themeFill="background1" w:themeFillShade="F2"/>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995643" id="_x0000_s1065" type="#_x0000_t202" style="position:absolute;margin-left:26.35pt;margin-top:19.6pt;width:439.45pt;height:98.8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">
                <v:textbox>
                  <w:txbxContent>
                    <w:p w14:paraId="5A41B8B2" w14:textId="578BB8AF" w:rsidR="00C1119D" w:rsidRPr="001078D0" w:rsidRDefault="00C1119D" w:rsidP="00756FD7">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sudo ha-cluster-join</w:t>
                      </w:r>
                    </w:p>
                    <w:p w14:paraId="26576F5D" w14:textId="77777777" w:rsidR="00C1119D" w:rsidRPr="001078D0" w:rsidRDefault="00C1119D" w:rsidP="00756FD7">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 xml:space="preserve"> # ! NTP is not configured to start at system boot.</w:t>
                      </w:r>
                    </w:p>
                    <w:p w14:paraId="03580F71" w14:textId="77777777" w:rsidR="00C1119D" w:rsidRPr="001078D0" w:rsidRDefault="00C1119D" w:rsidP="00756FD7">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 xml:space="preserve"> # Do you want to continue anyway (y/n)? </w:t>
                      </w:r>
                      <w:r w:rsidRPr="001078D0">
                        <w:rPr>
                          <w:rFonts w:eastAsia="Times New Roman" w:cs="Times New Roman"/>
                          <w:b/>
                          <w:bCs/>
                          <w:color w:val="171717"/>
                          <w:shd w:val="clear" w:color="auto" w:fill="F2F2F2"/>
                          <w:lang w:eastAsia="en-IN"/>
                        </w:rPr>
                        <w:t>y</w:t>
                      </w:r>
                    </w:p>
                    <w:p w14:paraId="64550E8E" w14:textId="77777777" w:rsidR="00C1119D" w:rsidRPr="001078D0" w:rsidRDefault="00C1119D" w:rsidP="00756FD7">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 xml:space="preserve"> # IP address or hostname of existing node (for example, 192.168.1.1) []</w:t>
                      </w:r>
                      <w:r w:rsidRPr="001078D0">
                        <w:rPr>
                          <w:rFonts w:eastAsia="Times New Roman" w:cs="Times New Roman"/>
                          <w:b/>
                          <w:bCs/>
                          <w:color w:val="171717"/>
                          <w:shd w:val="clear" w:color="auto" w:fill="F2F2F2"/>
                          <w:lang w:eastAsia="en-IN"/>
                        </w:rPr>
                        <w:t>10.0.0.6</w:t>
                      </w:r>
                    </w:p>
                    <w:p w14:paraId="2E1C59BE" w14:textId="77777777" w:rsidR="00C1119D" w:rsidRPr="001078D0" w:rsidRDefault="00C1119D" w:rsidP="00756FD7">
                      <w:pPr>
                        <w:shd w:val="clear" w:color="auto" w:fill="F2F2F2" w:themeFill="background1" w:themeFillShade="F2"/>
                        <w:spacing w:after="0" w:line="240" w:lineRule="auto"/>
                        <w:rPr>
                          <w:rFonts w:cs="Segoe UI"/>
                          <w:color w:val="171717"/>
                          <w:shd w:val="clear" w:color="auto" w:fill="FFFFFF"/>
                        </w:rPr>
                      </w:pPr>
                      <w:r w:rsidRPr="001078D0">
                        <w:rPr>
                          <w:rFonts w:eastAsia="Times New Roman" w:cs="Times New Roman"/>
                          <w:color w:val="171717"/>
                          <w:shd w:val="clear" w:color="auto" w:fill="F2F2F2"/>
                          <w:lang w:eastAsia="en-IN"/>
                        </w:rPr>
                        <w:t xml:space="preserve"> # /root/.ssh/id_rsa already exists - overwrite (y/n)? </w:t>
                      </w:r>
                      <w:r w:rsidRPr="001078D0">
                        <w:rPr>
                          <w:rFonts w:eastAsia="Times New Roman" w:cs="Times New Roman"/>
                          <w:b/>
                          <w:bCs/>
                          <w:color w:val="171717"/>
                          <w:shd w:val="clear" w:color="auto" w:fill="F2F2F2"/>
                          <w:lang w:eastAsia="en-IN"/>
                        </w:rPr>
                        <w:t>n</w:t>
                      </w:r>
                    </w:p>
                    <w:p w14:paraId="489042DB" w14:textId="7965F598" w:rsidR="00C1119D" w:rsidRDefault="00C1119D" w:rsidP="00756FD7">
                      <w:pPr>
                        <w:shd w:val="clear" w:color="auto" w:fill="F2F2F2" w:themeFill="background1" w:themeFillShade="F2"/>
                      </w:pPr>
                    </w:p>
                  </w:txbxContent>
                </v:textbox>
                <w10:wrap type="topAndBottom"/>
              </v:shape>
            </w:pict>
          </mc:Fallback>
        </mc:AlternateContent>
      </w:r>
      <w:r w:rsidR="001078D0" w:rsidRPr="001078D0">
        <w:rPr>
          <w:rFonts w:cs="Segoe UI"/>
          <w:color w:val="171717"/>
          <w:shd w:val="clear" w:color="auto" w:fill="FFFFFF"/>
        </w:rPr>
        <w:t>Add the node to the cluster (node2)</w:t>
      </w:r>
    </w:p>
    <w:p w14:paraId="2C6F0EC3" w14:textId="77777777" w:rsidR="00756FD7" w:rsidRDefault="00756FD7" w:rsidP="001078D0">
      <w:pPr>
        <w:spacing w:after="0" w:line="240" w:lineRule="auto"/>
        <w:rPr>
          <w:rFonts w:cs="Segoe UI"/>
          <w:color w:val="171717"/>
          <w:shd w:val="clear" w:color="auto" w:fill="FFFFFF"/>
        </w:rPr>
      </w:pPr>
    </w:p>
    <w:p w14:paraId="1B051B4C" w14:textId="77777777" w:rsidR="00756FD7" w:rsidRDefault="00756FD7">
      <w:pPr>
        <w:rPr>
          <w:rFonts w:cs="Segoe UI"/>
          <w:color w:val="171717"/>
          <w:shd w:val="clear" w:color="auto" w:fill="FFFFFF"/>
        </w:rPr>
      </w:pPr>
      <w:r>
        <w:rPr>
          <w:rFonts w:cs="Segoe UI"/>
          <w:color w:val="171717"/>
          <w:shd w:val="clear" w:color="auto" w:fill="FFFFFF"/>
        </w:rPr>
        <w:br w:type="page"/>
      </w:r>
    </w:p>
    <w:p w14:paraId="1D946200" w14:textId="07046A25" w:rsidR="001078D0" w:rsidRPr="00043299" w:rsidRDefault="00043299" w:rsidP="001078D0">
      <w:pPr>
        <w:spacing w:after="0" w:line="240" w:lineRule="auto"/>
        <w:rPr>
          <w:rFonts w:cs="Segoe UI"/>
          <w:color w:val="171717"/>
          <w:shd w:val="clear" w:color="auto" w:fill="FFFFFF"/>
        </w:rPr>
      </w:pPr>
      <w:r w:rsidRPr="00756FD7">
        <w:rPr>
          <w:noProof/>
          <w:color w:val="171717"/>
          <w:shd w:val="clear" w:color="auto" w:fill="F2F2F2"/>
          <w:lang w:eastAsia="en-IN"/>
        </w:rPr>
        <w:lastRenderedPageBreak/>
        <mc:AlternateContent>
          <mc:Choice Requires="wps">
            <w:drawing>
              <wp:anchor distT="45720" distB="45720" distL="114300" distR="114300" simplePos="0" relativeHeight="251687936" behindDoc="0" locked="0" layoutInCell="1" allowOverlap="1" wp14:anchorId="21771D7D" wp14:editId="74FEA832">
                <wp:simplePos x="0" y="0"/>
                <wp:positionH relativeFrom="column">
                  <wp:posOffset>409575</wp:posOffset>
                </wp:positionH>
                <wp:positionV relativeFrom="paragraph">
                  <wp:posOffset>298450</wp:posOffset>
                </wp:positionV>
                <wp:extent cx="5450205" cy="985520"/>
                <wp:effectExtent l="0" t="0" r="17145" b="24130"/>
                <wp:wrapTopAndBottom/>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50205" cy="985520"/>
                        </a:xfrm>
                        <a:prstGeom prst="rect">
                          <a:avLst/>
                        </a:prstGeom>
                        <a:solidFill>
                          <a:srgbClr val="FFFFFF"/>
                        </a:solidFill>
                        <a:ln w="9525">
                          <a:solidFill>
                            <a:srgbClr val="000000"/>
                          </a:solidFill>
                          <a:miter lim="800000"/>
                          <a:headEnd/>
                          <a:tailEnd/>
                        </a:ln>
                      </wps:spPr>
                      <wps:txbx>
                        <w:txbxContent>
                          <w:p w14:paraId="2F7925D5" w14:textId="6043DB12" w:rsidR="00C1119D" w:rsidRPr="001078D0" w:rsidRDefault="00C1119D" w:rsidP="00043299">
                            <w:pPr>
                              <w:shd w:val="clear" w:color="auto" w:fill="F2F2F2" w:themeFill="background1" w:themeFillShade="F2"/>
                              <w:spacing w:after="0" w:line="240" w:lineRule="auto"/>
                              <w:rPr>
                                <w:color w:val="171717"/>
                                <w:shd w:val="clear" w:color="auto" w:fill="F2F2F2"/>
                              </w:rPr>
                            </w:pPr>
                            <w:r w:rsidRPr="001078D0">
                              <w:rPr>
                                <w:color w:val="171717"/>
                                <w:shd w:val="clear" w:color="auto" w:fill="F2F2F2"/>
                              </w:rPr>
                              <w:t>sudo passwd hacluster</w:t>
                            </w:r>
                          </w:p>
                          <w:p w14:paraId="55AD2A74" w14:textId="77777777" w:rsidR="00C1119D" w:rsidRPr="001078D0" w:rsidRDefault="00C1119D" w:rsidP="00043299">
                            <w:pPr>
                              <w:shd w:val="clear" w:color="auto" w:fill="F2F2F2" w:themeFill="background1" w:themeFillShade="F2"/>
                              <w:spacing w:after="0" w:line="240" w:lineRule="auto"/>
                              <w:rPr>
                                <w:color w:val="171717"/>
                                <w:shd w:val="clear" w:color="auto" w:fill="F2F2F2"/>
                              </w:rPr>
                            </w:pPr>
                          </w:p>
                          <w:p w14:paraId="6F428851" w14:textId="77777777" w:rsidR="00C1119D" w:rsidRPr="00043299" w:rsidRDefault="00C1119D" w:rsidP="00043299">
                            <w:pPr>
                              <w:shd w:val="clear" w:color="auto" w:fill="F2F2F2" w:themeFill="background1" w:themeFillShade="F2"/>
                              <w:spacing w:after="0" w:line="240" w:lineRule="auto"/>
                              <w:rPr>
                                <w:color w:val="171717"/>
                                <w:shd w:val="clear" w:color="auto" w:fill="F2F2F2"/>
                              </w:rPr>
                            </w:pPr>
                            <w:r w:rsidRPr="00043299">
                              <w:rPr>
                                <w:color w:val="171717"/>
                                <w:shd w:val="clear" w:color="auto" w:fill="F2F2F2"/>
                              </w:rPr>
                              <w:t>Adjust the corosync settings.</w:t>
                            </w:r>
                          </w:p>
                          <w:p w14:paraId="66748602" w14:textId="77777777" w:rsidR="00C1119D" w:rsidRPr="001078D0" w:rsidRDefault="00C1119D" w:rsidP="00043299">
                            <w:pPr>
                              <w:shd w:val="clear" w:color="auto" w:fill="F2F2F2" w:themeFill="background1" w:themeFillShade="F2"/>
                              <w:spacing w:after="0" w:line="240" w:lineRule="auto"/>
                              <w:rPr>
                                <w:rFonts w:cs="Segoe UI"/>
                                <w:color w:val="171717"/>
                                <w:shd w:val="clear" w:color="auto" w:fill="FFFFFF"/>
                              </w:rPr>
                            </w:pPr>
                          </w:p>
                          <w:p w14:paraId="1F45DADD" w14:textId="77777777" w:rsidR="00C1119D" w:rsidRPr="001078D0" w:rsidRDefault="00C1119D" w:rsidP="00043299">
                            <w:pPr>
                              <w:shd w:val="clear" w:color="auto" w:fill="F2F2F2" w:themeFill="background1" w:themeFillShade="F2"/>
                              <w:spacing w:after="0" w:line="240" w:lineRule="auto"/>
                              <w:rPr>
                                <w:color w:val="171717"/>
                                <w:shd w:val="clear" w:color="auto" w:fill="F2F2F2"/>
                              </w:rPr>
                            </w:pPr>
                            <w:r w:rsidRPr="001078D0">
                              <w:rPr>
                                <w:color w:val="171717"/>
                                <w:shd w:val="clear" w:color="auto" w:fill="F2F2F2"/>
                              </w:rPr>
                              <w:t>sudo vi /etc/corosync/corosync.conf</w:t>
                            </w:r>
                          </w:p>
                          <w:p w14:paraId="5EC56F1A" w14:textId="1528FB78" w:rsidR="00C1119D" w:rsidRDefault="00C1119D" w:rsidP="00043299">
                            <w:pPr>
                              <w:shd w:val="clear" w:color="auto" w:fill="F2F2F2" w:themeFill="background1" w:themeFillShade="F2"/>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771D7D" id="_x0000_s1066" type="#_x0000_t202" style="position:absolute;margin-left:32.25pt;margin-top:23.5pt;width:429.15pt;height:77.6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">
                <v:textbox>
                  <w:txbxContent>
                    <w:p w14:paraId="2F7925D5" w14:textId="6043DB12" w:rsidR="00C1119D" w:rsidRPr="001078D0" w:rsidRDefault="00C1119D" w:rsidP="00043299">
                      <w:pPr>
                        <w:shd w:val="clear" w:color="auto" w:fill="F2F2F2" w:themeFill="background1" w:themeFillShade="F2"/>
                        <w:spacing w:after="0" w:line="240" w:lineRule="auto"/>
                        <w:rPr>
                          <w:color w:val="171717"/>
                          <w:shd w:val="clear" w:color="auto" w:fill="F2F2F2"/>
                        </w:rPr>
                      </w:pPr>
                      <w:r w:rsidRPr="001078D0">
                        <w:rPr>
                          <w:color w:val="171717"/>
                          <w:shd w:val="clear" w:color="auto" w:fill="F2F2F2"/>
                        </w:rPr>
                        <w:t>sudo passwd hacluster</w:t>
                      </w:r>
                    </w:p>
                    <w:p w14:paraId="55AD2A74" w14:textId="77777777" w:rsidR="00C1119D" w:rsidRPr="001078D0" w:rsidRDefault="00C1119D" w:rsidP="00043299">
                      <w:pPr>
                        <w:shd w:val="clear" w:color="auto" w:fill="F2F2F2" w:themeFill="background1" w:themeFillShade="F2"/>
                        <w:spacing w:after="0" w:line="240" w:lineRule="auto"/>
                        <w:rPr>
                          <w:color w:val="171717"/>
                          <w:shd w:val="clear" w:color="auto" w:fill="F2F2F2"/>
                        </w:rPr>
                      </w:pPr>
                    </w:p>
                    <w:p w14:paraId="6F428851" w14:textId="77777777" w:rsidR="00C1119D" w:rsidRPr="00043299" w:rsidRDefault="00C1119D" w:rsidP="00043299">
                      <w:pPr>
                        <w:shd w:val="clear" w:color="auto" w:fill="F2F2F2" w:themeFill="background1" w:themeFillShade="F2"/>
                        <w:spacing w:after="0" w:line="240" w:lineRule="auto"/>
                        <w:rPr>
                          <w:color w:val="171717"/>
                          <w:shd w:val="clear" w:color="auto" w:fill="F2F2F2"/>
                        </w:rPr>
                      </w:pPr>
                      <w:r w:rsidRPr="00043299">
                        <w:rPr>
                          <w:color w:val="171717"/>
                          <w:shd w:val="clear" w:color="auto" w:fill="F2F2F2"/>
                        </w:rPr>
                        <w:t>Adjust the corosync settings.</w:t>
                      </w:r>
                    </w:p>
                    <w:p w14:paraId="66748602" w14:textId="77777777" w:rsidR="00C1119D" w:rsidRPr="001078D0" w:rsidRDefault="00C1119D" w:rsidP="00043299">
                      <w:pPr>
                        <w:shd w:val="clear" w:color="auto" w:fill="F2F2F2" w:themeFill="background1" w:themeFillShade="F2"/>
                        <w:spacing w:after="0" w:line="240" w:lineRule="auto"/>
                        <w:rPr>
                          <w:rFonts w:cs="Segoe UI"/>
                          <w:color w:val="171717"/>
                          <w:shd w:val="clear" w:color="auto" w:fill="FFFFFF"/>
                        </w:rPr>
                      </w:pPr>
                    </w:p>
                    <w:p w14:paraId="1F45DADD" w14:textId="77777777" w:rsidR="00C1119D" w:rsidRPr="001078D0" w:rsidRDefault="00C1119D" w:rsidP="00043299">
                      <w:pPr>
                        <w:shd w:val="clear" w:color="auto" w:fill="F2F2F2" w:themeFill="background1" w:themeFillShade="F2"/>
                        <w:spacing w:after="0" w:line="240" w:lineRule="auto"/>
                        <w:rPr>
                          <w:color w:val="171717"/>
                          <w:shd w:val="clear" w:color="auto" w:fill="F2F2F2"/>
                        </w:rPr>
                      </w:pPr>
                      <w:r w:rsidRPr="001078D0">
                        <w:rPr>
                          <w:color w:val="171717"/>
                          <w:shd w:val="clear" w:color="auto" w:fill="F2F2F2"/>
                        </w:rPr>
                        <w:t>sudo vi /etc/corosync/corosync.conf</w:t>
                      </w:r>
                    </w:p>
                    <w:p w14:paraId="5EC56F1A" w14:textId="1528FB78" w:rsidR="00C1119D" w:rsidRDefault="00C1119D" w:rsidP="00043299">
                      <w:pPr>
                        <w:shd w:val="clear" w:color="auto" w:fill="F2F2F2" w:themeFill="background1" w:themeFillShade="F2"/>
                      </w:pPr>
                    </w:p>
                  </w:txbxContent>
                </v:textbox>
                <w10:wrap type="topAndBottom"/>
              </v:shape>
            </w:pict>
          </mc:Fallback>
        </mc:AlternateContent>
      </w:r>
      <w:r w:rsidR="001078D0" w:rsidRPr="001078D0">
        <w:rPr>
          <w:rFonts w:cs="Segoe UI"/>
          <w:color w:val="171717"/>
          <w:shd w:val="clear" w:color="auto" w:fill="FFFFFF"/>
        </w:rPr>
        <w:t>Change the hacluster password to the same password.</w:t>
      </w:r>
    </w:p>
    <w:p w14:paraId="4F68C064" w14:textId="77777777" w:rsidR="00043299" w:rsidRDefault="00043299" w:rsidP="001078D0">
      <w:pPr>
        <w:spacing w:after="0" w:line="240" w:lineRule="auto"/>
        <w:rPr>
          <w:rFonts w:cs="Segoe UI"/>
          <w:color w:val="171717"/>
          <w:shd w:val="clear" w:color="auto" w:fill="FFFFFF"/>
        </w:rPr>
      </w:pPr>
    </w:p>
    <w:p w14:paraId="608048E7" w14:textId="4E5728C3" w:rsidR="001078D0" w:rsidRPr="001078D0" w:rsidRDefault="00043299" w:rsidP="001078D0">
      <w:pPr>
        <w:spacing w:after="0" w:line="240" w:lineRule="auto"/>
        <w:rPr>
          <w:rFonts w:cs="Segoe UI"/>
          <w:color w:val="171717"/>
          <w:shd w:val="clear" w:color="auto" w:fill="FFFFFF"/>
        </w:rPr>
      </w:pPr>
      <w:r w:rsidRPr="00043299">
        <w:rPr>
          <w:rFonts w:eastAsia="Times New Roman" w:cs="Times New Roman"/>
          <w:noProof/>
          <w:color w:val="171717"/>
          <w:shd w:val="clear" w:color="auto" w:fill="F2F2F2"/>
          <w:lang w:eastAsia="en-IN"/>
        </w:rPr>
        <mc:AlternateContent>
          <mc:Choice Requires="wps">
            <w:drawing>
              <wp:anchor distT="45720" distB="45720" distL="114300" distR="114300" simplePos="0" relativeHeight="251689984" behindDoc="0" locked="0" layoutInCell="1" allowOverlap="1" wp14:anchorId="78452CE3" wp14:editId="0CF9771E">
                <wp:simplePos x="0" y="0"/>
                <wp:positionH relativeFrom="column">
                  <wp:posOffset>409575</wp:posOffset>
                </wp:positionH>
                <wp:positionV relativeFrom="paragraph">
                  <wp:posOffset>655955</wp:posOffset>
                </wp:positionV>
                <wp:extent cx="5450205" cy="5391150"/>
                <wp:effectExtent l="0" t="0" r="17145" b="19050"/>
                <wp:wrapTopAndBottom/>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50205" cy="5391150"/>
                        </a:xfrm>
                        <a:prstGeom prst="rect">
                          <a:avLst/>
                        </a:prstGeom>
                        <a:solidFill>
                          <a:srgbClr val="FFFFFF"/>
                        </a:solidFill>
                        <a:ln w="9525">
                          <a:solidFill>
                            <a:srgbClr val="000000"/>
                          </a:solidFill>
                          <a:miter lim="800000"/>
                          <a:headEnd/>
                          <a:tailEnd/>
                        </a:ln>
                      </wps:spPr>
                      <wps:txbx>
                        <w:txbxContent>
                          <w:p w14:paraId="3739AF14" w14:textId="247247D2" w:rsidR="00C1119D" w:rsidRPr="001078D0" w:rsidRDefault="00C1119D" w:rsidP="00043299">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w:t>
                            </w:r>
                          </w:p>
                          <w:p w14:paraId="3AFE6849" w14:textId="77777777" w:rsidR="00C1119D" w:rsidRPr="001078D0" w:rsidRDefault="00C1119D" w:rsidP="00043299">
                            <w:pPr>
                              <w:shd w:val="clear" w:color="auto" w:fill="F2F2F2" w:themeFill="background1" w:themeFillShade="F2"/>
                              <w:spacing w:after="0" w:line="240" w:lineRule="auto"/>
                              <w:rPr>
                                <w:rFonts w:eastAsia="Times New Roman" w:cs="Times New Roman"/>
                                <w:b/>
                                <w:bCs/>
                                <w:color w:val="171717"/>
                                <w:shd w:val="clear" w:color="auto" w:fill="F2F2F2"/>
                                <w:lang w:eastAsia="en-IN"/>
                              </w:rPr>
                            </w:pPr>
                            <w:r w:rsidRPr="001078D0">
                              <w:rPr>
                                <w:rFonts w:eastAsia="Times New Roman" w:cs="Times New Roman"/>
                                <w:color w:val="171717"/>
                                <w:shd w:val="clear" w:color="auto" w:fill="F2F2F2"/>
                                <w:lang w:eastAsia="en-IN"/>
                              </w:rPr>
                              <w:t xml:space="preserve">   </w:t>
                            </w:r>
                            <w:r w:rsidRPr="001078D0">
                              <w:rPr>
                                <w:rFonts w:eastAsia="Times New Roman" w:cs="Times New Roman"/>
                                <w:b/>
                                <w:bCs/>
                                <w:color w:val="171717"/>
                                <w:shd w:val="clear" w:color="auto" w:fill="F2F2F2"/>
                                <w:lang w:eastAsia="en-IN"/>
                              </w:rPr>
                              <w:t>token:          30000</w:t>
                            </w:r>
                          </w:p>
                          <w:p w14:paraId="4CF38013" w14:textId="77777777" w:rsidR="00C1119D" w:rsidRPr="001078D0" w:rsidRDefault="00C1119D" w:rsidP="00043299">
                            <w:pPr>
                              <w:shd w:val="clear" w:color="auto" w:fill="F2F2F2" w:themeFill="background1" w:themeFillShade="F2"/>
                              <w:spacing w:after="0" w:line="240" w:lineRule="auto"/>
                              <w:rPr>
                                <w:rFonts w:eastAsia="Times New Roman" w:cs="Times New Roman"/>
                                <w:b/>
                                <w:bCs/>
                                <w:color w:val="171717"/>
                                <w:shd w:val="clear" w:color="auto" w:fill="F2F2F2"/>
                                <w:lang w:eastAsia="en-IN"/>
                              </w:rPr>
                            </w:pPr>
                            <w:r w:rsidRPr="001078D0">
                              <w:rPr>
                                <w:rFonts w:eastAsia="Times New Roman" w:cs="Times New Roman"/>
                                <w:b/>
                                <w:bCs/>
                                <w:color w:val="171717"/>
                                <w:shd w:val="clear" w:color="auto" w:fill="F2F2F2"/>
                                <w:lang w:eastAsia="en-IN"/>
                              </w:rPr>
                              <w:t xml:space="preserve">   token_retransmits_before_loss_const: 10</w:t>
                            </w:r>
                          </w:p>
                          <w:p w14:paraId="348544A6" w14:textId="77777777" w:rsidR="00C1119D" w:rsidRPr="001078D0" w:rsidRDefault="00C1119D" w:rsidP="00043299">
                            <w:pPr>
                              <w:shd w:val="clear" w:color="auto" w:fill="F2F2F2" w:themeFill="background1" w:themeFillShade="F2"/>
                              <w:spacing w:after="0" w:line="240" w:lineRule="auto"/>
                              <w:rPr>
                                <w:rFonts w:eastAsia="Times New Roman" w:cs="Times New Roman"/>
                                <w:b/>
                                <w:bCs/>
                                <w:color w:val="171717"/>
                                <w:shd w:val="clear" w:color="auto" w:fill="F2F2F2"/>
                                <w:lang w:eastAsia="en-IN"/>
                              </w:rPr>
                            </w:pPr>
                            <w:r w:rsidRPr="001078D0">
                              <w:rPr>
                                <w:rFonts w:eastAsia="Times New Roman" w:cs="Times New Roman"/>
                                <w:b/>
                                <w:bCs/>
                                <w:color w:val="171717"/>
                                <w:shd w:val="clear" w:color="auto" w:fill="F2F2F2"/>
                                <w:lang w:eastAsia="en-IN"/>
                              </w:rPr>
                              <w:t xml:space="preserve">   join:           60</w:t>
                            </w:r>
                          </w:p>
                          <w:p w14:paraId="77A775C9" w14:textId="77777777" w:rsidR="00C1119D" w:rsidRPr="001078D0" w:rsidRDefault="00C1119D" w:rsidP="00043299">
                            <w:pPr>
                              <w:shd w:val="clear" w:color="auto" w:fill="F2F2F2" w:themeFill="background1" w:themeFillShade="F2"/>
                              <w:spacing w:after="0" w:line="240" w:lineRule="auto"/>
                              <w:rPr>
                                <w:rFonts w:eastAsia="Times New Roman" w:cs="Times New Roman"/>
                                <w:b/>
                                <w:bCs/>
                                <w:color w:val="171717"/>
                                <w:shd w:val="clear" w:color="auto" w:fill="F2F2F2"/>
                                <w:lang w:eastAsia="en-IN"/>
                              </w:rPr>
                            </w:pPr>
                            <w:r w:rsidRPr="001078D0">
                              <w:rPr>
                                <w:rFonts w:eastAsia="Times New Roman" w:cs="Times New Roman"/>
                                <w:b/>
                                <w:bCs/>
                                <w:color w:val="171717"/>
                                <w:shd w:val="clear" w:color="auto" w:fill="F2F2F2"/>
                                <w:lang w:eastAsia="en-IN"/>
                              </w:rPr>
                              <w:t xml:space="preserve">   consensus:      36000</w:t>
                            </w:r>
                          </w:p>
                          <w:p w14:paraId="6E5E85EB" w14:textId="77777777" w:rsidR="00C1119D" w:rsidRPr="001078D0" w:rsidRDefault="00C1119D" w:rsidP="00043299">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1078D0">
                              <w:rPr>
                                <w:rFonts w:eastAsia="Times New Roman" w:cs="Times New Roman"/>
                                <w:b/>
                                <w:bCs/>
                                <w:color w:val="171717"/>
                                <w:shd w:val="clear" w:color="auto" w:fill="F2F2F2"/>
                                <w:lang w:eastAsia="en-IN"/>
                              </w:rPr>
                              <w:t xml:space="preserve">   max_messages:   20</w:t>
                            </w:r>
                          </w:p>
                          <w:p w14:paraId="3B4489C6" w14:textId="77777777" w:rsidR="00C1119D" w:rsidRPr="001078D0" w:rsidRDefault="00C1119D" w:rsidP="00043299">
                            <w:pPr>
                              <w:shd w:val="clear" w:color="auto" w:fill="F2F2F2" w:themeFill="background1" w:themeFillShade="F2"/>
                              <w:spacing w:after="0" w:line="240" w:lineRule="auto"/>
                              <w:rPr>
                                <w:rFonts w:eastAsia="Times New Roman" w:cs="Times New Roman"/>
                                <w:color w:val="171717"/>
                                <w:shd w:val="clear" w:color="auto" w:fill="F2F2F2"/>
                                <w:lang w:eastAsia="en-IN"/>
                              </w:rPr>
                            </w:pPr>
                          </w:p>
                          <w:p w14:paraId="4F663F14" w14:textId="77777777" w:rsidR="00C1119D" w:rsidRPr="001078D0" w:rsidRDefault="00C1119D" w:rsidP="00043299">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 xml:space="preserve">   interface { </w:t>
                            </w:r>
                          </w:p>
                          <w:p w14:paraId="208ECD6A" w14:textId="77777777" w:rsidR="00C1119D" w:rsidRPr="001078D0" w:rsidRDefault="00C1119D" w:rsidP="00043299">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 xml:space="preserve">      [...] </w:t>
                            </w:r>
                          </w:p>
                          <w:p w14:paraId="216B2B9C" w14:textId="77777777" w:rsidR="00C1119D" w:rsidRPr="001078D0" w:rsidRDefault="00C1119D" w:rsidP="00043299">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 xml:space="preserve">   }</w:t>
                            </w:r>
                          </w:p>
                          <w:p w14:paraId="2774B9D1" w14:textId="77777777" w:rsidR="00C1119D" w:rsidRPr="001078D0" w:rsidRDefault="00C1119D" w:rsidP="00043299">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 xml:space="preserve">   transport:      udpu</w:t>
                            </w:r>
                          </w:p>
                          <w:p w14:paraId="44095EF7" w14:textId="77777777" w:rsidR="00C1119D" w:rsidRPr="001078D0" w:rsidRDefault="00C1119D" w:rsidP="00043299">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 xml:space="preserve"> } </w:t>
                            </w:r>
                          </w:p>
                          <w:p w14:paraId="368D13FB" w14:textId="77777777" w:rsidR="00C1119D" w:rsidRPr="001078D0" w:rsidRDefault="00C1119D" w:rsidP="00043299">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 xml:space="preserve"> nodelist {</w:t>
                            </w:r>
                          </w:p>
                          <w:p w14:paraId="5D444D63" w14:textId="77777777" w:rsidR="00C1119D" w:rsidRPr="001078D0" w:rsidRDefault="00C1119D" w:rsidP="00043299">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 xml:space="preserve">   node {</w:t>
                            </w:r>
                          </w:p>
                          <w:p w14:paraId="2059BA90" w14:textId="77777777" w:rsidR="00C1119D" w:rsidRPr="001078D0" w:rsidRDefault="00C1119D" w:rsidP="00043299">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 xml:space="preserve">    ring0_addr:10.0.0.6</w:t>
                            </w:r>
                          </w:p>
                          <w:p w14:paraId="2D56F9DC" w14:textId="77777777" w:rsidR="00C1119D" w:rsidRPr="001078D0" w:rsidRDefault="00C1119D" w:rsidP="00043299">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 xml:space="preserve">   }</w:t>
                            </w:r>
                          </w:p>
                          <w:p w14:paraId="7CBC34B3" w14:textId="77777777" w:rsidR="00C1119D" w:rsidRPr="001078D0" w:rsidRDefault="00C1119D" w:rsidP="00043299">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 xml:space="preserve">   node {</w:t>
                            </w:r>
                          </w:p>
                          <w:p w14:paraId="5B3EB7AE" w14:textId="77777777" w:rsidR="00C1119D" w:rsidRPr="001078D0" w:rsidRDefault="00C1119D" w:rsidP="00043299">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 xml:space="preserve">    ring0_addr:10.0.0.7</w:t>
                            </w:r>
                          </w:p>
                          <w:p w14:paraId="10196368" w14:textId="77777777" w:rsidR="00C1119D" w:rsidRPr="001078D0" w:rsidRDefault="00C1119D" w:rsidP="00043299">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 xml:space="preserve">   } </w:t>
                            </w:r>
                          </w:p>
                          <w:p w14:paraId="3907546A" w14:textId="77777777" w:rsidR="00C1119D" w:rsidRPr="001078D0" w:rsidRDefault="00C1119D" w:rsidP="00043299">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 xml:space="preserve"> }</w:t>
                            </w:r>
                          </w:p>
                          <w:p w14:paraId="693E32DC" w14:textId="77777777" w:rsidR="00C1119D" w:rsidRPr="001078D0" w:rsidRDefault="00C1119D" w:rsidP="00043299">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 xml:space="preserve"> logging {</w:t>
                            </w:r>
                          </w:p>
                          <w:p w14:paraId="1231FF49" w14:textId="77777777" w:rsidR="00C1119D" w:rsidRPr="001078D0" w:rsidRDefault="00C1119D" w:rsidP="00043299">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 xml:space="preserve">   [...]</w:t>
                            </w:r>
                          </w:p>
                          <w:p w14:paraId="231B536F" w14:textId="77777777" w:rsidR="00C1119D" w:rsidRPr="001078D0" w:rsidRDefault="00C1119D" w:rsidP="00043299">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 xml:space="preserve"> }</w:t>
                            </w:r>
                          </w:p>
                          <w:p w14:paraId="6A5CA0D7" w14:textId="77777777" w:rsidR="00C1119D" w:rsidRPr="001078D0" w:rsidRDefault="00C1119D" w:rsidP="00043299">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 xml:space="preserve"> quorum {</w:t>
                            </w:r>
                          </w:p>
                          <w:p w14:paraId="7E9337EF" w14:textId="77777777" w:rsidR="00C1119D" w:rsidRPr="001078D0" w:rsidRDefault="00C1119D" w:rsidP="00043299">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 xml:space="preserve">      # Enable and configure quorum subsystem (default: off)</w:t>
                            </w:r>
                          </w:p>
                          <w:p w14:paraId="70D5D83D" w14:textId="77777777" w:rsidR="00C1119D" w:rsidRPr="001078D0" w:rsidRDefault="00C1119D" w:rsidP="00043299">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 xml:space="preserve">      # See also corosync.conf.5 and votequorum.5</w:t>
                            </w:r>
                          </w:p>
                          <w:p w14:paraId="56D58549" w14:textId="77777777" w:rsidR="00C1119D" w:rsidRPr="001078D0" w:rsidRDefault="00C1119D" w:rsidP="00043299">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 xml:space="preserve">      provider: corosync_votequorum</w:t>
                            </w:r>
                          </w:p>
                          <w:p w14:paraId="5867155D" w14:textId="77777777" w:rsidR="00C1119D" w:rsidRPr="001078D0" w:rsidRDefault="00C1119D" w:rsidP="00043299">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 xml:space="preserve">      </w:t>
                            </w:r>
                            <w:r w:rsidRPr="001078D0">
                              <w:rPr>
                                <w:rFonts w:eastAsia="Times New Roman" w:cs="Times New Roman"/>
                                <w:b/>
                                <w:bCs/>
                                <w:color w:val="171717"/>
                                <w:shd w:val="clear" w:color="auto" w:fill="F2F2F2"/>
                                <w:lang w:eastAsia="en-IN"/>
                              </w:rPr>
                              <w:t>expected_votes: 2</w:t>
                            </w:r>
                          </w:p>
                          <w:p w14:paraId="05AB7472" w14:textId="77777777" w:rsidR="00C1119D" w:rsidRPr="001078D0" w:rsidRDefault="00C1119D" w:rsidP="00043299">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 xml:space="preserve">      </w:t>
                            </w:r>
                            <w:r w:rsidRPr="001078D0">
                              <w:rPr>
                                <w:rFonts w:eastAsia="Times New Roman" w:cs="Times New Roman"/>
                                <w:b/>
                                <w:bCs/>
                                <w:color w:val="171717"/>
                                <w:shd w:val="clear" w:color="auto" w:fill="F2F2F2"/>
                                <w:lang w:eastAsia="en-IN"/>
                              </w:rPr>
                              <w:t>two_node: 1</w:t>
                            </w:r>
                          </w:p>
                          <w:p w14:paraId="1D9EDCDC" w14:textId="77777777" w:rsidR="00C1119D" w:rsidRPr="001078D0" w:rsidRDefault="00C1119D" w:rsidP="00043299">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 xml:space="preserve"> }</w:t>
                            </w:r>
                          </w:p>
                          <w:p w14:paraId="0D0D8ECD" w14:textId="417AF0BD" w:rsidR="00C1119D" w:rsidRDefault="00C1119D" w:rsidP="00043299">
                            <w:pPr>
                              <w:shd w:val="clear" w:color="auto" w:fill="F2F2F2" w:themeFill="background1" w:themeFillShade="F2"/>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452CE3" id="_x0000_s1067" type="#_x0000_t202" style="position:absolute;margin-left:32.25pt;margin-top:51.65pt;width:429.15pt;height:424.5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">
                <v:textbox>
                  <w:txbxContent>
                    <w:p w14:paraId="3739AF14" w14:textId="247247D2" w:rsidR="00C1119D" w:rsidRPr="001078D0" w:rsidRDefault="00C1119D" w:rsidP="00043299">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w:t>
                      </w:r>
                    </w:p>
                    <w:p w14:paraId="3AFE6849" w14:textId="77777777" w:rsidR="00C1119D" w:rsidRPr="001078D0" w:rsidRDefault="00C1119D" w:rsidP="00043299">
                      <w:pPr>
                        <w:shd w:val="clear" w:color="auto" w:fill="F2F2F2" w:themeFill="background1" w:themeFillShade="F2"/>
                        <w:spacing w:after="0" w:line="240" w:lineRule="auto"/>
                        <w:rPr>
                          <w:rFonts w:eastAsia="Times New Roman" w:cs="Times New Roman"/>
                          <w:b/>
                          <w:bCs/>
                          <w:color w:val="171717"/>
                          <w:shd w:val="clear" w:color="auto" w:fill="F2F2F2"/>
                          <w:lang w:eastAsia="en-IN"/>
                        </w:rPr>
                      </w:pPr>
                      <w:r w:rsidRPr="001078D0">
                        <w:rPr>
                          <w:rFonts w:eastAsia="Times New Roman" w:cs="Times New Roman"/>
                          <w:color w:val="171717"/>
                          <w:shd w:val="clear" w:color="auto" w:fill="F2F2F2"/>
                          <w:lang w:eastAsia="en-IN"/>
                        </w:rPr>
                        <w:t xml:space="preserve">   </w:t>
                      </w:r>
                      <w:r w:rsidRPr="001078D0">
                        <w:rPr>
                          <w:rFonts w:eastAsia="Times New Roman" w:cs="Times New Roman"/>
                          <w:b/>
                          <w:bCs/>
                          <w:color w:val="171717"/>
                          <w:shd w:val="clear" w:color="auto" w:fill="F2F2F2"/>
                          <w:lang w:eastAsia="en-IN"/>
                        </w:rPr>
                        <w:t>token:          30000</w:t>
                      </w:r>
                    </w:p>
                    <w:p w14:paraId="4CF38013" w14:textId="77777777" w:rsidR="00C1119D" w:rsidRPr="001078D0" w:rsidRDefault="00C1119D" w:rsidP="00043299">
                      <w:pPr>
                        <w:shd w:val="clear" w:color="auto" w:fill="F2F2F2" w:themeFill="background1" w:themeFillShade="F2"/>
                        <w:spacing w:after="0" w:line="240" w:lineRule="auto"/>
                        <w:rPr>
                          <w:rFonts w:eastAsia="Times New Roman" w:cs="Times New Roman"/>
                          <w:b/>
                          <w:bCs/>
                          <w:color w:val="171717"/>
                          <w:shd w:val="clear" w:color="auto" w:fill="F2F2F2"/>
                          <w:lang w:eastAsia="en-IN"/>
                        </w:rPr>
                      </w:pPr>
                      <w:r w:rsidRPr="001078D0">
                        <w:rPr>
                          <w:rFonts w:eastAsia="Times New Roman" w:cs="Times New Roman"/>
                          <w:b/>
                          <w:bCs/>
                          <w:color w:val="171717"/>
                          <w:shd w:val="clear" w:color="auto" w:fill="F2F2F2"/>
                          <w:lang w:eastAsia="en-IN"/>
                        </w:rPr>
                        <w:t xml:space="preserve">   token_retransmits_before_loss_const: 10</w:t>
                      </w:r>
                    </w:p>
                    <w:p w14:paraId="348544A6" w14:textId="77777777" w:rsidR="00C1119D" w:rsidRPr="001078D0" w:rsidRDefault="00C1119D" w:rsidP="00043299">
                      <w:pPr>
                        <w:shd w:val="clear" w:color="auto" w:fill="F2F2F2" w:themeFill="background1" w:themeFillShade="F2"/>
                        <w:spacing w:after="0" w:line="240" w:lineRule="auto"/>
                        <w:rPr>
                          <w:rFonts w:eastAsia="Times New Roman" w:cs="Times New Roman"/>
                          <w:b/>
                          <w:bCs/>
                          <w:color w:val="171717"/>
                          <w:shd w:val="clear" w:color="auto" w:fill="F2F2F2"/>
                          <w:lang w:eastAsia="en-IN"/>
                        </w:rPr>
                      </w:pPr>
                      <w:r w:rsidRPr="001078D0">
                        <w:rPr>
                          <w:rFonts w:eastAsia="Times New Roman" w:cs="Times New Roman"/>
                          <w:b/>
                          <w:bCs/>
                          <w:color w:val="171717"/>
                          <w:shd w:val="clear" w:color="auto" w:fill="F2F2F2"/>
                          <w:lang w:eastAsia="en-IN"/>
                        </w:rPr>
                        <w:t xml:space="preserve">   join:           60</w:t>
                      </w:r>
                    </w:p>
                    <w:p w14:paraId="77A775C9" w14:textId="77777777" w:rsidR="00C1119D" w:rsidRPr="001078D0" w:rsidRDefault="00C1119D" w:rsidP="00043299">
                      <w:pPr>
                        <w:shd w:val="clear" w:color="auto" w:fill="F2F2F2" w:themeFill="background1" w:themeFillShade="F2"/>
                        <w:spacing w:after="0" w:line="240" w:lineRule="auto"/>
                        <w:rPr>
                          <w:rFonts w:eastAsia="Times New Roman" w:cs="Times New Roman"/>
                          <w:b/>
                          <w:bCs/>
                          <w:color w:val="171717"/>
                          <w:shd w:val="clear" w:color="auto" w:fill="F2F2F2"/>
                          <w:lang w:eastAsia="en-IN"/>
                        </w:rPr>
                      </w:pPr>
                      <w:r w:rsidRPr="001078D0">
                        <w:rPr>
                          <w:rFonts w:eastAsia="Times New Roman" w:cs="Times New Roman"/>
                          <w:b/>
                          <w:bCs/>
                          <w:color w:val="171717"/>
                          <w:shd w:val="clear" w:color="auto" w:fill="F2F2F2"/>
                          <w:lang w:eastAsia="en-IN"/>
                        </w:rPr>
                        <w:t xml:space="preserve">   consensus:      36000</w:t>
                      </w:r>
                    </w:p>
                    <w:p w14:paraId="6E5E85EB" w14:textId="77777777" w:rsidR="00C1119D" w:rsidRPr="001078D0" w:rsidRDefault="00C1119D" w:rsidP="00043299">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1078D0">
                        <w:rPr>
                          <w:rFonts w:eastAsia="Times New Roman" w:cs="Times New Roman"/>
                          <w:b/>
                          <w:bCs/>
                          <w:color w:val="171717"/>
                          <w:shd w:val="clear" w:color="auto" w:fill="F2F2F2"/>
                          <w:lang w:eastAsia="en-IN"/>
                        </w:rPr>
                        <w:t xml:space="preserve">   max_messages:   20</w:t>
                      </w:r>
                    </w:p>
                    <w:p w14:paraId="3B4489C6" w14:textId="77777777" w:rsidR="00C1119D" w:rsidRPr="001078D0" w:rsidRDefault="00C1119D" w:rsidP="00043299">
                      <w:pPr>
                        <w:shd w:val="clear" w:color="auto" w:fill="F2F2F2" w:themeFill="background1" w:themeFillShade="F2"/>
                        <w:spacing w:after="0" w:line="240" w:lineRule="auto"/>
                        <w:rPr>
                          <w:rFonts w:eastAsia="Times New Roman" w:cs="Times New Roman"/>
                          <w:color w:val="171717"/>
                          <w:shd w:val="clear" w:color="auto" w:fill="F2F2F2"/>
                          <w:lang w:eastAsia="en-IN"/>
                        </w:rPr>
                      </w:pPr>
                    </w:p>
                    <w:p w14:paraId="4F663F14" w14:textId="77777777" w:rsidR="00C1119D" w:rsidRPr="001078D0" w:rsidRDefault="00C1119D" w:rsidP="00043299">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 xml:space="preserve">   interface { </w:t>
                      </w:r>
                    </w:p>
                    <w:p w14:paraId="208ECD6A" w14:textId="77777777" w:rsidR="00C1119D" w:rsidRPr="001078D0" w:rsidRDefault="00C1119D" w:rsidP="00043299">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 xml:space="preserve">      [...] </w:t>
                      </w:r>
                    </w:p>
                    <w:p w14:paraId="216B2B9C" w14:textId="77777777" w:rsidR="00C1119D" w:rsidRPr="001078D0" w:rsidRDefault="00C1119D" w:rsidP="00043299">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 xml:space="preserve">   }</w:t>
                      </w:r>
                    </w:p>
                    <w:p w14:paraId="2774B9D1" w14:textId="77777777" w:rsidR="00C1119D" w:rsidRPr="001078D0" w:rsidRDefault="00C1119D" w:rsidP="00043299">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 xml:space="preserve">   transport:      udpu</w:t>
                      </w:r>
                    </w:p>
                    <w:p w14:paraId="44095EF7" w14:textId="77777777" w:rsidR="00C1119D" w:rsidRPr="001078D0" w:rsidRDefault="00C1119D" w:rsidP="00043299">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 xml:space="preserve"> } </w:t>
                      </w:r>
                    </w:p>
                    <w:p w14:paraId="368D13FB" w14:textId="77777777" w:rsidR="00C1119D" w:rsidRPr="001078D0" w:rsidRDefault="00C1119D" w:rsidP="00043299">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 xml:space="preserve"> nodelist {</w:t>
                      </w:r>
                    </w:p>
                    <w:p w14:paraId="5D444D63" w14:textId="77777777" w:rsidR="00C1119D" w:rsidRPr="001078D0" w:rsidRDefault="00C1119D" w:rsidP="00043299">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 xml:space="preserve">   node {</w:t>
                      </w:r>
                    </w:p>
                    <w:p w14:paraId="2059BA90" w14:textId="77777777" w:rsidR="00C1119D" w:rsidRPr="001078D0" w:rsidRDefault="00C1119D" w:rsidP="00043299">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 xml:space="preserve">    ring0_addr:10.0.0.6</w:t>
                      </w:r>
                    </w:p>
                    <w:p w14:paraId="2D56F9DC" w14:textId="77777777" w:rsidR="00C1119D" w:rsidRPr="001078D0" w:rsidRDefault="00C1119D" w:rsidP="00043299">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 xml:space="preserve">   }</w:t>
                      </w:r>
                    </w:p>
                    <w:p w14:paraId="7CBC34B3" w14:textId="77777777" w:rsidR="00C1119D" w:rsidRPr="001078D0" w:rsidRDefault="00C1119D" w:rsidP="00043299">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 xml:space="preserve">   node {</w:t>
                      </w:r>
                    </w:p>
                    <w:p w14:paraId="5B3EB7AE" w14:textId="77777777" w:rsidR="00C1119D" w:rsidRPr="001078D0" w:rsidRDefault="00C1119D" w:rsidP="00043299">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 xml:space="preserve">    ring0_addr:10.0.0.7</w:t>
                      </w:r>
                    </w:p>
                    <w:p w14:paraId="10196368" w14:textId="77777777" w:rsidR="00C1119D" w:rsidRPr="001078D0" w:rsidRDefault="00C1119D" w:rsidP="00043299">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 xml:space="preserve">   } </w:t>
                      </w:r>
                    </w:p>
                    <w:p w14:paraId="3907546A" w14:textId="77777777" w:rsidR="00C1119D" w:rsidRPr="001078D0" w:rsidRDefault="00C1119D" w:rsidP="00043299">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 xml:space="preserve"> }</w:t>
                      </w:r>
                    </w:p>
                    <w:p w14:paraId="693E32DC" w14:textId="77777777" w:rsidR="00C1119D" w:rsidRPr="001078D0" w:rsidRDefault="00C1119D" w:rsidP="00043299">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 xml:space="preserve"> logging {</w:t>
                      </w:r>
                    </w:p>
                    <w:p w14:paraId="1231FF49" w14:textId="77777777" w:rsidR="00C1119D" w:rsidRPr="001078D0" w:rsidRDefault="00C1119D" w:rsidP="00043299">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 xml:space="preserve">   [...]</w:t>
                      </w:r>
                    </w:p>
                    <w:p w14:paraId="231B536F" w14:textId="77777777" w:rsidR="00C1119D" w:rsidRPr="001078D0" w:rsidRDefault="00C1119D" w:rsidP="00043299">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 xml:space="preserve"> }</w:t>
                      </w:r>
                    </w:p>
                    <w:p w14:paraId="6A5CA0D7" w14:textId="77777777" w:rsidR="00C1119D" w:rsidRPr="001078D0" w:rsidRDefault="00C1119D" w:rsidP="00043299">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 xml:space="preserve"> quorum {</w:t>
                      </w:r>
                    </w:p>
                    <w:p w14:paraId="7E9337EF" w14:textId="77777777" w:rsidR="00C1119D" w:rsidRPr="001078D0" w:rsidRDefault="00C1119D" w:rsidP="00043299">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 xml:space="preserve">      # Enable and configure quorum subsystem (default: off)</w:t>
                      </w:r>
                    </w:p>
                    <w:p w14:paraId="70D5D83D" w14:textId="77777777" w:rsidR="00C1119D" w:rsidRPr="001078D0" w:rsidRDefault="00C1119D" w:rsidP="00043299">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 xml:space="preserve">      # See also corosync.conf.5 and votequorum.5</w:t>
                      </w:r>
                    </w:p>
                    <w:p w14:paraId="56D58549" w14:textId="77777777" w:rsidR="00C1119D" w:rsidRPr="001078D0" w:rsidRDefault="00C1119D" w:rsidP="00043299">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 xml:space="preserve">      provider: corosync_votequorum</w:t>
                      </w:r>
                    </w:p>
                    <w:p w14:paraId="5867155D" w14:textId="77777777" w:rsidR="00C1119D" w:rsidRPr="001078D0" w:rsidRDefault="00C1119D" w:rsidP="00043299">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 xml:space="preserve">      </w:t>
                      </w:r>
                      <w:r w:rsidRPr="001078D0">
                        <w:rPr>
                          <w:rFonts w:eastAsia="Times New Roman" w:cs="Times New Roman"/>
                          <w:b/>
                          <w:bCs/>
                          <w:color w:val="171717"/>
                          <w:shd w:val="clear" w:color="auto" w:fill="F2F2F2"/>
                          <w:lang w:eastAsia="en-IN"/>
                        </w:rPr>
                        <w:t>expected_votes: 2</w:t>
                      </w:r>
                    </w:p>
                    <w:p w14:paraId="05AB7472" w14:textId="77777777" w:rsidR="00C1119D" w:rsidRPr="001078D0" w:rsidRDefault="00C1119D" w:rsidP="00043299">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 xml:space="preserve">      </w:t>
                      </w:r>
                      <w:r w:rsidRPr="001078D0">
                        <w:rPr>
                          <w:rFonts w:eastAsia="Times New Roman" w:cs="Times New Roman"/>
                          <w:b/>
                          <w:bCs/>
                          <w:color w:val="171717"/>
                          <w:shd w:val="clear" w:color="auto" w:fill="F2F2F2"/>
                          <w:lang w:eastAsia="en-IN"/>
                        </w:rPr>
                        <w:t>two_node: 1</w:t>
                      </w:r>
                    </w:p>
                    <w:p w14:paraId="1D9EDCDC" w14:textId="77777777" w:rsidR="00C1119D" w:rsidRPr="001078D0" w:rsidRDefault="00C1119D" w:rsidP="00043299">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1078D0">
                        <w:rPr>
                          <w:rFonts w:eastAsia="Times New Roman" w:cs="Times New Roman"/>
                          <w:color w:val="171717"/>
                          <w:shd w:val="clear" w:color="auto" w:fill="F2F2F2"/>
                          <w:lang w:eastAsia="en-IN"/>
                        </w:rPr>
                        <w:t xml:space="preserve"> }</w:t>
                      </w:r>
                    </w:p>
                    <w:p w14:paraId="0D0D8ECD" w14:textId="417AF0BD" w:rsidR="00C1119D" w:rsidRDefault="00C1119D" w:rsidP="00043299">
                      <w:pPr>
                        <w:shd w:val="clear" w:color="auto" w:fill="F2F2F2" w:themeFill="background1" w:themeFillShade="F2"/>
                      </w:pPr>
                    </w:p>
                  </w:txbxContent>
                </v:textbox>
                <w10:wrap type="topAndBottom"/>
              </v:shape>
            </w:pict>
          </mc:Fallback>
        </mc:AlternateContent>
      </w:r>
      <w:r w:rsidR="001078D0" w:rsidRPr="001078D0">
        <w:rPr>
          <w:rFonts w:cs="Segoe UI"/>
          <w:color w:val="171717"/>
          <w:shd w:val="clear" w:color="auto" w:fill="FFFFFF"/>
        </w:rPr>
        <w:t>Add the following bold-formatted content to the file if the values are not there or are different. Be sure to change the token to 30000 to allow memory-preserving maintenance. For more information, see the "Maintenance for virtual machines in Azure".</w:t>
      </w:r>
    </w:p>
    <w:p w14:paraId="56E384BB" w14:textId="00336285" w:rsidR="001078D0" w:rsidRPr="001078D0" w:rsidRDefault="001078D0" w:rsidP="001078D0">
      <w:pPr>
        <w:spacing w:after="0" w:line="240" w:lineRule="auto"/>
        <w:rPr>
          <w:rFonts w:cs="Segoe UI"/>
          <w:color w:val="171717"/>
          <w:shd w:val="clear" w:color="auto" w:fill="FFFFFF"/>
        </w:rPr>
      </w:pPr>
    </w:p>
    <w:p w14:paraId="24AD9FF8" w14:textId="77777777" w:rsidR="00043299" w:rsidRDefault="00043299">
      <w:pPr>
        <w:rPr>
          <w:rFonts w:cs="Segoe UI"/>
          <w:color w:val="171717"/>
          <w:shd w:val="clear" w:color="auto" w:fill="FFFFFF"/>
        </w:rPr>
      </w:pPr>
      <w:r>
        <w:rPr>
          <w:rFonts w:cs="Segoe UI"/>
          <w:color w:val="171717"/>
          <w:shd w:val="clear" w:color="auto" w:fill="FFFFFF"/>
        </w:rPr>
        <w:br w:type="page"/>
      </w:r>
    </w:p>
    <w:p w14:paraId="7167D724" w14:textId="619D7CDB" w:rsidR="001078D0" w:rsidRPr="001078D0" w:rsidRDefault="00043299" w:rsidP="001078D0">
      <w:pPr>
        <w:spacing w:after="0" w:line="240" w:lineRule="auto"/>
        <w:rPr>
          <w:rFonts w:cs="Segoe UI"/>
          <w:color w:val="171717"/>
          <w:shd w:val="clear" w:color="auto" w:fill="FFFFFF"/>
        </w:rPr>
      </w:pPr>
      <w:r w:rsidRPr="00043299">
        <w:rPr>
          <w:noProof/>
          <w:lang w:eastAsia="en-IN"/>
        </w:rPr>
        <w:lastRenderedPageBreak/>
        <mc:AlternateContent>
          <mc:Choice Requires="wps">
            <w:drawing>
              <wp:anchor distT="45720" distB="45720" distL="114300" distR="114300" simplePos="0" relativeHeight="251692032" behindDoc="0" locked="0" layoutInCell="1" allowOverlap="1" wp14:anchorId="7D019DD7" wp14:editId="7409D4D5">
                <wp:simplePos x="0" y="0"/>
                <wp:positionH relativeFrom="column">
                  <wp:posOffset>419100</wp:posOffset>
                </wp:positionH>
                <wp:positionV relativeFrom="paragraph">
                  <wp:posOffset>297815</wp:posOffset>
                </wp:positionV>
                <wp:extent cx="5505450" cy="367665"/>
                <wp:effectExtent l="0" t="0" r="19050" b="13335"/>
                <wp:wrapTopAndBottom/>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5450" cy="367665"/>
                        </a:xfrm>
                        <a:prstGeom prst="rect">
                          <a:avLst/>
                        </a:prstGeom>
                        <a:solidFill>
                          <a:srgbClr val="FFFFFF"/>
                        </a:solidFill>
                        <a:ln w="9525">
                          <a:solidFill>
                            <a:srgbClr val="000000"/>
                          </a:solidFill>
                          <a:miter lim="800000"/>
                          <a:headEnd/>
                          <a:tailEnd/>
                        </a:ln>
                      </wps:spPr>
                      <wps:txbx>
                        <w:txbxContent>
                          <w:p w14:paraId="1DDD47F1" w14:textId="2A773AF2" w:rsidR="00C1119D" w:rsidRPr="001078D0" w:rsidRDefault="00C1119D" w:rsidP="00043299">
                            <w:pPr>
                              <w:shd w:val="clear" w:color="auto" w:fill="F2F2F2" w:themeFill="background1" w:themeFillShade="F2"/>
                              <w:spacing w:after="0" w:line="240" w:lineRule="auto"/>
                              <w:rPr>
                                <w:color w:val="171717"/>
                                <w:shd w:val="clear" w:color="auto" w:fill="F2F2F2"/>
                              </w:rPr>
                            </w:pPr>
                            <w:r w:rsidRPr="001078D0">
                              <w:rPr>
                                <w:color w:val="171717"/>
                                <w:shd w:val="clear" w:color="auto" w:fill="F2F2F2"/>
                              </w:rPr>
                              <w:t>sudo service corosync restart</w:t>
                            </w:r>
                          </w:p>
                          <w:p w14:paraId="02D643C5" w14:textId="12CF0172" w:rsidR="00C1119D" w:rsidRDefault="00C1119D" w:rsidP="00043299">
                            <w:pPr>
                              <w:shd w:val="clear" w:color="auto" w:fill="F2F2F2" w:themeFill="background1" w:themeFillShade="F2"/>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019DD7" id="_x0000_s1068" type="#_x0000_t202" style="position:absolute;margin-left:33pt;margin-top:23.45pt;width:433.5pt;height:28.95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">
                <v:textbox>
                  <w:txbxContent>
                    <w:p w14:paraId="1DDD47F1" w14:textId="2A773AF2" w:rsidR="00C1119D" w:rsidRPr="001078D0" w:rsidRDefault="00C1119D" w:rsidP="00043299">
                      <w:pPr>
                        <w:shd w:val="clear" w:color="auto" w:fill="F2F2F2" w:themeFill="background1" w:themeFillShade="F2"/>
                        <w:spacing w:after="0" w:line="240" w:lineRule="auto"/>
                        <w:rPr>
                          <w:color w:val="171717"/>
                          <w:shd w:val="clear" w:color="auto" w:fill="F2F2F2"/>
                        </w:rPr>
                      </w:pPr>
                      <w:r w:rsidRPr="001078D0">
                        <w:rPr>
                          <w:color w:val="171717"/>
                          <w:shd w:val="clear" w:color="auto" w:fill="F2F2F2"/>
                        </w:rPr>
                        <w:t>sudo service corosync restart</w:t>
                      </w:r>
                    </w:p>
                    <w:p w14:paraId="02D643C5" w14:textId="12CF0172" w:rsidR="00C1119D" w:rsidRDefault="00C1119D" w:rsidP="00043299">
                      <w:pPr>
                        <w:shd w:val="clear" w:color="auto" w:fill="F2F2F2" w:themeFill="background1" w:themeFillShade="F2"/>
                      </w:pPr>
                    </w:p>
                  </w:txbxContent>
                </v:textbox>
                <w10:wrap type="topAndBottom"/>
              </v:shape>
            </w:pict>
          </mc:Fallback>
        </mc:AlternateContent>
      </w:r>
      <w:r w:rsidR="001078D0" w:rsidRPr="001078D0">
        <w:rPr>
          <w:rFonts w:cs="Segoe UI"/>
          <w:color w:val="171717"/>
          <w:shd w:val="clear" w:color="auto" w:fill="FFFFFF"/>
        </w:rPr>
        <w:t>Restart the corosync service.</w:t>
      </w:r>
    </w:p>
    <w:p w14:paraId="2B43EEF4" w14:textId="3B59A2A6" w:rsidR="00043299" w:rsidRDefault="00043299" w:rsidP="00043299">
      <w:pPr>
        <w:spacing w:after="0" w:line="240" w:lineRule="auto"/>
        <w:rPr>
          <w:rFonts w:cs="PalatinoLinotype-Bold"/>
          <w:bCs/>
          <w:color w:val="000000"/>
        </w:rPr>
      </w:pPr>
    </w:p>
    <w:p w14:paraId="53AA1400" w14:textId="77777777" w:rsidR="00043299" w:rsidRDefault="00F85BBA" w:rsidP="00F85BBA">
      <w:pPr>
        <w:pStyle w:val="Heading2"/>
      </w:pPr>
      <w:bookmarkStart w:id="32" w:name="_Toc115364241"/>
      <w:r w:rsidRPr="00AE1DA0">
        <w:t>Create a STONITH device on the Pacemaker cluster</w:t>
      </w:r>
      <w:bookmarkEnd w:id="32"/>
    </w:p>
    <w:p w14:paraId="6E46EFAE" w14:textId="12CF8D1B" w:rsidR="00043299" w:rsidRPr="00043299" w:rsidRDefault="00043299" w:rsidP="00B178AC">
      <w:pPr>
        <w:rPr>
          <w:shd w:val="clear" w:color="auto" w:fill="FFFFFF"/>
        </w:rPr>
      </w:pPr>
      <w:r w:rsidRPr="00043299">
        <w:rPr>
          <w:shd w:val="clear" w:color="auto" w:fill="FFFFFF"/>
        </w:rPr>
        <w:t>If you're using an Azure fence agent as STONITH, run the following commands. After you've assigned roles to both cluster nodes, you can configure the STONITH devices in the cluster.</w:t>
      </w:r>
    </w:p>
    <w:p w14:paraId="6FB2463E" w14:textId="77777777" w:rsidR="00043299" w:rsidRPr="00AE1DA0" w:rsidRDefault="00043299" w:rsidP="00043299">
      <w:pPr>
        <w:autoSpaceDE w:val="0"/>
        <w:autoSpaceDN w:val="0"/>
        <w:adjustRightInd w:val="0"/>
        <w:spacing w:after="0" w:line="240" w:lineRule="auto"/>
        <w:rPr>
          <w:rFonts w:cs="PalatinoLinotype-Bold"/>
          <w:bCs/>
          <w:color w:val="000000"/>
        </w:rPr>
      </w:pPr>
      <w:r w:rsidRPr="00233C6F">
        <w:rPr>
          <w:b/>
          <w:shd w:val="clear" w:color="auto" w:fill="8EAADB" w:themeFill="accent5" w:themeFillTint="99"/>
        </w:rPr>
        <w:t>Note:</w:t>
      </w:r>
    </w:p>
    <w:p w14:paraId="09CF67A3" w14:textId="0783C82A" w:rsidR="00043299" w:rsidRPr="00043299" w:rsidRDefault="00043299" w:rsidP="00043299">
      <w:pPr>
        <w:pStyle w:val="NormalWeb"/>
        <w:rPr>
          <w:rFonts w:ascii="Grotesque MT Std" w:hAnsi="Grotesque MT Std" w:cs="Segoe UI"/>
          <w:color w:val="171717"/>
          <w:sz w:val="22"/>
          <w:szCs w:val="22"/>
        </w:rPr>
      </w:pPr>
      <w:r w:rsidRPr="00043299">
        <w:rPr>
          <w:rFonts w:cs="PalatinoLinotype-Bold"/>
          <w:bCs/>
          <w:noProof/>
          <w:color w:val="000000"/>
          <w:lang w:val="en-IN" w:eastAsia="en-IN"/>
        </w:rPr>
        <mc:AlternateContent>
          <mc:Choice Requires="wps">
            <w:drawing>
              <wp:anchor distT="45720" distB="45720" distL="114300" distR="114300" simplePos="0" relativeHeight="251694080" behindDoc="0" locked="0" layoutInCell="1" allowOverlap="1" wp14:anchorId="6C063AFB" wp14:editId="0DD08658">
                <wp:simplePos x="0" y="0"/>
                <wp:positionH relativeFrom="column">
                  <wp:posOffset>419100</wp:posOffset>
                </wp:positionH>
                <wp:positionV relativeFrom="paragraph">
                  <wp:posOffset>804545</wp:posOffset>
                </wp:positionV>
                <wp:extent cx="5562600" cy="2952750"/>
                <wp:effectExtent l="0" t="0" r="19050" b="19050"/>
                <wp:wrapTopAndBottom/>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2600" cy="2952750"/>
                        </a:xfrm>
                        <a:prstGeom prst="rect">
                          <a:avLst/>
                        </a:prstGeom>
                        <a:solidFill>
                          <a:srgbClr val="FFFFFF"/>
                        </a:solidFill>
                        <a:ln w="9525">
                          <a:solidFill>
                            <a:srgbClr val="000000"/>
                          </a:solidFill>
                          <a:miter lim="800000"/>
                          <a:headEnd/>
                          <a:tailEnd/>
                        </a:ln>
                      </wps:spPr>
                      <wps:txbx>
                        <w:txbxContent>
                          <w:p w14:paraId="4E7D0B2B" w14:textId="7CDA8B20" w:rsidR="00C1119D" w:rsidRPr="00043299" w:rsidRDefault="00C1119D" w:rsidP="00043299">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043299">
                              <w:rPr>
                                <w:rFonts w:eastAsia="Times New Roman" w:cs="Times New Roman"/>
                                <w:color w:val="171717"/>
                                <w:shd w:val="clear" w:color="auto" w:fill="F2F2F2"/>
                                <w:lang w:eastAsia="en-IN"/>
                              </w:rPr>
                              <w:t>sudo crm configure property stonith-enabled=true</w:t>
                            </w:r>
                          </w:p>
                          <w:p w14:paraId="2E225E18" w14:textId="77777777" w:rsidR="00C1119D" w:rsidRPr="00043299" w:rsidRDefault="00C1119D" w:rsidP="00043299">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043299">
                              <w:rPr>
                                <w:rFonts w:eastAsia="Times New Roman" w:cs="Times New Roman"/>
                                <w:color w:val="171717"/>
                                <w:shd w:val="clear" w:color="auto" w:fill="F2F2F2"/>
                                <w:lang w:eastAsia="en-IN"/>
                              </w:rPr>
                              <w:t>crm configure property concurrent-fencing=true</w:t>
                            </w:r>
                          </w:p>
                          <w:p w14:paraId="778080A7" w14:textId="77777777" w:rsidR="00C1119D" w:rsidRPr="00043299" w:rsidRDefault="00C1119D" w:rsidP="00043299">
                            <w:pPr>
                              <w:shd w:val="clear" w:color="auto" w:fill="F2F2F2" w:themeFill="background1" w:themeFillShade="F2"/>
                              <w:spacing w:after="0" w:line="240" w:lineRule="auto"/>
                              <w:rPr>
                                <w:rFonts w:eastAsia="Times New Roman" w:cs="Times New Roman"/>
                                <w:color w:val="171717"/>
                                <w:shd w:val="clear" w:color="auto" w:fill="F2F2F2"/>
                                <w:lang w:eastAsia="en-IN"/>
                              </w:rPr>
                            </w:pPr>
                          </w:p>
                          <w:p w14:paraId="17D480E1" w14:textId="77777777" w:rsidR="00C1119D" w:rsidRPr="00043299" w:rsidRDefault="00C1119D" w:rsidP="00043299">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043299">
                              <w:rPr>
                                <w:rFonts w:eastAsia="Times New Roman" w:cs="Times New Roman"/>
                                <w:color w:val="171717"/>
                                <w:shd w:val="clear" w:color="auto" w:fill="F2F2F2"/>
                                <w:lang w:eastAsia="en-IN"/>
                              </w:rPr>
                              <w:t># replace the bold string with your subscription ID, resource group of the VM, tenant ID, service principal application ID and password</w:t>
                            </w:r>
                          </w:p>
                          <w:p w14:paraId="4E60F51B" w14:textId="77777777" w:rsidR="00C1119D" w:rsidRPr="00043299" w:rsidRDefault="00C1119D" w:rsidP="00043299">
                            <w:pPr>
                              <w:shd w:val="clear" w:color="auto" w:fill="F2F2F2" w:themeFill="background1" w:themeFillShade="F2"/>
                              <w:spacing w:after="0" w:line="240" w:lineRule="auto"/>
                              <w:rPr>
                                <w:rFonts w:eastAsia="Times New Roman" w:cs="Times New Roman"/>
                                <w:color w:val="171717"/>
                                <w:shd w:val="clear" w:color="auto" w:fill="F2F2F2"/>
                                <w:lang w:eastAsia="en-IN"/>
                              </w:rPr>
                            </w:pPr>
                          </w:p>
                          <w:p w14:paraId="78A7DD94" w14:textId="77777777" w:rsidR="00C1119D" w:rsidRPr="00043299" w:rsidRDefault="00C1119D" w:rsidP="00043299">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043299">
                              <w:rPr>
                                <w:rFonts w:eastAsia="Times New Roman" w:cs="Times New Roman"/>
                                <w:color w:val="171717"/>
                                <w:shd w:val="clear" w:color="auto" w:fill="F2F2F2"/>
                                <w:lang w:eastAsia="en-IN"/>
                              </w:rPr>
                              <w:t>sudo crm configure primitive rsc_st_azure stonith:fence_azure_arm \</w:t>
                            </w:r>
                          </w:p>
                          <w:p w14:paraId="5AEC6FA0" w14:textId="77777777" w:rsidR="00C1119D" w:rsidRPr="00043299" w:rsidRDefault="00C1119D" w:rsidP="00043299">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043299">
                              <w:rPr>
                                <w:rFonts w:eastAsia="Times New Roman" w:cs="Times New Roman"/>
                                <w:color w:val="171717"/>
                                <w:shd w:val="clear" w:color="auto" w:fill="F2F2F2"/>
                                <w:lang w:eastAsia="en-IN"/>
                              </w:rPr>
                              <w:t>params subscriptionId="</w:t>
                            </w:r>
                            <w:r w:rsidRPr="00043299">
                              <w:rPr>
                                <w:rFonts w:eastAsia="Times New Roman" w:cs="Times New Roman"/>
                                <w:b/>
                                <w:bCs/>
                                <w:color w:val="171717"/>
                                <w:shd w:val="clear" w:color="auto" w:fill="F2F2F2"/>
                                <w:lang w:eastAsia="en-IN"/>
                              </w:rPr>
                              <w:t>subscription ID</w:t>
                            </w:r>
                            <w:r w:rsidRPr="00043299">
                              <w:rPr>
                                <w:rFonts w:eastAsia="Times New Roman" w:cs="Times New Roman"/>
                                <w:color w:val="171717"/>
                                <w:shd w:val="clear" w:color="auto" w:fill="F2F2F2"/>
                                <w:lang w:eastAsia="en-IN"/>
                              </w:rPr>
                              <w:t>" resourceGroup="</w:t>
                            </w:r>
                            <w:r w:rsidRPr="00043299">
                              <w:rPr>
                                <w:rFonts w:eastAsia="Times New Roman" w:cs="Times New Roman"/>
                                <w:b/>
                                <w:bCs/>
                                <w:color w:val="171717"/>
                                <w:shd w:val="clear" w:color="auto" w:fill="F2F2F2"/>
                                <w:lang w:eastAsia="en-IN"/>
                              </w:rPr>
                              <w:t>resource group</w:t>
                            </w:r>
                            <w:r w:rsidRPr="00043299">
                              <w:rPr>
                                <w:rFonts w:eastAsia="Times New Roman" w:cs="Times New Roman"/>
                                <w:color w:val="171717"/>
                                <w:shd w:val="clear" w:color="auto" w:fill="F2F2F2"/>
                                <w:lang w:eastAsia="en-IN"/>
                              </w:rPr>
                              <w:t>" tenantId="</w:t>
                            </w:r>
                            <w:r w:rsidRPr="00043299">
                              <w:rPr>
                                <w:rFonts w:eastAsia="Times New Roman" w:cs="Times New Roman"/>
                                <w:b/>
                                <w:bCs/>
                                <w:color w:val="171717"/>
                                <w:shd w:val="clear" w:color="auto" w:fill="F2F2F2"/>
                                <w:lang w:eastAsia="en-IN"/>
                              </w:rPr>
                              <w:t>tenant ID</w:t>
                            </w:r>
                            <w:r w:rsidRPr="00043299">
                              <w:rPr>
                                <w:rFonts w:eastAsia="Times New Roman" w:cs="Times New Roman"/>
                                <w:color w:val="171717"/>
                                <w:shd w:val="clear" w:color="auto" w:fill="F2F2F2"/>
                                <w:lang w:eastAsia="en-IN"/>
                              </w:rPr>
                              <w:t>" login="</w:t>
                            </w:r>
                            <w:r w:rsidRPr="00043299">
                              <w:rPr>
                                <w:rFonts w:eastAsia="Times New Roman" w:cs="Times New Roman"/>
                                <w:b/>
                                <w:bCs/>
                                <w:color w:val="171717"/>
                                <w:shd w:val="clear" w:color="auto" w:fill="F2F2F2"/>
                                <w:lang w:eastAsia="en-IN"/>
                              </w:rPr>
                              <w:t>application ID</w:t>
                            </w:r>
                            <w:r w:rsidRPr="00043299">
                              <w:rPr>
                                <w:rFonts w:eastAsia="Times New Roman" w:cs="Times New Roman"/>
                                <w:color w:val="171717"/>
                                <w:shd w:val="clear" w:color="auto" w:fill="F2F2F2"/>
                                <w:lang w:eastAsia="en-IN"/>
                              </w:rPr>
                              <w:t>" passwd="</w:t>
                            </w:r>
                            <w:r w:rsidRPr="00043299">
                              <w:rPr>
                                <w:rFonts w:eastAsia="Times New Roman" w:cs="Times New Roman"/>
                                <w:b/>
                                <w:bCs/>
                                <w:color w:val="171717"/>
                                <w:shd w:val="clear" w:color="auto" w:fill="F2F2F2"/>
                                <w:lang w:eastAsia="en-IN"/>
                              </w:rPr>
                              <w:t>password</w:t>
                            </w:r>
                            <w:r w:rsidRPr="00043299">
                              <w:rPr>
                                <w:rFonts w:eastAsia="Times New Roman" w:cs="Times New Roman"/>
                                <w:color w:val="171717"/>
                                <w:shd w:val="clear" w:color="auto" w:fill="F2F2F2"/>
                                <w:lang w:eastAsia="en-IN"/>
                              </w:rPr>
                              <w:t>" \</w:t>
                            </w:r>
                          </w:p>
                          <w:p w14:paraId="3B832684" w14:textId="77777777" w:rsidR="00C1119D" w:rsidRPr="00043299" w:rsidRDefault="00C1119D" w:rsidP="00043299">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043299">
                              <w:rPr>
                                <w:rFonts w:eastAsia="Times New Roman" w:cs="Times New Roman"/>
                                <w:color w:val="171717"/>
                                <w:shd w:val="clear" w:color="auto" w:fill="F2F2F2"/>
                                <w:lang w:eastAsia="en-IN"/>
                              </w:rPr>
                              <w:t xml:space="preserve">pcmk_monitor_retries=4 pcmk_action_limit=3 power_timeout=240 pcmk_reboot_timeout=900 </w:t>
                            </w:r>
                            <w:r w:rsidRPr="00043299">
                              <w:rPr>
                                <w:rFonts w:eastAsia="Times New Roman" w:cs="Times New Roman"/>
                                <w:b/>
                                <w:bCs/>
                                <w:color w:val="171717"/>
                                <w:shd w:val="clear" w:color="auto" w:fill="F2F2F2"/>
                                <w:lang w:eastAsia="en-IN"/>
                              </w:rPr>
                              <w:t>pcmk_host_map="prod-cl1-0:prod-cl1-0-vm-name;prod-cl1-1:prod-cl1-1-vm-name"</w:t>
                            </w:r>
                            <w:r w:rsidRPr="00043299">
                              <w:rPr>
                                <w:rFonts w:eastAsia="Times New Roman" w:cs="Times New Roman"/>
                                <w:color w:val="171717"/>
                                <w:shd w:val="clear" w:color="auto" w:fill="F2F2F2"/>
                                <w:lang w:eastAsia="en-IN"/>
                              </w:rPr>
                              <w:t xml:space="preserve"> \</w:t>
                            </w:r>
                          </w:p>
                          <w:p w14:paraId="3169642E" w14:textId="77777777" w:rsidR="00C1119D" w:rsidRPr="00043299" w:rsidRDefault="00C1119D" w:rsidP="00043299">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043299">
                              <w:rPr>
                                <w:rFonts w:eastAsia="Times New Roman" w:cs="Times New Roman"/>
                                <w:color w:val="171717"/>
                                <w:shd w:val="clear" w:color="auto" w:fill="F2F2F2"/>
                                <w:lang w:eastAsia="en-IN"/>
                              </w:rPr>
                              <w:t>op monitor interval=3600 timeout=120</w:t>
                            </w:r>
                          </w:p>
                          <w:p w14:paraId="33350477" w14:textId="77777777" w:rsidR="00C1119D" w:rsidRPr="00043299" w:rsidRDefault="00C1119D" w:rsidP="00043299">
                            <w:pPr>
                              <w:shd w:val="clear" w:color="auto" w:fill="F2F2F2" w:themeFill="background1" w:themeFillShade="F2"/>
                              <w:spacing w:after="0" w:line="240" w:lineRule="auto"/>
                              <w:rPr>
                                <w:rFonts w:eastAsia="Times New Roman" w:cs="Times New Roman"/>
                                <w:color w:val="171717"/>
                                <w:shd w:val="clear" w:color="auto" w:fill="F2F2F2"/>
                                <w:lang w:eastAsia="en-IN"/>
                              </w:rPr>
                            </w:pPr>
                          </w:p>
                          <w:p w14:paraId="13F91536" w14:textId="77777777" w:rsidR="00C1119D" w:rsidRPr="00043299" w:rsidRDefault="00C1119D" w:rsidP="00043299">
                            <w:pPr>
                              <w:shd w:val="clear" w:color="auto" w:fill="F2F2F2" w:themeFill="background1" w:themeFillShade="F2"/>
                              <w:spacing w:before="100" w:beforeAutospacing="1" w:after="100" w:afterAutospacing="1" w:line="240" w:lineRule="auto"/>
                              <w:outlineLvl w:val="1"/>
                              <w:rPr>
                                <w:rFonts w:eastAsia="Times New Roman" w:cs="Times New Roman"/>
                                <w:color w:val="171717"/>
                                <w:shd w:val="clear" w:color="auto" w:fill="F2F2F2"/>
                                <w:lang w:eastAsia="en-IN"/>
                              </w:rPr>
                            </w:pPr>
                            <w:bookmarkStart w:id="33" w:name="_Toc115364242"/>
                            <w:r w:rsidRPr="00043299">
                              <w:rPr>
                                <w:rFonts w:eastAsia="Times New Roman" w:cs="Times New Roman"/>
                                <w:color w:val="171717"/>
                                <w:shd w:val="clear" w:color="auto" w:fill="F2F2F2"/>
                                <w:lang w:eastAsia="en-IN"/>
                              </w:rPr>
                              <w:t>sudo crm configure property stonith-timeout=900</w:t>
                            </w:r>
                            <w:bookmarkEnd w:id="33"/>
                          </w:p>
                          <w:p w14:paraId="77293EA8" w14:textId="3B210571" w:rsidR="00C1119D" w:rsidRDefault="00C1119D" w:rsidP="00043299">
                            <w:pPr>
                              <w:shd w:val="clear" w:color="auto" w:fill="F2F2F2" w:themeFill="background1" w:themeFillShade="F2"/>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063AFB" id="_x0000_s1069" type="#_x0000_t202" style="position:absolute;margin-left:33pt;margin-top:63.35pt;width:438pt;height:232.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">
                <v:textbox>
                  <w:txbxContent>
                    <w:p w14:paraId="4E7D0B2B" w14:textId="7CDA8B20" w:rsidR="00C1119D" w:rsidRPr="00043299" w:rsidRDefault="00C1119D" w:rsidP="00043299">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043299">
                        <w:rPr>
                          <w:rFonts w:eastAsia="Times New Roman" w:cs="Times New Roman"/>
                          <w:color w:val="171717"/>
                          <w:shd w:val="clear" w:color="auto" w:fill="F2F2F2"/>
                          <w:lang w:eastAsia="en-IN"/>
                        </w:rPr>
                        <w:t>sudo crm configure property stonith-enabled=true</w:t>
                      </w:r>
                    </w:p>
                    <w:p w14:paraId="2E225E18" w14:textId="77777777" w:rsidR="00C1119D" w:rsidRPr="00043299" w:rsidRDefault="00C1119D" w:rsidP="00043299">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043299">
                        <w:rPr>
                          <w:rFonts w:eastAsia="Times New Roman" w:cs="Times New Roman"/>
                          <w:color w:val="171717"/>
                          <w:shd w:val="clear" w:color="auto" w:fill="F2F2F2"/>
                          <w:lang w:eastAsia="en-IN"/>
                        </w:rPr>
                        <w:t>crm configure property concurrent-fencing=true</w:t>
                      </w:r>
                    </w:p>
                    <w:p w14:paraId="778080A7" w14:textId="77777777" w:rsidR="00C1119D" w:rsidRPr="00043299" w:rsidRDefault="00C1119D" w:rsidP="00043299">
                      <w:pPr>
                        <w:shd w:val="clear" w:color="auto" w:fill="F2F2F2" w:themeFill="background1" w:themeFillShade="F2"/>
                        <w:spacing w:after="0" w:line="240" w:lineRule="auto"/>
                        <w:rPr>
                          <w:rFonts w:eastAsia="Times New Roman" w:cs="Times New Roman"/>
                          <w:color w:val="171717"/>
                          <w:shd w:val="clear" w:color="auto" w:fill="F2F2F2"/>
                          <w:lang w:eastAsia="en-IN"/>
                        </w:rPr>
                      </w:pPr>
                    </w:p>
                    <w:p w14:paraId="17D480E1" w14:textId="77777777" w:rsidR="00C1119D" w:rsidRPr="00043299" w:rsidRDefault="00C1119D" w:rsidP="00043299">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043299">
                        <w:rPr>
                          <w:rFonts w:eastAsia="Times New Roman" w:cs="Times New Roman"/>
                          <w:color w:val="171717"/>
                          <w:shd w:val="clear" w:color="auto" w:fill="F2F2F2"/>
                          <w:lang w:eastAsia="en-IN"/>
                        </w:rPr>
                        <w:t># replace the bold string with your subscription ID, resource group of the VM, tenant ID, service principal application ID and password</w:t>
                      </w:r>
                    </w:p>
                    <w:p w14:paraId="4E60F51B" w14:textId="77777777" w:rsidR="00C1119D" w:rsidRPr="00043299" w:rsidRDefault="00C1119D" w:rsidP="00043299">
                      <w:pPr>
                        <w:shd w:val="clear" w:color="auto" w:fill="F2F2F2" w:themeFill="background1" w:themeFillShade="F2"/>
                        <w:spacing w:after="0" w:line="240" w:lineRule="auto"/>
                        <w:rPr>
                          <w:rFonts w:eastAsia="Times New Roman" w:cs="Times New Roman"/>
                          <w:color w:val="171717"/>
                          <w:shd w:val="clear" w:color="auto" w:fill="F2F2F2"/>
                          <w:lang w:eastAsia="en-IN"/>
                        </w:rPr>
                      </w:pPr>
                    </w:p>
                    <w:p w14:paraId="78A7DD94" w14:textId="77777777" w:rsidR="00C1119D" w:rsidRPr="00043299" w:rsidRDefault="00C1119D" w:rsidP="00043299">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043299">
                        <w:rPr>
                          <w:rFonts w:eastAsia="Times New Roman" w:cs="Times New Roman"/>
                          <w:color w:val="171717"/>
                          <w:shd w:val="clear" w:color="auto" w:fill="F2F2F2"/>
                          <w:lang w:eastAsia="en-IN"/>
                        </w:rPr>
                        <w:t>sudo crm configure primitive rsc_st_azure stonith:fence_azure_arm \</w:t>
                      </w:r>
                    </w:p>
                    <w:p w14:paraId="5AEC6FA0" w14:textId="77777777" w:rsidR="00C1119D" w:rsidRPr="00043299" w:rsidRDefault="00C1119D" w:rsidP="00043299">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043299">
                        <w:rPr>
                          <w:rFonts w:eastAsia="Times New Roman" w:cs="Times New Roman"/>
                          <w:color w:val="171717"/>
                          <w:shd w:val="clear" w:color="auto" w:fill="F2F2F2"/>
                          <w:lang w:eastAsia="en-IN"/>
                        </w:rPr>
                        <w:t>params subscriptionId="</w:t>
                      </w:r>
                      <w:r w:rsidRPr="00043299">
                        <w:rPr>
                          <w:rFonts w:eastAsia="Times New Roman" w:cs="Times New Roman"/>
                          <w:b/>
                          <w:bCs/>
                          <w:color w:val="171717"/>
                          <w:shd w:val="clear" w:color="auto" w:fill="F2F2F2"/>
                          <w:lang w:eastAsia="en-IN"/>
                        </w:rPr>
                        <w:t>subscription ID</w:t>
                      </w:r>
                      <w:r w:rsidRPr="00043299">
                        <w:rPr>
                          <w:rFonts w:eastAsia="Times New Roman" w:cs="Times New Roman"/>
                          <w:color w:val="171717"/>
                          <w:shd w:val="clear" w:color="auto" w:fill="F2F2F2"/>
                          <w:lang w:eastAsia="en-IN"/>
                        </w:rPr>
                        <w:t>" resourceGroup="</w:t>
                      </w:r>
                      <w:r w:rsidRPr="00043299">
                        <w:rPr>
                          <w:rFonts w:eastAsia="Times New Roman" w:cs="Times New Roman"/>
                          <w:b/>
                          <w:bCs/>
                          <w:color w:val="171717"/>
                          <w:shd w:val="clear" w:color="auto" w:fill="F2F2F2"/>
                          <w:lang w:eastAsia="en-IN"/>
                        </w:rPr>
                        <w:t>resource group</w:t>
                      </w:r>
                      <w:r w:rsidRPr="00043299">
                        <w:rPr>
                          <w:rFonts w:eastAsia="Times New Roman" w:cs="Times New Roman"/>
                          <w:color w:val="171717"/>
                          <w:shd w:val="clear" w:color="auto" w:fill="F2F2F2"/>
                          <w:lang w:eastAsia="en-IN"/>
                        </w:rPr>
                        <w:t>" tenantId="</w:t>
                      </w:r>
                      <w:r w:rsidRPr="00043299">
                        <w:rPr>
                          <w:rFonts w:eastAsia="Times New Roman" w:cs="Times New Roman"/>
                          <w:b/>
                          <w:bCs/>
                          <w:color w:val="171717"/>
                          <w:shd w:val="clear" w:color="auto" w:fill="F2F2F2"/>
                          <w:lang w:eastAsia="en-IN"/>
                        </w:rPr>
                        <w:t>tenant ID</w:t>
                      </w:r>
                      <w:r w:rsidRPr="00043299">
                        <w:rPr>
                          <w:rFonts w:eastAsia="Times New Roman" w:cs="Times New Roman"/>
                          <w:color w:val="171717"/>
                          <w:shd w:val="clear" w:color="auto" w:fill="F2F2F2"/>
                          <w:lang w:eastAsia="en-IN"/>
                        </w:rPr>
                        <w:t>" login="</w:t>
                      </w:r>
                      <w:r w:rsidRPr="00043299">
                        <w:rPr>
                          <w:rFonts w:eastAsia="Times New Roman" w:cs="Times New Roman"/>
                          <w:b/>
                          <w:bCs/>
                          <w:color w:val="171717"/>
                          <w:shd w:val="clear" w:color="auto" w:fill="F2F2F2"/>
                          <w:lang w:eastAsia="en-IN"/>
                        </w:rPr>
                        <w:t>application ID</w:t>
                      </w:r>
                      <w:r w:rsidRPr="00043299">
                        <w:rPr>
                          <w:rFonts w:eastAsia="Times New Roman" w:cs="Times New Roman"/>
                          <w:color w:val="171717"/>
                          <w:shd w:val="clear" w:color="auto" w:fill="F2F2F2"/>
                          <w:lang w:eastAsia="en-IN"/>
                        </w:rPr>
                        <w:t>" passwd="</w:t>
                      </w:r>
                      <w:r w:rsidRPr="00043299">
                        <w:rPr>
                          <w:rFonts w:eastAsia="Times New Roman" w:cs="Times New Roman"/>
                          <w:b/>
                          <w:bCs/>
                          <w:color w:val="171717"/>
                          <w:shd w:val="clear" w:color="auto" w:fill="F2F2F2"/>
                          <w:lang w:eastAsia="en-IN"/>
                        </w:rPr>
                        <w:t>password</w:t>
                      </w:r>
                      <w:r w:rsidRPr="00043299">
                        <w:rPr>
                          <w:rFonts w:eastAsia="Times New Roman" w:cs="Times New Roman"/>
                          <w:color w:val="171717"/>
                          <w:shd w:val="clear" w:color="auto" w:fill="F2F2F2"/>
                          <w:lang w:eastAsia="en-IN"/>
                        </w:rPr>
                        <w:t>" \</w:t>
                      </w:r>
                    </w:p>
                    <w:p w14:paraId="3B832684" w14:textId="77777777" w:rsidR="00C1119D" w:rsidRPr="00043299" w:rsidRDefault="00C1119D" w:rsidP="00043299">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043299">
                        <w:rPr>
                          <w:rFonts w:eastAsia="Times New Roman" w:cs="Times New Roman"/>
                          <w:color w:val="171717"/>
                          <w:shd w:val="clear" w:color="auto" w:fill="F2F2F2"/>
                          <w:lang w:eastAsia="en-IN"/>
                        </w:rPr>
                        <w:t xml:space="preserve">pcmk_monitor_retries=4 pcmk_action_limit=3 power_timeout=240 pcmk_reboot_timeout=900 </w:t>
                      </w:r>
                      <w:r w:rsidRPr="00043299">
                        <w:rPr>
                          <w:rFonts w:eastAsia="Times New Roman" w:cs="Times New Roman"/>
                          <w:b/>
                          <w:bCs/>
                          <w:color w:val="171717"/>
                          <w:shd w:val="clear" w:color="auto" w:fill="F2F2F2"/>
                          <w:lang w:eastAsia="en-IN"/>
                        </w:rPr>
                        <w:t>pcmk_host_map="prod-cl1-0:prod-cl1-0-vm-name;prod-cl1-1:prod-cl1-1-vm-name"</w:t>
                      </w:r>
                      <w:r w:rsidRPr="00043299">
                        <w:rPr>
                          <w:rFonts w:eastAsia="Times New Roman" w:cs="Times New Roman"/>
                          <w:color w:val="171717"/>
                          <w:shd w:val="clear" w:color="auto" w:fill="F2F2F2"/>
                          <w:lang w:eastAsia="en-IN"/>
                        </w:rPr>
                        <w:t xml:space="preserve"> \</w:t>
                      </w:r>
                    </w:p>
                    <w:p w14:paraId="3169642E" w14:textId="77777777" w:rsidR="00C1119D" w:rsidRPr="00043299" w:rsidRDefault="00C1119D" w:rsidP="00043299">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043299">
                        <w:rPr>
                          <w:rFonts w:eastAsia="Times New Roman" w:cs="Times New Roman"/>
                          <w:color w:val="171717"/>
                          <w:shd w:val="clear" w:color="auto" w:fill="F2F2F2"/>
                          <w:lang w:eastAsia="en-IN"/>
                        </w:rPr>
                        <w:t>op monitor interval=3600 timeout=120</w:t>
                      </w:r>
                    </w:p>
                    <w:p w14:paraId="33350477" w14:textId="77777777" w:rsidR="00C1119D" w:rsidRPr="00043299" w:rsidRDefault="00C1119D" w:rsidP="00043299">
                      <w:pPr>
                        <w:shd w:val="clear" w:color="auto" w:fill="F2F2F2" w:themeFill="background1" w:themeFillShade="F2"/>
                        <w:spacing w:after="0" w:line="240" w:lineRule="auto"/>
                        <w:rPr>
                          <w:rFonts w:eastAsia="Times New Roman" w:cs="Times New Roman"/>
                          <w:color w:val="171717"/>
                          <w:shd w:val="clear" w:color="auto" w:fill="F2F2F2"/>
                          <w:lang w:eastAsia="en-IN"/>
                        </w:rPr>
                      </w:pPr>
                    </w:p>
                    <w:p w14:paraId="13F91536" w14:textId="77777777" w:rsidR="00C1119D" w:rsidRPr="00043299" w:rsidRDefault="00C1119D" w:rsidP="00043299">
                      <w:pPr>
                        <w:shd w:val="clear" w:color="auto" w:fill="F2F2F2" w:themeFill="background1" w:themeFillShade="F2"/>
                        <w:spacing w:before="100" w:beforeAutospacing="1" w:after="100" w:afterAutospacing="1" w:line="240" w:lineRule="auto"/>
                        <w:outlineLvl w:val="1"/>
                        <w:rPr>
                          <w:rFonts w:eastAsia="Times New Roman" w:cs="Times New Roman"/>
                          <w:color w:val="171717"/>
                          <w:shd w:val="clear" w:color="auto" w:fill="F2F2F2"/>
                          <w:lang w:eastAsia="en-IN"/>
                        </w:rPr>
                      </w:pPr>
                      <w:bookmarkStart w:id="34" w:name="_Toc115364242"/>
                      <w:r w:rsidRPr="00043299">
                        <w:rPr>
                          <w:rFonts w:eastAsia="Times New Roman" w:cs="Times New Roman"/>
                          <w:color w:val="171717"/>
                          <w:shd w:val="clear" w:color="auto" w:fill="F2F2F2"/>
                          <w:lang w:eastAsia="en-IN"/>
                        </w:rPr>
                        <w:t>sudo crm configure property stonith-timeout=900</w:t>
                      </w:r>
                      <w:bookmarkEnd w:id="34"/>
                    </w:p>
                    <w:p w14:paraId="77293EA8" w14:textId="3B210571" w:rsidR="00C1119D" w:rsidRDefault="00C1119D" w:rsidP="00043299">
                      <w:pPr>
                        <w:shd w:val="clear" w:color="auto" w:fill="F2F2F2" w:themeFill="background1" w:themeFillShade="F2"/>
                      </w:pPr>
                    </w:p>
                  </w:txbxContent>
                </v:textbox>
                <w10:wrap type="topAndBottom"/>
              </v:shape>
            </w:pict>
          </mc:Fallback>
        </mc:AlternateContent>
      </w:r>
      <w:r w:rsidRPr="00043299">
        <w:rPr>
          <w:rFonts w:ascii="Grotesque MT Std" w:hAnsi="Grotesque MT Std" w:cs="Segoe UI"/>
          <w:color w:val="171717"/>
          <w:sz w:val="22"/>
          <w:szCs w:val="22"/>
        </w:rPr>
        <w:t>The 'pcmk_host_map' option is required in the command only if the hostnames and the Azure VM names are </w:t>
      </w:r>
      <w:r w:rsidRPr="00043299">
        <w:rPr>
          <w:rStyle w:val="Emphasis"/>
          <w:rFonts w:ascii="Grotesque MT Std" w:hAnsi="Grotesque MT Std" w:cs="Segoe UI"/>
          <w:color w:val="171717"/>
          <w:sz w:val="22"/>
          <w:szCs w:val="22"/>
        </w:rPr>
        <w:t>not</w:t>
      </w:r>
      <w:r w:rsidRPr="00043299">
        <w:rPr>
          <w:rFonts w:ascii="Grotesque MT Std" w:hAnsi="Grotesque MT Std" w:cs="Segoe UI"/>
          <w:color w:val="171717"/>
          <w:sz w:val="22"/>
          <w:szCs w:val="22"/>
        </w:rPr>
        <w:t> identical. Specify the mapping in the format </w:t>
      </w:r>
      <w:r w:rsidRPr="00043299">
        <w:rPr>
          <w:rStyle w:val="Emphasis"/>
          <w:rFonts w:ascii="Grotesque MT Std" w:hAnsi="Grotesque MT Std" w:cs="Segoe UI"/>
          <w:color w:val="171717"/>
          <w:sz w:val="22"/>
          <w:szCs w:val="22"/>
        </w:rPr>
        <w:t>hostname:vm-name</w:t>
      </w:r>
      <w:r w:rsidRPr="00043299">
        <w:rPr>
          <w:rFonts w:ascii="Grotesque MT Std" w:hAnsi="Grotesque MT Std" w:cs="Segoe UI"/>
          <w:color w:val="171717"/>
          <w:sz w:val="22"/>
          <w:szCs w:val="22"/>
        </w:rPr>
        <w:t>. Refer to the bold section in the following command.</w:t>
      </w:r>
    </w:p>
    <w:p w14:paraId="6652EA50" w14:textId="54742A33" w:rsidR="00F85BBA" w:rsidRPr="00043299" w:rsidRDefault="00F85BBA" w:rsidP="00043299">
      <w:pPr>
        <w:pStyle w:val="Heading2"/>
        <w:numPr>
          <w:ilvl w:val="0"/>
          <w:numId w:val="0"/>
        </w:numPr>
        <w:ind w:left="709" w:hanging="709"/>
      </w:pPr>
      <w:r w:rsidRPr="00043299">
        <w:rPr>
          <w:rFonts w:cs="PalatinoLinotype-Bold"/>
          <w:bCs/>
          <w:color w:val="000000"/>
        </w:rPr>
        <w:br w:type="page"/>
      </w:r>
    </w:p>
    <w:p w14:paraId="3430AB81" w14:textId="77777777" w:rsidR="00F85BBA" w:rsidRDefault="00F85BBA" w:rsidP="00F85BBA">
      <w:pPr>
        <w:pStyle w:val="Heading2"/>
      </w:pPr>
      <w:bookmarkStart w:id="35" w:name="_Toc115364243"/>
      <w:r w:rsidRPr="00DE4BE5">
        <w:lastRenderedPageBreak/>
        <w:t>Configure Pacemaker for Azure scheduled events</w:t>
      </w:r>
      <w:bookmarkEnd w:id="35"/>
    </w:p>
    <w:p w14:paraId="4A303174" w14:textId="77777777" w:rsidR="00F85BBA" w:rsidRPr="00DE4BE5" w:rsidRDefault="00F85BBA" w:rsidP="00F85BBA">
      <w:pPr>
        <w:rPr>
          <w:lang w:val="en-US"/>
        </w:rPr>
      </w:pPr>
      <w:r w:rsidRPr="00DE4BE5">
        <w:rPr>
          <w:lang w:val="en-US"/>
        </w:rPr>
        <w:t>Azure offers scheduled events. Scheduled events are provided via the metadata service and allow time for the application to prepare for such events as VM shutdown, VM redeployment, and so on. Resource agent azure-events monitors for scheduled Azure events. If events are detected and the resource agent determines that another cluster node is available, the azure-events agent will place the target cluster node in standby mode to force the cluster to migrate resources away from the VM with pending Azure scheduled events. To achieve that, you must configure additional Pacemaker resources.</w:t>
      </w:r>
    </w:p>
    <w:p w14:paraId="35E614D2" w14:textId="77777777" w:rsidR="00F85BBA" w:rsidRPr="00DE4BE5" w:rsidRDefault="00F85BBA" w:rsidP="00F85BBA">
      <w:pPr>
        <w:rPr>
          <w:lang w:val="en-US"/>
        </w:rPr>
      </w:pPr>
      <w:r w:rsidRPr="00DE4BE5">
        <w:rPr>
          <w:lang w:val="en-US"/>
        </w:rPr>
        <w:t>Make sure that the package for the azure-events agent is already installed and up to date.</w:t>
      </w:r>
    </w:p>
    <w:p w14:paraId="56B9826C" w14:textId="77777777" w:rsidR="00F85BBA" w:rsidRDefault="00F85BBA" w:rsidP="00F85BBA">
      <w:pPr>
        <w:rPr>
          <w:lang w:val="en-US"/>
        </w:rPr>
      </w:pPr>
      <w:r w:rsidRPr="00DE4BE5">
        <w:rPr>
          <w:lang w:val="en-US"/>
        </w:rPr>
        <w:t># sudo zypper info resource-agents</w:t>
      </w:r>
    </w:p>
    <w:p w14:paraId="0BDD5C37" w14:textId="23186F5F" w:rsidR="00847E7D" w:rsidRPr="00847E7D" w:rsidRDefault="00847E7D" w:rsidP="00847E7D">
      <w:pPr>
        <w:pStyle w:val="Heading2"/>
      </w:pPr>
      <w:bookmarkStart w:id="36" w:name="_Toc115364244"/>
      <w:r w:rsidRPr="00847E7D">
        <w:rPr>
          <w:noProof/>
          <w:lang w:val="en-IN" w:eastAsia="en-IN"/>
        </w:rPr>
        <mc:AlternateContent>
          <mc:Choice Requires="wps">
            <w:drawing>
              <wp:anchor distT="45720" distB="45720" distL="114300" distR="114300" simplePos="0" relativeHeight="251696128" behindDoc="0" locked="0" layoutInCell="1" allowOverlap="1" wp14:anchorId="2CF852ED" wp14:editId="43F93796">
                <wp:simplePos x="0" y="0"/>
                <wp:positionH relativeFrom="column">
                  <wp:posOffset>342900</wp:posOffset>
                </wp:positionH>
                <wp:positionV relativeFrom="paragraph">
                  <wp:posOffset>391160</wp:posOffset>
                </wp:positionV>
                <wp:extent cx="5686425" cy="2190750"/>
                <wp:effectExtent l="0" t="0" r="28575" b="19050"/>
                <wp:wrapTopAndBottom/>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6425" cy="2190750"/>
                        </a:xfrm>
                        <a:prstGeom prst="rect">
                          <a:avLst/>
                        </a:prstGeom>
                        <a:solidFill>
                          <a:srgbClr val="FFFFFF"/>
                        </a:solidFill>
                        <a:ln w="9525">
                          <a:solidFill>
                            <a:srgbClr val="000000"/>
                          </a:solidFill>
                          <a:miter lim="800000"/>
                          <a:headEnd/>
                          <a:tailEnd/>
                        </a:ln>
                      </wps:spPr>
                      <wps:txbx>
                        <w:txbxContent>
                          <w:p w14:paraId="2A6EC102" w14:textId="2EEF816C" w:rsidR="00C1119D" w:rsidRPr="00847E7D" w:rsidRDefault="00C1119D" w:rsidP="00847E7D">
                            <w:pPr>
                              <w:shd w:val="clear" w:color="auto" w:fill="F2F2F2" w:themeFill="background1" w:themeFillShade="F2"/>
                              <w:rPr>
                                <w:color w:val="171717"/>
                                <w:shd w:val="clear" w:color="auto" w:fill="F2F2F2"/>
                              </w:rPr>
                            </w:pPr>
                            <w:r w:rsidRPr="00847E7D">
                              <w:rPr>
                                <w:color w:val="171717"/>
                                <w:shd w:val="clear" w:color="auto" w:fill="F2F2F2"/>
                              </w:rPr>
                              <w:t>#Place the cluster in maintenance mode</w:t>
                            </w:r>
                          </w:p>
                          <w:p w14:paraId="75EF3314" w14:textId="77777777" w:rsidR="00C1119D" w:rsidRPr="00847E7D" w:rsidRDefault="00C1119D" w:rsidP="00847E7D">
                            <w:pPr>
                              <w:shd w:val="clear" w:color="auto" w:fill="F2F2F2" w:themeFill="background1" w:themeFillShade="F2"/>
                              <w:rPr>
                                <w:color w:val="171717"/>
                                <w:shd w:val="clear" w:color="auto" w:fill="F2F2F2"/>
                              </w:rPr>
                            </w:pPr>
                            <w:r w:rsidRPr="00847E7D">
                              <w:rPr>
                                <w:color w:val="171717"/>
                                <w:shd w:val="clear" w:color="auto" w:fill="F2F2F2"/>
                              </w:rPr>
                              <w:t>sudo crm configure property maintenance-mode=true</w:t>
                            </w:r>
                          </w:p>
                          <w:p w14:paraId="74877FCC" w14:textId="77777777" w:rsidR="00C1119D" w:rsidRPr="00847E7D" w:rsidRDefault="00C1119D" w:rsidP="00847E7D">
                            <w:pPr>
                              <w:shd w:val="clear" w:color="auto" w:fill="F2F2F2" w:themeFill="background1" w:themeFillShade="F2"/>
                              <w:rPr>
                                <w:color w:val="171717"/>
                                <w:shd w:val="clear" w:color="auto" w:fill="F2F2F2"/>
                              </w:rPr>
                            </w:pPr>
                            <w:r w:rsidRPr="00847E7D">
                              <w:rPr>
                                <w:color w:val="171717"/>
                                <w:shd w:val="clear" w:color="auto" w:fill="F2F2F2"/>
                              </w:rPr>
                              <w:t>#Create Pacemaker resources for the Azure agent</w:t>
                            </w:r>
                          </w:p>
                          <w:p w14:paraId="0D3EA6EE" w14:textId="77777777" w:rsidR="00C1119D" w:rsidRPr="00847E7D" w:rsidRDefault="00C1119D" w:rsidP="00847E7D">
                            <w:pPr>
                              <w:shd w:val="clear" w:color="auto" w:fill="F2F2F2" w:themeFill="background1" w:themeFillShade="F2"/>
                              <w:rPr>
                                <w:color w:val="171717"/>
                                <w:shd w:val="clear" w:color="auto" w:fill="F2F2F2"/>
                              </w:rPr>
                            </w:pPr>
                            <w:r w:rsidRPr="00847E7D">
                              <w:rPr>
                                <w:color w:val="171717"/>
                                <w:shd w:val="clear" w:color="auto" w:fill="F2F2F2"/>
                              </w:rPr>
                              <w:t>sudo crm configure primitive rsc_azure-events ocf:heartbeat:azure-events op monitor interval=10s</w:t>
                            </w:r>
                          </w:p>
                          <w:p w14:paraId="3796A8A4" w14:textId="77777777" w:rsidR="00C1119D" w:rsidRPr="00847E7D" w:rsidRDefault="00C1119D" w:rsidP="00847E7D">
                            <w:pPr>
                              <w:shd w:val="clear" w:color="auto" w:fill="F2F2F2" w:themeFill="background1" w:themeFillShade="F2"/>
                              <w:rPr>
                                <w:color w:val="171717"/>
                                <w:shd w:val="clear" w:color="auto" w:fill="F2F2F2"/>
                              </w:rPr>
                            </w:pPr>
                            <w:r w:rsidRPr="00847E7D">
                              <w:rPr>
                                <w:color w:val="171717"/>
                                <w:shd w:val="clear" w:color="auto" w:fill="F2F2F2"/>
                              </w:rPr>
                              <w:t>sudo crm configure clone cln_azure-events rsc_azure-events</w:t>
                            </w:r>
                          </w:p>
                          <w:p w14:paraId="29D06D8D" w14:textId="77777777" w:rsidR="00C1119D" w:rsidRPr="00847E7D" w:rsidRDefault="00C1119D" w:rsidP="00847E7D">
                            <w:pPr>
                              <w:shd w:val="clear" w:color="auto" w:fill="F2F2F2" w:themeFill="background1" w:themeFillShade="F2"/>
                              <w:rPr>
                                <w:color w:val="171717"/>
                                <w:shd w:val="clear" w:color="auto" w:fill="F2F2F2"/>
                              </w:rPr>
                            </w:pPr>
                            <w:r w:rsidRPr="00847E7D">
                              <w:rPr>
                                <w:color w:val="171717"/>
                                <w:shd w:val="clear" w:color="auto" w:fill="F2F2F2"/>
                              </w:rPr>
                              <w:t>#Take the cluster out of maintenance mode</w:t>
                            </w:r>
                          </w:p>
                          <w:p w14:paraId="3C07891F" w14:textId="77777777" w:rsidR="00C1119D" w:rsidRPr="00847E7D" w:rsidRDefault="00C1119D" w:rsidP="00847E7D">
                            <w:pPr>
                              <w:pStyle w:val="Heading2"/>
                              <w:numPr>
                                <w:ilvl w:val="0"/>
                                <w:numId w:val="0"/>
                              </w:numPr>
                              <w:shd w:val="clear" w:color="auto" w:fill="F2F2F2" w:themeFill="background1" w:themeFillShade="F2"/>
                              <w:rPr>
                                <w:color w:val="171717"/>
                                <w:sz w:val="22"/>
                                <w:szCs w:val="22"/>
                                <w:shd w:val="clear" w:color="auto" w:fill="F2F2F2"/>
                              </w:rPr>
                            </w:pPr>
                            <w:bookmarkStart w:id="37" w:name="_Toc115364245"/>
                            <w:r w:rsidRPr="00847E7D">
                              <w:rPr>
                                <w:color w:val="171717"/>
                                <w:sz w:val="22"/>
                                <w:szCs w:val="22"/>
                                <w:shd w:val="clear" w:color="auto" w:fill="F2F2F2"/>
                              </w:rPr>
                              <w:t>sudo crm configure property maintenance-mode=false</w:t>
                            </w:r>
                            <w:bookmarkEnd w:id="37"/>
                          </w:p>
                          <w:p w14:paraId="4634DA3E" w14:textId="1A75A960" w:rsidR="00C1119D" w:rsidRPr="00847E7D" w:rsidRDefault="00C1119D" w:rsidP="00847E7D">
                            <w:pPr>
                              <w:shd w:val="clear" w:color="auto" w:fill="F2F2F2" w:themeFill="background1" w:themeFillShade="F2"/>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F852ED" id="_x0000_s1070" type="#_x0000_t202" style="position:absolute;left:0;text-align:left;margin-left:27pt;margin-top:30.8pt;width:447.75pt;height:172.5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">
                <v:textbox>
                  <w:txbxContent>
                    <w:p w14:paraId="2A6EC102" w14:textId="2EEF816C" w:rsidR="00C1119D" w:rsidRPr="00847E7D" w:rsidRDefault="00C1119D" w:rsidP="00847E7D">
                      <w:pPr>
                        <w:shd w:val="clear" w:color="auto" w:fill="F2F2F2" w:themeFill="background1" w:themeFillShade="F2"/>
                        <w:rPr>
                          <w:color w:val="171717"/>
                          <w:shd w:val="clear" w:color="auto" w:fill="F2F2F2"/>
                        </w:rPr>
                      </w:pPr>
                      <w:r w:rsidRPr="00847E7D">
                        <w:rPr>
                          <w:color w:val="171717"/>
                          <w:shd w:val="clear" w:color="auto" w:fill="F2F2F2"/>
                        </w:rPr>
                        <w:t>#Place the cluster in maintenance mode</w:t>
                      </w:r>
                    </w:p>
                    <w:p w14:paraId="75EF3314" w14:textId="77777777" w:rsidR="00C1119D" w:rsidRPr="00847E7D" w:rsidRDefault="00C1119D" w:rsidP="00847E7D">
                      <w:pPr>
                        <w:shd w:val="clear" w:color="auto" w:fill="F2F2F2" w:themeFill="background1" w:themeFillShade="F2"/>
                        <w:rPr>
                          <w:color w:val="171717"/>
                          <w:shd w:val="clear" w:color="auto" w:fill="F2F2F2"/>
                        </w:rPr>
                      </w:pPr>
                      <w:r w:rsidRPr="00847E7D">
                        <w:rPr>
                          <w:color w:val="171717"/>
                          <w:shd w:val="clear" w:color="auto" w:fill="F2F2F2"/>
                        </w:rPr>
                        <w:t>sudo crm configure property maintenance-mode=true</w:t>
                      </w:r>
                    </w:p>
                    <w:p w14:paraId="74877FCC" w14:textId="77777777" w:rsidR="00C1119D" w:rsidRPr="00847E7D" w:rsidRDefault="00C1119D" w:rsidP="00847E7D">
                      <w:pPr>
                        <w:shd w:val="clear" w:color="auto" w:fill="F2F2F2" w:themeFill="background1" w:themeFillShade="F2"/>
                        <w:rPr>
                          <w:color w:val="171717"/>
                          <w:shd w:val="clear" w:color="auto" w:fill="F2F2F2"/>
                        </w:rPr>
                      </w:pPr>
                      <w:r w:rsidRPr="00847E7D">
                        <w:rPr>
                          <w:color w:val="171717"/>
                          <w:shd w:val="clear" w:color="auto" w:fill="F2F2F2"/>
                        </w:rPr>
                        <w:t>#Create Pacemaker resources for the Azure agent</w:t>
                      </w:r>
                    </w:p>
                    <w:p w14:paraId="0D3EA6EE" w14:textId="77777777" w:rsidR="00C1119D" w:rsidRPr="00847E7D" w:rsidRDefault="00C1119D" w:rsidP="00847E7D">
                      <w:pPr>
                        <w:shd w:val="clear" w:color="auto" w:fill="F2F2F2" w:themeFill="background1" w:themeFillShade="F2"/>
                        <w:rPr>
                          <w:color w:val="171717"/>
                          <w:shd w:val="clear" w:color="auto" w:fill="F2F2F2"/>
                        </w:rPr>
                      </w:pPr>
                      <w:r w:rsidRPr="00847E7D">
                        <w:rPr>
                          <w:color w:val="171717"/>
                          <w:shd w:val="clear" w:color="auto" w:fill="F2F2F2"/>
                        </w:rPr>
                        <w:t>sudo crm configure primitive rsc_azure-events ocf:heartbeat:azure-events op monitor interval=10s</w:t>
                      </w:r>
                    </w:p>
                    <w:p w14:paraId="3796A8A4" w14:textId="77777777" w:rsidR="00C1119D" w:rsidRPr="00847E7D" w:rsidRDefault="00C1119D" w:rsidP="00847E7D">
                      <w:pPr>
                        <w:shd w:val="clear" w:color="auto" w:fill="F2F2F2" w:themeFill="background1" w:themeFillShade="F2"/>
                        <w:rPr>
                          <w:color w:val="171717"/>
                          <w:shd w:val="clear" w:color="auto" w:fill="F2F2F2"/>
                        </w:rPr>
                      </w:pPr>
                      <w:r w:rsidRPr="00847E7D">
                        <w:rPr>
                          <w:color w:val="171717"/>
                          <w:shd w:val="clear" w:color="auto" w:fill="F2F2F2"/>
                        </w:rPr>
                        <w:t>sudo crm configure clone cln_azure-events rsc_azure-events</w:t>
                      </w:r>
                    </w:p>
                    <w:p w14:paraId="29D06D8D" w14:textId="77777777" w:rsidR="00C1119D" w:rsidRPr="00847E7D" w:rsidRDefault="00C1119D" w:rsidP="00847E7D">
                      <w:pPr>
                        <w:shd w:val="clear" w:color="auto" w:fill="F2F2F2" w:themeFill="background1" w:themeFillShade="F2"/>
                        <w:rPr>
                          <w:color w:val="171717"/>
                          <w:shd w:val="clear" w:color="auto" w:fill="F2F2F2"/>
                        </w:rPr>
                      </w:pPr>
                      <w:r w:rsidRPr="00847E7D">
                        <w:rPr>
                          <w:color w:val="171717"/>
                          <w:shd w:val="clear" w:color="auto" w:fill="F2F2F2"/>
                        </w:rPr>
                        <w:t>#Take the cluster out of maintenance mode</w:t>
                      </w:r>
                    </w:p>
                    <w:p w14:paraId="3C07891F" w14:textId="77777777" w:rsidR="00C1119D" w:rsidRPr="00847E7D" w:rsidRDefault="00C1119D" w:rsidP="00847E7D">
                      <w:pPr>
                        <w:pStyle w:val="Heading2"/>
                        <w:numPr>
                          <w:ilvl w:val="0"/>
                          <w:numId w:val="0"/>
                        </w:numPr>
                        <w:shd w:val="clear" w:color="auto" w:fill="F2F2F2" w:themeFill="background1" w:themeFillShade="F2"/>
                        <w:rPr>
                          <w:color w:val="171717"/>
                          <w:sz w:val="22"/>
                          <w:szCs w:val="22"/>
                          <w:shd w:val="clear" w:color="auto" w:fill="F2F2F2"/>
                        </w:rPr>
                      </w:pPr>
                      <w:bookmarkStart w:id="38" w:name="_Toc115364245"/>
                      <w:r w:rsidRPr="00847E7D">
                        <w:rPr>
                          <w:color w:val="171717"/>
                          <w:sz w:val="22"/>
                          <w:szCs w:val="22"/>
                          <w:shd w:val="clear" w:color="auto" w:fill="F2F2F2"/>
                        </w:rPr>
                        <w:t>sudo crm configure property maintenance-mode=false</w:t>
                      </w:r>
                      <w:bookmarkEnd w:id="38"/>
                    </w:p>
                    <w:p w14:paraId="4634DA3E" w14:textId="1A75A960" w:rsidR="00C1119D" w:rsidRPr="00847E7D" w:rsidRDefault="00C1119D" w:rsidP="00847E7D">
                      <w:pPr>
                        <w:shd w:val="clear" w:color="auto" w:fill="F2F2F2" w:themeFill="background1" w:themeFillShade="F2"/>
                      </w:pPr>
                    </w:p>
                  </w:txbxContent>
                </v:textbox>
                <w10:wrap type="topAndBottom"/>
              </v:shape>
            </w:pict>
          </mc:Fallback>
        </mc:AlternateContent>
      </w:r>
      <w:r w:rsidR="00F85BBA" w:rsidRPr="00DE4BE5">
        <w:t>Configure the resources in Pacemaker</w:t>
      </w:r>
      <w:bookmarkEnd w:id="36"/>
    </w:p>
    <w:p w14:paraId="465288D8" w14:textId="77777777" w:rsidR="00F85BBA" w:rsidRPr="00DE4BE5" w:rsidRDefault="00F85BBA" w:rsidP="00F85BBA">
      <w:pPr>
        <w:autoSpaceDE w:val="0"/>
        <w:autoSpaceDN w:val="0"/>
        <w:adjustRightInd w:val="0"/>
        <w:spacing w:after="0" w:line="240" w:lineRule="auto"/>
        <w:rPr>
          <w:rFonts w:cs="PalatinoLinotype-Bold"/>
          <w:bCs/>
          <w:color w:val="000000"/>
        </w:rPr>
      </w:pPr>
      <w:r w:rsidRPr="00DE4BE5">
        <w:rPr>
          <w:rFonts w:cs="PalatinoLinotype-Bold"/>
          <w:bCs/>
          <w:color w:val="000000"/>
        </w:rPr>
        <w:t xml:space="preserve"> </w:t>
      </w:r>
      <w:r w:rsidRPr="00233C6F">
        <w:rPr>
          <w:b/>
          <w:shd w:val="clear" w:color="auto" w:fill="8EAADB" w:themeFill="accent5" w:themeFillTint="99"/>
        </w:rPr>
        <w:t>Note:</w:t>
      </w:r>
    </w:p>
    <w:p w14:paraId="6758A028" w14:textId="77777777" w:rsidR="00F85BBA" w:rsidRPr="00DE4BE5" w:rsidRDefault="00F85BBA" w:rsidP="00F85BBA">
      <w:pPr>
        <w:autoSpaceDE w:val="0"/>
        <w:autoSpaceDN w:val="0"/>
        <w:adjustRightInd w:val="0"/>
        <w:spacing w:after="0" w:line="240" w:lineRule="auto"/>
        <w:rPr>
          <w:rFonts w:cs="PalatinoLinotype-Bold"/>
          <w:bCs/>
          <w:color w:val="000000"/>
        </w:rPr>
      </w:pPr>
      <w:r w:rsidRPr="00DE4BE5">
        <w:rPr>
          <w:rFonts w:cs="PalatinoLinotype-Bold"/>
          <w:bCs/>
          <w:color w:val="000000"/>
        </w:rPr>
        <w:t>After you've configured the Pacemaker resources for the azure-events agent, if you place the cluster in or out of maintenance mode, you might get warning messages such as:</w:t>
      </w:r>
    </w:p>
    <w:p w14:paraId="4E0508A1" w14:textId="77777777" w:rsidR="00F85BBA" w:rsidRPr="00847E7D" w:rsidRDefault="00F85BBA" w:rsidP="00F85BBA">
      <w:pPr>
        <w:autoSpaceDE w:val="0"/>
        <w:autoSpaceDN w:val="0"/>
        <w:adjustRightInd w:val="0"/>
        <w:spacing w:after="0" w:line="240" w:lineRule="auto"/>
        <w:rPr>
          <w:rFonts w:cs="PalatinoLinotype-Bold"/>
          <w:bCs/>
          <w:color w:val="000000"/>
        </w:rPr>
      </w:pPr>
      <w:r w:rsidRPr="00847E7D">
        <w:rPr>
          <w:rFonts w:cs="PalatinoLinotype-Bold"/>
          <w:bCs/>
          <w:color w:val="000000"/>
        </w:rPr>
        <w:t xml:space="preserve">WARNING: cib-bootstrap-options: unknown attribute 'hostName_ </w:t>
      </w:r>
      <w:r w:rsidRPr="00847E7D">
        <w:rPr>
          <w:rFonts w:cs="PalatinoLinotype-Bold"/>
          <w:b/>
          <w:bCs/>
          <w:color w:val="000000"/>
        </w:rPr>
        <w:t>hostname'</w:t>
      </w:r>
    </w:p>
    <w:p w14:paraId="3228EA1F" w14:textId="77777777" w:rsidR="00F85BBA" w:rsidRPr="00847E7D" w:rsidRDefault="00F85BBA" w:rsidP="00F85BBA">
      <w:pPr>
        <w:autoSpaceDE w:val="0"/>
        <w:autoSpaceDN w:val="0"/>
        <w:adjustRightInd w:val="0"/>
        <w:spacing w:after="0" w:line="240" w:lineRule="auto"/>
        <w:rPr>
          <w:rFonts w:cs="PalatinoLinotype-Bold"/>
          <w:bCs/>
          <w:color w:val="000000"/>
        </w:rPr>
      </w:pPr>
      <w:r w:rsidRPr="00847E7D">
        <w:rPr>
          <w:rFonts w:cs="PalatinoLinotype-Bold"/>
          <w:bCs/>
          <w:color w:val="000000"/>
        </w:rPr>
        <w:t>WARNING: cib-bootstrap-options: unknown attribute 'azure-events_globalPullState'</w:t>
      </w:r>
    </w:p>
    <w:p w14:paraId="66AA74BC" w14:textId="77777777" w:rsidR="00F85BBA" w:rsidRPr="00DE4BE5" w:rsidRDefault="00F85BBA" w:rsidP="00F85BBA">
      <w:pPr>
        <w:autoSpaceDE w:val="0"/>
        <w:autoSpaceDN w:val="0"/>
        <w:adjustRightInd w:val="0"/>
        <w:spacing w:after="0" w:line="240" w:lineRule="auto"/>
        <w:rPr>
          <w:rFonts w:cs="PalatinoLinotype-Bold"/>
          <w:bCs/>
          <w:color w:val="000000"/>
        </w:rPr>
      </w:pPr>
      <w:r w:rsidRPr="00847E7D">
        <w:rPr>
          <w:rFonts w:cs="PalatinoLinotype-Bold"/>
          <w:bCs/>
          <w:color w:val="000000"/>
        </w:rPr>
        <w:t>WARNING</w:t>
      </w:r>
      <w:r w:rsidRPr="00857D84">
        <w:rPr>
          <w:rFonts w:cs="PalatinoLinotype-Bold"/>
          <w:b/>
          <w:bCs/>
          <w:color w:val="000000"/>
        </w:rPr>
        <w:t>:</w:t>
      </w:r>
      <w:r w:rsidRPr="00DE4BE5">
        <w:rPr>
          <w:rFonts w:cs="PalatinoLinotype-Bold"/>
          <w:bCs/>
          <w:color w:val="000000"/>
        </w:rPr>
        <w:t xml:space="preserve"> cib-bootstrap-options: unknown attribute 'hostName_ </w:t>
      </w:r>
      <w:r w:rsidRPr="00847E7D">
        <w:rPr>
          <w:rFonts w:cs="PalatinoLinotype-Bold"/>
          <w:b/>
          <w:bCs/>
          <w:color w:val="000000"/>
        </w:rPr>
        <w:t>hostname'</w:t>
      </w:r>
    </w:p>
    <w:p w14:paraId="344D4975" w14:textId="59B9B342" w:rsidR="00F85BBA" w:rsidRDefault="00F85BBA" w:rsidP="00F85BBA">
      <w:pPr>
        <w:autoSpaceDE w:val="0"/>
        <w:autoSpaceDN w:val="0"/>
        <w:adjustRightInd w:val="0"/>
        <w:spacing w:after="0" w:line="240" w:lineRule="auto"/>
        <w:rPr>
          <w:rFonts w:cs="PalatinoLinotype-Bold"/>
          <w:bCs/>
          <w:color w:val="000000"/>
        </w:rPr>
      </w:pPr>
      <w:r w:rsidRPr="00DE4BE5">
        <w:rPr>
          <w:rFonts w:cs="PalatinoLinotype-Bold"/>
          <w:bCs/>
          <w:color w:val="000000"/>
        </w:rPr>
        <w:t>These warning messages can be ignored.</w:t>
      </w:r>
    </w:p>
    <w:p w14:paraId="441EC843" w14:textId="77777777" w:rsidR="00F85BBA" w:rsidRDefault="00F85BBA">
      <w:pPr>
        <w:rPr>
          <w:rFonts w:cs="PalatinoLinotype-Bold"/>
          <w:bCs/>
          <w:color w:val="000000"/>
        </w:rPr>
      </w:pPr>
      <w:r>
        <w:rPr>
          <w:rFonts w:cs="PalatinoLinotype-Bold"/>
          <w:bCs/>
          <w:color w:val="000000"/>
        </w:rPr>
        <w:br w:type="page"/>
      </w:r>
    </w:p>
    <w:p w14:paraId="2A6D586F" w14:textId="77777777" w:rsidR="00585F8F" w:rsidRPr="00DE4BE5" w:rsidRDefault="00585F8F" w:rsidP="00585F8F">
      <w:pPr>
        <w:pStyle w:val="Heading2"/>
      </w:pPr>
      <w:bookmarkStart w:id="39" w:name="_Toc115364246"/>
      <w:r w:rsidRPr="00DE4BE5">
        <w:lastRenderedPageBreak/>
        <w:t>High availability fo</w:t>
      </w:r>
      <w:r>
        <w:t xml:space="preserve">r SAP NetWeaver on Azure VMs on </w:t>
      </w:r>
      <w:r w:rsidRPr="00DE4BE5">
        <w:t>SUSE Linux Enterprise Server with NFS on Azure Files</w:t>
      </w:r>
      <w:bookmarkEnd w:id="39"/>
    </w:p>
    <w:p w14:paraId="3FE65B96" w14:textId="77777777" w:rsidR="00585F8F" w:rsidRDefault="00585F8F" w:rsidP="00585F8F">
      <w:pPr>
        <w:rPr>
          <w:rFonts w:cs="Segoe UI"/>
          <w:color w:val="171717"/>
          <w:shd w:val="clear" w:color="auto" w:fill="FFFFFF"/>
        </w:rPr>
      </w:pPr>
      <w:r w:rsidRPr="001E1012">
        <w:rPr>
          <w:rFonts w:cs="Segoe UI"/>
          <w:color w:val="171717"/>
          <w:shd w:val="clear" w:color="auto" w:fill="FFFFFF"/>
        </w:rPr>
        <w:t>This article describes how to deploy and configure VMs, install the cluster framework, and install an HA SAP NetWeaver system, using </w:t>
      </w:r>
      <w:hyperlink r:id="rId13" w:history="1">
        <w:r w:rsidRPr="001E1012">
          <w:rPr>
            <w:rStyle w:val="Hyperlink"/>
            <w:rFonts w:cs="Segoe UI"/>
            <w:shd w:val="clear" w:color="auto" w:fill="FFFFFF"/>
          </w:rPr>
          <w:t>NFS on Azure Files</w:t>
        </w:r>
      </w:hyperlink>
      <w:r w:rsidRPr="001E1012">
        <w:rPr>
          <w:rFonts w:cs="Segoe UI"/>
          <w:color w:val="171717"/>
          <w:shd w:val="clear" w:color="auto" w:fill="FFFFFF"/>
        </w:rPr>
        <w:t>. The example configurations use VMs that run on SUSE Linux Enterprise Server (SLES).</w:t>
      </w:r>
    </w:p>
    <w:p w14:paraId="03546B5A" w14:textId="77777777" w:rsidR="00585F8F" w:rsidRPr="001E1012" w:rsidRDefault="00585F8F" w:rsidP="00585F8F">
      <w:pPr>
        <w:pStyle w:val="Heading2"/>
        <w:rPr>
          <w:shd w:val="clear" w:color="auto" w:fill="FFFFFF"/>
        </w:rPr>
      </w:pPr>
      <w:bookmarkStart w:id="40" w:name="_Toc115364247"/>
      <w:r w:rsidRPr="001E1012">
        <w:rPr>
          <w:shd w:val="clear" w:color="auto" w:fill="FFFFFF"/>
        </w:rPr>
        <w:t>Prepare for SAP NetWeaver installation</w:t>
      </w:r>
      <w:bookmarkEnd w:id="40"/>
    </w:p>
    <w:p w14:paraId="0A55DDB2" w14:textId="4284AA68" w:rsidR="00847E7D" w:rsidRDefault="00847E7D" w:rsidP="00585F8F">
      <w:pPr>
        <w:rPr>
          <w:rFonts w:cs="Segoe UI"/>
          <w:color w:val="171717"/>
          <w:shd w:val="clear" w:color="auto" w:fill="FFFFFF"/>
        </w:rPr>
      </w:pPr>
      <w:r w:rsidRPr="00847E7D">
        <w:rPr>
          <w:rFonts w:cs="Segoe UI"/>
          <w:noProof/>
          <w:color w:val="171717"/>
          <w:shd w:val="clear" w:color="auto" w:fill="FFFFFF"/>
          <w:lang w:eastAsia="en-IN"/>
        </w:rPr>
        <mc:AlternateContent>
          <mc:Choice Requires="wps">
            <w:drawing>
              <wp:anchor distT="45720" distB="45720" distL="114300" distR="114300" simplePos="0" relativeHeight="251698176" behindDoc="0" locked="0" layoutInCell="1" allowOverlap="1" wp14:anchorId="18D56FD0" wp14:editId="2CDB26BD">
                <wp:simplePos x="0" y="0"/>
                <wp:positionH relativeFrom="column">
                  <wp:posOffset>348018</wp:posOffset>
                </wp:positionH>
                <wp:positionV relativeFrom="page">
                  <wp:posOffset>2906973</wp:posOffset>
                </wp:positionV>
                <wp:extent cx="5438140" cy="985520"/>
                <wp:effectExtent l="0" t="0" r="10160" b="24130"/>
                <wp:wrapTopAndBottom/>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38140" cy="985520"/>
                        </a:xfrm>
                        <a:prstGeom prst="rect">
                          <a:avLst/>
                        </a:prstGeom>
                        <a:solidFill>
                          <a:srgbClr val="FFFFFF"/>
                        </a:solidFill>
                        <a:ln w="9525">
                          <a:solidFill>
                            <a:srgbClr val="000000"/>
                          </a:solidFill>
                          <a:miter lim="800000"/>
                          <a:headEnd/>
                          <a:tailEnd/>
                        </a:ln>
                      </wps:spPr>
                      <wps:txbx>
                        <w:txbxContent>
                          <w:p w14:paraId="42CB70D2" w14:textId="77777777" w:rsidR="00C1119D" w:rsidRPr="00847E7D" w:rsidRDefault="00C1119D" w:rsidP="00847E7D">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847E7D">
                              <w:rPr>
                                <w:rFonts w:eastAsia="Times New Roman" w:cs="Times New Roman"/>
                                <w:color w:val="171717"/>
                                <w:shd w:val="clear" w:color="auto" w:fill="F2F2F2"/>
                                <w:lang w:eastAsia="en-IN"/>
                              </w:rPr>
                              <w:t xml:space="preserve">sudo </w:t>
                            </w:r>
                            <w:r w:rsidRPr="00847E7D">
                              <w:rPr>
                                <w:rFonts w:eastAsia="Times New Roman" w:cs="Times New Roman"/>
                                <w:color w:val="0101FD"/>
                                <w:shd w:val="clear" w:color="auto" w:fill="F2F2F2"/>
                                <w:lang w:eastAsia="en-IN"/>
                              </w:rPr>
                              <w:t>mkdir</w:t>
                            </w:r>
                            <w:r w:rsidRPr="00847E7D">
                              <w:rPr>
                                <w:rFonts w:eastAsia="Times New Roman" w:cs="Times New Roman"/>
                                <w:color w:val="171717"/>
                                <w:shd w:val="clear" w:color="auto" w:fill="F2F2F2"/>
                                <w:lang w:eastAsia="en-IN"/>
                              </w:rPr>
                              <w:t xml:space="preserve"> -p /sapmnt/NW1</w:t>
                            </w:r>
                          </w:p>
                          <w:p w14:paraId="11B4037B" w14:textId="77777777" w:rsidR="00C1119D" w:rsidRPr="00847E7D" w:rsidRDefault="00C1119D" w:rsidP="00847E7D">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847E7D">
                              <w:rPr>
                                <w:rFonts w:eastAsia="Times New Roman" w:cs="Times New Roman"/>
                                <w:color w:val="171717"/>
                                <w:shd w:val="clear" w:color="auto" w:fill="F2F2F2"/>
                                <w:lang w:eastAsia="en-IN"/>
                              </w:rPr>
                              <w:t xml:space="preserve">sudo </w:t>
                            </w:r>
                            <w:r w:rsidRPr="00847E7D">
                              <w:rPr>
                                <w:rFonts w:eastAsia="Times New Roman" w:cs="Times New Roman"/>
                                <w:color w:val="0101FD"/>
                                <w:shd w:val="clear" w:color="auto" w:fill="F2F2F2"/>
                                <w:lang w:eastAsia="en-IN"/>
                              </w:rPr>
                              <w:t>mkdir</w:t>
                            </w:r>
                            <w:r w:rsidRPr="00847E7D">
                              <w:rPr>
                                <w:rFonts w:eastAsia="Times New Roman" w:cs="Times New Roman"/>
                                <w:color w:val="171717"/>
                                <w:shd w:val="clear" w:color="auto" w:fill="F2F2F2"/>
                                <w:lang w:eastAsia="en-IN"/>
                              </w:rPr>
                              <w:t xml:space="preserve"> -p /usr/sap/trans</w:t>
                            </w:r>
                          </w:p>
                          <w:p w14:paraId="41F63B55" w14:textId="77777777" w:rsidR="00C1119D" w:rsidRPr="00847E7D" w:rsidRDefault="00C1119D" w:rsidP="00E00346">
                            <w:pPr>
                              <w:shd w:val="clear" w:color="auto" w:fill="F2F2F2" w:themeFill="background1" w:themeFillShade="F2"/>
                              <w:tabs>
                                <w:tab w:val="left" w:pos="284"/>
                                <w:tab w:val="left" w:pos="567"/>
                                <w:tab w:val="left" w:pos="993"/>
                              </w:tabs>
                              <w:spacing w:after="0" w:line="240" w:lineRule="auto"/>
                              <w:rPr>
                                <w:rFonts w:eastAsia="Times New Roman" w:cs="Times New Roman"/>
                                <w:color w:val="171717"/>
                                <w:shd w:val="clear" w:color="auto" w:fill="F2F2F2"/>
                                <w:lang w:eastAsia="en-IN"/>
                              </w:rPr>
                            </w:pPr>
                            <w:r w:rsidRPr="00847E7D">
                              <w:rPr>
                                <w:rFonts w:eastAsia="Times New Roman" w:cs="Times New Roman"/>
                                <w:color w:val="171717"/>
                                <w:shd w:val="clear" w:color="auto" w:fill="F2F2F2"/>
                                <w:lang w:eastAsia="en-IN"/>
                              </w:rPr>
                              <w:t xml:space="preserve">sudo </w:t>
                            </w:r>
                            <w:r w:rsidRPr="00847E7D">
                              <w:rPr>
                                <w:rFonts w:eastAsia="Times New Roman" w:cs="Times New Roman"/>
                                <w:color w:val="0101FD"/>
                                <w:shd w:val="clear" w:color="auto" w:fill="F2F2F2"/>
                                <w:lang w:eastAsia="en-IN"/>
                              </w:rPr>
                              <w:t>mkdir</w:t>
                            </w:r>
                            <w:r w:rsidRPr="00847E7D">
                              <w:rPr>
                                <w:rFonts w:eastAsia="Times New Roman" w:cs="Times New Roman"/>
                                <w:color w:val="171717"/>
                                <w:shd w:val="clear" w:color="auto" w:fill="F2F2F2"/>
                                <w:lang w:eastAsia="en-IN"/>
                              </w:rPr>
                              <w:t xml:space="preserve"> -p /usr/sap/NW1/SYS</w:t>
                            </w:r>
                          </w:p>
                          <w:p w14:paraId="1E4F07D1" w14:textId="77777777" w:rsidR="00C1119D" w:rsidRPr="00847E7D" w:rsidRDefault="00C1119D" w:rsidP="00847E7D">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847E7D">
                              <w:rPr>
                                <w:rFonts w:eastAsia="Times New Roman" w:cs="Times New Roman"/>
                                <w:color w:val="171717"/>
                                <w:shd w:val="clear" w:color="auto" w:fill="F2F2F2"/>
                                <w:lang w:eastAsia="en-IN"/>
                              </w:rPr>
                              <w:t xml:space="preserve">sudo </w:t>
                            </w:r>
                            <w:r w:rsidRPr="00847E7D">
                              <w:rPr>
                                <w:rFonts w:eastAsia="Times New Roman" w:cs="Times New Roman"/>
                                <w:color w:val="0101FD"/>
                                <w:shd w:val="clear" w:color="auto" w:fill="F2F2F2"/>
                                <w:lang w:eastAsia="en-IN"/>
                              </w:rPr>
                              <w:t>mkdir</w:t>
                            </w:r>
                            <w:r w:rsidRPr="00847E7D">
                              <w:rPr>
                                <w:rFonts w:eastAsia="Times New Roman" w:cs="Times New Roman"/>
                                <w:color w:val="171717"/>
                                <w:shd w:val="clear" w:color="auto" w:fill="F2F2F2"/>
                                <w:lang w:eastAsia="en-IN"/>
                              </w:rPr>
                              <w:t xml:space="preserve"> -p /usr/sap/NW1/ASCS00</w:t>
                            </w:r>
                          </w:p>
                          <w:p w14:paraId="58EBB1E5" w14:textId="77777777" w:rsidR="00C1119D" w:rsidRPr="00847E7D" w:rsidRDefault="00C1119D" w:rsidP="00847E7D">
                            <w:pPr>
                              <w:shd w:val="clear" w:color="auto" w:fill="F2F2F2" w:themeFill="background1" w:themeFillShade="F2"/>
                              <w:rPr>
                                <w:rFonts w:eastAsia="Times New Roman" w:cs="Times New Roman"/>
                                <w:color w:val="171717"/>
                                <w:shd w:val="clear" w:color="auto" w:fill="F2F2F2"/>
                                <w:lang w:eastAsia="en-IN"/>
                              </w:rPr>
                            </w:pPr>
                            <w:r w:rsidRPr="00847E7D">
                              <w:rPr>
                                <w:rFonts w:eastAsia="Times New Roman" w:cs="Times New Roman"/>
                                <w:color w:val="171717"/>
                                <w:shd w:val="clear" w:color="auto" w:fill="F2F2F2"/>
                                <w:lang w:eastAsia="en-IN"/>
                              </w:rPr>
                              <w:t xml:space="preserve">sudo </w:t>
                            </w:r>
                            <w:r w:rsidRPr="00847E7D">
                              <w:rPr>
                                <w:rFonts w:eastAsia="Times New Roman" w:cs="Times New Roman"/>
                                <w:color w:val="0101FD"/>
                                <w:shd w:val="clear" w:color="auto" w:fill="F2F2F2"/>
                                <w:lang w:eastAsia="en-IN"/>
                              </w:rPr>
                              <w:t>mkdir</w:t>
                            </w:r>
                            <w:r w:rsidRPr="00847E7D">
                              <w:rPr>
                                <w:rFonts w:eastAsia="Times New Roman" w:cs="Times New Roman"/>
                                <w:color w:val="171717"/>
                                <w:shd w:val="clear" w:color="auto" w:fill="F2F2F2"/>
                                <w:lang w:eastAsia="en-IN"/>
                              </w:rPr>
                              <w:t xml:space="preserve"> -p /usr/sap/NW1/ERS01</w:t>
                            </w:r>
                          </w:p>
                          <w:p w14:paraId="1B26B176" w14:textId="07A457AF" w:rsidR="00C1119D" w:rsidRPr="00847E7D" w:rsidRDefault="00C1119D" w:rsidP="00847E7D">
                            <w:pPr>
                              <w:shd w:val="clear" w:color="auto" w:fill="F2F2F2" w:themeFill="background1" w:themeFillShade="F2"/>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D56FD0" id="_x0000_s1071" type="#_x0000_t202" style="position:absolute;margin-left:27.4pt;margin-top:228.9pt;width:428.2pt;height:77.6pt;z-index:251698176;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">
                <v:textbox>
                  <w:txbxContent>
                    <w:p w14:paraId="42CB70D2" w14:textId="77777777" w:rsidR="00C1119D" w:rsidRPr="00847E7D" w:rsidRDefault="00C1119D" w:rsidP="00847E7D">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847E7D">
                        <w:rPr>
                          <w:rFonts w:eastAsia="Times New Roman" w:cs="Times New Roman"/>
                          <w:color w:val="171717"/>
                          <w:shd w:val="clear" w:color="auto" w:fill="F2F2F2"/>
                          <w:lang w:eastAsia="en-IN"/>
                        </w:rPr>
                        <w:t xml:space="preserve">sudo </w:t>
                      </w:r>
                      <w:r w:rsidRPr="00847E7D">
                        <w:rPr>
                          <w:rFonts w:eastAsia="Times New Roman" w:cs="Times New Roman"/>
                          <w:color w:val="0101FD"/>
                          <w:shd w:val="clear" w:color="auto" w:fill="F2F2F2"/>
                          <w:lang w:eastAsia="en-IN"/>
                        </w:rPr>
                        <w:t>mkdir</w:t>
                      </w:r>
                      <w:r w:rsidRPr="00847E7D">
                        <w:rPr>
                          <w:rFonts w:eastAsia="Times New Roman" w:cs="Times New Roman"/>
                          <w:color w:val="171717"/>
                          <w:shd w:val="clear" w:color="auto" w:fill="F2F2F2"/>
                          <w:lang w:eastAsia="en-IN"/>
                        </w:rPr>
                        <w:t xml:space="preserve"> -p /sapmnt/NW1</w:t>
                      </w:r>
                    </w:p>
                    <w:p w14:paraId="11B4037B" w14:textId="77777777" w:rsidR="00C1119D" w:rsidRPr="00847E7D" w:rsidRDefault="00C1119D" w:rsidP="00847E7D">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847E7D">
                        <w:rPr>
                          <w:rFonts w:eastAsia="Times New Roman" w:cs="Times New Roman"/>
                          <w:color w:val="171717"/>
                          <w:shd w:val="clear" w:color="auto" w:fill="F2F2F2"/>
                          <w:lang w:eastAsia="en-IN"/>
                        </w:rPr>
                        <w:t xml:space="preserve">sudo </w:t>
                      </w:r>
                      <w:r w:rsidRPr="00847E7D">
                        <w:rPr>
                          <w:rFonts w:eastAsia="Times New Roman" w:cs="Times New Roman"/>
                          <w:color w:val="0101FD"/>
                          <w:shd w:val="clear" w:color="auto" w:fill="F2F2F2"/>
                          <w:lang w:eastAsia="en-IN"/>
                        </w:rPr>
                        <w:t>mkdir</w:t>
                      </w:r>
                      <w:r w:rsidRPr="00847E7D">
                        <w:rPr>
                          <w:rFonts w:eastAsia="Times New Roman" w:cs="Times New Roman"/>
                          <w:color w:val="171717"/>
                          <w:shd w:val="clear" w:color="auto" w:fill="F2F2F2"/>
                          <w:lang w:eastAsia="en-IN"/>
                        </w:rPr>
                        <w:t xml:space="preserve"> -p /usr/sap/trans</w:t>
                      </w:r>
                    </w:p>
                    <w:p w14:paraId="41F63B55" w14:textId="77777777" w:rsidR="00C1119D" w:rsidRPr="00847E7D" w:rsidRDefault="00C1119D" w:rsidP="00E00346">
                      <w:pPr>
                        <w:shd w:val="clear" w:color="auto" w:fill="F2F2F2" w:themeFill="background1" w:themeFillShade="F2"/>
                        <w:tabs>
                          <w:tab w:val="left" w:pos="284"/>
                          <w:tab w:val="left" w:pos="567"/>
                          <w:tab w:val="left" w:pos="993"/>
                        </w:tabs>
                        <w:spacing w:after="0" w:line="240" w:lineRule="auto"/>
                        <w:rPr>
                          <w:rFonts w:eastAsia="Times New Roman" w:cs="Times New Roman"/>
                          <w:color w:val="171717"/>
                          <w:shd w:val="clear" w:color="auto" w:fill="F2F2F2"/>
                          <w:lang w:eastAsia="en-IN"/>
                        </w:rPr>
                      </w:pPr>
                      <w:r w:rsidRPr="00847E7D">
                        <w:rPr>
                          <w:rFonts w:eastAsia="Times New Roman" w:cs="Times New Roman"/>
                          <w:color w:val="171717"/>
                          <w:shd w:val="clear" w:color="auto" w:fill="F2F2F2"/>
                          <w:lang w:eastAsia="en-IN"/>
                        </w:rPr>
                        <w:t xml:space="preserve">sudo </w:t>
                      </w:r>
                      <w:r w:rsidRPr="00847E7D">
                        <w:rPr>
                          <w:rFonts w:eastAsia="Times New Roman" w:cs="Times New Roman"/>
                          <w:color w:val="0101FD"/>
                          <w:shd w:val="clear" w:color="auto" w:fill="F2F2F2"/>
                          <w:lang w:eastAsia="en-IN"/>
                        </w:rPr>
                        <w:t>mkdir</w:t>
                      </w:r>
                      <w:r w:rsidRPr="00847E7D">
                        <w:rPr>
                          <w:rFonts w:eastAsia="Times New Roman" w:cs="Times New Roman"/>
                          <w:color w:val="171717"/>
                          <w:shd w:val="clear" w:color="auto" w:fill="F2F2F2"/>
                          <w:lang w:eastAsia="en-IN"/>
                        </w:rPr>
                        <w:t xml:space="preserve"> -p /usr/sap/NW1/SYS</w:t>
                      </w:r>
                    </w:p>
                    <w:p w14:paraId="1E4F07D1" w14:textId="77777777" w:rsidR="00C1119D" w:rsidRPr="00847E7D" w:rsidRDefault="00C1119D" w:rsidP="00847E7D">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847E7D">
                        <w:rPr>
                          <w:rFonts w:eastAsia="Times New Roman" w:cs="Times New Roman"/>
                          <w:color w:val="171717"/>
                          <w:shd w:val="clear" w:color="auto" w:fill="F2F2F2"/>
                          <w:lang w:eastAsia="en-IN"/>
                        </w:rPr>
                        <w:t xml:space="preserve">sudo </w:t>
                      </w:r>
                      <w:r w:rsidRPr="00847E7D">
                        <w:rPr>
                          <w:rFonts w:eastAsia="Times New Roman" w:cs="Times New Roman"/>
                          <w:color w:val="0101FD"/>
                          <w:shd w:val="clear" w:color="auto" w:fill="F2F2F2"/>
                          <w:lang w:eastAsia="en-IN"/>
                        </w:rPr>
                        <w:t>mkdir</w:t>
                      </w:r>
                      <w:r w:rsidRPr="00847E7D">
                        <w:rPr>
                          <w:rFonts w:eastAsia="Times New Roman" w:cs="Times New Roman"/>
                          <w:color w:val="171717"/>
                          <w:shd w:val="clear" w:color="auto" w:fill="F2F2F2"/>
                          <w:lang w:eastAsia="en-IN"/>
                        </w:rPr>
                        <w:t xml:space="preserve"> -p /usr/sap/NW1/ASCS00</w:t>
                      </w:r>
                    </w:p>
                    <w:p w14:paraId="58EBB1E5" w14:textId="77777777" w:rsidR="00C1119D" w:rsidRPr="00847E7D" w:rsidRDefault="00C1119D" w:rsidP="00847E7D">
                      <w:pPr>
                        <w:shd w:val="clear" w:color="auto" w:fill="F2F2F2" w:themeFill="background1" w:themeFillShade="F2"/>
                        <w:rPr>
                          <w:rFonts w:eastAsia="Times New Roman" w:cs="Times New Roman"/>
                          <w:color w:val="171717"/>
                          <w:shd w:val="clear" w:color="auto" w:fill="F2F2F2"/>
                          <w:lang w:eastAsia="en-IN"/>
                        </w:rPr>
                      </w:pPr>
                      <w:r w:rsidRPr="00847E7D">
                        <w:rPr>
                          <w:rFonts w:eastAsia="Times New Roman" w:cs="Times New Roman"/>
                          <w:color w:val="171717"/>
                          <w:shd w:val="clear" w:color="auto" w:fill="F2F2F2"/>
                          <w:lang w:eastAsia="en-IN"/>
                        </w:rPr>
                        <w:t xml:space="preserve">sudo </w:t>
                      </w:r>
                      <w:r w:rsidRPr="00847E7D">
                        <w:rPr>
                          <w:rFonts w:eastAsia="Times New Roman" w:cs="Times New Roman"/>
                          <w:color w:val="0101FD"/>
                          <w:shd w:val="clear" w:color="auto" w:fill="F2F2F2"/>
                          <w:lang w:eastAsia="en-IN"/>
                        </w:rPr>
                        <w:t>mkdir</w:t>
                      </w:r>
                      <w:r w:rsidRPr="00847E7D">
                        <w:rPr>
                          <w:rFonts w:eastAsia="Times New Roman" w:cs="Times New Roman"/>
                          <w:color w:val="171717"/>
                          <w:shd w:val="clear" w:color="auto" w:fill="F2F2F2"/>
                          <w:lang w:eastAsia="en-IN"/>
                        </w:rPr>
                        <w:t xml:space="preserve"> -p /usr/sap/NW1/ERS01</w:t>
                      </w:r>
                    </w:p>
                    <w:p w14:paraId="1B26B176" w14:textId="07A457AF" w:rsidR="00C1119D" w:rsidRPr="00847E7D" w:rsidRDefault="00C1119D" w:rsidP="00847E7D">
                      <w:pPr>
                        <w:shd w:val="clear" w:color="auto" w:fill="F2F2F2" w:themeFill="background1" w:themeFillShade="F2"/>
                      </w:pPr>
                    </w:p>
                  </w:txbxContent>
                </v:textbox>
                <w10:wrap type="topAndBottom" anchory="page"/>
              </v:shape>
            </w:pict>
          </mc:Fallback>
        </mc:AlternateContent>
      </w:r>
      <w:r w:rsidR="00585F8F" w:rsidRPr="001E1012">
        <w:rPr>
          <w:rFonts w:cs="Segoe UI"/>
          <w:color w:val="171717"/>
          <w:shd w:val="clear" w:color="auto" w:fill="FFFFFF"/>
        </w:rPr>
        <w:t>Create the s</w:t>
      </w:r>
      <w:r>
        <w:rPr>
          <w:rFonts w:cs="Segoe UI"/>
          <w:color w:val="171717"/>
          <w:shd w:val="clear" w:color="auto" w:fill="FFFFFF"/>
        </w:rPr>
        <w:t>hared directories on both nodes</w:t>
      </w:r>
    </w:p>
    <w:p w14:paraId="44731B6F" w14:textId="768A25DB" w:rsidR="00585F8F" w:rsidRDefault="00B178AC" w:rsidP="00585F8F">
      <w:pPr>
        <w:rPr>
          <w:rFonts w:cs="Segoe UI"/>
          <w:color w:val="171717"/>
          <w:shd w:val="clear" w:color="auto" w:fill="FFFFFF"/>
        </w:rPr>
      </w:pPr>
      <w:r w:rsidRPr="00847E7D">
        <w:rPr>
          <w:rFonts w:cs="Segoe UI"/>
          <w:noProof/>
          <w:color w:val="171717"/>
          <w:shd w:val="clear" w:color="auto" w:fill="FFFFFF"/>
          <w:lang w:eastAsia="en-IN"/>
        </w:rPr>
        <mc:AlternateContent>
          <mc:Choice Requires="wps">
            <w:drawing>
              <wp:anchor distT="45720" distB="45720" distL="114300" distR="114300" simplePos="0" relativeHeight="251700224" behindDoc="0" locked="0" layoutInCell="1" allowOverlap="1" wp14:anchorId="55F2A636" wp14:editId="71E71BBD">
                <wp:simplePos x="0" y="0"/>
                <wp:positionH relativeFrom="column">
                  <wp:posOffset>347980</wp:posOffset>
                </wp:positionH>
                <wp:positionV relativeFrom="page">
                  <wp:posOffset>4186555</wp:posOffset>
                </wp:positionV>
                <wp:extent cx="5402580" cy="1947545"/>
                <wp:effectExtent l="0" t="0" r="26670" b="14605"/>
                <wp:wrapTopAndBottom/>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2580" cy="1947545"/>
                        </a:xfrm>
                        <a:prstGeom prst="rect">
                          <a:avLst/>
                        </a:prstGeom>
                        <a:solidFill>
                          <a:srgbClr val="FFFFFF"/>
                        </a:solidFill>
                        <a:ln w="9525">
                          <a:solidFill>
                            <a:srgbClr val="000000"/>
                          </a:solidFill>
                          <a:miter lim="800000"/>
                          <a:headEnd/>
                          <a:tailEnd/>
                        </a:ln>
                      </wps:spPr>
                      <wps:txbx>
                        <w:txbxContent>
                          <w:p w14:paraId="2A87616D" w14:textId="60D46DEA" w:rsidR="00C1119D" w:rsidRPr="00847E7D" w:rsidRDefault="00C1119D" w:rsidP="00847E7D">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847E7D">
                              <w:rPr>
                                <w:rFonts w:eastAsia="Times New Roman" w:cs="Times New Roman"/>
                                <w:color w:val="171717"/>
                                <w:shd w:val="clear" w:color="auto" w:fill="F2F2F2"/>
                                <w:lang w:eastAsia="en-IN"/>
                              </w:rPr>
                              <w:t>vi /etc/fstab</w:t>
                            </w:r>
                          </w:p>
                          <w:p w14:paraId="26B15C7B" w14:textId="77777777" w:rsidR="00C1119D" w:rsidRPr="00847E7D" w:rsidRDefault="00C1119D" w:rsidP="00847E7D">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847E7D">
                              <w:rPr>
                                <w:rFonts w:eastAsia="Times New Roman" w:cs="Times New Roman"/>
                                <w:color w:val="008000"/>
                                <w:shd w:val="clear" w:color="auto" w:fill="F2F2F2"/>
                                <w:lang w:eastAsia="en-IN"/>
                              </w:rPr>
                              <w:t># Add the following lines to fstab, save and exit</w:t>
                            </w:r>
                          </w:p>
                          <w:p w14:paraId="7D3591E7" w14:textId="77777777" w:rsidR="00C1119D" w:rsidRPr="00847E7D" w:rsidRDefault="00C1119D" w:rsidP="00847E7D">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847E7D">
                              <w:rPr>
                                <w:rFonts w:eastAsia="Times New Roman" w:cs="Times New Roman"/>
                                <w:color w:val="171717"/>
                                <w:shd w:val="clear" w:color="auto" w:fill="F2F2F2"/>
                                <w:lang w:eastAsia="en-IN"/>
                              </w:rPr>
                              <w:t>sapnfs.file.core.windows.net:/sapnfsafs/saptrans /usr/sap/trans  nfs vers=4,minorversion=1,sec=sys  0  0</w:t>
                            </w:r>
                          </w:p>
                          <w:p w14:paraId="0B2B461B" w14:textId="77777777" w:rsidR="00C1119D" w:rsidRPr="00847E7D" w:rsidRDefault="00C1119D" w:rsidP="00847E7D">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847E7D">
                              <w:rPr>
                                <w:rFonts w:eastAsia="Times New Roman" w:cs="Times New Roman"/>
                                <w:color w:val="171717"/>
                                <w:shd w:val="clear" w:color="auto" w:fill="F2F2F2"/>
                                <w:lang w:eastAsia="en-IN"/>
                              </w:rPr>
                              <w:t>sapnfs.file.core.windows.net:/sapnfsafs/sapnw1/sapmntNW1 /sapmnt/NW1  nfs vers=4,minorversion=1,sec=sys  0  0</w:t>
                            </w:r>
                          </w:p>
                          <w:p w14:paraId="162D1E9A" w14:textId="77777777" w:rsidR="00C1119D" w:rsidRPr="00847E7D" w:rsidRDefault="00C1119D" w:rsidP="00847E7D">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847E7D">
                              <w:rPr>
                                <w:rFonts w:eastAsia="Times New Roman" w:cs="Times New Roman"/>
                                <w:color w:val="171717"/>
                                <w:shd w:val="clear" w:color="auto" w:fill="F2F2F2"/>
                                <w:lang w:eastAsia="en-IN"/>
                              </w:rPr>
                              <w:t>sapnfs.file.core.windows.net:/sapnfsafs/sapnw1/usrsapNW1sys/ /usr/sap/NW1/SYS  nfs vers=4,minorversion=1,sec=sys  0  0</w:t>
                            </w:r>
                          </w:p>
                          <w:p w14:paraId="5BFBB48A" w14:textId="77777777" w:rsidR="00C1119D" w:rsidRPr="00847E7D" w:rsidRDefault="00C1119D" w:rsidP="00847E7D">
                            <w:pPr>
                              <w:shd w:val="clear" w:color="auto" w:fill="F2F2F2" w:themeFill="background1" w:themeFillShade="F2"/>
                              <w:spacing w:after="0" w:line="240" w:lineRule="auto"/>
                              <w:rPr>
                                <w:rFonts w:eastAsia="Times New Roman" w:cs="Times New Roman"/>
                                <w:color w:val="171717"/>
                                <w:shd w:val="clear" w:color="auto" w:fill="F2F2F2"/>
                                <w:lang w:eastAsia="en-IN"/>
                              </w:rPr>
                            </w:pPr>
                          </w:p>
                          <w:p w14:paraId="6249ED9E" w14:textId="77777777" w:rsidR="00C1119D" w:rsidRPr="00847E7D" w:rsidRDefault="00C1119D" w:rsidP="00847E7D">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847E7D">
                              <w:rPr>
                                <w:rFonts w:eastAsia="Times New Roman" w:cs="Times New Roman"/>
                                <w:color w:val="008000"/>
                                <w:shd w:val="clear" w:color="auto" w:fill="F2F2F2"/>
                                <w:lang w:eastAsia="en-IN"/>
                              </w:rPr>
                              <w:t># Mount the file systems</w:t>
                            </w:r>
                          </w:p>
                          <w:p w14:paraId="492DBE49" w14:textId="77777777" w:rsidR="00C1119D" w:rsidRPr="00847E7D" w:rsidRDefault="00C1119D" w:rsidP="00847E7D">
                            <w:pPr>
                              <w:shd w:val="clear" w:color="auto" w:fill="F2F2F2" w:themeFill="background1" w:themeFillShade="F2"/>
                              <w:rPr>
                                <w:rFonts w:eastAsia="Times New Roman" w:cs="Times New Roman"/>
                                <w:color w:val="171717"/>
                                <w:shd w:val="clear" w:color="auto" w:fill="F2F2F2"/>
                                <w:lang w:eastAsia="en-IN"/>
                              </w:rPr>
                            </w:pPr>
                            <w:r w:rsidRPr="00847E7D">
                              <w:rPr>
                                <w:rFonts w:eastAsia="Times New Roman" w:cs="Times New Roman"/>
                                <w:color w:val="171717"/>
                                <w:shd w:val="clear" w:color="auto" w:fill="F2F2F2"/>
                                <w:lang w:eastAsia="en-IN"/>
                              </w:rPr>
                              <w:t>mount –a</w:t>
                            </w:r>
                          </w:p>
                          <w:p w14:paraId="26E890D6" w14:textId="079456D9" w:rsidR="00C1119D" w:rsidRPr="00847E7D" w:rsidRDefault="00C1119D" w:rsidP="00847E7D">
                            <w:pPr>
                              <w:shd w:val="clear" w:color="auto" w:fill="F2F2F2" w:themeFill="background1" w:themeFillShade="F2"/>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F2A636" id="_x0000_s1072" type="#_x0000_t202" style="position:absolute;margin-left:27.4pt;margin-top:329.65pt;width:425.4pt;height:153.35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">
                <v:textbox>
                  <w:txbxContent>
                    <w:p w14:paraId="2A87616D" w14:textId="60D46DEA" w:rsidR="00C1119D" w:rsidRPr="00847E7D" w:rsidRDefault="00C1119D" w:rsidP="00847E7D">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847E7D">
                        <w:rPr>
                          <w:rFonts w:eastAsia="Times New Roman" w:cs="Times New Roman"/>
                          <w:color w:val="171717"/>
                          <w:shd w:val="clear" w:color="auto" w:fill="F2F2F2"/>
                          <w:lang w:eastAsia="en-IN"/>
                        </w:rPr>
                        <w:t>vi /etc/fstab</w:t>
                      </w:r>
                    </w:p>
                    <w:p w14:paraId="26B15C7B" w14:textId="77777777" w:rsidR="00C1119D" w:rsidRPr="00847E7D" w:rsidRDefault="00C1119D" w:rsidP="00847E7D">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847E7D">
                        <w:rPr>
                          <w:rFonts w:eastAsia="Times New Roman" w:cs="Times New Roman"/>
                          <w:color w:val="008000"/>
                          <w:shd w:val="clear" w:color="auto" w:fill="F2F2F2"/>
                          <w:lang w:eastAsia="en-IN"/>
                        </w:rPr>
                        <w:t># Add the following lines to fstab, save and exit</w:t>
                      </w:r>
                    </w:p>
                    <w:p w14:paraId="7D3591E7" w14:textId="77777777" w:rsidR="00C1119D" w:rsidRPr="00847E7D" w:rsidRDefault="00C1119D" w:rsidP="00847E7D">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847E7D">
                        <w:rPr>
                          <w:rFonts w:eastAsia="Times New Roman" w:cs="Times New Roman"/>
                          <w:color w:val="171717"/>
                          <w:shd w:val="clear" w:color="auto" w:fill="F2F2F2"/>
                          <w:lang w:eastAsia="en-IN"/>
                        </w:rPr>
                        <w:t>sapnfs.file.core.windows.net:/sapnfsafs/saptrans /usr/sap/trans  nfs vers=4,minorversion=1,sec=sys  0  0</w:t>
                      </w:r>
                    </w:p>
                    <w:p w14:paraId="0B2B461B" w14:textId="77777777" w:rsidR="00C1119D" w:rsidRPr="00847E7D" w:rsidRDefault="00C1119D" w:rsidP="00847E7D">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847E7D">
                        <w:rPr>
                          <w:rFonts w:eastAsia="Times New Roman" w:cs="Times New Roman"/>
                          <w:color w:val="171717"/>
                          <w:shd w:val="clear" w:color="auto" w:fill="F2F2F2"/>
                          <w:lang w:eastAsia="en-IN"/>
                        </w:rPr>
                        <w:t>sapnfs.file.core.windows.net:/sapnfsafs/sapnw1/sapmntNW1 /sapmnt/NW1  nfs vers=4,minorversion=1,sec=sys  0  0</w:t>
                      </w:r>
                    </w:p>
                    <w:p w14:paraId="162D1E9A" w14:textId="77777777" w:rsidR="00C1119D" w:rsidRPr="00847E7D" w:rsidRDefault="00C1119D" w:rsidP="00847E7D">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847E7D">
                        <w:rPr>
                          <w:rFonts w:eastAsia="Times New Roman" w:cs="Times New Roman"/>
                          <w:color w:val="171717"/>
                          <w:shd w:val="clear" w:color="auto" w:fill="F2F2F2"/>
                          <w:lang w:eastAsia="en-IN"/>
                        </w:rPr>
                        <w:t>sapnfs.file.core.windows.net:/sapnfsafs/sapnw1/usrsapNW1sys/ /usr/sap/NW1/SYS  nfs vers=4,minorversion=1,sec=sys  0  0</w:t>
                      </w:r>
                    </w:p>
                    <w:p w14:paraId="5BFBB48A" w14:textId="77777777" w:rsidR="00C1119D" w:rsidRPr="00847E7D" w:rsidRDefault="00C1119D" w:rsidP="00847E7D">
                      <w:pPr>
                        <w:shd w:val="clear" w:color="auto" w:fill="F2F2F2" w:themeFill="background1" w:themeFillShade="F2"/>
                        <w:spacing w:after="0" w:line="240" w:lineRule="auto"/>
                        <w:rPr>
                          <w:rFonts w:eastAsia="Times New Roman" w:cs="Times New Roman"/>
                          <w:color w:val="171717"/>
                          <w:shd w:val="clear" w:color="auto" w:fill="F2F2F2"/>
                          <w:lang w:eastAsia="en-IN"/>
                        </w:rPr>
                      </w:pPr>
                    </w:p>
                    <w:p w14:paraId="6249ED9E" w14:textId="77777777" w:rsidR="00C1119D" w:rsidRPr="00847E7D" w:rsidRDefault="00C1119D" w:rsidP="00847E7D">
                      <w:pPr>
                        <w:shd w:val="clear" w:color="auto" w:fill="F2F2F2" w:themeFill="background1" w:themeFillShade="F2"/>
                        <w:spacing w:after="0" w:line="240" w:lineRule="auto"/>
                        <w:rPr>
                          <w:rFonts w:eastAsia="Times New Roman" w:cs="Times New Roman"/>
                          <w:color w:val="171717"/>
                          <w:shd w:val="clear" w:color="auto" w:fill="F2F2F2"/>
                          <w:lang w:eastAsia="en-IN"/>
                        </w:rPr>
                      </w:pPr>
                      <w:r w:rsidRPr="00847E7D">
                        <w:rPr>
                          <w:rFonts w:eastAsia="Times New Roman" w:cs="Times New Roman"/>
                          <w:color w:val="008000"/>
                          <w:shd w:val="clear" w:color="auto" w:fill="F2F2F2"/>
                          <w:lang w:eastAsia="en-IN"/>
                        </w:rPr>
                        <w:t># Mount the file systems</w:t>
                      </w:r>
                    </w:p>
                    <w:p w14:paraId="492DBE49" w14:textId="77777777" w:rsidR="00C1119D" w:rsidRPr="00847E7D" w:rsidRDefault="00C1119D" w:rsidP="00847E7D">
                      <w:pPr>
                        <w:shd w:val="clear" w:color="auto" w:fill="F2F2F2" w:themeFill="background1" w:themeFillShade="F2"/>
                        <w:rPr>
                          <w:rFonts w:eastAsia="Times New Roman" w:cs="Times New Roman"/>
                          <w:color w:val="171717"/>
                          <w:shd w:val="clear" w:color="auto" w:fill="F2F2F2"/>
                          <w:lang w:eastAsia="en-IN"/>
                        </w:rPr>
                      </w:pPr>
                      <w:r w:rsidRPr="00847E7D">
                        <w:rPr>
                          <w:rFonts w:eastAsia="Times New Roman" w:cs="Times New Roman"/>
                          <w:color w:val="171717"/>
                          <w:shd w:val="clear" w:color="auto" w:fill="F2F2F2"/>
                          <w:lang w:eastAsia="en-IN"/>
                        </w:rPr>
                        <w:t>mount –a</w:t>
                      </w:r>
                    </w:p>
                    <w:p w14:paraId="26E890D6" w14:textId="079456D9" w:rsidR="00C1119D" w:rsidRPr="00847E7D" w:rsidRDefault="00C1119D" w:rsidP="00847E7D">
                      <w:pPr>
                        <w:shd w:val="clear" w:color="auto" w:fill="F2F2F2" w:themeFill="background1" w:themeFillShade="F2"/>
                      </w:pPr>
                    </w:p>
                  </w:txbxContent>
                </v:textbox>
                <w10:wrap type="topAndBottom" anchory="page"/>
              </v:shape>
            </w:pict>
          </mc:Fallback>
        </mc:AlternateContent>
      </w:r>
      <w:r w:rsidR="00585F8F" w:rsidRPr="001E1012">
        <w:rPr>
          <w:rFonts w:cs="Segoe UI"/>
          <w:color w:val="171717"/>
          <w:shd w:val="clear" w:color="auto" w:fill="FFFFFF"/>
        </w:rPr>
        <w:t xml:space="preserve">Mount the file systems that will not be controlled by the </w:t>
      </w:r>
      <w:r w:rsidR="00585F8F">
        <w:rPr>
          <w:rFonts w:cs="Segoe UI"/>
          <w:color w:val="171717"/>
          <w:shd w:val="clear" w:color="auto" w:fill="FFFFFF"/>
        </w:rPr>
        <w:t>Pacemaker cluster on both nodes</w:t>
      </w:r>
    </w:p>
    <w:p w14:paraId="0EF03D88" w14:textId="2D2FF478" w:rsidR="00847E7D" w:rsidRDefault="00847E7D">
      <w:pPr>
        <w:rPr>
          <w:rFonts w:cs="Segoe UI"/>
          <w:color w:val="171717"/>
          <w:shd w:val="clear" w:color="auto" w:fill="FFFFFF"/>
        </w:rPr>
      </w:pPr>
      <w:r>
        <w:rPr>
          <w:rFonts w:cs="Segoe UI"/>
          <w:color w:val="171717"/>
          <w:shd w:val="clear" w:color="auto" w:fill="FFFFFF"/>
        </w:rPr>
        <w:br w:type="page"/>
      </w:r>
    </w:p>
    <w:p w14:paraId="08B7D952" w14:textId="6D5A7437" w:rsidR="00585F8F" w:rsidRDefault="00847E7D" w:rsidP="00585F8F">
      <w:pPr>
        <w:pStyle w:val="Heading2"/>
        <w:rPr>
          <w:shd w:val="clear" w:color="auto" w:fill="FFFFFF"/>
        </w:rPr>
      </w:pPr>
      <w:bookmarkStart w:id="41" w:name="_Toc115364248"/>
      <w:r>
        <w:rPr>
          <w:shd w:val="clear" w:color="auto" w:fill="FFFFFF"/>
        </w:rPr>
        <w:lastRenderedPageBreak/>
        <w:t xml:space="preserve">Install </w:t>
      </w:r>
      <w:r w:rsidR="00585F8F" w:rsidRPr="001E1012">
        <w:rPr>
          <w:shd w:val="clear" w:color="auto" w:fill="FFFFFF"/>
        </w:rPr>
        <w:t>SAP NetWeaver ASCS/ERS</w:t>
      </w:r>
      <w:bookmarkEnd w:id="41"/>
    </w:p>
    <w:p w14:paraId="785B6CBB" w14:textId="390E4516" w:rsidR="005A3765" w:rsidRPr="00E00346" w:rsidRDefault="005A3765" w:rsidP="00E00346">
      <w:pPr>
        <w:pStyle w:val="ListParagraph"/>
        <w:numPr>
          <w:ilvl w:val="0"/>
          <w:numId w:val="22"/>
        </w:numPr>
        <w:rPr>
          <w:rFonts w:cs="Segoe UI"/>
          <w:b/>
          <w:color w:val="171717"/>
          <w:shd w:val="clear" w:color="auto" w:fill="FFFFFF"/>
        </w:rPr>
      </w:pPr>
      <w:r w:rsidRPr="00E00346">
        <w:rPr>
          <w:rFonts w:cs="Segoe UI"/>
          <w:b/>
          <w:color w:val="171717"/>
          <w:shd w:val="clear" w:color="auto" w:fill="FFFFFF"/>
        </w:rPr>
        <w:t>Create a file systems, virtual IP resource and health-probe for the ASCS instance</w:t>
      </w:r>
    </w:p>
    <w:p w14:paraId="14958047" w14:textId="3B55B087" w:rsidR="005A3765" w:rsidRPr="005A3765" w:rsidRDefault="005A3765" w:rsidP="005A3765">
      <w:pPr>
        <w:spacing w:after="0" w:line="240" w:lineRule="auto"/>
        <w:rPr>
          <w:rFonts w:eastAsia="Times New Roman" w:cs="Segoe UI"/>
          <w:b/>
          <w:bCs/>
          <w:lang w:eastAsia="en-IN"/>
        </w:rPr>
      </w:pPr>
      <w:r w:rsidRPr="005A3765">
        <w:rPr>
          <w:rFonts w:eastAsia="Times New Roman" w:cs="Segoe UI"/>
          <w:b/>
          <w:bCs/>
          <w:lang w:eastAsia="en-IN"/>
        </w:rPr>
        <w:t>Important</w:t>
      </w:r>
    </w:p>
    <w:p w14:paraId="4666DDDD" w14:textId="77777777" w:rsidR="005A3765" w:rsidRPr="005A3765" w:rsidRDefault="005A3765" w:rsidP="005A3765">
      <w:pPr>
        <w:spacing w:before="100" w:beforeAutospacing="1" w:after="100" w:afterAutospacing="1" w:line="240" w:lineRule="auto"/>
        <w:rPr>
          <w:rFonts w:eastAsia="Times New Roman" w:cs="Segoe UI"/>
          <w:color w:val="171717"/>
          <w:lang w:eastAsia="en-IN"/>
        </w:rPr>
      </w:pPr>
      <w:r w:rsidRPr="005A3765">
        <w:rPr>
          <w:rFonts w:eastAsia="Times New Roman" w:cs="Segoe UI"/>
          <w:color w:val="171717"/>
          <w:lang w:eastAsia="en-IN"/>
        </w:rPr>
        <w:t>We recommend using azure-lb resource agent, which is part of package resource-agents, with the following package version requirements:</w:t>
      </w:r>
    </w:p>
    <w:p w14:paraId="735A385B" w14:textId="77777777" w:rsidR="005A3765" w:rsidRPr="005A3765" w:rsidRDefault="005A3765" w:rsidP="005A3765">
      <w:pPr>
        <w:numPr>
          <w:ilvl w:val="0"/>
          <w:numId w:val="5"/>
        </w:numPr>
        <w:spacing w:after="0" w:line="240" w:lineRule="auto"/>
        <w:ind w:left="570"/>
        <w:rPr>
          <w:rFonts w:eastAsia="Times New Roman" w:cs="Segoe UI"/>
          <w:color w:val="171717"/>
          <w:lang w:eastAsia="en-IN"/>
        </w:rPr>
      </w:pPr>
      <w:r w:rsidRPr="005A3765">
        <w:rPr>
          <w:rFonts w:eastAsia="Times New Roman" w:cs="Segoe UI"/>
          <w:color w:val="171717"/>
          <w:lang w:eastAsia="en-IN"/>
        </w:rPr>
        <w:t>For SLES 12 SP4/SP5, the version must be at least resource-agents-4.3.018.a7fb5035-3.30.1.</w:t>
      </w:r>
    </w:p>
    <w:p w14:paraId="237B357D" w14:textId="1683E796" w:rsidR="005A3765" w:rsidRDefault="005A3765" w:rsidP="005A3765">
      <w:pPr>
        <w:numPr>
          <w:ilvl w:val="0"/>
          <w:numId w:val="5"/>
        </w:numPr>
        <w:spacing w:after="0" w:line="240" w:lineRule="auto"/>
        <w:ind w:left="570"/>
        <w:rPr>
          <w:rFonts w:eastAsia="Times New Roman" w:cs="Segoe UI"/>
          <w:color w:val="171717"/>
          <w:lang w:eastAsia="en-IN"/>
        </w:rPr>
      </w:pPr>
      <w:r w:rsidRPr="005A3765">
        <w:rPr>
          <w:rFonts w:eastAsia="Times New Roman" w:cs="Times New Roman"/>
          <w:noProof/>
          <w:color w:val="171717"/>
          <w:shd w:val="clear" w:color="auto" w:fill="F2F2F2"/>
          <w:lang w:eastAsia="en-IN"/>
        </w:rPr>
        <mc:AlternateContent>
          <mc:Choice Requires="wps">
            <w:drawing>
              <wp:anchor distT="45720" distB="45720" distL="114300" distR="114300" simplePos="0" relativeHeight="251702272" behindDoc="0" locked="0" layoutInCell="1" allowOverlap="1" wp14:anchorId="52C99218" wp14:editId="4D63F12B">
                <wp:simplePos x="0" y="0"/>
                <wp:positionH relativeFrom="column">
                  <wp:posOffset>429904</wp:posOffset>
                </wp:positionH>
                <wp:positionV relativeFrom="page">
                  <wp:posOffset>3084394</wp:posOffset>
                </wp:positionV>
                <wp:extent cx="5568950" cy="2849880"/>
                <wp:effectExtent l="0" t="0" r="12700" b="26670"/>
                <wp:wrapTopAndBottom/>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8950" cy="2849880"/>
                        </a:xfrm>
                        <a:prstGeom prst="rect">
                          <a:avLst/>
                        </a:prstGeom>
                        <a:solidFill>
                          <a:srgbClr val="FFFFFF"/>
                        </a:solidFill>
                        <a:ln w="9525">
                          <a:solidFill>
                            <a:srgbClr val="000000"/>
                          </a:solidFill>
                          <a:miter lim="800000"/>
                          <a:headEnd/>
                          <a:tailEnd/>
                        </a:ln>
                      </wps:spPr>
                      <wps:txbx>
                        <w:txbxContent>
                          <w:p w14:paraId="362301D4" w14:textId="60A0EC78" w:rsidR="00C1119D" w:rsidRPr="005A3765" w:rsidRDefault="00C1119D" w:rsidP="005A3765">
                            <w:pPr>
                              <w:shd w:val="clear" w:color="auto" w:fill="F2F2F2" w:themeFill="background1" w:themeFillShade="F2"/>
                              <w:spacing w:after="0" w:line="240" w:lineRule="auto"/>
                              <w:rPr>
                                <w:rFonts w:eastAsia="Times New Roman" w:cs="Times New Roman"/>
                                <w:shd w:val="clear" w:color="auto" w:fill="F2F2F2"/>
                                <w:lang w:eastAsia="en-IN"/>
                              </w:rPr>
                            </w:pPr>
                            <w:r w:rsidRPr="005A3765">
                              <w:rPr>
                                <w:rFonts w:eastAsia="Times New Roman" w:cs="Times New Roman"/>
                                <w:shd w:val="clear" w:color="auto" w:fill="F2F2F2"/>
                                <w:lang w:eastAsia="en-IN"/>
                              </w:rPr>
                              <w:t>sudo crm configure primitive fs_NW1_ASCS Filesystem device='sapnfs.file.core.windows.net:/sapnfsafs/sapnw1/usrsapNW1ascs' directory='/usr/sap/NW1/ASCS00' fstype='nfs' options='sec=sys,vers=4.1' \</w:t>
                            </w:r>
                          </w:p>
                          <w:p w14:paraId="780A04EB" w14:textId="77777777" w:rsidR="00C1119D" w:rsidRPr="005A3765" w:rsidRDefault="00C1119D" w:rsidP="005A3765">
                            <w:pPr>
                              <w:shd w:val="clear" w:color="auto" w:fill="F2F2F2" w:themeFill="background1" w:themeFillShade="F2"/>
                              <w:spacing w:after="0" w:line="240" w:lineRule="auto"/>
                              <w:rPr>
                                <w:rFonts w:eastAsia="Times New Roman" w:cs="Times New Roman"/>
                                <w:shd w:val="clear" w:color="auto" w:fill="F2F2F2"/>
                                <w:lang w:eastAsia="en-IN"/>
                              </w:rPr>
                            </w:pPr>
                            <w:r w:rsidRPr="005A3765">
                              <w:rPr>
                                <w:rFonts w:eastAsia="Times New Roman" w:cs="Times New Roman"/>
                                <w:shd w:val="clear" w:color="auto" w:fill="F2F2F2"/>
                                <w:lang w:eastAsia="en-IN"/>
                              </w:rPr>
                              <w:t xml:space="preserve">  op start timeout=60s interval=0 \</w:t>
                            </w:r>
                          </w:p>
                          <w:p w14:paraId="336BA295" w14:textId="77777777" w:rsidR="00C1119D" w:rsidRPr="005A3765" w:rsidRDefault="00C1119D" w:rsidP="005A3765">
                            <w:pPr>
                              <w:shd w:val="clear" w:color="auto" w:fill="F2F2F2" w:themeFill="background1" w:themeFillShade="F2"/>
                              <w:spacing w:after="0" w:line="240" w:lineRule="auto"/>
                              <w:rPr>
                                <w:rFonts w:eastAsia="Times New Roman" w:cs="Times New Roman"/>
                                <w:shd w:val="clear" w:color="auto" w:fill="F2F2F2"/>
                                <w:lang w:eastAsia="en-IN"/>
                              </w:rPr>
                            </w:pPr>
                            <w:r w:rsidRPr="005A3765">
                              <w:rPr>
                                <w:rFonts w:eastAsia="Times New Roman" w:cs="Times New Roman"/>
                                <w:shd w:val="clear" w:color="auto" w:fill="F2F2F2"/>
                                <w:lang w:eastAsia="en-IN"/>
                              </w:rPr>
                              <w:t xml:space="preserve">  op stop timeout=60s interval=0 \</w:t>
                            </w:r>
                          </w:p>
                          <w:p w14:paraId="434907AB" w14:textId="77777777" w:rsidR="00C1119D" w:rsidRPr="005A3765" w:rsidRDefault="00C1119D" w:rsidP="005A3765">
                            <w:pPr>
                              <w:shd w:val="clear" w:color="auto" w:fill="F2F2F2" w:themeFill="background1" w:themeFillShade="F2"/>
                              <w:spacing w:after="0" w:line="240" w:lineRule="auto"/>
                              <w:rPr>
                                <w:rFonts w:eastAsia="Times New Roman" w:cs="Times New Roman"/>
                                <w:shd w:val="clear" w:color="auto" w:fill="F2F2F2"/>
                                <w:lang w:eastAsia="en-IN"/>
                              </w:rPr>
                            </w:pPr>
                            <w:r w:rsidRPr="005A3765">
                              <w:rPr>
                                <w:rFonts w:eastAsia="Times New Roman" w:cs="Times New Roman"/>
                                <w:shd w:val="clear" w:color="auto" w:fill="F2F2F2"/>
                                <w:lang w:eastAsia="en-IN"/>
                              </w:rPr>
                              <w:t xml:space="preserve">  op monitor interval=20s timeout=40s</w:t>
                            </w:r>
                          </w:p>
                          <w:p w14:paraId="63B80748" w14:textId="77777777" w:rsidR="00C1119D" w:rsidRPr="005A3765" w:rsidRDefault="00C1119D" w:rsidP="005A3765">
                            <w:pPr>
                              <w:shd w:val="clear" w:color="auto" w:fill="F2F2F2" w:themeFill="background1" w:themeFillShade="F2"/>
                              <w:spacing w:after="0" w:line="240" w:lineRule="auto"/>
                              <w:rPr>
                                <w:rFonts w:eastAsia="Times New Roman" w:cs="Times New Roman"/>
                                <w:shd w:val="clear" w:color="auto" w:fill="F2F2F2"/>
                                <w:lang w:eastAsia="en-IN"/>
                              </w:rPr>
                            </w:pPr>
                          </w:p>
                          <w:p w14:paraId="25FC3F08" w14:textId="77777777" w:rsidR="00C1119D" w:rsidRPr="005A3765" w:rsidRDefault="00C1119D" w:rsidP="005A3765">
                            <w:pPr>
                              <w:shd w:val="clear" w:color="auto" w:fill="F2F2F2" w:themeFill="background1" w:themeFillShade="F2"/>
                              <w:spacing w:after="0" w:line="240" w:lineRule="auto"/>
                              <w:rPr>
                                <w:rFonts w:eastAsia="Times New Roman" w:cs="Times New Roman"/>
                                <w:shd w:val="clear" w:color="auto" w:fill="F2F2F2"/>
                                <w:lang w:eastAsia="en-IN"/>
                              </w:rPr>
                            </w:pPr>
                            <w:r w:rsidRPr="005A3765">
                              <w:rPr>
                                <w:rFonts w:eastAsia="Times New Roman" w:cs="Times New Roman"/>
                                <w:shd w:val="clear" w:color="auto" w:fill="F2F2F2"/>
                                <w:lang w:eastAsia="en-IN"/>
                              </w:rPr>
                              <w:t>sudo crm configure primitive vip_NW1_ASCS IPaddr2 \</w:t>
                            </w:r>
                          </w:p>
                          <w:p w14:paraId="590AE2A2" w14:textId="77777777" w:rsidR="00C1119D" w:rsidRPr="005A3765" w:rsidRDefault="00C1119D" w:rsidP="005A3765">
                            <w:pPr>
                              <w:shd w:val="clear" w:color="auto" w:fill="F2F2F2" w:themeFill="background1" w:themeFillShade="F2"/>
                              <w:spacing w:after="0" w:line="240" w:lineRule="auto"/>
                              <w:rPr>
                                <w:rFonts w:eastAsia="Times New Roman" w:cs="Times New Roman"/>
                                <w:shd w:val="clear" w:color="auto" w:fill="F2F2F2"/>
                                <w:lang w:eastAsia="en-IN"/>
                              </w:rPr>
                            </w:pPr>
                            <w:r w:rsidRPr="005A3765">
                              <w:rPr>
                                <w:rFonts w:eastAsia="Times New Roman" w:cs="Times New Roman"/>
                                <w:shd w:val="clear" w:color="auto" w:fill="F2F2F2"/>
                                <w:lang w:eastAsia="en-IN"/>
                              </w:rPr>
                              <w:t xml:space="preserve">  params ip=10.90.90.10 \</w:t>
                            </w:r>
                          </w:p>
                          <w:p w14:paraId="11A53AB2" w14:textId="77777777" w:rsidR="00C1119D" w:rsidRPr="005A3765" w:rsidRDefault="00C1119D" w:rsidP="005A3765">
                            <w:pPr>
                              <w:shd w:val="clear" w:color="auto" w:fill="F2F2F2" w:themeFill="background1" w:themeFillShade="F2"/>
                              <w:spacing w:after="0" w:line="240" w:lineRule="auto"/>
                              <w:rPr>
                                <w:rFonts w:eastAsia="Times New Roman" w:cs="Times New Roman"/>
                                <w:shd w:val="clear" w:color="auto" w:fill="F2F2F2"/>
                                <w:lang w:eastAsia="en-IN"/>
                              </w:rPr>
                            </w:pPr>
                            <w:r w:rsidRPr="005A3765">
                              <w:rPr>
                                <w:rFonts w:eastAsia="Times New Roman" w:cs="Times New Roman"/>
                                <w:shd w:val="clear" w:color="auto" w:fill="F2F2F2"/>
                                <w:lang w:eastAsia="en-IN"/>
                              </w:rPr>
                              <w:t xml:space="preserve">  op monitor interval=10 timeout=20</w:t>
                            </w:r>
                          </w:p>
                          <w:p w14:paraId="0AC969FA" w14:textId="77777777" w:rsidR="00C1119D" w:rsidRPr="005A3765" w:rsidRDefault="00C1119D" w:rsidP="005A3765">
                            <w:pPr>
                              <w:shd w:val="clear" w:color="auto" w:fill="F2F2F2" w:themeFill="background1" w:themeFillShade="F2"/>
                              <w:spacing w:after="0" w:line="240" w:lineRule="auto"/>
                              <w:rPr>
                                <w:rFonts w:eastAsia="Times New Roman" w:cs="Times New Roman"/>
                                <w:shd w:val="clear" w:color="auto" w:fill="F2F2F2"/>
                                <w:lang w:eastAsia="en-IN"/>
                              </w:rPr>
                            </w:pPr>
                          </w:p>
                          <w:p w14:paraId="6BF34ED8" w14:textId="77777777" w:rsidR="00C1119D" w:rsidRPr="005A3765" w:rsidRDefault="00C1119D" w:rsidP="005A3765">
                            <w:pPr>
                              <w:shd w:val="clear" w:color="auto" w:fill="F2F2F2" w:themeFill="background1" w:themeFillShade="F2"/>
                              <w:spacing w:after="0" w:line="240" w:lineRule="auto"/>
                              <w:rPr>
                                <w:rFonts w:eastAsia="Times New Roman" w:cs="Times New Roman"/>
                                <w:shd w:val="clear" w:color="auto" w:fill="F2F2F2"/>
                                <w:lang w:eastAsia="en-IN"/>
                              </w:rPr>
                            </w:pPr>
                            <w:r w:rsidRPr="005A3765">
                              <w:rPr>
                                <w:rFonts w:eastAsia="Times New Roman" w:cs="Times New Roman"/>
                                <w:shd w:val="clear" w:color="auto" w:fill="F2F2F2"/>
                                <w:lang w:eastAsia="en-IN"/>
                              </w:rPr>
                              <w:t>sudo crm configure primitive nc_NW1_ASCS azure-lb port=62000</w:t>
                            </w:r>
                          </w:p>
                          <w:p w14:paraId="7024A90E" w14:textId="77777777" w:rsidR="00C1119D" w:rsidRPr="005A3765" w:rsidRDefault="00C1119D" w:rsidP="005A3765">
                            <w:pPr>
                              <w:shd w:val="clear" w:color="auto" w:fill="F2F2F2" w:themeFill="background1" w:themeFillShade="F2"/>
                              <w:spacing w:after="0" w:line="240" w:lineRule="auto"/>
                              <w:rPr>
                                <w:rFonts w:eastAsia="Times New Roman" w:cs="Times New Roman"/>
                                <w:shd w:val="clear" w:color="auto" w:fill="F2F2F2"/>
                                <w:lang w:eastAsia="en-IN"/>
                              </w:rPr>
                            </w:pPr>
                          </w:p>
                          <w:p w14:paraId="49767034" w14:textId="77777777" w:rsidR="00C1119D" w:rsidRPr="005A3765" w:rsidRDefault="00C1119D" w:rsidP="005A3765">
                            <w:pPr>
                              <w:shd w:val="clear" w:color="auto" w:fill="F2F2F2" w:themeFill="background1" w:themeFillShade="F2"/>
                              <w:spacing w:after="0" w:line="240" w:lineRule="auto"/>
                              <w:rPr>
                                <w:rFonts w:eastAsia="Times New Roman" w:cs="Times New Roman"/>
                                <w:shd w:val="clear" w:color="auto" w:fill="F2F2F2"/>
                                <w:lang w:eastAsia="en-IN"/>
                              </w:rPr>
                            </w:pPr>
                            <w:r w:rsidRPr="005A3765">
                              <w:rPr>
                                <w:rFonts w:eastAsia="Times New Roman" w:cs="Times New Roman"/>
                                <w:shd w:val="clear" w:color="auto" w:fill="F2F2F2"/>
                                <w:lang w:eastAsia="en-IN"/>
                              </w:rPr>
                              <w:t>sudo crm configure group g-NW1_ASCS fs_NW1_ASCS nc_NW1_ASCS vip_NW1_ASCS \</w:t>
                            </w:r>
                          </w:p>
                          <w:p w14:paraId="5FBB46F1" w14:textId="77777777" w:rsidR="00C1119D" w:rsidRPr="005A3765" w:rsidRDefault="00C1119D" w:rsidP="005A3765">
                            <w:pPr>
                              <w:shd w:val="clear" w:color="auto" w:fill="F2F2F2" w:themeFill="background1" w:themeFillShade="F2"/>
                              <w:rPr>
                                <w:rFonts w:eastAsia="Times New Roman" w:cs="Times New Roman"/>
                                <w:shd w:val="clear" w:color="auto" w:fill="F2F2F2"/>
                                <w:lang w:eastAsia="en-IN"/>
                              </w:rPr>
                            </w:pPr>
                            <w:r w:rsidRPr="005A3765">
                              <w:rPr>
                                <w:rFonts w:eastAsia="Times New Roman" w:cs="Times New Roman"/>
                                <w:shd w:val="clear" w:color="auto" w:fill="F2F2F2"/>
                                <w:lang w:eastAsia="en-IN"/>
                              </w:rPr>
                              <w:t xml:space="preserve">   meta resource-stickiness=3000</w:t>
                            </w:r>
                          </w:p>
                          <w:p w14:paraId="11181033" w14:textId="4A4F55F1" w:rsidR="00C1119D" w:rsidRPr="005A3765" w:rsidRDefault="00C1119D" w:rsidP="005A3765">
                            <w:pPr>
                              <w:shd w:val="clear" w:color="auto" w:fill="F2F2F2" w:themeFill="background1" w:themeFillShade="F2"/>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C99218" id="_x0000_s1073" type="#_x0000_t202" style="position:absolute;left:0;text-align:left;margin-left:33.85pt;margin-top:242.85pt;width:438.5pt;height:224.4pt;z-index:25170227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">
                <v:textbox>
                  <w:txbxContent>
                    <w:p w14:paraId="362301D4" w14:textId="60A0EC78" w:rsidR="00C1119D" w:rsidRPr="005A3765" w:rsidRDefault="00C1119D" w:rsidP="005A3765">
                      <w:pPr>
                        <w:shd w:val="clear" w:color="auto" w:fill="F2F2F2" w:themeFill="background1" w:themeFillShade="F2"/>
                        <w:spacing w:after="0" w:line="240" w:lineRule="auto"/>
                        <w:rPr>
                          <w:rFonts w:eastAsia="Times New Roman" w:cs="Times New Roman"/>
                          <w:shd w:val="clear" w:color="auto" w:fill="F2F2F2"/>
                          <w:lang w:eastAsia="en-IN"/>
                        </w:rPr>
                      </w:pPr>
                      <w:r w:rsidRPr="005A3765">
                        <w:rPr>
                          <w:rFonts w:eastAsia="Times New Roman" w:cs="Times New Roman"/>
                          <w:shd w:val="clear" w:color="auto" w:fill="F2F2F2"/>
                          <w:lang w:eastAsia="en-IN"/>
                        </w:rPr>
                        <w:t>sudo crm configure primitive fs_NW1_ASCS Filesystem device='sapnfs.file.core.windows.net:/sapnfsafs/sapnw1/usrsapNW1ascs' directory='/usr/sap/NW1/ASCS00' fstype='nfs' options='sec=sys,vers=4.1' \</w:t>
                      </w:r>
                    </w:p>
                    <w:p w14:paraId="780A04EB" w14:textId="77777777" w:rsidR="00C1119D" w:rsidRPr="005A3765" w:rsidRDefault="00C1119D" w:rsidP="005A3765">
                      <w:pPr>
                        <w:shd w:val="clear" w:color="auto" w:fill="F2F2F2" w:themeFill="background1" w:themeFillShade="F2"/>
                        <w:spacing w:after="0" w:line="240" w:lineRule="auto"/>
                        <w:rPr>
                          <w:rFonts w:eastAsia="Times New Roman" w:cs="Times New Roman"/>
                          <w:shd w:val="clear" w:color="auto" w:fill="F2F2F2"/>
                          <w:lang w:eastAsia="en-IN"/>
                        </w:rPr>
                      </w:pPr>
                      <w:r w:rsidRPr="005A3765">
                        <w:rPr>
                          <w:rFonts w:eastAsia="Times New Roman" w:cs="Times New Roman"/>
                          <w:shd w:val="clear" w:color="auto" w:fill="F2F2F2"/>
                          <w:lang w:eastAsia="en-IN"/>
                        </w:rPr>
                        <w:t xml:space="preserve">  op start timeout=60s interval=0 \</w:t>
                      </w:r>
                    </w:p>
                    <w:p w14:paraId="336BA295" w14:textId="77777777" w:rsidR="00C1119D" w:rsidRPr="005A3765" w:rsidRDefault="00C1119D" w:rsidP="005A3765">
                      <w:pPr>
                        <w:shd w:val="clear" w:color="auto" w:fill="F2F2F2" w:themeFill="background1" w:themeFillShade="F2"/>
                        <w:spacing w:after="0" w:line="240" w:lineRule="auto"/>
                        <w:rPr>
                          <w:rFonts w:eastAsia="Times New Roman" w:cs="Times New Roman"/>
                          <w:shd w:val="clear" w:color="auto" w:fill="F2F2F2"/>
                          <w:lang w:eastAsia="en-IN"/>
                        </w:rPr>
                      </w:pPr>
                      <w:r w:rsidRPr="005A3765">
                        <w:rPr>
                          <w:rFonts w:eastAsia="Times New Roman" w:cs="Times New Roman"/>
                          <w:shd w:val="clear" w:color="auto" w:fill="F2F2F2"/>
                          <w:lang w:eastAsia="en-IN"/>
                        </w:rPr>
                        <w:t xml:space="preserve">  op stop timeout=60s interval=0 \</w:t>
                      </w:r>
                    </w:p>
                    <w:p w14:paraId="434907AB" w14:textId="77777777" w:rsidR="00C1119D" w:rsidRPr="005A3765" w:rsidRDefault="00C1119D" w:rsidP="005A3765">
                      <w:pPr>
                        <w:shd w:val="clear" w:color="auto" w:fill="F2F2F2" w:themeFill="background1" w:themeFillShade="F2"/>
                        <w:spacing w:after="0" w:line="240" w:lineRule="auto"/>
                        <w:rPr>
                          <w:rFonts w:eastAsia="Times New Roman" w:cs="Times New Roman"/>
                          <w:shd w:val="clear" w:color="auto" w:fill="F2F2F2"/>
                          <w:lang w:eastAsia="en-IN"/>
                        </w:rPr>
                      </w:pPr>
                      <w:r w:rsidRPr="005A3765">
                        <w:rPr>
                          <w:rFonts w:eastAsia="Times New Roman" w:cs="Times New Roman"/>
                          <w:shd w:val="clear" w:color="auto" w:fill="F2F2F2"/>
                          <w:lang w:eastAsia="en-IN"/>
                        </w:rPr>
                        <w:t xml:space="preserve">  op monitor interval=20s timeout=40s</w:t>
                      </w:r>
                    </w:p>
                    <w:p w14:paraId="63B80748" w14:textId="77777777" w:rsidR="00C1119D" w:rsidRPr="005A3765" w:rsidRDefault="00C1119D" w:rsidP="005A3765">
                      <w:pPr>
                        <w:shd w:val="clear" w:color="auto" w:fill="F2F2F2" w:themeFill="background1" w:themeFillShade="F2"/>
                        <w:spacing w:after="0" w:line="240" w:lineRule="auto"/>
                        <w:rPr>
                          <w:rFonts w:eastAsia="Times New Roman" w:cs="Times New Roman"/>
                          <w:shd w:val="clear" w:color="auto" w:fill="F2F2F2"/>
                          <w:lang w:eastAsia="en-IN"/>
                        </w:rPr>
                      </w:pPr>
                    </w:p>
                    <w:p w14:paraId="25FC3F08" w14:textId="77777777" w:rsidR="00C1119D" w:rsidRPr="005A3765" w:rsidRDefault="00C1119D" w:rsidP="005A3765">
                      <w:pPr>
                        <w:shd w:val="clear" w:color="auto" w:fill="F2F2F2" w:themeFill="background1" w:themeFillShade="F2"/>
                        <w:spacing w:after="0" w:line="240" w:lineRule="auto"/>
                        <w:rPr>
                          <w:rFonts w:eastAsia="Times New Roman" w:cs="Times New Roman"/>
                          <w:shd w:val="clear" w:color="auto" w:fill="F2F2F2"/>
                          <w:lang w:eastAsia="en-IN"/>
                        </w:rPr>
                      </w:pPr>
                      <w:r w:rsidRPr="005A3765">
                        <w:rPr>
                          <w:rFonts w:eastAsia="Times New Roman" w:cs="Times New Roman"/>
                          <w:shd w:val="clear" w:color="auto" w:fill="F2F2F2"/>
                          <w:lang w:eastAsia="en-IN"/>
                        </w:rPr>
                        <w:t>sudo crm configure primitive vip_NW1_ASCS IPaddr2 \</w:t>
                      </w:r>
                    </w:p>
                    <w:p w14:paraId="590AE2A2" w14:textId="77777777" w:rsidR="00C1119D" w:rsidRPr="005A3765" w:rsidRDefault="00C1119D" w:rsidP="005A3765">
                      <w:pPr>
                        <w:shd w:val="clear" w:color="auto" w:fill="F2F2F2" w:themeFill="background1" w:themeFillShade="F2"/>
                        <w:spacing w:after="0" w:line="240" w:lineRule="auto"/>
                        <w:rPr>
                          <w:rFonts w:eastAsia="Times New Roman" w:cs="Times New Roman"/>
                          <w:shd w:val="clear" w:color="auto" w:fill="F2F2F2"/>
                          <w:lang w:eastAsia="en-IN"/>
                        </w:rPr>
                      </w:pPr>
                      <w:r w:rsidRPr="005A3765">
                        <w:rPr>
                          <w:rFonts w:eastAsia="Times New Roman" w:cs="Times New Roman"/>
                          <w:shd w:val="clear" w:color="auto" w:fill="F2F2F2"/>
                          <w:lang w:eastAsia="en-IN"/>
                        </w:rPr>
                        <w:t xml:space="preserve">  params ip=10.90.90.10 \</w:t>
                      </w:r>
                    </w:p>
                    <w:p w14:paraId="11A53AB2" w14:textId="77777777" w:rsidR="00C1119D" w:rsidRPr="005A3765" w:rsidRDefault="00C1119D" w:rsidP="005A3765">
                      <w:pPr>
                        <w:shd w:val="clear" w:color="auto" w:fill="F2F2F2" w:themeFill="background1" w:themeFillShade="F2"/>
                        <w:spacing w:after="0" w:line="240" w:lineRule="auto"/>
                        <w:rPr>
                          <w:rFonts w:eastAsia="Times New Roman" w:cs="Times New Roman"/>
                          <w:shd w:val="clear" w:color="auto" w:fill="F2F2F2"/>
                          <w:lang w:eastAsia="en-IN"/>
                        </w:rPr>
                      </w:pPr>
                      <w:r w:rsidRPr="005A3765">
                        <w:rPr>
                          <w:rFonts w:eastAsia="Times New Roman" w:cs="Times New Roman"/>
                          <w:shd w:val="clear" w:color="auto" w:fill="F2F2F2"/>
                          <w:lang w:eastAsia="en-IN"/>
                        </w:rPr>
                        <w:t xml:space="preserve">  op monitor interval=10 timeout=20</w:t>
                      </w:r>
                    </w:p>
                    <w:p w14:paraId="0AC969FA" w14:textId="77777777" w:rsidR="00C1119D" w:rsidRPr="005A3765" w:rsidRDefault="00C1119D" w:rsidP="005A3765">
                      <w:pPr>
                        <w:shd w:val="clear" w:color="auto" w:fill="F2F2F2" w:themeFill="background1" w:themeFillShade="F2"/>
                        <w:spacing w:after="0" w:line="240" w:lineRule="auto"/>
                        <w:rPr>
                          <w:rFonts w:eastAsia="Times New Roman" w:cs="Times New Roman"/>
                          <w:shd w:val="clear" w:color="auto" w:fill="F2F2F2"/>
                          <w:lang w:eastAsia="en-IN"/>
                        </w:rPr>
                      </w:pPr>
                    </w:p>
                    <w:p w14:paraId="6BF34ED8" w14:textId="77777777" w:rsidR="00C1119D" w:rsidRPr="005A3765" w:rsidRDefault="00C1119D" w:rsidP="005A3765">
                      <w:pPr>
                        <w:shd w:val="clear" w:color="auto" w:fill="F2F2F2" w:themeFill="background1" w:themeFillShade="F2"/>
                        <w:spacing w:after="0" w:line="240" w:lineRule="auto"/>
                        <w:rPr>
                          <w:rFonts w:eastAsia="Times New Roman" w:cs="Times New Roman"/>
                          <w:shd w:val="clear" w:color="auto" w:fill="F2F2F2"/>
                          <w:lang w:eastAsia="en-IN"/>
                        </w:rPr>
                      </w:pPr>
                      <w:r w:rsidRPr="005A3765">
                        <w:rPr>
                          <w:rFonts w:eastAsia="Times New Roman" w:cs="Times New Roman"/>
                          <w:shd w:val="clear" w:color="auto" w:fill="F2F2F2"/>
                          <w:lang w:eastAsia="en-IN"/>
                        </w:rPr>
                        <w:t>sudo crm configure primitive nc_NW1_ASCS azure-lb port=62000</w:t>
                      </w:r>
                    </w:p>
                    <w:p w14:paraId="7024A90E" w14:textId="77777777" w:rsidR="00C1119D" w:rsidRPr="005A3765" w:rsidRDefault="00C1119D" w:rsidP="005A3765">
                      <w:pPr>
                        <w:shd w:val="clear" w:color="auto" w:fill="F2F2F2" w:themeFill="background1" w:themeFillShade="F2"/>
                        <w:spacing w:after="0" w:line="240" w:lineRule="auto"/>
                        <w:rPr>
                          <w:rFonts w:eastAsia="Times New Roman" w:cs="Times New Roman"/>
                          <w:shd w:val="clear" w:color="auto" w:fill="F2F2F2"/>
                          <w:lang w:eastAsia="en-IN"/>
                        </w:rPr>
                      </w:pPr>
                    </w:p>
                    <w:p w14:paraId="49767034" w14:textId="77777777" w:rsidR="00C1119D" w:rsidRPr="005A3765" w:rsidRDefault="00C1119D" w:rsidP="005A3765">
                      <w:pPr>
                        <w:shd w:val="clear" w:color="auto" w:fill="F2F2F2" w:themeFill="background1" w:themeFillShade="F2"/>
                        <w:spacing w:after="0" w:line="240" w:lineRule="auto"/>
                        <w:rPr>
                          <w:rFonts w:eastAsia="Times New Roman" w:cs="Times New Roman"/>
                          <w:shd w:val="clear" w:color="auto" w:fill="F2F2F2"/>
                          <w:lang w:eastAsia="en-IN"/>
                        </w:rPr>
                      </w:pPr>
                      <w:r w:rsidRPr="005A3765">
                        <w:rPr>
                          <w:rFonts w:eastAsia="Times New Roman" w:cs="Times New Roman"/>
                          <w:shd w:val="clear" w:color="auto" w:fill="F2F2F2"/>
                          <w:lang w:eastAsia="en-IN"/>
                        </w:rPr>
                        <w:t>sudo crm configure group g-NW1_ASCS fs_NW1_ASCS nc_NW1_ASCS vip_NW1_ASCS \</w:t>
                      </w:r>
                    </w:p>
                    <w:p w14:paraId="5FBB46F1" w14:textId="77777777" w:rsidR="00C1119D" w:rsidRPr="005A3765" w:rsidRDefault="00C1119D" w:rsidP="005A3765">
                      <w:pPr>
                        <w:shd w:val="clear" w:color="auto" w:fill="F2F2F2" w:themeFill="background1" w:themeFillShade="F2"/>
                        <w:rPr>
                          <w:rFonts w:eastAsia="Times New Roman" w:cs="Times New Roman"/>
                          <w:shd w:val="clear" w:color="auto" w:fill="F2F2F2"/>
                          <w:lang w:eastAsia="en-IN"/>
                        </w:rPr>
                      </w:pPr>
                      <w:r w:rsidRPr="005A3765">
                        <w:rPr>
                          <w:rFonts w:eastAsia="Times New Roman" w:cs="Times New Roman"/>
                          <w:shd w:val="clear" w:color="auto" w:fill="F2F2F2"/>
                          <w:lang w:eastAsia="en-IN"/>
                        </w:rPr>
                        <w:t xml:space="preserve">   meta resource-stickiness=3000</w:t>
                      </w:r>
                    </w:p>
                    <w:p w14:paraId="11181033" w14:textId="4A4F55F1" w:rsidR="00C1119D" w:rsidRPr="005A3765" w:rsidRDefault="00C1119D" w:rsidP="005A3765">
                      <w:pPr>
                        <w:shd w:val="clear" w:color="auto" w:fill="F2F2F2" w:themeFill="background1" w:themeFillShade="F2"/>
                      </w:pPr>
                    </w:p>
                  </w:txbxContent>
                </v:textbox>
                <w10:wrap type="topAndBottom" anchory="page"/>
              </v:shape>
            </w:pict>
          </mc:Fallback>
        </mc:AlternateContent>
      </w:r>
      <w:r w:rsidRPr="005A3765">
        <w:rPr>
          <w:rFonts w:eastAsia="Times New Roman" w:cs="Segoe UI"/>
          <w:color w:val="171717"/>
          <w:lang w:eastAsia="en-IN"/>
        </w:rPr>
        <w:t>For SLES 15 and above, the version must be at least resource-agents-4.3.0184.6ee15eb2-4.13.1.</w:t>
      </w:r>
    </w:p>
    <w:p w14:paraId="5D581452" w14:textId="77777777" w:rsidR="005A3765" w:rsidRPr="005A3765" w:rsidRDefault="005A3765" w:rsidP="005A3765">
      <w:pPr>
        <w:spacing w:after="0" w:line="240" w:lineRule="auto"/>
        <w:rPr>
          <w:rFonts w:eastAsia="Times New Roman" w:cs="Segoe UI"/>
          <w:color w:val="171717"/>
          <w:lang w:eastAsia="en-IN"/>
        </w:rPr>
      </w:pPr>
    </w:p>
    <w:p w14:paraId="48BFB608" w14:textId="77777777" w:rsidR="005A3765" w:rsidRPr="005A3765" w:rsidRDefault="005A3765" w:rsidP="005A3765">
      <w:pPr>
        <w:rPr>
          <w:rFonts w:cs="Segoe UI"/>
          <w:color w:val="171717"/>
          <w:shd w:val="clear" w:color="auto" w:fill="FFFFFF"/>
        </w:rPr>
      </w:pPr>
      <w:r w:rsidRPr="005A3765">
        <w:rPr>
          <w:rFonts w:cs="Segoe UI"/>
          <w:color w:val="171717"/>
          <w:shd w:val="clear" w:color="auto" w:fill="FFFFFF"/>
        </w:rPr>
        <w:t>Make sure that the cluster status is ok and that all resources are started. It is not important on which node the resources are running.</w:t>
      </w:r>
    </w:p>
    <w:p w14:paraId="7DB71E87" w14:textId="12C3119C" w:rsidR="005A3765" w:rsidRPr="00E00346" w:rsidRDefault="005A3765" w:rsidP="00E00346">
      <w:pPr>
        <w:pStyle w:val="ListParagraph"/>
        <w:numPr>
          <w:ilvl w:val="0"/>
          <w:numId w:val="22"/>
        </w:numPr>
        <w:rPr>
          <w:rFonts w:cs="Segoe UI"/>
          <w:b/>
          <w:color w:val="171717"/>
          <w:shd w:val="clear" w:color="auto" w:fill="FFFFFF"/>
        </w:rPr>
      </w:pPr>
      <w:r w:rsidRPr="005A3765">
        <w:rPr>
          <w:noProof/>
          <w:shd w:val="clear" w:color="auto" w:fill="FFFFFF"/>
          <w:lang w:eastAsia="en-IN"/>
        </w:rPr>
        <mc:AlternateContent>
          <mc:Choice Requires="wps">
            <w:drawing>
              <wp:anchor distT="45720" distB="45720" distL="114300" distR="114300" simplePos="0" relativeHeight="251704320" behindDoc="0" locked="0" layoutInCell="1" allowOverlap="1" wp14:anchorId="54E5938E" wp14:editId="4AD195FA">
                <wp:simplePos x="0" y="0"/>
                <wp:positionH relativeFrom="column">
                  <wp:posOffset>433070</wp:posOffset>
                </wp:positionH>
                <wp:positionV relativeFrom="paragraph">
                  <wp:posOffset>267335</wp:posOffset>
                </wp:positionV>
                <wp:extent cx="5568950" cy="2446020"/>
                <wp:effectExtent l="0" t="0" r="12700" b="11430"/>
                <wp:wrapTopAndBottom/>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8950" cy="2446020"/>
                        </a:xfrm>
                        <a:prstGeom prst="rect">
                          <a:avLst/>
                        </a:prstGeom>
                        <a:solidFill>
                          <a:srgbClr val="FFFFFF"/>
                        </a:solidFill>
                        <a:ln w="9525">
                          <a:solidFill>
                            <a:srgbClr val="000000"/>
                          </a:solidFill>
                          <a:miter lim="800000"/>
                          <a:headEnd/>
                          <a:tailEnd/>
                        </a:ln>
                      </wps:spPr>
                      <wps:txbx>
                        <w:txbxContent>
                          <w:p w14:paraId="27E7B95B" w14:textId="237F69E1" w:rsidR="00C1119D" w:rsidRPr="005A3765" w:rsidRDefault="00C1119D" w:rsidP="005A3765">
                            <w:pPr>
                              <w:shd w:val="clear" w:color="auto" w:fill="F2F2F2" w:themeFill="background1" w:themeFillShade="F2"/>
                              <w:spacing w:after="0" w:line="240" w:lineRule="auto"/>
                              <w:rPr>
                                <w:rFonts w:eastAsia="Times New Roman" w:cs="Times New Roman"/>
                                <w:shd w:val="clear" w:color="auto" w:fill="F2F2F2"/>
                                <w:lang w:eastAsia="en-IN"/>
                              </w:rPr>
                            </w:pPr>
                            <w:r w:rsidRPr="005A3765">
                              <w:rPr>
                                <w:rFonts w:eastAsia="Times New Roman" w:cs="Times New Roman"/>
                                <w:shd w:val="clear" w:color="auto" w:fill="F2F2F2"/>
                                <w:lang w:eastAsia="en-IN"/>
                              </w:rPr>
                              <w:t>sudo crm configure primitive fs_NW1_ERS Filesystem device='sapnfs.file.core.windows.net:/sapnfsafs/sapnw1/usrsapNW1ers' directory='/usr/sap/NW1/ERS01' fstype='nfs' options='sec=sys,vers=4.1' \</w:t>
                            </w:r>
                          </w:p>
                          <w:p w14:paraId="7FBE938C" w14:textId="77777777" w:rsidR="00C1119D" w:rsidRPr="005A3765" w:rsidRDefault="00C1119D" w:rsidP="005A3765">
                            <w:pPr>
                              <w:shd w:val="clear" w:color="auto" w:fill="F2F2F2" w:themeFill="background1" w:themeFillShade="F2"/>
                              <w:spacing w:after="0" w:line="240" w:lineRule="auto"/>
                              <w:rPr>
                                <w:rFonts w:eastAsia="Times New Roman" w:cs="Times New Roman"/>
                                <w:shd w:val="clear" w:color="auto" w:fill="F2F2F2"/>
                                <w:lang w:eastAsia="en-IN"/>
                              </w:rPr>
                            </w:pPr>
                            <w:r w:rsidRPr="005A3765">
                              <w:rPr>
                                <w:rFonts w:eastAsia="Times New Roman" w:cs="Times New Roman"/>
                                <w:shd w:val="clear" w:color="auto" w:fill="F2F2F2"/>
                                <w:lang w:eastAsia="en-IN"/>
                              </w:rPr>
                              <w:t xml:space="preserve">  op start timeout=60s interval=0 \</w:t>
                            </w:r>
                          </w:p>
                          <w:p w14:paraId="4D2F6A9A" w14:textId="77777777" w:rsidR="00C1119D" w:rsidRPr="005A3765" w:rsidRDefault="00C1119D" w:rsidP="005A3765">
                            <w:pPr>
                              <w:shd w:val="clear" w:color="auto" w:fill="F2F2F2" w:themeFill="background1" w:themeFillShade="F2"/>
                              <w:spacing w:after="0" w:line="240" w:lineRule="auto"/>
                              <w:rPr>
                                <w:rFonts w:eastAsia="Times New Roman" w:cs="Times New Roman"/>
                                <w:shd w:val="clear" w:color="auto" w:fill="F2F2F2"/>
                                <w:lang w:eastAsia="en-IN"/>
                              </w:rPr>
                            </w:pPr>
                            <w:r w:rsidRPr="005A3765">
                              <w:rPr>
                                <w:rFonts w:eastAsia="Times New Roman" w:cs="Times New Roman"/>
                                <w:shd w:val="clear" w:color="auto" w:fill="F2F2F2"/>
                                <w:lang w:eastAsia="en-IN"/>
                              </w:rPr>
                              <w:t xml:space="preserve">  op stop timeout=60s interval=0 \</w:t>
                            </w:r>
                          </w:p>
                          <w:p w14:paraId="2F1982D1" w14:textId="77777777" w:rsidR="00C1119D" w:rsidRPr="005A3765" w:rsidRDefault="00C1119D" w:rsidP="005A3765">
                            <w:pPr>
                              <w:shd w:val="clear" w:color="auto" w:fill="F2F2F2" w:themeFill="background1" w:themeFillShade="F2"/>
                              <w:spacing w:after="0" w:line="240" w:lineRule="auto"/>
                              <w:rPr>
                                <w:rFonts w:eastAsia="Times New Roman" w:cs="Times New Roman"/>
                                <w:shd w:val="clear" w:color="auto" w:fill="F2F2F2"/>
                                <w:lang w:eastAsia="en-IN"/>
                              </w:rPr>
                            </w:pPr>
                            <w:r w:rsidRPr="005A3765">
                              <w:rPr>
                                <w:rFonts w:eastAsia="Times New Roman" w:cs="Times New Roman"/>
                                <w:shd w:val="clear" w:color="auto" w:fill="F2F2F2"/>
                                <w:lang w:eastAsia="en-IN"/>
                              </w:rPr>
                              <w:t xml:space="preserve">  op monitor interval=20s timeout=40s</w:t>
                            </w:r>
                          </w:p>
                          <w:p w14:paraId="00BC62D9" w14:textId="77777777" w:rsidR="00C1119D" w:rsidRPr="005A3765" w:rsidRDefault="00C1119D" w:rsidP="005A3765">
                            <w:pPr>
                              <w:shd w:val="clear" w:color="auto" w:fill="F2F2F2" w:themeFill="background1" w:themeFillShade="F2"/>
                              <w:spacing w:after="0" w:line="240" w:lineRule="auto"/>
                              <w:rPr>
                                <w:rFonts w:eastAsia="Times New Roman" w:cs="Times New Roman"/>
                                <w:shd w:val="clear" w:color="auto" w:fill="F2F2F2"/>
                                <w:lang w:eastAsia="en-IN"/>
                              </w:rPr>
                            </w:pPr>
                          </w:p>
                          <w:p w14:paraId="5628C6EB" w14:textId="77777777" w:rsidR="00C1119D" w:rsidRPr="005A3765" w:rsidRDefault="00C1119D" w:rsidP="005A3765">
                            <w:pPr>
                              <w:shd w:val="clear" w:color="auto" w:fill="F2F2F2" w:themeFill="background1" w:themeFillShade="F2"/>
                              <w:spacing w:after="0" w:line="240" w:lineRule="auto"/>
                              <w:rPr>
                                <w:rFonts w:eastAsia="Times New Roman" w:cs="Times New Roman"/>
                                <w:shd w:val="clear" w:color="auto" w:fill="F2F2F2"/>
                                <w:lang w:eastAsia="en-IN"/>
                              </w:rPr>
                            </w:pPr>
                            <w:r w:rsidRPr="005A3765">
                              <w:rPr>
                                <w:rFonts w:eastAsia="Times New Roman" w:cs="Times New Roman"/>
                                <w:shd w:val="clear" w:color="auto" w:fill="F2F2F2"/>
                                <w:lang w:eastAsia="en-IN"/>
                              </w:rPr>
                              <w:t>sudo crm configure primitive vip_NW1_ERS IPaddr2 \</w:t>
                            </w:r>
                          </w:p>
                          <w:p w14:paraId="75640607" w14:textId="77777777" w:rsidR="00C1119D" w:rsidRPr="005A3765" w:rsidRDefault="00C1119D" w:rsidP="005A3765">
                            <w:pPr>
                              <w:shd w:val="clear" w:color="auto" w:fill="F2F2F2" w:themeFill="background1" w:themeFillShade="F2"/>
                              <w:spacing w:after="0" w:line="240" w:lineRule="auto"/>
                              <w:rPr>
                                <w:rFonts w:eastAsia="Times New Roman" w:cs="Times New Roman"/>
                                <w:shd w:val="clear" w:color="auto" w:fill="F2F2F2"/>
                                <w:lang w:eastAsia="en-IN"/>
                              </w:rPr>
                            </w:pPr>
                            <w:r w:rsidRPr="005A3765">
                              <w:rPr>
                                <w:rFonts w:eastAsia="Times New Roman" w:cs="Times New Roman"/>
                                <w:shd w:val="clear" w:color="auto" w:fill="F2F2F2"/>
                                <w:lang w:eastAsia="en-IN"/>
                              </w:rPr>
                              <w:t xml:space="preserve">  params ip=10.90.90.9 \</w:t>
                            </w:r>
                          </w:p>
                          <w:p w14:paraId="19482BFD" w14:textId="77777777" w:rsidR="00C1119D" w:rsidRPr="005A3765" w:rsidRDefault="00C1119D" w:rsidP="005A3765">
                            <w:pPr>
                              <w:shd w:val="clear" w:color="auto" w:fill="F2F2F2" w:themeFill="background1" w:themeFillShade="F2"/>
                              <w:spacing w:after="0" w:line="240" w:lineRule="auto"/>
                              <w:rPr>
                                <w:rFonts w:eastAsia="Times New Roman" w:cs="Times New Roman"/>
                                <w:shd w:val="clear" w:color="auto" w:fill="F2F2F2"/>
                                <w:lang w:eastAsia="en-IN"/>
                              </w:rPr>
                            </w:pPr>
                            <w:r w:rsidRPr="005A3765">
                              <w:rPr>
                                <w:rFonts w:eastAsia="Times New Roman" w:cs="Times New Roman"/>
                                <w:shd w:val="clear" w:color="auto" w:fill="F2F2F2"/>
                                <w:lang w:eastAsia="en-IN"/>
                              </w:rPr>
                              <w:t xml:space="preserve">  op monitor interval=10 timeout=20</w:t>
                            </w:r>
                          </w:p>
                          <w:p w14:paraId="00CC3CB1" w14:textId="77777777" w:rsidR="00C1119D" w:rsidRPr="005A3765" w:rsidRDefault="00C1119D" w:rsidP="005A3765">
                            <w:pPr>
                              <w:shd w:val="clear" w:color="auto" w:fill="F2F2F2" w:themeFill="background1" w:themeFillShade="F2"/>
                              <w:spacing w:after="0" w:line="240" w:lineRule="auto"/>
                              <w:rPr>
                                <w:rFonts w:eastAsia="Times New Roman" w:cs="Times New Roman"/>
                                <w:shd w:val="clear" w:color="auto" w:fill="F2F2F2"/>
                                <w:lang w:eastAsia="en-IN"/>
                              </w:rPr>
                            </w:pPr>
                          </w:p>
                          <w:p w14:paraId="3640F31F" w14:textId="77777777" w:rsidR="00C1119D" w:rsidRPr="005A3765" w:rsidRDefault="00C1119D" w:rsidP="005A3765">
                            <w:pPr>
                              <w:shd w:val="clear" w:color="auto" w:fill="F2F2F2" w:themeFill="background1" w:themeFillShade="F2"/>
                              <w:spacing w:after="0" w:line="240" w:lineRule="auto"/>
                              <w:rPr>
                                <w:rFonts w:eastAsia="Times New Roman" w:cs="Times New Roman"/>
                                <w:shd w:val="clear" w:color="auto" w:fill="F2F2F2"/>
                                <w:lang w:eastAsia="en-IN"/>
                              </w:rPr>
                            </w:pPr>
                            <w:r w:rsidRPr="005A3765">
                              <w:rPr>
                                <w:rFonts w:eastAsia="Times New Roman" w:cs="Times New Roman"/>
                                <w:shd w:val="clear" w:color="auto" w:fill="F2F2F2"/>
                                <w:lang w:eastAsia="en-IN"/>
                              </w:rPr>
                              <w:t>sudo crm configure primitive nc_NW1_ERS azure-lb port=62101</w:t>
                            </w:r>
                          </w:p>
                          <w:p w14:paraId="74BBB52A" w14:textId="77777777" w:rsidR="00C1119D" w:rsidRPr="005A3765" w:rsidRDefault="00C1119D" w:rsidP="005A3765">
                            <w:pPr>
                              <w:shd w:val="clear" w:color="auto" w:fill="F2F2F2" w:themeFill="background1" w:themeFillShade="F2"/>
                              <w:spacing w:after="0" w:line="240" w:lineRule="auto"/>
                              <w:rPr>
                                <w:rFonts w:eastAsia="Times New Roman" w:cs="Times New Roman"/>
                                <w:shd w:val="clear" w:color="auto" w:fill="F2F2F2"/>
                                <w:lang w:eastAsia="en-IN"/>
                              </w:rPr>
                            </w:pPr>
                          </w:p>
                          <w:p w14:paraId="60220DCF" w14:textId="77777777" w:rsidR="00C1119D" w:rsidRPr="005A3765" w:rsidRDefault="00C1119D" w:rsidP="005A3765">
                            <w:pPr>
                              <w:shd w:val="clear" w:color="auto" w:fill="F2F2F2" w:themeFill="background1" w:themeFillShade="F2"/>
                              <w:rPr>
                                <w:rFonts w:eastAsia="Times New Roman" w:cs="Times New Roman"/>
                                <w:shd w:val="clear" w:color="auto" w:fill="F2F2F2"/>
                                <w:lang w:eastAsia="en-IN"/>
                              </w:rPr>
                            </w:pPr>
                            <w:r w:rsidRPr="005A3765">
                              <w:rPr>
                                <w:rFonts w:eastAsia="Times New Roman" w:cs="Times New Roman"/>
                                <w:shd w:val="clear" w:color="auto" w:fill="F2F2F2"/>
                                <w:lang w:eastAsia="en-IN"/>
                              </w:rPr>
                              <w:t>sudo crm configure group g-NW1_ERS fs_NW1_ERS nc_NW1_ERS vip_NW1_ERS</w:t>
                            </w:r>
                          </w:p>
                          <w:p w14:paraId="092C711C" w14:textId="4779B772" w:rsidR="00C1119D" w:rsidRPr="005A3765" w:rsidRDefault="00C1119D" w:rsidP="005A3765">
                            <w:pPr>
                              <w:shd w:val="clear" w:color="auto" w:fill="F2F2F2" w:themeFill="background1" w:themeFillShade="F2"/>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E5938E" id="_x0000_s1074" type="#_x0000_t202" style="position:absolute;left:0;text-align:left;margin-left:34.1pt;margin-top:21.05pt;width:438.5pt;height:192.6pt;z-index:251704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">
                <v:textbox>
                  <w:txbxContent>
                    <w:p w14:paraId="27E7B95B" w14:textId="237F69E1" w:rsidR="00C1119D" w:rsidRPr="005A3765" w:rsidRDefault="00C1119D" w:rsidP="005A3765">
                      <w:pPr>
                        <w:shd w:val="clear" w:color="auto" w:fill="F2F2F2" w:themeFill="background1" w:themeFillShade="F2"/>
                        <w:spacing w:after="0" w:line="240" w:lineRule="auto"/>
                        <w:rPr>
                          <w:rFonts w:eastAsia="Times New Roman" w:cs="Times New Roman"/>
                          <w:shd w:val="clear" w:color="auto" w:fill="F2F2F2"/>
                          <w:lang w:eastAsia="en-IN"/>
                        </w:rPr>
                      </w:pPr>
                      <w:r w:rsidRPr="005A3765">
                        <w:rPr>
                          <w:rFonts w:eastAsia="Times New Roman" w:cs="Times New Roman"/>
                          <w:shd w:val="clear" w:color="auto" w:fill="F2F2F2"/>
                          <w:lang w:eastAsia="en-IN"/>
                        </w:rPr>
                        <w:t>sudo crm configure primitive fs_NW1_ERS Filesystem device='sapnfs.file.core.windows.net:/sapnfsafs/sapnw1/usrsapNW1ers' directory='/usr/sap/NW1/ERS01' fstype='nfs' options='sec=sys,vers=4.1' \</w:t>
                      </w:r>
                    </w:p>
                    <w:p w14:paraId="7FBE938C" w14:textId="77777777" w:rsidR="00C1119D" w:rsidRPr="005A3765" w:rsidRDefault="00C1119D" w:rsidP="005A3765">
                      <w:pPr>
                        <w:shd w:val="clear" w:color="auto" w:fill="F2F2F2" w:themeFill="background1" w:themeFillShade="F2"/>
                        <w:spacing w:after="0" w:line="240" w:lineRule="auto"/>
                        <w:rPr>
                          <w:rFonts w:eastAsia="Times New Roman" w:cs="Times New Roman"/>
                          <w:shd w:val="clear" w:color="auto" w:fill="F2F2F2"/>
                          <w:lang w:eastAsia="en-IN"/>
                        </w:rPr>
                      </w:pPr>
                      <w:r w:rsidRPr="005A3765">
                        <w:rPr>
                          <w:rFonts w:eastAsia="Times New Roman" w:cs="Times New Roman"/>
                          <w:shd w:val="clear" w:color="auto" w:fill="F2F2F2"/>
                          <w:lang w:eastAsia="en-IN"/>
                        </w:rPr>
                        <w:t xml:space="preserve">  op start timeout=60s interval=0 \</w:t>
                      </w:r>
                    </w:p>
                    <w:p w14:paraId="4D2F6A9A" w14:textId="77777777" w:rsidR="00C1119D" w:rsidRPr="005A3765" w:rsidRDefault="00C1119D" w:rsidP="005A3765">
                      <w:pPr>
                        <w:shd w:val="clear" w:color="auto" w:fill="F2F2F2" w:themeFill="background1" w:themeFillShade="F2"/>
                        <w:spacing w:after="0" w:line="240" w:lineRule="auto"/>
                        <w:rPr>
                          <w:rFonts w:eastAsia="Times New Roman" w:cs="Times New Roman"/>
                          <w:shd w:val="clear" w:color="auto" w:fill="F2F2F2"/>
                          <w:lang w:eastAsia="en-IN"/>
                        </w:rPr>
                      </w:pPr>
                      <w:r w:rsidRPr="005A3765">
                        <w:rPr>
                          <w:rFonts w:eastAsia="Times New Roman" w:cs="Times New Roman"/>
                          <w:shd w:val="clear" w:color="auto" w:fill="F2F2F2"/>
                          <w:lang w:eastAsia="en-IN"/>
                        </w:rPr>
                        <w:t xml:space="preserve">  op stop timeout=60s interval=0 \</w:t>
                      </w:r>
                    </w:p>
                    <w:p w14:paraId="2F1982D1" w14:textId="77777777" w:rsidR="00C1119D" w:rsidRPr="005A3765" w:rsidRDefault="00C1119D" w:rsidP="005A3765">
                      <w:pPr>
                        <w:shd w:val="clear" w:color="auto" w:fill="F2F2F2" w:themeFill="background1" w:themeFillShade="F2"/>
                        <w:spacing w:after="0" w:line="240" w:lineRule="auto"/>
                        <w:rPr>
                          <w:rFonts w:eastAsia="Times New Roman" w:cs="Times New Roman"/>
                          <w:shd w:val="clear" w:color="auto" w:fill="F2F2F2"/>
                          <w:lang w:eastAsia="en-IN"/>
                        </w:rPr>
                      </w:pPr>
                      <w:r w:rsidRPr="005A3765">
                        <w:rPr>
                          <w:rFonts w:eastAsia="Times New Roman" w:cs="Times New Roman"/>
                          <w:shd w:val="clear" w:color="auto" w:fill="F2F2F2"/>
                          <w:lang w:eastAsia="en-IN"/>
                        </w:rPr>
                        <w:t xml:space="preserve">  op monitor interval=20s timeout=40s</w:t>
                      </w:r>
                    </w:p>
                    <w:p w14:paraId="00BC62D9" w14:textId="77777777" w:rsidR="00C1119D" w:rsidRPr="005A3765" w:rsidRDefault="00C1119D" w:rsidP="005A3765">
                      <w:pPr>
                        <w:shd w:val="clear" w:color="auto" w:fill="F2F2F2" w:themeFill="background1" w:themeFillShade="F2"/>
                        <w:spacing w:after="0" w:line="240" w:lineRule="auto"/>
                        <w:rPr>
                          <w:rFonts w:eastAsia="Times New Roman" w:cs="Times New Roman"/>
                          <w:shd w:val="clear" w:color="auto" w:fill="F2F2F2"/>
                          <w:lang w:eastAsia="en-IN"/>
                        </w:rPr>
                      </w:pPr>
                    </w:p>
                    <w:p w14:paraId="5628C6EB" w14:textId="77777777" w:rsidR="00C1119D" w:rsidRPr="005A3765" w:rsidRDefault="00C1119D" w:rsidP="005A3765">
                      <w:pPr>
                        <w:shd w:val="clear" w:color="auto" w:fill="F2F2F2" w:themeFill="background1" w:themeFillShade="F2"/>
                        <w:spacing w:after="0" w:line="240" w:lineRule="auto"/>
                        <w:rPr>
                          <w:rFonts w:eastAsia="Times New Roman" w:cs="Times New Roman"/>
                          <w:shd w:val="clear" w:color="auto" w:fill="F2F2F2"/>
                          <w:lang w:eastAsia="en-IN"/>
                        </w:rPr>
                      </w:pPr>
                      <w:r w:rsidRPr="005A3765">
                        <w:rPr>
                          <w:rFonts w:eastAsia="Times New Roman" w:cs="Times New Roman"/>
                          <w:shd w:val="clear" w:color="auto" w:fill="F2F2F2"/>
                          <w:lang w:eastAsia="en-IN"/>
                        </w:rPr>
                        <w:t>sudo crm configure primitive vip_NW1_ERS IPaddr2 \</w:t>
                      </w:r>
                    </w:p>
                    <w:p w14:paraId="75640607" w14:textId="77777777" w:rsidR="00C1119D" w:rsidRPr="005A3765" w:rsidRDefault="00C1119D" w:rsidP="005A3765">
                      <w:pPr>
                        <w:shd w:val="clear" w:color="auto" w:fill="F2F2F2" w:themeFill="background1" w:themeFillShade="F2"/>
                        <w:spacing w:after="0" w:line="240" w:lineRule="auto"/>
                        <w:rPr>
                          <w:rFonts w:eastAsia="Times New Roman" w:cs="Times New Roman"/>
                          <w:shd w:val="clear" w:color="auto" w:fill="F2F2F2"/>
                          <w:lang w:eastAsia="en-IN"/>
                        </w:rPr>
                      </w:pPr>
                      <w:r w:rsidRPr="005A3765">
                        <w:rPr>
                          <w:rFonts w:eastAsia="Times New Roman" w:cs="Times New Roman"/>
                          <w:shd w:val="clear" w:color="auto" w:fill="F2F2F2"/>
                          <w:lang w:eastAsia="en-IN"/>
                        </w:rPr>
                        <w:t xml:space="preserve">  params ip=10.90.90.9 \</w:t>
                      </w:r>
                    </w:p>
                    <w:p w14:paraId="19482BFD" w14:textId="77777777" w:rsidR="00C1119D" w:rsidRPr="005A3765" w:rsidRDefault="00C1119D" w:rsidP="005A3765">
                      <w:pPr>
                        <w:shd w:val="clear" w:color="auto" w:fill="F2F2F2" w:themeFill="background1" w:themeFillShade="F2"/>
                        <w:spacing w:after="0" w:line="240" w:lineRule="auto"/>
                        <w:rPr>
                          <w:rFonts w:eastAsia="Times New Roman" w:cs="Times New Roman"/>
                          <w:shd w:val="clear" w:color="auto" w:fill="F2F2F2"/>
                          <w:lang w:eastAsia="en-IN"/>
                        </w:rPr>
                      </w:pPr>
                      <w:r w:rsidRPr="005A3765">
                        <w:rPr>
                          <w:rFonts w:eastAsia="Times New Roman" w:cs="Times New Roman"/>
                          <w:shd w:val="clear" w:color="auto" w:fill="F2F2F2"/>
                          <w:lang w:eastAsia="en-IN"/>
                        </w:rPr>
                        <w:t xml:space="preserve">  op monitor interval=10 timeout=20</w:t>
                      </w:r>
                    </w:p>
                    <w:p w14:paraId="00CC3CB1" w14:textId="77777777" w:rsidR="00C1119D" w:rsidRPr="005A3765" w:rsidRDefault="00C1119D" w:rsidP="005A3765">
                      <w:pPr>
                        <w:shd w:val="clear" w:color="auto" w:fill="F2F2F2" w:themeFill="background1" w:themeFillShade="F2"/>
                        <w:spacing w:after="0" w:line="240" w:lineRule="auto"/>
                        <w:rPr>
                          <w:rFonts w:eastAsia="Times New Roman" w:cs="Times New Roman"/>
                          <w:shd w:val="clear" w:color="auto" w:fill="F2F2F2"/>
                          <w:lang w:eastAsia="en-IN"/>
                        </w:rPr>
                      </w:pPr>
                    </w:p>
                    <w:p w14:paraId="3640F31F" w14:textId="77777777" w:rsidR="00C1119D" w:rsidRPr="005A3765" w:rsidRDefault="00C1119D" w:rsidP="005A3765">
                      <w:pPr>
                        <w:shd w:val="clear" w:color="auto" w:fill="F2F2F2" w:themeFill="background1" w:themeFillShade="F2"/>
                        <w:spacing w:after="0" w:line="240" w:lineRule="auto"/>
                        <w:rPr>
                          <w:rFonts w:eastAsia="Times New Roman" w:cs="Times New Roman"/>
                          <w:shd w:val="clear" w:color="auto" w:fill="F2F2F2"/>
                          <w:lang w:eastAsia="en-IN"/>
                        </w:rPr>
                      </w:pPr>
                      <w:r w:rsidRPr="005A3765">
                        <w:rPr>
                          <w:rFonts w:eastAsia="Times New Roman" w:cs="Times New Roman"/>
                          <w:shd w:val="clear" w:color="auto" w:fill="F2F2F2"/>
                          <w:lang w:eastAsia="en-IN"/>
                        </w:rPr>
                        <w:t>sudo crm configure primitive nc_NW1_ERS azure-lb port=62101</w:t>
                      </w:r>
                    </w:p>
                    <w:p w14:paraId="74BBB52A" w14:textId="77777777" w:rsidR="00C1119D" w:rsidRPr="005A3765" w:rsidRDefault="00C1119D" w:rsidP="005A3765">
                      <w:pPr>
                        <w:shd w:val="clear" w:color="auto" w:fill="F2F2F2" w:themeFill="background1" w:themeFillShade="F2"/>
                        <w:spacing w:after="0" w:line="240" w:lineRule="auto"/>
                        <w:rPr>
                          <w:rFonts w:eastAsia="Times New Roman" w:cs="Times New Roman"/>
                          <w:shd w:val="clear" w:color="auto" w:fill="F2F2F2"/>
                          <w:lang w:eastAsia="en-IN"/>
                        </w:rPr>
                      </w:pPr>
                    </w:p>
                    <w:p w14:paraId="60220DCF" w14:textId="77777777" w:rsidR="00C1119D" w:rsidRPr="005A3765" w:rsidRDefault="00C1119D" w:rsidP="005A3765">
                      <w:pPr>
                        <w:shd w:val="clear" w:color="auto" w:fill="F2F2F2" w:themeFill="background1" w:themeFillShade="F2"/>
                        <w:rPr>
                          <w:rFonts w:eastAsia="Times New Roman" w:cs="Times New Roman"/>
                          <w:shd w:val="clear" w:color="auto" w:fill="F2F2F2"/>
                          <w:lang w:eastAsia="en-IN"/>
                        </w:rPr>
                      </w:pPr>
                      <w:r w:rsidRPr="005A3765">
                        <w:rPr>
                          <w:rFonts w:eastAsia="Times New Roman" w:cs="Times New Roman"/>
                          <w:shd w:val="clear" w:color="auto" w:fill="F2F2F2"/>
                          <w:lang w:eastAsia="en-IN"/>
                        </w:rPr>
                        <w:t>sudo crm configure group g-NW1_ERS fs_NW1_ERS nc_NW1_ERS vip_NW1_ERS</w:t>
                      </w:r>
                    </w:p>
                    <w:p w14:paraId="092C711C" w14:textId="4779B772" w:rsidR="00C1119D" w:rsidRPr="005A3765" w:rsidRDefault="00C1119D" w:rsidP="005A3765">
                      <w:pPr>
                        <w:shd w:val="clear" w:color="auto" w:fill="F2F2F2" w:themeFill="background1" w:themeFillShade="F2"/>
                      </w:pPr>
                    </w:p>
                  </w:txbxContent>
                </v:textbox>
                <w10:wrap type="topAndBottom"/>
              </v:shape>
            </w:pict>
          </mc:Fallback>
        </mc:AlternateContent>
      </w:r>
      <w:r w:rsidRPr="00E00346">
        <w:rPr>
          <w:rFonts w:cs="Segoe UI"/>
          <w:b/>
          <w:color w:val="171717"/>
          <w:shd w:val="clear" w:color="auto" w:fill="FFFFFF"/>
        </w:rPr>
        <w:t>Create a file system, virtual IP resource and health-probe for the ERS instance</w:t>
      </w:r>
    </w:p>
    <w:p w14:paraId="0D25FD6C" w14:textId="77777777" w:rsidR="005A3765" w:rsidRPr="005A3765" w:rsidRDefault="005A3765" w:rsidP="005A3765">
      <w:pPr>
        <w:rPr>
          <w:rFonts w:cs="Segoe UI"/>
          <w:color w:val="171717"/>
          <w:shd w:val="clear" w:color="auto" w:fill="FFFFFF"/>
        </w:rPr>
      </w:pPr>
      <w:r w:rsidRPr="005A3765">
        <w:rPr>
          <w:rFonts w:cs="Segoe UI"/>
          <w:color w:val="171717"/>
          <w:shd w:val="clear" w:color="auto" w:fill="FFFFFF"/>
        </w:rPr>
        <w:t>Make sure that the cluster status is ok and that all resources are started. It is not important on which node the resources are running.</w:t>
      </w:r>
    </w:p>
    <w:p w14:paraId="635E0DCA" w14:textId="175659CC" w:rsidR="005A3765" w:rsidRPr="005A3765" w:rsidRDefault="005A3765" w:rsidP="005A3765">
      <w:pPr>
        <w:rPr>
          <w:rFonts w:cs="Segoe UI"/>
          <w:color w:val="171717"/>
          <w:shd w:val="clear" w:color="auto" w:fill="FFFFFF"/>
        </w:rPr>
      </w:pPr>
      <w:r w:rsidRPr="005A3765">
        <w:rPr>
          <w:rFonts w:cs="Segoe UI"/>
          <w:noProof/>
          <w:color w:val="171717"/>
          <w:shd w:val="clear" w:color="auto" w:fill="FFFFFF"/>
          <w:lang w:eastAsia="en-IN"/>
        </w:rPr>
        <w:lastRenderedPageBreak/>
        <mc:AlternateContent>
          <mc:Choice Requires="wps">
            <w:drawing>
              <wp:anchor distT="45720" distB="45720" distL="114300" distR="114300" simplePos="0" relativeHeight="251706368" behindDoc="0" locked="0" layoutInCell="1" allowOverlap="1" wp14:anchorId="2D4C1B22" wp14:editId="06198FDE">
                <wp:simplePos x="0" y="0"/>
                <wp:positionH relativeFrom="column">
                  <wp:posOffset>443230</wp:posOffset>
                </wp:positionH>
                <wp:positionV relativeFrom="page">
                  <wp:posOffset>1703392</wp:posOffset>
                </wp:positionV>
                <wp:extent cx="5568950" cy="711835"/>
                <wp:effectExtent l="0" t="0" r="12700" b="12065"/>
                <wp:wrapTopAndBottom/>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8950" cy="711835"/>
                        </a:xfrm>
                        <a:prstGeom prst="rect">
                          <a:avLst/>
                        </a:prstGeom>
                        <a:solidFill>
                          <a:srgbClr val="FFFFFF"/>
                        </a:solidFill>
                        <a:ln w="9525">
                          <a:solidFill>
                            <a:srgbClr val="000000"/>
                          </a:solidFill>
                          <a:miter lim="800000"/>
                          <a:headEnd/>
                          <a:tailEnd/>
                        </a:ln>
                      </wps:spPr>
                      <wps:txbx>
                        <w:txbxContent>
                          <w:p w14:paraId="0D0ABF40" w14:textId="22DDEF0C" w:rsidR="00C1119D" w:rsidRPr="005A3765" w:rsidRDefault="00C1119D" w:rsidP="003C4446">
                            <w:pPr>
                              <w:shd w:val="clear" w:color="auto" w:fill="F2F2F2" w:themeFill="background1" w:themeFillShade="F2"/>
                              <w:rPr>
                                <w:rFonts w:eastAsia="Times New Roman" w:cs="Times New Roman"/>
                                <w:shd w:val="clear" w:color="auto" w:fill="F2F2F2"/>
                                <w:lang w:eastAsia="en-IN"/>
                              </w:rPr>
                            </w:pPr>
                            <w:r w:rsidRPr="005A3765">
                              <w:rPr>
                                <w:rFonts w:eastAsia="Times New Roman" w:cs="Times New Roman"/>
                                <w:shd w:val="clear" w:color="auto" w:fill="F2F2F2"/>
                                <w:lang w:eastAsia="en-IN"/>
                              </w:rPr>
                              <w:t>ASCS profile: /sapmnt/NW1/profile/NW1_ASCS00_sapascs</w:t>
                            </w:r>
                          </w:p>
                          <w:p w14:paraId="7057C22E" w14:textId="77777777" w:rsidR="00C1119D" w:rsidRPr="005A3765" w:rsidRDefault="00C1119D" w:rsidP="003C4446">
                            <w:pPr>
                              <w:shd w:val="clear" w:color="auto" w:fill="F2F2F2" w:themeFill="background1" w:themeFillShade="F2"/>
                              <w:rPr>
                                <w:rFonts w:cs="Segoe UI"/>
                                <w:shd w:val="clear" w:color="auto" w:fill="FFFFFF"/>
                              </w:rPr>
                            </w:pPr>
                            <w:r w:rsidRPr="005A3765">
                              <w:rPr>
                                <w:rFonts w:eastAsia="Times New Roman" w:cs="Times New Roman"/>
                                <w:shd w:val="clear" w:color="auto" w:fill="F2F2F2"/>
                                <w:lang w:eastAsia="en-IN"/>
                              </w:rPr>
                              <w:t>ERS Profile: /sapmnt/NW1/profile/NW1_ERS01_sapers</w:t>
                            </w:r>
                          </w:p>
                          <w:p w14:paraId="02B1BC22" w14:textId="744F5788" w:rsidR="00C1119D" w:rsidRPr="005A3765" w:rsidRDefault="00C1119D" w:rsidP="003C4446">
                            <w:pPr>
                              <w:shd w:val="clear" w:color="auto" w:fill="F2F2F2" w:themeFill="background1" w:themeFillShade="F2"/>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4C1B22" id="_x0000_s1075" type="#_x0000_t202" style="position:absolute;margin-left:34.9pt;margin-top:134.15pt;width:438.5pt;height:56.05pt;z-index:25170636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">
                <v:textbox>
                  <w:txbxContent>
                    <w:p w14:paraId="0D0ABF40" w14:textId="22DDEF0C" w:rsidR="00C1119D" w:rsidRPr="005A3765" w:rsidRDefault="00C1119D" w:rsidP="003C4446">
                      <w:pPr>
                        <w:shd w:val="clear" w:color="auto" w:fill="F2F2F2" w:themeFill="background1" w:themeFillShade="F2"/>
                        <w:rPr>
                          <w:rFonts w:eastAsia="Times New Roman" w:cs="Times New Roman"/>
                          <w:shd w:val="clear" w:color="auto" w:fill="F2F2F2"/>
                          <w:lang w:eastAsia="en-IN"/>
                        </w:rPr>
                      </w:pPr>
                      <w:r w:rsidRPr="005A3765">
                        <w:rPr>
                          <w:rFonts w:eastAsia="Times New Roman" w:cs="Times New Roman"/>
                          <w:shd w:val="clear" w:color="auto" w:fill="F2F2F2"/>
                          <w:lang w:eastAsia="en-IN"/>
                        </w:rPr>
                        <w:t>ASCS profile: /sapmnt/NW1/profile/NW1_ASCS00_sapascs</w:t>
                      </w:r>
                    </w:p>
                    <w:p w14:paraId="7057C22E" w14:textId="77777777" w:rsidR="00C1119D" w:rsidRPr="005A3765" w:rsidRDefault="00C1119D" w:rsidP="003C4446">
                      <w:pPr>
                        <w:shd w:val="clear" w:color="auto" w:fill="F2F2F2" w:themeFill="background1" w:themeFillShade="F2"/>
                        <w:rPr>
                          <w:rFonts w:cs="Segoe UI"/>
                          <w:shd w:val="clear" w:color="auto" w:fill="FFFFFF"/>
                        </w:rPr>
                      </w:pPr>
                      <w:r w:rsidRPr="005A3765">
                        <w:rPr>
                          <w:rFonts w:eastAsia="Times New Roman" w:cs="Times New Roman"/>
                          <w:shd w:val="clear" w:color="auto" w:fill="F2F2F2"/>
                          <w:lang w:eastAsia="en-IN"/>
                        </w:rPr>
                        <w:t>ERS Profile: /sapmnt/NW1/profile/NW1_ERS01_sapers</w:t>
                      </w:r>
                    </w:p>
                    <w:p w14:paraId="02B1BC22" w14:textId="744F5788" w:rsidR="00C1119D" w:rsidRPr="005A3765" w:rsidRDefault="00C1119D" w:rsidP="003C4446">
                      <w:pPr>
                        <w:shd w:val="clear" w:color="auto" w:fill="F2F2F2" w:themeFill="background1" w:themeFillShade="F2"/>
                      </w:pPr>
                    </w:p>
                  </w:txbxContent>
                </v:textbox>
                <w10:wrap type="topAndBottom" anchory="page"/>
              </v:shape>
            </w:pict>
          </mc:Fallback>
        </mc:AlternateContent>
      </w:r>
      <w:r w:rsidRPr="005A3765">
        <w:rPr>
          <w:rFonts w:cs="Segoe UI"/>
          <w:color w:val="171717"/>
          <w:shd w:val="clear" w:color="auto" w:fill="FFFFFF"/>
        </w:rPr>
        <w:t>Once OS cluster configuration done, then we will hand over the servers to SAP team to install the applications, once application installation done, they will provide the below profiles to configure the application under cluster</w:t>
      </w:r>
    </w:p>
    <w:p w14:paraId="39320DD7" w14:textId="4A3F3BA7" w:rsidR="005A3765" w:rsidRPr="00E00346" w:rsidRDefault="00B178AC" w:rsidP="00E00346">
      <w:pPr>
        <w:pStyle w:val="ListParagraph"/>
        <w:numPr>
          <w:ilvl w:val="0"/>
          <w:numId w:val="22"/>
        </w:numPr>
        <w:rPr>
          <w:rFonts w:cs="Segoe UI"/>
          <w:b/>
          <w:color w:val="171717"/>
          <w:shd w:val="clear" w:color="auto" w:fill="FFFFFF"/>
        </w:rPr>
      </w:pPr>
      <w:r w:rsidRPr="003C4446">
        <w:rPr>
          <w:rFonts w:eastAsia="Times New Roman" w:cs="Times New Roman"/>
          <w:noProof/>
          <w:color w:val="A31515"/>
          <w:shd w:val="clear" w:color="auto" w:fill="F2F2F2"/>
          <w:lang w:eastAsia="en-IN"/>
        </w:rPr>
        <mc:AlternateContent>
          <mc:Choice Requires="wps">
            <w:drawing>
              <wp:anchor distT="45720" distB="45720" distL="114300" distR="114300" simplePos="0" relativeHeight="251708416" behindDoc="0" locked="0" layoutInCell="1" allowOverlap="1" wp14:anchorId="5FC4B957" wp14:editId="34DEC342">
                <wp:simplePos x="0" y="0"/>
                <wp:positionH relativeFrom="column">
                  <wp:posOffset>443230</wp:posOffset>
                </wp:positionH>
                <wp:positionV relativeFrom="page">
                  <wp:posOffset>2701925</wp:posOffset>
                </wp:positionV>
                <wp:extent cx="5628640" cy="5131435"/>
                <wp:effectExtent l="0" t="0" r="10160" b="12065"/>
                <wp:wrapTopAndBottom/>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8640" cy="5131435"/>
                        </a:xfrm>
                        <a:prstGeom prst="rect">
                          <a:avLst/>
                        </a:prstGeom>
                        <a:solidFill>
                          <a:srgbClr val="FFFFFF"/>
                        </a:solidFill>
                        <a:ln w="9525">
                          <a:solidFill>
                            <a:srgbClr val="000000"/>
                          </a:solidFill>
                          <a:miter lim="800000"/>
                          <a:headEnd/>
                          <a:tailEnd/>
                        </a:ln>
                      </wps:spPr>
                      <wps:txbx>
                        <w:txbxContent>
                          <w:p w14:paraId="194512FF" w14:textId="6897EBF7" w:rsidR="00C1119D" w:rsidRPr="00B33831" w:rsidRDefault="00C1119D" w:rsidP="00B33831">
                            <w:pPr>
                              <w:shd w:val="clear" w:color="auto" w:fill="F2F2F2" w:themeFill="background1" w:themeFillShade="F2"/>
                              <w:spacing w:after="0" w:line="240" w:lineRule="auto"/>
                              <w:rPr>
                                <w:rFonts w:eastAsia="Times New Roman" w:cs="Times New Roman"/>
                                <w:shd w:val="clear" w:color="auto" w:fill="F2F2F2"/>
                                <w:lang w:eastAsia="en-IN"/>
                              </w:rPr>
                            </w:pPr>
                            <w:r w:rsidRPr="00B33831">
                              <w:rPr>
                                <w:rFonts w:eastAsia="Times New Roman" w:cs="Times New Roman"/>
                                <w:shd w:val="clear" w:color="auto" w:fill="F2F2F2"/>
                                <w:lang w:eastAsia="en-IN"/>
                              </w:rPr>
                              <w:t>sudo crm configure property maintenance-mode="true"</w:t>
                            </w:r>
                          </w:p>
                          <w:p w14:paraId="09F6752A" w14:textId="77777777" w:rsidR="00C1119D" w:rsidRPr="00B33831" w:rsidRDefault="00C1119D" w:rsidP="00B33831">
                            <w:pPr>
                              <w:shd w:val="clear" w:color="auto" w:fill="F2F2F2" w:themeFill="background1" w:themeFillShade="F2"/>
                              <w:spacing w:after="0" w:line="240" w:lineRule="auto"/>
                              <w:rPr>
                                <w:rFonts w:eastAsia="Times New Roman" w:cs="Times New Roman"/>
                                <w:shd w:val="clear" w:color="auto" w:fill="F2F2F2"/>
                                <w:lang w:eastAsia="en-IN"/>
                              </w:rPr>
                            </w:pPr>
                          </w:p>
                          <w:p w14:paraId="4EF98C65" w14:textId="77777777" w:rsidR="00C1119D" w:rsidRPr="00B33831" w:rsidRDefault="00C1119D" w:rsidP="00B33831">
                            <w:pPr>
                              <w:shd w:val="clear" w:color="auto" w:fill="F2F2F2" w:themeFill="background1" w:themeFillShade="F2"/>
                              <w:spacing w:after="0" w:line="240" w:lineRule="auto"/>
                              <w:rPr>
                                <w:rFonts w:eastAsia="Times New Roman" w:cs="Times New Roman"/>
                                <w:shd w:val="clear" w:color="auto" w:fill="F2F2F2"/>
                                <w:lang w:eastAsia="en-IN"/>
                              </w:rPr>
                            </w:pPr>
                            <w:r w:rsidRPr="00B33831">
                              <w:rPr>
                                <w:rFonts w:eastAsia="Times New Roman" w:cs="Times New Roman"/>
                                <w:shd w:val="clear" w:color="auto" w:fill="F2F2F2"/>
                                <w:lang w:eastAsia="en-IN"/>
                              </w:rPr>
                              <w:t>sudo crm configure primitive rsc_sap_NW1_ASCS00 SAPInstance \</w:t>
                            </w:r>
                          </w:p>
                          <w:p w14:paraId="568BEB1D" w14:textId="77777777" w:rsidR="00C1119D" w:rsidRPr="00B33831" w:rsidRDefault="00C1119D" w:rsidP="00B33831">
                            <w:pPr>
                              <w:shd w:val="clear" w:color="auto" w:fill="F2F2F2" w:themeFill="background1" w:themeFillShade="F2"/>
                              <w:spacing w:after="0" w:line="240" w:lineRule="auto"/>
                              <w:rPr>
                                <w:rFonts w:eastAsia="Times New Roman" w:cs="Times New Roman"/>
                                <w:shd w:val="clear" w:color="auto" w:fill="F2F2F2"/>
                                <w:lang w:eastAsia="en-IN"/>
                              </w:rPr>
                            </w:pPr>
                            <w:r w:rsidRPr="00B33831">
                              <w:rPr>
                                <w:rFonts w:eastAsia="Times New Roman" w:cs="Times New Roman"/>
                                <w:shd w:val="clear" w:color="auto" w:fill="F2F2F2"/>
                                <w:lang w:eastAsia="en-IN"/>
                              </w:rPr>
                              <w:t xml:space="preserve"> operations \$id=rsc_sap_NW1_ASCS00-operations \</w:t>
                            </w:r>
                          </w:p>
                          <w:p w14:paraId="50C78B01" w14:textId="77777777" w:rsidR="00C1119D" w:rsidRPr="00B33831" w:rsidRDefault="00C1119D" w:rsidP="00B33831">
                            <w:pPr>
                              <w:shd w:val="clear" w:color="auto" w:fill="F2F2F2" w:themeFill="background1" w:themeFillShade="F2"/>
                              <w:spacing w:after="0" w:line="240" w:lineRule="auto"/>
                              <w:rPr>
                                <w:rFonts w:eastAsia="Times New Roman" w:cs="Times New Roman"/>
                                <w:shd w:val="clear" w:color="auto" w:fill="F2F2F2"/>
                                <w:lang w:eastAsia="en-IN"/>
                              </w:rPr>
                            </w:pPr>
                            <w:r w:rsidRPr="00B33831">
                              <w:rPr>
                                <w:rFonts w:eastAsia="Times New Roman" w:cs="Times New Roman"/>
                                <w:shd w:val="clear" w:color="auto" w:fill="F2F2F2"/>
                                <w:lang w:eastAsia="en-IN"/>
                              </w:rPr>
                              <w:t xml:space="preserve"> op monitor interval=11 timeout=60 on-fail=restart \</w:t>
                            </w:r>
                          </w:p>
                          <w:p w14:paraId="122C8C8B" w14:textId="77777777" w:rsidR="00C1119D" w:rsidRPr="00B33831" w:rsidRDefault="00C1119D" w:rsidP="00B33831">
                            <w:pPr>
                              <w:shd w:val="clear" w:color="auto" w:fill="F2F2F2" w:themeFill="background1" w:themeFillShade="F2"/>
                              <w:spacing w:after="0" w:line="240" w:lineRule="auto"/>
                              <w:rPr>
                                <w:rFonts w:eastAsia="Times New Roman" w:cs="Times New Roman"/>
                                <w:shd w:val="clear" w:color="auto" w:fill="F2F2F2"/>
                                <w:lang w:eastAsia="en-IN"/>
                              </w:rPr>
                            </w:pPr>
                            <w:r w:rsidRPr="00B33831">
                              <w:rPr>
                                <w:rFonts w:eastAsia="Times New Roman" w:cs="Times New Roman"/>
                                <w:shd w:val="clear" w:color="auto" w:fill="F2F2F2"/>
                                <w:lang w:eastAsia="en-IN"/>
                              </w:rPr>
                              <w:t xml:space="preserve"> params InstanceName=NW1_ASCS00_sapascs START_PROFILE="/sapmnt/NW1/profile/NW1_ASCS00_sapascs" \</w:t>
                            </w:r>
                          </w:p>
                          <w:p w14:paraId="5218688B" w14:textId="77777777" w:rsidR="00C1119D" w:rsidRPr="00B33831" w:rsidRDefault="00C1119D" w:rsidP="00B33831">
                            <w:pPr>
                              <w:shd w:val="clear" w:color="auto" w:fill="F2F2F2" w:themeFill="background1" w:themeFillShade="F2"/>
                              <w:spacing w:after="0" w:line="240" w:lineRule="auto"/>
                              <w:rPr>
                                <w:rFonts w:eastAsia="Times New Roman" w:cs="Times New Roman"/>
                                <w:shd w:val="clear" w:color="auto" w:fill="F2F2F2"/>
                                <w:lang w:eastAsia="en-IN"/>
                              </w:rPr>
                            </w:pPr>
                            <w:r w:rsidRPr="00B33831">
                              <w:rPr>
                                <w:rFonts w:eastAsia="Times New Roman" w:cs="Times New Roman"/>
                                <w:shd w:val="clear" w:color="auto" w:fill="F2F2F2"/>
                                <w:lang w:eastAsia="en-IN"/>
                              </w:rPr>
                              <w:t xml:space="preserve"> AUTOMATIC_RECOVER=false \</w:t>
                            </w:r>
                          </w:p>
                          <w:p w14:paraId="0D6F713E" w14:textId="77777777" w:rsidR="00C1119D" w:rsidRPr="00B33831" w:rsidRDefault="00C1119D" w:rsidP="00B33831">
                            <w:pPr>
                              <w:shd w:val="clear" w:color="auto" w:fill="F2F2F2" w:themeFill="background1" w:themeFillShade="F2"/>
                              <w:tabs>
                                <w:tab w:val="left" w:pos="567"/>
                              </w:tabs>
                              <w:spacing w:after="0" w:line="240" w:lineRule="auto"/>
                              <w:rPr>
                                <w:rFonts w:eastAsia="Times New Roman" w:cs="Times New Roman"/>
                                <w:shd w:val="clear" w:color="auto" w:fill="F2F2F2"/>
                                <w:lang w:eastAsia="en-IN"/>
                              </w:rPr>
                            </w:pPr>
                            <w:r w:rsidRPr="00B33831">
                              <w:rPr>
                                <w:rFonts w:eastAsia="Times New Roman" w:cs="Times New Roman"/>
                                <w:shd w:val="clear" w:color="auto" w:fill="F2F2F2"/>
                                <w:lang w:eastAsia="en-IN"/>
                              </w:rPr>
                              <w:t xml:space="preserve"> meta resource-stickiness=5000 failure-timeout=60 migration-threshold=1 priority=10</w:t>
                            </w:r>
                          </w:p>
                          <w:p w14:paraId="07581BB6" w14:textId="77777777" w:rsidR="00C1119D" w:rsidRPr="00B33831" w:rsidRDefault="00C1119D" w:rsidP="00B33831">
                            <w:pPr>
                              <w:shd w:val="clear" w:color="auto" w:fill="F2F2F2" w:themeFill="background1" w:themeFillShade="F2"/>
                              <w:spacing w:after="0" w:line="240" w:lineRule="auto"/>
                              <w:rPr>
                                <w:rFonts w:eastAsia="Times New Roman" w:cs="Times New Roman"/>
                                <w:shd w:val="clear" w:color="auto" w:fill="F2F2F2"/>
                                <w:lang w:eastAsia="en-IN"/>
                              </w:rPr>
                            </w:pPr>
                          </w:p>
                          <w:p w14:paraId="5A2BD3D5" w14:textId="77777777" w:rsidR="00C1119D" w:rsidRPr="00B33831" w:rsidRDefault="00C1119D" w:rsidP="00B33831">
                            <w:pPr>
                              <w:shd w:val="clear" w:color="auto" w:fill="F2F2F2" w:themeFill="background1" w:themeFillShade="F2"/>
                              <w:spacing w:after="0" w:line="240" w:lineRule="auto"/>
                              <w:rPr>
                                <w:rFonts w:eastAsia="Times New Roman" w:cs="Times New Roman"/>
                                <w:shd w:val="clear" w:color="auto" w:fill="F2F2F2"/>
                                <w:lang w:eastAsia="en-IN"/>
                              </w:rPr>
                            </w:pPr>
                            <w:r w:rsidRPr="00B33831">
                              <w:rPr>
                                <w:rFonts w:eastAsia="Times New Roman" w:cs="Times New Roman"/>
                                <w:shd w:val="clear" w:color="auto" w:fill="F2F2F2"/>
                                <w:lang w:eastAsia="en-IN"/>
                              </w:rPr>
                              <w:t>sudo crm configure primitive rsc_sap_NW1_ERS01 SAPInstance \</w:t>
                            </w:r>
                          </w:p>
                          <w:p w14:paraId="5E6A6D7D" w14:textId="77777777" w:rsidR="00C1119D" w:rsidRPr="00B33831" w:rsidRDefault="00C1119D" w:rsidP="00B33831">
                            <w:pPr>
                              <w:shd w:val="clear" w:color="auto" w:fill="F2F2F2" w:themeFill="background1" w:themeFillShade="F2"/>
                              <w:spacing w:after="0" w:line="240" w:lineRule="auto"/>
                              <w:rPr>
                                <w:rFonts w:eastAsia="Times New Roman" w:cs="Times New Roman"/>
                                <w:shd w:val="clear" w:color="auto" w:fill="F2F2F2"/>
                                <w:lang w:eastAsia="en-IN"/>
                              </w:rPr>
                            </w:pPr>
                            <w:r w:rsidRPr="00B33831">
                              <w:rPr>
                                <w:rFonts w:eastAsia="Times New Roman" w:cs="Times New Roman"/>
                                <w:shd w:val="clear" w:color="auto" w:fill="F2F2F2"/>
                                <w:lang w:eastAsia="en-IN"/>
                              </w:rPr>
                              <w:t xml:space="preserve"> operations \$id=rsc_sap_NW1_ERS01-operations \</w:t>
                            </w:r>
                          </w:p>
                          <w:p w14:paraId="33F74FD1" w14:textId="77777777" w:rsidR="00C1119D" w:rsidRPr="00B33831" w:rsidRDefault="00C1119D" w:rsidP="00B33831">
                            <w:pPr>
                              <w:shd w:val="clear" w:color="auto" w:fill="F2F2F2" w:themeFill="background1" w:themeFillShade="F2"/>
                              <w:spacing w:after="0" w:line="240" w:lineRule="auto"/>
                              <w:rPr>
                                <w:rFonts w:eastAsia="Times New Roman" w:cs="Times New Roman"/>
                                <w:shd w:val="clear" w:color="auto" w:fill="F2F2F2"/>
                                <w:lang w:eastAsia="en-IN"/>
                              </w:rPr>
                            </w:pPr>
                            <w:r w:rsidRPr="00B33831">
                              <w:rPr>
                                <w:rFonts w:eastAsia="Times New Roman" w:cs="Times New Roman"/>
                                <w:shd w:val="clear" w:color="auto" w:fill="F2F2F2"/>
                                <w:lang w:eastAsia="en-IN"/>
                              </w:rPr>
                              <w:t xml:space="preserve"> op monitor interval=11 timeout=60 on-fail=restart \</w:t>
                            </w:r>
                          </w:p>
                          <w:p w14:paraId="31BDE4FC" w14:textId="77777777" w:rsidR="00C1119D" w:rsidRPr="00B33831" w:rsidRDefault="00C1119D" w:rsidP="00B33831">
                            <w:pPr>
                              <w:shd w:val="clear" w:color="auto" w:fill="F2F2F2" w:themeFill="background1" w:themeFillShade="F2"/>
                              <w:spacing w:after="0" w:line="240" w:lineRule="auto"/>
                              <w:rPr>
                                <w:rFonts w:eastAsia="Times New Roman" w:cs="Times New Roman"/>
                                <w:shd w:val="clear" w:color="auto" w:fill="F2F2F2"/>
                                <w:lang w:eastAsia="en-IN"/>
                              </w:rPr>
                            </w:pPr>
                            <w:r w:rsidRPr="00B33831">
                              <w:rPr>
                                <w:rFonts w:eastAsia="Times New Roman" w:cs="Times New Roman"/>
                                <w:shd w:val="clear" w:color="auto" w:fill="F2F2F2"/>
                                <w:lang w:eastAsia="en-IN"/>
                              </w:rPr>
                              <w:t xml:space="preserve"> params InstanceName=NW1_ERS01_sapers START_PROFILE="/sapmnt/NW1/profile/NW1_ERS01_sapers" AUTOMATIC_RECOVER=false IS_ERS=true \</w:t>
                            </w:r>
                          </w:p>
                          <w:p w14:paraId="5D066C24" w14:textId="77777777" w:rsidR="00C1119D" w:rsidRPr="00B33831" w:rsidRDefault="00C1119D" w:rsidP="00B33831">
                            <w:pPr>
                              <w:shd w:val="clear" w:color="auto" w:fill="F2F2F2" w:themeFill="background1" w:themeFillShade="F2"/>
                              <w:spacing w:after="0" w:line="240" w:lineRule="auto"/>
                              <w:rPr>
                                <w:rFonts w:eastAsia="Times New Roman" w:cs="Times New Roman"/>
                                <w:shd w:val="clear" w:color="auto" w:fill="F2F2F2"/>
                                <w:lang w:eastAsia="en-IN"/>
                              </w:rPr>
                            </w:pPr>
                            <w:r w:rsidRPr="00B33831">
                              <w:rPr>
                                <w:rFonts w:eastAsia="Times New Roman" w:cs="Times New Roman"/>
                                <w:shd w:val="clear" w:color="auto" w:fill="F2F2F2"/>
                                <w:lang w:eastAsia="en-IN"/>
                              </w:rPr>
                              <w:t xml:space="preserve"> meta priority=1000</w:t>
                            </w:r>
                          </w:p>
                          <w:p w14:paraId="5A6F7DB0" w14:textId="77777777" w:rsidR="00C1119D" w:rsidRPr="00B33831" w:rsidRDefault="00C1119D" w:rsidP="00B33831">
                            <w:pPr>
                              <w:shd w:val="clear" w:color="auto" w:fill="F2F2F2" w:themeFill="background1" w:themeFillShade="F2"/>
                              <w:spacing w:after="0" w:line="240" w:lineRule="auto"/>
                              <w:rPr>
                                <w:rFonts w:eastAsia="Times New Roman" w:cs="Times New Roman"/>
                                <w:shd w:val="clear" w:color="auto" w:fill="F2F2F2"/>
                                <w:lang w:eastAsia="en-IN"/>
                              </w:rPr>
                            </w:pPr>
                          </w:p>
                          <w:p w14:paraId="0235B643" w14:textId="77777777" w:rsidR="00C1119D" w:rsidRPr="00B33831" w:rsidRDefault="00C1119D" w:rsidP="00B33831">
                            <w:pPr>
                              <w:shd w:val="clear" w:color="auto" w:fill="F2F2F2" w:themeFill="background1" w:themeFillShade="F2"/>
                              <w:spacing w:after="0" w:line="240" w:lineRule="auto"/>
                              <w:rPr>
                                <w:rFonts w:eastAsia="Times New Roman" w:cs="Times New Roman"/>
                                <w:shd w:val="clear" w:color="auto" w:fill="F2F2F2"/>
                                <w:lang w:eastAsia="en-IN"/>
                              </w:rPr>
                            </w:pPr>
                            <w:r w:rsidRPr="00B33831">
                              <w:rPr>
                                <w:rFonts w:eastAsia="Times New Roman" w:cs="Times New Roman"/>
                                <w:shd w:val="clear" w:color="auto" w:fill="F2F2F2"/>
                                <w:lang w:eastAsia="en-IN"/>
                              </w:rPr>
                              <w:t>sudo crm configure modgroup g-NW1_ASCS add rsc_sap_NW1_ASCS00</w:t>
                            </w:r>
                          </w:p>
                          <w:p w14:paraId="619DDC57" w14:textId="77777777" w:rsidR="00C1119D" w:rsidRPr="00B33831" w:rsidRDefault="00C1119D" w:rsidP="00B33831">
                            <w:pPr>
                              <w:shd w:val="clear" w:color="auto" w:fill="F2F2F2" w:themeFill="background1" w:themeFillShade="F2"/>
                              <w:spacing w:after="0" w:line="240" w:lineRule="auto"/>
                              <w:rPr>
                                <w:rFonts w:eastAsia="Times New Roman" w:cs="Times New Roman"/>
                                <w:shd w:val="clear" w:color="auto" w:fill="F2F2F2"/>
                                <w:lang w:eastAsia="en-IN"/>
                              </w:rPr>
                            </w:pPr>
                            <w:r w:rsidRPr="00B33831">
                              <w:rPr>
                                <w:rFonts w:eastAsia="Times New Roman" w:cs="Times New Roman"/>
                                <w:shd w:val="clear" w:color="auto" w:fill="F2F2F2"/>
                                <w:lang w:eastAsia="en-IN"/>
                              </w:rPr>
                              <w:t>sudo crm configure modgroup g-NW1_ERS add rsc_sap_NW1_ERS01</w:t>
                            </w:r>
                          </w:p>
                          <w:p w14:paraId="001AD1B3" w14:textId="77777777" w:rsidR="00C1119D" w:rsidRPr="00B33831" w:rsidRDefault="00C1119D" w:rsidP="00B33831">
                            <w:pPr>
                              <w:shd w:val="clear" w:color="auto" w:fill="F2F2F2" w:themeFill="background1" w:themeFillShade="F2"/>
                              <w:spacing w:after="0" w:line="240" w:lineRule="auto"/>
                              <w:rPr>
                                <w:rFonts w:eastAsia="Times New Roman" w:cs="Times New Roman"/>
                                <w:shd w:val="clear" w:color="auto" w:fill="F2F2F2"/>
                                <w:lang w:eastAsia="en-IN"/>
                              </w:rPr>
                            </w:pPr>
                          </w:p>
                          <w:p w14:paraId="1FEB6D36" w14:textId="77777777" w:rsidR="00C1119D" w:rsidRPr="00B33831" w:rsidRDefault="00C1119D" w:rsidP="00B33831">
                            <w:pPr>
                              <w:shd w:val="clear" w:color="auto" w:fill="F2F2F2" w:themeFill="background1" w:themeFillShade="F2"/>
                              <w:spacing w:after="0" w:line="240" w:lineRule="auto"/>
                              <w:rPr>
                                <w:rFonts w:eastAsia="Times New Roman" w:cs="Times New Roman"/>
                                <w:shd w:val="clear" w:color="auto" w:fill="F2F2F2"/>
                                <w:lang w:eastAsia="en-IN"/>
                              </w:rPr>
                            </w:pPr>
                            <w:r w:rsidRPr="00B33831">
                              <w:rPr>
                                <w:rFonts w:eastAsia="Times New Roman" w:cs="Times New Roman"/>
                                <w:shd w:val="clear" w:color="auto" w:fill="F2F2F2"/>
                                <w:lang w:eastAsia="en-IN"/>
                              </w:rPr>
                              <w:t>sudo crm configure colocation col_sap_NW1_no_both -5000: g-NW1_ERS g-NW1_ASCS</w:t>
                            </w:r>
                          </w:p>
                          <w:p w14:paraId="25C97867" w14:textId="77777777" w:rsidR="00C1119D" w:rsidRPr="00B33831" w:rsidRDefault="00C1119D" w:rsidP="00B33831">
                            <w:pPr>
                              <w:shd w:val="clear" w:color="auto" w:fill="F2F2F2" w:themeFill="background1" w:themeFillShade="F2"/>
                              <w:spacing w:after="0" w:line="240" w:lineRule="auto"/>
                              <w:rPr>
                                <w:rFonts w:eastAsia="Times New Roman" w:cs="Times New Roman"/>
                                <w:shd w:val="clear" w:color="auto" w:fill="F2F2F2"/>
                                <w:lang w:eastAsia="en-IN"/>
                              </w:rPr>
                            </w:pPr>
                            <w:r w:rsidRPr="00B33831">
                              <w:rPr>
                                <w:rFonts w:eastAsia="Times New Roman" w:cs="Times New Roman"/>
                                <w:shd w:val="clear" w:color="auto" w:fill="F2F2F2"/>
                                <w:lang w:eastAsia="en-IN"/>
                              </w:rPr>
                              <w:t>sudo crm configure location loc_sap_NW1_failover_to_ers rsc_sap_NW1_ASCS00 rule 2000: runs_ers_NW1 eq 1</w:t>
                            </w:r>
                          </w:p>
                          <w:p w14:paraId="3D1CC9BB" w14:textId="77777777" w:rsidR="00C1119D" w:rsidRPr="00B33831" w:rsidRDefault="00C1119D" w:rsidP="00B33831">
                            <w:pPr>
                              <w:shd w:val="clear" w:color="auto" w:fill="F2F2F2" w:themeFill="background1" w:themeFillShade="F2"/>
                              <w:spacing w:after="0" w:line="240" w:lineRule="auto"/>
                              <w:rPr>
                                <w:rFonts w:eastAsia="Times New Roman" w:cs="Times New Roman"/>
                                <w:shd w:val="clear" w:color="auto" w:fill="F2F2F2"/>
                                <w:lang w:eastAsia="en-IN"/>
                              </w:rPr>
                            </w:pPr>
                            <w:r w:rsidRPr="00B33831">
                              <w:rPr>
                                <w:rFonts w:eastAsia="Times New Roman" w:cs="Times New Roman"/>
                                <w:shd w:val="clear" w:color="auto" w:fill="F2F2F2"/>
                                <w:lang w:eastAsia="en-IN"/>
                              </w:rPr>
                              <w:t>sudo crm configure order ord_sap_NW1_first_start_ascs Optional: rsc_sap_NW1_ASCS00:start rsc_sap_NW1_ERS01:stop symmetrical=false</w:t>
                            </w:r>
                          </w:p>
                          <w:p w14:paraId="1473DB42" w14:textId="77777777" w:rsidR="00C1119D" w:rsidRPr="00B33831" w:rsidRDefault="00C1119D" w:rsidP="00B33831">
                            <w:pPr>
                              <w:shd w:val="clear" w:color="auto" w:fill="F2F2F2" w:themeFill="background1" w:themeFillShade="F2"/>
                              <w:spacing w:after="0" w:line="240" w:lineRule="auto"/>
                              <w:rPr>
                                <w:rFonts w:eastAsia="Times New Roman" w:cs="Times New Roman"/>
                                <w:shd w:val="clear" w:color="auto" w:fill="F2F2F2"/>
                                <w:lang w:eastAsia="en-IN"/>
                              </w:rPr>
                            </w:pPr>
                          </w:p>
                          <w:p w14:paraId="3BAF4207" w14:textId="77777777" w:rsidR="00C1119D" w:rsidRPr="00B33831" w:rsidRDefault="00C1119D" w:rsidP="00B33831">
                            <w:pPr>
                              <w:shd w:val="clear" w:color="auto" w:fill="F2F2F2" w:themeFill="background1" w:themeFillShade="F2"/>
                              <w:spacing w:after="0" w:line="240" w:lineRule="auto"/>
                              <w:rPr>
                                <w:rFonts w:eastAsia="Times New Roman" w:cs="Times New Roman"/>
                                <w:shd w:val="clear" w:color="auto" w:fill="F2F2F2"/>
                                <w:lang w:eastAsia="en-IN"/>
                              </w:rPr>
                            </w:pPr>
                            <w:r w:rsidRPr="00B33831">
                              <w:rPr>
                                <w:rFonts w:eastAsia="Times New Roman" w:cs="Times New Roman"/>
                                <w:shd w:val="clear" w:color="auto" w:fill="F2F2F2"/>
                                <w:lang w:eastAsia="en-IN"/>
                              </w:rPr>
                              <w:t>sudo crm node online sap-cl1</w:t>
                            </w:r>
                          </w:p>
                          <w:p w14:paraId="4D84D238" w14:textId="77777777" w:rsidR="00C1119D" w:rsidRPr="00B33831" w:rsidRDefault="00C1119D" w:rsidP="00B33831">
                            <w:pPr>
                              <w:shd w:val="clear" w:color="auto" w:fill="F2F2F2" w:themeFill="background1" w:themeFillShade="F2"/>
                              <w:rPr>
                                <w:rFonts w:eastAsia="Times New Roman" w:cs="Times New Roman"/>
                                <w:shd w:val="clear" w:color="auto" w:fill="F2F2F2"/>
                                <w:lang w:eastAsia="en-IN"/>
                              </w:rPr>
                            </w:pPr>
                            <w:r w:rsidRPr="00B33831">
                              <w:rPr>
                                <w:rFonts w:eastAsia="Times New Roman" w:cs="Times New Roman"/>
                                <w:shd w:val="clear" w:color="auto" w:fill="F2F2F2"/>
                                <w:lang w:eastAsia="en-IN"/>
                              </w:rPr>
                              <w:t>sudo crm configure property maintenance-mode="false"</w:t>
                            </w:r>
                          </w:p>
                          <w:p w14:paraId="7F392514" w14:textId="4280F731" w:rsidR="00C1119D" w:rsidRPr="00B33831" w:rsidRDefault="00C1119D" w:rsidP="00B33831">
                            <w:pPr>
                              <w:shd w:val="clear" w:color="auto" w:fill="F2F2F2" w:themeFill="background1" w:themeFillShade="F2"/>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C4B957" id="_x0000_s1076" type="#_x0000_t202" style="position:absolute;left:0;text-align:left;margin-left:34.9pt;margin-top:212.75pt;width:443.2pt;height:404.05pt;z-index:251708416;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">
                <v:textbox>
                  <w:txbxContent>
                    <w:p w14:paraId="194512FF" w14:textId="6897EBF7" w:rsidR="00C1119D" w:rsidRPr="00B33831" w:rsidRDefault="00C1119D" w:rsidP="00B33831">
                      <w:pPr>
                        <w:shd w:val="clear" w:color="auto" w:fill="F2F2F2" w:themeFill="background1" w:themeFillShade="F2"/>
                        <w:spacing w:after="0" w:line="240" w:lineRule="auto"/>
                        <w:rPr>
                          <w:rFonts w:eastAsia="Times New Roman" w:cs="Times New Roman"/>
                          <w:shd w:val="clear" w:color="auto" w:fill="F2F2F2"/>
                          <w:lang w:eastAsia="en-IN"/>
                        </w:rPr>
                      </w:pPr>
                      <w:r w:rsidRPr="00B33831">
                        <w:rPr>
                          <w:rFonts w:eastAsia="Times New Roman" w:cs="Times New Roman"/>
                          <w:shd w:val="clear" w:color="auto" w:fill="F2F2F2"/>
                          <w:lang w:eastAsia="en-IN"/>
                        </w:rPr>
                        <w:t>sudo crm configure property maintenance-mode="true"</w:t>
                      </w:r>
                    </w:p>
                    <w:p w14:paraId="09F6752A" w14:textId="77777777" w:rsidR="00C1119D" w:rsidRPr="00B33831" w:rsidRDefault="00C1119D" w:rsidP="00B33831">
                      <w:pPr>
                        <w:shd w:val="clear" w:color="auto" w:fill="F2F2F2" w:themeFill="background1" w:themeFillShade="F2"/>
                        <w:spacing w:after="0" w:line="240" w:lineRule="auto"/>
                        <w:rPr>
                          <w:rFonts w:eastAsia="Times New Roman" w:cs="Times New Roman"/>
                          <w:shd w:val="clear" w:color="auto" w:fill="F2F2F2"/>
                          <w:lang w:eastAsia="en-IN"/>
                        </w:rPr>
                      </w:pPr>
                    </w:p>
                    <w:p w14:paraId="4EF98C65" w14:textId="77777777" w:rsidR="00C1119D" w:rsidRPr="00B33831" w:rsidRDefault="00C1119D" w:rsidP="00B33831">
                      <w:pPr>
                        <w:shd w:val="clear" w:color="auto" w:fill="F2F2F2" w:themeFill="background1" w:themeFillShade="F2"/>
                        <w:spacing w:after="0" w:line="240" w:lineRule="auto"/>
                        <w:rPr>
                          <w:rFonts w:eastAsia="Times New Roman" w:cs="Times New Roman"/>
                          <w:shd w:val="clear" w:color="auto" w:fill="F2F2F2"/>
                          <w:lang w:eastAsia="en-IN"/>
                        </w:rPr>
                      </w:pPr>
                      <w:r w:rsidRPr="00B33831">
                        <w:rPr>
                          <w:rFonts w:eastAsia="Times New Roman" w:cs="Times New Roman"/>
                          <w:shd w:val="clear" w:color="auto" w:fill="F2F2F2"/>
                          <w:lang w:eastAsia="en-IN"/>
                        </w:rPr>
                        <w:t>sudo crm configure primitive rsc_sap_NW1_ASCS00 SAPInstance \</w:t>
                      </w:r>
                    </w:p>
                    <w:p w14:paraId="568BEB1D" w14:textId="77777777" w:rsidR="00C1119D" w:rsidRPr="00B33831" w:rsidRDefault="00C1119D" w:rsidP="00B33831">
                      <w:pPr>
                        <w:shd w:val="clear" w:color="auto" w:fill="F2F2F2" w:themeFill="background1" w:themeFillShade="F2"/>
                        <w:spacing w:after="0" w:line="240" w:lineRule="auto"/>
                        <w:rPr>
                          <w:rFonts w:eastAsia="Times New Roman" w:cs="Times New Roman"/>
                          <w:shd w:val="clear" w:color="auto" w:fill="F2F2F2"/>
                          <w:lang w:eastAsia="en-IN"/>
                        </w:rPr>
                      </w:pPr>
                      <w:r w:rsidRPr="00B33831">
                        <w:rPr>
                          <w:rFonts w:eastAsia="Times New Roman" w:cs="Times New Roman"/>
                          <w:shd w:val="clear" w:color="auto" w:fill="F2F2F2"/>
                          <w:lang w:eastAsia="en-IN"/>
                        </w:rPr>
                        <w:t xml:space="preserve"> operations \$id=rsc_sap_NW1_ASCS00-operations \</w:t>
                      </w:r>
                    </w:p>
                    <w:p w14:paraId="50C78B01" w14:textId="77777777" w:rsidR="00C1119D" w:rsidRPr="00B33831" w:rsidRDefault="00C1119D" w:rsidP="00B33831">
                      <w:pPr>
                        <w:shd w:val="clear" w:color="auto" w:fill="F2F2F2" w:themeFill="background1" w:themeFillShade="F2"/>
                        <w:spacing w:after="0" w:line="240" w:lineRule="auto"/>
                        <w:rPr>
                          <w:rFonts w:eastAsia="Times New Roman" w:cs="Times New Roman"/>
                          <w:shd w:val="clear" w:color="auto" w:fill="F2F2F2"/>
                          <w:lang w:eastAsia="en-IN"/>
                        </w:rPr>
                      </w:pPr>
                      <w:r w:rsidRPr="00B33831">
                        <w:rPr>
                          <w:rFonts w:eastAsia="Times New Roman" w:cs="Times New Roman"/>
                          <w:shd w:val="clear" w:color="auto" w:fill="F2F2F2"/>
                          <w:lang w:eastAsia="en-IN"/>
                        </w:rPr>
                        <w:t xml:space="preserve"> op monitor interval=11 timeout=60 on-fail=restart \</w:t>
                      </w:r>
                    </w:p>
                    <w:p w14:paraId="122C8C8B" w14:textId="77777777" w:rsidR="00C1119D" w:rsidRPr="00B33831" w:rsidRDefault="00C1119D" w:rsidP="00B33831">
                      <w:pPr>
                        <w:shd w:val="clear" w:color="auto" w:fill="F2F2F2" w:themeFill="background1" w:themeFillShade="F2"/>
                        <w:spacing w:after="0" w:line="240" w:lineRule="auto"/>
                        <w:rPr>
                          <w:rFonts w:eastAsia="Times New Roman" w:cs="Times New Roman"/>
                          <w:shd w:val="clear" w:color="auto" w:fill="F2F2F2"/>
                          <w:lang w:eastAsia="en-IN"/>
                        </w:rPr>
                      </w:pPr>
                      <w:r w:rsidRPr="00B33831">
                        <w:rPr>
                          <w:rFonts w:eastAsia="Times New Roman" w:cs="Times New Roman"/>
                          <w:shd w:val="clear" w:color="auto" w:fill="F2F2F2"/>
                          <w:lang w:eastAsia="en-IN"/>
                        </w:rPr>
                        <w:t xml:space="preserve"> params InstanceName=NW1_ASCS00_sapascs START_PROFILE="/sapmnt/NW1/profile/NW1_ASCS00_sapascs" \</w:t>
                      </w:r>
                    </w:p>
                    <w:p w14:paraId="5218688B" w14:textId="77777777" w:rsidR="00C1119D" w:rsidRPr="00B33831" w:rsidRDefault="00C1119D" w:rsidP="00B33831">
                      <w:pPr>
                        <w:shd w:val="clear" w:color="auto" w:fill="F2F2F2" w:themeFill="background1" w:themeFillShade="F2"/>
                        <w:spacing w:after="0" w:line="240" w:lineRule="auto"/>
                        <w:rPr>
                          <w:rFonts w:eastAsia="Times New Roman" w:cs="Times New Roman"/>
                          <w:shd w:val="clear" w:color="auto" w:fill="F2F2F2"/>
                          <w:lang w:eastAsia="en-IN"/>
                        </w:rPr>
                      </w:pPr>
                      <w:r w:rsidRPr="00B33831">
                        <w:rPr>
                          <w:rFonts w:eastAsia="Times New Roman" w:cs="Times New Roman"/>
                          <w:shd w:val="clear" w:color="auto" w:fill="F2F2F2"/>
                          <w:lang w:eastAsia="en-IN"/>
                        </w:rPr>
                        <w:t xml:space="preserve"> AUTOMATIC_RECOVER=false \</w:t>
                      </w:r>
                    </w:p>
                    <w:p w14:paraId="0D6F713E" w14:textId="77777777" w:rsidR="00C1119D" w:rsidRPr="00B33831" w:rsidRDefault="00C1119D" w:rsidP="00B33831">
                      <w:pPr>
                        <w:shd w:val="clear" w:color="auto" w:fill="F2F2F2" w:themeFill="background1" w:themeFillShade="F2"/>
                        <w:tabs>
                          <w:tab w:val="left" w:pos="567"/>
                        </w:tabs>
                        <w:spacing w:after="0" w:line="240" w:lineRule="auto"/>
                        <w:rPr>
                          <w:rFonts w:eastAsia="Times New Roman" w:cs="Times New Roman"/>
                          <w:shd w:val="clear" w:color="auto" w:fill="F2F2F2"/>
                          <w:lang w:eastAsia="en-IN"/>
                        </w:rPr>
                      </w:pPr>
                      <w:r w:rsidRPr="00B33831">
                        <w:rPr>
                          <w:rFonts w:eastAsia="Times New Roman" w:cs="Times New Roman"/>
                          <w:shd w:val="clear" w:color="auto" w:fill="F2F2F2"/>
                          <w:lang w:eastAsia="en-IN"/>
                        </w:rPr>
                        <w:t xml:space="preserve"> meta resource-stickiness=5000 failure-timeout=60 migration-threshold=1 priority=10</w:t>
                      </w:r>
                    </w:p>
                    <w:p w14:paraId="07581BB6" w14:textId="77777777" w:rsidR="00C1119D" w:rsidRPr="00B33831" w:rsidRDefault="00C1119D" w:rsidP="00B33831">
                      <w:pPr>
                        <w:shd w:val="clear" w:color="auto" w:fill="F2F2F2" w:themeFill="background1" w:themeFillShade="F2"/>
                        <w:spacing w:after="0" w:line="240" w:lineRule="auto"/>
                        <w:rPr>
                          <w:rFonts w:eastAsia="Times New Roman" w:cs="Times New Roman"/>
                          <w:shd w:val="clear" w:color="auto" w:fill="F2F2F2"/>
                          <w:lang w:eastAsia="en-IN"/>
                        </w:rPr>
                      </w:pPr>
                    </w:p>
                    <w:p w14:paraId="5A2BD3D5" w14:textId="77777777" w:rsidR="00C1119D" w:rsidRPr="00B33831" w:rsidRDefault="00C1119D" w:rsidP="00B33831">
                      <w:pPr>
                        <w:shd w:val="clear" w:color="auto" w:fill="F2F2F2" w:themeFill="background1" w:themeFillShade="F2"/>
                        <w:spacing w:after="0" w:line="240" w:lineRule="auto"/>
                        <w:rPr>
                          <w:rFonts w:eastAsia="Times New Roman" w:cs="Times New Roman"/>
                          <w:shd w:val="clear" w:color="auto" w:fill="F2F2F2"/>
                          <w:lang w:eastAsia="en-IN"/>
                        </w:rPr>
                      </w:pPr>
                      <w:r w:rsidRPr="00B33831">
                        <w:rPr>
                          <w:rFonts w:eastAsia="Times New Roman" w:cs="Times New Roman"/>
                          <w:shd w:val="clear" w:color="auto" w:fill="F2F2F2"/>
                          <w:lang w:eastAsia="en-IN"/>
                        </w:rPr>
                        <w:t>sudo crm configure primitive rsc_sap_NW1_ERS01 SAPInstance \</w:t>
                      </w:r>
                    </w:p>
                    <w:p w14:paraId="5E6A6D7D" w14:textId="77777777" w:rsidR="00C1119D" w:rsidRPr="00B33831" w:rsidRDefault="00C1119D" w:rsidP="00B33831">
                      <w:pPr>
                        <w:shd w:val="clear" w:color="auto" w:fill="F2F2F2" w:themeFill="background1" w:themeFillShade="F2"/>
                        <w:spacing w:after="0" w:line="240" w:lineRule="auto"/>
                        <w:rPr>
                          <w:rFonts w:eastAsia="Times New Roman" w:cs="Times New Roman"/>
                          <w:shd w:val="clear" w:color="auto" w:fill="F2F2F2"/>
                          <w:lang w:eastAsia="en-IN"/>
                        </w:rPr>
                      </w:pPr>
                      <w:r w:rsidRPr="00B33831">
                        <w:rPr>
                          <w:rFonts w:eastAsia="Times New Roman" w:cs="Times New Roman"/>
                          <w:shd w:val="clear" w:color="auto" w:fill="F2F2F2"/>
                          <w:lang w:eastAsia="en-IN"/>
                        </w:rPr>
                        <w:t xml:space="preserve"> operations \$id=rsc_sap_NW1_ERS01-operations \</w:t>
                      </w:r>
                    </w:p>
                    <w:p w14:paraId="33F74FD1" w14:textId="77777777" w:rsidR="00C1119D" w:rsidRPr="00B33831" w:rsidRDefault="00C1119D" w:rsidP="00B33831">
                      <w:pPr>
                        <w:shd w:val="clear" w:color="auto" w:fill="F2F2F2" w:themeFill="background1" w:themeFillShade="F2"/>
                        <w:spacing w:after="0" w:line="240" w:lineRule="auto"/>
                        <w:rPr>
                          <w:rFonts w:eastAsia="Times New Roman" w:cs="Times New Roman"/>
                          <w:shd w:val="clear" w:color="auto" w:fill="F2F2F2"/>
                          <w:lang w:eastAsia="en-IN"/>
                        </w:rPr>
                      </w:pPr>
                      <w:r w:rsidRPr="00B33831">
                        <w:rPr>
                          <w:rFonts w:eastAsia="Times New Roman" w:cs="Times New Roman"/>
                          <w:shd w:val="clear" w:color="auto" w:fill="F2F2F2"/>
                          <w:lang w:eastAsia="en-IN"/>
                        </w:rPr>
                        <w:t xml:space="preserve"> op monitor interval=11 timeout=60 on-fail=restart \</w:t>
                      </w:r>
                    </w:p>
                    <w:p w14:paraId="31BDE4FC" w14:textId="77777777" w:rsidR="00C1119D" w:rsidRPr="00B33831" w:rsidRDefault="00C1119D" w:rsidP="00B33831">
                      <w:pPr>
                        <w:shd w:val="clear" w:color="auto" w:fill="F2F2F2" w:themeFill="background1" w:themeFillShade="F2"/>
                        <w:spacing w:after="0" w:line="240" w:lineRule="auto"/>
                        <w:rPr>
                          <w:rFonts w:eastAsia="Times New Roman" w:cs="Times New Roman"/>
                          <w:shd w:val="clear" w:color="auto" w:fill="F2F2F2"/>
                          <w:lang w:eastAsia="en-IN"/>
                        </w:rPr>
                      </w:pPr>
                      <w:r w:rsidRPr="00B33831">
                        <w:rPr>
                          <w:rFonts w:eastAsia="Times New Roman" w:cs="Times New Roman"/>
                          <w:shd w:val="clear" w:color="auto" w:fill="F2F2F2"/>
                          <w:lang w:eastAsia="en-IN"/>
                        </w:rPr>
                        <w:t xml:space="preserve"> params InstanceName=NW1_ERS01_sapers START_PROFILE="/sapmnt/NW1/profile/NW1_ERS01_sapers" AUTOMATIC_RECOVER=false IS_ERS=true \</w:t>
                      </w:r>
                    </w:p>
                    <w:p w14:paraId="5D066C24" w14:textId="77777777" w:rsidR="00C1119D" w:rsidRPr="00B33831" w:rsidRDefault="00C1119D" w:rsidP="00B33831">
                      <w:pPr>
                        <w:shd w:val="clear" w:color="auto" w:fill="F2F2F2" w:themeFill="background1" w:themeFillShade="F2"/>
                        <w:spacing w:after="0" w:line="240" w:lineRule="auto"/>
                        <w:rPr>
                          <w:rFonts w:eastAsia="Times New Roman" w:cs="Times New Roman"/>
                          <w:shd w:val="clear" w:color="auto" w:fill="F2F2F2"/>
                          <w:lang w:eastAsia="en-IN"/>
                        </w:rPr>
                      </w:pPr>
                      <w:r w:rsidRPr="00B33831">
                        <w:rPr>
                          <w:rFonts w:eastAsia="Times New Roman" w:cs="Times New Roman"/>
                          <w:shd w:val="clear" w:color="auto" w:fill="F2F2F2"/>
                          <w:lang w:eastAsia="en-IN"/>
                        </w:rPr>
                        <w:t xml:space="preserve"> meta priority=1000</w:t>
                      </w:r>
                    </w:p>
                    <w:p w14:paraId="5A6F7DB0" w14:textId="77777777" w:rsidR="00C1119D" w:rsidRPr="00B33831" w:rsidRDefault="00C1119D" w:rsidP="00B33831">
                      <w:pPr>
                        <w:shd w:val="clear" w:color="auto" w:fill="F2F2F2" w:themeFill="background1" w:themeFillShade="F2"/>
                        <w:spacing w:after="0" w:line="240" w:lineRule="auto"/>
                        <w:rPr>
                          <w:rFonts w:eastAsia="Times New Roman" w:cs="Times New Roman"/>
                          <w:shd w:val="clear" w:color="auto" w:fill="F2F2F2"/>
                          <w:lang w:eastAsia="en-IN"/>
                        </w:rPr>
                      </w:pPr>
                    </w:p>
                    <w:p w14:paraId="0235B643" w14:textId="77777777" w:rsidR="00C1119D" w:rsidRPr="00B33831" w:rsidRDefault="00C1119D" w:rsidP="00B33831">
                      <w:pPr>
                        <w:shd w:val="clear" w:color="auto" w:fill="F2F2F2" w:themeFill="background1" w:themeFillShade="F2"/>
                        <w:spacing w:after="0" w:line="240" w:lineRule="auto"/>
                        <w:rPr>
                          <w:rFonts w:eastAsia="Times New Roman" w:cs="Times New Roman"/>
                          <w:shd w:val="clear" w:color="auto" w:fill="F2F2F2"/>
                          <w:lang w:eastAsia="en-IN"/>
                        </w:rPr>
                      </w:pPr>
                      <w:r w:rsidRPr="00B33831">
                        <w:rPr>
                          <w:rFonts w:eastAsia="Times New Roman" w:cs="Times New Roman"/>
                          <w:shd w:val="clear" w:color="auto" w:fill="F2F2F2"/>
                          <w:lang w:eastAsia="en-IN"/>
                        </w:rPr>
                        <w:t>sudo crm configure modgroup g-NW1_ASCS add rsc_sap_NW1_ASCS00</w:t>
                      </w:r>
                    </w:p>
                    <w:p w14:paraId="619DDC57" w14:textId="77777777" w:rsidR="00C1119D" w:rsidRPr="00B33831" w:rsidRDefault="00C1119D" w:rsidP="00B33831">
                      <w:pPr>
                        <w:shd w:val="clear" w:color="auto" w:fill="F2F2F2" w:themeFill="background1" w:themeFillShade="F2"/>
                        <w:spacing w:after="0" w:line="240" w:lineRule="auto"/>
                        <w:rPr>
                          <w:rFonts w:eastAsia="Times New Roman" w:cs="Times New Roman"/>
                          <w:shd w:val="clear" w:color="auto" w:fill="F2F2F2"/>
                          <w:lang w:eastAsia="en-IN"/>
                        </w:rPr>
                      </w:pPr>
                      <w:r w:rsidRPr="00B33831">
                        <w:rPr>
                          <w:rFonts w:eastAsia="Times New Roman" w:cs="Times New Roman"/>
                          <w:shd w:val="clear" w:color="auto" w:fill="F2F2F2"/>
                          <w:lang w:eastAsia="en-IN"/>
                        </w:rPr>
                        <w:t>sudo crm configure modgroup g-NW1_ERS add rsc_sap_NW1_ERS01</w:t>
                      </w:r>
                    </w:p>
                    <w:p w14:paraId="001AD1B3" w14:textId="77777777" w:rsidR="00C1119D" w:rsidRPr="00B33831" w:rsidRDefault="00C1119D" w:rsidP="00B33831">
                      <w:pPr>
                        <w:shd w:val="clear" w:color="auto" w:fill="F2F2F2" w:themeFill="background1" w:themeFillShade="F2"/>
                        <w:spacing w:after="0" w:line="240" w:lineRule="auto"/>
                        <w:rPr>
                          <w:rFonts w:eastAsia="Times New Roman" w:cs="Times New Roman"/>
                          <w:shd w:val="clear" w:color="auto" w:fill="F2F2F2"/>
                          <w:lang w:eastAsia="en-IN"/>
                        </w:rPr>
                      </w:pPr>
                    </w:p>
                    <w:p w14:paraId="1FEB6D36" w14:textId="77777777" w:rsidR="00C1119D" w:rsidRPr="00B33831" w:rsidRDefault="00C1119D" w:rsidP="00B33831">
                      <w:pPr>
                        <w:shd w:val="clear" w:color="auto" w:fill="F2F2F2" w:themeFill="background1" w:themeFillShade="F2"/>
                        <w:spacing w:after="0" w:line="240" w:lineRule="auto"/>
                        <w:rPr>
                          <w:rFonts w:eastAsia="Times New Roman" w:cs="Times New Roman"/>
                          <w:shd w:val="clear" w:color="auto" w:fill="F2F2F2"/>
                          <w:lang w:eastAsia="en-IN"/>
                        </w:rPr>
                      </w:pPr>
                      <w:r w:rsidRPr="00B33831">
                        <w:rPr>
                          <w:rFonts w:eastAsia="Times New Roman" w:cs="Times New Roman"/>
                          <w:shd w:val="clear" w:color="auto" w:fill="F2F2F2"/>
                          <w:lang w:eastAsia="en-IN"/>
                        </w:rPr>
                        <w:t>sudo crm configure colocation col_sap_NW1_no_both -5000: g-NW1_ERS g-NW1_ASCS</w:t>
                      </w:r>
                    </w:p>
                    <w:p w14:paraId="25C97867" w14:textId="77777777" w:rsidR="00C1119D" w:rsidRPr="00B33831" w:rsidRDefault="00C1119D" w:rsidP="00B33831">
                      <w:pPr>
                        <w:shd w:val="clear" w:color="auto" w:fill="F2F2F2" w:themeFill="background1" w:themeFillShade="F2"/>
                        <w:spacing w:after="0" w:line="240" w:lineRule="auto"/>
                        <w:rPr>
                          <w:rFonts w:eastAsia="Times New Roman" w:cs="Times New Roman"/>
                          <w:shd w:val="clear" w:color="auto" w:fill="F2F2F2"/>
                          <w:lang w:eastAsia="en-IN"/>
                        </w:rPr>
                      </w:pPr>
                      <w:r w:rsidRPr="00B33831">
                        <w:rPr>
                          <w:rFonts w:eastAsia="Times New Roman" w:cs="Times New Roman"/>
                          <w:shd w:val="clear" w:color="auto" w:fill="F2F2F2"/>
                          <w:lang w:eastAsia="en-IN"/>
                        </w:rPr>
                        <w:t>sudo crm configure location loc_sap_NW1_failover_to_ers rsc_sap_NW1_ASCS00 rule 2000: runs_ers_NW1 eq 1</w:t>
                      </w:r>
                    </w:p>
                    <w:p w14:paraId="3D1CC9BB" w14:textId="77777777" w:rsidR="00C1119D" w:rsidRPr="00B33831" w:rsidRDefault="00C1119D" w:rsidP="00B33831">
                      <w:pPr>
                        <w:shd w:val="clear" w:color="auto" w:fill="F2F2F2" w:themeFill="background1" w:themeFillShade="F2"/>
                        <w:spacing w:after="0" w:line="240" w:lineRule="auto"/>
                        <w:rPr>
                          <w:rFonts w:eastAsia="Times New Roman" w:cs="Times New Roman"/>
                          <w:shd w:val="clear" w:color="auto" w:fill="F2F2F2"/>
                          <w:lang w:eastAsia="en-IN"/>
                        </w:rPr>
                      </w:pPr>
                      <w:r w:rsidRPr="00B33831">
                        <w:rPr>
                          <w:rFonts w:eastAsia="Times New Roman" w:cs="Times New Roman"/>
                          <w:shd w:val="clear" w:color="auto" w:fill="F2F2F2"/>
                          <w:lang w:eastAsia="en-IN"/>
                        </w:rPr>
                        <w:t>sudo crm configure order ord_sap_NW1_first_start_ascs Optional: rsc_sap_NW1_ASCS00:start rsc_sap_NW1_ERS01:stop symmetrical=false</w:t>
                      </w:r>
                    </w:p>
                    <w:p w14:paraId="1473DB42" w14:textId="77777777" w:rsidR="00C1119D" w:rsidRPr="00B33831" w:rsidRDefault="00C1119D" w:rsidP="00B33831">
                      <w:pPr>
                        <w:shd w:val="clear" w:color="auto" w:fill="F2F2F2" w:themeFill="background1" w:themeFillShade="F2"/>
                        <w:spacing w:after="0" w:line="240" w:lineRule="auto"/>
                        <w:rPr>
                          <w:rFonts w:eastAsia="Times New Roman" w:cs="Times New Roman"/>
                          <w:shd w:val="clear" w:color="auto" w:fill="F2F2F2"/>
                          <w:lang w:eastAsia="en-IN"/>
                        </w:rPr>
                      </w:pPr>
                    </w:p>
                    <w:p w14:paraId="3BAF4207" w14:textId="77777777" w:rsidR="00C1119D" w:rsidRPr="00B33831" w:rsidRDefault="00C1119D" w:rsidP="00B33831">
                      <w:pPr>
                        <w:shd w:val="clear" w:color="auto" w:fill="F2F2F2" w:themeFill="background1" w:themeFillShade="F2"/>
                        <w:spacing w:after="0" w:line="240" w:lineRule="auto"/>
                        <w:rPr>
                          <w:rFonts w:eastAsia="Times New Roman" w:cs="Times New Roman"/>
                          <w:shd w:val="clear" w:color="auto" w:fill="F2F2F2"/>
                          <w:lang w:eastAsia="en-IN"/>
                        </w:rPr>
                      </w:pPr>
                      <w:r w:rsidRPr="00B33831">
                        <w:rPr>
                          <w:rFonts w:eastAsia="Times New Roman" w:cs="Times New Roman"/>
                          <w:shd w:val="clear" w:color="auto" w:fill="F2F2F2"/>
                          <w:lang w:eastAsia="en-IN"/>
                        </w:rPr>
                        <w:t>sudo crm node online sap-cl1</w:t>
                      </w:r>
                    </w:p>
                    <w:p w14:paraId="4D84D238" w14:textId="77777777" w:rsidR="00C1119D" w:rsidRPr="00B33831" w:rsidRDefault="00C1119D" w:rsidP="00B33831">
                      <w:pPr>
                        <w:shd w:val="clear" w:color="auto" w:fill="F2F2F2" w:themeFill="background1" w:themeFillShade="F2"/>
                        <w:rPr>
                          <w:rFonts w:eastAsia="Times New Roman" w:cs="Times New Roman"/>
                          <w:shd w:val="clear" w:color="auto" w:fill="F2F2F2"/>
                          <w:lang w:eastAsia="en-IN"/>
                        </w:rPr>
                      </w:pPr>
                      <w:r w:rsidRPr="00B33831">
                        <w:rPr>
                          <w:rFonts w:eastAsia="Times New Roman" w:cs="Times New Roman"/>
                          <w:shd w:val="clear" w:color="auto" w:fill="F2F2F2"/>
                          <w:lang w:eastAsia="en-IN"/>
                        </w:rPr>
                        <w:t>sudo crm configure property maintenance-mode="false"</w:t>
                      </w:r>
                    </w:p>
                    <w:p w14:paraId="7F392514" w14:textId="4280F731" w:rsidR="00C1119D" w:rsidRPr="00B33831" w:rsidRDefault="00C1119D" w:rsidP="00B33831">
                      <w:pPr>
                        <w:shd w:val="clear" w:color="auto" w:fill="F2F2F2" w:themeFill="background1" w:themeFillShade="F2"/>
                      </w:pPr>
                    </w:p>
                  </w:txbxContent>
                </v:textbox>
                <w10:wrap type="topAndBottom" anchory="page"/>
              </v:shape>
            </w:pict>
          </mc:Fallback>
        </mc:AlternateContent>
      </w:r>
      <w:r w:rsidR="005A3765" w:rsidRPr="00E00346">
        <w:rPr>
          <w:rFonts w:cs="Segoe UI"/>
          <w:b/>
          <w:color w:val="171717"/>
          <w:shd w:val="clear" w:color="auto" w:fill="FFFFFF"/>
        </w:rPr>
        <w:t>Create the SAP cluster resources</w:t>
      </w:r>
    </w:p>
    <w:p w14:paraId="6B422287" w14:textId="4C3938A7" w:rsidR="00C1119D" w:rsidRDefault="00C1119D">
      <w:pPr>
        <w:rPr>
          <w:rFonts w:cs="Segoe UI"/>
          <w:color w:val="171717"/>
          <w:shd w:val="clear" w:color="auto" w:fill="FFFFFF"/>
        </w:rPr>
      </w:pPr>
      <w:r>
        <w:rPr>
          <w:rFonts w:cs="Segoe UI"/>
          <w:color w:val="171717"/>
          <w:shd w:val="clear" w:color="auto" w:fill="FFFFFF"/>
        </w:rPr>
        <w:br w:type="page"/>
      </w:r>
    </w:p>
    <w:p w14:paraId="28C3F426" w14:textId="3370037A" w:rsidR="005A3765" w:rsidRPr="005A3765" w:rsidRDefault="005A3765" w:rsidP="005A3765">
      <w:pPr>
        <w:rPr>
          <w:rFonts w:cs="Segoe UI"/>
          <w:color w:val="171717"/>
          <w:shd w:val="clear" w:color="auto" w:fill="FFFFFF"/>
        </w:rPr>
      </w:pPr>
      <w:r w:rsidRPr="005A3765">
        <w:rPr>
          <w:rFonts w:cs="Segoe UI"/>
          <w:color w:val="171717"/>
          <w:shd w:val="clear" w:color="auto" w:fill="FFFFFF"/>
        </w:rPr>
        <w:lastRenderedPageBreak/>
        <w:t>Now Finaly below is the cluster output</w:t>
      </w:r>
    </w:p>
    <w:p w14:paraId="4E7FBE56" w14:textId="3409452B" w:rsidR="00C31AFE" w:rsidRDefault="00FD53C5" w:rsidP="00AE06D3">
      <w:pPr>
        <w:pStyle w:val="Figure"/>
        <w:tabs>
          <w:tab w:val="left" w:pos="567"/>
        </w:tabs>
        <w:rPr>
          <w:shd w:val="clear" w:color="auto" w:fill="FFFFFF"/>
        </w:rPr>
      </w:pPr>
      <w:r w:rsidRPr="001E1012">
        <w:rPr>
          <w:shd w:val="clear" w:color="auto" w:fill="FFFFFF"/>
        </w:rPr>
        <w:drawing>
          <wp:inline distT="0" distB="0" distL="0" distR="0" wp14:anchorId="00BEEB74" wp14:editId="6E4934D4">
            <wp:extent cx="5683250" cy="421862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02881" cy="4233198"/>
                    </a:xfrm>
                    <a:prstGeom prst="rect">
                      <a:avLst/>
                    </a:prstGeom>
                  </pic:spPr>
                </pic:pic>
              </a:graphicData>
            </a:graphic>
          </wp:inline>
        </w:drawing>
      </w:r>
    </w:p>
    <w:p w14:paraId="3FFBA582" w14:textId="65292BF0" w:rsidR="00FD53C5" w:rsidRPr="00C31AFE" w:rsidRDefault="00C31AFE" w:rsidP="00C31AFE">
      <w:pPr>
        <w:rPr>
          <w:noProof/>
          <w:shd w:val="clear" w:color="auto" w:fill="FFFFFF"/>
          <w:lang w:eastAsia="en-IN"/>
        </w:rPr>
      </w:pPr>
      <w:r>
        <w:rPr>
          <w:shd w:val="clear" w:color="auto" w:fill="FFFFFF"/>
        </w:rPr>
        <w:br w:type="page"/>
      </w:r>
    </w:p>
    <w:p w14:paraId="6185EBCB" w14:textId="582D97E7" w:rsidR="001D6FF3" w:rsidRPr="00715A23" w:rsidRDefault="00585F8F" w:rsidP="001D6FF3">
      <w:pPr>
        <w:pStyle w:val="Heading1"/>
      </w:pPr>
      <w:bookmarkStart w:id="42" w:name="_Toc115364249"/>
      <w:bookmarkStart w:id="43" w:name="_Toc74166067"/>
      <w:r>
        <w:lastRenderedPageBreak/>
        <w:t>Test cases</w:t>
      </w:r>
      <w:bookmarkEnd w:id="42"/>
    </w:p>
    <w:p w14:paraId="1C2063E2" w14:textId="77777777" w:rsidR="00C1119D" w:rsidRDefault="00C1119D" w:rsidP="00C1119D">
      <w:pPr>
        <w:rPr>
          <w:lang w:val="en-US"/>
        </w:rPr>
      </w:pPr>
      <w:r w:rsidRPr="00C1119D">
        <w:rPr>
          <w:lang w:val="en-US"/>
        </w:rPr>
        <w:t>The following tests are a copy of the test cases in the best practices guides of SUSE. They are copied for your convenience. Always also read the best practices guides and perform all additional te</w:t>
      </w:r>
      <w:r>
        <w:rPr>
          <w:lang w:val="en-US"/>
        </w:rPr>
        <w:t>sts that might have been added.</w:t>
      </w:r>
    </w:p>
    <w:p w14:paraId="371305DA" w14:textId="749CEBF8" w:rsidR="00C1119D" w:rsidRPr="00AB757B" w:rsidRDefault="00C1119D" w:rsidP="00E00346">
      <w:pPr>
        <w:pStyle w:val="ListParagraph"/>
        <w:numPr>
          <w:ilvl w:val="0"/>
          <w:numId w:val="23"/>
        </w:numPr>
        <w:rPr>
          <w:b/>
          <w:bCs/>
        </w:rPr>
      </w:pPr>
      <w:r w:rsidRPr="00AB757B">
        <w:rPr>
          <w:b/>
          <w:bCs/>
        </w:rPr>
        <w:t>Test HAGetFailoverConfig, HACheckConfig and HACheckFailoverConfig</w:t>
      </w:r>
    </w:p>
    <w:p w14:paraId="69B3B97D" w14:textId="6FD454FC" w:rsidR="001D6FF3" w:rsidRDefault="00C1119D" w:rsidP="00C1119D">
      <w:pPr>
        <w:rPr>
          <w:lang w:val="en-US"/>
        </w:rPr>
      </w:pPr>
      <w:r w:rsidRPr="00C1119D">
        <w:rPr>
          <w:lang w:val="en-US"/>
        </w:rPr>
        <w:t>Run the following commands as &lt;sapsid&gt;adm on the node where the ASCS instance is currently running. If the commands fail with FAIL: Insufficient memory, it might be caused by dashes in your hostname. This is a known issue and will be fixed by SUSE in the sap-suse-cluster-connector package.</w:t>
      </w:r>
    </w:p>
    <w:p w14:paraId="4F0220B1" w14:textId="084AE9C3" w:rsidR="00E00346" w:rsidRPr="00E00346" w:rsidRDefault="00E00346" w:rsidP="00E00346">
      <w:pPr>
        <w:shd w:val="clear" w:color="auto" w:fill="FFFFFF"/>
        <w:ind w:left="570"/>
        <w:rPr>
          <w:rFonts w:cs="Segoe UI"/>
          <w:color w:val="171717"/>
        </w:rPr>
      </w:pPr>
      <w:r w:rsidRPr="00E00346">
        <w:rPr>
          <w:rStyle w:val="HTMLCode"/>
          <w:rFonts w:ascii="Consolas" w:eastAsiaTheme="majorEastAsia" w:hAnsi="Consolas"/>
          <w:noProof/>
          <w:color w:val="171717"/>
          <w:bdr w:val="none" w:sz="0" w:space="0" w:color="auto" w:frame="1"/>
          <w:lang w:eastAsia="en-IN"/>
        </w:rPr>
        <mc:AlternateContent>
          <mc:Choice Requires="wps">
            <w:drawing>
              <wp:anchor distT="45720" distB="45720" distL="114300" distR="114300" simplePos="0" relativeHeight="251712512" behindDoc="0" locked="0" layoutInCell="1" allowOverlap="1" wp14:anchorId="2A4F723B" wp14:editId="1F5547B6">
                <wp:simplePos x="0" y="0"/>
                <wp:positionH relativeFrom="column">
                  <wp:posOffset>290830</wp:posOffset>
                </wp:positionH>
                <wp:positionV relativeFrom="paragraph">
                  <wp:posOffset>3416300</wp:posOffset>
                </wp:positionV>
                <wp:extent cx="6127115" cy="1404620"/>
                <wp:effectExtent l="0" t="0" r="26035" b="15875"/>
                <wp:wrapTopAndBottom/>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7115" cy="1404620"/>
                        </a:xfrm>
                        <a:prstGeom prst="rect">
                          <a:avLst/>
                        </a:prstGeom>
                        <a:solidFill>
                          <a:srgbClr val="FFFFFF"/>
                        </a:solidFill>
                        <a:ln w="9525">
                          <a:solidFill>
                            <a:srgbClr val="000000"/>
                          </a:solidFill>
                          <a:miter lim="800000"/>
                          <a:headEnd/>
                          <a:tailEnd/>
                        </a:ln>
                      </wps:spPr>
                      <wps:txbx>
                        <w:txbxContent>
                          <w:p w14:paraId="56BEAE08" w14:textId="34787D24" w:rsidR="00E00346" w:rsidRPr="00E00346" w:rsidRDefault="00E00346" w:rsidP="00E00346">
                            <w:pPr>
                              <w:pStyle w:val="HTMLPreformatted"/>
                              <w:shd w:val="clear" w:color="auto" w:fill="E7E6E6" w:themeFill="background2"/>
                              <w:ind w:left="570"/>
                              <w:rPr>
                                <w:rStyle w:val="HTMLCode"/>
                                <w:rFonts w:ascii="Grotesque MT Std" w:eastAsiaTheme="majorEastAsia" w:hAnsi="Grotesque MT Std"/>
                                <w:color w:val="171717"/>
                                <w:sz w:val="22"/>
                                <w:szCs w:val="22"/>
                                <w:bdr w:val="none" w:sz="0" w:space="0" w:color="auto" w:frame="1"/>
                              </w:rPr>
                            </w:pPr>
                            <w:r w:rsidRPr="00E00346">
                              <w:rPr>
                                <w:rStyle w:val="HTMLCode"/>
                                <w:rFonts w:ascii="Grotesque MT Std" w:eastAsiaTheme="majorEastAsia" w:hAnsi="Grotesque MT Std"/>
                                <w:color w:val="171717"/>
                                <w:sz w:val="22"/>
                                <w:szCs w:val="22"/>
                                <w:bdr w:val="none" w:sz="0" w:space="0" w:color="auto" w:frame="1"/>
                              </w:rPr>
                              <w:t># HACheckConfig</w:t>
                            </w:r>
                          </w:p>
                          <w:p w14:paraId="6C273ABA" w14:textId="77777777" w:rsidR="00E00346" w:rsidRPr="00E00346" w:rsidRDefault="00E00346" w:rsidP="00E00346">
                            <w:pPr>
                              <w:pStyle w:val="HTMLPreformatted"/>
                              <w:shd w:val="clear" w:color="auto" w:fill="E7E6E6" w:themeFill="background2"/>
                              <w:ind w:left="570"/>
                              <w:rPr>
                                <w:rStyle w:val="HTMLCode"/>
                                <w:rFonts w:ascii="Grotesque MT Std" w:eastAsiaTheme="majorEastAsia" w:hAnsi="Grotesque MT Std"/>
                                <w:color w:val="171717"/>
                                <w:sz w:val="22"/>
                                <w:szCs w:val="22"/>
                                <w:bdr w:val="none" w:sz="0" w:space="0" w:color="auto" w:frame="1"/>
                              </w:rPr>
                            </w:pPr>
                            <w:r w:rsidRPr="00E00346">
                              <w:rPr>
                                <w:rStyle w:val="HTMLCode"/>
                                <w:rFonts w:ascii="Grotesque MT Std" w:eastAsiaTheme="majorEastAsia" w:hAnsi="Grotesque MT Std"/>
                                <w:color w:val="171717"/>
                                <w:sz w:val="22"/>
                                <w:szCs w:val="22"/>
                                <w:bdr w:val="none" w:sz="0" w:space="0" w:color="auto" w:frame="1"/>
                              </w:rPr>
                              <w:t># OK</w:t>
                            </w:r>
                          </w:p>
                          <w:p w14:paraId="3804D8E6" w14:textId="77777777" w:rsidR="00E00346" w:rsidRPr="00E00346" w:rsidRDefault="00E00346" w:rsidP="00E00346">
                            <w:pPr>
                              <w:pStyle w:val="HTMLPreformatted"/>
                              <w:shd w:val="clear" w:color="auto" w:fill="E7E6E6" w:themeFill="background2"/>
                              <w:ind w:left="570"/>
                              <w:rPr>
                                <w:rStyle w:val="HTMLCode"/>
                                <w:rFonts w:ascii="Grotesque MT Std" w:eastAsiaTheme="majorEastAsia" w:hAnsi="Grotesque MT Std"/>
                                <w:color w:val="171717"/>
                                <w:sz w:val="22"/>
                                <w:szCs w:val="22"/>
                                <w:bdr w:val="none" w:sz="0" w:space="0" w:color="auto" w:frame="1"/>
                              </w:rPr>
                            </w:pPr>
                            <w:r w:rsidRPr="00E00346">
                              <w:rPr>
                                <w:rStyle w:val="HTMLCode"/>
                                <w:rFonts w:ascii="Grotesque MT Std" w:eastAsiaTheme="majorEastAsia" w:hAnsi="Grotesque MT Std"/>
                                <w:color w:val="171717"/>
                                <w:sz w:val="22"/>
                                <w:szCs w:val="22"/>
                                <w:bdr w:val="none" w:sz="0" w:space="0" w:color="auto" w:frame="1"/>
                              </w:rPr>
                              <w:t># state, category, description, comment</w:t>
                            </w:r>
                          </w:p>
                          <w:p w14:paraId="2D01B59D" w14:textId="77777777" w:rsidR="00E00346" w:rsidRPr="00E00346" w:rsidRDefault="00E00346" w:rsidP="00E00346">
                            <w:pPr>
                              <w:pStyle w:val="HTMLPreformatted"/>
                              <w:shd w:val="clear" w:color="auto" w:fill="E7E6E6" w:themeFill="background2"/>
                              <w:ind w:left="570"/>
                              <w:rPr>
                                <w:rStyle w:val="HTMLCode"/>
                                <w:rFonts w:ascii="Grotesque MT Std" w:eastAsiaTheme="majorEastAsia" w:hAnsi="Grotesque MT Std"/>
                                <w:color w:val="171717"/>
                                <w:sz w:val="22"/>
                                <w:szCs w:val="22"/>
                                <w:bdr w:val="none" w:sz="0" w:space="0" w:color="auto" w:frame="1"/>
                              </w:rPr>
                            </w:pPr>
                            <w:r w:rsidRPr="00E00346">
                              <w:rPr>
                                <w:rStyle w:val="HTMLCode"/>
                                <w:rFonts w:ascii="Grotesque MT Std" w:eastAsiaTheme="majorEastAsia" w:hAnsi="Grotesque MT Std"/>
                                <w:color w:val="171717"/>
                                <w:sz w:val="22"/>
                                <w:szCs w:val="22"/>
                                <w:bdr w:val="none" w:sz="0" w:space="0" w:color="auto" w:frame="1"/>
                              </w:rPr>
                              <w:t># SUCCESS, SAP CONFIGURATION, Redundant ABAP instance configuration, 2 ABAP instances detected</w:t>
                            </w:r>
                          </w:p>
                          <w:p w14:paraId="35A11B82" w14:textId="77777777" w:rsidR="00E00346" w:rsidRPr="00E00346" w:rsidRDefault="00E00346" w:rsidP="00E00346">
                            <w:pPr>
                              <w:pStyle w:val="HTMLPreformatted"/>
                              <w:shd w:val="clear" w:color="auto" w:fill="E7E6E6" w:themeFill="background2"/>
                              <w:ind w:left="570"/>
                              <w:rPr>
                                <w:rStyle w:val="HTMLCode"/>
                                <w:rFonts w:ascii="Grotesque MT Std" w:eastAsiaTheme="majorEastAsia" w:hAnsi="Grotesque MT Std"/>
                                <w:color w:val="171717"/>
                                <w:sz w:val="22"/>
                                <w:szCs w:val="22"/>
                                <w:bdr w:val="none" w:sz="0" w:space="0" w:color="auto" w:frame="1"/>
                              </w:rPr>
                            </w:pPr>
                            <w:r w:rsidRPr="00E00346">
                              <w:rPr>
                                <w:rStyle w:val="HTMLCode"/>
                                <w:rFonts w:ascii="Grotesque MT Std" w:eastAsiaTheme="majorEastAsia" w:hAnsi="Grotesque MT Std"/>
                                <w:color w:val="171717"/>
                                <w:sz w:val="22"/>
                                <w:szCs w:val="22"/>
                                <w:bdr w:val="none" w:sz="0" w:space="0" w:color="auto" w:frame="1"/>
                              </w:rPr>
                              <w:t># SUCCESS, SAP CONFIGURATION, Redundant Java instance configuration, 0 Java instances detected</w:t>
                            </w:r>
                          </w:p>
                          <w:p w14:paraId="00A90B0B" w14:textId="77777777" w:rsidR="00E00346" w:rsidRPr="00E00346" w:rsidRDefault="00E00346" w:rsidP="00E00346">
                            <w:pPr>
                              <w:pStyle w:val="HTMLPreformatted"/>
                              <w:shd w:val="clear" w:color="auto" w:fill="E7E6E6" w:themeFill="background2"/>
                              <w:ind w:left="570"/>
                              <w:rPr>
                                <w:rStyle w:val="HTMLCode"/>
                                <w:rFonts w:ascii="Grotesque MT Std" w:eastAsiaTheme="majorEastAsia" w:hAnsi="Grotesque MT Std"/>
                                <w:color w:val="171717"/>
                                <w:sz w:val="22"/>
                                <w:szCs w:val="22"/>
                                <w:bdr w:val="none" w:sz="0" w:space="0" w:color="auto" w:frame="1"/>
                              </w:rPr>
                            </w:pPr>
                            <w:r w:rsidRPr="00E00346">
                              <w:rPr>
                                <w:rStyle w:val="HTMLCode"/>
                                <w:rFonts w:ascii="Grotesque MT Std" w:eastAsiaTheme="majorEastAsia" w:hAnsi="Grotesque MT Std"/>
                                <w:color w:val="171717"/>
                                <w:sz w:val="22"/>
                                <w:szCs w:val="22"/>
                                <w:bdr w:val="none" w:sz="0" w:space="0" w:color="auto" w:frame="1"/>
                              </w:rPr>
                              <w:t># SUCCESS, SAP CONFIGURATION, Enqueue separation, All Enqueue server separated from application server</w:t>
                            </w:r>
                          </w:p>
                          <w:p w14:paraId="70195D0A" w14:textId="77777777" w:rsidR="00E00346" w:rsidRPr="00E00346" w:rsidRDefault="00E00346" w:rsidP="00E00346">
                            <w:pPr>
                              <w:pStyle w:val="HTMLPreformatted"/>
                              <w:shd w:val="clear" w:color="auto" w:fill="E7E6E6" w:themeFill="background2"/>
                              <w:ind w:left="570"/>
                              <w:rPr>
                                <w:rStyle w:val="HTMLCode"/>
                                <w:rFonts w:ascii="Grotesque MT Std" w:eastAsiaTheme="majorEastAsia" w:hAnsi="Grotesque MT Std"/>
                                <w:color w:val="171717"/>
                                <w:sz w:val="22"/>
                                <w:szCs w:val="22"/>
                                <w:bdr w:val="none" w:sz="0" w:space="0" w:color="auto" w:frame="1"/>
                              </w:rPr>
                            </w:pPr>
                            <w:r w:rsidRPr="00E00346">
                              <w:rPr>
                                <w:rStyle w:val="HTMLCode"/>
                                <w:rFonts w:ascii="Grotesque MT Std" w:eastAsiaTheme="majorEastAsia" w:hAnsi="Grotesque MT Std"/>
                                <w:color w:val="171717"/>
                                <w:sz w:val="22"/>
                                <w:szCs w:val="22"/>
                                <w:bdr w:val="none" w:sz="0" w:space="0" w:color="auto" w:frame="1"/>
                              </w:rPr>
                              <w:t># SUCCESS, SAP CONFIGURATION, MessageServer separation, All MessageServer separated from application server</w:t>
                            </w:r>
                          </w:p>
                          <w:p w14:paraId="181343BE" w14:textId="77777777" w:rsidR="00E00346" w:rsidRPr="00E00346" w:rsidRDefault="00E00346" w:rsidP="00E00346">
                            <w:pPr>
                              <w:pStyle w:val="HTMLPreformatted"/>
                              <w:shd w:val="clear" w:color="auto" w:fill="E7E6E6" w:themeFill="background2"/>
                              <w:ind w:left="570"/>
                              <w:rPr>
                                <w:rStyle w:val="HTMLCode"/>
                                <w:rFonts w:ascii="Grotesque MT Std" w:eastAsiaTheme="majorEastAsia" w:hAnsi="Grotesque MT Std"/>
                                <w:color w:val="171717"/>
                                <w:sz w:val="22"/>
                                <w:szCs w:val="22"/>
                                <w:bdr w:val="none" w:sz="0" w:space="0" w:color="auto" w:frame="1"/>
                              </w:rPr>
                            </w:pPr>
                            <w:r w:rsidRPr="00E00346">
                              <w:rPr>
                                <w:rStyle w:val="HTMLCode"/>
                                <w:rFonts w:ascii="Grotesque MT Std" w:eastAsiaTheme="majorEastAsia" w:hAnsi="Grotesque MT Std"/>
                                <w:color w:val="171717"/>
                                <w:sz w:val="22"/>
                                <w:szCs w:val="22"/>
                                <w:bdr w:val="none" w:sz="0" w:space="0" w:color="auto" w:frame="1"/>
                              </w:rPr>
                              <w:t># SUCCESS, SAP CONFIGURATION, ABAP instances on multiple hosts, ABAP instances on multiple hosts detected</w:t>
                            </w:r>
                          </w:p>
                          <w:p w14:paraId="361A9FD3" w14:textId="77777777" w:rsidR="00E00346" w:rsidRPr="00E00346" w:rsidRDefault="00E00346" w:rsidP="00E00346">
                            <w:pPr>
                              <w:pStyle w:val="HTMLPreformatted"/>
                              <w:shd w:val="clear" w:color="auto" w:fill="E7E6E6" w:themeFill="background2"/>
                              <w:ind w:left="570"/>
                              <w:rPr>
                                <w:rStyle w:val="HTMLCode"/>
                                <w:rFonts w:ascii="Grotesque MT Std" w:eastAsiaTheme="majorEastAsia" w:hAnsi="Grotesque MT Std"/>
                                <w:color w:val="171717"/>
                                <w:sz w:val="22"/>
                                <w:szCs w:val="22"/>
                                <w:bdr w:val="none" w:sz="0" w:space="0" w:color="auto" w:frame="1"/>
                              </w:rPr>
                            </w:pPr>
                            <w:r w:rsidRPr="00E00346">
                              <w:rPr>
                                <w:rStyle w:val="HTMLCode"/>
                                <w:rFonts w:ascii="Grotesque MT Std" w:eastAsiaTheme="majorEastAsia" w:hAnsi="Grotesque MT Std"/>
                                <w:color w:val="171717"/>
                                <w:sz w:val="22"/>
                                <w:szCs w:val="22"/>
                                <w:bdr w:val="none" w:sz="0" w:space="0" w:color="auto" w:frame="1"/>
                              </w:rPr>
                              <w:t># SUCCESS, SAP CONFIGURATION, Redundant ABAP SPOOL service configuration, 2 ABAP instances with SPOOL service detected</w:t>
                            </w:r>
                          </w:p>
                          <w:p w14:paraId="3672264A" w14:textId="77777777" w:rsidR="00E00346" w:rsidRPr="00E00346" w:rsidRDefault="00E00346" w:rsidP="00E00346">
                            <w:pPr>
                              <w:pStyle w:val="HTMLPreformatted"/>
                              <w:shd w:val="clear" w:color="auto" w:fill="E7E6E6" w:themeFill="background2"/>
                              <w:ind w:left="570"/>
                              <w:rPr>
                                <w:rStyle w:val="HTMLCode"/>
                                <w:rFonts w:ascii="Grotesque MT Std" w:eastAsiaTheme="majorEastAsia" w:hAnsi="Grotesque MT Std"/>
                                <w:color w:val="171717"/>
                                <w:sz w:val="22"/>
                                <w:szCs w:val="22"/>
                                <w:bdr w:val="none" w:sz="0" w:space="0" w:color="auto" w:frame="1"/>
                              </w:rPr>
                            </w:pPr>
                            <w:r w:rsidRPr="00E00346">
                              <w:rPr>
                                <w:rStyle w:val="HTMLCode"/>
                                <w:rFonts w:ascii="Grotesque MT Std" w:eastAsiaTheme="majorEastAsia" w:hAnsi="Grotesque MT Std"/>
                                <w:color w:val="171717"/>
                                <w:sz w:val="22"/>
                                <w:szCs w:val="22"/>
                                <w:bdr w:val="none" w:sz="0" w:space="0" w:color="auto" w:frame="1"/>
                              </w:rPr>
                              <w:t># SUCCESS, SAP STATE, Redundant ABAP SPOOL service state, 2 ABAP instances with active SPOOL service detecte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A4F723B" id="_x0000_s1077" type="#_x0000_t202" style="position:absolute;left:0;text-align:left;margin-left:22.9pt;margin-top:269pt;width:482.45pt;height:110.6pt;z-index:2517125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">
                <v:textbox style="mso-fit-shape-to-text:t">
                  <w:txbxContent>
                    <w:p w14:paraId="56BEAE08" w14:textId="34787D24" w:rsidR="00E00346" w:rsidRPr="00E00346" w:rsidRDefault="00E00346" w:rsidP="00E00346">
                      <w:pPr>
                        <w:pStyle w:val="HTMLPreformatted"/>
                        <w:shd w:val="clear" w:color="auto" w:fill="E7E6E6" w:themeFill="background2"/>
                        <w:ind w:left="570"/>
                        <w:rPr>
                          <w:rStyle w:val="HTMLCode"/>
                          <w:rFonts w:ascii="Grotesque MT Std" w:eastAsiaTheme="majorEastAsia" w:hAnsi="Grotesque MT Std"/>
                          <w:color w:val="171717"/>
                          <w:sz w:val="22"/>
                          <w:szCs w:val="22"/>
                          <w:bdr w:val="none" w:sz="0" w:space="0" w:color="auto" w:frame="1"/>
                        </w:rPr>
                      </w:pPr>
                      <w:r w:rsidRPr="00E00346">
                        <w:rPr>
                          <w:rStyle w:val="HTMLCode"/>
                          <w:rFonts w:ascii="Grotesque MT Std" w:eastAsiaTheme="majorEastAsia" w:hAnsi="Grotesque MT Std"/>
                          <w:color w:val="171717"/>
                          <w:sz w:val="22"/>
                          <w:szCs w:val="22"/>
                          <w:bdr w:val="none" w:sz="0" w:space="0" w:color="auto" w:frame="1"/>
                        </w:rPr>
                        <w:t># HACheckConfig</w:t>
                      </w:r>
                    </w:p>
                    <w:p w14:paraId="6C273ABA" w14:textId="77777777" w:rsidR="00E00346" w:rsidRPr="00E00346" w:rsidRDefault="00E00346" w:rsidP="00E00346">
                      <w:pPr>
                        <w:pStyle w:val="HTMLPreformatted"/>
                        <w:shd w:val="clear" w:color="auto" w:fill="E7E6E6" w:themeFill="background2"/>
                        <w:ind w:left="570"/>
                        <w:rPr>
                          <w:rStyle w:val="HTMLCode"/>
                          <w:rFonts w:ascii="Grotesque MT Std" w:eastAsiaTheme="majorEastAsia" w:hAnsi="Grotesque MT Std"/>
                          <w:color w:val="171717"/>
                          <w:sz w:val="22"/>
                          <w:szCs w:val="22"/>
                          <w:bdr w:val="none" w:sz="0" w:space="0" w:color="auto" w:frame="1"/>
                        </w:rPr>
                      </w:pPr>
                      <w:r w:rsidRPr="00E00346">
                        <w:rPr>
                          <w:rStyle w:val="HTMLCode"/>
                          <w:rFonts w:ascii="Grotesque MT Std" w:eastAsiaTheme="majorEastAsia" w:hAnsi="Grotesque MT Std"/>
                          <w:color w:val="171717"/>
                          <w:sz w:val="22"/>
                          <w:szCs w:val="22"/>
                          <w:bdr w:val="none" w:sz="0" w:space="0" w:color="auto" w:frame="1"/>
                        </w:rPr>
                        <w:t># OK</w:t>
                      </w:r>
                    </w:p>
                    <w:p w14:paraId="3804D8E6" w14:textId="77777777" w:rsidR="00E00346" w:rsidRPr="00E00346" w:rsidRDefault="00E00346" w:rsidP="00E00346">
                      <w:pPr>
                        <w:pStyle w:val="HTMLPreformatted"/>
                        <w:shd w:val="clear" w:color="auto" w:fill="E7E6E6" w:themeFill="background2"/>
                        <w:ind w:left="570"/>
                        <w:rPr>
                          <w:rStyle w:val="HTMLCode"/>
                          <w:rFonts w:ascii="Grotesque MT Std" w:eastAsiaTheme="majorEastAsia" w:hAnsi="Grotesque MT Std"/>
                          <w:color w:val="171717"/>
                          <w:sz w:val="22"/>
                          <w:szCs w:val="22"/>
                          <w:bdr w:val="none" w:sz="0" w:space="0" w:color="auto" w:frame="1"/>
                        </w:rPr>
                      </w:pPr>
                      <w:r w:rsidRPr="00E00346">
                        <w:rPr>
                          <w:rStyle w:val="HTMLCode"/>
                          <w:rFonts w:ascii="Grotesque MT Std" w:eastAsiaTheme="majorEastAsia" w:hAnsi="Grotesque MT Std"/>
                          <w:color w:val="171717"/>
                          <w:sz w:val="22"/>
                          <w:szCs w:val="22"/>
                          <w:bdr w:val="none" w:sz="0" w:space="0" w:color="auto" w:frame="1"/>
                        </w:rPr>
                        <w:t># state, category, description, comment</w:t>
                      </w:r>
                    </w:p>
                    <w:p w14:paraId="2D01B59D" w14:textId="77777777" w:rsidR="00E00346" w:rsidRPr="00E00346" w:rsidRDefault="00E00346" w:rsidP="00E00346">
                      <w:pPr>
                        <w:pStyle w:val="HTMLPreformatted"/>
                        <w:shd w:val="clear" w:color="auto" w:fill="E7E6E6" w:themeFill="background2"/>
                        <w:ind w:left="570"/>
                        <w:rPr>
                          <w:rStyle w:val="HTMLCode"/>
                          <w:rFonts w:ascii="Grotesque MT Std" w:eastAsiaTheme="majorEastAsia" w:hAnsi="Grotesque MT Std"/>
                          <w:color w:val="171717"/>
                          <w:sz w:val="22"/>
                          <w:szCs w:val="22"/>
                          <w:bdr w:val="none" w:sz="0" w:space="0" w:color="auto" w:frame="1"/>
                        </w:rPr>
                      </w:pPr>
                      <w:r w:rsidRPr="00E00346">
                        <w:rPr>
                          <w:rStyle w:val="HTMLCode"/>
                          <w:rFonts w:ascii="Grotesque MT Std" w:eastAsiaTheme="majorEastAsia" w:hAnsi="Grotesque MT Std"/>
                          <w:color w:val="171717"/>
                          <w:sz w:val="22"/>
                          <w:szCs w:val="22"/>
                          <w:bdr w:val="none" w:sz="0" w:space="0" w:color="auto" w:frame="1"/>
                        </w:rPr>
                        <w:t># SUCCESS, SAP CONFIGURATION, Redundant ABAP instance configuration, 2 ABAP instances detected</w:t>
                      </w:r>
                    </w:p>
                    <w:p w14:paraId="35A11B82" w14:textId="77777777" w:rsidR="00E00346" w:rsidRPr="00E00346" w:rsidRDefault="00E00346" w:rsidP="00E00346">
                      <w:pPr>
                        <w:pStyle w:val="HTMLPreformatted"/>
                        <w:shd w:val="clear" w:color="auto" w:fill="E7E6E6" w:themeFill="background2"/>
                        <w:ind w:left="570"/>
                        <w:rPr>
                          <w:rStyle w:val="HTMLCode"/>
                          <w:rFonts w:ascii="Grotesque MT Std" w:eastAsiaTheme="majorEastAsia" w:hAnsi="Grotesque MT Std"/>
                          <w:color w:val="171717"/>
                          <w:sz w:val="22"/>
                          <w:szCs w:val="22"/>
                          <w:bdr w:val="none" w:sz="0" w:space="0" w:color="auto" w:frame="1"/>
                        </w:rPr>
                      </w:pPr>
                      <w:r w:rsidRPr="00E00346">
                        <w:rPr>
                          <w:rStyle w:val="HTMLCode"/>
                          <w:rFonts w:ascii="Grotesque MT Std" w:eastAsiaTheme="majorEastAsia" w:hAnsi="Grotesque MT Std"/>
                          <w:color w:val="171717"/>
                          <w:sz w:val="22"/>
                          <w:szCs w:val="22"/>
                          <w:bdr w:val="none" w:sz="0" w:space="0" w:color="auto" w:frame="1"/>
                        </w:rPr>
                        <w:t># SUCCESS, SAP CONFIGURATION, Redundant Java instance configuration, 0 Java instances detected</w:t>
                      </w:r>
                    </w:p>
                    <w:p w14:paraId="00A90B0B" w14:textId="77777777" w:rsidR="00E00346" w:rsidRPr="00E00346" w:rsidRDefault="00E00346" w:rsidP="00E00346">
                      <w:pPr>
                        <w:pStyle w:val="HTMLPreformatted"/>
                        <w:shd w:val="clear" w:color="auto" w:fill="E7E6E6" w:themeFill="background2"/>
                        <w:ind w:left="570"/>
                        <w:rPr>
                          <w:rStyle w:val="HTMLCode"/>
                          <w:rFonts w:ascii="Grotesque MT Std" w:eastAsiaTheme="majorEastAsia" w:hAnsi="Grotesque MT Std"/>
                          <w:color w:val="171717"/>
                          <w:sz w:val="22"/>
                          <w:szCs w:val="22"/>
                          <w:bdr w:val="none" w:sz="0" w:space="0" w:color="auto" w:frame="1"/>
                        </w:rPr>
                      </w:pPr>
                      <w:r w:rsidRPr="00E00346">
                        <w:rPr>
                          <w:rStyle w:val="HTMLCode"/>
                          <w:rFonts w:ascii="Grotesque MT Std" w:eastAsiaTheme="majorEastAsia" w:hAnsi="Grotesque MT Std"/>
                          <w:color w:val="171717"/>
                          <w:sz w:val="22"/>
                          <w:szCs w:val="22"/>
                          <w:bdr w:val="none" w:sz="0" w:space="0" w:color="auto" w:frame="1"/>
                        </w:rPr>
                        <w:t># SUCCESS, SAP CONFIGURATION, Enqueue separation, All Enqueue server separated from application server</w:t>
                      </w:r>
                    </w:p>
                    <w:p w14:paraId="70195D0A" w14:textId="77777777" w:rsidR="00E00346" w:rsidRPr="00E00346" w:rsidRDefault="00E00346" w:rsidP="00E00346">
                      <w:pPr>
                        <w:pStyle w:val="HTMLPreformatted"/>
                        <w:shd w:val="clear" w:color="auto" w:fill="E7E6E6" w:themeFill="background2"/>
                        <w:ind w:left="570"/>
                        <w:rPr>
                          <w:rStyle w:val="HTMLCode"/>
                          <w:rFonts w:ascii="Grotesque MT Std" w:eastAsiaTheme="majorEastAsia" w:hAnsi="Grotesque MT Std"/>
                          <w:color w:val="171717"/>
                          <w:sz w:val="22"/>
                          <w:szCs w:val="22"/>
                          <w:bdr w:val="none" w:sz="0" w:space="0" w:color="auto" w:frame="1"/>
                        </w:rPr>
                      </w:pPr>
                      <w:r w:rsidRPr="00E00346">
                        <w:rPr>
                          <w:rStyle w:val="HTMLCode"/>
                          <w:rFonts w:ascii="Grotesque MT Std" w:eastAsiaTheme="majorEastAsia" w:hAnsi="Grotesque MT Std"/>
                          <w:color w:val="171717"/>
                          <w:sz w:val="22"/>
                          <w:szCs w:val="22"/>
                          <w:bdr w:val="none" w:sz="0" w:space="0" w:color="auto" w:frame="1"/>
                        </w:rPr>
                        <w:t># SUCCESS, SAP CONFIGURATION, MessageServer separation, All MessageServer separated from application server</w:t>
                      </w:r>
                    </w:p>
                    <w:p w14:paraId="181343BE" w14:textId="77777777" w:rsidR="00E00346" w:rsidRPr="00E00346" w:rsidRDefault="00E00346" w:rsidP="00E00346">
                      <w:pPr>
                        <w:pStyle w:val="HTMLPreformatted"/>
                        <w:shd w:val="clear" w:color="auto" w:fill="E7E6E6" w:themeFill="background2"/>
                        <w:ind w:left="570"/>
                        <w:rPr>
                          <w:rStyle w:val="HTMLCode"/>
                          <w:rFonts w:ascii="Grotesque MT Std" w:eastAsiaTheme="majorEastAsia" w:hAnsi="Grotesque MT Std"/>
                          <w:color w:val="171717"/>
                          <w:sz w:val="22"/>
                          <w:szCs w:val="22"/>
                          <w:bdr w:val="none" w:sz="0" w:space="0" w:color="auto" w:frame="1"/>
                        </w:rPr>
                      </w:pPr>
                      <w:r w:rsidRPr="00E00346">
                        <w:rPr>
                          <w:rStyle w:val="HTMLCode"/>
                          <w:rFonts w:ascii="Grotesque MT Std" w:eastAsiaTheme="majorEastAsia" w:hAnsi="Grotesque MT Std"/>
                          <w:color w:val="171717"/>
                          <w:sz w:val="22"/>
                          <w:szCs w:val="22"/>
                          <w:bdr w:val="none" w:sz="0" w:space="0" w:color="auto" w:frame="1"/>
                        </w:rPr>
                        <w:t># SUCCESS, SAP CONFIGURATION, ABAP instances on multiple hosts, ABAP instances on multiple hosts detected</w:t>
                      </w:r>
                    </w:p>
                    <w:p w14:paraId="361A9FD3" w14:textId="77777777" w:rsidR="00E00346" w:rsidRPr="00E00346" w:rsidRDefault="00E00346" w:rsidP="00E00346">
                      <w:pPr>
                        <w:pStyle w:val="HTMLPreformatted"/>
                        <w:shd w:val="clear" w:color="auto" w:fill="E7E6E6" w:themeFill="background2"/>
                        <w:ind w:left="570"/>
                        <w:rPr>
                          <w:rStyle w:val="HTMLCode"/>
                          <w:rFonts w:ascii="Grotesque MT Std" w:eastAsiaTheme="majorEastAsia" w:hAnsi="Grotesque MT Std"/>
                          <w:color w:val="171717"/>
                          <w:sz w:val="22"/>
                          <w:szCs w:val="22"/>
                          <w:bdr w:val="none" w:sz="0" w:space="0" w:color="auto" w:frame="1"/>
                        </w:rPr>
                      </w:pPr>
                      <w:r w:rsidRPr="00E00346">
                        <w:rPr>
                          <w:rStyle w:val="HTMLCode"/>
                          <w:rFonts w:ascii="Grotesque MT Std" w:eastAsiaTheme="majorEastAsia" w:hAnsi="Grotesque MT Std"/>
                          <w:color w:val="171717"/>
                          <w:sz w:val="22"/>
                          <w:szCs w:val="22"/>
                          <w:bdr w:val="none" w:sz="0" w:space="0" w:color="auto" w:frame="1"/>
                        </w:rPr>
                        <w:t># SUCCESS, SAP CONFIGURATION, Redundant ABAP SPOOL service configuration, 2 ABAP instances with SPOOL service detected</w:t>
                      </w:r>
                    </w:p>
                    <w:p w14:paraId="3672264A" w14:textId="77777777" w:rsidR="00E00346" w:rsidRPr="00E00346" w:rsidRDefault="00E00346" w:rsidP="00E00346">
                      <w:pPr>
                        <w:pStyle w:val="HTMLPreformatted"/>
                        <w:shd w:val="clear" w:color="auto" w:fill="E7E6E6" w:themeFill="background2"/>
                        <w:ind w:left="570"/>
                        <w:rPr>
                          <w:rStyle w:val="HTMLCode"/>
                          <w:rFonts w:ascii="Grotesque MT Std" w:eastAsiaTheme="majorEastAsia" w:hAnsi="Grotesque MT Std"/>
                          <w:color w:val="171717"/>
                          <w:sz w:val="22"/>
                          <w:szCs w:val="22"/>
                          <w:bdr w:val="none" w:sz="0" w:space="0" w:color="auto" w:frame="1"/>
                        </w:rPr>
                      </w:pPr>
                      <w:r w:rsidRPr="00E00346">
                        <w:rPr>
                          <w:rStyle w:val="HTMLCode"/>
                          <w:rFonts w:ascii="Grotesque MT Std" w:eastAsiaTheme="majorEastAsia" w:hAnsi="Grotesque MT Std"/>
                          <w:color w:val="171717"/>
                          <w:sz w:val="22"/>
                          <w:szCs w:val="22"/>
                          <w:bdr w:val="none" w:sz="0" w:space="0" w:color="auto" w:frame="1"/>
                        </w:rPr>
                        <w:t># SUCCESS, SAP STATE, Redundant ABAP SPOOL service state, 2 ABAP instances with active SPOOL service detected</w:t>
                      </w:r>
                    </w:p>
                  </w:txbxContent>
                </v:textbox>
                <w10:wrap type="topAndBottom"/>
              </v:shape>
            </w:pict>
          </mc:Fallback>
        </mc:AlternateContent>
      </w:r>
      <w:r w:rsidRPr="00E00346">
        <w:rPr>
          <w:noProof/>
          <w:lang w:eastAsia="en-IN"/>
        </w:rPr>
        <mc:AlternateContent>
          <mc:Choice Requires="wps">
            <w:drawing>
              <wp:anchor distT="45720" distB="45720" distL="114300" distR="114300" simplePos="0" relativeHeight="251710464" behindDoc="0" locked="0" layoutInCell="1" allowOverlap="1" wp14:anchorId="34A099D7" wp14:editId="22D0AE42">
                <wp:simplePos x="0" y="0"/>
                <wp:positionH relativeFrom="column">
                  <wp:posOffset>302260</wp:posOffset>
                </wp:positionH>
                <wp:positionV relativeFrom="paragraph">
                  <wp:posOffset>328295</wp:posOffset>
                </wp:positionV>
                <wp:extent cx="6115685" cy="2837815"/>
                <wp:effectExtent l="0" t="0" r="18415" b="19685"/>
                <wp:wrapTopAndBottom/>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5685" cy="2837815"/>
                        </a:xfrm>
                        <a:prstGeom prst="rect">
                          <a:avLst/>
                        </a:prstGeom>
                        <a:solidFill>
                          <a:srgbClr val="FFFFFF"/>
                        </a:solidFill>
                        <a:ln w="9525">
                          <a:solidFill>
                            <a:srgbClr val="000000"/>
                          </a:solidFill>
                          <a:miter lim="800000"/>
                          <a:headEnd/>
                          <a:tailEnd/>
                        </a:ln>
                      </wps:spPr>
                      <wps:txbx>
                        <w:txbxContent>
                          <w:p w14:paraId="1D44619F" w14:textId="495F6D2E" w:rsidR="00E00346" w:rsidRPr="00E00346" w:rsidRDefault="00E00346" w:rsidP="00E00346">
                            <w:pPr>
                              <w:shd w:val="clear" w:color="auto" w:fill="E7E6E6" w:themeFill="background2"/>
                              <w:tabs>
                                <w:tab w:val="left" w:pos="57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70"/>
                              <w:rPr>
                                <w:rFonts w:eastAsiaTheme="majorEastAsia" w:cs="Courier New"/>
                                <w:color w:val="171717"/>
                                <w:bdr w:val="none" w:sz="0" w:space="0" w:color="auto" w:frame="1"/>
                                <w:lang w:eastAsia="en-IN"/>
                              </w:rPr>
                            </w:pPr>
                            <w:r w:rsidRPr="00E00346">
                              <w:rPr>
                                <w:rFonts w:eastAsiaTheme="majorEastAsia" w:cs="Courier New"/>
                                <w:color w:val="171717"/>
                                <w:bdr w:val="none" w:sz="0" w:space="0" w:color="auto" w:frame="1"/>
                                <w:lang w:eastAsia="en-IN"/>
                              </w:rPr>
                              <w:t xml:space="preserve">nw1-cl-0:nw1adm 54&gt; sapcontrol -nr </w:t>
                            </w:r>
                            <w:r w:rsidRPr="00E00346">
                              <w:rPr>
                                <w:rFonts w:eastAsiaTheme="majorEastAsia" w:cs="Courier New"/>
                                <w:b/>
                                <w:bCs/>
                                <w:color w:val="171717"/>
                                <w:bdr w:val="none" w:sz="0" w:space="0" w:color="auto" w:frame="1"/>
                                <w:lang w:eastAsia="en-IN"/>
                              </w:rPr>
                              <w:t>00</w:t>
                            </w:r>
                            <w:r w:rsidRPr="00E00346">
                              <w:rPr>
                                <w:rFonts w:eastAsiaTheme="majorEastAsia" w:cs="Courier New"/>
                                <w:color w:val="171717"/>
                                <w:bdr w:val="none" w:sz="0" w:space="0" w:color="auto" w:frame="1"/>
                                <w:lang w:eastAsia="en-IN"/>
                              </w:rPr>
                              <w:t xml:space="preserve"> -function HAGetFailoverConfig</w:t>
                            </w:r>
                          </w:p>
                          <w:p w14:paraId="6361D23F" w14:textId="77777777" w:rsidR="00E00346" w:rsidRPr="00E00346" w:rsidRDefault="00E00346" w:rsidP="00E00346">
                            <w:pPr>
                              <w:shd w:val="clear" w:color="auto" w:fill="E7E6E6" w:themeFill="background2"/>
                              <w:tabs>
                                <w:tab w:val="left" w:pos="57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70"/>
                              <w:rPr>
                                <w:rFonts w:eastAsiaTheme="majorEastAsia" w:cs="Courier New"/>
                                <w:color w:val="171717"/>
                                <w:bdr w:val="none" w:sz="0" w:space="0" w:color="auto" w:frame="1"/>
                                <w:lang w:eastAsia="en-IN"/>
                              </w:rPr>
                            </w:pPr>
                          </w:p>
                          <w:p w14:paraId="3ACBB1A6" w14:textId="77777777" w:rsidR="00E00346" w:rsidRPr="00E00346" w:rsidRDefault="00E00346" w:rsidP="00E00346">
                            <w:pPr>
                              <w:shd w:val="clear" w:color="auto" w:fill="E7E6E6" w:themeFill="background2"/>
                              <w:tabs>
                                <w:tab w:val="left" w:pos="57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70"/>
                              <w:rPr>
                                <w:rFonts w:eastAsiaTheme="majorEastAsia" w:cs="Courier New"/>
                                <w:color w:val="171717"/>
                                <w:bdr w:val="none" w:sz="0" w:space="0" w:color="auto" w:frame="1"/>
                                <w:lang w:eastAsia="en-IN"/>
                              </w:rPr>
                            </w:pPr>
                            <w:r w:rsidRPr="00E00346">
                              <w:rPr>
                                <w:rFonts w:eastAsiaTheme="majorEastAsia" w:cs="Courier New"/>
                                <w:color w:val="171717"/>
                                <w:bdr w:val="none" w:sz="0" w:space="0" w:color="auto" w:frame="1"/>
                                <w:lang w:eastAsia="en-IN"/>
                              </w:rPr>
                              <w:t># 15.08.2018 13:50:36</w:t>
                            </w:r>
                          </w:p>
                          <w:p w14:paraId="336B0353" w14:textId="77777777" w:rsidR="00E00346" w:rsidRPr="00E00346" w:rsidRDefault="00E00346" w:rsidP="00E00346">
                            <w:pPr>
                              <w:shd w:val="clear" w:color="auto" w:fill="E7E6E6" w:themeFill="background2"/>
                              <w:tabs>
                                <w:tab w:val="left" w:pos="57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70"/>
                              <w:rPr>
                                <w:rFonts w:eastAsiaTheme="majorEastAsia" w:cs="Courier New"/>
                                <w:color w:val="171717"/>
                                <w:bdr w:val="none" w:sz="0" w:space="0" w:color="auto" w:frame="1"/>
                                <w:lang w:eastAsia="en-IN"/>
                              </w:rPr>
                            </w:pPr>
                            <w:r w:rsidRPr="00E00346">
                              <w:rPr>
                                <w:rFonts w:eastAsiaTheme="majorEastAsia" w:cs="Courier New"/>
                                <w:color w:val="171717"/>
                                <w:bdr w:val="none" w:sz="0" w:space="0" w:color="auto" w:frame="1"/>
                                <w:lang w:eastAsia="en-IN"/>
                              </w:rPr>
                              <w:t># HAGetFailoverConfig</w:t>
                            </w:r>
                          </w:p>
                          <w:p w14:paraId="2B6B4EB6" w14:textId="77777777" w:rsidR="00E00346" w:rsidRPr="00E00346" w:rsidRDefault="00E00346" w:rsidP="00E00346">
                            <w:pPr>
                              <w:shd w:val="clear" w:color="auto" w:fill="E7E6E6" w:themeFill="background2"/>
                              <w:tabs>
                                <w:tab w:val="left" w:pos="57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70"/>
                              <w:rPr>
                                <w:rFonts w:eastAsiaTheme="majorEastAsia" w:cs="Courier New"/>
                                <w:color w:val="171717"/>
                                <w:bdr w:val="none" w:sz="0" w:space="0" w:color="auto" w:frame="1"/>
                                <w:lang w:eastAsia="en-IN"/>
                              </w:rPr>
                            </w:pPr>
                            <w:r w:rsidRPr="00E00346">
                              <w:rPr>
                                <w:rFonts w:eastAsiaTheme="majorEastAsia" w:cs="Courier New"/>
                                <w:color w:val="171717"/>
                                <w:bdr w:val="none" w:sz="0" w:space="0" w:color="auto" w:frame="1"/>
                                <w:lang w:eastAsia="en-IN"/>
                              </w:rPr>
                              <w:t># OK</w:t>
                            </w:r>
                          </w:p>
                          <w:p w14:paraId="4EB76180" w14:textId="77777777" w:rsidR="00E00346" w:rsidRPr="00E00346" w:rsidRDefault="00E00346" w:rsidP="00E00346">
                            <w:pPr>
                              <w:shd w:val="clear" w:color="auto" w:fill="E7E6E6" w:themeFill="background2"/>
                              <w:tabs>
                                <w:tab w:val="left" w:pos="57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70"/>
                              <w:rPr>
                                <w:rFonts w:eastAsiaTheme="majorEastAsia" w:cs="Courier New"/>
                                <w:color w:val="171717"/>
                                <w:bdr w:val="none" w:sz="0" w:space="0" w:color="auto" w:frame="1"/>
                                <w:lang w:eastAsia="en-IN"/>
                              </w:rPr>
                            </w:pPr>
                            <w:r w:rsidRPr="00E00346">
                              <w:rPr>
                                <w:rFonts w:eastAsiaTheme="majorEastAsia" w:cs="Courier New"/>
                                <w:color w:val="171717"/>
                                <w:bdr w:val="none" w:sz="0" w:space="0" w:color="auto" w:frame="1"/>
                                <w:lang w:eastAsia="en-IN"/>
                              </w:rPr>
                              <w:t># HAActive: TRUE</w:t>
                            </w:r>
                          </w:p>
                          <w:p w14:paraId="6C244CFB" w14:textId="77777777" w:rsidR="00E00346" w:rsidRPr="00E00346" w:rsidRDefault="00E00346" w:rsidP="00E00346">
                            <w:pPr>
                              <w:shd w:val="clear" w:color="auto" w:fill="E7E6E6" w:themeFill="background2"/>
                              <w:tabs>
                                <w:tab w:val="left" w:pos="57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70"/>
                              <w:rPr>
                                <w:rFonts w:eastAsiaTheme="majorEastAsia" w:cs="Courier New"/>
                                <w:color w:val="171717"/>
                                <w:bdr w:val="none" w:sz="0" w:space="0" w:color="auto" w:frame="1"/>
                                <w:lang w:eastAsia="en-IN"/>
                              </w:rPr>
                            </w:pPr>
                            <w:r w:rsidRPr="00E00346">
                              <w:rPr>
                                <w:rFonts w:eastAsiaTheme="majorEastAsia" w:cs="Courier New"/>
                                <w:color w:val="171717"/>
                                <w:bdr w:val="none" w:sz="0" w:space="0" w:color="auto" w:frame="1"/>
                                <w:lang w:eastAsia="en-IN"/>
                              </w:rPr>
                              <w:t># HAProductVersion: Toolchain Module</w:t>
                            </w:r>
                          </w:p>
                          <w:p w14:paraId="47AA1F16" w14:textId="77777777" w:rsidR="00E00346" w:rsidRPr="00E00346" w:rsidRDefault="00E00346" w:rsidP="00E00346">
                            <w:pPr>
                              <w:shd w:val="clear" w:color="auto" w:fill="E7E6E6" w:themeFill="background2"/>
                              <w:tabs>
                                <w:tab w:val="left" w:pos="57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70"/>
                              <w:rPr>
                                <w:rFonts w:eastAsiaTheme="majorEastAsia" w:cs="Courier New"/>
                                <w:color w:val="171717"/>
                                <w:bdr w:val="none" w:sz="0" w:space="0" w:color="auto" w:frame="1"/>
                                <w:lang w:eastAsia="en-IN"/>
                              </w:rPr>
                            </w:pPr>
                            <w:r w:rsidRPr="00E00346">
                              <w:rPr>
                                <w:rFonts w:eastAsiaTheme="majorEastAsia" w:cs="Courier New"/>
                                <w:color w:val="171717"/>
                                <w:bdr w:val="none" w:sz="0" w:space="0" w:color="auto" w:frame="1"/>
                                <w:lang w:eastAsia="en-IN"/>
                              </w:rPr>
                              <w:t># HASAPInterfaceVersion: Toolchain Module (sap_suse_cluster_connector 3.0.1)</w:t>
                            </w:r>
                          </w:p>
                          <w:p w14:paraId="64776A07" w14:textId="77777777" w:rsidR="00E00346" w:rsidRPr="00E00346" w:rsidRDefault="00E00346" w:rsidP="00E00346">
                            <w:pPr>
                              <w:shd w:val="clear" w:color="auto" w:fill="E7E6E6" w:themeFill="background2"/>
                              <w:tabs>
                                <w:tab w:val="left" w:pos="57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70"/>
                              <w:rPr>
                                <w:rFonts w:eastAsiaTheme="majorEastAsia" w:cs="Courier New"/>
                                <w:color w:val="171717"/>
                                <w:bdr w:val="none" w:sz="0" w:space="0" w:color="auto" w:frame="1"/>
                                <w:lang w:eastAsia="en-IN"/>
                              </w:rPr>
                            </w:pPr>
                            <w:r w:rsidRPr="00E00346">
                              <w:rPr>
                                <w:rFonts w:eastAsiaTheme="majorEastAsia" w:cs="Courier New"/>
                                <w:color w:val="171717"/>
                                <w:bdr w:val="none" w:sz="0" w:space="0" w:color="auto" w:frame="1"/>
                                <w:lang w:eastAsia="en-IN"/>
                              </w:rPr>
                              <w:t># HADocumentation: https://www.suse.com/products/sles-for-sap/resource-library/sap-best-practices/</w:t>
                            </w:r>
                          </w:p>
                          <w:p w14:paraId="542B82FB" w14:textId="77777777" w:rsidR="00E00346" w:rsidRPr="00E00346" w:rsidRDefault="00E00346" w:rsidP="00E00346">
                            <w:pPr>
                              <w:shd w:val="clear" w:color="auto" w:fill="E7E6E6" w:themeFill="background2"/>
                              <w:tabs>
                                <w:tab w:val="left" w:pos="57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70"/>
                              <w:rPr>
                                <w:rFonts w:eastAsiaTheme="majorEastAsia" w:cs="Courier New"/>
                                <w:color w:val="171717"/>
                                <w:bdr w:val="none" w:sz="0" w:space="0" w:color="auto" w:frame="1"/>
                                <w:lang w:eastAsia="en-IN"/>
                              </w:rPr>
                            </w:pPr>
                            <w:r w:rsidRPr="00E00346">
                              <w:rPr>
                                <w:rFonts w:eastAsiaTheme="majorEastAsia" w:cs="Courier New"/>
                                <w:color w:val="171717"/>
                                <w:bdr w:val="none" w:sz="0" w:space="0" w:color="auto" w:frame="1"/>
                                <w:lang w:eastAsia="en-IN"/>
                              </w:rPr>
                              <w:t># HAActiveNode:</w:t>
                            </w:r>
                          </w:p>
                          <w:p w14:paraId="244CBB5D" w14:textId="77777777" w:rsidR="00E00346" w:rsidRPr="00E00346" w:rsidRDefault="00E00346" w:rsidP="00E00346">
                            <w:pPr>
                              <w:shd w:val="clear" w:color="auto" w:fill="E7E6E6" w:themeFill="background2"/>
                              <w:tabs>
                                <w:tab w:val="left" w:pos="57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70"/>
                              <w:rPr>
                                <w:rFonts w:eastAsiaTheme="majorEastAsia" w:cs="Courier New"/>
                                <w:color w:val="171717"/>
                                <w:bdr w:val="none" w:sz="0" w:space="0" w:color="auto" w:frame="1"/>
                                <w:lang w:eastAsia="en-IN"/>
                              </w:rPr>
                            </w:pPr>
                            <w:r w:rsidRPr="00E00346">
                              <w:rPr>
                                <w:rFonts w:eastAsiaTheme="majorEastAsia" w:cs="Courier New"/>
                                <w:color w:val="171717"/>
                                <w:bdr w:val="none" w:sz="0" w:space="0" w:color="auto" w:frame="1"/>
                                <w:lang w:eastAsia="en-IN"/>
                              </w:rPr>
                              <w:t># HANodes: nw1-cl-0, nw1-cl-1</w:t>
                            </w:r>
                          </w:p>
                          <w:p w14:paraId="2EBCB302" w14:textId="77777777" w:rsidR="00E00346" w:rsidRPr="00E00346" w:rsidRDefault="00E00346" w:rsidP="00E00346">
                            <w:pPr>
                              <w:shd w:val="clear" w:color="auto" w:fill="E7E6E6" w:themeFill="background2"/>
                              <w:tabs>
                                <w:tab w:val="left" w:pos="57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70"/>
                              <w:rPr>
                                <w:rFonts w:eastAsiaTheme="majorEastAsia" w:cs="Courier New"/>
                                <w:color w:val="171717"/>
                                <w:bdr w:val="none" w:sz="0" w:space="0" w:color="auto" w:frame="1"/>
                                <w:lang w:eastAsia="en-IN"/>
                              </w:rPr>
                            </w:pPr>
                          </w:p>
                          <w:p w14:paraId="182C0D80" w14:textId="77777777" w:rsidR="00E00346" w:rsidRPr="00E00346" w:rsidRDefault="00E00346" w:rsidP="00E00346">
                            <w:pPr>
                              <w:shd w:val="clear" w:color="auto" w:fill="E7E6E6" w:themeFill="background2"/>
                              <w:tabs>
                                <w:tab w:val="left" w:pos="57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70"/>
                              <w:rPr>
                                <w:rFonts w:eastAsiaTheme="majorEastAsia" w:cs="Courier New"/>
                                <w:color w:val="171717"/>
                                <w:bdr w:val="none" w:sz="0" w:space="0" w:color="auto" w:frame="1"/>
                                <w:lang w:eastAsia="en-IN"/>
                              </w:rPr>
                            </w:pPr>
                            <w:r w:rsidRPr="00E00346">
                              <w:rPr>
                                <w:rFonts w:eastAsiaTheme="majorEastAsia" w:cs="Courier New"/>
                                <w:color w:val="171717"/>
                                <w:bdr w:val="none" w:sz="0" w:space="0" w:color="auto" w:frame="1"/>
                                <w:lang w:eastAsia="en-IN"/>
                              </w:rPr>
                              <w:t>nw1-cl-0:nw1adm 55&gt; sapcontrol -nr 00 -function HACheckConfig</w:t>
                            </w:r>
                          </w:p>
                          <w:p w14:paraId="6D0E9CB2" w14:textId="77777777" w:rsidR="00E00346" w:rsidRPr="00E00346" w:rsidRDefault="00E00346" w:rsidP="00E00346">
                            <w:pPr>
                              <w:shd w:val="clear" w:color="auto" w:fill="E7E6E6" w:themeFill="background2"/>
                              <w:tabs>
                                <w:tab w:val="left" w:pos="57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70"/>
                              <w:rPr>
                                <w:rFonts w:eastAsiaTheme="majorEastAsia" w:cs="Courier New"/>
                                <w:color w:val="171717"/>
                                <w:bdr w:val="none" w:sz="0" w:space="0" w:color="auto" w:frame="1"/>
                                <w:lang w:eastAsia="en-IN"/>
                              </w:rPr>
                            </w:pPr>
                          </w:p>
                          <w:p w14:paraId="649E5784" w14:textId="77777777" w:rsidR="00E00346" w:rsidRPr="00E00346" w:rsidRDefault="00E00346" w:rsidP="00E00346">
                            <w:pPr>
                              <w:shd w:val="clear" w:color="auto" w:fill="E7E6E6" w:themeFill="background2"/>
                              <w:tabs>
                                <w:tab w:val="left" w:pos="57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70"/>
                              <w:rPr>
                                <w:rFonts w:eastAsiaTheme="majorEastAsia" w:cs="Courier New"/>
                                <w:color w:val="171717"/>
                                <w:bdr w:val="none" w:sz="0" w:space="0" w:color="auto" w:frame="1"/>
                                <w:lang w:eastAsia="en-IN"/>
                              </w:rPr>
                            </w:pPr>
                            <w:r w:rsidRPr="00E00346">
                              <w:rPr>
                                <w:rFonts w:eastAsiaTheme="majorEastAsia" w:cs="Courier New"/>
                                <w:color w:val="171717"/>
                                <w:bdr w:val="none" w:sz="0" w:space="0" w:color="auto" w:frame="1"/>
                                <w:lang w:eastAsia="en-IN"/>
                              </w:rPr>
                              <w:t># 15.08.2018 14:00:04</w:t>
                            </w:r>
                          </w:p>
                          <w:p w14:paraId="24E2E697" w14:textId="28330BFB" w:rsidR="00E00346" w:rsidRPr="00E00346" w:rsidRDefault="00E00346" w:rsidP="00E00346">
                            <w:pPr>
                              <w:tabs>
                                <w:tab w:val="left" w:pos="570"/>
                              </w:tabs>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A099D7" id="_x0000_s1078" type="#_x0000_t202" style="position:absolute;left:0;text-align:left;margin-left:23.8pt;margin-top:25.85pt;width:481.55pt;height:223.45pt;z-index:2517104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">
                <v:textbox>
                  <w:txbxContent>
                    <w:p w14:paraId="1D44619F" w14:textId="495F6D2E" w:rsidR="00E00346" w:rsidRPr="00E00346" w:rsidRDefault="00E00346" w:rsidP="00E00346">
                      <w:pPr>
                        <w:shd w:val="clear" w:color="auto" w:fill="E7E6E6" w:themeFill="background2"/>
                        <w:tabs>
                          <w:tab w:val="left" w:pos="57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70"/>
                        <w:rPr>
                          <w:rFonts w:eastAsiaTheme="majorEastAsia" w:cs="Courier New"/>
                          <w:color w:val="171717"/>
                          <w:bdr w:val="none" w:sz="0" w:space="0" w:color="auto" w:frame="1"/>
                          <w:lang w:eastAsia="en-IN"/>
                        </w:rPr>
                      </w:pPr>
                      <w:r w:rsidRPr="00E00346">
                        <w:rPr>
                          <w:rFonts w:eastAsiaTheme="majorEastAsia" w:cs="Courier New"/>
                          <w:color w:val="171717"/>
                          <w:bdr w:val="none" w:sz="0" w:space="0" w:color="auto" w:frame="1"/>
                          <w:lang w:eastAsia="en-IN"/>
                        </w:rPr>
                        <w:t xml:space="preserve">nw1-cl-0:nw1adm 54&gt; sapcontrol -nr </w:t>
                      </w:r>
                      <w:r w:rsidRPr="00E00346">
                        <w:rPr>
                          <w:rFonts w:eastAsiaTheme="majorEastAsia" w:cs="Courier New"/>
                          <w:b/>
                          <w:bCs/>
                          <w:color w:val="171717"/>
                          <w:bdr w:val="none" w:sz="0" w:space="0" w:color="auto" w:frame="1"/>
                          <w:lang w:eastAsia="en-IN"/>
                        </w:rPr>
                        <w:t>00</w:t>
                      </w:r>
                      <w:r w:rsidRPr="00E00346">
                        <w:rPr>
                          <w:rFonts w:eastAsiaTheme="majorEastAsia" w:cs="Courier New"/>
                          <w:color w:val="171717"/>
                          <w:bdr w:val="none" w:sz="0" w:space="0" w:color="auto" w:frame="1"/>
                          <w:lang w:eastAsia="en-IN"/>
                        </w:rPr>
                        <w:t xml:space="preserve"> -function HAGetFailoverConfig</w:t>
                      </w:r>
                    </w:p>
                    <w:p w14:paraId="6361D23F" w14:textId="77777777" w:rsidR="00E00346" w:rsidRPr="00E00346" w:rsidRDefault="00E00346" w:rsidP="00E00346">
                      <w:pPr>
                        <w:shd w:val="clear" w:color="auto" w:fill="E7E6E6" w:themeFill="background2"/>
                        <w:tabs>
                          <w:tab w:val="left" w:pos="57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70"/>
                        <w:rPr>
                          <w:rFonts w:eastAsiaTheme="majorEastAsia" w:cs="Courier New"/>
                          <w:color w:val="171717"/>
                          <w:bdr w:val="none" w:sz="0" w:space="0" w:color="auto" w:frame="1"/>
                          <w:lang w:eastAsia="en-IN"/>
                        </w:rPr>
                      </w:pPr>
                    </w:p>
                    <w:p w14:paraId="3ACBB1A6" w14:textId="77777777" w:rsidR="00E00346" w:rsidRPr="00E00346" w:rsidRDefault="00E00346" w:rsidP="00E00346">
                      <w:pPr>
                        <w:shd w:val="clear" w:color="auto" w:fill="E7E6E6" w:themeFill="background2"/>
                        <w:tabs>
                          <w:tab w:val="left" w:pos="57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70"/>
                        <w:rPr>
                          <w:rFonts w:eastAsiaTheme="majorEastAsia" w:cs="Courier New"/>
                          <w:color w:val="171717"/>
                          <w:bdr w:val="none" w:sz="0" w:space="0" w:color="auto" w:frame="1"/>
                          <w:lang w:eastAsia="en-IN"/>
                        </w:rPr>
                      </w:pPr>
                      <w:r w:rsidRPr="00E00346">
                        <w:rPr>
                          <w:rFonts w:eastAsiaTheme="majorEastAsia" w:cs="Courier New"/>
                          <w:color w:val="171717"/>
                          <w:bdr w:val="none" w:sz="0" w:space="0" w:color="auto" w:frame="1"/>
                          <w:lang w:eastAsia="en-IN"/>
                        </w:rPr>
                        <w:t># 15.08.2018 13:50:36</w:t>
                      </w:r>
                    </w:p>
                    <w:p w14:paraId="336B0353" w14:textId="77777777" w:rsidR="00E00346" w:rsidRPr="00E00346" w:rsidRDefault="00E00346" w:rsidP="00E00346">
                      <w:pPr>
                        <w:shd w:val="clear" w:color="auto" w:fill="E7E6E6" w:themeFill="background2"/>
                        <w:tabs>
                          <w:tab w:val="left" w:pos="57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70"/>
                        <w:rPr>
                          <w:rFonts w:eastAsiaTheme="majorEastAsia" w:cs="Courier New"/>
                          <w:color w:val="171717"/>
                          <w:bdr w:val="none" w:sz="0" w:space="0" w:color="auto" w:frame="1"/>
                          <w:lang w:eastAsia="en-IN"/>
                        </w:rPr>
                      </w:pPr>
                      <w:r w:rsidRPr="00E00346">
                        <w:rPr>
                          <w:rFonts w:eastAsiaTheme="majorEastAsia" w:cs="Courier New"/>
                          <w:color w:val="171717"/>
                          <w:bdr w:val="none" w:sz="0" w:space="0" w:color="auto" w:frame="1"/>
                          <w:lang w:eastAsia="en-IN"/>
                        </w:rPr>
                        <w:t># HAGetFailoverConfig</w:t>
                      </w:r>
                    </w:p>
                    <w:p w14:paraId="2B6B4EB6" w14:textId="77777777" w:rsidR="00E00346" w:rsidRPr="00E00346" w:rsidRDefault="00E00346" w:rsidP="00E00346">
                      <w:pPr>
                        <w:shd w:val="clear" w:color="auto" w:fill="E7E6E6" w:themeFill="background2"/>
                        <w:tabs>
                          <w:tab w:val="left" w:pos="57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70"/>
                        <w:rPr>
                          <w:rFonts w:eastAsiaTheme="majorEastAsia" w:cs="Courier New"/>
                          <w:color w:val="171717"/>
                          <w:bdr w:val="none" w:sz="0" w:space="0" w:color="auto" w:frame="1"/>
                          <w:lang w:eastAsia="en-IN"/>
                        </w:rPr>
                      </w:pPr>
                      <w:r w:rsidRPr="00E00346">
                        <w:rPr>
                          <w:rFonts w:eastAsiaTheme="majorEastAsia" w:cs="Courier New"/>
                          <w:color w:val="171717"/>
                          <w:bdr w:val="none" w:sz="0" w:space="0" w:color="auto" w:frame="1"/>
                          <w:lang w:eastAsia="en-IN"/>
                        </w:rPr>
                        <w:t># OK</w:t>
                      </w:r>
                    </w:p>
                    <w:p w14:paraId="4EB76180" w14:textId="77777777" w:rsidR="00E00346" w:rsidRPr="00E00346" w:rsidRDefault="00E00346" w:rsidP="00E00346">
                      <w:pPr>
                        <w:shd w:val="clear" w:color="auto" w:fill="E7E6E6" w:themeFill="background2"/>
                        <w:tabs>
                          <w:tab w:val="left" w:pos="57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70"/>
                        <w:rPr>
                          <w:rFonts w:eastAsiaTheme="majorEastAsia" w:cs="Courier New"/>
                          <w:color w:val="171717"/>
                          <w:bdr w:val="none" w:sz="0" w:space="0" w:color="auto" w:frame="1"/>
                          <w:lang w:eastAsia="en-IN"/>
                        </w:rPr>
                      </w:pPr>
                      <w:r w:rsidRPr="00E00346">
                        <w:rPr>
                          <w:rFonts w:eastAsiaTheme="majorEastAsia" w:cs="Courier New"/>
                          <w:color w:val="171717"/>
                          <w:bdr w:val="none" w:sz="0" w:space="0" w:color="auto" w:frame="1"/>
                          <w:lang w:eastAsia="en-IN"/>
                        </w:rPr>
                        <w:t># HAActive: TRUE</w:t>
                      </w:r>
                    </w:p>
                    <w:p w14:paraId="6C244CFB" w14:textId="77777777" w:rsidR="00E00346" w:rsidRPr="00E00346" w:rsidRDefault="00E00346" w:rsidP="00E00346">
                      <w:pPr>
                        <w:shd w:val="clear" w:color="auto" w:fill="E7E6E6" w:themeFill="background2"/>
                        <w:tabs>
                          <w:tab w:val="left" w:pos="57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70"/>
                        <w:rPr>
                          <w:rFonts w:eastAsiaTheme="majorEastAsia" w:cs="Courier New"/>
                          <w:color w:val="171717"/>
                          <w:bdr w:val="none" w:sz="0" w:space="0" w:color="auto" w:frame="1"/>
                          <w:lang w:eastAsia="en-IN"/>
                        </w:rPr>
                      </w:pPr>
                      <w:r w:rsidRPr="00E00346">
                        <w:rPr>
                          <w:rFonts w:eastAsiaTheme="majorEastAsia" w:cs="Courier New"/>
                          <w:color w:val="171717"/>
                          <w:bdr w:val="none" w:sz="0" w:space="0" w:color="auto" w:frame="1"/>
                          <w:lang w:eastAsia="en-IN"/>
                        </w:rPr>
                        <w:t># HAProductVersion: Toolchain Module</w:t>
                      </w:r>
                    </w:p>
                    <w:p w14:paraId="47AA1F16" w14:textId="77777777" w:rsidR="00E00346" w:rsidRPr="00E00346" w:rsidRDefault="00E00346" w:rsidP="00E00346">
                      <w:pPr>
                        <w:shd w:val="clear" w:color="auto" w:fill="E7E6E6" w:themeFill="background2"/>
                        <w:tabs>
                          <w:tab w:val="left" w:pos="57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70"/>
                        <w:rPr>
                          <w:rFonts w:eastAsiaTheme="majorEastAsia" w:cs="Courier New"/>
                          <w:color w:val="171717"/>
                          <w:bdr w:val="none" w:sz="0" w:space="0" w:color="auto" w:frame="1"/>
                          <w:lang w:eastAsia="en-IN"/>
                        </w:rPr>
                      </w:pPr>
                      <w:r w:rsidRPr="00E00346">
                        <w:rPr>
                          <w:rFonts w:eastAsiaTheme="majorEastAsia" w:cs="Courier New"/>
                          <w:color w:val="171717"/>
                          <w:bdr w:val="none" w:sz="0" w:space="0" w:color="auto" w:frame="1"/>
                          <w:lang w:eastAsia="en-IN"/>
                        </w:rPr>
                        <w:t># HASAPInterfaceVersion: Toolchain Module (sap_suse_cluster_connector 3.0.1)</w:t>
                      </w:r>
                    </w:p>
                    <w:p w14:paraId="64776A07" w14:textId="77777777" w:rsidR="00E00346" w:rsidRPr="00E00346" w:rsidRDefault="00E00346" w:rsidP="00E00346">
                      <w:pPr>
                        <w:shd w:val="clear" w:color="auto" w:fill="E7E6E6" w:themeFill="background2"/>
                        <w:tabs>
                          <w:tab w:val="left" w:pos="57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70"/>
                        <w:rPr>
                          <w:rFonts w:eastAsiaTheme="majorEastAsia" w:cs="Courier New"/>
                          <w:color w:val="171717"/>
                          <w:bdr w:val="none" w:sz="0" w:space="0" w:color="auto" w:frame="1"/>
                          <w:lang w:eastAsia="en-IN"/>
                        </w:rPr>
                      </w:pPr>
                      <w:r w:rsidRPr="00E00346">
                        <w:rPr>
                          <w:rFonts w:eastAsiaTheme="majorEastAsia" w:cs="Courier New"/>
                          <w:color w:val="171717"/>
                          <w:bdr w:val="none" w:sz="0" w:space="0" w:color="auto" w:frame="1"/>
                          <w:lang w:eastAsia="en-IN"/>
                        </w:rPr>
                        <w:t># HADocumentation: https://www.suse.com/products/sles-for-sap/resource-library/sap-best-practices/</w:t>
                      </w:r>
                    </w:p>
                    <w:p w14:paraId="542B82FB" w14:textId="77777777" w:rsidR="00E00346" w:rsidRPr="00E00346" w:rsidRDefault="00E00346" w:rsidP="00E00346">
                      <w:pPr>
                        <w:shd w:val="clear" w:color="auto" w:fill="E7E6E6" w:themeFill="background2"/>
                        <w:tabs>
                          <w:tab w:val="left" w:pos="57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70"/>
                        <w:rPr>
                          <w:rFonts w:eastAsiaTheme="majorEastAsia" w:cs="Courier New"/>
                          <w:color w:val="171717"/>
                          <w:bdr w:val="none" w:sz="0" w:space="0" w:color="auto" w:frame="1"/>
                          <w:lang w:eastAsia="en-IN"/>
                        </w:rPr>
                      </w:pPr>
                      <w:r w:rsidRPr="00E00346">
                        <w:rPr>
                          <w:rFonts w:eastAsiaTheme="majorEastAsia" w:cs="Courier New"/>
                          <w:color w:val="171717"/>
                          <w:bdr w:val="none" w:sz="0" w:space="0" w:color="auto" w:frame="1"/>
                          <w:lang w:eastAsia="en-IN"/>
                        </w:rPr>
                        <w:t># HAActiveNode:</w:t>
                      </w:r>
                    </w:p>
                    <w:p w14:paraId="244CBB5D" w14:textId="77777777" w:rsidR="00E00346" w:rsidRPr="00E00346" w:rsidRDefault="00E00346" w:rsidP="00E00346">
                      <w:pPr>
                        <w:shd w:val="clear" w:color="auto" w:fill="E7E6E6" w:themeFill="background2"/>
                        <w:tabs>
                          <w:tab w:val="left" w:pos="57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70"/>
                        <w:rPr>
                          <w:rFonts w:eastAsiaTheme="majorEastAsia" w:cs="Courier New"/>
                          <w:color w:val="171717"/>
                          <w:bdr w:val="none" w:sz="0" w:space="0" w:color="auto" w:frame="1"/>
                          <w:lang w:eastAsia="en-IN"/>
                        </w:rPr>
                      </w:pPr>
                      <w:r w:rsidRPr="00E00346">
                        <w:rPr>
                          <w:rFonts w:eastAsiaTheme="majorEastAsia" w:cs="Courier New"/>
                          <w:color w:val="171717"/>
                          <w:bdr w:val="none" w:sz="0" w:space="0" w:color="auto" w:frame="1"/>
                          <w:lang w:eastAsia="en-IN"/>
                        </w:rPr>
                        <w:t># HANodes: nw1-cl-0, nw1-cl-1</w:t>
                      </w:r>
                    </w:p>
                    <w:p w14:paraId="2EBCB302" w14:textId="77777777" w:rsidR="00E00346" w:rsidRPr="00E00346" w:rsidRDefault="00E00346" w:rsidP="00E00346">
                      <w:pPr>
                        <w:shd w:val="clear" w:color="auto" w:fill="E7E6E6" w:themeFill="background2"/>
                        <w:tabs>
                          <w:tab w:val="left" w:pos="57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70"/>
                        <w:rPr>
                          <w:rFonts w:eastAsiaTheme="majorEastAsia" w:cs="Courier New"/>
                          <w:color w:val="171717"/>
                          <w:bdr w:val="none" w:sz="0" w:space="0" w:color="auto" w:frame="1"/>
                          <w:lang w:eastAsia="en-IN"/>
                        </w:rPr>
                      </w:pPr>
                    </w:p>
                    <w:p w14:paraId="182C0D80" w14:textId="77777777" w:rsidR="00E00346" w:rsidRPr="00E00346" w:rsidRDefault="00E00346" w:rsidP="00E00346">
                      <w:pPr>
                        <w:shd w:val="clear" w:color="auto" w:fill="E7E6E6" w:themeFill="background2"/>
                        <w:tabs>
                          <w:tab w:val="left" w:pos="57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70"/>
                        <w:rPr>
                          <w:rFonts w:eastAsiaTheme="majorEastAsia" w:cs="Courier New"/>
                          <w:color w:val="171717"/>
                          <w:bdr w:val="none" w:sz="0" w:space="0" w:color="auto" w:frame="1"/>
                          <w:lang w:eastAsia="en-IN"/>
                        </w:rPr>
                      </w:pPr>
                      <w:r w:rsidRPr="00E00346">
                        <w:rPr>
                          <w:rFonts w:eastAsiaTheme="majorEastAsia" w:cs="Courier New"/>
                          <w:color w:val="171717"/>
                          <w:bdr w:val="none" w:sz="0" w:space="0" w:color="auto" w:frame="1"/>
                          <w:lang w:eastAsia="en-IN"/>
                        </w:rPr>
                        <w:t>nw1-cl-0:nw1adm 55&gt; sapcontrol -nr 00 -function HACheckConfig</w:t>
                      </w:r>
                    </w:p>
                    <w:p w14:paraId="6D0E9CB2" w14:textId="77777777" w:rsidR="00E00346" w:rsidRPr="00E00346" w:rsidRDefault="00E00346" w:rsidP="00E00346">
                      <w:pPr>
                        <w:shd w:val="clear" w:color="auto" w:fill="E7E6E6" w:themeFill="background2"/>
                        <w:tabs>
                          <w:tab w:val="left" w:pos="57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70"/>
                        <w:rPr>
                          <w:rFonts w:eastAsiaTheme="majorEastAsia" w:cs="Courier New"/>
                          <w:color w:val="171717"/>
                          <w:bdr w:val="none" w:sz="0" w:space="0" w:color="auto" w:frame="1"/>
                          <w:lang w:eastAsia="en-IN"/>
                        </w:rPr>
                      </w:pPr>
                    </w:p>
                    <w:p w14:paraId="649E5784" w14:textId="77777777" w:rsidR="00E00346" w:rsidRPr="00E00346" w:rsidRDefault="00E00346" w:rsidP="00E00346">
                      <w:pPr>
                        <w:shd w:val="clear" w:color="auto" w:fill="E7E6E6" w:themeFill="background2"/>
                        <w:tabs>
                          <w:tab w:val="left" w:pos="57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70"/>
                        <w:rPr>
                          <w:rFonts w:eastAsiaTheme="majorEastAsia" w:cs="Courier New"/>
                          <w:color w:val="171717"/>
                          <w:bdr w:val="none" w:sz="0" w:space="0" w:color="auto" w:frame="1"/>
                          <w:lang w:eastAsia="en-IN"/>
                        </w:rPr>
                      </w:pPr>
                      <w:r w:rsidRPr="00E00346">
                        <w:rPr>
                          <w:rFonts w:eastAsiaTheme="majorEastAsia" w:cs="Courier New"/>
                          <w:color w:val="171717"/>
                          <w:bdr w:val="none" w:sz="0" w:space="0" w:color="auto" w:frame="1"/>
                          <w:lang w:eastAsia="en-IN"/>
                        </w:rPr>
                        <w:t># 15.08.2018 14:00:04</w:t>
                      </w:r>
                    </w:p>
                    <w:p w14:paraId="24E2E697" w14:textId="28330BFB" w:rsidR="00E00346" w:rsidRPr="00E00346" w:rsidRDefault="00E00346" w:rsidP="00E00346">
                      <w:pPr>
                        <w:tabs>
                          <w:tab w:val="left" w:pos="570"/>
                        </w:tabs>
                      </w:pPr>
                    </w:p>
                  </w:txbxContent>
                </v:textbox>
                <w10:wrap type="topAndBottom"/>
              </v:shape>
            </w:pict>
          </mc:Fallback>
        </mc:AlternateContent>
      </w:r>
      <w:r w:rsidRPr="00E00346">
        <w:rPr>
          <w:rFonts w:cs="Segoe UI"/>
          <w:color w:val="171717"/>
        </w:rPr>
        <w:t>Copy</w:t>
      </w:r>
    </w:p>
    <w:p w14:paraId="3B850F47" w14:textId="77777777" w:rsidR="00E00346" w:rsidRDefault="00E00346" w:rsidP="00E00346">
      <w:pPr>
        <w:pStyle w:val="HTMLPreformatted"/>
        <w:shd w:val="clear" w:color="auto" w:fill="FFFFFF"/>
        <w:ind w:left="570"/>
        <w:rPr>
          <w:rStyle w:val="HTMLCode"/>
          <w:rFonts w:ascii="Consolas" w:eastAsiaTheme="majorEastAsia" w:hAnsi="Consolas"/>
          <w:color w:val="171717"/>
          <w:bdr w:val="none" w:sz="0" w:space="0" w:color="auto" w:frame="1"/>
        </w:rPr>
      </w:pPr>
    </w:p>
    <w:p w14:paraId="11E8861F" w14:textId="3F195F70" w:rsidR="00E00346" w:rsidRDefault="00E00346">
      <w:pPr>
        <w:rPr>
          <w:rStyle w:val="HTMLCode"/>
          <w:rFonts w:ascii="Consolas" w:eastAsiaTheme="majorEastAsia" w:hAnsi="Consolas"/>
          <w:color w:val="171717"/>
          <w:bdr w:val="none" w:sz="0" w:space="0" w:color="auto" w:frame="1"/>
          <w:lang w:eastAsia="en-IN"/>
        </w:rPr>
      </w:pPr>
      <w:r>
        <w:rPr>
          <w:rStyle w:val="HTMLCode"/>
          <w:rFonts w:ascii="Consolas" w:eastAsiaTheme="majorEastAsia" w:hAnsi="Consolas"/>
          <w:color w:val="171717"/>
          <w:bdr w:val="none" w:sz="0" w:space="0" w:color="auto" w:frame="1"/>
        </w:rPr>
        <w:br w:type="page"/>
      </w:r>
    </w:p>
    <w:p w14:paraId="5F2141BE" w14:textId="6E422046" w:rsidR="00E00346" w:rsidRDefault="00E00346" w:rsidP="001D6FF3">
      <w:pPr>
        <w:rPr>
          <w:lang w:val="en-US"/>
        </w:rPr>
      </w:pPr>
      <w:r w:rsidRPr="00E00346">
        <w:rPr>
          <w:noProof/>
          <w:lang w:eastAsia="en-IN"/>
        </w:rPr>
        <w:lastRenderedPageBreak/>
        <mc:AlternateContent>
          <mc:Choice Requires="wps">
            <w:drawing>
              <wp:anchor distT="45720" distB="45720" distL="114300" distR="114300" simplePos="0" relativeHeight="251714560" behindDoc="0" locked="0" layoutInCell="1" allowOverlap="1" wp14:anchorId="54AB6E35" wp14:editId="2F206BB5">
                <wp:simplePos x="0" y="0"/>
                <wp:positionH relativeFrom="column">
                  <wp:posOffset>147955</wp:posOffset>
                </wp:positionH>
                <wp:positionV relativeFrom="paragraph">
                  <wp:posOffset>179705</wp:posOffset>
                </wp:positionV>
                <wp:extent cx="6305550" cy="1404620"/>
                <wp:effectExtent l="0" t="0" r="19050" b="15240"/>
                <wp:wrapTopAndBottom/>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5550" cy="1404620"/>
                        </a:xfrm>
                        <a:prstGeom prst="rect">
                          <a:avLst/>
                        </a:prstGeom>
                        <a:solidFill>
                          <a:srgbClr val="FFFFFF"/>
                        </a:solidFill>
                        <a:ln w="9525">
                          <a:solidFill>
                            <a:srgbClr val="000000"/>
                          </a:solidFill>
                          <a:miter lim="800000"/>
                          <a:headEnd/>
                          <a:tailEnd/>
                        </a:ln>
                      </wps:spPr>
                      <wps:txbx>
                        <w:txbxContent>
                          <w:p w14:paraId="7BCBFFB7" w14:textId="73712DA5" w:rsidR="00E00346" w:rsidRPr="00123CE9" w:rsidRDefault="00E00346" w:rsidP="00123CE9">
                            <w:pPr>
                              <w:pStyle w:val="HTMLPreformatted"/>
                              <w:shd w:val="clear" w:color="auto" w:fill="E7E6E6" w:themeFill="background2"/>
                              <w:ind w:left="570"/>
                              <w:rPr>
                                <w:rStyle w:val="HTMLCode"/>
                                <w:rFonts w:ascii="Grotesque MT Std" w:eastAsiaTheme="majorEastAsia" w:hAnsi="Grotesque MT Std"/>
                                <w:color w:val="171717"/>
                                <w:sz w:val="22"/>
                                <w:szCs w:val="22"/>
                                <w:bdr w:val="none" w:sz="0" w:space="0" w:color="auto" w:frame="1"/>
                              </w:rPr>
                            </w:pPr>
                            <w:r w:rsidRPr="00123CE9">
                              <w:rPr>
                                <w:rStyle w:val="HTMLCode"/>
                                <w:rFonts w:ascii="Grotesque MT Std" w:eastAsiaTheme="majorEastAsia" w:hAnsi="Grotesque MT Std"/>
                                <w:color w:val="171717"/>
                                <w:sz w:val="22"/>
                                <w:szCs w:val="22"/>
                                <w:bdr w:val="none" w:sz="0" w:space="0" w:color="auto" w:frame="1"/>
                              </w:rPr>
                              <w:t># SUCCESS, SAP STATE, ABAP instances with ABAP SPOOL service on multiple hosts, ABAP instances with active ABAP SPOOL service on multiple hosts detected</w:t>
                            </w:r>
                          </w:p>
                          <w:p w14:paraId="5C1E1CA5" w14:textId="77777777" w:rsidR="00E00346" w:rsidRPr="00123CE9" w:rsidRDefault="00E00346" w:rsidP="00123CE9">
                            <w:pPr>
                              <w:pStyle w:val="HTMLPreformatted"/>
                              <w:shd w:val="clear" w:color="auto" w:fill="E7E6E6" w:themeFill="background2"/>
                              <w:ind w:left="570"/>
                              <w:rPr>
                                <w:rStyle w:val="HTMLCode"/>
                                <w:rFonts w:ascii="Grotesque MT Std" w:eastAsiaTheme="majorEastAsia" w:hAnsi="Grotesque MT Std"/>
                                <w:color w:val="171717"/>
                                <w:sz w:val="22"/>
                                <w:szCs w:val="22"/>
                                <w:bdr w:val="none" w:sz="0" w:space="0" w:color="auto" w:frame="1"/>
                              </w:rPr>
                            </w:pPr>
                            <w:r w:rsidRPr="00123CE9">
                              <w:rPr>
                                <w:rStyle w:val="HTMLCode"/>
                                <w:rFonts w:ascii="Grotesque MT Std" w:eastAsiaTheme="majorEastAsia" w:hAnsi="Grotesque MT Std"/>
                                <w:color w:val="171717"/>
                                <w:sz w:val="22"/>
                                <w:szCs w:val="22"/>
                                <w:bdr w:val="none" w:sz="0" w:space="0" w:color="auto" w:frame="1"/>
                              </w:rPr>
                              <w:t># SUCCESS, SAP CONFIGURATION, Redundant ABAP BATCH service configuration, 2 ABAP instances with BATCH service detected</w:t>
                            </w:r>
                          </w:p>
                          <w:p w14:paraId="0A3DC7E0" w14:textId="77777777" w:rsidR="00E00346" w:rsidRPr="00123CE9" w:rsidRDefault="00E00346" w:rsidP="00123CE9">
                            <w:pPr>
                              <w:pStyle w:val="HTMLPreformatted"/>
                              <w:shd w:val="clear" w:color="auto" w:fill="E7E6E6" w:themeFill="background2"/>
                              <w:ind w:left="570"/>
                              <w:rPr>
                                <w:rStyle w:val="HTMLCode"/>
                                <w:rFonts w:ascii="Grotesque MT Std" w:eastAsiaTheme="majorEastAsia" w:hAnsi="Grotesque MT Std"/>
                                <w:color w:val="171717"/>
                                <w:sz w:val="22"/>
                                <w:szCs w:val="22"/>
                                <w:bdr w:val="none" w:sz="0" w:space="0" w:color="auto" w:frame="1"/>
                              </w:rPr>
                            </w:pPr>
                            <w:r w:rsidRPr="00123CE9">
                              <w:rPr>
                                <w:rStyle w:val="HTMLCode"/>
                                <w:rFonts w:ascii="Grotesque MT Std" w:eastAsiaTheme="majorEastAsia" w:hAnsi="Grotesque MT Std"/>
                                <w:color w:val="171717"/>
                                <w:sz w:val="22"/>
                                <w:szCs w:val="22"/>
                                <w:bdr w:val="none" w:sz="0" w:space="0" w:color="auto" w:frame="1"/>
                              </w:rPr>
                              <w:t># SUCCESS, SAP STATE, Redundant ABAP BATCH service state, 2 ABAP instances with active BATCH service detected</w:t>
                            </w:r>
                          </w:p>
                          <w:p w14:paraId="7F299F5B" w14:textId="77777777" w:rsidR="00E00346" w:rsidRPr="00123CE9" w:rsidRDefault="00E00346" w:rsidP="00123CE9">
                            <w:pPr>
                              <w:pStyle w:val="HTMLPreformatted"/>
                              <w:shd w:val="clear" w:color="auto" w:fill="E7E6E6" w:themeFill="background2"/>
                              <w:ind w:left="570"/>
                              <w:rPr>
                                <w:rStyle w:val="HTMLCode"/>
                                <w:rFonts w:ascii="Grotesque MT Std" w:eastAsiaTheme="majorEastAsia" w:hAnsi="Grotesque MT Std"/>
                                <w:color w:val="171717"/>
                                <w:sz w:val="22"/>
                                <w:szCs w:val="22"/>
                                <w:bdr w:val="none" w:sz="0" w:space="0" w:color="auto" w:frame="1"/>
                              </w:rPr>
                            </w:pPr>
                            <w:r w:rsidRPr="00123CE9">
                              <w:rPr>
                                <w:rStyle w:val="HTMLCode"/>
                                <w:rFonts w:ascii="Grotesque MT Std" w:eastAsiaTheme="majorEastAsia" w:hAnsi="Grotesque MT Std"/>
                                <w:color w:val="171717"/>
                                <w:sz w:val="22"/>
                                <w:szCs w:val="22"/>
                                <w:bdr w:val="none" w:sz="0" w:space="0" w:color="auto" w:frame="1"/>
                              </w:rPr>
                              <w:t># SUCCESS, SAP STATE, ABAP instances with ABAP BATCH service on multiple hosts, ABAP instances with active ABAP BATCH service on multiple hosts detected</w:t>
                            </w:r>
                          </w:p>
                          <w:p w14:paraId="7AD37518" w14:textId="77777777" w:rsidR="00E00346" w:rsidRPr="00123CE9" w:rsidRDefault="00E00346" w:rsidP="00123CE9">
                            <w:pPr>
                              <w:pStyle w:val="HTMLPreformatted"/>
                              <w:shd w:val="clear" w:color="auto" w:fill="E7E6E6" w:themeFill="background2"/>
                              <w:ind w:left="570"/>
                              <w:rPr>
                                <w:rStyle w:val="HTMLCode"/>
                                <w:rFonts w:ascii="Grotesque MT Std" w:eastAsiaTheme="majorEastAsia" w:hAnsi="Grotesque MT Std"/>
                                <w:color w:val="171717"/>
                                <w:sz w:val="22"/>
                                <w:szCs w:val="22"/>
                                <w:bdr w:val="none" w:sz="0" w:space="0" w:color="auto" w:frame="1"/>
                              </w:rPr>
                            </w:pPr>
                            <w:r w:rsidRPr="00123CE9">
                              <w:rPr>
                                <w:rStyle w:val="HTMLCode"/>
                                <w:rFonts w:ascii="Grotesque MT Std" w:eastAsiaTheme="majorEastAsia" w:hAnsi="Grotesque MT Std"/>
                                <w:color w:val="171717"/>
                                <w:sz w:val="22"/>
                                <w:szCs w:val="22"/>
                                <w:bdr w:val="none" w:sz="0" w:space="0" w:color="auto" w:frame="1"/>
                              </w:rPr>
                              <w:t># SUCCESS, SAP CONFIGURATION, Redundant ABAP DIALOG service configuration, 2 ABAP instances with DIALOG service detected</w:t>
                            </w:r>
                          </w:p>
                          <w:p w14:paraId="1D40107C" w14:textId="77777777" w:rsidR="00E00346" w:rsidRPr="00123CE9" w:rsidRDefault="00E00346" w:rsidP="00123CE9">
                            <w:pPr>
                              <w:pStyle w:val="HTMLPreformatted"/>
                              <w:shd w:val="clear" w:color="auto" w:fill="E7E6E6" w:themeFill="background2"/>
                              <w:ind w:left="570"/>
                              <w:rPr>
                                <w:rStyle w:val="HTMLCode"/>
                                <w:rFonts w:ascii="Grotesque MT Std" w:eastAsiaTheme="majorEastAsia" w:hAnsi="Grotesque MT Std"/>
                                <w:color w:val="171717"/>
                                <w:sz w:val="22"/>
                                <w:szCs w:val="22"/>
                                <w:bdr w:val="none" w:sz="0" w:space="0" w:color="auto" w:frame="1"/>
                              </w:rPr>
                            </w:pPr>
                            <w:r w:rsidRPr="00123CE9">
                              <w:rPr>
                                <w:rStyle w:val="HTMLCode"/>
                                <w:rFonts w:ascii="Grotesque MT Std" w:eastAsiaTheme="majorEastAsia" w:hAnsi="Grotesque MT Std"/>
                                <w:color w:val="171717"/>
                                <w:sz w:val="22"/>
                                <w:szCs w:val="22"/>
                                <w:bdr w:val="none" w:sz="0" w:space="0" w:color="auto" w:frame="1"/>
                              </w:rPr>
                              <w:t># SUCCESS, SAP STATE, Redundant ABAP DIALOG service state, 2 ABAP instances with active DIALOG service detected</w:t>
                            </w:r>
                          </w:p>
                          <w:p w14:paraId="00BC822F" w14:textId="03E50F1C" w:rsidR="00E00346" w:rsidRPr="00123CE9" w:rsidRDefault="00E00346" w:rsidP="00123CE9">
                            <w:pPr>
                              <w:pStyle w:val="HTMLPreformatted"/>
                              <w:shd w:val="clear" w:color="auto" w:fill="E7E6E6" w:themeFill="background2"/>
                              <w:ind w:left="570"/>
                              <w:rPr>
                                <w:rStyle w:val="HTMLCode"/>
                                <w:rFonts w:ascii="Grotesque MT Std" w:eastAsiaTheme="majorEastAsia" w:hAnsi="Grotesque MT Std"/>
                                <w:color w:val="171717"/>
                                <w:sz w:val="22"/>
                                <w:szCs w:val="22"/>
                                <w:bdr w:val="none" w:sz="0" w:space="0" w:color="auto" w:frame="1"/>
                              </w:rPr>
                            </w:pPr>
                            <w:r w:rsidRPr="00123CE9">
                              <w:rPr>
                                <w:rStyle w:val="HTMLCode"/>
                                <w:rFonts w:ascii="Grotesque MT Std" w:eastAsiaTheme="majorEastAsia" w:hAnsi="Grotesque MT Std"/>
                                <w:color w:val="171717"/>
                                <w:sz w:val="22"/>
                                <w:szCs w:val="22"/>
                                <w:bdr w:val="none" w:sz="0" w:space="0" w:color="auto" w:frame="1"/>
                              </w:rPr>
                              <w:t># SUCCESS, SAP STATE, ABAP instances with ABAP DIALOG service on multiple hosts, ABAP instances with active ABAP DIALOG ser</w:t>
                            </w:r>
                            <w:r w:rsidR="00123CE9" w:rsidRPr="00123CE9">
                              <w:rPr>
                                <w:rStyle w:val="HTMLCode"/>
                                <w:rFonts w:ascii="Grotesque MT Std" w:eastAsiaTheme="majorEastAsia" w:hAnsi="Grotesque MT Std"/>
                                <w:color w:val="171717"/>
                                <w:sz w:val="22"/>
                                <w:szCs w:val="22"/>
                                <w:bdr w:val="none" w:sz="0" w:space="0" w:color="auto" w:frame="1"/>
                              </w:rPr>
                              <w:t>vice on multiple hosts detected</w:t>
                            </w:r>
                          </w:p>
                          <w:p w14:paraId="4DB14FCC" w14:textId="77777777" w:rsidR="00123CE9" w:rsidRPr="00123CE9" w:rsidRDefault="00123CE9" w:rsidP="00123CE9">
                            <w:pPr>
                              <w:pStyle w:val="HTMLPreformatted"/>
                              <w:shd w:val="clear" w:color="auto" w:fill="E7E6E6" w:themeFill="background2"/>
                              <w:ind w:left="570"/>
                              <w:rPr>
                                <w:rStyle w:val="HTMLCode"/>
                                <w:rFonts w:ascii="Grotesque MT Std" w:eastAsiaTheme="majorEastAsia" w:hAnsi="Grotesque MT Std"/>
                                <w:color w:val="171717"/>
                                <w:sz w:val="22"/>
                                <w:szCs w:val="22"/>
                                <w:bdr w:val="none" w:sz="0" w:space="0" w:color="auto" w:frame="1"/>
                              </w:rPr>
                            </w:pPr>
                            <w:r w:rsidRPr="00123CE9">
                              <w:rPr>
                                <w:rStyle w:val="HTMLCode"/>
                                <w:rFonts w:ascii="Grotesque MT Std" w:eastAsiaTheme="majorEastAsia" w:hAnsi="Grotesque MT Std"/>
                                <w:color w:val="171717"/>
                                <w:sz w:val="22"/>
                                <w:szCs w:val="22"/>
                                <w:bdr w:val="none" w:sz="0" w:space="0" w:color="auto" w:frame="1"/>
                              </w:rPr>
                              <w:t># SUCCESS, SAP STATE, SCS instance running, SCS instance status ok</w:t>
                            </w:r>
                          </w:p>
                          <w:p w14:paraId="264F1822" w14:textId="77777777" w:rsidR="00123CE9" w:rsidRPr="00123CE9" w:rsidRDefault="00123CE9" w:rsidP="00123CE9">
                            <w:pPr>
                              <w:pStyle w:val="HTMLPreformatted"/>
                              <w:shd w:val="clear" w:color="auto" w:fill="E7E6E6" w:themeFill="background2"/>
                              <w:ind w:left="570"/>
                              <w:rPr>
                                <w:rStyle w:val="HTMLCode"/>
                                <w:rFonts w:ascii="Grotesque MT Std" w:eastAsiaTheme="majorEastAsia" w:hAnsi="Grotesque MT Std"/>
                                <w:color w:val="171717"/>
                                <w:sz w:val="22"/>
                                <w:szCs w:val="22"/>
                                <w:bdr w:val="none" w:sz="0" w:space="0" w:color="auto" w:frame="1"/>
                              </w:rPr>
                            </w:pPr>
                            <w:r w:rsidRPr="00123CE9">
                              <w:rPr>
                                <w:rStyle w:val="HTMLCode"/>
                                <w:rFonts w:ascii="Grotesque MT Std" w:eastAsiaTheme="majorEastAsia" w:hAnsi="Grotesque MT Std"/>
                                <w:color w:val="171717"/>
                                <w:sz w:val="22"/>
                                <w:szCs w:val="22"/>
                                <w:bdr w:val="none" w:sz="0" w:space="0" w:color="auto" w:frame="1"/>
                              </w:rPr>
                              <w:t># SUCCESS, SAP CONFIGURATION, SAPInstance RA sufficient version (nw1-ascs_NW1_00), SAPInstance includes is-ers patch</w:t>
                            </w:r>
                          </w:p>
                          <w:p w14:paraId="435D8DB8" w14:textId="77777777" w:rsidR="00123CE9" w:rsidRPr="00123CE9" w:rsidRDefault="00123CE9" w:rsidP="00123CE9">
                            <w:pPr>
                              <w:pStyle w:val="HTMLPreformatted"/>
                              <w:shd w:val="clear" w:color="auto" w:fill="E7E6E6" w:themeFill="background2"/>
                              <w:ind w:left="570"/>
                              <w:rPr>
                                <w:rStyle w:val="HTMLCode"/>
                                <w:rFonts w:ascii="Grotesque MT Std" w:eastAsiaTheme="majorEastAsia" w:hAnsi="Grotesque MT Std"/>
                                <w:color w:val="171717"/>
                                <w:sz w:val="22"/>
                                <w:szCs w:val="22"/>
                                <w:bdr w:val="none" w:sz="0" w:space="0" w:color="auto" w:frame="1"/>
                              </w:rPr>
                            </w:pPr>
                            <w:r w:rsidRPr="00123CE9">
                              <w:rPr>
                                <w:rStyle w:val="HTMLCode"/>
                                <w:rFonts w:ascii="Grotesque MT Std" w:eastAsiaTheme="majorEastAsia" w:hAnsi="Grotesque MT Std"/>
                                <w:color w:val="171717"/>
                                <w:sz w:val="22"/>
                                <w:szCs w:val="22"/>
                                <w:bdr w:val="none" w:sz="0" w:space="0" w:color="auto" w:frame="1"/>
                              </w:rPr>
                              <w:t># SUCCESS, SAP CONFIGURATION, Enqueue replication (nw1-ascs_NW1_00), Enqueue replication enabled</w:t>
                            </w:r>
                          </w:p>
                          <w:p w14:paraId="77129C9D" w14:textId="77777777" w:rsidR="00123CE9" w:rsidRPr="00123CE9" w:rsidRDefault="00123CE9" w:rsidP="00123CE9">
                            <w:pPr>
                              <w:pStyle w:val="HTMLPreformatted"/>
                              <w:shd w:val="clear" w:color="auto" w:fill="E7E6E6" w:themeFill="background2"/>
                              <w:ind w:left="570"/>
                              <w:rPr>
                                <w:rStyle w:val="HTMLCode"/>
                                <w:rFonts w:ascii="Grotesque MT Std" w:eastAsiaTheme="majorEastAsia" w:hAnsi="Grotesque MT Std"/>
                                <w:color w:val="171717"/>
                                <w:sz w:val="22"/>
                                <w:szCs w:val="22"/>
                                <w:bdr w:val="none" w:sz="0" w:space="0" w:color="auto" w:frame="1"/>
                              </w:rPr>
                            </w:pPr>
                            <w:r w:rsidRPr="00123CE9">
                              <w:rPr>
                                <w:rStyle w:val="HTMLCode"/>
                                <w:rFonts w:ascii="Grotesque MT Std" w:eastAsiaTheme="majorEastAsia" w:hAnsi="Grotesque MT Std"/>
                                <w:color w:val="171717"/>
                                <w:sz w:val="22"/>
                                <w:szCs w:val="22"/>
                                <w:bdr w:val="none" w:sz="0" w:space="0" w:color="auto" w:frame="1"/>
                              </w:rPr>
                              <w:t># SUCCESS, SAP STATE, Enqueue replication state (nw1-ascs_NW1_00), Enqueue replication active</w:t>
                            </w:r>
                          </w:p>
                          <w:p w14:paraId="200F2BE6" w14:textId="77777777" w:rsidR="00123CE9" w:rsidRPr="00123CE9" w:rsidRDefault="00123CE9" w:rsidP="00123CE9">
                            <w:pPr>
                              <w:pStyle w:val="HTMLPreformatted"/>
                              <w:shd w:val="clear" w:color="auto" w:fill="E7E6E6" w:themeFill="background2"/>
                              <w:ind w:left="570"/>
                              <w:rPr>
                                <w:rStyle w:val="HTMLCode"/>
                                <w:rFonts w:ascii="Grotesque MT Std" w:eastAsiaTheme="majorEastAsia" w:hAnsi="Grotesque MT Std"/>
                                <w:color w:val="171717"/>
                                <w:sz w:val="22"/>
                                <w:szCs w:val="22"/>
                                <w:bdr w:val="none" w:sz="0" w:space="0" w:color="auto" w:frame="1"/>
                              </w:rPr>
                            </w:pPr>
                          </w:p>
                          <w:p w14:paraId="0113C996" w14:textId="77777777" w:rsidR="00123CE9" w:rsidRPr="00123CE9" w:rsidRDefault="00123CE9" w:rsidP="00123CE9">
                            <w:pPr>
                              <w:pStyle w:val="HTMLPreformatted"/>
                              <w:shd w:val="clear" w:color="auto" w:fill="E7E6E6" w:themeFill="background2"/>
                              <w:ind w:left="570"/>
                              <w:rPr>
                                <w:rStyle w:val="HTMLCode"/>
                                <w:rFonts w:ascii="Grotesque MT Std" w:eastAsiaTheme="majorEastAsia" w:hAnsi="Grotesque MT Std"/>
                                <w:color w:val="171717"/>
                                <w:sz w:val="22"/>
                                <w:szCs w:val="22"/>
                                <w:bdr w:val="none" w:sz="0" w:space="0" w:color="auto" w:frame="1"/>
                              </w:rPr>
                            </w:pPr>
                            <w:r w:rsidRPr="00123CE9">
                              <w:rPr>
                                <w:rStyle w:val="HTMLCode"/>
                                <w:rFonts w:ascii="Grotesque MT Std" w:eastAsiaTheme="majorEastAsia" w:hAnsi="Grotesque MT Std"/>
                                <w:color w:val="171717"/>
                                <w:sz w:val="22"/>
                                <w:szCs w:val="22"/>
                                <w:bdr w:val="none" w:sz="0" w:space="0" w:color="auto" w:frame="1"/>
                              </w:rPr>
                              <w:t>nw1-cl-0:nw1adm 56&gt; sapcontrol -nr 00 -function HACheckFailoverConfig</w:t>
                            </w:r>
                          </w:p>
                          <w:p w14:paraId="6F29275A" w14:textId="77777777" w:rsidR="00123CE9" w:rsidRPr="00123CE9" w:rsidRDefault="00123CE9" w:rsidP="00123CE9">
                            <w:pPr>
                              <w:pStyle w:val="HTMLPreformatted"/>
                              <w:shd w:val="clear" w:color="auto" w:fill="E7E6E6" w:themeFill="background2"/>
                              <w:ind w:left="570"/>
                              <w:rPr>
                                <w:rStyle w:val="HTMLCode"/>
                                <w:rFonts w:ascii="Grotesque MT Std" w:eastAsiaTheme="majorEastAsia" w:hAnsi="Grotesque MT Std"/>
                                <w:color w:val="171717"/>
                                <w:sz w:val="22"/>
                                <w:szCs w:val="22"/>
                                <w:bdr w:val="none" w:sz="0" w:space="0" w:color="auto" w:frame="1"/>
                              </w:rPr>
                            </w:pPr>
                          </w:p>
                          <w:p w14:paraId="18D799D1" w14:textId="77777777" w:rsidR="00123CE9" w:rsidRPr="00123CE9" w:rsidRDefault="00123CE9" w:rsidP="00123CE9">
                            <w:pPr>
                              <w:pStyle w:val="HTMLPreformatted"/>
                              <w:shd w:val="clear" w:color="auto" w:fill="E7E6E6" w:themeFill="background2"/>
                              <w:ind w:left="570"/>
                              <w:rPr>
                                <w:rStyle w:val="HTMLCode"/>
                                <w:rFonts w:ascii="Grotesque MT Std" w:eastAsiaTheme="majorEastAsia" w:hAnsi="Grotesque MT Std"/>
                                <w:color w:val="171717"/>
                                <w:sz w:val="22"/>
                                <w:szCs w:val="22"/>
                                <w:bdr w:val="none" w:sz="0" w:space="0" w:color="auto" w:frame="1"/>
                              </w:rPr>
                            </w:pPr>
                            <w:r w:rsidRPr="00123CE9">
                              <w:rPr>
                                <w:rStyle w:val="HTMLCode"/>
                                <w:rFonts w:ascii="Grotesque MT Std" w:eastAsiaTheme="majorEastAsia" w:hAnsi="Grotesque MT Std"/>
                                <w:color w:val="171717"/>
                                <w:sz w:val="22"/>
                                <w:szCs w:val="22"/>
                                <w:bdr w:val="none" w:sz="0" w:space="0" w:color="auto" w:frame="1"/>
                              </w:rPr>
                              <w:t># 15.08.2018 14:04:08</w:t>
                            </w:r>
                          </w:p>
                          <w:p w14:paraId="22349828" w14:textId="77777777" w:rsidR="00123CE9" w:rsidRPr="00123CE9" w:rsidRDefault="00123CE9" w:rsidP="00123CE9">
                            <w:pPr>
                              <w:pStyle w:val="HTMLPreformatted"/>
                              <w:shd w:val="clear" w:color="auto" w:fill="E7E6E6" w:themeFill="background2"/>
                              <w:ind w:left="570"/>
                              <w:rPr>
                                <w:rStyle w:val="HTMLCode"/>
                                <w:rFonts w:ascii="Grotesque MT Std" w:eastAsiaTheme="majorEastAsia" w:hAnsi="Grotesque MT Std"/>
                                <w:color w:val="171717"/>
                                <w:sz w:val="22"/>
                                <w:szCs w:val="22"/>
                                <w:bdr w:val="none" w:sz="0" w:space="0" w:color="auto" w:frame="1"/>
                              </w:rPr>
                            </w:pPr>
                            <w:r w:rsidRPr="00123CE9">
                              <w:rPr>
                                <w:rStyle w:val="HTMLCode"/>
                                <w:rFonts w:ascii="Grotesque MT Std" w:eastAsiaTheme="majorEastAsia" w:hAnsi="Grotesque MT Std"/>
                                <w:color w:val="171717"/>
                                <w:sz w:val="22"/>
                                <w:szCs w:val="22"/>
                                <w:bdr w:val="none" w:sz="0" w:space="0" w:color="auto" w:frame="1"/>
                              </w:rPr>
                              <w:t># HACheckFailoverConfig</w:t>
                            </w:r>
                          </w:p>
                          <w:p w14:paraId="56BDF6F8" w14:textId="77777777" w:rsidR="00123CE9" w:rsidRPr="00123CE9" w:rsidRDefault="00123CE9" w:rsidP="00123CE9">
                            <w:pPr>
                              <w:pStyle w:val="HTMLPreformatted"/>
                              <w:shd w:val="clear" w:color="auto" w:fill="E7E6E6" w:themeFill="background2"/>
                              <w:ind w:left="570"/>
                              <w:rPr>
                                <w:rStyle w:val="HTMLCode"/>
                                <w:rFonts w:ascii="Grotesque MT Std" w:eastAsiaTheme="majorEastAsia" w:hAnsi="Grotesque MT Std"/>
                                <w:color w:val="171717"/>
                                <w:sz w:val="22"/>
                                <w:szCs w:val="22"/>
                                <w:bdr w:val="none" w:sz="0" w:space="0" w:color="auto" w:frame="1"/>
                              </w:rPr>
                            </w:pPr>
                            <w:r w:rsidRPr="00123CE9">
                              <w:rPr>
                                <w:rStyle w:val="HTMLCode"/>
                                <w:rFonts w:ascii="Grotesque MT Std" w:eastAsiaTheme="majorEastAsia" w:hAnsi="Grotesque MT Std"/>
                                <w:color w:val="171717"/>
                                <w:sz w:val="22"/>
                                <w:szCs w:val="22"/>
                                <w:bdr w:val="none" w:sz="0" w:space="0" w:color="auto" w:frame="1"/>
                              </w:rPr>
                              <w:t># OK</w:t>
                            </w:r>
                          </w:p>
                          <w:p w14:paraId="50B86A06" w14:textId="77777777" w:rsidR="00123CE9" w:rsidRPr="00123CE9" w:rsidRDefault="00123CE9" w:rsidP="00123CE9">
                            <w:pPr>
                              <w:pStyle w:val="HTMLPreformatted"/>
                              <w:shd w:val="clear" w:color="auto" w:fill="E7E6E6" w:themeFill="background2"/>
                              <w:ind w:left="570"/>
                              <w:rPr>
                                <w:rStyle w:val="HTMLCode"/>
                                <w:rFonts w:ascii="Grotesque MT Std" w:eastAsiaTheme="majorEastAsia" w:hAnsi="Grotesque MT Std"/>
                                <w:color w:val="171717"/>
                                <w:sz w:val="22"/>
                                <w:szCs w:val="22"/>
                                <w:bdr w:val="none" w:sz="0" w:space="0" w:color="auto" w:frame="1"/>
                              </w:rPr>
                            </w:pPr>
                            <w:r w:rsidRPr="00123CE9">
                              <w:rPr>
                                <w:rStyle w:val="HTMLCode"/>
                                <w:rFonts w:ascii="Grotesque MT Std" w:eastAsiaTheme="majorEastAsia" w:hAnsi="Grotesque MT Std"/>
                                <w:color w:val="171717"/>
                                <w:sz w:val="22"/>
                                <w:szCs w:val="22"/>
                                <w:bdr w:val="none" w:sz="0" w:space="0" w:color="auto" w:frame="1"/>
                              </w:rPr>
                              <w:t># state, category, description, comment</w:t>
                            </w:r>
                          </w:p>
                          <w:p w14:paraId="4DC85187" w14:textId="77777777" w:rsidR="00123CE9" w:rsidRPr="00123CE9" w:rsidRDefault="00123CE9" w:rsidP="00123CE9">
                            <w:pPr>
                              <w:pStyle w:val="HTMLPreformatted"/>
                              <w:shd w:val="clear" w:color="auto" w:fill="E7E6E6" w:themeFill="background2"/>
                              <w:ind w:left="570"/>
                              <w:rPr>
                                <w:rStyle w:val="HTMLCode"/>
                                <w:rFonts w:ascii="Grotesque MT Std" w:eastAsiaTheme="majorEastAsia" w:hAnsi="Grotesque MT Std"/>
                                <w:color w:val="171717"/>
                                <w:sz w:val="22"/>
                                <w:szCs w:val="22"/>
                                <w:bdr w:val="none" w:sz="0" w:space="0" w:color="auto" w:frame="1"/>
                              </w:rPr>
                            </w:pPr>
                            <w:r w:rsidRPr="00123CE9">
                              <w:rPr>
                                <w:rStyle w:val="HTMLCode"/>
                                <w:rFonts w:ascii="Grotesque MT Std" w:eastAsiaTheme="majorEastAsia" w:hAnsi="Grotesque MT Std"/>
                                <w:color w:val="171717"/>
                                <w:sz w:val="22"/>
                                <w:szCs w:val="22"/>
                                <w:bdr w:val="none" w:sz="0" w:space="0" w:color="auto" w:frame="1"/>
                              </w:rPr>
                              <w:t># SUCCESS, SAP CONFIGURATION, SAPInstance RA sufficient version, SAPInstance includes is-ers patch</w:t>
                            </w:r>
                          </w:p>
                          <w:p w14:paraId="05815548" w14:textId="77777777" w:rsidR="00123CE9" w:rsidRPr="00123CE9" w:rsidRDefault="00123CE9" w:rsidP="00123CE9">
                            <w:pPr>
                              <w:pStyle w:val="HTMLPreformatted"/>
                              <w:shd w:val="clear" w:color="auto" w:fill="E7E6E6" w:themeFill="background2"/>
                              <w:ind w:left="570"/>
                              <w:rPr>
                                <w:rFonts w:ascii="Grotesque MT Std" w:eastAsiaTheme="majorEastAsia" w:hAnsi="Grotesque MT Std"/>
                                <w:color w:val="171717"/>
                                <w:sz w:val="22"/>
                                <w:szCs w:val="22"/>
                                <w:bdr w:val="none" w:sz="0" w:space="0" w:color="auto" w:frame="1"/>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4AB6E35" id="_x0000_s1079" type="#_x0000_t202" style="position:absolute;margin-left:11.65pt;margin-top:14.15pt;width:496.5pt;height:110.6pt;z-index:2517145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">
                <v:textbox style="mso-fit-shape-to-text:t">
                  <w:txbxContent>
                    <w:p w14:paraId="7BCBFFB7" w14:textId="73712DA5" w:rsidR="00E00346" w:rsidRPr="00123CE9" w:rsidRDefault="00E00346" w:rsidP="00123CE9">
                      <w:pPr>
                        <w:pStyle w:val="HTMLPreformatted"/>
                        <w:shd w:val="clear" w:color="auto" w:fill="E7E6E6" w:themeFill="background2"/>
                        <w:ind w:left="570"/>
                        <w:rPr>
                          <w:rStyle w:val="HTMLCode"/>
                          <w:rFonts w:ascii="Grotesque MT Std" w:eastAsiaTheme="majorEastAsia" w:hAnsi="Grotesque MT Std"/>
                          <w:color w:val="171717"/>
                          <w:sz w:val="22"/>
                          <w:szCs w:val="22"/>
                          <w:bdr w:val="none" w:sz="0" w:space="0" w:color="auto" w:frame="1"/>
                        </w:rPr>
                      </w:pPr>
                      <w:r w:rsidRPr="00123CE9">
                        <w:rPr>
                          <w:rStyle w:val="HTMLCode"/>
                          <w:rFonts w:ascii="Grotesque MT Std" w:eastAsiaTheme="majorEastAsia" w:hAnsi="Grotesque MT Std"/>
                          <w:color w:val="171717"/>
                          <w:sz w:val="22"/>
                          <w:szCs w:val="22"/>
                          <w:bdr w:val="none" w:sz="0" w:space="0" w:color="auto" w:frame="1"/>
                        </w:rPr>
                        <w:t># SUCCESS, SAP STATE, ABAP instances with ABAP SPOOL service on multiple hosts, ABAP instances with active ABAP SPOOL service on multiple hosts detected</w:t>
                      </w:r>
                    </w:p>
                    <w:p w14:paraId="5C1E1CA5" w14:textId="77777777" w:rsidR="00E00346" w:rsidRPr="00123CE9" w:rsidRDefault="00E00346" w:rsidP="00123CE9">
                      <w:pPr>
                        <w:pStyle w:val="HTMLPreformatted"/>
                        <w:shd w:val="clear" w:color="auto" w:fill="E7E6E6" w:themeFill="background2"/>
                        <w:ind w:left="570"/>
                        <w:rPr>
                          <w:rStyle w:val="HTMLCode"/>
                          <w:rFonts w:ascii="Grotesque MT Std" w:eastAsiaTheme="majorEastAsia" w:hAnsi="Grotesque MT Std"/>
                          <w:color w:val="171717"/>
                          <w:sz w:val="22"/>
                          <w:szCs w:val="22"/>
                          <w:bdr w:val="none" w:sz="0" w:space="0" w:color="auto" w:frame="1"/>
                        </w:rPr>
                      </w:pPr>
                      <w:r w:rsidRPr="00123CE9">
                        <w:rPr>
                          <w:rStyle w:val="HTMLCode"/>
                          <w:rFonts w:ascii="Grotesque MT Std" w:eastAsiaTheme="majorEastAsia" w:hAnsi="Grotesque MT Std"/>
                          <w:color w:val="171717"/>
                          <w:sz w:val="22"/>
                          <w:szCs w:val="22"/>
                          <w:bdr w:val="none" w:sz="0" w:space="0" w:color="auto" w:frame="1"/>
                        </w:rPr>
                        <w:t># SUCCESS, SAP CONFIGURATION, Redundant ABAP BATCH service configuration, 2 ABAP instances with BATCH service detected</w:t>
                      </w:r>
                    </w:p>
                    <w:p w14:paraId="0A3DC7E0" w14:textId="77777777" w:rsidR="00E00346" w:rsidRPr="00123CE9" w:rsidRDefault="00E00346" w:rsidP="00123CE9">
                      <w:pPr>
                        <w:pStyle w:val="HTMLPreformatted"/>
                        <w:shd w:val="clear" w:color="auto" w:fill="E7E6E6" w:themeFill="background2"/>
                        <w:ind w:left="570"/>
                        <w:rPr>
                          <w:rStyle w:val="HTMLCode"/>
                          <w:rFonts w:ascii="Grotesque MT Std" w:eastAsiaTheme="majorEastAsia" w:hAnsi="Grotesque MT Std"/>
                          <w:color w:val="171717"/>
                          <w:sz w:val="22"/>
                          <w:szCs w:val="22"/>
                          <w:bdr w:val="none" w:sz="0" w:space="0" w:color="auto" w:frame="1"/>
                        </w:rPr>
                      </w:pPr>
                      <w:r w:rsidRPr="00123CE9">
                        <w:rPr>
                          <w:rStyle w:val="HTMLCode"/>
                          <w:rFonts w:ascii="Grotesque MT Std" w:eastAsiaTheme="majorEastAsia" w:hAnsi="Grotesque MT Std"/>
                          <w:color w:val="171717"/>
                          <w:sz w:val="22"/>
                          <w:szCs w:val="22"/>
                          <w:bdr w:val="none" w:sz="0" w:space="0" w:color="auto" w:frame="1"/>
                        </w:rPr>
                        <w:t># SUCCESS, SAP STATE, Redundant ABAP BATCH service state, 2 ABAP instances with active BATCH service detected</w:t>
                      </w:r>
                    </w:p>
                    <w:p w14:paraId="7F299F5B" w14:textId="77777777" w:rsidR="00E00346" w:rsidRPr="00123CE9" w:rsidRDefault="00E00346" w:rsidP="00123CE9">
                      <w:pPr>
                        <w:pStyle w:val="HTMLPreformatted"/>
                        <w:shd w:val="clear" w:color="auto" w:fill="E7E6E6" w:themeFill="background2"/>
                        <w:ind w:left="570"/>
                        <w:rPr>
                          <w:rStyle w:val="HTMLCode"/>
                          <w:rFonts w:ascii="Grotesque MT Std" w:eastAsiaTheme="majorEastAsia" w:hAnsi="Grotesque MT Std"/>
                          <w:color w:val="171717"/>
                          <w:sz w:val="22"/>
                          <w:szCs w:val="22"/>
                          <w:bdr w:val="none" w:sz="0" w:space="0" w:color="auto" w:frame="1"/>
                        </w:rPr>
                      </w:pPr>
                      <w:r w:rsidRPr="00123CE9">
                        <w:rPr>
                          <w:rStyle w:val="HTMLCode"/>
                          <w:rFonts w:ascii="Grotesque MT Std" w:eastAsiaTheme="majorEastAsia" w:hAnsi="Grotesque MT Std"/>
                          <w:color w:val="171717"/>
                          <w:sz w:val="22"/>
                          <w:szCs w:val="22"/>
                          <w:bdr w:val="none" w:sz="0" w:space="0" w:color="auto" w:frame="1"/>
                        </w:rPr>
                        <w:t># SUCCESS, SAP STATE, ABAP instances with ABAP BATCH service on multiple hosts, ABAP instances with active ABAP BATCH service on multiple hosts detected</w:t>
                      </w:r>
                    </w:p>
                    <w:p w14:paraId="7AD37518" w14:textId="77777777" w:rsidR="00E00346" w:rsidRPr="00123CE9" w:rsidRDefault="00E00346" w:rsidP="00123CE9">
                      <w:pPr>
                        <w:pStyle w:val="HTMLPreformatted"/>
                        <w:shd w:val="clear" w:color="auto" w:fill="E7E6E6" w:themeFill="background2"/>
                        <w:ind w:left="570"/>
                        <w:rPr>
                          <w:rStyle w:val="HTMLCode"/>
                          <w:rFonts w:ascii="Grotesque MT Std" w:eastAsiaTheme="majorEastAsia" w:hAnsi="Grotesque MT Std"/>
                          <w:color w:val="171717"/>
                          <w:sz w:val="22"/>
                          <w:szCs w:val="22"/>
                          <w:bdr w:val="none" w:sz="0" w:space="0" w:color="auto" w:frame="1"/>
                        </w:rPr>
                      </w:pPr>
                      <w:r w:rsidRPr="00123CE9">
                        <w:rPr>
                          <w:rStyle w:val="HTMLCode"/>
                          <w:rFonts w:ascii="Grotesque MT Std" w:eastAsiaTheme="majorEastAsia" w:hAnsi="Grotesque MT Std"/>
                          <w:color w:val="171717"/>
                          <w:sz w:val="22"/>
                          <w:szCs w:val="22"/>
                          <w:bdr w:val="none" w:sz="0" w:space="0" w:color="auto" w:frame="1"/>
                        </w:rPr>
                        <w:t># SUCCESS, SAP CONFIGURATION, Redundant ABAP DIALOG service configuration, 2 ABAP instances with DIALOG service detected</w:t>
                      </w:r>
                    </w:p>
                    <w:p w14:paraId="1D40107C" w14:textId="77777777" w:rsidR="00E00346" w:rsidRPr="00123CE9" w:rsidRDefault="00E00346" w:rsidP="00123CE9">
                      <w:pPr>
                        <w:pStyle w:val="HTMLPreformatted"/>
                        <w:shd w:val="clear" w:color="auto" w:fill="E7E6E6" w:themeFill="background2"/>
                        <w:ind w:left="570"/>
                        <w:rPr>
                          <w:rStyle w:val="HTMLCode"/>
                          <w:rFonts w:ascii="Grotesque MT Std" w:eastAsiaTheme="majorEastAsia" w:hAnsi="Grotesque MT Std"/>
                          <w:color w:val="171717"/>
                          <w:sz w:val="22"/>
                          <w:szCs w:val="22"/>
                          <w:bdr w:val="none" w:sz="0" w:space="0" w:color="auto" w:frame="1"/>
                        </w:rPr>
                      </w:pPr>
                      <w:r w:rsidRPr="00123CE9">
                        <w:rPr>
                          <w:rStyle w:val="HTMLCode"/>
                          <w:rFonts w:ascii="Grotesque MT Std" w:eastAsiaTheme="majorEastAsia" w:hAnsi="Grotesque MT Std"/>
                          <w:color w:val="171717"/>
                          <w:sz w:val="22"/>
                          <w:szCs w:val="22"/>
                          <w:bdr w:val="none" w:sz="0" w:space="0" w:color="auto" w:frame="1"/>
                        </w:rPr>
                        <w:t># SUCCESS, SAP STATE, Redundant ABAP DIALOG service state, 2 ABAP instances with active DIALOG service detected</w:t>
                      </w:r>
                    </w:p>
                    <w:p w14:paraId="00BC822F" w14:textId="03E50F1C" w:rsidR="00E00346" w:rsidRPr="00123CE9" w:rsidRDefault="00E00346" w:rsidP="00123CE9">
                      <w:pPr>
                        <w:pStyle w:val="HTMLPreformatted"/>
                        <w:shd w:val="clear" w:color="auto" w:fill="E7E6E6" w:themeFill="background2"/>
                        <w:ind w:left="570"/>
                        <w:rPr>
                          <w:rStyle w:val="HTMLCode"/>
                          <w:rFonts w:ascii="Grotesque MT Std" w:eastAsiaTheme="majorEastAsia" w:hAnsi="Grotesque MT Std"/>
                          <w:color w:val="171717"/>
                          <w:sz w:val="22"/>
                          <w:szCs w:val="22"/>
                          <w:bdr w:val="none" w:sz="0" w:space="0" w:color="auto" w:frame="1"/>
                        </w:rPr>
                      </w:pPr>
                      <w:r w:rsidRPr="00123CE9">
                        <w:rPr>
                          <w:rStyle w:val="HTMLCode"/>
                          <w:rFonts w:ascii="Grotesque MT Std" w:eastAsiaTheme="majorEastAsia" w:hAnsi="Grotesque MT Std"/>
                          <w:color w:val="171717"/>
                          <w:sz w:val="22"/>
                          <w:szCs w:val="22"/>
                          <w:bdr w:val="none" w:sz="0" w:space="0" w:color="auto" w:frame="1"/>
                        </w:rPr>
                        <w:t># SUCCESS, SAP STATE, ABAP instances with ABAP DIALOG service on multiple hosts, ABAP instances with active ABAP DIALOG ser</w:t>
                      </w:r>
                      <w:r w:rsidR="00123CE9" w:rsidRPr="00123CE9">
                        <w:rPr>
                          <w:rStyle w:val="HTMLCode"/>
                          <w:rFonts w:ascii="Grotesque MT Std" w:eastAsiaTheme="majorEastAsia" w:hAnsi="Grotesque MT Std"/>
                          <w:color w:val="171717"/>
                          <w:sz w:val="22"/>
                          <w:szCs w:val="22"/>
                          <w:bdr w:val="none" w:sz="0" w:space="0" w:color="auto" w:frame="1"/>
                        </w:rPr>
                        <w:t>vice on multiple hosts detected</w:t>
                      </w:r>
                    </w:p>
                    <w:p w14:paraId="4DB14FCC" w14:textId="77777777" w:rsidR="00123CE9" w:rsidRPr="00123CE9" w:rsidRDefault="00123CE9" w:rsidP="00123CE9">
                      <w:pPr>
                        <w:pStyle w:val="HTMLPreformatted"/>
                        <w:shd w:val="clear" w:color="auto" w:fill="E7E6E6" w:themeFill="background2"/>
                        <w:ind w:left="570"/>
                        <w:rPr>
                          <w:rStyle w:val="HTMLCode"/>
                          <w:rFonts w:ascii="Grotesque MT Std" w:eastAsiaTheme="majorEastAsia" w:hAnsi="Grotesque MT Std"/>
                          <w:color w:val="171717"/>
                          <w:sz w:val="22"/>
                          <w:szCs w:val="22"/>
                          <w:bdr w:val="none" w:sz="0" w:space="0" w:color="auto" w:frame="1"/>
                        </w:rPr>
                      </w:pPr>
                      <w:r w:rsidRPr="00123CE9">
                        <w:rPr>
                          <w:rStyle w:val="HTMLCode"/>
                          <w:rFonts w:ascii="Grotesque MT Std" w:eastAsiaTheme="majorEastAsia" w:hAnsi="Grotesque MT Std"/>
                          <w:color w:val="171717"/>
                          <w:sz w:val="22"/>
                          <w:szCs w:val="22"/>
                          <w:bdr w:val="none" w:sz="0" w:space="0" w:color="auto" w:frame="1"/>
                        </w:rPr>
                        <w:t># SUCCESS, SAP STATE, SCS instance running, SCS instance status ok</w:t>
                      </w:r>
                    </w:p>
                    <w:p w14:paraId="264F1822" w14:textId="77777777" w:rsidR="00123CE9" w:rsidRPr="00123CE9" w:rsidRDefault="00123CE9" w:rsidP="00123CE9">
                      <w:pPr>
                        <w:pStyle w:val="HTMLPreformatted"/>
                        <w:shd w:val="clear" w:color="auto" w:fill="E7E6E6" w:themeFill="background2"/>
                        <w:ind w:left="570"/>
                        <w:rPr>
                          <w:rStyle w:val="HTMLCode"/>
                          <w:rFonts w:ascii="Grotesque MT Std" w:eastAsiaTheme="majorEastAsia" w:hAnsi="Grotesque MT Std"/>
                          <w:color w:val="171717"/>
                          <w:sz w:val="22"/>
                          <w:szCs w:val="22"/>
                          <w:bdr w:val="none" w:sz="0" w:space="0" w:color="auto" w:frame="1"/>
                        </w:rPr>
                      </w:pPr>
                      <w:r w:rsidRPr="00123CE9">
                        <w:rPr>
                          <w:rStyle w:val="HTMLCode"/>
                          <w:rFonts w:ascii="Grotesque MT Std" w:eastAsiaTheme="majorEastAsia" w:hAnsi="Grotesque MT Std"/>
                          <w:color w:val="171717"/>
                          <w:sz w:val="22"/>
                          <w:szCs w:val="22"/>
                          <w:bdr w:val="none" w:sz="0" w:space="0" w:color="auto" w:frame="1"/>
                        </w:rPr>
                        <w:t># SUCCESS, SAP CONFIGURATION, SAPInstance RA sufficient version (nw1-ascs_NW1_00), SAPInstance includes is-ers patch</w:t>
                      </w:r>
                    </w:p>
                    <w:p w14:paraId="435D8DB8" w14:textId="77777777" w:rsidR="00123CE9" w:rsidRPr="00123CE9" w:rsidRDefault="00123CE9" w:rsidP="00123CE9">
                      <w:pPr>
                        <w:pStyle w:val="HTMLPreformatted"/>
                        <w:shd w:val="clear" w:color="auto" w:fill="E7E6E6" w:themeFill="background2"/>
                        <w:ind w:left="570"/>
                        <w:rPr>
                          <w:rStyle w:val="HTMLCode"/>
                          <w:rFonts w:ascii="Grotesque MT Std" w:eastAsiaTheme="majorEastAsia" w:hAnsi="Grotesque MT Std"/>
                          <w:color w:val="171717"/>
                          <w:sz w:val="22"/>
                          <w:szCs w:val="22"/>
                          <w:bdr w:val="none" w:sz="0" w:space="0" w:color="auto" w:frame="1"/>
                        </w:rPr>
                      </w:pPr>
                      <w:r w:rsidRPr="00123CE9">
                        <w:rPr>
                          <w:rStyle w:val="HTMLCode"/>
                          <w:rFonts w:ascii="Grotesque MT Std" w:eastAsiaTheme="majorEastAsia" w:hAnsi="Grotesque MT Std"/>
                          <w:color w:val="171717"/>
                          <w:sz w:val="22"/>
                          <w:szCs w:val="22"/>
                          <w:bdr w:val="none" w:sz="0" w:space="0" w:color="auto" w:frame="1"/>
                        </w:rPr>
                        <w:t># SUCCESS, SAP CONFIGURATION, Enqueue replication (nw1-ascs_NW1_00), Enqueue replication enabled</w:t>
                      </w:r>
                    </w:p>
                    <w:p w14:paraId="77129C9D" w14:textId="77777777" w:rsidR="00123CE9" w:rsidRPr="00123CE9" w:rsidRDefault="00123CE9" w:rsidP="00123CE9">
                      <w:pPr>
                        <w:pStyle w:val="HTMLPreformatted"/>
                        <w:shd w:val="clear" w:color="auto" w:fill="E7E6E6" w:themeFill="background2"/>
                        <w:ind w:left="570"/>
                        <w:rPr>
                          <w:rStyle w:val="HTMLCode"/>
                          <w:rFonts w:ascii="Grotesque MT Std" w:eastAsiaTheme="majorEastAsia" w:hAnsi="Grotesque MT Std"/>
                          <w:color w:val="171717"/>
                          <w:sz w:val="22"/>
                          <w:szCs w:val="22"/>
                          <w:bdr w:val="none" w:sz="0" w:space="0" w:color="auto" w:frame="1"/>
                        </w:rPr>
                      </w:pPr>
                      <w:r w:rsidRPr="00123CE9">
                        <w:rPr>
                          <w:rStyle w:val="HTMLCode"/>
                          <w:rFonts w:ascii="Grotesque MT Std" w:eastAsiaTheme="majorEastAsia" w:hAnsi="Grotesque MT Std"/>
                          <w:color w:val="171717"/>
                          <w:sz w:val="22"/>
                          <w:szCs w:val="22"/>
                          <w:bdr w:val="none" w:sz="0" w:space="0" w:color="auto" w:frame="1"/>
                        </w:rPr>
                        <w:t># SUCCESS, SAP STATE, Enqueue replication state (nw1-ascs_NW1_00), Enqueue replication active</w:t>
                      </w:r>
                    </w:p>
                    <w:p w14:paraId="200F2BE6" w14:textId="77777777" w:rsidR="00123CE9" w:rsidRPr="00123CE9" w:rsidRDefault="00123CE9" w:rsidP="00123CE9">
                      <w:pPr>
                        <w:pStyle w:val="HTMLPreformatted"/>
                        <w:shd w:val="clear" w:color="auto" w:fill="E7E6E6" w:themeFill="background2"/>
                        <w:ind w:left="570"/>
                        <w:rPr>
                          <w:rStyle w:val="HTMLCode"/>
                          <w:rFonts w:ascii="Grotesque MT Std" w:eastAsiaTheme="majorEastAsia" w:hAnsi="Grotesque MT Std"/>
                          <w:color w:val="171717"/>
                          <w:sz w:val="22"/>
                          <w:szCs w:val="22"/>
                          <w:bdr w:val="none" w:sz="0" w:space="0" w:color="auto" w:frame="1"/>
                        </w:rPr>
                      </w:pPr>
                    </w:p>
                    <w:p w14:paraId="0113C996" w14:textId="77777777" w:rsidR="00123CE9" w:rsidRPr="00123CE9" w:rsidRDefault="00123CE9" w:rsidP="00123CE9">
                      <w:pPr>
                        <w:pStyle w:val="HTMLPreformatted"/>
                        <w:shd w:val="clear" w:color="auto" w:fill="E7E6E6" w:themeFill="background2"/>
                        <w:ind w:left="570"/>
                        <w:rPr>
                          <w:rStyle w:val="HTMLCode"/>
                          <w:rFonts w:ascii="Grotesque MT Std" w:eastAsiaTheme="majorEastAsia" w:hAnsi="Grotesque MT Std"/>
                          <w:color w:val="171717"/>
                          <w:sz w:val="22"/>
                          <w:szCs w:val="22"/>
                          <w:bdr w:val="none" w:sz="0" w:space="0" w:color="auto" w:frame="1"/>
                        </w:rPr>
                      </w:pPr>
                      <w:r w:rsidRPr="00123CE9">
                        <w:rPr>
                          <w:rStyle w:val="HTMLCode"/>
                          <w:rFonts w:ascii="Grotesque MT Std" w:eastAsiaTheme="majorEastAsia" w:hAnsi="Grotesque MT Std"/>
                          <w:color w:val="171717"/>
                          <w:sz w:val="22"/>
                          <w:szCs w:val="22"/>
                          <w:bdr w:val="none" w:sz="0" w:space="0" w:color="auto" w:frame="1"/>
                        </w:rPr>
                        <w:t>nw1-cl-0:nw1adm 56&gt; sapcontrol -nr 00 -function HACheckFailoverConfig</w:t>
                      </w:r>
                    </w:p>
                    <w:p w14:paraId="6F29275A" w14:textId="77777777" w:rsidR="00123CE9" w:rsidRPr="00123CE9" w:rsidRDefault="00123CE9" w:rsidP="00123CE9">
                      <w:pPr>
                        <w:pStyle w:val="HTMLPreformatted"/>
                        <w:shd w:val="clear" w:color="auto" w:fill="E7E6E6" w:themeFill="background2"/>
                        <w:ind w:left="570"/>
                        <w:rPr>
                          <w:rStyle w:val="HTMLCode"/>
                          <w:rFonts w:ascii="Grotesque MT Std" w:eastAsiaTheme="majorEastAsia" w:hAnsi="Grotesque MT Std"/>
                          <w:color w:val="171717"/>
                          <w:sz w:val="22"/>
                          <w:szCs w:val="22"/>
                          <w:bdr w:val="none" w:sz="0" w:space="0" w:color="auto" w:frame="1"/>
                        </w:rPr>
                      </w:pPr>
                    </w:p>
                    <w:p w14:paraId="18D799D1" w14:textId="77777777" w:rsidR="00123CE9" w:rsidRPr="00123CE9" w:rsidRDefault="00123CE9" w:rsidP="00123CE9">
                      <w:pPr>
                        <w:pStyle w:val="HTMLPreformatted"/>
                        <w:shd w:val="clear" w:color="auto" w:fill="E7E6E6" w:themeFill="background2"/>
                        <w:ind w:left="570"/>
                        <w:rPr>
                          <w:rStyle w:val="HTMLCode"/>
                          <w:rFonts w:ascii="Grotesque MT Std" w:eastAsiaTheme="majorEastAsia" w:hAnsi="Grotesque MT Std"/>
                          <w:color w:val="171717"/>
                          <w:sz w:val="22"/>
                          <w:szCs w:val="22"/>
                          <w:bdr w:val="none" w:sz="0" w:space="0" w:color="auto" w:frame="1"/>
                        </w:rPr>
                      </w:pPr>
                      <w:r w:rsidRPr="00123CE9">
                        <w:rPr>
                          <w:rStyle w:val="HTMLCode"/>
                          <w:rFonts w:ascii="Grotesque MT Std" w:eastAsiaTheme="majorEastAsia" w:hAnsi="Grotesque MT Std"/>
                          <w:color w:val="171717"/>
                          <w:sz w:val="22"/>
                          <w:szCs w:val="22"/>
                          <w:bdr w:val="none" w:sz="0" w:space="0" w:color="auto" w:frame="1"/>
                        </w:rPr>
                        <w:t># 15.08.2018 14:04:08</w:t>
                      </w:r>
                    </w:p>
                    <w:p w14:paraId="22349828" w14:textId="77777777" w:rsidR="00123CE9" w:rsidRPr="00123CE9" w:rsidRDefault="00123CE9" w:rsidP="00123CE9">
                      <w:pPr>
                        <w:pStyle w:val="HTMLPreformatted"/>
                        <w:shd w:val="clear" w:color="auto" w:fill="E7E6E6" w:themeFill="background2"/>
                        <w:ind w:left="570"/>
                        <w:rPr>
                          <w:rStyle w:val="HTMLCode"/>
                          <w:rFonts w:ascii="Grotesque MT Std" w:eastAsiaTheme="majorEastAsia" w:hAnsi="Grotesque MT Std"/>
                          <w:color w:val="171717"/>
                          <w:sz w:val="22"/>
                          <w:szCs w:val="22"/>
                          <w:bdr w:val="none" w:sz="0" w:space="0" w:color="auto" w:frame="1"/>
                        </w:rPr>
                      </w:pPr>
                      <w:r w:rsidRPr="00123CE9">
                        <w:rPr>
                          <w:rStyle w:val="HTMLCode"/>
                          <w:rFonts w:ascii="Grotesque MT Std" w:eastAsiaTheme="majorEastAsia" w:hAnsi="Grotesque MT Std"/>
                          <w:color w:val="171717"/>
                          <w:sz w:val="22"/>
                          <w:szCs w:val="22"/>
                          <w:bdr w:val="none" w:sz="0" w:space="0" w:color="auto" w:frame="1"/>
                        </w:rPr>
                        <w:t># HACheckFailoverConfig</w:t>
                      </w:r>
                    </w:p>
                    <w:p w14:paraId="56BDF6F8" w14:textId="77777777" w:rsidR="00123CE9" w:rsidRPr="00123CE9" w:rsidRDefault="00123CE9" w:rsidP="00123CE9">
                      <w:pPr>
                        <w:pStyle w:val="HTMLPreformatted"/>
                        <w:shd w:val="clear" w:color="auto" w:fill="E7E6E6" w:themeFill="background2"/>
                        <w:ind w:left="570"/>
                        <w:rPr>
                          <w:rStyle w:val="HTMLCode"/>
                          <w:rFonts w:ascii="Grotesque MT Std" w:eastAsiaTheme="majorEastAsia" w:hAnsi="Grotesque MT Std"/>
                          <w:color w:val="171717"/>
                          <w:sz w:val="22"/>
                          <w:szCs w:val="22"/>
                          <w:bdr w:val="none" w:sz="0" w:space="0" w:color="auto" w:frame="1"/>
                        </w:rPr>
                      </w:pPr>
                      <w:r w:rsidRPr="00123CE9">
                        <w:rPr>
                          <w:rStyle w:val="HTMLCode"/>
                          <w:rFonts w:ascii="Grotesque MT Std" w:eastAsiaTheme="majorEastAsia" w:hAnsi="Grotesque MT Std"/>
                          <w:color w:val="171717"/>
                          <w:sz w:val="22"/>
                          <w:szCs w:val="22"/>
                          <w:bdr w:val="none" w:sz="0" w:space="0" w:color="auto" w:frame="1"/>
                        </w:rPr>
                        <w:t># OK</w:t>
                      </w:r>
                    </w:p>
                    <w:p w14:paraId="50B86A06" w14:textId="77777777" w:rsidR="00123CE9" w:rsidRPr="00123CE9" w:rsidRDefault="00123CE9" w:rsidP="00123CE9">
                      <w:pPr>
                        <w:pStyle w:val="HTMLPreformatted"/>
                        <w:shd w:val="clear" w:color="auto" w:fill="E7E6E6" w:themeFill="background2"/>
                        <w:ind w:left="570"/>
                        <w:rPr>
                          <w:rStyle w:val="HTMLCode"/>
                          <w:rFonts w:ascii="Grotesque MT Std" w:eastAsiaTheme="majorEastAsia" w:hAnsi="Grotesque MT Std"/>
                          <w:color w:val="171717"/>
                          <w:sz w:val="22"/>
                          <w:szCs w:val="22"/>
                          <w:bdr w:val="none" w:sz="0" w:space="0" w:color="auto" w:frame="1"/>
                        </w:rPr>
                      </w:pPr>
                      <w:r w:rsidRPr="00123CE9">
                        <w:rPr>
                          <w:rStyle w:val="HTMLCode"/>
                          <w:rFonts w:ascii="Grotesque MT Std" w:eastAsiaTheme="majorEastAsia" w:hAnsi="Grotesque MT Std"/>
                          <w:color w:val="171717"/>
                          <w:sz w:val="22"/>
                          <w:szCs w:val="22"/>
                          <w:bdr w:val="none" w:sz="0" w:space="0" w:color="auto" w:frame="1"/>
                        </w:rPr>
                        <w:t># state, category, description, comment</w:t>
                      </w:r>
                    </w:p>
                    <w:p w14:paraId="4DC85187" w14:textId="77777777" w:rsidR="00123CE9" w:rsidRPr="00123CE9" w:rsidRDefault="00123CE9" w:rsidP="00123CE9">
                      <w:pPr>
                        <w:pStyle w:val="HTMLPreformatted"/>
                        <w:shd w:val="clear" w:color="auto" w:fill="E7E6E6" w:themeFill="background2"/>
                        <w:ind w:left="570"/>
                        <w:rPr>
                          <w:rStyle w:val="HTMLCode"/>
                          <w:rFonts w:ascii="Grotesque MT Std" w:eastAsiaTheme="majorEastAsia" w:hAnsi="Grotesque MT Std"/>
                          <w:color w:val="171717"/>
                          <w:sz w:val="22"/>
                          <w:szCs w:val="22"/>
                          <w:bdr w:val="none" w:sz="0" w:space="0" w:color="auto" w:frame="1"/>
                        </w:rPr>
                      </w:pPr>
                      <w:r w:rsidRPr="00123CE9">
                        <w:rPr>
                          <w:rStyle w:val="HTMLCode"/>
                          <w:rFonts w:ascii="Grotesque MT Std" w:eastAsiaTheme="majorEastAsia" w:hAnsi="Grotesque MT Std"/>
                          <w:color w:val="171717"/>
                          <w:sz w:val="22"/>
                          <w:szCs w:val="22"/>
                          <w:bdr w:val="none" w:sz="0" w:space="0" w:color="auto" w:frame="1"/>
                        </w:rPr>
                        <w:t># SUCCESS, SAP CONFIGURATION, SAPInstance RA sufficient version, SAPInstance includes is-ers patch</w:t>
                      </w:r>
                    </w:p>
                    <w:p w14:paraId="05815548" w14:textId="77777777" w:rsidR="00123CE9" w:rsidRPr="00123CE9" w:rsidRDefault="00123CE9" w:rsidP="00123CE9">
                      <w:pPr>
                        <w:pStyle w:val="HTMLPreformatted"/>
                        <w:shd w:val="clear" w:color="auto" w:fill="E7E6E6" w:themeFill="background2"/>
                        <w:ind w:left="570"/>
                        <w:rPr>
                          <w:rFonts w:ascii="Grotesque MT Std" w:eastAsiaTheme="majorEastAsia" w:hAnsi="Grotesque MT Std"/>
                          <w:color w:val="171717"/>
                          <w:sz w:val="22"/>
                          <w:szCs w:val="22"/>
                          <w:bdr w:val="none" w:sz="0" w:space="0" w:color="auto" w:frame="1"/>
                        </w:rPr>
                      </w:pPr>
                    </w:p>
                  </w:txbxContent>
                </v:textbox>
                <w10:wrap type="topAndBottom"/>
              </v:shape>
            </w:pict>
          </mc:Fallback>
        </mc:AlternateContent>
      </w:r>
    </w:p>
    <w:p w14:paraId="38855EEF" w14:textId="2A6F8165" w:rsidR="00123CE9" w:rsidRPr="00AA4F6B" w:rsidRDefault="00123CE9" w:rsidP="00AA4F6B">
      <w:pPr>
        <w:pStyle w:val="ListParagraph"/>
        <w:numPr>
          <w:ilvl w:val="0"/>
          <w:numId w:val="23"/>
        </w:numPr>
        <w:rPr>
          <w:b/>
          <w:bCs/>
        </w:rPr>
      </w:pPr>
      <w:r w:rsidRPr="00AA4F6B">
        <w:rPr>
          <w:b/>
          <w:bCs/>
        </w:rPr>
        <w:t>Manually migrate the ASCS instance</w:t>
      </w:r>
    </w:p>
    <w:p w14:paraId="6F97D65B" w14:textId="5B758D6C" w:rsidR="00123CE9" w:rsidRPr="00123CE9" w:rsidRDefault="00123CE9" w:rsidP="00123CE9">
      <w:pPr>
        <w:rPr>
          <w:lang w:val="en-US"/>
        </w:rPr>
      </w:pPr>
      <w:r w:rsidRPr="00123CE9">
        <w:rPr>
          <w:noProof/>
          <w:lang w:eastAsia="en-IN"/>
        </w:rPr>
        <mc:AlternateContent>
          <mc:Choice Requires="wps">
            <w:drawing>
              <wp:anchor distT="45720" distB="45720" distL="114300" distR="114300" simplePos="0" relativeHeight="251716608" behindDoc="0" locked="0" layoutInCell="1" allowOverlap="1" wp14:anchorId="516D9F87" wp14:editId="7C40C126">
                <wp:simplePos x="0" y="0"/>
                <wp:positionH relativeFrom="column">
                  <wp:posOffset>147955</wp:posOffset>
                </wp:positionH>
                <wp:positionV relativeFrom="paragraph">
                  <wp:posOffset>257175</wp:posOffset>
                </wp:positionV>
                <wp:extent cx="6305550" cy="1733550"/>
                <wp:effectExtent l="0" t="0" r="19050" b="19050"/>
                <wp:wrapTopAndBottom/>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5550" cy="1733550"/>
                        </a:xfrm>
                        <a:prstGeom prst="rect">
                          <a:avLst/>
                        </a:prstGeom>
                        <a:solidFill>
                          <a:srgbClr val="FFFFFF"/>
                        </a:solidFill>
                        <a:ln w="9525">
                          <a:solidFill>
                            <a:srgbClr val="000000"/>
                          </a:solidFill>
                          <a:miter lim="800000"/>
                          <a:headEnd/>
                          <a:tailEnd/>
                        </a:ln>
                      </wps:spPr>
                      <wps:txbx>
                        <w:txbxContent>
                          <w:p w14:paraId="10936758" w14:textId="6FDBADD7" w:rsidR="00123CE9" w:rsidRPr="00123CE9" w:rsidRDefault="00123CE9" w:rsidP="00123CE9">
                            <w:pPr>
                              <w:shd w:val="clear" w:color="auto" w:fill="E7E6E6" w:themeFill="background2"/>
                              <w:ind w:left="426" w:firstLine="142"/>
                              <w:rPr>
                                <w:lang w:val="en-US"/>
                              </w:rPr>
                            </w:pPr>
                            <w:r w:rsidRPr="00123CE9">
                              <w:rPr>
                                <w:lang w:val="en-US"/>
                              </w:rPr>
                              <w:t>stonith-sbd     (stonith:external/sbd): Started nw1-cl-0</w:t>
                            </w:r>
                          </w:p>
                          <w:p w14:paraId="01F05E1C" w14:textId="77777777" w:rsidR="00123CE9" w:rsidRPr="00123CE9" w:rsidRDefault="00123CE9" w:rsidP="00123CE9">
                            <w:pPr>
                              <w:shd w:val="clear" w:color="auto" w:fill="E7E6E6" w:themeFill="background2"/>
                              <w:ind w:left="426" w:firstLine="142"/>
                              <w:rPr>
                                <w:lang w:val="en-US"/>
                              </w:rPr>
                            </w:pPr>
                            <w:r w:rsidRPr="00123CE9">
                              <w:rPr>
                                <w:lang w:val="en-US"/>
                              </w:rPr>
                              <w:t xml:space="preserve"> Resource Group: g-NW1_ASCS</w:t>
                            </w:r>
                          </w:p>
                          <w:p w14:paraId="7D57020E" w14:textId="77777777" w:rsidR="00123CE9" w:rsidRPr="00123CE9" w:rsidRDefault="00123CE9" w:rsidP="00123CE9">
                            <w:pPr>
                              <w:shd w:val="clear" w:color="auto" w:fill="E7E6E6" w:themeFill="background2"/>
                              <w:ind w:left="426" w:firstLine="142"/>
                              <w:rPr>
                                <w:lang w:val="en-US"/>
                              </w:rPr>
                            </w:pPr>
                            <w:r w:rsidRPr="00123CE9">
                              <w:rPr>
                                <w:lang w:val="en-US"/>
                              </w:rPr>
                              <w:t xml:space="preserve">     fs_NW1_ASCS        (ocf::heartbeat:Filesystem):    Started nw1-cl-0</w:t>
                            </w:r>
                          </w:p>
                          <w:p w14:paraId="0DF6C189" w14:textId="77777777" w:rsidR="00123CE9" w:rsidRPr="00123CE9" w:rsidRDefault="00123CE9" w:rsidP="00123CE9">
                            <w:pPr>
                              <w:shd w:val="clear" w:color="auto" w:fill="E7E6E6" w:themeFill="background2"/>
                              <w:ind w:left="426" w:firstLine="142"/>
                              <w:rPr>
                                <w:lang w:val="en-US"/>
                              </w:rPr>
                            </w:pPr>
                            <w:r w:rsidRPr="00123CE9">
                              <w:rPr>
                                <w:lang w:val="en-US"/>
                              </w:rPr>
                              <w:t xml:space="preserve">     nc_NW1_ASCS        (ocf::heartbeat:azure-lb):      Started nw1-cl-0</w:t>
                            </w:r>
                          </w:p>
                          <w:p w14:paraId="4E6B6548" w14:textId="77777777" w:rsidR="00123CE9" w:rsidRPr="00123CE9" w:rsidRDefault="00123CE9" w:rsidP="00123CE9">
                            <w:pPr>
                              <w:shd w:val="clear" w:color="auto" w:fill="E7E6E6" w:themeFill="background2"/>
                              <w:ind w:left="426" w:firstLine="142"/>
                              <w:rPr>
                                <w:lang w:val="en-US"/>
                              </w:rPr>
                            </w:pPr>
                            <w:r w:rsidRPr="00123CE9">
                              <w:rPr>
                                <w:lang w:val="en-US"/>
                              </w:rPr>
                              <w:t xml:space="preserve">     vip_NW1_ASCS       (ocf::heartbeat:IPaddr2):       Started nw1-cl-0</w:t>
                            </w:r>
                          </w:p>
                          <w:p w14:paraId="0919640F" w14:textId="77777777" w:rsidR="00123CE9" w:rsidRPr="00123CE9" w:rsidRDefault="00123CE9" w:rsidP="00123CE9">
                            <w:pPr>
                              <w:shd w:val="clear" w:color="auto" w:fill="E7E6E6" w:themeFill="background2"/>
                              <w:ind w:left="426" w:firstLine="142"/>
                              <w:rPr>
                                <w:lang w:val="en-US"/>
                              </w:rPr>
                            </w:pPr>
                            <w:r w:rsidRPr="00123CE9">
                              <w:rPr>
                                <w:lang w:val="en-US"/>
                              </w:rPr>
                              <w:t xml:space="preserve">     rsc_sap_NW1_ASCS00 (ocf::heartbeat:SAPInstance):   Started nw1-cl-0</w:t>
                            </w:r>
                          </w:p>
                          <w:p w14:paraId="58572CF1" w14:textId="77777777" w:rsidR="00123CE9" w:rsidRDefault="00123CE9" w:rsidP="00123CE9">
                            <w:pPr>
                              <w:ind w:left="426" w:firstLine="142"/>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16D9F87" id="_x0000_s1080" type="#_x0000_t202" style="position:absolute;margin-left:11.65pt;margin-top:20.25pt;width:496.5pt;height:136.5pt;z-index:251716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">
                <v:textbox>
                  <w:txbxContent>
                    <w:p w14:paraId="10936758" w14:textId="6FDBADD7" w:rsidR="00123CE9" w:rsidRPr="00123CE9" w:rsidRDefault="00123CE9" w:rsidP="00123CE9">
                      <w:pPr>
                        <w:shd w:val="clear" w:color="auto" w:fill="E7E6E6" w:themeFill="background2"/>
                        <w:ind w:left="426" w:firstLine="142"/>
                        <w:rPr>
                          <w:lang w:val="en-US"/>
                        </w:rPr>
                      </w:pPr>
                      <w:r w:rsidRPr="00123CE9">
                        <w:rPr>
                          <w:lang w:val="en-US"/>
                        </w:rPr>
                        <w:t>stonith-sbd     (stonith:external/sbd): Started nw1-cl-0</w:t>
                      </w:r>
                    </w:p>
                    <w:p w14:paraId="01F05E1C" w14:textId="77777777" w:rsidR="00123CE9" w:rsidRPr="00123CE9" w:rsidRDefault="00123CE9" w:rsidP="00123CE9">
                      <w:pPr>
                        <w:shd w:val="clear" w:color="auto" w:fill="E7E6E6" w:themeFill="background2"/>
                        <w:ind w:left="426" w:firstLine="142"/>
                        <w:rPr>
                          <w:lang w:val="en-US"/>
                        </w:rPr>
                      </w:pPr>
                      <w:r w:rsidRPr="00123CE9">
                        <w:rPr>
                          <w:lang w:val="en-US"/>
                        </w:rPr>
                        <w:t xml:space="preserve"> Resource Group: g-NW1_ASCS</w:t>
                      </w:r>
                    </w:p>
                    <w:p w14:paraId="7D57020E" w14:textId="77777777" w:rsidR="00123CE9" w:rsidRPr="00123CE9" w:rsidRDefault="00123CE9" w:rsidP="00123CE9">
                      <w:pPr>
                        <w:shd w:val="clear" w:color="auto" w:fill="E7E6E6" w:themeFill="background2"/>
                        <w:ind w:left="426" w:firstLine="142"/>
                        <w:rPr>
                          <w:lang w:val="en-US"/>
                        </w:rPr>
                      </w:pPr>
                      <w:r w:rsidRPr="00123CE9">
                        <w:rPr>
                          <w:lang w:val="en-US"/>
                        </w:rPr>
                        <w:t xml:space="preserve">     fs_NW1_ASCS        (ocf::heartbeat:Filesystem):    Started nw1-cl-0</w:t>
                      </w:r>
                    </w:p>
                    <w:p w14:paraId="0DF6C189" w14:textId="77777777" w:rsidR="00123CE9" w:rsidRPr="00123CE9" w:rsidRDefault="00123CE9" w:rsidP="00123CE9">
                      <w:pPr>
                        <w:shd w:val="clear" w:color="auto" w:fill="E7E6E6" w:themeFill="background2"/>
                        <w:ind w:left="426" w:firstLine="142"/>
                        <w:rPr>
                          <w:lang w:val="en-US"/>
                        </w:rPr>
                      </w:pPr>
                      <w:r w:rsidRPr="00123CE9">
                        <w:rPr>
                          <w:lang w:val="en-US"/>
                        </w:rPr>
                        <w:t xml:space="preserve">     nc_NW1_ASCS        (ocf::heartbeat:azure-lb):      Started nw1-cl-0</w:t>
                      </w:r>
                    </w:p>
                    <w:p w14:paraId="4E6B6548" w14:textId="77777777" w:rsidR="00123CE9" w:rsidRPr="00123CE9" w:rsidRDefault="00123CE9" w:rsidP="00123CE9">
                      <w:pPr>
                        <w:shd w:val="clear" w:color="auto" w:fill="E7E6E6" w:themeFill="background2"/>
                        <w:ind w:left="426" w:firstLine="142"/>
                        <w:rPr>
                          <w:lang w:val="en-US"/>
                        </w:rPr>
                      </w:pPr>
                      <w:r w:rsidRPr="00123CE9">
                        <w:rPr>
                          <w:lang w:val="en-US"/>
                        </w:rPr>
                        <w:t xml:space="preserve">     vip_NW1_ASCS       (ocf::heartbeat:IPaddr2):       Started nw1-cl-0</w:t>
                      </w:r>
                    </w:p>
                    <w:p w14:paraId="0919640F" w14:textId="77777777" w:rsidR="00123CE9" w:rsidRPr="00123CE9" w:rsidRDefault="00123CE9" w:rsidP="00123CE9">
                      <w:pPr>
                        <w:shd w:val="clear" w:color="auto" w:fill="E7E6E6" w:themeFill="background2"/>
                        <w:ind w:left="426" w:firstLine="142"/>
                        <w:rPr>
                          <w:lang w:val="en-US"/>
                        </w:rPr>
                      </w:pPr>
                      <w:r w:rsidRPr="00123CE9">
                        <w:rPr>
                          <w:lang w:val="en-US"/>
                        </w:rPr>
                        <w:t xml:space="preserve">     rsc_sap_NW1_ASCS00 (ocf::heartbeat:SAPInstance):   Started nw1-cl-0</w:t>
                      </w:r>
                    </w:p>
                    <w:p w14:paraId="58572CF1" w14:textId="77777777" w:rsidR="00123CE9" w:rsidRDefault="00123CE9" w:rsidP="00123CE9">
                      <w:pPr>
                        <w:ind w:left="426" w:firstLine="142"/>
                      </w:pPr>
                    </w:p>
                  </w:txbxContent>
                </v:textbox>
                <w10:wrap type="topAndBottom"/>
              </v:shape>
            </w:pict>
          </mc:Fallback>
        </mc:AlternateContent>
      </w:r>
      <w:r w:rsidRPr="00123CE9">
        <w:rPr>
          <w:lang w:val="en-US"/>
        </w:rPr>
        <w:t>Resource state before starting the test:</w:t>
      </w:r>
    </w:p>
    <w:p w14:paraId="45FA04B1" w14:textId="77777777" w:rsidR="00AA4F6B" w:rsidRDefault="00AA4F6B">
      <w:pPr>
        <w:rPr>
          <w:lang w:val="en-US"/>
        </w:rPr>
      </w:pPr>
      <w:r>
        <w:rPr>
          <w:lang w:val="en-US"/>
        </w:rPr>
        <w:br w:type="page"/>
      </w:r>
    </w:p>
    <w:p w14:paraId="156ABE97" w14:textId="46806045" w:rsidR="00123CE9" w:rsidRDefault="00123CE9">
      <w:pPr>
        <w:rPr>
          <w:lang w:val="en-US"/>
        </w:rPr>
      </w:pPr>
      <w:r w:rsidRPr="00123CE9">
        <w:rPr>
          <w:noProof/>
          <w:lang w:eastAsia="en-IN"/>
        </w:rPr>
        <w:lastRenderedPageBreak/>
        <mc:AlternateContent>
          <mc:Choice Requires="wps">
            <w:drawing>
              <wp:anchor distT="45720" distB="45720" distL="114300" distR="114300" simplePos="0" relativeHeight="251718656" behindDoc="0" locked="0" layoutInCell="1" allowOverlap="1" wp14:anchorId="6BE18C83" wp14:editId="75C53A5C">
                <wp:simplePos x="0" y="0"/>
                <wp:positionH relativeFrom="column">
                  <wp:posOffset>326390</wp:posOffset>
                </wp:positionH>
                <wp:positionV relativeFrom="paragraph">
                  <wp:posOffset>1905</wp:posOffset>
                </wp:positionV>
                <wp:extent cx="6222365" cy="7480935"/>
                <wp:effectExtent l="0" t="0" r="26035" b="24765"/>
                <wp:wrapTopAndBottom/>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2365" cy="7480935"/>
                        </a:xfrm>
                        <a:prstGeom prst="rect">
                          <a:avLst/>
                        </a:prstGeom>
                        <a:solidFill>
                          <a:srgbClr val="FFFFFF"/>
                        </a:solidFill>
                        <a:ln w="9525">
                          <a:solidFill>
                            <a:srgbClr val="000000"/>
                          </a:solidFill>
                          <a:miter lim="800000"/>
                          <a:headEnd/>
                          <a:tailEnd/>
                        </a:ln>
                      </wps:spPr>
                      <wps:txbx>
                        <w:txbxContent>
                          <w:p w14:paraId="2806D369" w14:textId="7352E7B6" w:rsidR="00123CE9" w:rsidRPr="00123CE9" w:rsidRDefault="00123CE9" w:rsidP="00123CE9">
                            <w:pPr>
                              <w:shd w:val="clear" w:color="auto" w:fill="E7E6E6" w:themeFill="background2"/>
                              <w:tabs>
                                <w:tab w:val="left" w:pos="3441"/>
                              </w:tabs>
                              <w:ind w:left="284" w:firstLine="142"/>
                              <w:rPr>
                                <w:lang w:val="en-US"/>
                              </w:rPr>
                            </w:pPr>
                            <w:r w:rsidRPr="00123CE9">
                              <w:rPr>
                                <w:lang w:val="en-US"/>
                              </w:rPr>
                              <w:t>Resource Group: g-NW1_ERS</w:t>
                            </w:r>
                            <w:r>
                              <w:rPr>
                                <w:lang w:val="en-US"/>
                              </w:rPr>
                              <w:tab/>
                            </w:r>
                          </w:p>
                          <w:p w14:paraId="28E9236F" w14:textId="77777777" w:rsidR="00123CE9" w:rsidRPr="00123CE9" w:rsidRDefault="00123CE9" w:rsidP="00123CE9">
                            <w:pPr>
                              <w:shd w:val="clear" w:color="auto" w:fill="E7E6E6" w:themeFill="background2"/>
                              <w:ind w:left="284" w:firstLine="142"/>
                              <w:rPr>
                                <w:lang w:val="en-US"/>
                              </w:rPr>
                            </w:pPr>
                            <w:r w:rsidRPr="00123CE9">
                              <w:rPr>
                                <w:lang w:val="en-US"/>
                              </w:rPr>
                              <w:t xml:space="preserve">     fs_NW1_ERS (ocf::heartbeat:Filesystem):    Started nw1-cl-1</w:t>
                            </w:r>
                          </w:p>
                          <w:p w14:paraId="13012D52" w14:textId="77777777" w:rsidR="00123CE9" w:rsidRPr="00123CE9" w:rsidRDefault="00123CE9" w:rsidP="00123CE9">
                            <w:pPr>
                              <w:shd w:val="clear" w:color="auto" w:fill="E7E6E6" w:themeFill="background2"/>
                              <w:ind w:left="284" w:firstLine="142"/>
                              <w:rPr>
                                <w:lang w:val="en-US"/>
                              </w:rPr>
                            </w:pPr>
                            <w:r w:rsidRPr="00123CE9">
                              <w:rPr>
                                <w:lang w:val="en-US"/>
                              </w:rPr>
                              <w:t xml:space="preserve">     nc_NW1_ERS (ocf::heartbeat:azure-lb):      Started nw1-cl-1</w:t>
                            </w:r>
                          </w:p>
                          <w:p w14:paraId="2F346E05" w14:textId="77777777" w:rsidR="00123CE9" w:rsidRPr="00123CE9" w:rsidRDefault="00123CE9" w:rsidP="00123CE9">
                            <w:pPr>
                              <w:shd w:val="clear" w:color="auto" w:fill="E7E6E6" w:themeFill="background2"/>
                              <w:ind w:left="284" w:firstLine="142"/>
                              <w:rPr>
                                <w:lang w:val="en-US"/>
                              </w:rPr>
                            </w:pPr>
                            <w:r w:rsidRPr="00123CE9">
                              <w:rPr>
                                <w:lang w:val="en-US"/>
                              </w:rPr>
                              <w:t xml:space="preserve">     vip_NW1_ERS        (ocf::heartbeat:IPaddr2):       Started nw1-cl-1</w:t>
                            </w:r>
                          </w:p>
                          <w:p w14:paraId="096D7762" w14:textId="77777777" w:rsidR="00123CE9" w:rsidRPr="00123CE9" w:rsidRDefault="00123CE9" w:rsidP="00123CE9">
                            <w:pPr>
                              <w:shd w:val="clear" w:color="auto" w:fill="E7E6E6" w:themeFill="background2"/>
                              <w:ind w:left="284" w:firstLine="142"/>
                              <w:rPr>
                                <w:lang w:val="en-US"/>
                              </w:rPr>
                            </w:pPr>
                            <w:r w:rsidRPr="00123CE9">
                              <w:rPr>
                                <w:lang w:val="en-US"/>
                              </w:rPr>
                              <w:t xml:space="preserve">     rsc_sap_NW1_ERS02  (ocf::heartbeat:SAPInstance):   Started nw1-cl-1</w:t>
                            </w:r>
                          </w:p>
                          <w:p w14:paraId="47899B9B" w14:textId="77777777" w:rsidR="00123CE9" w:rsidRPr="00123CE9" w:rsidRDefault="00123CE9" w:rsidP="00123CE9">
                            <w:pPr>
                              <w:shd w:val="clear" w:color="auto" w:fill="E7E6E6" w:themeFill="background2"/>
                              <w:ind w:left="284" w:firstLine="142"/>
                              <w:rPr>
                                <w:lang w:val="en-US"/>
                              </w:rPr>
                            </w:pPr>
                            <w:r w:rsidRPr="00123CE9">
                              <w:rPr>
                                <w:lang w:val="en-US"/>
                              </w:rPr>
                              <w:t>Run the following commands as root to migrate the ASCS instance.</w:t>
                            </w:r>
                          </w:p>
                          <w:p w14:paraId="05235B36" w14:textId="77777777" w:rsidR="00123CE9" w:rsidRPr="00123CE9" w:rsidRDefault="00123CE9" w:rsidP="00123CE9">
                            <w:pPr>
                              <w:shd w:val="clear" w:color="auto" w:fill="E7E6E6" w:themeFill="background2"/>
                              <w:ind w:left="284" w:firstLine="142"/>
                              <w:rPr>
                                <w:lang w:val="en-US"/>
                              </w:rPr>
                            </w:pPr>
                            <w:r w:rsidRPr="00123CE9">
                              <w:rPr>
                                <w:lang w:val="en-US"/>
                              </w:rPr>
                              <w:t>nw1-cl-0:~ # crm resource migrate rsc_sap_NW1_ASCS00 force</w:t>
                            </w:r>
                          </w:p>
                          <w:p w14:paraId="386EC830" w14:textId="77777777" w:rsidR="00123CE9" w:rsidRPr="00123CE9" w:rsidRDefault="00123CE9" w:rsidP="00123CE9">
                            <w:pPr>
                              <w:shd w:val="clear" w:color="auto" w:fill="E7E6E6" w:themeFill="background2"/>
                              <w:ind w:left="284" w:firstLine="142"/>
                              <w:rPr>
                                <w:lang w:val="en-US"/>
                              </w:rPr>
                            </w:pPr>
                            <w:r w:rsidRPr="00123CE9">
                              <w:rPr>
                                <w:lang w:val="en-US"/>
                              </w:rPr>
                              <w:t># INFO: Move constraint created for rsc_sap_NW1_ASCS00</w:t>
                            </w:r>
                          </w:p>
                          <w:p w14:paraId="0D029B4E" w14:textId="77777777" w:rsidR="00123CE9" w:rsidRPr="00123CE9" w:rsidRDefault="00123CE9" w:rsidP="00123CE9">
                            <w:pPr>
                              <w:shd w:val="clear" w:color="auto" w:fill="E7E6E6" w:themeFill="background2"/>
                              <w:ind w:left="284" w:firstLine="142"/>
                              <w:rPr>
                                <w:lang w:val="en-US"/>
                              </w:rPr>
                            </w:pPr>
                          </w:p>
                          <w:p w14:paraId="380CA5DA" w14:textId="77777777" w:rsidR="00123CE9" w:rsidRPr="00123CE9" w:rsidRDefault="00123CE9" w:rsidP="00123CE9">
                            <w:pPr>
                              <w:shd w:val="clear" w:color="auto" w:fill="E7E6E6" w:themeFill="background2"/>
                              <w:ind w:left="284" w:firstLine="142"/>
                              <w:rPr>
                                <w:lang w:val="en-US"/>
                              </w:rPr>
                            </w:pPr>
                            <w:r w:rsidRPr="00123CE9">
                              <w:rPr>
                                <w:lang w:val="en-US"/>
                              </w:rPr>
                              <w:t>nw1-cl-0:~ # crm resource unmigrate rsc_sap_NW1_ASCS00</w:t>
                            </w:r>
                          </w:p>
                          <w:p w14:paraId="58435D9B" w14:textId="77777777" w:rsidR="00123CE9" w:rsidRPr="00123CE9" w:rsidRDefault="00123CE9" w:rsidP="00123CE9">
                            <w:pPr>
                              <w:shd w:val="clear" w:color="auto" w:fill="E7E6E6" w:themeFill="background2"/>
                              <w:ind w:left="284" w:firstLine="142"/>
                              <w:rPr>
                                <w:lang w:val="en-US"/>
                              </w:rPr>
                            </w:pPr>
                            <w:r w:rsidRPr="00123CE9">
                              <w:rPr>
                                <w:lang w:val="en-US"/>
                              </w:rPr>
                              <w:t># INFO: Removed migration constraints for rsc_sap_NW1_ASCS00</w:t>
                            </w:r>
                          </w:p>
                          <w:p w14:paraId="2B6AF31A" w14:textId="77777777" w:rsidR="00123CE9" w:rsidRPr="00123CE9" w:rsidRDefault="00123CE9" w:rsidP="00123CE9">
                            <w:pPr>
                              <w:shd w:val="clear" w:color="auto" w:fill="E7E6E6" w:themeFill="background2"/>
                              <w:ind w:left="284" w:firstLine="142"/>
                              <w:rPr>
                                <w:lang w:val="en-US"/>
                              </w:rPr>
                            </w:pPr>
                          </w:p>
                          <w:p w14:paraId="40FD0696" w14:textId="77777777" w:rsidR="00123CE9" w:rsidRPr="00123CE9" w:rsidRDefault="00123CE9" w:rsidP="00123CE9">
                            <w:pPr>
                              <w:shd w:val="clear" w:color="auto" w:fill="E7E6E6" w:themeFill="background2"/>
                              <w:ind w:left="284" w:firstLine="142"/>
                              <w:rPr>
                                <w:lang w:val="en-US"/>
                              </w:rPr>
                            </w:pPr>
                            <w:r w:rsidRPr="00123CE9">
                              <w:rPr>
                                <w:lang w:val="en-US"/>
                              </w:rPr>
                              <w:t># Remove failed actions for the ERS that occurred as part of the migration</w:t>
                            </w:r>
                          </w:p>
                          <w:p w14:paraId="45F26FAD" w14:textId="77777777" w:rsidR="00123CE9" w:rsidRPr="00123CE9" w:rsidRDefault="00123CE9" w:rsidP="00123CE9">
                            <w:pPr>
                              <w:shd w:val="clear" w:color="auto" w:fill="E7E6E6" w:themeFill="background2"/>
                              <w:ind w:left="284" w:firstLine="142"/>
                              <w:rPr>
                                <w:lang w:val="en-US"/>
                              </w:rPr>
                            </w:pPr>
                            <w:r w:rsidRPr="00123CE9">
                              <w:rPr>
                                <w:lang w:val="en-US"/>
                              </w:rPr>
                              <w:t>nw1-cl-0:~ # crm resource cleanup rsc_sap_NW1_ERS02</w:t>
                            </w:r>
                          </w:p>
                          <w:p w14:paraId="00B308C2" w14:textId="77777777" w:rsidR="00123CE9" w:rsidRPr="00123CE9" w:rsidRDefault="00123CE9" w:rsidP="00123CE9">
                            <w:pPr>
                              <w:shd w:val="clear" w:color="auto" w:fill="E7E6E6" w:themeFill="background2"/>
                              <w:ind w:left="284" w:firstLine="142"/>
                              <w:rPr>
                                <w:lang w:val="en-US"/>
                              </w:rPr>
                            </w:pPr>
                            <w:r w:rsidRPr="00123CE9">
                              <w:rPr>
                                <w:lang w:val="en-US"/>
                              </w:rPr>
                              <w:t>Resource state after the test:</w:t>
                            </w:r>
                          </w:p>
                          <w:p w14:paraId="6F63A3D6" w14:textId="77777777" w:rsidR="00123CE9" w:rsidRPr="00123CE9" w:rsidRDefault="00123CE9" w:rsidP="00123CE9">
                            <w:pPr>
                              <w:shd w:val="clear" w:color="auto" w:fill="E7E6E6" w:themeFill="background2"/>
                              <w:ind w:left="284" w:firstLine="142"/>
                              <w:rPr>
                                <w:lang w:val="en-US"/>
                              </w:rPr>
                            </w:pPr>
                            <w:r w:rsidRPr="00123CE9">
                              <w:rPr>
                                <w:lang w:val="en-US"/>
                              </w:rPr>
                              <w:t>stonith-sbd     (stonith:external/sbd): Started nw1-cl-0</w:t>
                            </w:r>
                          </w:p>
                          <w:p w14:paraId="5C912CC5" w14:textId="77777777" w:rsidR="00123CE9" w:rsidRPr="00123CE9" w:rsidRDefault="00123CE9" w:rsidP="00123CE9">
                            <w:pPr>
                              <w:shd w:val="clear" w:color="auto" w:fill="E7E6E6" w:themeFill="background2"/>
                              <w:ind w:left="284" w:firstLine="142"/>
                              <w:rPr>
                                <w:lang w:val="en-US"/>
                              </w:rPr>
                            </w:pPr>
                            <w:r w:rsidRPr="00123CE9">
                              <w:rPr>
                                <w:lang w:val="en-US"/>
                              </w:rPr>
                              <w:t xml:space="preserve"> Resource Group: g-NW1_ASCS</w:t>
                            </w:r>
                          </w:p>
                          <w:p w14:paraId="486F79D3" w14:textId="77777777" w:rsidR="00123CE9" w:rsidRPr="00123CE9" w:rsidRDefault="00123CE9" w:rsidP="00123CE9">
                            <w:pPr>
                              <w:shd w:val="clear" w:color="auto" w:fill="E7E6E6" w:themeFill="background2"/>
                              <w:ind w:left="284" w:firstLine="142"/>
                              <w:rPr>
                                <w:lang w:val="en-US"/>
                              </w:rPr>
                            </w:pPr>
                            <w:r w:rsidRPr="00123CE9">
                              <w:rPr>
                                <w:lang w:val="en-US"/>
                              </w:rPr>
                              <w:t xml:space="preserve">     fs_NW1_ASCS        (ocf::heartbeat:Filesystem):    Started nw1-cl-1</w:t>
                            </w:r>
                          </w:p>
                          <w:p w14:paraId="77A181F2" w14:textId="77777777" w:rsidR="00123CE9" w:rsidRPr="00123CE9" w:rsidRDefault="00123CE9" w:rsidP="00123CE9">
                            <w:pPr>
                              <w:shd w:val="clear" w:color="auto" w:fill="E7E6E6" w:themeFill="background2"/>
                              <w:ind w:left="284" w:firstLine="142"/>
                              <w:rPr>
                                <w:lang w:val="en-US"/>
                              </w:rPr>
                            </w:pPr>
                            <w:r w:rsidRPr="00123CE9">
                              <w:rPr>
                                <w:lang w:val="en-US"/>
                              </w:rPr>
                              <w:t xml:space="preserve">     nc_NW1_ASCS        (ocf::heartbeat:azure-lb):      Started nw1-cl-1</w:t>
                            </w:r>
                          </w:p>
                          <w:p w14:paraId="0A030925" w14:textId="77777777" w:rsidR="00123CE9" w:rsidRPr="00123CE9" w:rsidRDefault="00123CE9" w:rsidP="00123CE9">
                            <w:pPr>
                              <w:shd w:val="clear" w:color="auto" w:fill="E7E6E6" w:themeFill="background2"/>
                              <w:ind w:left="284" w:firstLine="142"/>
                              <w:rPr>
                                <w:lang w:val="en-US"/>
                              </w:rPr>
                            </w:pPr>
                            <w:r w:rsidRPr="00123CE9">
                              <w:rPr>
                                <w:lang w:val="en-US"/>
                              </w:rPr>
                              <w:t xml:space="preserve">     vip_NW1_ASCS       (ocf::heartbeat:IPaddr2):       Started nw1-cl-1</w:t>
                            </w:r>
                          </w:p>
                          <w:p w14:paraId="31827708" w14:textId="77777777" w:rsidR="00123CE9" w:rsidRPr="00123CE9" w:rsidRDefault="00123CE9" w:rsidP="00123CE9">
                            <w:pPr>
                              <w:shd w:val="clear" w:color="auto" w:fill="E7E6E6" w:themeFill="background2"/>
                              <w:ind w:left="284" w:firstLine="142"/>
                              <w:rPr>
                                <w:lang w:val="en-US"/>
                              </w:rPr>
                            </w:pPr>
                            <w:r w:rsidRPr="00123CE9">
                              <w:rPr>
                                <w:lang w:val="en-US"/>
                              </w:rPr>
                              <w:t xml:space="preserve">     rsc_sap_NW1_ASCS00 (ocf::heartbeat:SAPInstance):   Started nw1-cl-1</w:t>
                            </w:r>
                          </w:p>
                          <w:p w14:paraId="751D3649" w14:textId="77777777" w:rsidR="00123CE9" w:rsidRPr="00123CE9" w:rsidRDefault="00123CE9" w:rsidP="00123CE9">
                            <w:pPr>
                              <w:shd w:val="clear" w:color="auto" w:fill="E7E6E6" w:themeFill="background2"/>
                              <w:ind w:left="284" w:firstLine="142"/>
                              <w:rPr>
                                <w:lang w:val="en-US"/>
                              </w:rPr>
                            </w:pPr>
                            <w:r w:rsidRPr="00123CE9">
                              <w:rPr>
                                <w:lang w:val="en-US"/>
                              </w:rPr>
                              <w:t xml:space="preserve"> Resource Group: g-NW1_ERS</w:t>
                            </w:r>
                          </w:p>
                          <w:p w14:paraId="7CB87A30" w14:textId="77777777" w:rsidR="00123CE9" w:rsidRPr="00123CE9" w:rsidRDefault="00123CE9" w:rsidP="00123CE9">
                            <w:pPr>
                              <w:shd w:val="clear" w:color="auto" w:fill="E7E6E6" w:themeFill="background2"/>
                              <w:ind w:left="284" w:firstLine="142"/>
                              <w:rPr>
                                <w:lang w:val="en-US"/>
                              </w:rPr>
                            </w:pPr>
                            <w:r w:rsidRPr="00123CE9">
                              <w:rPr>
                                <w:lang w:val="en-US"/>
                              </w:rPr>
                              <w:t xml:space="preserve">     fs_NW1_ERS (ocf::heartbeat:Filesystem):    Started nw1-cl-0</w:t>
                            </w:r>
                          </w:p>
                          <w:p w14:paraId="4C348464" w14:textId="77777777" w:rsidR="00123CE9" w:rsidRPr="00123CE9" w:rsidRDefault="00123CE9" w:rsidP="00123CE9">
                            <w:pPr>
                              <w:shd w:val="clear" w:color="auto" w:fill="E7E6E6" w:themeFill="background2"/>
                              <w:ind w:left="284" w:firstLine="142"/>
                              <w:rPr>
                                <w:lang w:val="en-US"/>
                              </w:rPr>
                            </w:pPr>
                            <w:r w:rsidRPr="00123CE9">
                              <w:rPr>
                                <w:lang w:val="en-US"/>
                              </w:rPr>
                              <w:t xml:space="preserve">     nc_NW1_ERS (ocf::heartbeat:azure-lb):      Started nw1-cl-0</w:t>
                            </w:r>
                          </w:p>
                          <w:p w14:paraId="15C7BB09" w14:textId="77777777" w:rsidR="00123CE9" w:rsidRPr="00123CE9" w:rsidRDefault="00123CE9" w:rsidP="00123CE9">
                            <w:pPr>
                              <w:shd w:val="clear" w:color="auto" w:fill="E7E6E6" w:themeFill="background2"/>
                              <w:ind w:left="284" w:firstLine="142"/>
                              <w:rPr>
                                <w:lang w:val="en-US"/>
                              </w:rPr>
                            </w:pPr>
                            <w:r w:rsidRPr="00123CE9">
                              <w:rPr>
                                <w:lang w:val="en-US"/>
                              </w:rPr>
                              <w:t xml:space="preserve">     vip_NW1_ERS        (ocf::heartbeat:IPaddr2):       Started nw1-cl-0</w:t>
                            </w:r>
                          </w:p>
                          <w:p w14:paraId="2A5EFF6B" w14:textId="77777777" w:rsidR="00123CE9" w:rsidRPr="00123CE9" w:rsidRDefault="00123CE9" w:rsidP="00123CE9">
                            <w:pPr>
                              <w:shd w:val="clear" w:color="auto" w:fill="E7E6E6" w:themeFill="background2"/>
                              <w:ind w:left="284" w:firstLine="142"/>
                              <w:rPr>
                                <w:lang w:val="en-US"/>
                              </w:rPr>
                            </w:pPr>
                            <w:r w:rsidRPr="00123CE9">
                              <w:rPr>
                                <w:lang w:val="en-US"/>
                              </w:rPr>
                              <w:t xml:space="preserve">     rsc_sap_NW1_ERS02  (ocf::heartbeat:SAPInstance):   Started nw1-cl-0</w:t>
                            </w:r>
                          </w:p>
                          <w:p w14:paraId="462CB41B" w14:textId="72BDB843" w:rsidR="00123CE9" w:rsidRDefault="00123CE9" w:rsidP="00123CE9">
                            <w:pPr>
                              <w:shd w:val="clear" w:color="auto" w:fill="E7E6E6" w:themeFill="background2"/>
                              <w:ind w:left="284" w:firstLine="142"/>
                            </w:pPr>
                          </w:p>
                          <w:p w14:paraId="47532B6B" w14:textId="77777777" w:rsidR="00123CE9" w:rsidRDefault="00123CE9" w:rsidP="00123CE9">
                            <w:pPr>
                              <w:shd w:val="clear" w:color="auto" w:fill="E7E6E6" w:themeFill="background2"/>
                              <w:ind w:left="284" w:firstLine="142"/>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E18C83" id="_x0000_s1081" type="#_x0000_t202" style="position:absolute;margin-left:25.7pt;margin-top:.15pt;width:489.95pt;height:589.05pt;z-index:251718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">
                <v:textbox>
                  <w:txbxContent>
                    <w:p w14:paraId="2806D369" w14:textId="7352E7B6" w:rsidR="00123CE9" w:rsidRPr="00123CE9" w:rsidRDefault="00123CE9" w:rsidP="00123CE9">
                      <w:pPr>
                        <w:shd w:val="clear" w:color="auto" w:fill="E7E6E6" w:themeFill="background2"/>
                        <w:tabs>
                          <w:tab w:val="left" w:pos="3441"/>
                        </w:tabs>
                        <w:ind w:left="284" w:firstLine="142"/>
                        <w:rPr>
                          <w:lang w:val="en-US"/>
                        </w:rPr>
                      </w:pPr>
                      <w:r w:rsidRPr="00123CE9">
                        <w:rPr>
                          <w:lang w:val="en-US"/>
                        </w:rPr>
                        <w:t>Resource Group: g-NW1_ERS</w:t>
                      </w:r>
                      <w:r>
                        <w:rPr>
                          <w:lang w:val="en-US"/>
                        </w:rPr>
                        <w:tab/>
                      </w:r>
                    </w:p>
                    <w:p w14:paraId="28E9236F" w14:textId="77777777" w:rsidR="00123CE9" w:rsidRPr="00123CE9" w:rsidRDefault="00123CE9" w:rsidP="00123CE9">
                      <w:pPr>
                        <w:shd w:val="clear" w:color="auto" w:fill="E7E6E6" w:themeFill="background2"/>
                        <w:ind w:left="284" w:firstLine="142"/>
                        <w:rPr>
                          <w:lang w:val="en-US"/>
                        </w:rPr>
                      </w:pPr>
                      <w:r w:rsidRPr="00123CE9">
                        <w:rPr>
                          <w:lang w:val="en-US"/>
                        </w:rPr>
                        <w:t xml:space="preserve">     fs_NW1_ERS (ocf::heartbeat:Filesystem):    Started nw1-cl-1</w:t>
                      </w:r>
                    </w:p>
                    <w:p w14:paraId="13012D52" w14:textId="77777777" w:rsidR="00123CE9" w:rsidRPr="00123CE9" w:rsidRDefault="00123CE9" w:rsidP="00123CE9">
                      <w:pPr>
                        <w:shd w:val="clear" w:color="auto" w:fill="E7E6E6" w:themeFill="background2"/>
                        <w:ind w:left="284" w:firstLine="142"/>
                        <w:rPr>
                          <w:lang w:val="en-US"/>
                        </w:rPr>
                      </w:pPr>
                      <w:r w:rsidRPr="00123CE9">
                        <w:rPr>
                          <w:lang w:val="en-US"/>
                        </w:rPr>
                        <w:t xml:space="preserve">     nc_NW1_ERS (ocf::heartbeat:azure-lb):      Started nw1-cl-1</w:t>
                      </w:r>
                    </w:p>
                    <w:p w14:paraId="2F346E05" w14:textId="77777777" w:rsidR="00123CE9" w:rsidRPr="00123CE9" w:rsidRDefault="00123CE9" w:rsidP="00123CE9">
                      <w:pPr>
                        <w:shd w:val="clear" w:color="auto" w:fill="E7E6E6" w:themeFill="background2"/>
                        <w:ind w:left="284" w:firstLine="142"/>
                        <w:rPr>
                          <w:lang w:val="en-US"/>
                        </w:rPr>
                      </w:pPr>
                      <w:r w:rsidRPr="00123CE9">
                        <w:rPr>
                          <w:lang w:val="en-US"/>
                        </w:rPr>
                        <w:t xml:space="preserve">     vip_NW1_ERS        (ocf::heartbeat:IPaddr2):       Started nw1-cl-1</w:t>
                      </w:r>
                    </w:p>
                    <w:p w14:paraId="096D7762" w14:textId="77777777" w:rsidR="00123CE9" w:rsidRPr="00123CE9" w:rsidRDefault="00123CE9" w:rsidP="00123CE9">
                      <w:pPr>
                        <w:shd w:val="clear" w:color="auto" w:fill="E7E6E6" w:themeFill="background2"/>
                        <w:ind w:left="284" w:firstLine="142"/>
                        <w:rPr>
                          <w:lang w:val="en-US"/>
                        </w:rPr>
                      </w:pPr>
                      <w:r w:rsidRPr="00123CE9">
                        <w:rPr>
                          <w:lang w:val="en-US"/>
                        </w:rPr>
                        <w:t xml:space="preserve">     rsc_sap_NW1_ERS02  (ocf::heartbeat:SAPInstance):   Started nw1-cl-1</w:t>
                      </w:r>
                    </w:p>
                    <w:p w14:paraId="47899B9B" w14:textId="77777777" w:rsidR="00123CE9" w:rsidRPr="00123CE9" w:rsidRDefault="00123CE9" w:rsidP="00123CE9">
                      <w:pPr>
                        <w:shd w:val="clear" w:color="auto" w:fill="E7E6E6" w:themeFill="background2"/>
                        <w:ind w:left="284" w:firstLine="142"/>
                        <w:rPr>
                          <w:lang w:val="en-US"/>
                        </w:rPr>
                      </w:pPr>
                      <w:r w:rsidRPr="00123CE9">
                        <w:rPr>
                          <w:lang w:val="en-US"/>
                        </w:rPr>
                        <w:t>Run the following commands as root to migrate the ASCS instance.</w:t>
                      </w:r>
                    </w:p>
                    <w:p w14:paraId="05235B36" w14:textId="77777777" w:rsidR="00123CE9" w:rsidRPr="00123CE9" w:rsidRDefault="00123CE9" w:rsidP="00123CE9">
                      <w:pPr>
                        <w:shd w:val="clear" w:color="auto" w:fill="E7E6E6" w:themeFill="background2"/>
                        <w:ind w:left="284" w:firstLine="142"/>
                        <w:rPr>
                          <w:lang w:val="en-US"/>
                        </w:rPr>
                      </w:pPr>
                      <w:r w:rsidRPr="00123CE9">
                        <w:rPr>
                          <w:lang w:val="en-US"/>
                        </w:rPr>
                        <w:t>nw1-cl-0:~ # crm resource migrate rsc_sap_NW1_ASCS00 force</w:t>
                      </w:r>
                    </w:p>
                    <w:p w14:paraId="386EC830" w14:textId="77777777" w:rsidR="00123CE9" w:rsidRPr="00123CE9" w:rsidRDefault="00123CE9" w:rsidP="00123CE9">
                      <w:pPr>
                        <w:shd w:val="clear" w:color="auto" w:fill="E7E6E6" w:themeFill="background2"/>
                        <w:ind w:left="284" w:firstLine="142"/>
                        <w:rPr>
                          <w:lang w:val="en-US"/>
                        </w:rPr>
                      </w:pPr>
                      <w:r w:rsidRPr="00123CE9">
                        <w:rPr>
                          <w:lang w:val="en-US"/>
                        </w:rPr>
                        <w:t># INFO: Move constraint created for rsc_sap_NW1_ASCS00</w:t>
                      </w:r>
                    </w:p>
                    <w:p w14:paraId="0D029B4E" w14:textId="77777777" w:rsidR="00123CE9" w:rsidRPr="00123CE9" w:rsidRDefault="00123CE9" w:rsidP="00123CE9">
                      <w:pPr>
                        <w:shd w:val="clear" w:color="auto" w:fill="E7E6E6" w:themeFill="background2"/>
                        <w:ind w:left="284" w:firstLine="142"/>
                        <w:rPr>
                          <w:lang w:val="en-US"/>
                        </w:rPr>
                      </w:pPr>
                    </w:p>
                    <w:p w14:paraId="380CA5DA" w14:textId="77777777" w:rsidR="00123CE9" w:rsidRPr="00123CE9" w:rsidRDefault="00123CE9" w:rsidP="00123CE9">
                      <w:pPr>
                        <w:shd w:val="clear" w:color="auto" w:fill="E7E6E6" w:themeFill="background2"/>
                        <w:ind w:left="284" w:firstLine="142"/>
                        <w:rPr>
                          <w:lang w:val="en-US"/>
                        </w:rPr>
                      </w:pPr>
                      <w:r w:rsidRPr="00123CE9">
                        <w:rPr>
                          <w:lang w:val="en-US"/>
                        </w:rPr>
                        <w:t>nw1-cl-0:~ # crm resource unmigrate rsc_sap_NW1_ASCS00</w:t>
                      </w:r>
                    </w:p>
                    <w:p w14:paraId="58435D9B" w14:textId="77777777" w:rsidR="00123CE9" w:rsidRPr="00123CE9" w:rsidRDefault="00123CE9" w:rsidP="00123CE9">
                      <w:pPr>
                        <w:shd w:val="clear" w:color="auto" w:fill="E7E6E6" w:themeFill="background2"/>
                        <w:ind w:left="284" w:firstLine="142"/>
                        <w:rPr>
                          <w:lang w:val="en-US"/>
                        </w:rPr>
                      </w:pPr>
                      <w:r w:rsidRPr="00123CE9">
                        <w:rPr>
                          <w:lang w:val="en-US"/>
                        </w:rPr>
                        <w:t># INFO: Removed migration constraints for rsc_sap_NW1_ASCS00</w:t>
                      </w:r>
                    </w:p>
                    <w:p w14:paraId="2B6AF31A" w14:textId="77777777" w:rsidR="00123CE9" w:rsidRPr="00123CE9" w:rsidRDefault="00123CE9" w:rsidP="00123CE9">
                      <w:pPr>
                        <w:shd w:val="clear" w:color="auto" w:fill="E7E6E6" w:themeFill="background2"/>
                        <w:ind w:left="284" w:firstLine="142"/>
                        <w:rPr>
                          <w:lang w:val="en-US"/>
                        </w:rPr>
                      </w:pPr>
                    </w:p>
                    <w:p w14:paraId="40FD0696" w14:textId="77777777" w:rsidR="00123CE9" w:rsidRPr="00123CE9" w:rsidRDefault="00123CE9" w:rsidP="00123CE9">
                      <w:pPr>
                        <w:shd w:val="clear" w:color="auto" w:fill="E7E6E6" w:themeFill="background2"/>
                        <w:ind w:left="284" w:firstLine="142"/>
                        <w:rPr>
                          <w:lang w:val="en-US"/>
                        </w:rPr>
                      </w:pPr>
                      <w:r w:rsidRPr="00123CE9">
                        <w:rPr>
                          <w:lang w:val="en-US"/>
                        </w:rPr>
                        <w:t># Remove failed actions for the ERS that occurred as part of the migration</w:t>
                      </w:r>
                    </w:p>
                    <w:p w14:paraId="45F26FAD" w14:textId="77777777" w:rsidR="00123CE9" w:rsidRPr="00123CE9" w:rsidRDefault="00123CE9" w:rsidP="00123CE9">
                      <w:pPr>
                        <w:shd w:val="clear" w:color="auto" w:fill="E7E6E6" w:themeFill="background2"/>
                        <w:ind w:left="284" w:firstLine="142"/>
                        <w:rPr>
                          <w:lang w:val="en-US"/>
                        </w:rPr>
                      </w:pPr>
                      <w:r w:rsidRPr="00123CE9">
                        <w:rPr>
                          <w:lang w:val="en-US"/>
                        </w:rPr>
                        <w:t>nw1-cl-0:~ # crm resource cleanup rsc_sap_NW1_ERS02</w:t>
                      </w:r>
                    </w:p>
                    <w:p w14:paraId="00B308C2" w14:textId="77777777" w:rsidR="00123CE9" w:rsidRPr="00123CE9" w:rsidRDefault="00123CE9" w:rsidP="00123CE9">
                      <w:pPr>
                        <w:shd w:val="clear" w:color="auto" w:fill="E7E6E6" w:themeFill="background2"/>
                        <w:ind w:left="284" w:firstLine="142"/>
                        <w:rPr>
                          <w:lang w:val="en-US"/>
                        </w:rPr>
                      </w:pPr>
                      <w:r w:rsidRPr="00123CE9">
                        <w:rPr>
                          <w:lang w:val="en-US"/>
                        </w:rPr>
                        <w:t>Resource state after the test:</w:t>
                      </w:r>
                    </w:p>
                    <w:p w14:paraId="6F63A3D6" w14:textId="77777777" w:rsidR="00123CE9" w:rsidRPr="00123CE9" w:rsidRDefault="00123CE9" w:rsidP="00123CE9">
                      <w:pPr>
                        <w:shd w:val="clear" w:color="auto" w:fill="E7E6E6" w:themeFill="background2"/>
                        <w:ind w:left="284" w:firstLine="142"/>
                        <w:rPr>
                          <w:lang w:val="en-US"/>
                        </w:rPr>
                      </w:pPr>
                      <w:r w:rsidRPr="00123CE9">
                        <w:rPr>
                          <w:lang w:val="en-US"/>
                        </w:rPr>
                        <w:t>stonith-sbd     (stonith:external/sbd): Started nw1-cl-0</w:t>
                      </w:r>
                    </w:p>
                    <w:p w14:paraId="5C912CC5" w14:textId="77777777" w:rsidR="00123CE9" w:rsidRPr="00123CE9" w:rsidRDefault="00123CE9" w:rsidP="00123CE9">
                      <w:pPr>
                        <w:shd w:val="clear" w:color="auto" w:fill="E7E6E6" w:themeFill="background2"/>
                        <w:ind w:left="284" w:firstLine="142"/>
                        <w:rPr>
                          <w:lang w:val="en-US"/>
                        </w:rPr>
                      </w:pPr>
                      <w:r w:rsidRPr="00123CE9">
                        <w:rPr>
                          <w:lang w:val="en-US"/>
                        </w:rPr>
                        <w:t xml:space="preserve"> Resource Group: g-NW1_ASCS</w:t>
                      </w:r>
                    </w:p>
                    <w:p w14:paraId="486F79D3" w14:textId="77777777" w:rsidR="00123CE9" w:rsidRPr="00123CE9" w:rsidRDefault="00123CE9" w:rsidP="00123CE9">
                      <w:pPr>
                        <w:shd w:val="clear" w:color="auto" w:fill="E7E6E6" w:themeFill="background2"/>
                        <w:ind w:left="284" w:firstLine="142"/>
                        <w:rPr>
                          <w:lang w:val="en-US"/>
                        </w:rPr>
                      </w:pPr>
                      <w:r w:rsidRPr="00123CE9">
                        <w:rPr>
                          <w:lang w:val="en-US"/>
                        </w:rPr>
                        <w:t xml:space="preserve">     fs_NW1_ASCS        (ocf::heartbeat:Filesystem):    Started nw1-cl-1</w:t>
                      </w:r>
                    </w:p>
                    <w:p w14:paraId="77A181F2" w14:textId="77777777" w:rsidR="00123CE9" w:rsidRPr="00123CE9" w:rsidRDefault="00123CE9" w:rsidP="00123CE9">
                      <w:pPr>
                        <w:shd w:val="clear" w:color="auto" w:fill="E7E6E6" w:themeFill="background2"/>
                        <w:ind w:left="284" w:firstLine="142"/>
                        <w:rPr>
                          <w:lang w:val="en-US"/>
                        </w:rPr>
                      </w:pPr>
                      <w:r w:rsidRPr="00123CE9">
                        <w:rPr>
                          <w:lang w:val="en-US"/>
                        </w:rPr>
                        <w:t xml:space="preserve">     nc_NW1_ASCS        (ocf::heartbeat:azure-lb):      Started nw1-cl-1</w:t>
                      </w:r>
                    </w:p>
                    <w:p w14:paraId="0A030925" w14:textId="77777777" w:rsidR="00123CE9" w:rsidRPr="00123CE9" w:rsidRDefault="00123CE9" w:rsidP="00123CE9">
                      <w:pPr>
                        <w:shd w:val="clear" w:color="auto" w:fill="E7E6E6" w:themeFill="background2"/>
                        <w:ind w:left="284" w:firstLine="142"/>
                        <w:rPr>
                          <w:lang w:val="en-US"/>
                        </w:rPr>
                      </w:pPr>
                      <w:r w:rsidRPr="00123CE9">
                        <w:rPr>
                          <w:lang w:val="en-US"/>
                        </w:rPr>
                        <w:t xml:space="preserve">     vip_NW1_ASCS       (ocf::heartbeat:IPaddr2):       Started nw1-cl-1</w:t>
                      </w:r>
                    </w:p>
                    <w:p w14:paraId="31827708" w14:textId="77777777" w:rsidR="00123CE9" w:rsidRPr="00123CE9" w:rsidRDefault="00123CE9" w:rsidP="00123CE9">
                      <w:pPr>
                        <w:shd w:val="clear" w:color="auto" w:fill="E7E6E6" w:themeFill="background2"/>
                        <w:ind w:left="284" w:firstLine="142"/>
                        <w:rPr>
                          <w:lang w:val="en-US"/>
                        </w:rPr>
                      </w:pPr>
                      <w:r w:rsidRPr="00123CE9">
                        <w:rPr>
                          <w:lang w:val="en-US"/>
                        </w:rPr>
                        <w:t xml:space="preserve">     rsc_sap_NW1_ASCS00 (ocf::heartbeat:SAPInstance):   Started nw1-cl-1</w:t>
                      </w:r>
                    </w:p>
                    <w:p w14:paraId="751D3649" w14:textId="77777777" w:rsidR="00123CE9" w:rsidRPr="00123CE9" w:rsidRDefault="00123CE9" w:rsidP="00123CE9">
                      <w:pPr>
                        <w:shd w:val="clear" w:color="auto" w:fill="E7E6E6" w:themeFill="background2"/>
                        <w:ind w:left="284" w:firstLine="142"/>
                        <w:rPr>
                          <w:lang w:val="en-US"/>
                        </w:rPr>
                      </w:pPr>
                      <w:r w:rsidRPr="00123CE9">
                        <w:rPr>
                          <w:lang w:val="en-US"/>
                        </w:rPr>
                        <w:t xml:space="preserve"> Resource Group: g-NW1_ERS</w:t>
                      </w:r>
                    </w:p>
                    <w:p w14:paraId="7CB87A30" w14:textId="77777777" w:rsidR="00123CE9" w:rsidRPr="00123CE9" w:rsidRDefault="00123CE9" w:rsidP="00123CE9">
                      <w:pPr>
                        <w:shd w:val="clear" w:color="auto" w:fill="E7E6E6" w:themeFill="background2"/>
                        <w:ind w:left="284" w:firstLine="142"/>
                        <w:rPr>
                          <w:lang w:val="en-US"/>
                        </w:rPr>
                      </w:pPr>
                      <w:r w:rsidRPr="00123CE9">
                        <w:rPr>
                          <w:lang w:val="en-US"/>
                        </w:rPr>
                        <w:t xml:space="preserve">     fs_NW1_ERS (ocf::heartbeat:Filesystem):    Started nw1-cl-0</w:t>
                      </w:r>
                    </w:p>
                    <w:p w14:paraId="4C348464" w14:textId="77777777" w:rsidR="00123CE9" w:rsidRPr="00123CE9" w:rsidRDefault="00123CE9" w:rsidP="00123CE9">
                      <w:pPr>
                        <w:shd w:val="clear" w:color="auto" w:fill="E7E6E6" w:themeFill="background2"/>
                        <w:ind w:left="284" w:firstLine="142"/>
                        <w:rPr>
                          <w:lang w:val="en-US"/>
                        </w:rPr>
                      </w:pPr>
                      <w:r w:rsidRPr="00123CE9">
                        <w:rPr>
                          <w:lang w:val="en-US"/>
                        </w:rPr>
                        <w:t xml:space="preserve">     nc_NW1_ERS (ocf::heartbeat:azure-lb):      Started nw1-cl-0</w:t>
                      </w:r>
                    </w:p>
                    <w:p w14:paraId="15C7BB09" w14:textId="77777777" w:rsidR="00123CE9" w:rsidRPr="00123CE9" w:rsidRDefault="00123CE9" w:rsidP="00123CE9">
                      <w:pPr>
                        <w:shd w:val="clear" w:color="auto" w:fill="E7E6E6" w:themeFill="background2"/>
                        <w:ind w:left="284" w:firstLine="142"/>
                        <w:rPr>
                          <w:lang w:val="en-US"/>
                        </w:rPr>
                      </w:pPr>
                      <w:r w:rsidRPr="00123CE9">
                        <w:rPr>
                          <w:lang w:val="en-US"/>
                        </w:rPr>
                        <w:t xml:space="preserve">     vip_NW1_ERS        (ocf::heartbeat:IPaddr2):       Started nw1-cl-0</w:t>
                      </w:r>
                    </w:p>
                    <w:p w14:paraId="2A5EFF6B" w14:textId="77777777" w:rsidR="00123CE9" w:rsidRPr="00123CE9" w:rsidRDefault="00123CE9" w:rsidP="00123CE9">
                      <w:pPr>
                        <w:shd w:val="clear" w:color="auto" w:fill="E7E6E6" w:themeFill="background2"/>
                        <w:ind w:left="284" w:firstLine="142"/>
                        <w:rPr>
                          <w:lang w:val="en-US"/>
                        </w:rPr>
                      </w:pPr>
                      <w:r w:rsidRPr="00123CE9">
                        <w:rPr>
                          <w:lang w:val="en-US"/>
                        </w:rPr>
                        <w:t xml:space="preserve">     rsc_sap_NW1_ERS02  (ocf::heartbeat:SAPInstance):   Started nw1-cl-0</w:t>
                      </w:r>
                    </w:p>
                    <w:p w14:paraId="462CB41B" w14:textId="72BDB843" w:rsidR="00123CE9" w:rsidRDefault="00123CE9" w:rsidP="00123CE9">
                      <w:pPr>
                        <w:shd w:val="clear" w:color="auto" w:fill="E7E6E6" w:themeFill="background2"/>
                        <w:ind w:left="284" w:firstLine="142"/>
                      </w:pPr>
                    </w:p>
                    <w:p w14:paraId="47532B6B" w14:textId="77777777" w:rsidR="00123CE9" w:rsidRDefault="00123CE9" w:rsidP="00123CE9">
                      <w:pPr>
                        <w:shd w:val="clear" w:color="auto" w:fill="E7E6E6" w:themeFill="background2"/>
                        <w:ind w:left="284" w:firstLine="142"/>
                      </w:pPr>
                    </w:p>
                  </w:txbxContent>
                </v:textbox>
                <w10:wrap type="topAndBottom"/>
              </v:shape>
            </w:pict>
          </mc:Fallback>
        </mc:AlternateContent>
      </w:r>
    </w:p>
    <w:p w14:paraId="59525287" w14:textId="287D62FA" w:rsidR="00123CE9" w:rsidRDefault="00123CE9">
      <w:pPr>
        <w:rPr>
          <w:lang w:val="en-US"/>
        </w:rPr>
      </w:pPr>
      <w:r>
        <w:rPr>
          <w:lang w:val="en-US"/>
        </w:rPr>
        <w:br w:type="page"/>
      </w:r>
    </w:p>
    <w:p w14:paraId="6D4ADF7E" w14:textId="0C00FACB" w:rsidR="001D6FF3" w:rsidRDefault="00AA4F6B" w:rsidP="00AA4F6B">
      <w:pPr>
        <w:pStyle w:val="ListParagraph"/>
        <w:numPr>
          <w:ilvl w:val="0"/>
          <w:numId w:val="23"/>
        </w:numPr>
        <w:rPr>
          <w:b/>
          <w:bCs/>
        </w:rPr>
      </w:pPr>
      <w:r w:rsidRPr="00AA4F6B">
        <w:rPr>
          <w:b/>
          <w:bCs/>
        </w:rPr>
        <w:lastRenderedPageBreak/>
        <w:t>Test HAFailoverToNode</w:t>
      </w:r>
    </w:p>
    <w:p w14:paraId="1CA1F977" w14:textId="50717C41" w:rsidR="00AA4F6B" w:rsidRPr="00AA4F6B" w:rsidRDefault="00AA4F6B" w:rsidP="00AA4F6B">
      <w:r w:rsidRPr="00123CE9">
        <w:rPr>
          <w:noProof/>
          <w:lang w:eastAsia="en-IN"/>
        </w:rPr>
        <mc:AlternateContent>
          <mc:Choice Requires="wps">
            <w:drawing>
              <wp:anchor distT="45720" distB="45720" distL="114300" distR="114300" simplePos="0" relativeHeight="251720704" behindDoc="0" locked="0" layoutInCell="1" allowOverlap="1" wp14:anchorId="165A86F2" wp14:editId="4C716FEA">
                <wp:simplePos x="0" y="0"/>
                <wp:positionH relativeFrom="margin">
                  <wp:align>left</wp:align>
                </wp:positionH>
                <wp:positionV relativeFrom="paragraph">
                  <wp:posOffset>267970</wp:posOffset>
                </wp:positionV>
                <wp:extent cx="6305550" cy="6563995"/>
                <wp:effectExtent l="0" t="0" r="19050" b="27305"/>
                <wp:wrapTopAndBottom/>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5550" cy="6563995"/>
                        </a:xfrm>
                        <a:prstGeom prst="rect">
                          <a:avLst/>
                        </a:prstGeom>
                        <a:solidFill>
                          <a:srgbClr val="FFFFFF"/>
                        </a:solidFill>
                        <a:ln w="9525">
                          <a:solidFill>
                            <a:srgbClr val="000000"/>
                          </a:solidFill>
                          <a:miter lim="800000"/>
                          <a:headEnd/>
                          <a:tailEnd/>
                        </a:ln>
                      </wps:spPr>
                      <wps:txbx>
                        <w:txbxContent>
                          <w:p w14:paraId="68D707AC" w14:textId="77777777" w:rsidR="00AA4F6B" w:rsidRPr="00235110" w:rsidRDefault="00AA4F6B" w:rsidP="00AA4F6B">
                            <w:pPr>
                              <w:pStyle w:val="HTMLPreformatted"/>
                              <w:shd w:val="clear" w:color="auto" w:fill="E7E6E6" w:themeFill="background2"/>
                              <w:ind w:left="570"/>
                              <w:rPr>
                                <w:rStyle w:val="HTMLCode"/>
                                <w:rFonts w:ascii="Grotesque" w:eastAsiaTheme="majorEastAsia" w:hAnsi="Grotesque"/>
                                <w:color w:val="171717"/>
                                <w:sz w:val="22"/>
                                <w:szCs w:val="22"/>
                                <w:bdr w:val="none" w:sz="0" w:space="0" w:color="auto" w:frame="1"/>
                              </w:rPr>
                            </w:pPr>
                            <w:bookmarkStart w:id="44" w:name="_Hlk115356705"/>
                            <w:r w:rsidRPr="00235110">
                              <w:rPr>
                                <w:rStyle w:val="HTMLCode"/>
                                <w:rFonts w:ascii="Grotesque" w:eastAsiaTheme="majorEastAsia" w:hAnsi="Grotesque"/>
                                <w:color w:val="171717"/>
                                <w:sz w:val="22"/>
                                <w:szCs w:val="22"/>
                                <w:bdr w:val="none" w:sz="0" w:space="0" w:color="auto" w:frame="1"/>
                              </w:rPr>
                              <w:t>stonith-sbd     (stonith:external/sbd): Started nw1-cl-0</w:t>
                            </w:r>
                          </w:p>
                          <w:p w14:paraId="1C4E4121" w14:textId="77777777" w:rsidR="00AA4F6B" w:rsidRPr="00235110" w:rsidRDefault="00AA4F6B" w:rsidP="00AA4F6B">
                            <w:pPr>
                              <w:pStyle w:val="HTMLPreformatted"/>
                              <w:shd w:val="clear" w:color="auto" w:fill="E7E6E6" w:themeFill="background2"/>
                              <w:ind w:left="570"/>
                              <w:rPr>
                                <w:rStyle w:val="HTMLCode"/>
                                <w:rFonts w:ascii="Grotesque" w:eastAsiaTheme="majorEastAsia" w:hAnsi="Grotesque"/>
                                <w:color w:val="171717"/>
                                <w:sz w:val="22"/>
                                <w:szCs w:val="22"/>
                                <w:bdr w:val="none" w:sz="0" w:space="0" w:color="auto" w:frame="1"/>
                              </w:rPr>
                            </w:pPr>
                            <w:r w:rsidRPr="00235110">
                              <w:rPr>
                                <w:rStyle w:val="HTMLCode"/>
                                <w:rFonts w:ascii="Grotesque" w:eastAsiaTheme="majorEastAsia" w:hAnsi="Grotesque"/>
                                <w:color w:val="171717"/>
                                <w:sz w:val="22"/>
                                <w:szCs w:val="22"/>
                                <w:bdr w:val="none" w:sz="0" w:space="0" w:color="auto" w:frame="1"/>
                              </w:rPr>
                              <w:t xml:space="preserve"> Resource Group: g-NW1_ASCS</w:t>
                            </w:r>
                          </w:p>
                          <w:p w14:paraId="01255B32" w14:textId="77777777" w:rsidR="00AA4F6B" w:rsidRPr="00235110" w:rsidRDefault="00AA4F6B" w:rsidP="00AA4F6B">
                            <w:pPr>
                              <w:pStyle w:val="HTMLPreformatted"/>
                              <w:shd w:val="clear" w:color="auto" w:fill="E7E6E6" w:themeFill="background2"/>
                              <w:ind w:left="570"/>
                              <w:rPr>
                                <w:rStyle w:val="HTMLCode"/>
                                <w:rFonts w:ascii="Grotesque" w:eastAsiaTheme="majorEastAsia" w:hAnsi="Grotesque"/>
                                <w:color w:val="171717"/>
                                <w:sz w:val="22"/>
                                <w:szCs w:val="22"/>
                                <w:bdr w:val="none" w:sz="0" w:space="0" w:color="auto" w:frame="1"/>
                              </w:rPr>
                            </w:pPr>
                            <w:r w:rsidRPr="00235110">
                              <w:rPr>
                                <w:rStyle w:val="HTMLCode"/>
                                <w:rFonts w:ascii="Grotesque" w:eastAsiaTheme="majorEastAsia" w:hAnsi="Grotesque"/>
                                <w:color w:val="171717"/>
                                <w:sz w:val="22"/>
                                <w:szCs w:val="22"/>
                                <w:bdr w:val="none" w:sz="0" w:space="0" w:color="auto" w:frame="1"/>
                              </w:rPr>
                              <w:t xml:space="preserve">     fs_NW1_ASCS        (ocf::heartbeat:Filesystem):    Started nw1-cl-1</w:t>
                            </w:r>
                          </w:p>
                          <w:p w14:paraId="1128363A" w14:textId="77777777" w:rsidR="00AA4F6B" w:rsidRPr="00235110" w:rsidRDefault="00AA4F6B" w:rsidP="00AA4F6B">
                            <w:pPr>
                              <w:pStyle w:val="HTMLPreformatted"/>
                              <w:shd w:val="clear" w:color="auto" w:fill="E7E6E6" w:themeFill="background2"/>
                              <w:ind w:left="570"/>
                              <w:rPr>
                                <w:rStyle w:val="HTMLCode"/>
                                <w:rFonts w:ascii="Grotesque" w:eastAsiaTheme="majorEastAsia" w:hAnsi="Grotesque"/>
                                <w:color w:val="171717"/>
                                <w:sz w:val="22"/>
                                <w:szCs w:val="22"/>
                                <w:bdr w:val="none" w:sz="0" w:space="0" w:color="auto" w:frame="1"/>
                              </w:rPr>
                            </w:pPr>
                            <w:r w:rsidRPr="00235110">
                              <w:rPr>
                                <w:rStyle w:val="HTMLCode"/>
                                <w:rFonts w:ascii="Grotesque" w:eastAsiaTheme="majorEastAsia" w:hAnsi="Grotesque"/>
                                <w:color w:val="171717"/>
                                <w:sz w:val="22"/>
                                <w:szCs w:val="22"/>
                                <w:bdr w:val="none" w:sz="0" w:space="0" w:color="auto" w:frame="1"/>
                              </w:rPr>
                              <w:t xml:space="preserve">     nc_NW1_ASCS        (ocf::heartbeat:azure-lb):      Started nw1-cl-1</w:t>
                            </w:r>
                          </w:p>
                          <w:p w14:paraId="4EB5173A" w14:textId="77777777" w:rsidR="00AA4F6B" w:rsidRPr="00235110" w:rsidRDefault="00AA4F6B" w:rsidP="00AA4F6B">
                            <w:pPr>
                              <w:pStyle w:val="HTMLPreformatted"/>
                              <w:shd w:val="clear" w:color="auto" w:fill="E7E6E6" w:themeFill="background2"/>
                              <w:ind w:left="570"/>
                              <w:rPr>
                                <w:rStyle w:val="HTMLCode"/>
                                <w:rFonts w:ascii="Grotesque" w:eastAsiaTheme="majorEastAsia" w:hAnsi="Grotesque"/>
                                <w:color w:val="171717"/>
                                <w:sz w:val="22"/>
                                <w:szCs w:val="22"/>
                                <w:bdr w:val="none" w:sz="0" w:space="0" w:color="auto" w:frame="1"/>
                              </w:rPr>
                            </w:pPr>
                            <w:r w:rsidRPr="00235110">
                              <w:rPr>
                                <w:rStyle w:val="HTMLCode"/>
                                <w:rFonts w:ascii="Grotesque" w:eastAsiaTheme="majorEastAsia" w:hAnsi="Grotesque"/>
                                <w:color w:val="171717"/>
                                <w:sz w:val="22"/>
                                <w:szCs w:val="22"/>
                                <w:bdr w:val="none" w:sz="0" w:space="0" w:color="auto" w:frame="1"/>
                              </w:rPr>
                              <w:t xml:space="preserve">     vip_NW1_ASCS       (ocf::heartbeat:IPaddr2):       Started nw1-cl-1</w:t>
                            </w:r>
                          </w:p>
                          <w:p w14:paraId="1448EE57" w14:textId="77777777" w:rsidR="00AA4F6B" w:rsidRPr="00235110" w:rsidRDefault="00AA4F6B" w:rsidP="00AA4F6B">
                            <w:pPr>
                              <w:pStyle w:val="HTMLPreformatted"/>
                              <w:shd w:val="clear" w:color="auto" w:fill="E7E6E6" w:themeFill="background2"/>
                              <w:ind w:left="570"/>
                              <w:rPr>
                                <w:rStyle w:val="HTMLCode"/>
                                <w:rFonts w:ascii="Grotesque" w:eastAsiaTheme="majorEastAsia" w:hAnsi="Grotesque"/>
                                <w:color w:val="171717"/>
                                <w:sz w:val="22"/>
                                <w:szCs w:val="22"/>
                                <w:bdr w:val="none" w:sz="0" w:space="0" w:color="auto" w:frame="1"/>
                              </w:rPr>
                            </w:pPr>
                            <w:r w:rsidRPr="00235110">
                              <w:rPr>
                                <w:rStyle w:val="HTMLCode"/>
                                <w:rFonts w:ascii="Grotesque" w:eastAsiaTheme="majorEastAsia" w:hAnsi="Grotesque"/>
                                <w:color w:val="171717"/>
                                <w:sz w:val="22"/>
                                <w:szCs w:val="22"/>
                                <w:bdr w:val="none" w:sz="0" w:space="0" w:color="auto" w:frame="1"/>
                              </w:rPr>
                              <w:t xml:space="preserve">     rsc_sap_NW1_ASCS00 (ocf::heartbeat:SAPInstance):   Started nw1-cl-1</w:t>
                            </w:r>
                          </w:p>
                          <w:p w14:paraId="4CEC4EBB" w14:textId="77777777" w:rsidR="00AA4F6B" w:rsidRPr="00235110" w:rsidRDefault="00AA4F6B" w:rsidP="00AA4F6B">
                            <w:pPr>
                              <w:pStyle w:val="HTMLPreformatted"/>
                              <w:shd w:val="clear" w:color="auto" w:fill="E7E6E6" w:themeFill="background2"/>
                              <w:ind w:left="570"/>
                              <w:rPr>
                                <w:rStyle w:val="HTMLCode"/>
                                <w:rFonts w:ascii="Grotesque" w:eastAsiaTheme="majorEastAsia" w:hAnsi="Grotesque"/>
                                <w:color w:val="171717"/>
                                <w:sz w:val="22"/>
                                <w:szCs w:val="22"/>
                                <w:bdr w:val="none" w:sz="0" w:space="0" w:color="auto" w:frame="1"/>
                              </w:rPr>
                            </w:pPr>
                            <w:r w:rsidRPr="00235110">
                              <w:rPr>
                                <w:rStyle w:val="HTMLCode"/>
                                <w:rFonts w:ascii="Grotesque" w:eastAsiaTheme="majorEastAsia" w:hAnsi="Grotesque"/>
                                <w:color w:val="171717"/>
                                <w:sz w:val="22"/>
                                <w:szCs w:val="22"/>
                                <w:bdr w:val="none" w:sz="0" w:space="0" w:color="auto" w:frame="1"/>
                              </w:rPr>
                              <w:t xml:space="preserve"> Resource Group: g-NW1_ERS</w:t>
                            </w:r>
                          </w:p>
                          <w:p w14:paraId="20952E95" w14:textId="77777777" w:rsidR="00AA4F6B" w:rsidRPr="00235110" w:rsidRDefault="00AA4F6B" w:rsidP="00AA4F6B">
                            <w:pPr>
                              <w:pStyle w:val="HTMLPreformatted"/>
                              <w:shd w:val="clear" w:color="auto" w:fill="E7E6E6" w:themeFill="background2"/>
                              <w:ind w:left="570"/>
                              <w:rPr>
                                <w:rStyle w:val="HTMLCode"/>
                                <w:rFonts w:ascii="Grotesque" w:eastAsiaTheme="majorEastAsia" w:hAnsi="Grotesque"/>
                                <w:color w:val="171717"/>
                                <w:sz w:val="22"/>
                                <w:szCs w:val="22"/>
                                <w:bdr w:val="none" w:sz="0" w:space="0" w:color="auto" w:frame="1"/>
                              </w:rPr>
                            </w:pPr>
                            <w:r w:rsidRPr="00235110">
                              <w:rPr>
                                <w:rStyle w:val="HTMLCode"/>
                                <w:rFonts w:ascii="Grotesque" w:eastAsiaTheme="majorEastAsia" w:hAnsi="Grotesque"/>
                                <w:color w:val="171717"/>
                                <w:sz w:val="22"/>
                                <w:szCs w:val="22"/>
                                <w:bdr w:val="none" w:sz="0" w:space="0" w:color="auto" w:frame="1"/>
                              </w:rPr>
                              <w:t xml:space="preserve">     fs_NW1_ERS (ocf::heartbeat:Filesystem):    Started nw1-cl-0</w:t>
                            </w:r>
                          </w:p>
                          <w:p w14:paraId="1628CB05" w14:textId="77777777" w:rsidR="00AA4F6B" w:rsidRPr="00235110" w:rsidRDefault="00AA4F6B" w:rsidP="00AA4F6B">
                            <w:pPr>
                              <w:pStyle w:val="HTMLPreformatted"/>
                              <w:shd w:val="clear" w:color="auto" w:fill="E7E6E6" w:themeFill="background2"/>
                              <w:ind w:left="570"/>
                              <w:rPr>
                                <w:rStyle w:val="HTMLCode"/>
                                <w:rFonts w:ascii="Grotesque" w:eastAsiaTheme="majorEastAsia" w:hAnsi="Grotesque"/>
                                <w:color w:val="171717"/>
                                <w:sz w:val="22"/>
                                <w:szCs w:val="22"/>
                                <w:bdr w:val="none" w:sz="0" w:space="0" w:color="auto" w:frame="1"/>
                              </w:rPr>
                            </w:pPr>
                            <w:r w:rsidRPr="00235110">
                              <w:rPr>
                                <w:rStyle w:val="HTMLCode"/>
                                <w:rFonts w:ascii="Grotesque" w:eastAsiaTheme="majorEastAsia" w:hAnsi="Grotesque"/>
                                <w:color w:val="171717"/>
                                <w:sz w:val="22"/>
                                <w:szCs w:val="22"/>
                                <w:bdr w:val="none" w:sz="0" w:space="0" w:color="auto" w:frame="1"/>
                              </w:rPr>
                              <w:t xml:space="preserve">     nc_NW1_ERS (ocf::heartbeat:azure-lb):      Started nw1-cl-0</w:t>
                            </w:r>
                          </w:p>
                          <w:p w14:paraId="36013DD5" w14:textId="77777777" w:rsidR="00AA4F6B" w:rsidRPr="00235110" w:rsidRDefault="00AA4F6B" w:rsidP="00AA4F6B">
                            <w:pPr>
                              <w:pStyle w:val="HTMLPreformatted"/>
                              <w:shd w:val="clear" w:color="auto" w:fill="E7E6E6" w:themeFill="background2"/>
                              <w:ind w:left="570"/>
                              <w:rPr>
                                <w:rStyle w:val="HTMLCode"/>
                                <w:rFonts w:ascii="Grotesque" w:eastAsiaTheme="majorEastAsia" w:hAnsi="Grotesque"/>
                                <w:color w:val="171717"/>
                                <w:sz w:val="22"/>
                                <w:szCs w:val="22"/>
                                <w:bdr w:val="none" w:sz="0" w:space="0" w:color="auto" w:frame="1"/>
                              </w:rPr>
                            </w:pPr>
                            <w:r w:rsidRPr="00235110">
                              <w:rPr>
                                <w:rStyle w:val="HTMLCode"/>
                                <w:rFonts w:ascii="Grotesque" w:eastAsiaTheme="majorEastAsia" w:hAnsi="Grotesque"/>
                                <w:color w:val="171717"/>
                                <w:sz w:val="22"/>
                                <w:szCs w:val="22"/>
                                <w:bdr w:val="none" w:sz="0" w:space="0" w:color="auto" w:frame="1"/>
                              </w:rPr>
                              <w:t xml:space="preserve">     vip_NW1_ERS        (ocf::heartbeat:IPaddr2):       Started nw1-cl-0</w:t>
                            </w:r>
                          </w:p>
                          <w:p w14:paraId="68ADE500" w14:textId="77777777" w:rsidR="00AA4F6B" w:rsidRPr="00235110" w:rsidRDefault="00AA4F6B" w:rsidP="00AA4F6B">
                            <w:pPr>
                              <w:pStyle w:val="HTMLPreformatted"/>
                              <w:shd w:val="clear" w:color="auto" w:fill="E7E6E6" w:themeFill="background2"/>
                              <w:ind w:left="570"/>
                              <w:rPr>
                                <w:rStyle w:val="HTMLCode"/>
                                <w:rFonts w:ascii="Grotesque" w:eastAsiaTheme="majorEastAsia" w:hAnsi="Grotesque"/>
                                <w:color w:val="171717"/>
                                <w:sz w:val="22"/>
                                <w:szCs w:val="22"/>
                                <w:bdr w:val="none" w:sz="0" w:space="0" w:color="auto" w:frame="1"/>
                              </w:rPr>
                            </w:pPr>
                            <w:r w:rsidRPr="00235110">
                              <w:rPr>
                                <w:rStyle w:val="HTMLCode"/>
                                <w:rFonts w:ascii="Grotesque" w:eastAsiaTheme="majorEastAsia" w:hAnsi="Grotesque"/>
                                <w:color w:val="171717"/>
                                <w:sz w:val="22"/>
                                <w:szCs w:val="22"/>
                                <w:bdr w:val="none" w:sz="0" w:space="0" w:color="auto" w:frame="1"/>
                              </w:rPr>
                              <w:t xml:space="preserve">     rsc_sap_NW1_ERS02  (ocf::heartbeat:SAPInstance):   Started nw1-cl-0</w:t>
                            </w:r>
                          </w:p>
                          <w:p w14:paraId="72371BEC" w14:textId="77777777" w:rsidR="00AA4F6B" w:rsidRPr="00235110" w:rsidRDefault="00AA4F6B" w:rsidP="00AA4F6B">
                            <w:pPr>
                              <w:pStyle w:val="NormalWeb"/>
                              <w:shd w:val="clear" w:color="auto" w:fill="E7E6E6" w:themeFill="background2"/>
                              <w:ind w:left="570"/>
                              <w:rPr>
                                <w:rFonts w:ascii="Grotesque" w:hAnsi="Grotesque" w:cs="Segoe UI"/>
                                <w:color w:val="171717"/>
                                <w:sz w:val="22"/>
                                <w:szCs w:val="22"/>
                              </w:rPr>
                            </w:pPr>
                            <w:r w:rsidRPr="00235110">
                              <w:rPr>
                                <w:rFonts w:ascii="Grotesque" w:hAnsi="Grotesque" w:cs="Segoe UI"/>
                                <w:color w:val="171717"/>
                                <w:sz w:val="22"/>
                                <w:szCs w:val="22"/>
                              </w:rPr>
                              <w:t>Run the following commands as &lt;sapsid&gt;adm to migrate the ASCS instance.</w:t>
                            </w:r>
                          </w:p>
                          <w:p w14:paraId="262C19E8" w14:textId="77777777" w:rsidR="00AA4F6B" w:rsidRPr="00235110" w:rsidRDefault="00AA4F6B" w:rsidP="00AA4F6B">
                            <w:pPr>
                              <w:pStyle w:val="HTMLPreformatted"/>
                              <w:shd w:val="clear" w:color="auto" w:fill="E7E6E6" w:themeFill="background2"/>
                              <w:ind w:left="570"/>
                              <w:rPr>
                                <w:rStyle w:val="HTMLCode"/>
                                <w:rFonts w:ascii="Grotesque" w:eastAsiaTheme="majorEastAsia" w:hAnsi="Grotesque"/>
                                <w:color w:val="171717"/>
                                <w:sz w:val="22"/>
                                <w:szCs w:val="22"/>
                                <w:bdr w:val="none" w:sz="0" w:space="0" w:color="auto" w:frame="1"/>
                              </w:rPr>
                            </w:pPr>
                            <w:r w:rsidRPr="00235110">
                              <w:rPr>
                                <w:rStyle w:val="HTMLCode"/>
                                <w:rFonts w:ascii="Grotesque" w:eastAsiaTheme="majorEastAsia" w:hAnsi="Grotesque"/>
                                <w:color w:val="171717"/>
                                <w:sz w:val="22"/>
                                <w:szCs w:val="22"/>
                                <w:bdr w:val="none" w:sz="0" w:space="0" w:color="auto" w:frame="1"/>
                              </w:rPr>
                              <w:t>nw1-cl-0:nw1adm 55&gt; sapcontrol -nr 00 -host nw1-ascs -user nw1adm &lt;password&gt; -function HAFailoverToNode ""</w:t>
                            </w:r>
                          </w:p>
                          <w:p w14:paraId="04EA97C6" w14:textId="77777777" w:rsidR="00AA4F6B" w:rsidRPr="00235110" w:rsidRDefault="00AA4F6B" w:rsidP="00AA4F6B">
                            <w:pPr>
                              <w:pStyle w:val="HTMLPreformatted"/>
                              <w:shd w:val="clear" w:color="auto" w:fill="E7E6E6" w:themeFill="background2"/>
                              <w:ind w:left="570"/>
                              <w:rPr>
                                <w:rStyle w:val="HTMLCode"/>
                                <w:rFonts w:ascii="Grotesque" w:eastAsiaTheme="majorEastAsia" w:hAnsi="Grotesque"/>
                                <w:color w:val="171717"/>
                                <w:sz w:val="22"/>
                                <w:szCs w:val="22"/>
                                <w:bdr w:val="none" w:sz="0" w:space="0" w:color="auto" w:frame="1"/>
                              </w:rPr>
                            </w:pPr>
                          </w:p>
                          <w:p w14:paraId="36CD4D23" w14:textId="77777777" w:rsidR="00AA4F6B" w:rsidRPr="00235110" w:rsidRDefault="00AA4F6B" w:rsidP="00AA4F6B">
                            <w:pPr>
                              <w:pStyle w:val="HTMLPreformatted"/>
                              <w:shd w:val="clear" w:color="auto" w:fill="E7E6E6" w:themeFill="background2"/>
                              <w:ind w:left="570"/>
                              <w:rPr>
                                <w:rStyle w:val="HTMLCode"/>
                                <w:rFonts w:ascii="Grotesque" w:eastAsiaTheme="majorEastAsia" w:hAnsi="Grotesque"/>
                                <w:color w:val="171717"/>
                                <w:sz w:val="22"/>
                                <w:szCs w:val="22"/>
                                <w:bdr w:val="none" w:sz="0" w:space="0" w:color="auto" w:frame="1"/>
                              </w:rPr>
                            </w:pPr>
                            <w:r w:rsidRPr="00235110">
                              <w:rPr>
                                <w:rStyle w:val="HTMLCode"/>
                                <w:rFonts w:ascii="Grotesque" w:eastAsiaTheme="majorEastAsia" w:hAnsi="Grotesque"/>
                                <w:color w:val="171717"/>
                                <w:sz w:val="22"/>
                                <w:szCs w:val="22"/>
                                <w:bdr w:val="none" w:sz="0" w:space="0" w:color="auto" w:frame="1"/>
                              </w:rPr>
                              <w:t># run as root</w:t>
                            </w:r>
                          </w:p>
                          <w:p w14:paraId="7D15191E" w14:textId="77777777" w:rsidR="00AA4F6B" w:rsidRPr="00235110" w:rsidRDefault="00AA4F6B" w:rsidP="00AA4F6B">
                            <w:pPr>
                              <w:pStyle w:val="HTMLPreformatted"/>
                              <w:shd w:val="clear" w:color="auto" w:fill="E7E6E6" w:themeFill="background2"/>
                              <w:ind w:left="570"/>
                              <w:rPr>
                                <w:rStyle w:val="HTMLCode"/>
                                <w:rFonts w:ascii="Grotesque" w:eastAsiaTheme="majorEastAsia" w:hAnsi="Grotesque"/>
                                <w:color w:val="171717"/>
                                <w:sz w:val="22"/>
                                <w:szCs w:val="22"/>
                                <w:bdr w:val="none" w:sz="0" w:space="0" w:color="auto" w:frame="1"/>
                              </w:rPr>
                            </w:pPr>
                            <w:r w:rsidRPr="00235110">
                              <w:rPr>
                                <w:rStyle w:val="HTMLCode"/>
                                <w:rFonts w:ascii="Grotesque" w:eastAsiaTheme="majorEastAsia" w:hAnsi="Grotesque"/>
                                <w:color w:val="171717"/>
                                <w:sz w:val="22"/>
                                <w:szCs w:val="22"/>
                                <w:bdr w:val="none" w:sz="0" w:space="0" w:color="auto" w:frame="1"/>
                              </w:rPr>
                              <w:t># Remove failed actions for the ERS that occurred as part of the migration</w:t>
                            </w:r>
                          </w:p>
                          <w:p w14:paraId="2D719933" w14:textId="77777777" w:rsidR="00AA4F6B" w:rsidRPr="00235110" w:rsidRDefault="00AA4F6B" w:rsidP="00AA4F6B">
                            <w:pPr>
                              <w:pStyle w:val="HTMLPreformatted"/>
                              <w:shd w:val="clear" w:color="auto" w:fill="E7E6E6" w:themeFill="background2"/>
                              <w:ind w:left="570"/>
                              <w:rPr>
                                <w:rStyle w:val="HTMLCode"/>
                                <w:rFonts w:ascii="Grotesque" w:eastAsiaTheme="majorEastAsia" w:hAnsi="Grotesque"/>
                                <w:color w:val="171717"/>
                                <w:sz w:val="22"/>
                                <w:szCs w:val="22"/>
                                <w:bdr w:val="none" w:sz="0" w:space="0" w:color="auto" w:frame="1"/>
                              </w:rPr>
                            </w:pPr>
                            <w:r w:rsidRPr="00235110">
                              <w:rPr>
                                <w:rStyle w:val="HTMLCode"/>
                                <w:rFonts w:ascii="Grotesque" w:eastAsiaTheme="majorEastAsia" w:hAnsi="Grotesque"/>
                                <w:color w:val="171717"/>
                                <w:sz w:val="22"/>
                                <w:szCs w:val="22"/>
                                <w:bdr w:val="none" w:sz="0" w:space="0" w:color="auto" w:frame="1"/>
                              </w:rPr>
                              <w:t>nw1-cl-0:~ # crm resource cleanup rsc_sap_NW1_ERS02</w:t>
                            </w:r>
                          </w:p>
                          <w:p w14:paraId="7A0EF265" w14:textId="77777777" w:rsidR="00AA4F6B" w:rsidRPr="00235110" w:rsidRDefault="00AA4F6B" w:rsidP="00AA4F6B">
                            <w:pPr>
                              <w:pStyle w:val="HTMLPreformatted"/>
                              <w:shd w:val="clear" w:color="auto" w:fill="E7E6E6" w:themeFill="background2"/>
                              <w:ind w:left="570"/>
                              <w:rPr>
                                <w:rStyle w:val="HTMLCode"/>
                                <w:rFonts w:ascii="Grotesque" w:eastAsiaTheme="majorEastAsia" w:hAnsi="Grotesque"/>
                                <w:color w:val="171717"/>
                                <w:sz w:val="22"/>
                                <w:szCs w:val="22"/>
                                <w:bdr w:val="none" w:sz="0" w:space="0" w:color="auto" w:frame="1"/>
                              </w:rPr>
                            </w:pPr>
                            <w:r w:rsidRPr="00235110">
                              <w:rPr>
                                <w:rStyle w:val="HTMLCode"/>
                                <w:rFonts w:ascii="Grotesque" w:eastAsiaTheme="majorEastAsia" w:hAnsi="Grotesque"/>
                                <w:color w:val="171717"/>
                                <w:sz w:val="22"/>
                                <w:szCs w:val="22"/>
                                <w:bdr w:val="none" w:sz="0" w:space="0" w:color="auto" w:frame="1"/>
                              </w:rPr>
                              <w:t># Remove migration constraints</w:t>
                            </w:r>
                          </w:p>
                          <w:p w14:paraId="2A7607BA" w14:textId="77777777" w:rsidR="00AA4F6B" w:rsidRPr="00235110" w:rsidRDefault="00AA4F6B" w:rsidP="00AA4F6B">
                            <w:pPr>
                              <w:pStyle w:val="HTMLPreformatted"/>
                              <w:shd w:val="clear" w:color="auto" w:fill="E7E6E6" w:themeFill="background2"/>
                              <w:ind w:left="570"/>
                              <w:rPr>
                                <w:rStyle w:val="HTMLCode"/>
                                <w:rFonts w:ascii="Grotesque" w:eastAsiaTheme="majorEastAsia" w:hAnsi="Grotesque"/>
                                <w:color w:val="171717"/>
                                <w:sz w:val="22"/>
                                <w:szCs w:val="22"/>
                                <w:bdr w:val="none" w:sz="0" w:space="0" w:color="auto" w:frame="1"/>
                              </w:rPr>
                            </w:pPr>
                            <w:r w:rsidRPr="00235110">
                              <w:rPr>
                                <w:rStyle w:val="HTMLCode"/>
                                <w:rFonts w:ascii="Grotesque" w:eastAsiaTheme="majorEastAsia" w:hAnsi="Grotesque"/>
                                <w:color w:val="171717"/>
                                <w:sz w:val="22"/>
                                <w:szCs w:val="22"/>
                                <w:bdr w:val="none" w:sz="0" w:space="0" w:color="auto" w:frame="1"/>
                              </w:rPr>
                              <w:t>nw1-cl-0:~ # crm resource clear rsc_sap_NW1_ASCS00</w:t>
                            </w:r>
                          </w:p>
                          <w:p w14:paraId="0D1327F1" w14:textId="77777777" w:rsidR="00AA4F6B" w:rsidRPr="00235110" w:rsidRDefault="00AA4F6B" w:rsidP="00AA4F6B">
                            <w:pPr>
                              <w:pStyle w:val="HTMLPreformatted"/>
                              <w:shd w:val="clear" w:color="auto" w:fill="E7E6E6" w:themeFill="background2"/>
                              <w:ind w:left="570"/>
                              <w:rPr>
                                <w:rStyle w:val="HTMLCode"/>
                                <w:rFonts w:ascii="Grotesque" w:eastAsiaTheme="majorEastAsia" w:hAnsi="Grotesque"/>
                                <w:color w:val="171717"/>
                                <w:sz w:val="22"/>
                                <w:szCs w:val="22"/>
                                <w:bdr w:val="none" w:sz="0" w:space="0" w:color="auto" w:frame="1"/>
                              </w:rPr>
                            </w:pPr>
                            <w:r w:rsidRPr="00235110">
                              <w:rPr>
                                <w:rStyle w:val="HTMLCode"/>
                                <w:rFonts w:ascii="Grotesque" w:eastAsiaTheme="majorEastAsia" w:hAnsi="Grotesque"/>
                                <w:color w:val="171717"/>
                                <w:sz w:val="22"/>
                                <w:szCs w:val="22"/>
                                <w:bdr w:val="none" w:sz="0" w:space="0" w:color="auto" w:frame="1"/>
                              </w:rPr>
                              <w:t>#INFO: Removed migration constraints for rsc_sap_NW1_ASCS00</w:t>
                            </w:r>
                          </w:p>
                          <w:p w14:paraId="32EFF2F6" w14:textId="77777777" w:rsidR="00AA4F6B" w:rsidRPr="00235110" w:rsidRDefault="00AA4F6B" w:rsidP="00AA4F6B">
                            <w:pPr>
                              <w:pStyle w:val="NormalWeb"/>
                              <w:shd w:val="clear" w:color="auto" w:fill="E7E6E6" w:themeFill="background2"/>
                              <w:ind w:left="570"/>
                              <w:rPr>
                                <w:rFonts w:ascii="Grotesque" w:hAnsi="Grotesque" w:cs="Segoe UI"/>
                                <w:color w:val="171717"/>
                                <w:sz w:val="22"/>
                                <w:szCs w:val="22"/>
                              </w:rPr>
                            </w:pPr>
                            <w:r w:rsidRPr="00235110">
                              <w:rPr>
                                <w:rFonts w:ascii="Grotesque" w:hAnsi="Grotesque" w:cs="Segoe UI"/>
                                <w:color w:val="171717"/>
                                <w:sz w:val="22"/>
                                <w:szCs w:val="22"/>
                              </w:rPr>
                              <w:t>Resource state after the test:</w:t>
                            </w:r>
                          </w:p>
                          <w:p w14:paraId="3A4899DD" w14:textId="77777777" w:rsidR="00AA4F6B" w:rsidRPr="00235110" w:rsidRDefault="00AA4F6B" w:rsidP="00AA4F6B">
                            <w:pPr>
                              <w:pStyle w:val="HTMLPreformatted"/>
                              <w:shd w:val="clear" w:color="auto" w:fill="E7E6E6" w:themeFill="background2"/>
                              <w:ind w:left="570"/>
                              <w:rPr>
                                <w:rStyle w:val="HTMLCode"/>
                                <w:rFonts w:ascii="Grotesque" w:eastAsiaTheme="majorEastAsia" w:hAnsi="Grotesque"/>
                                <w:color w:val="171717"/>
                                <w:sz w:val="22"/>
                                <w:szCs w:val="22"/>
                                <w:bdr w:val="none" w:sz="0" w:space="0" w:color="auto" w:frame="1"/>
                              </w:rPr>
                            </w:pPr>
                            <w:r w:rsidRPr="00235110">
                              <w:rPr>
                                <w:rStyle w:val="HTMLCode"/>
                                <w:rFonts w:ascii="Grotesque" w:eastAsiaTheme="majorEastAsia" w:hAnsi="Grotesque"/>
                                <w:color w:val="171717"/>
                                <w:sz w:val="22"/>
                                <w:szCs w:val="22"/>
                                <w:bdr w:val="none" w:sz="0" w:space="0" w:color="auto" w:frame="1"/>
                              </w:rPr>
                              <w:t>stonith-sbd     (stonith:external/sbd): Started nw1-cl-0</w:t>
                            </w:r>
                          </w:p>
                          <w:p w14:paraId="0E438C9A" w14:textId="77777777" w:rsidR="00AA4F6B" w:rsidRPr="00235110" w:rsidRDefault="00AA4F6B" w:rsidP="00AA4F6B">
                            <w:pPr>
                              <w:pStyle w:val="HTMLPreformatted"/>
                              <w:shd w:val="clear" w:color="auto" w:fill="E7E6E6" w:themeFill="background2"/>
                              <w:ind w:left="570"/>
                              <w:rPr>
                                <w:rStyle w:val="HTMLCode"/>
                                <w:rFonts w:ascii="Grotesque" w:eastAsiaTheme="majorEastAsia" w:hAnsi="Grotesque"/>
                                <w:color w:val="171717"/>
                                <w:sz w:val="22"/>
                                <w:szCs w:val="22"/>
                                <w:bdr w:val="none" w:sz="0" w:space="0" w:color="auto" w:frame="1"/>
                              </w:rPr>
                            </w:pPr>
                            <w:r w:rsidRPr="00235110">
                              <w:rPr>
                                <w:rStyle w:val="HTMLCode"/>
                                <w:rFonts w:ascii="Grotesque" w:eastAsiaTheme="majorEastAsia" w:hAnsi="Grotesque"/>
                                <w:color w:val="171717"/>
                                <w:sz w:val="22"/>
                                <w:szCs w:val="22"/>
                                <w:bdr w:val="none" w:sz="0" w:space="0" w:color="auto" w:frame="1"/>
                              </w:rPr>
                              <w:t xml:space="preserve"> Resource Group: g-NW1_ASCS</w:t>
                            </w:r>
                          </w:p>
                          <w:p w14:paraId="5075B734" w14:textId="77777777" w:rsidR="00AA4F6B" w:rsidRPr="00235110" w:rsidRDefault="00AA4F6B" w:rsidP="00AA4F6B">
                            <w:pPr>
                              <w:pStyle w:val="HTMLPreformatted"/>
                              <w:shd w:val="clear" w:color="auto" w:fill="E7E6E6" w:themeFill="background2"/>
                              <w:ind w:left="570"/>
                              <w:rPr>
                                <w:rStyle w:val="HTMLCode"/>
                                <w:rFonts w:ascii="Grotesque" w:eastAsiaTheme="majorEastAsia" w:hAnsi="Grotesque"/>
                                <w:color w:val="171717"/>
                                <w:sz w:val="22"/>
                                <w:szCs w:val="22"/>
                                <w:bdr w:val="none" w:sz="0" w:space="0" w:color="auto" w:frame="1"/>
                              </w:rPr>
                            </w:pPr>
                            <w:r w:rsidRPr="00235110">
                              <w:rPr>
                                <w:rStyle w:val="HTMLCode"/>
                                <w:rFonts w:ascii="Grotesque" w:eastAsiaTheme="majorEastAsia" w:hAnsi="Grotesque"/>
                                <w:color w:val="171717"/>
                                <w:sz w:val="22"/>
                                <w:szCs w:val="22"/>
                                <w:bdr w:val="none" w:sz="0" w:space="0" w:color="auto" w:frame="1"/>
                              </w:rPr>
                              <w:t xml:space="preserve">     fs_NW1_ASCS        (ocf::heartbeat:Filesystem):    Started nw1-cl-0</w:t>
                            </w:r>
                          </w:p>
                          <w:p w14:paraId="4F0215C3" w14:textId="77777777" w:rsidR="00AA4F6B" w:rsidRPr="00235110" w:rsidRDefault="00AA4F6B" w:rsidP="00AA4F6B">
                            <w:pPr>
                              <w:pStyle w:val="HTMLPreformatted"/>
                              <w:shd w:val="clear" w:color="auto" w:fill="E7E6E6" w:themeFill="background2"/>
                              <w:ind w:left="570"/>
                              <w:rPr>
                                <w:rStyle w:val="HTMLCode"/>
                                <w:rFonts w:ascii="Grotesque" w:eastAsiaTheme="majorEastAsia" w:hAnsi="Grotesque"/>
                                <w:color w:val="171717"/>
                                <w:sz w:val="22"/>
                                <w:szCs w:val="22"/>
                                <w:bdr w:val="none" w:sz="0" w:space="0" w:color="auto" w:frame="1"/>
                              </w:rPr>
                            </w:pPr>
                            <w:r w:rsidRPr="00235110">
                              <w:rPr>
                                <w:rStyle w:val="HTMLCode"/>
                                <w:rFonts w:ascii="Grotesque" w:eastAsiaTheme="majorEastAsia" w:hAnsi="Grotesque"/>
                                <w:color w:val="171717"/>
                                <w:sz w:val="22"/>
                                <w:szCs w:val="22"/>
                                <w:bdr w:val="none" w:sz="0" w:space="0" w:color="auto" w:frame="1"/>
                              </w:rPr>
                              <w:t xml:space="preserve">     nc_NW1_ASCS        (ocf::heartbeat:azure-lb):      Started nw1-cl-0</w:t>
                            </w:r>
                          </w:p>
                          <w:p w14:paraId="1E09CBCF" w14:textId="77777777" w:rsidR="00AA4F6B" w:rsidRPr="00235110" w:rsidRDefault="00AA4F6B" w:rsidP="00AA4F6B">
                            <w:pPr>
                              <w:pStyle w:val="HTMLPreformatted"/>
                              <w:shd w:val="clear" w:color="auto" w:fill="E7E6E6" w:themeFill="background2"/>
                              <w:ind w:left="570"/>
                              <w:rPr>
                                <w:rStyle w:val="HTMLCode"/>
                                <w:rFonts w:ascii="Grotesque" w:eastAsiaTheme="majorEastAsia" w:hAnsi="Grotesque"/>
                                <w:color w:val="171717"/>
                                <w:sz w:val="22"/>
                                <w:szCs w:val="22"/>
                                <w:bdr w:val="none" w:sz="0" w:space="0" w:color="auto" w:frame="1"/>
                              </w:rPr>
                            </w:pPr>
                            <w:r w:rsidRPr="00235110">
                              <w:rPr>
                                <w:rStyle w:val="HTMLCode"/>
                                <w:rFonts w:ascii="Grotesque" w:eastAsiaTheme="majorEastAsia" w:hAnsi="Grotesque"/>
                                <w:color w:val="171717"/>
                                <w:sz w:val="22"/>
                                <w:szCs w:val="22"/>
                                <w:bdr w:val="none" w:sz="0" w:space="0" w:color="auto" w:frame="1"/>
                              </w:rPr>
                              <w:t xml:space="preserve">     vip_NW1_ASCS       (ocf::heartbeat:IPaddr2):       Started nw1-cl-0</w:t>
                            </w:r>
                          </w:p>
                          <w:p w14:paraId="78DC823D" w14:textId="77777777" w:rsidR="00AA4F6B" w:rsidRPr="00235110" w:rsidRDefault="00AA4F6B" w:rsidP="00AA4F6B">
                            <w:pPr>
                              <w:pStyle w:val="HTMLPreformatted"/>
                              <w:shd w:val="clear" w:color="auto" w:fill="E7E6E6" w:themeFill="background2"/>
                              <w:ind w:left="570"/>
                              <w:rPr>
                                <w:rStyle w:val="HTMLCode"/>
                                <w:rFonts w:ascii="Grotesque" w:eastAsiaTheme="majorEastAsia" w:hAnsi="Grotesque"/>
                                <w:color w:val="171717"/>
                                <w:sz w:val="22"/>
                                <w:szCs w:val="22"/>
                                <w:bdr w:val="none" w:sz="0" w:space="0" w:color="auto" w:frame="1"/>
                              </w:rPr>
                            </w:pPr>
                            <w:r w:rsidRPr="00235110">
                              <w:rPr>
                                <w:rStyle w:val="HTMLCode"/>
                                <w:rFonts w:ascii="Grotesque" w:eastAsiaTheme="majorEastAsia" w:hAnsi="Grotesque"/>
                                <w:color w:val="171717"/>
                                <w:sz w:val="22"/>
                                <w:szCs w:val="22"/>
                                <w:bdr w:val="none" w:sz="0" w:space="0" w:color="auto" w:frame="1"/>
                              </w:rPr>
                              <w:t xml:space="preserve">     rsc_sap_NW1_ASCS00 (ocf::heartbeat:SAPInstance):   Started nw1-cl-0</w:t>
                            </w:r>
                          </w:p>
                          <w:p w14:paraId="3E7D4749" w14:textId="77777777" w:rsidR="00AA4F6B" w:rsidRPr="00235110" w:rsidRDefault="00AA4F6B" w:rsidP="00AA4F6B">
                            <w:pPr>
                              <w:pStyle w:val="HTMLPreformatted"/>
                              <w:shd w:val="clear" w:color="auto" w:fill="E7E6E6" w:themeFill="background2"/>
                              <w:ind w:left="570"/>
                              <w:rPr>
                                <w:rStyle w:val="HTMLCode"/>
                                <w:rFonts w:ascii="Grotesque" w:eastAsiaTheme="majorEastAsia" w:hAnsi="Grotesque"/>
                                <w:color w:val="171717"/>
                                <w:sz w:val="22"/>
                                <w:szCs w:val="22"/>
                                <w:bdr w:val="none" w:sz="0" w:space="0" w:color="auto" w:frame="1"/>
                              </w:rPr>
                            </w:pPr>
                            <w:r w:rsidRPr="00235110">
                              <w:rPr>
                                <w:rStyle w:val="HTMLCode"/>
                                <w:rFonts w:ascii="Grotesque" w:eastAsiaTheme="majorEastAsia" w:hAnsi="Grotesque"/>
                                <w:color w:val="171717"/>
                                <w:sz w:val="22"/>
                                <w:szCs w:val="22"/>
                                <w:bdr w:val="none" w:sz="0" w:space="0" w:color="auto" w:frame="1"/>
                              </w:rPr>
                              <w:t xml:space="preserve"> Resource Group: g-NW1_ERS</w:t>
                            </w:r>
                          </w:p>
                          <w:p w14:paraId="67248F5D" w14:textId="77777777" w:rsidR="00AA4F6B" w:rsidRPr="00235110" w:rsidRDefault="00AA4F6B" w:rsidP="00AA4F6B">
                            <w:pPr>
                              <w:pStyle w:val="HTMLPreformatted"/>
                              <w:shd w:val="clear" w:color="auto" w:fill="E7E6E6" w:themeFill="background2"/>
                              <w:ind w:left="570"/>
                              <w:rPr>
                                <w:rStyle w:val="HTMLCode"/>
                                <w:rFonts w:ascii="Grotesque" w:eastAsiaTheme="majorEastAsia" w:hAnsi="Grotesque"/>
                                <w:color w:val="171717"/>
                                <w:sz w:val="22"/>
                                <w:szCs w:val="22"/>
                                <w:bdr w:val="none" w:sz="0" w:space="0" w:color="auto" w:frame="1"/>
                              </w:rPr>
                            </w:pPr>
                            <w:r w:rsidRPr="00235110">
                              <w:rPr>
                                <w:rStyle w:val="HTMLCode"/>
                                <w:rFonts w:ascii="Grotesque" w:eastAsiaTheme="majorEastAsia" w:hAnsi="Grotesque"/>
                                <w:color w:val="171717"/>
                                <w:sz w:val="22"/>
                                <w:szCs w:val="22"/>
                                <w:bdr w:val="none" w:sz="0" w:space="0" w:color="auto" w:frame="1"/>
                              </w:rPr>
                              <w:t xml:space="preserve">     fs_NW1_ERS (ocf::heartbeat:Filesystem):    Started nw1-cl-1</w:t>
                            </w:r>
                          </w:p>
                          <w:p w14:paraId="009CC672" w14:textId="77777777" w:rsidR="00AA4F6B" w:rsidRPr="00235110" w:rsidRDefault="00AA4F6B" w:rsidP="00AA4F6B">
                            <w:pPr>
                              <w:pStyle w:val="HTMLPreformatted"/>
                              <w:shd w:val="clear" w:color="auto" w:fill="E7E6E6" w:themeFill="background2"/>
                              <w:ind w:left="570"/>
                              <w:rPr>
                                <w:rStyle w:val="HTMLCode"/>
                                <w:rFonts w:ascii="Grotesque" w:eastAsiaTheme="majorEastAsia" w:hAnsi="Grotesque"/>
                                <w:color w:val="171717"/>
                                <w:sz w:val="22"/>
                                <w:szCs w:val="22"/>
                                <w:bdr w:val="none" w:sz="0" w:space="0" w:color="auto" w:frame="1"/>
                              </w:rPr>
                            </w:pPr>
                            <w:r w:rsidRPr="00235110">
                              <w:rPr>
                                <w:rStyle w:val="HTMLCode"/>
                                <w:rFonts w:ascii="Grotesque" w:eastAsiaTheme="majorEastAsia" w:hAnsi="Grotesque"/>
                                <w:color w:val="171717"/>
                                <w:sz w:val="22"/>
                                <w:szCs w:val="22"/>
                                <w:bdr w:val="none" w:sz="0" w:space="0" w:color="auto" w:frame="1"/>
                              </w:rPr>
                              <w:t xml:space="preserve">     nc_NW1_ERS (ocf::heartbeat:azure-lb):      Started nw1-cl-1</w:t>
                            </w:r>
                          </w:p>
                          <w:p w14:paraId="1975A6DC" w14:textId="77777777" w:rsidR="00AA4F6B" w:rsidRPr="00235110" w:rsidRDefault="00AA4F6B" w:rsidP="00AA4F6B">
                            <w:pPr>
                              <w:pStyle w:val="HTMLPreformatted"/>
                              <w:shd w:val="clear" w:color="auto" w:fill="E7E6E6" w:themeFill="background2"/>
                              <w:ind w:left="570"/>
                              <w:rPr>
                                <w:rStyle w:val="HTMLCode"/>
                                <w:rFonts w:ascii="Grotesque" w:eastAsiaTheme="majorEastAsia" w:hAnsi="Grotesque"/>
                                <w:color w:val="171717"/>
                                <w:sz w:val="22"/>
                                <w:szCs w:val="22"/>
                                <w:bdr w:val="none" w:sz="0" w:space="0" w:color="auto" w:frame="1"/>
                              </w:rPr>
                            </w:pPr>
                            <w:r w:rsidRPr="00235110">
                              <w:rPr>
                                <w:rStyle w:val="HTMLCode"/>
                                <w:rFonts w:ascii="Grotesque" w:eastAsiaTheme="majorEastAsia" w:hAnsi="Grotesque"/>
                                <w:color w:val="171717"/>
                                <w:sz w:val="22"/>
                                <w:szCs w:val="22"/>
                                <w:bdr w:val="none" w:sz="0" w:space="0" w:color="auto" w:frame="1"/>
                              </w:rPr>
                              <w:t xml:space="preserve">     vip_NW1_ERS        (ocf::heartbeat:IPaddr2):       Started nw1-cl-1</w:t>
                            </w:r>
                          </w:p>
                          <w:p w14:paraId="518EF62D" w14:textId="77777777" w:rsidR="00AA4F6B" w:rsidRPr="00235110" w:rsidRDefault="00AA4F6B" w:rsidP="00AA4F6B">
                            <w:pPr>
                              <w:pStyle w:val="HTMLPreformatted"/>
                              <w:shd w:val="clear" w:color="auto" w:fill="E7E6E6" w:themeFill="background2"/>
                              <w:ind w:left="570"/>
                              <w:rPr>
                                <w:rStyle w:val="HTMLCode"/>
                                <w:rFonts w:ascii="Grotesque" w:eastAsiaTheme="majorEastAsia" w:hAnsi="Grotesque"/>
                                <w:color w:val="171717"/>
                                <w:sz w:val="22"/>
                                <w:szCs w:val="22"/>
                                <w:bdr w:val="none" w:sz="0" w:space="0" w:color="auto" w:frame="1"/>
                              </w:rPr>
                            </w:pPr>
                            <w:r w:rsidRPr="00235110">
                              <w:rPr>
                                <w:rStyle w:val="HTMLCode"/>
                                <w:rFonts w:ascii="Grotesque" w:eastAsiaTheme="majorEastAsia" w:hAnsi="Grotesque"/>
                                <w:color w:val="171717"/>
                                <w:sz w:val="22"/>
                                <w:szCs w:val="22"/>
                                <w:bdr w:val="none" w:sz="0" w:space="0" w:color="auto" w:frame="1"/>
                              </w:rPr>
                              <w:t xml:space="preserve">     rsc_sap_NW1_ERS02  (ocf::heartbeat:SAPInstance):   Started nw1-cl-1</w:t>
                            </w:r>
                          </w:p>
                          <w:bookmarkEnd w:id="44"/>
                          <w:p w14:paraId="72B2B166" w14:textId="44CC3340" w:rsidR="00AA4F6B" w:rsidRDefault="00AA4F6B" w:rsidP="00AA4F6B">
                            <w:pPr>
                              <w:shd w:val="clear" w:color="auto" w:fill="E7E6E6" w:themeFill="background2"/>
                              <w:ind w:left="426" w:firstLine="142"/>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5A86F2" id="_x0000_s1082" type="#_x0000_t202" style="position:absolute;margin-left:0;margin-top:21.1pt;width:496.5pt;height:516.85pt;z-index:25172070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">
                <v:textbox>
                  <w:txbxContent>
                    <w:p w14:paraId="68D707AC" w14:textId="77777777" w:rsidR="00AA4F6B" w:rsidRPr="00235110" w:rsidRDefault="00AA4F6B" w:rsidP="00AA4F6B">
                      <w:pPr>
                        <w:pStyle w:val="HTMLPreformatted"/>
                        <w:shd w:val="clear" w:color="auto" w:fill="E7E6E6" w:themeFill="background2"/>
                        <w:ind w:left="570"/>
                        <w:rPr>
                          <w:rStyle w:val="HTMLCode"/>
                          <w:rFonts w:ascii="Grotesque" w:eastAsiaTheme="majorEastAsia" w:hAnsi="Grotesque"/>
                          <w:color w:val="171717"/>
                          <w:sz w:val="22"/>
                          <w:szCs w:val="22"/>
                          <w:bdr w:val="none" w:sz="0" w:space="0" w:color="auto" w:frame="1"/>
                        </w:rPr>
                      </w:pPr>
                      <w:bookmarkStart w:id="45" w:name="_Hlk115356705"/>
                      <w:r w:rsidRPr="00235110">
                        <w:rPr>
                          <w:rStyle w:val="HTMLCode"/>
                          <w:rFonts w:ascii="Grotesque" w:eastAsiaTheme="majorEastAsia" w:hAnsi="Grotesque"/>
                          <w:color w:val="171717"/>
                          <w:sz w:val="22"/>
                          <w:szCs w:val="22"/>
                          <w:bdr w:val="none" w:sz="0" w:space="0" w:color="auto" w:frame="1"/>
                        </w:rPr>
                        <w:t>stonith-sbd     (stonith:external/sbd): Started nw1-cl-0</w:t>
                      </w:r>
                    </w:p>
                    <w:p w14:paraId="1C4E4121" w14:textId="77777777" w:rsidR="00AA4F6B" w:rsidRPr="00235110" w:rsidRDefault="00AA4F6B" w:rsidP="00AA4F6B">
                      <w:pPr>
                        <w:pStyle w:val="HTMLPreformatted"/>
                        <w:shd w:val="clear" w:color="auto" w:fill="E7E6E6" w:themeFill="background2"/>
                        <w:ind w:left="570"/>
                        <w:rPr>
                          <w:rStyle w:val="HTMLCode"/>
                          <w:rFonts w:ascii="Grotesque" w:eastAsiaTheme="majorEastAsia" w:hAnsi="Grotesque"/>
                          <w:color w:val="171717"/>
                          <w:sz w:val="22"/>
                          <w:szCs w:val="22"/>
                          <w:bdr w:val="none" w:sz="0" w:space="0" w:color="auto" w:frame="1"/>
                        </w:rPr>
                      </w:pPr>
                      <w:r w:rsidRPr="00235110">
                        <w:rPr>
                          <w:rStyle w:val="HTMLCode"/>
                          <w:rFonts w:ascii="Grotesque" w:eastAsiaTheme="majorEastAsia" w:hAnsi="Grotesque"/>
                          <w:color w:val="171717"/>
                          <w:sz w:val="22"/>
                          <w:szCs w:val="22"/>
                          <w:bdr w:val="none" w:sz="0" w:space="0" w:color="auto" w:frame="1"/>
                        </w:rPr>
                        <w:t xml:space="preserve"> Resource Group: g-NW1_ASCS</w:t>
                      </w:r>
                    </w:p>
                    <w:p w14:paraId="01255B32" w14:textId="77777777" w:rsidR="00AA4F6B" w:rsidRPr="00235110" w:rsidRDefault="00AA4F6B" w:rsidP="00AA4F6B">
                      <w:pPr>
                        <w:pStyle w:val="HTMLPreformatted"/>
                        <w:shd w:val="clear" w:color="auto" w:fill="E7E6E6" w:themeFill="background2"/>
                        <w:ind w:left="570"/>
                        <w:rPr>
                          <w:rStyle w:val="HTMLCode"/>
                          <w:rFonts w:ascii="Grotesque" w:eastAsiaTheme="majorEastAsia" w:hAnsi="Grotesque"/>
                          <w:color w:val="171717"/>
                          <w:sz w:val="22"/>
                          <w:szCs w:val="22"/>
                          <w:bdr w:val="none" w:sz="0" w:space="0" w:color="auto" w:frame="1"/>
                        </w:rPr>
                      </w:pPr>
                      <w:r w:rsidRPr="00235110">
                        <w:rPr>
                          <w:rStyle w:val="HTMLCode"/>
                          <w:rFonts w:ascii="Grotesque" w:eastAsiaTheme="majorEastAsia" w:hAnsi="Grotesque"/>
                          <w:color w:val="171717"/>
                          <w:sz w:val="22"/>
                          <w:szCs w:val="22"/>
                          <w:bdr w:val="none" w:sz="0" w:space="0" w:color="auto" w:frame="1"/>
                        </w:rPr>
                        <w:t xml:space="preserve">     fs_NW1_ASCS        (ocf::heartbeat:Filesystem):    Started nw1-cl-1</w:t>
                      </w:r>
                    </w:p>
                    <w:p w14:paraId="1128363A" w14:textId="77777777" w:rsidR="00AA4F6B" w:rsidRPr="00235110" w:rsidRDefault="00AA4F6B" w:rsidP="00AA4F6B">
                      <w:pPr>
                        <w:pStyle w:val="HTMLPreformatted"/>
                        <w:shd w:val="clear" w:color="auto" w:fill="E7E6E6" w:themeFill="background2"/>
                        <w:ind w:left="570"/>
                        <w:rPr>
                          <w:rStyle w:val="HTMLCode"/>
                          <w:rFonts w:ascii="Grotesque" w:eastAsiaTheme="majorEastAsia" w:hAnsi="Grotesque"/>
                          <w:color w:val="171717"/>
                          <w:sz w:val="22"/>
                          <w:szCs w:val="22"/>
                          <w:bdr w:val="none" w:sz="0" w:space="0" w:color="auto" w:frame="1"/>
                        </w:rPr>
                      </w:pPr>
                      <w:r w:rsidRPr="00235110">
                        <w:rPr>
                          <w:rStyle w:val="HTMLCode"/>
                          <w:rFonts w:ascii="Grotesque" w:eastAsiaTheme="majorEastAsia" w:hAnsi="Grotesque"/>
                          <w:color w:val="171717"/>
                          <w:sz w:val="22"/>
                          <w:szCs w:val="22"/>
                          <w:bdr w:val="none" w:sz="0" w:space="0" w:color="auto" w:frame="1"/>
                        </w:rPr>
                        <w:t xml:space="preserve">     nc_NW1_ASCS        (ocf::heartbeat:azure-lb):      Started nw1-cl-1</w:t>
                      </w:r>
                    </w:p>
                    <w:p w14:paraId="4EB5173A" w14:textId="77777777" w:rsidR="00AA4F6B" w:rsidRPr="00235110" w:rsidRDefault="00AA4F6B" w:rsidP="00AA4F6B">
                      <w:pPr>
                        <w:pStyle w:val="HTMLPreformatted"/>
                        <w:shd w:val="clear" w:color="auto" w:fill="E7E6E6" w:themeFill="background2"/>
                        <w:ind w:left="570"/>
                        <w:rPr>
                          <w:rStyle w:val="HTMLCode"/>
                          <w:rFonts w:ascii="Grotesque" w:eastAsiaTheme="majorEastAsia" w:hAnsi="Grotesque"/>
                          <w:color w:val="171717"/>
                          <w:sz w:val="22"/>
                          <w:szCs w:val="22"/>
                          <w:bdr w:val="none" w:sz="0" w:space="0" w:color="auto" w:frame="1"/>
                        </w:rPr>
                      </w:pPr>
                      <w:r w:rsidRPr="00235110">
                        <w:rPr>
                          <w:rStyle w:val="HTMLCode"/>
                          <w:rFonts w:ascii="Grotesque" w:eastAsiaTheme="majorEastAsia" w:hAnsi="Grotesque"/>
                          <w:color w:val="171717"/>
                          <w:sz w:val="22"/>
                          <w:szCs w:val="22"/>
                          <w:bdr w:val="none" w:sz="0" w:space="0" w:color="auto" w:frame="1"/>
                        </w:rPr>
                        <w:t xml:space="preserve">     vip_NW1_ASCS       (ocf::heartbeat:IPaddr2):       Started nw1-cl-1</w:t>
                      </w:r>
                    </w:p>
                    <w:p w14:paraId="1448EE57" w14:textId="77777777" w:rsidR="00AA4F6B" w:rsidRPr="00235110" w:rsidRDefault="00AA4F6B" w:rsidP="00AA4F6B">
                      <w:pPr>
                        <w:pStyle w:val="HTMLPreformatted"/>
                        <w:shd w:val="clear" w:color="auto" w:fill="E7E6E6" w:themeFill="background2"/>
                        <w:ind w:left="570"/>
                        <w:rPr>
                          <w:rStyle w:val="HTMLCode"/>
                          <w:rFonts w:ascii="Grotesque" w:eastAsiaTheme="majorEastAsia" w:hAnsi="Grotesque"/>
                          <w:color w:val="171717"/>
                          <w:sz w:val="22"/>
                          <w:szCs w:val="22"/>
                          <w:bdr w:val="none" w:sz="0" w:space="0" w:color="auto" w:frame="1"/>
                        </w:rPr>
                      </w:pPr>
                      <w:r w:rsidRPr="00235110">
                        <w:rPr>
                          <w:rStyle w:val="HTMLCode"/>
                          <w:rFonts w:ascii="Grotesque" w:eastAsiaTheme="majorEastAsia" w:hAnsi="Grotesque"/>
                          <w:color w:val="171717"/>
                          <w:sz w:val="22"/>
                          <w:szCs w:val="22"/>
                          <w:bdr w:val="none" w:sz="0" w:space="0" w:color="auto" w:frame="1"/>
                        </w:rPr>
                        <w:t xml:space="preserve">     rsc_sap_NW1_ASCS00 (ocf::heartbeat:SAPInstance):   Started nw1-cl-1</w:t>
                      </w:r>
                    </w:p>
                    <w:p w14:paraId="4CEC4EBB" w14:textId="77777777" w:rsidR="00AA4F6B" w:rsidRPr="00235110" w:rsidRDefault="00AA4F6B" w:rsidP="00AA4F6B">
                      <w:pPr>
                        <w:pStyle w:val="HTMLPreformatted"/>
                        <w:shd w:val="clear" w:color="auto" w:fill="E7E6E6" w:themeFill="background2"/>
                        <w:ind w:left="570"/>
                        <w:rPr>
                          <w:rStyle w:val="HTMLCode"/>
                          <w:rFonts w:ascii="Grotesque" w:eastAsiaTheme="majorEastAsia" w:hAnsi="Grotesque"/>
                          <w:color w:val="171717"/>
                          <w:sz w:val="22"/>
                          <w:szCs w:val="22"/>
                          <w:bdr w:val="none" w:sz="0" w:space="0" w:color="auto" w:frame="1"/>
                        </w:rPr>
                      </w:pPr>
                      <w:r w:rsidRPr="00235110">
                        <w:rPr>
                          <w:rStyle w:val="HTMLCode"/>
                          <w:rFonts w:ascii="Grotesque" w:eastAsiaTheme="majorEastAsia" w:hAnsi="Grotesque"/>
                          <w:color w:val="171717"/>
                          <w:sz w:val="22"/>
                          <w:szCs w:val="22"/>
                          <w:bdr w:val="none" w:sz="0" w:space="0" w:color="auto" w:frame="1"/>
                        </w:rPr>
                        <w:t xml:space="preserve"> Resource Group: g-NW1_ERS</w:t>
                      </w:r>
                    </w:p>
                    <w:p w14:paraId="20952E95" w14:textId="77777777" w:rsidR="00AA4F6B" w:rsidRPr="00235110" w:rsidRDefault="00AA4F6B" w:rsidP="00AA4F6B">
                      <w:pPr>
                        <w:pStyle w:val="HTMLPreformatted"/>
                        <w:shd w:val="clear" w:color="auto" w:fill="E7E6E6" w:themeFill="background2"/>
                        <w:ind w:left="570"/>
                        <w:rPr>
                          <w:rStyle w:val="HTMLCode"/>
                          <w:rFonts w:ascii="Grotesque" w:eastAsiaTheme="majorEastAsia" w:hAnsi="Grotesque"/>
                          <w:color w:val="171717"/>
                          <w:sz w:val="22"/>
                          <w:szCs w:val="22"/>
                          <w:bdr w:val="none" w:sz="0" w:space="0" w:color="auto" w:frame="1"/>
                        </w:rPr>
                      </w:pPr>
                      <w:r w:rsidRPr="00235110">
                        <w:rPr>
                          <w:rStyle w:val="HTMLCode"/>
                          <w:rFonts w:ascii="Grotesque" w:eastAsiaTheme="majorEastAsia" w:hAnsi="Grotesque"/>
                          <w:color w:val="171717"/>
                          <w:sz w:val="22"/>
                          <w:szCs w:val="22"/>
                          <w:bdr w:val="none" w:sz="0" w:space="0" w:color="auto" w:frame="1"/>
                        </w:rPr>
                        <w:t xml:space="preserve">     fs_NW1_ERS (ocf::heartbeat:Filesystem):    Started nw1-cl-0</w:t>
                      </w:r>
                    </w:p>
                    <w:p w14:paraId="1628CB05" w14:textId="77777777" w:rsidR="00AA4F6B" w:rsidRPr="00235110" w:rsidRDefault="00AA4F6B" w:rsidP="00AA4F6B">
                      <w:pPr>
                        <w:pStyle w:val="HTMLPreformatted"/>
                        <w:shd w:val="clear" w:color="auto" w:fill="E7E6E6" w:themeFill="background2"/>
                        <w:ind w:left="570"/>
                        <w:rPr>
                          <w:rStyle w:val="HTMLCode"/>
                          <w:rFonts w:ascii="Grotesque" w:eastAsiaTheme="majorEastAsia" w:hAnsi="Grotesque"/>
                          <w:color w:val="171717"/>
                          <w:sz w:val="22"/>
                          <w:szCs w:val="22"/>
                          <w:bdr w:val="none" w:sz="0" w:space="0" w:color="auto" w:frame="1"/>
                        </w:rPr>
                      </w:pPr>
                      <w:r w:rsidRPr="00235110">
                        <w:rPr>
                          <w:rStyle w:val="HTMLCode"/>
                          <w:rFonts w:ascii="Grotesque" w:eastAsiaTheme="majorEastAsia" w:hAnsi="Grotesque"/>
                          <w:color w:val="171717"/>
                          <w:sz w:val="22"/>
                          <w:szCs w:val="22"/>
                          <w:bdr w:val="none" w:sz="0" w:space="0" w:color="auto" w:frame="1"/>
                        </w:rPr>
                        <w:t xml:space="preserve">     nc_NW1_ERS (ocf::heartbeat:azure-lb):      Started nw1-cl-0</w:t>
                      </w:r>
                    </w:p>
                    <w:p w14:paraId="36013DD5" w14:textId="77777777" w:rsidR="00AA4F6B" w:rsidRPr="00235110" w:rsidRDefault="00AA4F6B" w:rsidP="00AA4F6B">
                      <w:pPr>
                        <w:pStyle w:val="HTMLPreformatted"/>
                        <w:shd w:val="clear" w:color="auto" w:fill="E7E6E6" w:themeFill="background2"/>
                        <w:ind w:left="570"/>
                        <w:rPr>
                          <w:rStyle w:val="HTMLCode"/>
                          <w:rFonts w:ascii="Grotesque" w:eastAsiaTheme="majorEastAsia" w:hAnsi="Grotesque"/>
                          <w:color w:val="171717"/>
                          <w:sz w:val="22"/>
                          <w:szCs w:val="22"/>
                          <w:bdr w:val="none" w:sz="0" w:space="0" w:color="auto" w:frame="1"/>
                        </w:rPr>
                      </w:pPr>
                      <w:r w:rsidRPr="00235110">
                        <w:rPr>
                          <w:rStyle w:val="HTMLCode"/>
                          <w:rFonts w:ascii="Grotesque" w:eastAsiaTheme="majorEastAsia" w:hAnsi="Grotesque"/>
                          <w:color w:val="171717"/>
                          <w:sz w:val="22"/>
                          <w:szCs w:val="22"/>
                          <w:bdr w:val="none" w:sz="0" w:space="0" w:color="auto" w:frame="1"/>
                        </w:rPr>
                        <w:t xml:space="preserve">     vip_NW1_ERS        (ocf::heartbeat:IPaddr2):       Started nw1-cl-0</w:t>
                      </w:r>
                    </w:p>
                    <w:p w14:paraId="68ADE500" w14:textId="77777777" w:rsidR="00AA4F6B" w:rsidRPr="00235110" w:rsidRDefault="00AA4F6B" w:rsidP="00AA4F6B">
                      <w:pPr>
                        <w:pStyle w:val="HTMLPreformatted"/>
                        <w:shd w:val="clear" w:color="auto" w:fill="E7E6E6" w:themeFill="background2"/>
                        <w:ind w:left="570"/>
                        <w:rPr>
                          <w:rStyle w:val="HTMLCode"/>
                          <w:rFonts w:ascii="Grotesque" w:eastAsiaTheme="majorEastAsia" w:hAnsi="Grotesque"/>
                          <w:color w:val="171717"/>
                          <w:sz w:val="22"/>
                          <w:szCs w:val="22"/>
                          <w:bdr w:val="none" w:sz="0" w:space="0" w:color="auto" w:frame="1"/>
                        </w:rPr>
                      </w:pPr>
                      <w:r w:rsidRPr="00235110">
                        <w:rPr>
                          <w:rStyle w:val="HTMLCode"/>
                          <w:rFonts w:ascii="Grotesque" w:eastAsiaTheme="majorEastAsia" w:hAnsi="Grotesque"/>
                          <w:color w:val="171717"/>
                          <w:sz w:val="22"/>
                          <w:szCs w:val="22"/>
                          <w:bdr w:val="none" w:sz="0" w:space="0" w:color="auto" w:frame="1"/>
                        </w:rPr>
                        <w:t xml:space="preserve">     rsc_sap_NW1_ERS02  (ocf::heartbeat:SAPInstance):   Started nw1-cl-0</w:t>
                      </w:r>
                    </w:p>
                    <w:p w14:paraId="72371BEC" w14:textId="77777777" w:rsidR="00AA4F6B" w:rsidRPr="00235110" w:rsidRDefault="00AA4F6B" w:rsidP="00AA4F6B">
                      <w:pPr>
                        <w:pStyle w:val="NormalWeb"/>
                        <w:shd w:val="clear" w:color="auto" w:fill="E7E6E6" w:themeFill="background2"/>
                        <w:ind w:left="570"/>
                        <w:rPr>
                          <w:rFonts w:ascii="Grotesque" w:hAnsi="Grotesque" w:cs="Segoe UI"/>
                          <w:color w:val="171717"/>
                          <w:sz w:val="22"/>
                          <w:szCs w:val="22"/>
                        </w:rPr>
                      </w:pPr>
                      <w:r w:rsidRPr="00235110">
                        <w:rPr>
                          <w:rFonts w:ascii="Grotesque" w:hAnsi="Grotesque" w:cs="Segoe UI"/>
                          <w:color w:val="171717"/>
                          <w:sz w:val="22"/>
                          <w:szCs w:val="22"/>
                        </w:rPr>
                        <w:t>Run the following commands as &lt;sapsid&gt;adm to migrate the ASCS instance.</w:t>
                      </w:r>
                    </w:p>
                    <w:p w14:paraId="262C19E8" w14:textId="77777777" w:rsidR="00AA4F6B" w:rsidRPr="00235110" w:rsidRDefault="00AA4F6B" w:rsidP="00AA4F6B">
                      <w:pPr>
                        <w:pStyle w:val="HTMLPreformatted"/>
                        <w:shd w:val="clear" w:color="auto" w:fill="E7E6E6" w:themeFill="background2"/>
                        <w:ind w:left="570"/>
                        <w:rPr>
                          <w:rStyle w:val="HTMLCode"/>
                          <w:rFonts w:ascii="Grotesque" w:eastAsiaTheme="majorEastAsia" w:hAnsi="Grotesque"/>
                          <w:color w:val="171717"/>
                          <w:sz w:val="22"/>
                          <w:szCs w:val="22"/>
                          <w:bdr w:val="none" w:sz="0" w:space="0" w:color="auto" w:frame="1"/>
                        </w:rPr>
                      </w:pPr>
                      <w:r w:rsidRPr="00235110">
                        <w:rPr>
                          <w:rStyle w:val="HTMLCode"/>
                          <w:rFonts w:ascii="Grotesque" w:eastAsiaTheme="majorEastAsia" w:hAnsi="Grotesque"/>
                          <w:color w:val="171717"/>
                          <w:sz w:val="22"/>
                          <w:szCs w:val="22"/>
                          <w:bdr w:val="none" w:sz="0" w:space="0" w:color="auto" w:frame="1"/>
                        </w:rPr>
                        <w:t>nw1-cl-0:nw1adm 55&gt; sapcontrol -nr 00 -host nw1-ascs -user nw1adm &lt;password&gt; -function HAFailoverToNode ""</w:t>
                      </w:r>
                    </w:p>
                    <w:p w14:paraId="04EA97C6" w14:textId="77777777" w:rsidR="00AA4F6B" w:rsidRPr="00235110" w:rsidRDefault="00AA4F6B" w:rsidP="00AA4F6B">
                      <w:pPr>
                        <w:pStyle w:val="HTMLPreformatted"/>
                        <w:shd w:val="clear" w:color="auto" w:fill="E7E6E6" w:themeFill="background2"/>
                        <w:ind w:left="570"/>
                        <w:rPr>
                          <w:rStyle w:val="HTMLCode"/>
                          <w:rFonts w:ascii="Grotesque" w:eastAsiaTheme="majorEastAsia" w:hAnsi="Grotesque"/>
                          <w:color w:val="171717"/>
                          <w:sz w:val="22"/>
                          <w:szCs w:val="22"/>
                          <w:bdr w:val="none" w:sz="0" w:space="0" w:color="auto" w:frame="1"/>
                        </w:rPr>
                      </w:pPr>
                    </w:p>
                    <w:p w14:paraId="36CD4D23" w14:textId="77777777" w:rsidR="00AA4F6B" w:rsidRPr="00235110" w:rsidRDefault="00AA4F6B" w:rsidP="00AA4F6B">
                      <w:pPr>
                        <w:pStyle w:val="HTMLPreformatted"/>
                        <w:shd w:val="clear" w:color="auto" w:fill="E7E6E6" w:themeFill="background2"/>
                        <w:ind w:left="570"/>
                        <w:rPr>
                          <w:rStyle w:val="HTMLCode"/>
                          <w:rFonts w:ascii="Grotesque" w:eastAsiaTheme="majorEastAsia" w:hAnsi="Grotesque"/>
                          <w:color w:val="171717"/>
                          <w:sz w:val="22"/>
                          <w:szCs w:val="22"/>
                          <w:bdr w:val="none" w:sz="0" w:space="0" w:color="auto" w:frame="1"/>
                        </w:rPr>
                      </w:pPr>
                      <w:r w:rsidRPr="00235110">
                        <w:rPr>
                          <w:rStyle w:val="HTMLCode"/>
                          <w:rFonts w:ascii="Grotesque" w:eastAsiaTheme="majorEastAsia" w:hAnsi="Grotesque"/>
                          <w:color w:val="171717"/>
                          <w:sz w:val="22"/>
                          <w:szCs w:val="22"/>
                          <w:bdr w:val="none" w:sz="0" w:space="0" w:color="auto" w:frame="1"/>
                        </w:rPr>
                        <w:t># run as root</w:t>
                      </w:r>
                    </w:p>
                    <w:p w14:paraId="7D15191E" w14:textId="77777777" w:rsidR="00AA4F6B" w:rsidRPr="00235110" w:rsidRDefault="00AA4F6B" w:rsidP="00AA4F6B">
                      <w:pPr>
                        <w:pStyle w:val="HTMLPreformatted"/>
                        <w:shd w:val="clear" w:color="auto" w:fill="E7E6E6" w:themeFill="background2"/>
                        <w:ind w:left="570"/>
                        <w:rPr>
                          <w:rStyle w:val="HTMLCode"/>
                          <w:rFonts w:ascii="Grotesque" w:eastAsiaTheme="majorEastAsia" w:hAnsi="Grotesque"/>
                          <w:color w:val="171717"/>
                          <w:sz w:val="22"/>
                          <w:szCs w:val="22"/>
                          <w:bdr w:val="none" w:sz="0" w:space="0" w:color="auto" w:frame="1"/>
                        </w:rPr>
                      </w:pPr>
                      <w:r w:rsidRPr="00235110">
                        <w:rPr>
                          <w:rStyle w:val="HTMLCode"/>
                          <w:rFonts w:ascii="Grotesque" w:eastAsiaTheme="majorEastAsia" w:hAnsi="Grotesque"/>
                          <w:color w:val="171717"/>
                          <w:sz w:val="22"/>
                          <w:szCs w:val="22"/>
                          <w:bdr w:val="none" w:sz="0" w:space="0" w:color="auto" w:frame="1"/>
                        </w:rPr>
                        <w:t># Remove failed actions for the ERS that occurred as part of the migration</w:t>
                      </w:r>
                    </w:p>
                    <w:p w14:paraId="2D719933" w14:textId="77777777" w:rsidR="00AA4F6B" w:rsidRPr="00235110" w:rsidRDefault="00AA4F6B" w:rsidP="00AA4F6B">
                      <w:pPr>
                        <w:pStyle w:val="HTMLPreformatted"/>
                        <w:shd w:val="clear" w:color="auto" w:fill="E7E6E6" w:themeFill="background2"/>
                        <w:ind w:left="570"/>
                        <w:rPr>
                          <w:rStyle w:val="HTMLCode"/>
                          <w:rFonts w:ascii="Grotesque" w:eastAsiaTheme="majorEastAsia" w:hAnsi="Grotesque"/>
                          <w:color w:val="171717"/>
                          <w:sz w:val="22"/>
                          <w:szCs w:val="22"/>
                          <w:bdr w:val="none" w:sz="0" w:space="0" w:color="auto" w:frame="1"/>
                        </w:rPr>
                      </w:pPr>
                      <w:r w:rsidRPr="00235110">
                        <w:rPr>
                          <w:rStyle w:val="HTMLCode"/>
                          <w:rFonts w:ascii="Grotesque" w:eastAsiaTheme="majorEastAsia" w:hAnsi="Grotesque"/>
                          <w:color w:val="171717"/>
                          <w:sz w:val="22"/>
                          <w:szCs w:val="22"/>
                          <w:bdr w:val="none" w:sz="0" w:space="0" w:color="auto" w:frame="1"/>
                        </w:rPr>
                        <w:t>nw1-cl-0:~ # crm resource cleanup rsc_sap_NW1_ERS02</w:t>
                      </w:r>
                    </w:p>
                    <w:p w14:paraId="7A0EF265" w14:textId="77777777" w:rsidR="00AA4F6B" w:rsidRPr="00235110" w:rsidRDefault="00AA4F6B" w:rsidP="00AA4F6B">
                      <w:pPr>
                        <w:pStyle w:val="HTMLPreformatted"/>
                        <w:shd w:val="clear" w:color="auto" w:fill="E7E6E6" w:themeFill="background2"/>
                        <w:ind w:left="570"/>
                        <w:rPr>
                          <w:rStyle w:val="HTMLCode"/>
                          <w:rFonts w:ascii="Grotesque" w:eastAsiaTheme="majorEastAsia" w:hAnsi="Grotesque"/>
                          <w:color w:val="171717"/>
                          <w:sz w:val="22"/>
                          <w:szCs w:val="22"/>
                          <w:bdr w:val="none" w:sz="0" w:space="0" w:color="auto" w:frame="1"/>
                        </w:rPr>
                      </w:pPr>
                      <w:r w:rsidRPr="00235110">
                        <w:rPr>
                          <w:rStyle w:val="HTMLCode"/>
                          <w:rFonts w:ascii="Grotesque" w:eastAsiaTheme="majorEastAsia" w:hAnsi="Grotesque"/>
                          <w:color w:val="171717"/>
                          <w:sz w:val="22"/>
                          <w:szCs w:val="22"/>
                          <w:bdr w:val="none" w:sz="0" w:space="0" w:color="auto" w:frame="1"/>
                        </w:rPr>
                        <w:t># Remove migration constraints</w:t>
                      </w:r>
                    </w:p>
                    <w:p w14:paraId="2A7607BA" w14:textId="77777777" w:rsidR="00AA4F6B" w:rsidRPr="00235110" w:rsidRDefault="00AA4F6B" w:rsidP="00AA4F6B">
                      <w:pPr>
                        <w:pStyle w:val="HTMLPreformatted"/>
                        <w:shd w:val="clear" w:color="auto" w:fill="E7E6E6" w:themeFill="background2"/>
                        <w:ind w:left="570"/>
                        <w:rPr>
                          <w:rStyle w:val="HTMLCode"/>
                          <w:rFonts w:ascii="Grotesque" w:eastAsiaTheme="majorEastAsia" w:hAnsi="Grotesque"/>
                          <w:color w:val="171717"/>
                          <w:sz w:val="22"/>
                          <w:szCs w:val="22"/>
                          <w:bdr w:val="none" w:sz="0" w:space="0" w:color="auto" w:frame="1"/>
                        </w:rPr>
                      </w:pPr>
                      <w:r w:rsidRPr="00235110">
                        <w:rPr>
                          <w:rStyle w:val="HTMLCode"/>
                          <w:rFonts w:ascii="Grotesque" w:eastAsiaTheme="majorEastAsia" w:hAnsi="Grotesque"/>
                          <w:color w:val="171717"/>
                          <w:sz w:val="22"/>
                          <w:szCs w:val="22"/>
                          <w:bdr w:val="none" w:sz="0" w:space="0" w:color="auto" w:frame="1"/>
                        </w:rPr>
                        <w:t>nw1-cl-0:~ # crm resource clear rsc_sap_NW1_ASCS00</w:t>
                      </w:r>
                    </w:p>
                    <w:p w14:paraId="0D1327F1" w14:textId="77777777" w:rsidR="00AA4F6B" w:rsidRPr="00235110" w:rsidRDefault="00AA4F6B" w:rsidP="00AA4F6B">
                      <w:pPr>
                        <w:pStyle w:val="HTMLPreformatted"/>
                        <w:shd w:val="clear" w:color="auto" w:fill="E7E6E6" w:themeFill="background2"/>
                        <w:ind w:left="570"/>
                        <w:rPr>
                          <w:rStyle w:val="HTMLCode"/>
                          <w:rFonts w:ascii="Grotesque" w:eastAsiaTheme="majorEastAsia" w:hAnsi="Grotesque"/>
                          <w:color w:val="171717"/>
                          <w:sz w:val="22"/>
                          <w:szCs w:val="22"/>
                          <w:bdr w:val="none" w:sz="0" w:space="0" w:color="auto" w:frame="1"/>
                        </w:rPr>
                      </w:pPr>
                      <w:r w:rsidRPr="00235110">
                        <w:rPr>
                          <w:rStyle w:val="HTMLCode"/>
                          <w:rFonts w:ascii="Grotesque" w:eastAsiaTheme="majorEastAsia" w:hAnsi="Grotesque"/>
                          <w:color w:val="171717"/>
                          <w:sz w:val="22"/>
                          <w:szCs w:val="22"/>
                          <w:bdr w:val="none" w:sz="0" w:space="0" w:color="auto" w:frame="1"/>
                        </w:rPr>
                        <w:t>#INFO: Removed migration constraints for rsc_sap_NW1_ASCS00</w:t>
                      </w:r>
                    </w:p>
                    <w:p w14:paraId="32EFF2F6" w14:textId="77777777" w:rsidR="00AA4F6B" w:rsidRPr="00235110" w:rsidRDefault="00AA4F6B" w:rsidP="00AA4F6B">
                      <w:pPr>
                        <w:pStyle w:val="NormalWeb"/>
                        <w:shd w:val="clear" w:color="auto" w:fill="E7E6E6" w:themeFill="background2"/>
                        <w:ind w:left="570"/>
                        <w:rPr>
                          <w:rFonts w:ascii="Grotesque" w:hAnsi="Grotesque" w:cs="Segoe UI"/>
                          <w:color w:val="171717"/>
                          <w:sz w:val="22"/>
                          <w:szCs w:val="22"/>
                        </w:rPr>
                      </w:pPr>
                      <w:r w:rsidRPr="00235110">
                        <w:rPr>
                          <w:rFonts w:ascii="Grotesque" w:hAnsi="Grotesque" w:cs="Segoe UI"/>
                          <w:color w:val="171717"/>
                          <w:sz w:val="22"/>
                          <w:szCs w:val="22"/>
                        </w:rPr>
                        <w:t>Resource state after the test:</w:t>
                      </w:r>
                    </w:p>
                    <w:p w14:paraId="3A4899DD" w14:textId="77777777" w:rsidR="00AA4F6B" w:rsidRPr="00235110" w:rsidRDefault="00AA4F6B" w:rsidP="00AA4F6B">
                      <w:pPr>
                        <w:pStyle w:val="HTMLPreformatted"/>
                        <w:shd w:val="clear" w:color="auto" w:fill="E7E6E6" w:themeFill="background2"/>
                        <w:ind w:left="570"/>
                        <w:rPr>
                          <w:rStyle w:val="HTMLCode"/>
                          <w:rFonts w:ascii="Grotesque" w:eastAsiaTheme="majorEastAsia" w:hAnsi="Grotesque"/>
                          <w:color w:val="171717"/>
                          <w:sz w:val="22"/>
                          <w:szCs w:val="22"/>
                          <w:bdr w:val="none" w:sz="0" w:space="0" w:color="auto" w:frame="1"/>
                        </w:rPr>
                      </w:pPr>
                      <w:r w:rsidRPr="00235110">
                        <w:rPr>
                          <w:rStyle w:val="HTMLCode"/>
                          <w:rFonts w:ascii="Grotesque" w:eastAsiaTheme="majorEastAsia" w:hAnsi="Grotesque"/>
                          <w:color w:val="171717"/>
                          <w:sz w:val="22"/>
                          <w:szCs w:val="22"/>
                          <w:bdr w:val="none" w:sz="0" w:space="0" w:color="auto" w:frame="1"/>
                        </w:rPr>
                        <w:t>stonith-sbd     (stonith:external/sbd): Started nw1-cl-0</w:t>
                      </w:r>
                    </w:p>
                    <w:p w14:paraId="0E438C9A" w14:textId="77777777" w:rsidR="00AA4F6B" w:rsidRPr="00235110" w:rsidRDefault="00AA4F6B" w:rsidP="00AA4F6B">
                      <w:pPr>
                        <w:pStyle w:val="HTMLPreformatted"/>
                        <w:shd w:val="clear" w:color="auto" w:fill="E7E6E6" w:themeFill="background2"/>
                        <w:ind w:left="570"/>
                        <w:rPr>
                          <w:rStyle w:val="HTMLCode"/>
                          <w:rFonts w:ascii="Grotesque" w:eastAsiaTheme="majorEastAsia" w:hAnsi="Grotesque"/>
                          <w:color w:val="171717"/>
                          <w:sz w:val="22"/>
                          <w:szCs w:val="22"/>
                          <w:bdr w:val="none" w:sz="0" w:space="0" w:color="auto" w:frame="1"/>
                        </w:rPr>
                      </w:pPr>
                      <w:r w:rsidRPr="00235110">
                        <w:rPr>
                          <w:rStyle w:val="HTMLCode"/>
                          <w:rFonts w:ascii="Grotesque" w:eastAsiaTheme="majorEastAsia" w:hAnsi="Grotesque"/>
                          <w:color w:val="171717"/>
                          <w:sz w:val="22"/>
                          <w:szCs w:val="22"/>
                          <w:bdr w:val="none" w:sz="0" w:space="0" w:color="auto" w:frame="1"/>
                        </w:rPr>
                        <w:t xml:space="preserve"> Resource Group: g-NW1_ASCS</w:t>
                      </w:r>
                    </w:p>
                    <w:p w14:paraId="5075B734" w14:textId="77777777" w:rsidR="00AA4F6B" w:rsidRPr="00235110" w:rsidRDefault="00AA4F6B" w:rsidP="00AA4F6B">
                      <w:pPr>
                        <w:pStyle w:val="HTMLPreformatted"/>
                        <w:shd w:val="clear" w:color="auto" w:fill="E7E6E6" w:themeFill="background2"/>
                        <w:ind w:left="570"/>
                        <w:rPr>
                          <w:rStyle w:val="HTMLCode"/>
                          <w:rFonts w:ascii="Grotesque" w:eastAsiaTheme="majorEastAsia" w:hAnsi="Grotesque"/>
                          <w:color w:val="171717"/>
                          <w:sz w:val="22"/>
                          <w:szCs w:val="22"/>
                          <w:bdr w:val="none" w:sz="0" w:space="0" w:color="auto" w:frame="1"/>
                        </w:rPr>
                      </w:pPr>
                      <w:r w:rsidRPr="00235110">
                        <w:rPr>
                          <w:rStyle w:val="HTMLCode"/>
                          <w:rFonts w:ascii="Grotesque" w:eastAsiaTheme="majorEastAsia" w:hAnsi="Grotesque"/>
                          <w:color w:val="171717"/>
                          <w:sz w:val="22"/>
                          <w:szCs w:val="22"/>
                          <w:bdr w:val="none" w:sz="0" w:space="0" w:color="auto" w:frame="1"/>
                        </w:rPr>
                        <w:t xml:space="preserve">     fs_NW1_ASCS        (ocf::heartbeat:Filesystem):    Started nw1-cl-0</w:t>
                      </w:r>
                    </w:p>
                    <w:p w14:paraId="4F0215C3" w14:textId="77777777" w:rsidR="00AA4F6B" w:rsidRPr="00235110" w:rsidRDefault="00AA4F6B" w:rsidP="00AA4F6B">
                      <w:pPr>
                        <w:pStyle w:val="HTMLPreformatted"/>
                        <w:shd w:val="clear" w:color="auto" w:fill="E7E6E6" w:themeFill="background2"/>
                        <w:ind w:left="570"/>
                        <w:rPr>
                          <w:rStyle w:val="HTMLCode"/>
                          <w:rFonts w:ascii="Grotesque" w:eastAsiaTheme="majorEastAsia" w:hAnsi="Grotesque"/>
                          <w:color w:val="171717"/>
                          <w:sz w:val="22"/>
                          <w:szCs w:val="22"/>
                          <w:bdr w:val="none" w:sz="0" w:space="0" w:color="auto" w:frame="1"/>
                        </w:rPr>
                      </w:pPr>
                      <w:r w:rsidRPr="00235110">
                        <w:rPr>
                          <w:rStyle w:val="HTMLCode"/>
                          <w:rFonts w:ascii="Grotesque" w:eastAsiaTheme="majorEastAsia" w:hAnsi="Grotesque"/>
                          <w:color w:val="171717"/>
                          <w:sz w:val="22"/>
                          <w:szCs w:val="22"/>
                          <w:bdr w:val="none" w:sz="0" w:space="0" w:color="auto" w:frame="1"/>
                        </w:rPr>
                        <w:t xml:space="preserve">     nc_NW1_ASCS        (ocf::heartbeat:azure-lb):      Started nw1-cl-0</w:t>
                      </w:r>
                    </w:p>
                    <w:p w14:paraId="1E09CBCF" w14:textId="77777777" w:rsidR="00AA4F6B" w:rsidRPr="00235110" w:rsidRDefault="00AA4F6B" w:rsidP="00AA4F6B">
                      <w:pPr>
                        <w:pStyle w:val="HTMLPreformatted"/>
                        <w:shd w:val="clear" w:color="auto" w:fill="E7E6E6" w:themeFill="background2"/>
                        <w:ind w:left="570"/>
                        <w:rPr>
                          <w:rStyle w:val="HTMLCode"/>
                          <w:rFonts w:ascii="Grotesque" w:eastAsiaTheme="majorEastAsia" w:hAnsi="Grotesque"/>
                          <w:color w:val="171717"/>
                          <w:sz w:val="22"/>
                          <w:szCs w:val="22"/>
                          <w:bdr w:val="none" w:sz="0" w:space="0" w:color="auto" w:frame="1"/>
                        </w:rPr>
                      </w:pPr>
                      <w:r w:rsidRPr="00235110">
                        <w:rPr>
                          <w:rStyle w:val="HTMLCode"/>
                          <w:rFonts w:ascii="Grotesque" w:eastAsiaTheme="majorEastAsia" w:hAnsi="Grotesque"/>
                          <w:color w:val="171717"/>
                          <w:sz w:val="22"/>
                          <w:szCs w:val="22"/>
                          <w:bdr w:val="none" w:sz="0" w:space="0" w:color="auto" w:frame="1"/>
                        </w:rPr>
                        <w:t xml:space="preserve">     vip_NW1_ASCS       (ocf::heartbeat:IPaddr2):       Started nw1-cl-0</w:t>
                      </w:r>
                    </w:p>
                    <w:p w14:paraId="78DC823D" w14:textId="77777777" w:rsidR="00AA4F6B" w:rsidRPr="00235110" w:rsidRDefault="00AA4F6B" w:rsidP="00AA4F6B">
                      <w:pPr>
                        <w:pStyle w:val="HTMLPreformatted"/>
                        <w:shd w:val="clear" w:color="auto" w:fill="E7E6E6" w:themeFill="background2"/>
                        <w:ind w:left="570"/>
                        <w:rPr>
                          <w:rStyle w:val="HTMLCode"/>
                          <w:rFonts w:ascii="Grotesque" w:eastAsiaTheme="majorEastAsia" w:hAnsi="Grotesque"/>
                          <w:color w:val="171717"/>
                          <w:sz w:val="22"/>
                          <w:szCs w:val="22"/>
                          <w:bdr w:val="none" w:sz="0" w:space="0" w:color="auto" w:frame="1"/>
                        </w:rPr>
                      </w:pPr>
                      <w:r w:rsidRPr="00235110">
                        <w:rPr>
                          <w:rStyle w:val="HTMLCode"/>
                          <w:rFonts w:ascii="Grotesque" w:eastAsiaTheme="majorEastAsia" w:hAnsi="Grotesque"/>
                          <w:color w:val="171717"/>
                          <w:sz w:val="22"/>
                          <w:szCs w:val="22"/>
                          <w:bdr w:val="none" w:sz="0" w:space="0" w:color="auto" w:frame="1"/>
                        </w:rPr>
                        <w:t xml:space="preserve">     rsc_sap_NW1_ASCS00 (ocf::heartbeat:SAPInstance):   Started nw1-cl-0</w:t>
                      </w:r>
                    </w:p>
                    <w:p w14:paraId="3E7D4749" w14:textId="77777777" w:rsidR="00AA4F6B" w:rsidRPr="00235110" w:rsidRDefault="00AA4F6B" w:rsidP="00AA4F6B">
                      <w:pPr>
                        <w:pStyle w:val="HTMLPreformatted"/>
                        <w:shd w:val="clear" w:color="auto" w:fill="E7E6E6" w:themeFill="background2"/>
                        <w:ind w:left="570"/>
                        <w:rPr>
                          <w:rStyle w:val="HTMLCode"/>
                          <w:rFonts w:ascii="Grotesque" w:eastAsiaTheme="majorEastAsia" w:hAnsi="Grotesque"/>
                          <w:color w:val="171717"/>
                          <w:sz w:val="22"/>
                          <w:szCs w:val="22"/>
                          <w:bdr w:val="none" w:sz="0" w:space="0" w:color="auto" w:frame="1"/>
                        </w:rPr>
                      </w:pPr>
                      <w:r w:rsidRPr="00235110">
                        <w:rPr>
                          <w:rStyle w:val="HTMLCode"/>
                          <w:rFonts w:ascii="Grotesque" w:eastAsiaTheme="majorEastAsia" w:hAnsi="Grotesque"/>
                          <w:color w:val="171717"/>
                          <w:sz w:val="22"/>
                          <w:szCs w:val="22"/>
                          <w:bdr w:val="none" w:sz="0" w:space="0" w:color="auto" w:frame="1"/>
                        </w:rPr>
                        <w:t xml:space="preserve"> Resource Group: g-NW1_ERS</w:t>
                      </w:r>
                    </w:p>
                    <w:p w14:paraId="67248F5D" w14:textId="77777777" w:rsidR="00AA4F6B" w:rsidRPr="00235110" w:rsidRDefault="00AA4F6B" w:rsidP="00AA4F6B">
                      <w:pPr>
                        <w:pStyle w:val="HTMLPreformatted"/>
                        <w:shd w:val="clear" w:color="auto" w:fill="E7E6E6" w:themeFill="background2"/>
                        <w:ind w:left="570"/>
                        <w:rPr>
                          <w:rStyle w:val="HTMLCode"/>
                          <w:rFonts w:ascii="Grotesque" w:eastAsiaTheme="majorEastAsia" w:hAnsi="Grotesque"/>
                          <w:color w:val="171717"/>
                          <w:sz w:val="22"/>
                          <w:szCs w:val="22"/>
                          <w:bdr w:val="none" w:sz="0" w:space="0" w:color="auto" w:frame="1"/>
                        </w:rPr>
                      </w:pPr>
                      <w:r w:rsidRPr="00235110">
                        <w:rPr>
                          <w:rStyle w:val="HTMLCode"/>
                          <w:rFonts w:ascii="Grotesque" w:eastAsiaTheme="majorEastAsia" w:hAnsi="Grotesque"/>
                          <w:color w:val="171717"/>
                          <w:sz w:val="22"/>
                          <w:szCs w:val="22"/>
                          <w:bdr w:val="none" w:sz="0" w:space="0" w:color="auto" w:frame="1"/>
                        </w:rPr>
                        <w:t xml:space="preserve">     fs_NW1_ERS (ocf::heartbeat:Filesystem):    Started nw1-cl-1</w:t>
                      </w:r>
                    </w:p>
                    <w:p w14:paraId="009CC672" w14:textId="77777777" w:rsidR="00AA4F6B" w:rsidRPr="00235110" w:rsidRDefault="00AA4F6B" w:rsidP="00AA4F6B">
                      <w:pPr>
                        <w:pStyle w:val="HTMLPreformatted"/>
                        <w:shd w:val="clear" w:color="auto" w:fill="E7E6E6" w:themeFill="background2"/>
                        <w:ind w:left="570"/>
                        <w:rPr>
                          <w:rStyle w:val="HTMLCode"/>
                          <w:rFonts w:ascii="Grotesque" w:eastAsiaTheme="majorEastAsia" w:hAnsi="Grotesque"/>
                          <w:color w:val="171717"/>
                          <w:sz w:val="22"/>
                          <w:szCs w:val="22"/>
                          <w:bdr w:val="none" w:sz="0" w:space="0" w:color="auto" w:frame="1"/>
                        </w:rPr>
                      </w:pPr>
                      <w:r w:rsidRPr="00235110">
                        <w:rPr>
                          <w:rStyle w:val="HTMLCode"/>
                          <w:rFonts w:ascii="Grotesque" w:eastAsiaTheme="majorEastAsia" w:hAnsi="Grotesque"/>
                          <w:color w:val="171717"/>
                          <w:sz w:val="22"/>
                          <w:szCs w:val="22"/>
                          <w:bdr w:val="none" w:sz="0" w:space="0" w:color="auto" w:frame="1"/>
                        </w:rPr>
                        <w:t xml:space="preserve">     nc_NW1_ERS (ocf::heartbeat:azure-lb):      Started nw1-cl-1</w:t>
                      </w:r>
                    </w:p>
                    <w:p w14:paraId="1975A6DC" w14:textId="77777777" w:rsidR="00AA4F6B" w:rsidRPr="00235110" w:rsidRDefault="00AA4F6B" w:rsidP="00AA4F6B">
                      <w:pPr>
                        <w:pStyle w:val="HTMLPreformatted"/>
                        <w:shd w:val="clear" w:color="auto" w:fill="E7E6E6" w:themeFill="background2"/>
                        <w:ind w:left="570"/>
                        <w:rPr>
                          <w:rStyle w:val="HTMLCode"/>
                          <w:rFonts w:ascii="Grotesque" w:eastAsiaTheme="majorEastAsia" w:hAnsi="Grotesque"/>
                          <w:color w:val="171717"/>
                          <w:sz w:val="22"/>
                          <w:szCs w:val="22"/>
                          <w:bdr w:val="none" w:sz="0" w:space="0" w:color="auto" w:frame="1"/>
                        </w:rPr>
                      </w:pPr>
                      <w:r w:rsidRPr="00235110">
                        <w:rPr>
                          <w:rStyle w:val="HTMLCode"/>
                          <w:rFonts w:ascii="Grotesque" w:eastAsiaTheme="majorEastAsia" w:hAnsi="Grotesque"/>
                          <w:color w:val="171717"/>
                          <w:sz w:val="22"/>
                          <w:szCs w:val="22"/>
                          <w:bdr w:val="none" w:sz="0" w:space="0" w:color="auto" w:frame="1"/>
                        </w:rPr>
                        <w:t xml:space="preserve">     vip_NW1_ERS        (ocf::heartbeat:IPaddr2):       Started nw1-cl-1</w:t>
                      </w:r>
                    </w:p>
                    <w:p w14:paraId="518EF62D" w14:textId="77777777" w:rsidR="00AA4F6B" w:rsidRPr="00235110" w:rsidRDefault="00AA4F6B" w:rsidP="00AA4F6B">
                      <w:pPr>
                        <w:pStyle w:val="HTMLPreformatted"/>
                        <w:shd w:val="clear" w:color="auto" w:fill="E7E6E6" w:themeFill="background2"/>
                        <w:ind w:left="570"/>
                        <w:rPr>
                          <w:rStyle w:val="HTMLCode"/>
                          <w:rFonts w:ascii="Grotesque" w:eastAsiaTheme="majorEastAsia" w:hAnsi="Grotesque"/>
                          <w:color w:val="171717"/>
                          <w:sz w:val="22"/>
                          <w:szCs w:val="22"/>
                          <w:bdr w:val="none" w:sz="0" w:space="0" w:color="auto" w:frame="1"/>
                        </w:rPr>
                      </w:pPr>
                      <w:r w:rsidRPr="00235110">
                        <w:rPr>
                          <w:rStyle w:val="HTMLCode"/>
                          <w:rFonts w:ascii="Grotesque" w:eastAsiaTheme="majorEastAsia" w:hAnsi="Grotesque"/>
                          <w:color w:val="171717"/>
                          <w:sz w:val="22"/>
                          <w:szCs w:val="22"/>
                          <w:bdr w:val="none" w:sz="0" w:space="0" w:color="auto" w:frame="1"/>
                        </w:rPr>
                        <w:t xml:space="preserve">     rsc_sap_NW1_ERS02  (ocf::heartbeat:SAPInstance):   Started nw1-cl-1</w:t>
                      </w:r>
                    </w:p>
                    <w:bookmarkEnd w:id="45"/>
                    <w:p w14:paraId="72B2B166" w14:textId="44CC3340" w:rsidR="00AA4F6B" w:rsidRDefault="00AA4F6B" w:rsidP="00AA4F6B">
                      <w:pPr>
                        <w:shd w:val="clear" w:color="auto" w:fill="E7E6E6" w:themeFill="background2"/>
                        <w:ind w:left="426" w:firstLine="142"/>
                      </w:pPr>
                    </w:p>
                  </w:txbxContent>
                </v:textbox>
                <w10:wrap type="topAndBottom" anchorx="margin"/>
              </v:shape>
            </w:pict>
          </mc:Fallback>
        </mc:AlternateContent>
      </w:r>
      <w:r w:rsidRPr="00AA4F6B">
        <w:t>Resource state before starting the test:</w:t>
      </w:r>
    </w:p>
    <w:p w14:paraId="698E5F8B" w14:textId="6EDBFA44" w:rsidR="00AA4F6B" w:rsidRDefault="00AA4F6B">
      <w:pPr>
        <w:rPr>
          <w:rFonts w:ascii="Grotesque MT Std Bold Ext" w:eastAsiaTheme="majorEastAsia" w:hAnsi="Grotesque MT Std Bold Ext" w:cstheme="majorBidi"/>
          <w:color w:val="FFFFFF" w:themeColor="background1"/>
          <w:sz w:val="32"/>
          <w:szCs w:val="32"/>
          <w:lang w:val="en-US"/>
        </w:rPr>
      </w:pPr>
      <w:r>
        <w:rPr>
          <w:rFonts w:ascii="Grotesque MT Std Bold Ext" w:eastAsiaTheme="majorEastAsia" w:hAnsi="Grotesque MT Std Bold Ext" w:cstheme="majorBidi"/>
          <w:color w:val="FFFFFF" w:themeColor="background1"/>
          <w:sz w:val="32"/>
          <w:szCs w:val="32"/>
          <w:lang w:val="en-US"/>
        </w:rPr>
        <w:br w:type="page"/>
      </w:r>
    </w:p>
    <w:p w14:paraId="0ED95AD7" w14:textId="3495B693" w:rsidR="00EC6E6A" w:rsidRPr="00EC6E6A" w:rsidRDefault="00EC6E6A" w:rsidP="00EC6E6A">
      <w:pPr>
        <w:pStyle w:val="ListParagraph"/>
        <w:numPr>
          <w:ilvl w:val="0"/>
          <w:numId w:val="23"/>
        </w:numPr>
        <w:rPr>
          <w:b/>
          <w:bCs/>
        </w:rPr>
      </w:pPr>
      <w:r w:rsidRPr="00EC6E6A">
        <w:rPr>
          <w:b/>
          <w:bCs/>
        </w:rPr>
        <w:lastRenderedPageBreak/>
        <w:t>Simulate node crash</w:t>
      </w:r>
    </w:p>
    <w:p w14:paraId="081CE576" w14:textId="6E89E2C4" w:rsidR="00AA4F6B" w:rsidRPr="00EC6E6A" w:rsidRDefault="00EC6E6A" w:rsidP="00AA4F6B">
      <w:r w:rsidRPr="00123CE9">
        <w:rPr>
          <w:noProof/>
          <w:lang w:eastAsia="en-IN"/>
        </w:rPr>
        <mc:AlternateContent>
          <mc:Choice Requires="wps">
            <w:drawing>
              <wp:anchor distT="45720" distB="45720" distL="114300" distR="114300" simplePos="0" relativeHeight="251722752" behindDoc="0" locked="0" layoutInCell="1" allowOverlap="1" wp14:anchorId="38460632" wp14:editId="613DB178">
                <wp:simplePos x="0" y="0"/>
                <wp:positionH relativeFrom="margin">
                  <wp:align>left</wp:align>
                </wp:positionH>
                <wp:positionV relativeFrom="paragraph">
                  <wp:posOffset>213360</wp:posOffset>
                </wp:positionV>
                <wp:extent cx="6305550" cy="7696835"/>
                <wp:effectExtent l="0" t="0" r="19050" b="18415"/>
                <wp:wrapTopAndBottom/>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5550" cy="7696835"/>
                        </a:xfrm>
                        <a:prstGeom prst="rect">
                          <a:avLst/>
                        </a:prstGeom>
                        <a:solidFill>
                          <a:srgbClr val="FFFFFF"/>
                        </a:solidFill>
                        <a:ln w="9525">
                          <a:solidFill>
                            <a:srgbClr val="000000"/>
                          </a:solidFill>
                          <a:miter lim="800000"/>
                          <a:headEnd/>
                          <a:tailEnd/>
                        </a:ln>
                      </wps:spPr>
                      <wps:txbx>
                        <w:txbxContent>
                          <w:p w14:paraId="49433D5A" w14:textId="77777777" w:rsidR="00EC6E6A" w:rsidRPr="00EC6E6A" w:rsidRDefault="00EC6E6A" w:rsidP="00EC6E6A">
                            <w:pPr>
                              <w:shd w:val="clear" w:color="auto" w:fill="E7E6E6" w:themeFill="background2"/>
                              <w:rPr>
                                <w:rStyle w:val="HTMLCode"/>
                                <w:rFonts w:ascii="Grotesque" w:eastAsiaTheme="majorEastAsia" w:hAnsi="Grotesque"/>
                                <w:color w:val="171717"/>
                                <w:bdr w:val="none" w:sz="0" w:space="0" w:color="auto" w:frame="1"/>
                              </w:rPr>
                            </w:pPr>
                            <w:r w:rsidRPr="00EC6E6A">
                              <w:rPr>
                                <w:rStyle w:val="HTMLCode"/>
                                <w:rFonts w:ascii="Grotesque" w:eastAsiaTheme="majorEastAsia" w:hAnsi="Grotesque"/>
                                <w:color w:val="171717"/>
                                <w:bdr w:val="none" w:sz="0" w:space="0" w:color="auto" w:frame="1"/>
                              </w:rPr>
                              <w:t>stonith-sbd     (stonith:external/sbd): Started nw1-cl-0</w:t>
                            </w:r>
                          </w:p>
                          <w:p w14:paraId="3395787E" w14:textId="77777777" w:rsidR="00EC6E6A" w:rsidRPr="00EC6E6A" w:rsidRDefault="00EC6E6A" w:rsidP="00EC6E6A">
                            <w:pPr>
                              <w:shd w:val="clear" w:color="auto" w:fill="E7E6E6" w:themeFill="background2"/>
                              <w:rPr>
                                <w:rStyle w:val="HTMLCode"/>
                                <w:rFonts w:ascii="Grotesque" w:eastAsiaTheme="majorEastAsia" w:hAnsi="Grotesque"/>
                                <w:color w:val="171717"/>
                                <w:bdr w:val="none" w:sz="0" w:space="0" w:color="auto" w:frame="1"/>
                              </w:rPr>
                            </w:pPr>
                            <w:r w:rsidRPr="00EC6E6A">
                              <w:rPr>
                                <w:rStyle w:val="HTMLCode"/>
                                <w:rFonts w:ascii="Grotesque" w:eastAsiaTheme="majorEastAsia" w:hAnsi="Grotesque"/>
                                <w:color w:val="171717"/>
                                <w:bdr w:val="none" w:sz="0" w:space="0" w:color="auto" w:frame="1"/>
                              </w:rPr>
                              <w:t xml:space="preserve"> Resource Group: g-NW1_ASCS</w:t>
                            </w:r>
                          </w:p>
                          <w:p w14:paraId="083C489A" w14:textId="77777777" w:rsidR="00EC6E6A" w:rsidRPr="00EC6E6A" w:rsidRDefault="00EC6E6A" w:rsidP="00EC6E6A">
                            <w:pPr>
                              <w:shd w:val="clear" w:color="auto" w:fill="E7E6E6" w:themeFill="background2"/>
                              <w:rPr>
                                <w:rStyle w:val="HTMLCode"/>
                                <w:rFonts w:ascii="Grotesque" w:eastAsiaTheme="majorEastAsia" w:hAnsi="Grotesque"/>
                                <w:color w:val="171717"/>
                                <w:bdr w:val="none" w:sz="0" w:space="0" w:color="auto" w:frame="1"/>
                              </w:rPr>
                            </w:pPr>
                            <w:r w:rsidRPr="00EC6E6A">
                              <w:rPr>
                                <w:rStyle w:val="HTMLCode"/>
                                <w:rFonts w:ascii="Grotesque" w:eastAsiaTheme="majorEastAsia" w:hAnsi="Grotesque"/>
                                <w:color w:val="171717"/>
                                <w:bdr w:val="none" w:sz="0" w:space="0" w:color="auto" w:frame="1"/>
                              </w:rPr>
                              <w:t xml:space="preserve">     fs_NW1_ASCS        (ocf::heartbeat:Filesystem):    Started nw1-cl-0</w:t>
                            </w:r>
                          </w:p>
                          <w:p w14:paraId="0BB9F2B9" w14:textId="77777777" w:rsidR="00EC6E6A" w:rsidRPr="00EC6E6A" w:rsidRDefault="00EC6E6A" w:rsidP="00EC6E6A">
                            <w:pPr>
                              <w:shd w:val="clear" w:color="auto" w:fill="E7E6E6" w:themeFill="background2"/>
                              <w:rPr>
                                <w:rStyle w:val="HTMLCode"/>
                                <w:rFonts w:ascii="Grotesque" w:eastAsiaTheme="majorEastAsia" w:hAnsi="Grotesque"/>
                                <w:color w:val="171717"/>
                                <w:bdr w:val="none" w:sz="0" w:space="0" w:color="auto" w:frame="1"/>
                              </w:rPr>
                            </w:pPr>
                            <w:r w:rsidRPr="00EC6E6A">
                              <w:rPr>
                                <w:rStyle w:val="HTMLCode"/>
                                <w:rFonts w:ascii="Grotesque" w:eastAsiaTheme="majorEastAsia" w:hAnsi="Grotesque"/>
                                <w:color w:val="171717"/>
                                <w:bdr w:val="none" w:sz="0" w:space="0" w:color="auto" w:frame="1"/>
                              </w:rPr>
                              <w:t xml:space="preserve">     nc_NW1_ASCS        (ocf::heartbeat:azure-lb):      Started nw1-cl-0</w:t>
                            </w:r>
                          </w:p>
                          <w:p w14:paraId="77A14E36" w14:textId="77777777" w:rsidR="00EC6E6A" w:rsidRPr="00EC6E6A" w:rsidRDefault="00EC6E6A" w:rsidP="00EC6E6A">
                            <w:pPr>
                              <w:shd w:val="clear" w:color="auto" w:fill="E7E6E6" w:themeFill="background2"/>
                              <w:rPr>
                                <w:rStyle w:val="HTMLCode"/>
                                <w:rFonts w:ascii="Grotesque" w:eastAsiaTheme="majorEastAsia" w:hAnsi="Grotesque"/>
                                <w:color w:val="171717"/>
                                <w:bdr w:val="none" w:sz="0" w:space="0" w:color="auto" w:frame="1"/>
                              </w:rPr>
                            </w:pPr>
                            <w:r w:rsidRPr="00EC6E6A">
                              <w:rPr>
                                <w:rStyle w:val="HTMLCode"/>
                                <w:rFonts w:ascii="Grotesque" w:eastAsiaTheme="majorEastAsia" w:hAnsi="Grotesque"/>
                                <w:color w:val="171717"/>
                                <w:bdr w:val="none" w:sz="0" w:space="0" w:color="auto" w:frame="1"/>
                              </w:rPr>
                              <w:t xml:space="preserve">     vip_NW1_ASCS       (ocf::heartbeat:IPaddr2):       Started nw1-cl-0</w:t>
                            </w:r>
                          </w:p>
                          <w:p w14:paraId="024277DD" w14:textId="77777777" w:rsidR="00EC6E6A" w:rsidRPr="00EC6E6A" w:rsidRDefault="00EC6E6A" w:rsidP="00EC6E6A">
                            <w:pPr>
                              <w:shd w:val="clear" w:color="auto" w:fill="E7E6E6" w:themeFill="background2"/>
                              <w:rPr>
                                <w:rStyle w:val="HTMLCode"/>
                                <w:rFonts w:ascii="Grotesque" w:eastAsiaTheme="majorEastAsia" w:hAnsi="Grotesque"/>
                                <w:color w:val="171717"/>
                                <w:bdr w:val="none" w:sz="0" w:space="0" w:color="auto" w:frame="1"/>
                              </w:rPr>
                            </w:pPr>
                            <w:r w:rsidRPr="00EC6E6A">
                              <w:rPr>
                                <w:rStyle w:val="HTMLCode"/>
                                <w:rFonts w:ascii="Grotesque" w:eastAsiaTheme="majorEastAsia" w:hAnsi="Grotesque"/>
                                <w:color w:val="171717"/>
                                <w:bdr w:val="none" w:sz="0" w:space="0" w:color="auto" w:frame="1"/>
                              </w:rPr>
                              <w:t xml:space="preserve">     rsc_sap_NW1_ASCS00 (ocf::heartbeat:SAPInstance):   Started nw1-cl-0</w:t>
                            </w:r>
                          </w:p>
                          <w:p w14:paraId="4AFD11B5" w14:textId="77777777" w:rsidR="00EC6E6A" w:rsidRPr="00EC6E6A" w:rsidRDefault="00EC6E6A" w:rsidP="00EC6E6A">
                            <w:pPr>
                              <w:shd w:val="clear" w:color="auto" w:fill="E7E6E6" w:themeFill="background2"/>
                              <w:rPr>
                                <w:rStyle w:val="HTMLCode"/>
                                <w:rFonts w:ascii="Grotesque" w:eastAsiaTheme="majorEastAsia" w:hAnsi="Grotesque"/>
                                <w:color w:val="171717"/>
                                <w:bdr w:val="none" w:sz="0" w:space="0" w:color="auto" w:frame="1"/>
                              </w:rPr>
                            </w:pPr>
                            <w:r w:rsidRPr="00EC6E6A">
                              <w:rPr>
                                <w:rStyle w:val="HTMLCode"/>
                                <w:rFonts w:ascii="Grotesque" w:eastAsiaTheme="majorEastAsia" w:hAnsi="Grotesque"/>
                                <w:color w:val="171717"/>
                                <w:bdr w:val="none" w:sz="0" w:space="0" w:color="auto" w:frame="1"/>
                              </w:rPr>
                              <w:t xml:space="preserve"> Resource Group: g-NW1_ERS</w:t>
                            </w:r>
                          </w:p>
                          <w:p w14:paraId="699D1DFA" w14:textId="77777777" w:rsidR="00EC6E6A" w:rsidRPr="00EC6E6A" w:rsidRDefault="00EC6E6A" w:rsidP="00EC6E6A">
                            <w:pPr>
                              <w:shd w:val="clear" w:color="auto" w:fill="E7E6E6" w:themeFill="background2"/>
                              <w:rPr>
                                <w:rStyle w:val="HTMLCode"/>
                                <w:rFonts w:ascii="Grotesque" w:eastAsiaTheme="majorEastAsia" w:hAnsi="Grotesque"/>
                                <w:color w:val="171717"/>
                                <w:bdr w:val="none" w:sz="0" w:space="0" w:color="auto" w:frame="1"/>
                              </w:rPr>
                            </w:pPr>
                            <w:r w:rsidRPr="00EC6E6A">
                              <w:rPr>
                                <w:rStyle w:val="HTMLCode"/>
                                <w:rFonts w:ascii="Grotesque" w:eastAsiaTheme="majorEastAsia" w:hAnsi="Grotesque"/>
                                <w:color w:val="171717"/>
                                <w:bdr w:val="none" w:sz="0" w:space="0" w:color="auto" w:frame="1"/>
                              </w:rPr>
                              <w:t xml:space="preserve">     fs_NW1_ERS (ocf::heartbeat:Filesystem):    Started nw1-cl-1</w:t>
                            </w:r>
                          </w:p>
                          <w:p w14:paraId="4B93ECC4" w14:textId="77777777" w:rsidR="00EC6E6A" w:rsidRPr="00EC6E6A" w:rsidRDefault="00EC6E6A" w:rsidP="00EC6E6A">
                            <w:pPr>
                              <w:shd w:val="clear" w:color="auto" w:fill="E7E6E6" w:themeFill="background2"/>
                              <w:rPr>
                                <w:rStyle w:val="HTMLCode"/>
                                <w:rFonts w:ascii="Grotesque" w:eastAsiaTheme="majorEastAsia" w:hAnsi="Grotesque"/>
                                <w:color w:val="171717"/>
                                <w:bdr w:val="none" w:sz="0" w:space="0" w:color="auto" w:frame="1"/>
                              </w:rPr>
                            </w:pPr>
                            <w:r w:rsidRPr="00EC6E6A">
                              <w:rPr>
                                <w:rStyle w:val="HTMLCode"/>
                                <w:rFonts w:ascii="Grotesque" w:eastAsiaTheme="majorEastAsia" w:hAnsi="Grotesque"/>
                                <w:color w:val="171717"/>
                                <w:bdr w:val="none" w:sz="0" w:space="0" w:color="auto" w:frame="1"/>
                              </w:rPr>
                              <w:t xml:space="preserve">     nc_NW1_ERS (ocf::heartbeat:azure-lb):      Started nw1-cl-1</w:t>
                            </w:r>
                          </w:p>
                          <w:p w14:paraId="04EEF918" w14:textId="77777777" w:rsidR="00EC6E6A" w:rsidRPr="00EC6E6A" w:rsidRDefault="00EC6E6A" w:rsidP="00EC6E6A">
                            <w:pPr>
                              <w:shd w:val="clear" w:color="auto" w:fill="E7E6E6" w:themeFill="background2"/>
                              <w:rPr>
                                <w:rStyle w:val="HTMLCode"/>
                                <w:rFonts w:ascii="Grotesque" w:eastAsiaTheme="majorEastAsia" w:hAnsi="Grotesque"/>
                                <w:color w:val="171717"/>
                                <w:bdr w:val="none" w:sz="0" w:space="0" w:color="auto" w:frame="1"/>
                              </w:rPr>
                            </w:pPr>
                            <w:r w:rsidRPr="00EC6E6A">
                              <w:rPr>
                                <w:rStyle w:val="HTMLCode"/>
                                <w:rFonts w:ascii="Grotesque" w:eastAsiaTheme="majorEastAsia" w:hAnsi="Grotesque"/>
                                <w:color w:val="171717"/>
                                <w:bdr w:val="none" w:sz="0" w:space="0" w:color="auto" w:frame="1"/>
                              </w:rPr>
                              <w:t xml:space="preserve">     vip_NW1_ERS        (ocf::heartbeat:IPaddr2):       Started nw1-cl-1</w:t>
                            </w:r>
                          </w:p>
                          <w:p w14:paraId="5ED6B1AF" w14:textId="77777777" w:rsidR="00EC6E6A" w:rsidRPr="00EC6E6A" w:rsidRDefault="00EC6E6A" w:rsidP="00EC6E6A">
                            <w:pPr>
                              <w:shd w:val="clear" w:color="auto" w:fill="E7E6E6" w:themeFill="background2"/>
                              <w:rPr>
                                <w:rStyle w:val="HTMLCode"/>
                                <w:rFonts w:ascii="Grotesque" w:eastAsiaTheme="majorEastAsia" w:hAnsi="Grotesque"/>
                                <w:color w:val="171717"/>
                                <w:bdr w:val="none" w:sz="0" w:space="0" w:color="auto" w:frame="1"/>
                              </w:rPr>
                            </w:pPr>
                            <w:r w:rsidRPr="00EC6E6A">
                              <w:rPr>
                                <w:rStyle w:val="HTMLCode"/>
                                <w:rFonts w:ascii="Grotesque" w:eastAsiaTheme="majorEastAsia" w:hAnsi="Grotesque"/>
                                <w:color w:val="171717"/>
                                <w:bdr w:val="none" w:sz="0" w:space="0" w:color="auto" w:frame="1"/>
                              </w:rPr>
                              <w:t xml:space="preserve">     rsc_sap_NW1_ERS02  (ocf::heartbeat:SAPInstance):   Started nw1-cl-1</w:t>
                            </w:r>
                          </w:p>
                          <w:p w14:paraId="6D6B679B" w14:textId="77777777" w:rsidR="00EC6E6A" w:rsidRPr="00EC6E6A" w:rsidRDefault="00EC6E6A" w:rsidP="00EC6E6A">
                            <w:pPr>
                              <w:shd w:val="clear" w:color="auto" w:fill="E7E6E6" w:themeFill="background2"/>
                              <w:rPr>
                                <w:rFonts w:cs="Segoe UI"/>
                              </w:rPr>
                            </w:pPr>
                            <w:r w:rsidRPr="00EC6E6A">
                              <w:rPr>
                                <w:rFonts w:cs="Segoe UI"/>
                              </w:rPr>
                              <w:t>Run the following command as root on the node where the ASCS instance is running</w:t>
                            </w:r>
                          </w:p>
                          <w:p w14:paraId="4C7287C4" w14:textId="77777777" w:rsidR="00EC6E6A" w:rsidRPr="00EC6E6A" w:rsidRDefault="00EC6E6A" w:rsidP="00EC6E6A">
                            <w:pPr>
                              <w:shd w:val="clear" w:color="auto" w:fill="E7E6E6" w:themeFill="background2"/>
                              <w:rPr>
                                <w:rStyle w:val="HTMLCode"/>
                                <w:rFonts w:ascii="Grotesque" w:eastAsiaTheme="majorEastAsia" w:hAnsi="Grotesque"/>
                                <w:color w:val="171717"/>
                                <w:bdr w:val="none" w:sz="0" w:space="0" w:color="auto" w:frame="1"/>
                              </w:rPr>
                            </w:pPr>
                            <w:r w:rsidRPr="00EC6E6A">
                              <w:rPr>
                                <w:rStyle w:val="HTMLCode"/>
                                <w:rFonts w:ascii="Grotesque" w:eastAsiaTheme="majorEastAsia" w:hAnsi="Grotesque"/>
                                <w:color w:val="171717"/>
                                <w:bdr w:val="none" w:sz="0" w:space="0" w:color="auto" w:frame="1"/>
                              </w:rPr>
                              <w:t>nw1-cl-0:~ # echo b &gt; /proc/sysrq-trigger</w:t>
                            </w:r>
                          </w:p>
                          <w:p w14:paraId="60CF37C1" w14:textId="77777777" w:rsidR="00EC6E6A" w:rsidRPr="00EC6E6A" w:rsidRDefault="00EC6E6A" w:rsidP="00EC6E6A">
                            <w:pPr>
                              <w:shd w:val="clear" w:color="auto" w:fill="E7E6E6" w:themeFill="background2"/>
                              <w:rPr>
                                <w:rFonts w:cs="Segoe UI"/>
                              </w:rPr>
                            </w:pPr>
                            <w:r w:rsidRPr="00EC6E6A">
                              <w:rPr>
                                <w:rFonts w:cs="Segoe UI"/>
                              </w:rPr>
                              <w:t>If you use SBD, Pacemaker should not automatically start on the killed node. The status after the node is started again should look like this.</w:t>
                            </w:r>
                          </w:p>
                          <w:p w14:paraId="089AC0E2" w14:textId="77777777" w:rsidR="00EC6E6A" w:rsidRPr="00EC6E6A" w:rsidRDefault="00EC6E6A" w:rsidP="00EC6E6A">
                            <w:pPr>
                              <w:shd w:val="clear" w:color="auto" w:fill="E7E6E6" w:themeFill="background2"/>
                              <w:rPr>
                                <w:rStyle w:val="HTMLCode"/>
                                <w:rFonts w:ascii="Grotesque" w:eastAsiaTheme="majorEastAsia" w:hAnsi="Grotesque"/>
                                <w:color w:val="171717"/>
                                <w:bdr w:val="none" w:sz="0" w:space="0" w:color="auto" w:frame="1"/>
                              </w:rPr>
                            </w:pPr>
                            <w:r w:rsidRPr="00EC6E6A">
                              <w:rPr>
                                <w:rStyle w:val="HTMLCode"/>
                                <w:rFonts w:ascii="Grotesque" w:eastAsiaTheme="majorEastAsia" w:hAnsi="Grotesque"/>
                                <w:color w:val="171717"/>
                                <w:bdr w:val="none" w:sz="0" w:space="0" w:color="auto" w:frame="1"/>
                              </w:rPr>
                              <w:t>Online: [ nw1-cl-1 ]</w:t>
                            </w:r>
                          </w:p>
                          <w:p w14:paraId="33E64271" w14:textId="77777777" w:rsidR="00EC6E6A" w:rsidRPr="00EC6E6A" w:rsidRDefault="00EC6E6A" w:rsidP="00EC6E6A">
                            <w:pPr>
                              <w:shd w:val="clear" w:color="auto" w:fill="E7E6E6" w:themeFill="background2"/>
                              <w:rPr>
                                <w:rStyle w:val="HTMLCode"/>
                                <w:rFonts w:ascii="Grotesque" w:eastAsiaTheme="majorEastAsia" w:hAnsi="Grotesque"/>
                                <w:color w:val="171717"/>
                                <w:bdr w:val="none" w:sz="0" w:space="0" w:color="auto" w:frame="1"/>
                              </w:rPr>
                            </w:pPr>
                            <w:r w:rsidRPr="00EC6E6A">
                              <w:rPr>
                                <w:rStyle w:val="HTMLCode"/>
                                <w:rFonts w:ascii="Grotesque" w:eastAsiaTheme="majorEastAsia" w:hAnsi="Grotesque"/>
                                <w:color w:val="171717"/>
                                <w:bdr w:val="none" w:sz="0" w:space="0" w:color="auto" w:frame="1"/>
                              </w:rPr>
                              <w:t>OFFLINE: [ nw1-cl-0 ]</w:t>
                            </w:r>
                          </w:p>
                          <w:p w14:paraId="5DC15029" w14:textId="77777777" w:rsidR="00EC6E6A" w:rsidRPr="00EC6E6A" w:rsidRDefault="00EC6E6A" w:rsidP="00EC6E6A">
                            <w:pPr>
                              <w:shd w:val="clear" w:color="auto" w:fill="E7E6E6" w:themeFill="background2"/>
                              <w:rPr>
                                <w:rStyle w:val="HTMLCode"/>
                                <w:rFonts w:ascii="Grotesque" w:eastAsiaTheme="majorEastAsia" w:hAnsi="Grotesque"/>
                                <w:color w:val="171717"/>
                                <w:bdr w:val="none" w:sz="0" w:space="0" w:color="auto" w:frame="1"/>
                              </w:rPr>
                            </w:pPr>
                            <w:r w:rsidRPr="00EC6E6A">
                              <w:rPr>
                                <w:rStyle w:val="HTMLCode"/>
                                <w:rFonts w:ascii="Grotesque" w:eastAsiaTheme="majorEastAsia" w:hAnsi="Grotesque"/>
                                <w:color w:val="171717"/>
                                <w:bdr w:val="none" w:sz="0" w:space="0" w:color="auto" w:frame="1"/>
                              </w:rPr>
                              <w:t>Full list of resources:</w:t>
                            </w:r>
                          </w:p>
                          <w:p w14:paraId="4BC583FD" w14:textId="77777777" w:rsidR="00EC6E6A" w:rsidRPr="00EC6E6A" w:rsidRDefault="00EC6E6A" w:rsidP="00EC6E6A">
                            <w:pPr>
                              <w:shd w:val="clear" w:color="auto" w:fill="E7E6E6" w:themeFill="background2"/>
                              <w:rPr>
                                <w:rStyle w:val="HTMLCode"/>
                                <w:rFonts w:ascii="Grotesque" w:eastAsiaTheme="majorEastAsia" w:hAnsi="Grotesque"/>
                                <w:color w:val="171717"/>
                                <w:bdr w:val="none" w:sz="0" w:space="0" w:color="auto" w:frame="1"/>
                              </w:rPr>
                            </w:pPr>
                            <w:r w:rsidRPr="00EC6E6A">
                              <w:rPr>
                                <w:rStyle w:val="HTMLCode"/>
                                <w:rFonts w:ascii="Grotesque" w:eastAsiaTheme="majorEastAsia" w:hAnsi="Grotesque"/>
                                <w:color w:val="171717"/>
                                <w:bdr w:val="none" w:sz="0" w:space="0" w:color="auto" w:frame="1"/>
                              </w:rPr>
                              <w:t>stonith-sbd     (stonith:external/sbd): Started nw1-cl-1</w:t>
                            </w:r>
                          </w:p>
                          <w:p w14:paraId="73655FEB" w14:textId="77777777" w:rsidR="00EC6E6A" w:rsidRPr="00EC6E6A" w:rsidRDefault="00EC6E6A" w:rsidP="00EC6E6A">
                            <w:pPr>
                              <w:shd w:val="clear" w:color="auto" w:fill="E7E6E6" w:themeFill="background2"/>
                              <w:rPr>
                                <w:rStyle w:val="HTMLCode"/>
                                <w:rFonts w:ascii="Grotesque" w:eastAsiaTheme="majorEastAsia" w:hAnsi="Grotesque"/>
                                <w:color w:val="171717"/>
                                <w:bdr w:val="none" w:sz="0" w:space="0" w:color="auto" w:frame="1"/>
                              </w:rPr>
                            </w:pPr>
                            <w:r w:rsidRPr="00EC6E6A">
                              <w:rPr>
                                <w:rStyle w:val="HTMLCode"/>
                                <w:rFonts w:ascii="Grotesque" w:eastAsiaTheme="majorEastAsia" w:hAnsi="Grotesque"/>
                                <w:color w:val="171717"/>
                                <w:bdr w:val="none" w:sz="0" w:space="0" w:color="auto" w:frame="1"/>
                              </w:rPr>
                              <w:t xml:space="preserve"> Resource Group: g-NW1_ASCS</w:t>
                            </w:r>
                          </w:p>
                          <w:p w14:paraId="131DA080" w14:textId="77777777" w:rsidR="00EC6E6A" w:rsidRPr="00EC6E6A" w:rsidRDefault="00EC6E6A" w:rsidP="00EC6E6A">
                            <w:pPr>
                              <w:shd w:val="clear" w:color="auto" w:fill="E7E6E6" w:themeFill="background2"/>
                              <w:rPr>
                                <w:rStyle w:val="HTMLCode"/>
                                <w:rFonts w:ascii="Grotesque" w:eastAsiaTheme="majorEastAsia" w:hAnsi="Grotesque"/>
                                <w:color w:val="171717"/>
                                <w:bdr w:val="none" w:sz="0" w:space="0" w:color="auto" w:frame="1"/>
                              </w:rPr>
                            </w:pPr>
                            <w:r w:rsidRPr="00EC6E6A">
                              <w:rPr>
                                <w:rStyle w:val="HTMLCode"/>
                                <w:rFonts w:ascii="Grotesque" w:eastAsiaTheme="majorEastAsia" w:hAnsi="Grotesque"/>
                                <w:color w:val="171717"/>
                                <w:bdr w:val="none" w:sz="0" w:space="0" w:color="auto" w:frame="1"/>
                              </w:rPr>
                              <w:t xml:space="preserve">     fs_NW1_ASCS        (ocf::heartbeat:Filesystem):    Started nw1-cl-1</w:t>
                            </w:r>
                          </w:p>
                          <w:p w14:paraId="72A31827" w14:textId="77777777" w:rsidR="00EC6E6A" w:rsidRPr="00EC6E6A" w:rsidRDefault="00EC6E6A" w:rsidP="00EC6E6A">
                            <w:pPr>
                              <w:shd w:val="clear" w:color="auto" w:fill="E7E6E6" w:themeFill="background2"/>
                              <w:rPr>
                                <w:rStyle w:val="HTMLCode"/>
                                <w:rFonts w:ascii="Grotesque" w:eastAsiaTheme="majorEastAsia" w:hAnsi="Grotesque"/>
                                <w:color w:val="171717"/>
                                <w:bdr w:val="none" w:sz="0" w:space="0" w:color="auto" w:frame="1"/>
                              </w:rPr>
                            </w:pPr>
                            <w:r w:rsidRPr="00EC6E6A">
                              <w:rPr>
                                <w:rStyle w:val="HTMLCode"/>
                                <w:rFonts w:ascii="Grotesque" w:eastAsiaTheme="majorEastAsia" w:hAnsi="Grotesque"/>
                                <w:color w:val="171717"/>
                                <w:bdr w:val="none" w:sz="0" w:space="0" w:color="auto" w:frame="1"/>
                              </w:rPr>
                              <w:t xml:space="preserve">     nc_NW1_ASCS        (ocf::heartbeat:azure-lb):      Started nw1-cl-1</w:t>
                            </w:r>
                          </w:p>
                          <w:p w14:paraId="75E27F35" w14:textId="77777777" w:rsidR="00EC6E6A" w:rsidRPr="00EC6E6A" w:rsidRDefault="00EC6E6A" w:rsidP="00EC6E6A">
                            <w:pPr>
                              <w:shd w:val="clear" w:color="auto" w:fill="E7E6E6" w:themeFill="background2"/>
                              <w:rPr>
                                <w:rStyle w:val="HTMLCode"/>
                                <w:rFonts w:ascii="Grotesque" w:eastAsiaTheme="majorEastAsia" w:hAnsi="Grotesque"/>
                                <w:color w:val="171717"/>
                                <w:bdr w:val="none" w:sz="0" w:space="0" w:color="auto" w:frame="1"/>
                              </w:rPr>
                            </w:pPr>
                            <w:r w:rsidRPr="00EC6E6A">
                              <w:rPr>
                                <w:rStyle w:val="HTMLCode"/>
                                <w:rFonts w:ascii="Grotesque" w:eastAsiaTheme="majorEastAsia" w:hAnsi="Grotesque"/>
                                <w:color w:val="171717"/>
                                <w:bdr w:val="none" w:sz="0" w:space="0" w:color="auto" w:frame="1"/>
                              </w:rPr>
                              <w:t xml:space="preserve">     vip_NW1_ASCS       (ocf::heartbeat:IPaddr2):       Started nw1-cl-1</w:t>
                            </w:r>
                          </w:p>
                          <w:p w14:paraId="0D371BF4" w14:textId="77777777" w:rsidR="00EC6E6A" w:rsidRPr="00EC6E6A" w:rsidRDefault="00EC6E6A" w:rsidP="00EC6E6A">
                            <w:pPr>
                              <w:shd w:val="clear" w:color="auto" w:fill="E7E6E6" w:themeFill="background2"/>
                              <w:rPr>
                                <w:rStyle w:val="HTMLCode"/>
                                <w:rFonts w:ascii="Grotesque" w:eastAsiaTheme="majorEastAsia" w:hAnsi="Grotesque"/>
                                <w:color w:val="171717"/>
                                <w:bdr w:val="none" w:sz="0" w:space="0" w:color="auto" w:frame="1"/>
                              </w:rPr>
                            </w:pPr>
                            <w:r w:rsidRPr="00EC6E6A">
                              <w:rPr>
                                <w:rStyle w:val="HTMLCode"/>
                                <w:rFonts w:ascii="Grotesque" w:eastAsiaTheme="majorEastAsia" w:hAnsi="Grotesque"/>
                                <w:color w:val="171717"/>
                                <w:bdr w:val="none" w:sz="0" w:space="0" w:color="auto" w:frame="1"/>
                              </w:rPr>
                              <w:t xml:space="preserve">     rsc_sap_NW1_ASCS00 (ocf::heartbeat:SAPInstance):   Started nw1-cl-1</w:t>
                            </w:r>
                          </w:p>
                          <w:p w14:paraId="16381152" w14:textId="77777777" w:rsidR="00EC6E6A" w:rsidRPr="00EC6E6A" w:rsidRDefault="00EC6E6A" w:rsidP="00EC6E6A">
                            <w:pPr>
                              <w:shd w:val="clear" w:color="auto" w:fill="E7E6E6" w:themeFill="background2"/>
                              <w:rPr>
                                <w:rStyle w:val="HTMLCode"/>
                                <w:rFonts w:ascii="Grotesque" w:eastAsiaTheme="majorEastAsia" w:hAnsi="Grotesque"/>
                                <w:color w:val="171717"/>
                                <w:bdr w:val="none" w:sz="0" w:space="0" w:color="auto" w:frame="1"/>
                              </w:rPr>
                            </w:pPr>
                            <w:r w:rsidRPr="00EC6E6A">
                              <w:rPr>
                                <w:rStyle w:val="HTMLCode"/>
                                <w:rFonts w:ascii="Grotesque" w:eastAsiaTheme="majorEastAsia" w:hAnsi="Grotesque"/>
                                <w:color w:val="171717"/>
                                <w:bdr w:val="none" w:sz="0" w:space="0" w:color="auto" w:frame="1"/>
                              </w:rPr>
                              <w:t xml:space="preserve"> Resource Group: g-NW1_ERS</w:t>
                            </w:r>
                          </w:p>
                          <w:p w14:paraId="7FFD3AAC" w14:textId="77777777" w:rsidR="00EC6E6A" w:rsidRPr="00EC6E6A" w:rsidRDefault="00EC6E6A" w:rsidP="00EC6E6A">
                            <w:pPr>
                              <w:shd w:val="clear" w:color="auto" w:fill="E7E6E6" w:themeFill="background2"/>
                              <w:rPr>
                                <w:rStyle w:val="HTMLCode"/>
                                <w:rFonts w:ascii="Grotesque" w:eastAsiaTheme="majorEastAsia" w:hAnsi="Grotesque"/>
                                <w:color w:val="171717"/>
                                <w:bdr w:val="none" w:sz="0" w:space="0" w:color="auto" w:frame="1"/>
                              </w:rPr>
                            </w:pPr>
                            <w:r w:rsidRPr="00EC6E6A">
                              <w:rPr>
                                <w:rStyle w:val="HTMLCode"/>
                                <w:rFonts w:ascii="Grotesque" w:eastAsiaTheme="majorEastAsia" w:hAnsi="Grotesque"/>
                                <w:color w:val="171717"/>
                                <w:bdr w:val="none" w:sz="0" w:space="0" w:color="auto" w:frame="1"/>
                              </w:rPr>
                              <w:t xml:space="preserve">     fs_NW1_ERS (ocf::heartbeat:Filesystem):    Started nw1-cl-1</w:t>
                            </w:r>
                          </w:p>
                          <w:p w14:paraId="30C0C80E" w14:textId="77777777" w:rsidR="00EC6E6A" w:rsidRPr="00EC6E6A" w:rsidRDefault="00EC6E6A" w:rsidP="00EC6E6A">
                            <w:pPr>
                              <w:shd w:val="clear" w:color="auto" w:fill="E7E6E6" w:themeFill="background2"/>
                              <w:rPr>
                                <w:rStyle w:val="HTMLCode"/>
                                <w:rFonts w:ascii="Grotesque" w:eastAsiaTheme="majorEastAsia" w:hAnsi="Grotesque"/>
                                <w:color w:val="171717"/>
                                <w:bdr w:val="none" w:sz="0" w:space="0" w:color="auto" w:frame="1"/>
                              </w:rPr>
                            </w:pPr>
                            <w:r w:rsidRPr="00EC6E6A">
                              <w:rPr>
                                <w:rStyle w:val="HTMLCode"/>
                                <w:rFonts w:ascii="Grotesque" w:eastAsiaTheme="majorEastAsia" w:hAnsi="Grotesque"/>
                                <w:color w:val="171717"/>
                                <w:bdr w:val="none" w:sz="0" w:space="0" w:color="auto" w:frame="1"/>
                              </w:rPr>
                              <w:t xml:space="preserve">     nc_NW1_ERS (ocf::heartbeat:azure-lb):      Started nw1-cl-1</w:t>
                            </w:r>
                          </w:p>
                          <w:p w14:paraId="6EC78664" w14:textId="77777777" w:rsidR="00EC6E6A" w:rsidRPr="00EC6E6A" w:rsidRDefault="00EC6E6A" w:rsidP="00EC6E6A">
                            <w:pPr>
                              <w:shd w:val="clear" w:color="auto" w:fill="E7E6E6" w:themeFill="background2"/>
                              <w:rPr>
                                <w:rStyle w:val="HTMLCode"/>
                                <w:rFonts w:ascii="Grotesque" w:eastAsiaTheme="majorEastAsia" w:hAnsi="Grotesque"/>
                                <w:color w:val="171717"/>
                                <w:bdr w:val="none" w:sz="0" w:space="0" w:color="auto" w:frame="1"/>
                              </w:rPr>
                            </w:pPr>
                            <w:r w:rsidRPr="00EC6E6A">
                              <w:rPr>
                                <w:rStyle w:val="HTMLCode"/>
                                <w:rFonts w:ascii="Grotesque" w:eastAsiaTheme="majorEastAsia" w:hAnsi="Grotesque"/>
                                <w:color w:val="171717"/>
                                <w:bdr w:val="none" w:sz="0" w:space="0" w:color="auto" w:frame="1"/>
                              </w:rPr>
                              <w:t xml:space="preserve">     vip_NW1_ERS        (ocf::heartbeat:IPaddr2):       Started nw1-cl-1</w:t>
                            </w:r>
                          </w:p>
                          <w:p w14:paraId="777BAB34" w14:textId="77777777" w:rsidR="00EC6E6A" w:rsidRPr="00EC6E6A" w:rsidRDefault="00EC6E6A" w:rsidP="00EC6E6A">
                            <w:pPr>
                              <w:shd w:val="clear" w:color="auto" w:fill="E7E6E6" w:themeFill="background2"/>
                              <w:rPr>
                                <w:rStyle w:val="HTMLCode"/>
                                <w:rFonts w:ascii="Grotesque" w:eastAsiaTheme="majorEastAsia" w:hAnsi="Grotesque"/>
                                <w:color w:val="171717"/>
                                <w:bdr w:val="none" w:sz="0" w:space="0" w:color="auto" w:frame="1"/>
                              </w:rPr>
                            </w:pPr>
                            <w:r w:rsidRPr="00EC6E6A">
                              <w:rPr>
                                <w:rStyle w:val="HTMLCode"/>
                                <w:rFonts w:ascii="Grotesque" w:eastAsiaTheme="majorEastAsia" w:hAnsi="Grotesque"/>
                                <w:color w:val="171717"/>
                                <w:bdr w:val="none" w:sz="0" w:space="0" w:color="auto" w:frame="1"/>
                              </w:rPr>
                              <w:t xml:space="preserve">     rsc_sap_NW1_ERS02  (ocf::heartbeat:SAPInstance):   Started nw1-cl-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460632" id="_x0000_s1083" type="#_x0000_t202" style="position:absolute;margin-left:0;margin-top:16.8pt;width:496.5pt;height:606.05pt;z-index:25172275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">
                <v:textbox>
                  <w:txbxContent>
                    <w:p w14:paraId="49433D5A" w14:textId="77777777" w:rsidR="00EC6E6A" w:rsidRPr="00EC6E6A" w:rsidRDefault="00EC6E6A" w:rsidP="00EC6E6A">
                      <w:pPr>
                        <w:shd w:val="clear" w:color="auto" w:fill="E7E6E6" w:themeFill="background2"/>
                        <w:rPr>
                          <w:rStyle w:val="HTMLCode"/>
                          <w:rFonts w:ascii="Grotesque" w:eastAsiaTheme="majorEastAsia" w:hAnsi="Grotesque"/>
                          <w:color w:val="171717"/>
                          <w:bdr w:val="none" w:sz="0" w:space="0" w:color="auto" w:frame="1"/>
                        </w:rPr>
                      </w:pPr>
                      <w:r w:rsidRPr="00EC6E6A">
                        <w:rPr>
                          <w:rStyle w:val="HTMLCode"/>
                          <w:rFonts w:ascii="Grotesque" w:eastAsiaTheme="majorEastAsia" w:hAnsi="Grotesque"/>
                          <w:color w:val="171717"/>
                          <w:bdr w:val="none" w:sz="0" w:space="0" w:color="auto" w:frame="1"/>
                        </w:rPr>
                        <w:t>stonith-sbd     (stonith:external/sbd): Started nw1-cl-0</w:t>
                      </w:r>
                    </w:p>
                    <w:p w14:paraId="3395787E" w14:textId="77777777" w:rsidR="00EC6E6A" w:rsidRPr="00EC6E6A" w:rsidRDefault="00EC6E6A" w:rsidP="00EC6E6A">
                      <w:pPr>
                        <w:shd w:val="clear" w:color="auto" w:fill="E7E6E6" w:themeFill="background2"/>
                        <w:rPr>
                          <w:rStyle w:val="HTMLCode"/>
                          <w:rFonts w:ascii="Grotesque" w:eastAsiaTheme="majorEastAsia" w:hAnsi="Grotesque"/>
                          <w:color w:val="171717"/>
                          <w:bdr w:val="none" w:sz="0" w:space="0" w:color="auto" w:frame="1"/>
                        </w:rPr>
                      </w:pPr>
                      <w:r w:rsidRPr="00EC6E6A">
                        <w:rPr>
                          <w:rStyle w:val="HTMLCode"/>
                          <w:rFonts w:ascii="Grotesque" w:eastAsiaTheme="majorEastAsia" w:hAnsi="Grotesque"/>
                          <w:color w:val="171717"/>
                          <w:bdr w:val="none" w:sz="0" w:space="0" w:color="auto" w:frame="1"/>
                        </w:rPr>
                        <w:t xml:space="preserve"> Resource Group: g-NW1_ASCS</w:t>
                      </w:r>
                    </w:p>
                    <w:p w14:paraId="083C489A" w14:textId="77777777" w:rsidR="00EC6E6A" w:rsidRPr="00EC6E6A" w:rsidRDefault="00EC6E6A" w:rsidP="00EC6E6A">
                      <w:pPr>
                        <w:shd w:val="clear" w:color="auto" w:fill="E7E6E6" w:themeFill="background2"/>
                        <w:rPr>
                          <w:rStyle w:val="HTMLCode"/>
                          <w:rFonts w:ascii="Grotesque" w:eastAsiaTheme="majorEastAsia" w:hAnsi="Grotesque"/>
                          <w:color w:val="171717"/>
                          <w:bdr w:val="none" w:sz="0" w:space="0" w:color="auto" w:frame="1"/>
                        </w:rPr>
                      </w:pPr>
                      <w:r w:rsidRPr="00EC6E6A">
                        <w:rPr>
                          <w:rStyle w:val="HTMLCode"/>
                          <w:rFonts w:ascii="Grotesque" w:eastAsiaTheme="majorEastAsia" w:hAnsi="Grotesque"/>
                          <w:color w:val="171717"/>
                          <w:bdr w:val="none" w:sz="0" w:space="0" w:color="auto" w:frame="1"/>
                        </w:rPr>
                        <w:t xml:space="preserve">     fs_NW1_ASCS        (ocf::heartbeat:Filesystem):    Started nw1-cl-0</w:t>
                      </w:r>
                    </w:p>
                    <w:p w14:paraId="0BB9F2B9" w14:textId="77777777" w:rsidR="00EC6E6A" w:rsidRPr="00EC6E6A" w:rsidRDefault="00EC6E6A" w:rsidP="00EC6E6A">
                      <w:pPr>
                        <w:shd w:val="clear" w:color="auto" w:fill="E7E6E6" w:themeFill="background2"/>
                        <w:rPr>
                          <w:rStyle w:val="HTMLCode"/>
                          <w:rFonts w:ascii="Grotesque" w:eastAsiaTheme="majorEastAsia" w:hAnsi="Grotesque"/>
                          <w:color w:val="171717"/>
                          <w:bdr w:val="none" w:sz="0" w:space="0" w:color="auto" w:frame="1"/>
                        </w:rPr>
                      </w:pPr>
                      <w:r w:rsidRPr="00EC6E6A">
                        <w:rPr>
                          <w:rStyle w:val="HTMLCode"/>
                          <w:rFonts w:ascii="Grotesque" w:eastAsiaTheme="majorEastAsia" w:hAnsi="Grotesque"/>
                          <w:color w:val="171717"/>
                          <w:bdr w:val="none" w:sz="0" w:space="0" w:color="auto" w:frame="1"/>
                        </w:rPr>
                        <w:t xml:space="preserve">     nc_NW1_ASCS        (ocf::heartbeat:azure-lb):      Started nw1-cl-0</w:t>
                      </w:r>
                    </w:p>
                    <w:p w14:paraId="77A14E36" w14:textId="77777777" w:rsidR="00EC6E6A" w:rsidRPr="00EC6E6A" w:rsidRDefault="00EC6E6A" w:rsidP="00EC6E6A">
                      <w:pPr>
                        <w:shd w:val="clear" w:color="auto" w:fill="E7E6E6" w:themeFill="background2"/>
                        <w:rPr>
                          <w:rStyle w:val="HTMLCode"/>
                          <w:rFonts w:ascii="Grotesque" w:eastAsiaTheme="majorEastAsia" w:hAnsi="Grotesque"/>
                          <w:color w:val="171717"/>
                          <w:bdr w:val="none" w:sz="0" w:space="0" w:color="auto" w:frame="1"/>
                        </w:rPr>
                      </w:pPr>
                      <w:r w:rsidRPr="00EC6E6A">
                        <w:rPr>
                          <w:rStyle w:val="HTMLCode"/>
                          <w:rFonts w:ascii="Grotesque" w:eastAsiaTheme="majorEastAsia" w:hAnsi="Grotesque"/>
                          <w:color w:val="171717"/>
                          <w:bdr w:val="none" w:sz="0" w:space="0" w:color="auto" w:frame="1"/>
                        </w:rPr>
                        <w:t xml:space="preserve">     vip_NW1_ASCS       (ocf::heartbeat:IPaddr2):       Started nw1-cl-0</w:t>
                      </w:r>
                    </w:p>
                    <w:p w14:paraId="024277DD" w14:textId="77777777" w:rsidR="00EC6E6A" w:rsidRPr="00EC6E6A" w:rsidRDefault="00EC6E6A" w:rsidP="00EC6E6A">
                      <w:pPr>
                        <w:shd w:val="clear" w:color="auto" w:fill="E7E6E6" w:themeFill="background2"/>
                        <w:rPr>
                          <w:rStyle w:val="HTMLCode"/>
                          <w:rFonts w:ascii="Grotesque" w:eastAsiaTheme="majorEastAsia" w:hAnsi="Grotesque"/>
                          <w:color w:val="171717"/>
                          <w:bdr w:val="none" w:sz="0" w:space="0" w:color="auto" w:frame="1"/>
                        </w:rPr>
                      </w:pPr>
                      <w:r w:rsidRPr="00EC6E6A">
                        <w:rPr>
                          <w:rStyle w:val="HTMLCode"/>
                          <w:rFonts w:ascii="Grotesque" w:eastAsiaTheme="majorEastAsia" w:hAnsi="Grotesque"/>
                          <w:color w:val="171717"/>
                          <w:bdr w:val="none" w:sz="0" w:space="0" w:color="auto" w:frame="1"/>
                        </w:rPr>
                        <w:t xml:space="preserve">     rsc_sap_NW1_ASCS00 (ocf::heartbeat:SAPInstance):   Started nw1-cl-0</w:t>
                      </w:r>
                    </w:p>
                    <w:p w14:paraId="4AFD11B5" w14:textId="77777777" w:rsidR="00EC6E6A" w:rsidRPr="00EC6E6A" w:rsidRDefault="00EC6E6A" w:rsidP="00EC6E6A">
                      <w:pPr>
                        <w:shd w:val="clear" w:color="auto" w:fill="E7E6E6" w:themeFill="background2"/>
                        <w:rPr>
                          <w:rStyle w:val="HTMLCode"/>
                          <w:rFonts w:ascii="Grotesque" w:eastAsiaTheme="majorEastAsia" w:hAnsi="Grotesque"/>
                          <w:color w:val="171717"/>
                          <w:bdr w:val="none" w:sz="0" w:space="0" w:color="auto" w:frame="1"/>
                        </w:rPr>
                      </w:pPr>
                      <w:r w:rsidRPr="00EC6E6A">
                        <w:rPr>
                          <w:rStyle w:val="HTMLCode"/>
                          <w:rFonts w:ascii="Grotesque" w:eastAsiaTheme="majorEastAsia" w:hAnsi="Grotesque"/>
                          <w:color w:val="171717"/>
                          <w:bdr w:val="none" w:sz="0" w:space="0" w:color="auto" w:frame="1"/>
                        </w:rPr>
                        <w:t xml:space="preserve"> Resource Group: g-NW1_ERS</w:t>
                      </w:r>
                    </w:p>
                    <w:p w14:paraId="699D1DFA" w14:textId="77777777" w:rsidR="00EC6E6A" w:rsidRPr="00EC6E6A" w:rsidRDefault="00EC6E6A" w:rsidP="00EC6E6A">
                      <w:pPr>
                        <w:shd w:val="clear" w:color="auto" w:fill="E7E6E6" w:themeFill="background2"/>
                        <w:rPr>
                          <w:rStyle w:val="HTMLCode"/>
                          <w:rFonts w:ascii="Grotesque" w:eastAsiaTheme="majorEastAsia" w:hAnsi="Grotesque"/>
                          <w:color w:val="171717"/>
                          <w:bdr w:val="none" w:sz="0" w:space="0" w:color="auto" w:frame="1"/>
                        </w:rPr>
                      </w:pPr>
                      <w:r w:rsidRPr="00EC6E6A">
                        <w:rPr>
                          <w:rStyle w:val="HTMLCode"/>
                          <w:rFonts w:ascii="Grotesque" w:eastAsiaTheme="majorEastAsia" w:hAnsi="Grotesque"/>
                          <w:color w:val="171717"/>
                          <w:bdr w:val="none" w:sz="0" w:space="0" w:color="auto" w:frame="1"/>
                        </w:rPr>
                        <w:t xml:space="preserve">     fs_NW1_ERS (ocf::heartbeat:Filesystem):    Started nw1-cl-1</w:t>
                      </w:r>
                    </w:p>
                    <w:p w14:paraId="4B93ECC4" w14:textId="77777777" w:rsidR="00EC6E6A" w:rsidRPr="00EC6E6A" w:rsidRDefault="00EC6E6A" w:rsidP="00EC6E6A">
                      <w:pPr>
                        <w:shd w:val="clear" w:color="auto" w:fill="E7E6E6" w:themeFill="background2"/>
                        <w:rPr>
                          <w:rStyle w:val="HTMLCode"/>
                          <w:rFonts w:ascii="Grotesque" w:eastAsiaTheme="majorEastAsia" w:hAnsi="Grotesque"/>
                          <w:color w:val="171717"/>
                          <w:bdr w:val="none" w:sz="0" w:space="0" w:color="auto" w:frame="1"/>
                        </w:rPr>
                      </w:pPr>
                      <w:r w:rsidRPr="00EC6E6A">
                        <w:rPr>
                          <w:rStyle w:val="HTMLCode"/>
                          <w:rFonts w:ascii="Grotesque" w:eastAsiaTheme="majorEastAsia" w:hAnsi="Grotesque"/>
                          <w:color w:val="171717"/>
                          <w:bdr w:val="none" w:sz="0" w:space="0" w:color="auto" w:frame="1"/>
                        </w:rPr>
                        <w:t xml:space="preserve">     nc_NW1_ERS (ocf::heartbeat:azure-lb):      Started nw1-cl-1</w:t>
                      </w:r>
                    </w:p>
                    <w:p w14:paraId="04EEF918" w14:textId="77777777" w:rsidR="00EC6E6A" w:rsidRPr="00EC6E6A" w:rsidRDefault="00EC6E6A" w:rsidP="00EC6E6A">
                      <w:pPr>
                        <w:shd w:val="clear" w:color="auto" w:fill="E7E6E6" w:themeFill="background2"/>
                        <w:rPr>
                          <w:rStyle w:val="HTMLCode"/>
                          <w:rFonts w:ascii="Grotesque" w:eastAsiaTheme="majorEastAsia" w:hAnsi="Grotesque"/>
                          <w:color w:val="171717"/>
                          <w:bdr w:val="none" w:sz="0" w:space="0" w:color="auto" w:frame="1"/>
                        </w:rPr>
                      </w:pPr>
                      <w:r w:rsidRPr="00EC6E6A">
                        <w:rPr>
                          <w:rStyle w:val="HTMLCode"/>
                          <w:rFonts w:ascii="Grotesque" w:eastAsiaTheme="majorEastAsia" w:hAnsi="Grotesque"/>
                          <w:color w:val="171717"/>
                          <w:bdr w:val="none" w:sz="0" w:space="0" w:color="auto" w:frame="1"/>
                        </w:rPr>
                        <w:t xml:space="preserve">     vip_NW1_ERS        (ocf::heartbeat:IPaddr2):       Started nw1-cl-1</w:t>
                      </w:r>
                    </w:p>
                    <w:p w14:paraId="5ED6B1AF" w14:textId="77777777" w:rsidR="00EC6E6A" w:rsidRPr="00EC6E6A" w:rsidRDefault="00EC6E6A" w:rsidP="00EC6E6A">
                      <w:pPr>
                        <w:shd w:val="clear" w:color="auto" w:fill="E7E6E6" w:themeFill="background2"/>
                        <w:rPr>
                          <w:rStyle w:val="HTMLCode"/>
                          <w:rFonts w:ascii="Grotesque" w:eastAsiaTheme="majorEastAsia" w:hAnsi="Grotesque"/>
                          <w:color w:val="171717"/>
                          <w:bdr w:val="none" w:sz="0" w:space="0" w:color="auto" w:frame="1"/>
                        </w:rPr>
                      </w:pPr>
                      <w:r w:rsidRPr="00EC6E6A">
                        <w:rPr>
                          <w:rStyle w:val="HTMLCode"/>
                          <w:rFonts w:ascii="Grotesque" w:eastAsiaTheme="majorEastAsia" w:hAnsi="Grotesque"/>
                          <w:color w:val="171717"/>
                          <w:bdr w:val="none" w:sz="0" w:space="0" w:color="auto" w:frame="1"/>
                        </w:rPr>
                        <w:t xml:space="preserve">     rsc_sap_NW1_ERS02  (ocf::heartbeat:SAPInstance):   Started nw1-cl-1</w:t>
                      </w:r>
                    </w:p>
                    <w:p w14:paraId="6D6B679B" w14:textId="77777777" w:rsidR="00EC6E6A" w:rsidRPr="00EC6E6A" w:rsidRDefault="00EC6E6A" w:rsidP="00EC6E6A">
                      <w:pPr>
                        <w:shd w:val="clear" w:color="auto" w:fill="E7E6E6" w:themeFill="background2"/>
                        <w:rPr>
                          <w:rFonts w:cs="Segoe UI"/>
                        </w:rPr>
                      </w:pPr>
                      <w:r w:rsidRPr="00EC6E6A">
                        <w:rPr>
                          <w:rFonts w:cs="Segoe UI"/>
                        </w:rPr>
                        <w:t>Run the following command as root on the node where the ASCS instance is running</w:t>
                      </w:r>
                    </w:p>
                    <w:p w14:paraId="4C7287C4" w14:textId="77777777" w:rsidR="00EC6E6A" w:rsidRPr="00EC6E6A" w:rsidRDefault="00EC6E6A" w:rsidP="00EC6E6A">
                      <w:pPr>
                        <w:shd w:val="clear" w:color="auto" w:fill="E7E6E6" w:themeFill="background2"/>
                        <w:rPr>
                          <w:rStyle w:val="HTMLCode"/>
                          <w:rFonts w:ascii="Grotesque" w:eastAsiaTheme="majorEastAsia" w:hAnsi="Grotesque"/>
                          <w:color w:val="171717"/>
                          <w:bdr w:val="none" w:sz="0" w:space="0" w:color="auto" w:frame="1"/>
                        </w:rPr>
                      </w:pPr>
                      <w:r w:rsidRPr="00EC6E6A">
                        <w:rPr>
                          <w:rStyle w:val="HTMLCode"/>
                          <w:rFonts w:ascii="Grotesque" w:eastAsiaTheme="majorEastAsia" w:hAnsi="Grotesque"/>
                          <w:color w:val="171717"/>
                          <w:bdr w:val="none" w:sz="0" w:space="0" w:color="auto" w:frame="1"/>
                        </w:rPr>
                        <w:t>nw1-cl-0:~ # echo b &gt; /proc/sysrq-trigger</w:t>
                      </w:r>
                    </w:p>
                    <w:p w14:paraId="60CF37C1" w14:textId="77777777" w:rsidR="00EC6E6A" w:rsidRPr="00EC6E6A" w:rsidRDefault="00EC6E6A" w:rsidP="00EC6E6A">
                      <w:pPr>
                        <w:shd w:val="clear" w:color="auto" w:fill="E7E6E6" w:themeFill="background2"/>
                        <w:rPr>
                          <w:rFonts w:cs="Segoe UI"/>
                        </w:rPr>
                      </w:pPr>
                      <w:r w:rsidRPr="00EC6E6A">
                        <w:rPr>
                          <w:rFonts w:cs="Segoe UI"/>
                        </w:rPr>
                        <w:t>If you use SBD, Pacemaker should not automatically start on the killed node. The status after the node is started again should look like this.</w:t>
                      </w:r>
                    </w:p>
                    <w:p w14:paraId="089AC0E2" w14:textId="77777777" w:rsidR="00EC6E6A" w:rsidRPr="00EC6E6A" w:rsidRDefault="00EC6E6A" w:rsidP="00EC6E6A">
                      <w:pPr>
                        <w:shd w:val="clear" w:color="auto" w:fill="E7E6E6" w:themeFill="background2"/>
                        <w:rPr>
                          <w:rStyle w:val="HTMLCode"/>
                          <w:rFonts w:ascii="Grotesque" w:eastAsiaTheme="majorEastAsia" w:hAnsi="Grotesque"/>
                          <w:color w:val="171717"/>
                          <w:bdr w:val="none" w:sz="0" w:space="0" w:color="auto" w:frame="1"/>
                        </w:rPr>
                      </w:pPr>
                      <w:r w:rsidRPr="00EC6E6A">
                        <w:rPr>
                          <w:rStyle w:val="HTMLCode"/>
                          <w:rFonts w:ascii="Grotesque" w:eastAsiaTheme="majorEastAsia" w:hAnsi="Grotesque"/>
                          <w:color w:val="171717"/>
                          <w:bdr w:val="none" w:sz="0" w:space="0" w:color="auto" w:frame="1"/>
                        </w:rPr>
                        <w:t>Online: [ nw1-cl-1 ]</w:t>
                      </w:r>
                    </w:p>
                    <w:p w14:paraId="33E64271" w14:textId="77777777" w:rsidR="00EC6E6A" w:rsidRPr="00EC6E6A" w:rsidRDefault="00EC6E6A" w:rsidP="00EC6E6A">
                      <w:pPr>
                        <w:shd w:val="clear" w:color="auto" w:fill="E7E6E6" w:themeFill="background2"/>
                        <w:rPr>
                          <w:rStyle w:val="HTMLCode"/>
                          <w:rFonts w:ascii="Grotesque" w:eastAsiaTheme="majorEastAsia" w:hAnsi="Grotesque"/>
                          <w:color w:val="171717"/>
                          <w:bdr w:val="none" w:sz="0" w:space="0" w:color="auto" w:frame="1"/>
                        </w:rPr>
                      </w:pPr>
                      <w:r w:rsidRPr="00EC6E6A">
                        <w:rPr>
                          <w:rStyle w:val="HTMLCode"/>
                          <w:rFonts w:ascii="Grotesque" w:eastAsiaTheme="majorEastAsia" w:hAnsi="Grotesque"/>
                          <w:color w:val="171717"/>
                          <w:bdr w:val="none" w:sz="0" w:space="0" w:color="auto" w:frame="1"/>
                        </w:rPr>
                        <w:t>OFFLINE: [ nw1-cl-0 ]</w:t>
                      </w:r>
                    </w:p>
                    <w:p w14:paraId="5DC15029" w14:textId="77777777" w:rsidR="00EC6E6A" w:rsidRPr="00EC6E6A" w:rsidRDefault="00EC6E6A" w:rsidP="00EC6E6A">
                      <w:pPr>
                        <w:shd w:val="clear" w:color="auto" w:fill="E7E6E6" w:themeFill="background2"/>
                        <w:rPr>
                          <w:rStyle w:val="HTMLCode"/>
                          <w:rFonts w:ascii="Grotesque" w:eastAsiaTheme="majorEastAsia" w:hAnsi="Grotesque"/>
                          <w:color w:val="171717"/>
                          <w:bdr w:val="none" w:sz="0" w:space="0" w:color="auto" w:frame="1"/>
                        </w:rPr>
                      </w:pPr>
                      <w:r w:rsidRPr="00EC6E6A">
                        <w:rPr>
                          <w:rStyle w:val="HTMLCode"/>
                          <w:rFonts w:ascii="Grotesque" w:eastAsiaTheme="majorEastAsia" w:hAnsi="Grotesque"/>
                          <w:color w:val="171717"/>
                          <w:bdr w:val="none" w:sz="0" w:space="0" w:color="auto" w:frame="1"/>
                        </w:rPr>
                        <w:t>Full list of resources:</w:t>
                      </w:r>
                    </w:p>
                    <w:p w14:paraId="4BC583FD" w14:textId="77777777" w:rsidR="00EC6E6A" w:rsidRPr="00EC6E6A" w:rsidRDefault="00EC6E6A" w:rsidP="00EC6E6A">
                      <w:pPr>
                        <w:shd w:val="clear" w:color="auto" w:fill="E7E6E6" w:themeFill="background2"/>
                        <w:rPr>
                          <w:rStyle w:val="HTMLCode"/>
                          <w:rFonts w:ascii="Grotesque" w:eastAsiaTheme="majorEastAsia" w:hAnsi="Grotesque"/>
                          <w:color w:val="171717"/>
                          <w:bdr w:val="none" w:sz="0" w:space="0" w:color="auto" w:frame="1"/>
                        </w:rPr>
                      </w:pPr>
                      <w:r w:rsidRPr="00EC6E6A">
                        <w:rPr>
                          <w:rStyle w:val="HTMLCode"/>
                          <w:rFonts w:ascii="Grotesque" w:eastAsiaTheme="majorEastAsia" w:hAnsi="Grotesque"/>
                          <w:color w:val="171717"/>
                          <w:bdr w:val="none" w:sz="0" w:space="0" w:color="auto" w:frame="1"/>
                        </w:rPr>
                        <w:t>stonith-sbd     (stonith:external/sbd): Started nw1-cl-1</w:t>
                      </w:r>
                    </w:p>
                    <w:p w14:paraId="73655FEB" w14:textId="77777777" w:rsidR="00EC6E6A" w:rsidRPr="00EC6E6A" w:rsidRDefault="00EC6E6A" w:rsidP="00EC6E6A">
                      <w:pPr>
                        <w:shd w:val="clear" w:color="auto" w:fill="E7E6E6" w:themeFill="background2"/>
                        <w:rPr>
                          <w:rStyle w:val="HTMLCode"/>
                          <w:rFonts w:ascii="Grotesque" w:eastAsiaTheme="majorEastAsia" w:hAnsi="Grotesque"/>
                          <w:color w:val="171717"/>
                          <w:bdr w:val="none" w:sz="0" w:space="0" w:color="auto" w:frame="1"/>
                        </w:rPr>
                      </w:pPr>
                      <w:r w:rsidRPr="00EC6E6A">
                        <w:rPr>
                          <w:rStyle w:val="HTMLCode"/>
                          <w:rFonts w:ascii="Grotesque" w:eastAsiaTheme="majorEastAsia" w:hAnsi="Grotesque"/>
                          <w:color w:val="171717"/>
                          <w:bdr w:val="none" w:sz="0" w:space="0" w:color="auto" w:frame="1"/>
                        </w:rPr>
                        <w:t xml:space="preserve"> Resource Group: g-NW1_ASCS</w:t>
                      </w:r>
                    </w:p>
                    <w:p w14:paraId="131DA080" w14:textId="77777777" w:rsidR="00EC6E6A" w:rsidRPr="00EC6E6A" w:rsidRDefault="00EC6E6A" w:rsidP="00EC6E6A">
                      <w:pPr>
                        <w:shd w:val="clear" w:color="auto" w:fill="E7E6E6" w:themeFill="background2"/>
                        <w:rPr>
                          <w:rStyle w:val="HTMLCode"/>
                          <w:rFonts w:ascii="Grotesque" w:eastAsiaTheme="majorEastAsia" w:hAnsi="Grotesque"/>
                          <w:color w:val="171717"/>
                          <w:bdr w:val="none" w:sz="0" w:space="0" w:color="auto" w:frame="1"/>
                        </w:rPr>
                      </w:pPr>
                      <w:r w:rsidRPr="00EC6E6A">
                        <w:rPr>
                          <w:rStyle w:val="HTMLCode"/>
                          <w:rFonts w:ascii="Grotesque" w:eastAsiaTheme="majorEastAsia" w:hAnsi="Grotesque"/>
                          <w:color w:val="171717"/>
                          <w:bdr w:val="none" w:sz="0" w:space="0" w:color="auto" w:frame="1"/>
                        </w:rPr>
                        <w:t xml:space="preserve">     fs_NW1_ASCS        (ocf::heartbeat:Filesystem):    Started nw1-cl-1</w:t>
                      </w:r>
                    </w:p>
                    <w:p w14:paraId="72A31827" w14:textId="77777777" w:rsidR="00EC6E6A" w:rsidRPr="00EC6E6A" w:rsidRDefault="00EC6E6A" w:rsidP="00EC6E6A">
                      <w:pPr>
                        <w:shd w:val="clear" w:color="auto" w:fill="E7E6E6" w:themeFill="background2"/>
                        <w:rPr>
                          <w:rStyle w:val="HTMLCode"/>
                          <w:rFonts w:ascii="Grotesque" w:eastAsiaTheme="majorEastAsia" w:hAnsi="Grotesque"/>
                          <w:color w:val="171717"/>
                          <w:bdr w:val="none" w:sz="0" w:space="0" w:color="auto" w:frame="1"/>
                        </w:rPr>
                      </w:pPr>
                      <w:r w:rsidRPr="00EC6E6A">
                        <w:rPr>
                          <w:rStyle w:val="HTMLCode"/>
                          <w:rFonts w:ascii="Grotesque" w:eastAsiaTheme="majorEastAsia" w:hAnsi="Grotesque"/>
                          <w:color w:val="171717"/>
                          <w:bdr w:val="none" w:sz="0" w:space="0" w:color="auto" w:frame="1"/>
                        </w:rPr>
                        <w:t xml:space="preserve">     nc_NW1_ASCS        (ocf::heartbeat:azure-lb):      Started nw1-cl-1</w:t>
                      </w:r>
                    </w:p>
                    <w:p w14:paraId="75E27F35" w14:textId="77777777" w:rsidR="00EC6E6A" w:rsidRPr="00EC6E6A" w:rsidRDefault="00EC6E6A" w:rsidP="00EC6E6A">
                      <w:pPr>
                        <w:shd w:val="clear" w:color="auto" w:fill="E7E6E6" w:themeFill="background2"/>
                        <w:rPr>
                          <w:rStyle w:val="HTMLCode"/>
                          <w:rFonts w:ascii="Grotesque" w:eastAsiaTheme="majorEastAsia" w:hAnsi="Grotesque"/>
                          <w:color w:val="171717"/>
                          <w:bdr w:val="none" w:sz="0" w:space="0" w:color="auto" w:frame="1"/>
                        </w:rPr>
                      </w:pPr>
                      <w:r w:rsidRPr="00EC6E6A">
                        <w:rPr>
                          <w:rStyle w:val="HTMLCode"/>
                          <w:rFonts w:ascii="Grotesque" w:eastAsiaTheme="majorEastAsia" w:hAnsi="Grotesque"/>
                          <w:color w:val="171717"/>
                          <w:bdr w:val="none" w:sz="0" w:space="0" w:color="auto" w:frame="1"/>
                        </w:rPr>
                        <w:t xml:space="preserve">     vip_NW1_ASCS       (ocf::heartbeat:IPaddr2):       Started nw1-cl-1</w:t>
                      </w:r>
                    </w:p>
                    <w:p w14:paraId="0D371BF4" w14:textId="77777777" w:rsidR="00EC6E6A" w:rsidRPr="00EC6E6A" w:rsidRDefault="00EC6E6A" w:rsidP="00EC6E6A">
                      <w:pPr>
                        <w:shd w:val="clear" w:color="auto" w:fill="E7E6E6" w:themeFill="background2"/>
                        <w:rPr>
                          <w:rStyle w:val="HTMLCode"/>
                          <w:rFonts w:ascii="Grotesque" w:eastAsiaTheme="majorEastAsia" w:hAnsi="Grotesque"/>
                          <w:color w:val="171717"/>
                          <w:bdr w:val="none" w:sz="0" w:space="0" w:color="auto" w:frame="1"/>
                        </w:rPr>
                      </w:pPr>
                      <w:r w:rsidRPr="00EC6E6A">
                        <w:rPr>
                          <w:rStyle w:val="HTMLCode"/>
                          <w:rFonts w:ascii="Grotesque" w:eastAsiaTheme="majorEastAsia" w:hAnsi="Grotesque"/>
                          <w:color w:val="171717"/>
                          <w:bdr w:val="none" w:sz="0" w:space="0" w:color="auto" w:frame="1"/>
                        </w:rPr>
                        <w:t xml:space="preserve">     rsc_sap_NW1_ASCS00 (ocf::heartbeat:SAPInstance):   Started nw1-cl-1</w:t>
                      </w:r>
                    </w:p>
                    <w:p w14:paraId="16381152" w14:textId="77777777" w:rsidR="00EC6E6A" w:rsidRPr="00EC6E6A" w:rsidRDefault="00EC6E6A" w:rsidP="00EC6E6A">
                      <w:pPr>
                        <w:shd w:val="clear" w:color="auto" w:fill="E7E6E6" w:themeFill="background2"/>
                        <w:rPr>
                          <w:rStyle w:val="HTMLCode"/>
                          <w:rFonts w:ascii="Grotesque" w:eastAsiaTheme="majorEastAsia" w:hAnsi="Grotesque"/>
                          <w:color w:val="171717"/>
                          <w:bdr w:val="none" w:sz="0" w:space="0" w:color="auto" w:frame="1"/>
                        </w:rPr>
                      </w:pPr>
                      <w:r w:rsidRPr="00EC6E6A">
                        <w:rPr>
                          <w:rStyle w:val="HTMLCode"/>
                          <w:rFonts w:ascii="Grotesque" w:eastAsiaTheme="majorEastAsia" w:hAnsi="Grotesque"/>
                          <w:color w:val="171717"/>
                          <w:bdr w:val="none" w:sz="0" w:space="0" w:color="auto" w:frame="1"/>
                        </w:rPr>
                        <w:t xml:space="preserve"> Resource Group: g-NW1_ERS</w:t>
                      </w:r>
                    </w:p>
                    <w:p w14:paraId="7FFD3AAC" w14:textId="77777777" w:rsidR="00EC6E6A" w:rsidRPr="00EC6E6A" w:rsidRDefault="00EC6E6A" w:rsidP="00EC6E6A">
                      <w:pPr>
                        <w:shd w:val="clear" w:color="auto" w:fill="E7E6E6" w:themeFill="background2"/>
                        <w:rPr>
                          <w:rStyle w:val="HTMLCode"/>
                          <w:rFonts w:ascii="Grotesque" w:eastAsiaTheme="majorEastAsia" w:hAnsi="Grotesque"/>
                          <w:color w:val="171717"/>
                          <w:bdr w:val="none" w:sz="0" w:space="0" w:color="auto" w:frame="1"/>
                        </w:rPr>
                      </w:pPr>
                      <w:r w:rsidRPr="00EC6E6A">
                        <w:rPr>
                          <w:rStyle w:val="HTMLCode"/>
                          <w:rFonts w:ascii="Grotesque" w:eastAsiaTheme="majorEastAsia" w:hAnsi="Grotesque"/>
                          <w:color w:val="171717"/>
                          <w:bdr w:val="none" w:sz="0" w:space="0" w:color="auto" w:frame="1"/>
                        </w:rPr>
                        <w:t xml:space="preserve">     fs_NW1_ERS (ocf::heartbeat:Filesystem):    Started nw1-cl-1</w:t>
                      </w:r>
                    </w:p>
                    <w:p w14:paraId="30C0C80E" w14:textId="77777777" w:rsidR="00EC6E6A" w:rsidRPr="00EC6E6A" w:rsidRDefault="00EC6E6A" w:rsidP="00EC6E6A">
                      <w:pPr>
                        <w:shd w:val="clear" w:color="auto" w:fill="E7E6E6" w:themeFill="background2"/>
                        <w:rPr>
                          <w:rStyle w:val="HTMLCode"/>
                          <w:rFonts w:ascii="Grotesque" w:eastAsiaTheme="majorEastAsia" w:hAnsi="Grotesque"/>
                          <w:color w:val="171717"/>
                          <w:bdr w:val="none" w:sz="0" w:space="0" w:color="auto" w:frame="1"/>
                        </w:rPr>
                      </w:pPr>
                      <w:r w:rsidRPr="00EC6E6A">
                        <w:rPr>
                          <w:rStyle w:val="HTMLCode"/>
                          <w:rFonts w:ascii="Grotesque" w:eastAsiaTheme="majorEastAsia" w:hAnsi="Grotesque"/>
                          <w:color w:val="171717"/>
                          <w:bdr w:val="none" w:sz="0" w:space="0" w:color="auto" w:frame="1"/>
                        </w:rPr>
                        <w:t xml:space="preserve">     nc_NW1_ERS (ocf::heartbeat:azure-lb):      Started nw1-cl-1</w:t>
                      </w:r>
                    </w:p>
                    <w:p w14:paraId="6EC78664" w14:textId="77777777" w:rsidR="00EC6E6A" w:rsidRPr="00EC6E6A" w:rsidRDefault="00EC6E6A" w:rsidP="00EC6E6A">
                      <w:pPr>
                        <w:shd w:val="clear" w:color="auto" w:fill="E7E6E6" w:themeFill="background2"/>
                        <w:rPr>
                          <w:rStyle w:val="HTMLCode"/>
                          <w:rFonts w:ascii="Grotesque" w:eastAsiaTheme="majorEastAsia" w:hAnsi="Grotesque"/>
                          <w:color w:val="171717"/>
                          <w:bdr w:val="none" w:sz="0" w:space="0" w:color="auto" w:frame="1"/>
                        </w:rPr>
                      </w:pPr>
                      <w:r w:rsidRPr="00EC6E6A">
                        <w:rPr>
                          <w:rStyle w:val="HTMLCode"/>
                          <w:rFonts w:ascii="Grotesque" w:eastAsiaTheme="majorEastAsia" w:hAnsi="Grotesque"/>
                          <w:color w:val="171717"/>
                          <w:bdr w:val="none" w:sz="0" w:space="0" w:color="auto" w:frame="1"/>
                        </w:rPr>
                        <w:t xml:space="preserve">     vip_NW1_ERS        (ocf::heartbeat:IPaddr2):       Started nw1-cl-1</w:t>
                      </w:r>
                    </w:p>
                    <w:p w14:paraId="777BAB34" w14:textId="77777777" w:rsidR="00EC6E6A" w:rsidRPr="00EC6E6A" w:rsidRDefault="00EC6E6A" w:rsidP="00EC6E6A">
                      <w:pPr>
                        <w:shd w:val="clear" w:color="auto" w:fill="E7E6E6" w:themeFill="background2"/>
                        <w:rPr>
                          <w:rStyle w:val="HTMLCode"/>
                          <w:rFonts w:ascii="Grotesque" w:eastAsiaTheme="majorEastAsia" w:hAnsi="Grotesque"/>
                          <w:color w:val="171717"/>
                          <w:bdr w:val="none" w:sz="0" w:space="0" w:color="auto" w:frame="1"/>
                        </w:rPr>
                      </w:pPr>
                      <w:r w:rsidRPr="00EC6E6A">
                        <w:rPr>
                          <w:rStyle w:val="HTMLCode"/>
                          <w:rFonts w:ascii="Grotesque" w:eastAsiaTheme="majorEastAsia" w:hAnsi="Grotesque"/>
                          <w:color w:val="171717"/>
                          <w:bdr w:val="none" w:sz="0" w:space="0" w:color="auto" w:frame="1"/>
                        </w:rPr>
                        <w:t xml:space="preserve">     rsc_sap_NW1_ERS02  (ocf::heartbeat:SAPInstance):   Started nw1-cl-1</w:t>
                      </w:r>
                    </w:p>
                  </w:txbxContent>
                </v:textbox>
                <w10:wrap type="topAndBottom" anchorx="margin"/>
              </v:shape>
            </w:pict>
          </mc:Fallback>
        </mc:AlternateContent>
      </w:r>
      <w:r w:rsidRPr="00113315">
        <w:t>Resource state before starting the test:</w:t>
      </w:r>
    </w:p>
    <w:p w14:paraId="207CE5C9" w14:textId="77777777" w:rsidR="00AA4F6B" w:rsidRDefault="00AA4F6B">
      <w:pPr>
        <w:rPr>
          <w:rFonts w:ascii="Grotesque MT Std Bold Ext" w:eastAsiaTheme="majorEastAsia" w:hAnsi="Grotesque MT Std Bold Ext" w:cstheme="majorBidi"/>
          <w:b/>
          <w:bCs/>
          <w:color w:val="FFFFFF" w:themeColor="background1"/>
          <w:sz w:val="32"/>
          <w:szCs w:val="32"/>
          <w:lang w:val="en-US"/>
        </w:rPr>
      </w:pPr>
      <w:r>
        <w:br w:type="page"/>
      </w:r>
    </w:p>
    <w:p w14:paraId="58B94803" w14:textId="415B8E85" w:rsidR="00EC6E6A" w:rsidRDefault="00EC6E6A" w:rsidP="00EC6E6A">
      <w:pPr>
        <w:rPr>
          <w:rFonts w:ascii="Grotesque MT Std Bold Ext" w:eastAsiaTheme="majorEastAsia" w:hAnsi="Grotesque MT Std Bold Ext" w:cstheme="majorBidi"/>
          <w:color w:val="FFFFFF" w:themeColor="background1"/>
          <w:sz w:val="32"/>
          <w:szCs w:val="32"/>
          <w:lang w:val="en-US"/>
        </w:rPr>
      </w:pPr>
      <w:r w:rsidRPr="00123CE9">
        <w:rPr>
          <w:noProof/>
          <w:lang w:eastAsia="en-IN"/>
        </w:rPr>
        <w:lastRenderedPageBreak/>
        <mc:AlternateContent>
          <mc:Choice Requires="wps">
            <w:drawing>
              <wp:anchor distT="45720" distB="45720" distL="114300" distR="114300" simplePos="0" relativeHeight="251724800" behindDoc="0" locked="0" layoutInCell="1" allowOverlap="1" wp14:anchorId="70776C3D" wp14:editId="5DEE6A63">
                <wp:simplePos x="0" y="0"/>
                <wp:positionH relativeFrom="margin">
                  <wp:align>left</wp:align>
                </wp:positionH>
                <wp:positionV relativeFrom="paragraph">
                  <wp:posOffset>2540</wp:posOffset>
                </wp:positionV>
                <wp:extent cx="6305550" cy="6155055"/>
                <wp:effectExtent l="0" t="0" r="19050" b="17145"/>
                <wp:wrapTopAndBottom/>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5550" cy="6155055"/>
                        </a:xfrm>
                        <a:prstGeom prst="rect">
                          <a:avLst/>
                        </a:prstGeom>
                        <a:solidFill>
                          <a:srgbClr val="FFFFFF"/>
                        </a:solidFill>
                        <a:ln w="9525">
                          <a:solidFill>
                            <a:srgbClr val="000000"/>
                          </a:solidFill>
                          <a:miter lim="800000"/>
                          <a:headEnd/>
                          <a:tailEnd/>
                        </a:ln>
                      </wps:spPr>
                      <wps:txbx>
                        <w:txbxContent>
                          <w:p w14:paraId="2E66BA80" w14:textId="77777777" w:rsidR="00EC6E6A" w:rsidRPr="00113315" w:rsidRDefault="00EC6E6A" w:rsidP="00EC6E6A">
                            <w:pPr>
                              <w:pStyle w:val="HTMLPreformatted"/>
                              <w:shd w:val="clear" w:color="auto" w:fill="E7E6E6" w:themeFill="background2"/>
                              <w:ind w:left="570"/>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Failed Actions:</w:t>
                            </w:r>
                          </w:p>
                          <w:p w14:paraId="360D8A88" w14:textId="77777777" w:rsidR="00EC6E6A" w:rsidRPr="00113315" w:rsidRDefault="00EC6E6A" w:rsidP="00EC6E6A">
                            <w:pPr>
                              <w:pStyle w:val="HTMLPreformatted"/>
                              <w:shd w:val="clear" w:color="auto" w:fill="E7E6E6" w:themeFill="background2"/>
                              <w:ind w:left="570"/>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rsc_sap_NW1_ERS02_monitor_11000 on nw1-cl-1 'not running' (7): call=219, status=complete, exitreason='none',</w:t>
                            </w:r>
                          </w:p>
                          <w:p w14:paraId="40884891" w14:textId="77777777" w:rsidR="00EC6E6A" w:rsidRPr="00113315" w:rsidRDefault="00EC6E6A" w:rsidP="00EC6E6A">
                            <w:pPr>
                              <w:pStyle w:val="HTMLPreformatted"/>
                              <w:shd w:val="clear" w:color="auto" w:fill="E7E6E6" w:themeFill="background2"/>
                              <w:ind w:left="570"/>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last-rc-change='Wed Aug 15 14:38:38 2018', queued=0ms, exec=0ms</w:t>
                            </w:r>
                          </w:p>
                          <w:p w14:paraId="4754AF41" w14:textId="77777777" w:rsidR="00EC6E6A" w:rsidRPr="00113315" w:rsidRDefault="00EC6E6A" w:rsidP="00EC6E6A">
                            <w:pPr>
                              <w:pStyle w:val="NormalWeb"/>
                              <w:shd w:val="clear" w:color="auto" w:fill="E7E6E6" w:themeFill="background2"/>
                              <w:ind w:left="570"/>
                              <w:rPr>
                                <w:rFonts w:ascii="Grotesque" w:hAnsi="Grotesque" w:cs="Segoe UI"/>
                                <w:color w:val="171717"/>
                                <w:sz w:val="22"/>
                                <w:szCs w:val="22"/>
                              </w:rPr>
                            </w:pPr>
                            <w:r w:rsidRPr="00113315">
                              <w:rPr>
                                <w:rFonts w:ascii="Grotesque" w:hAnsi="Grotesque" w:cs="Segoe UI"/>
                                <w:color w:val="171717"/>
                                <w:sz w:val="22"/>
                                <w:szCs w:val="22"/>
                              </w:rPr>
                              <w:t>Use the following commands to start Pacemaker on the killed node, clean the SBD messages, and clean the failed resources.</w:t>
                            </w:r>
                          </w:p>
                          <w:p w14:paraId="16D41C85" w14:textId="77777777" w:rsidR="00EC6E6A" w:rsidRPr="00113315" w:rsidRDefault="00EC6E6A" w:rsidP="00EC6E6A">
                            <w:pPr>
                              <w:pStyle w:val="HTMLPreformatted"/>
                              <w:shd w:val="clear" w:color="auto" w:fill="E7E6E6" w:themeFill="background2"/>
                              <w:ind w:left="570"/>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run as root</w:t>
                            </w:r>
                          </w:p>
                          <w:p w14:paraId="6256CDDE" w14:textId="77777777" w:rsidR="00EC6E6A" w:rsidRPr="00113315" w:rsidRDefault="00EC6E6A" w:rsidP="00EC6E6A">
                            <w:pPr>
                              <w:pStyle w:val="HTMLPreformatted"/>
                              <w:shd w:val="clear" w:color="auto" w:fill="E7E6E6" w:themeFill="background2"/>
                              <w:ind w:left="570"/>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list the SBD device(s)</w:t>
                            </w:r>
                          </w:p>
                          <w:p w14:paraId="3724964A" w14:textId="77777777" w:rsidR="00EC6E6A" w:rsidRPr="00113315" w:rsidRDefault="00EC6E6A" w:rsidP="00EC6E6A">
                            <w:pPr>
                              <w:pStyle w:val="HTMLPreformatted"/>
                              <w:shd w:val="clear" w:color="auto" w:fill="E7E6E6" w:themeFill="background2"/>
                              <w:ind w:left="570"/>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nw1-cl-0:~ # cat /etc/sysconfig/sbd | grep SBD_DEVICE=</w:t>
                            </w:r>
                          </w:p>
                          <w:p w14:paraId="11A66A28" w14:textId="77777777" w:rsidR="00EC6E6A" w:rsidRPr="00113315" w:rsidRDefault="00EC6E6A" w:rsidP="00EC6E6A">
                            <w:pPr>
                              <w:pStyle w:val="HTMLPreformatted"/>
                              <w:shd w:val="clear" w:color="auto" w:fill="E7E6E6" w:themeFill="background2"/>
                              <w:ind w:left="570"/>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SBD_DEVICE="/dev/disk/by-id/scsi-36001405772fe8401e6240c985857e116;/dev/disk/by-id/scsi-36001405034a84428af24ddd8c3a3e9e1;/dev/disk/by-id/scsi-36001405cdd5ac8d40e548449318510c3"</w:t>
                            </w:r>
                          </w:p>
                          <w:p w14:paraId="384328C5" w14:textId="77777777" w:rsidR="00EC6E6A" w:rsidRPr="00113315" w:rsidRDefault="00EC6E6A" w:rsidP="00EC6E6A">
                            <w:pPr>
                              <w:pStyle w:val="HTMLPreformatted"/>
                              <w:shd w:val="clear" w:color="auto" w:fill="E7E6E6" w:themeFill="background2"/>
                              <w:ind w:left="570"/>
                              <w:rPr>
                                <w:rStyle w:val="HTMLCode"/>
                                <w:rFonts w:ascii="Grotesque" w:eastAsiaTheme="majorEastAsia" w:hAnsi="Grotesque"/>
                                <w:color w:val="171717"/>
                                <w:sz w:val="22"/>
                                <w:szCs w:val="22"/>
                                <w:bdr w:val="none" w:sz="0" w:space="0" w:color="auto" w:frame="1"/>
                              </w:rPr>
                            </w:pPr>
                          </w:p>
                          <w:p w14:paraId="037FD5CD" w14:textId="77777777" w:rsidR="00EC6E6A" w:rsidRPr="00113315" w:rsidRDefault="00EC6E6A" w:rsidP="00EC6E6A">
                            <w:pPr>
                              <w:pStyle w:val="HTMLPreformatted"/>
                              <w:shd w:val="clear" w:color="auto" w:fill="E7E6E6" w:themeFill="background2"/>
                              <w:ind w:left="570"/>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nw1-cl-0:~ # sbd -d /dev/disk/by-id/scsi-36001405772fe8401e6240c985857e116 -d /dev/disk/by-id/scsi-36001405034a84428af24ddd8c3a3e9e1 -d /dev/disk/by-id/scsi-36001405cdd5ac8d40e548449318510c3 message nw1-cl-0 clear</w:t>
                            </w:r>
                          </w:p>
                          <w:p w14:paraId="5A39D0D8" w14:textId="77777777" w:rsidR="00EC6E6A" w:rsidRPr="00113315" w:rsidRDefault="00EC6E6A" w:rsidP="00EC6E6A">
                            <w:pPr>
                              <w:pStyle w:val="HTMLPreformatted"/>
                              <w:shd w:val="clear" w:color="auto" w:fill="E7E6E6" w:themeFill="background2"/>
                              <w:ind w:left="570"/>
                              <w:rPr>
                                <w:rStyle w:val="HTMLCode"/>
                                <w:rFonts w:ascii="Grotesque" w:eastAsiaTheme="majorEastAsia" w:hAnsi="Grotesque"/>
                                <w:color w:val="171717"/>
                                <w:sz w:val="22"/>
                                <w:szCs w:val="22"/>
                                <w:bdr w:val="none" w:sz="0" w:space="0" w:color="auto" w:frame="1"/>
                              </w:rPr>
                            </w:pPr>
                          </w:p>
                          <w:p w14:paraId="770DD139" w14:textId="77777777" w:rsidR="00EC6E6A" w:rsidRPr="00113315" w:rsidRDefault="00EC6E6A" w:rsidP="00EC6E6A">
                            <w:pPr>
                              <w:pStyle w:val="HTMLPreformatted"/>
                              <w:shd w:val="clear" w:color="auto" w:fill="E7E6E6" w:themeFill="background2"/>
                              <w:ind w:left="570"/>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nw1-cl-0:~ # systemctl start pacemaker</w:t>
                            </w:r>
                          </w:p>
                          <w:p w14:paraId="682060FB" w14:textId="77777777" w:rsidR="00EC6E6A" w:rsidRPr="00113315" w:rsidRDefault="00EC6E6A" w:rsidP="00EC6E6A">
                            <w:pPr>
                              <w:pStyle w:val="HTMLPreformatted"/>
                              <w:shd w:val="clear" w:color="auto" w:fill="E7E6E6" w:themeFill="background2"/>
                              <w:ind w:left="570"/>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nw1-cl-0:~ # crm resource cleanup rsc_sap_NW1_ASCS00</w:t>
                            </w:r>
                          </w:p>
                          <w:p w14:paraId="3D355EF7" w14:textId="77777777" w:rsidR="00EC6E6A" w:rsidRPr="00113315" w:rsidRDefault="00EC6E6A" w:rsidP="00EC6E6A">
                            <w:pPr>
                              <w:pStyle w:val="HTMLPreformatted"/>
                              <w:shd w:val="clear" w:color="auto" w:fill="E7E6E6" w:themeFill="background2"/>
                              <w:ind w:left="570"/>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nw1-cl-0:~ # crm resource cleanup rsc_sap_NW1_ERS02</w:t>
                            </w:r>
                          </w:p>
                          <w:p w14:paraId="43890525" w14:textId="77777777" w:rsidR="00EC6E6A" w:rsidRPr="00113315" w:rsidRDefault="00EC6E6A" w:rsidP="00EC6E6A">
                            <w:pPr>
                              <w:pStyle w:val="NormalWeb"/>
                              <w:shd w:val="clear" w:color="auto" w:fill="E7E6E6" w:themeFill="background2"/>
                              <w:ind w:left="570"/>
                              <w:rPr>
                                <w:rFonts w:ascii="Grotesque" w:hAnsi="Grotesque" w:cs="Segoe UI"/>
                                <w:color w:val="171717"/>
                                <w:sz w:val="22"/>
                                <w:szCs w:val="22"/>
                              </w:rPr>
                            </w:pPr>
                            <w:r w:rsidRPr="00113315">
                              <w:rPr>
                                <w:rFonts w:ascii="Grotesque" w:hAnsi="Grotesque" w:cs="Segoe UI"/>
                                <w:color w:val="171717"/>
                                <w:sz w:val="22"/>
                                <w:szCs w:val="22"/>
                              </w:rPr>
                              <w:t>Resource state after the test:</w:t>
                            </w:r>
                          </w:p>
                          <w:p w14:paraId="7A9726FE" w14:textId="77777777" w:rsidR="00EC6E6A" w:rsidRPr="00113315" w:rsidRDefault="00EC6E6A" w:rsidP="00EC6E6A">
                            <w:pPr>
                              <w:pStyle w:val="HTMLPreformatted"/>
                              <w:shd w:val="clear" w:color="auto" w:fill="E7E6E6" w:themeFill="background2"/>
                              <w:ind w:left="570"/>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stonith-sbd     (stonith:external/sbd): Started nw1-cl-1</w:t>
                            </w:r>
                          </w:p>
                          <w:p w14:paraId="13BFD437" w14:textId="77777777" w:rsidR="00EC6E6A" w:rsidRPr="00113315" w:rsidRDefault="00EC6E6A" w:rsidP="00EC6E6A">
                            <w:pPr>
                              <w:pStyle w:val="HTMLPreformatted"/>
                              <w:shd w:val="clear" w:color="auto" w:fill="E7E6E6" w:themeFill="background2"/>
                              <w:ind w:left="570"/>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Resource Group: g-NW1_ASCS</w:t>
                            </w:r>
                          </w:p>
                          <w:p w14:paraId="413CF1DC" w14:textId="77777777" w:rsidR="00EC6E6A" w:rsidRPr="00113315" w:rsidRDefault="00EC6E6A" w:rsidP="00EC6E6A">
                            <w:pPr>
                              <w:pStyle w:val="HTMLPreformatted"/>
                              <w:shd w:val="clear" w:color="auto" w:fill="E7E6E6" w:themeFill="background2"/>
                              <w:ind w:left="570"/>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fs_NW1_ASCS        (ocf::heartbeat:Filesystem):    Started nw1-cl-1</w:t>
                            </w:r>
                          </w:p>
                          <w:p w14:paraId="5A176162" w14:textId="77777777" w:rsidR="00EC6E6A" w:rsidRPr="00113315" w:rsidRDefault="00EC6E6A" w:rsidP="00EC6E6A">
                            <w:pPr>
                              <w:pStyle w:val="HTMLPreformatted"/>
                              <w:shd w:val="clear" w:color="auto" w:fill="E7E6E6" w:themeFill="background2"/>
                              <w:ind w:left="570"/>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nc_NW1_ASCS        (ocf::heartbeat:azure-lb):      Started nw1-cl-1</w:t>
                            </w:r>
                          </w:p>
                          <w:p w14:paraId="4DFFCBFC" w14:textId="77777777" w:rsidR="00EC6E6A" w:rsidRPr="00113315" w:rsidRDefault="00EC6E6A" w:rsidP="00EC6E6A">
                            <w:pPr>
                              <w:pStyle w:val="HTMLPreformatted"/>
                              <w:shd w:val="clear" w:color="auto" w:fill="E7E6E6" w:themeFill="background2"/>
                              <w:ind w:left="570"/>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vip_NW1_ASCS       (ocf::heartbeat:IPaddr2):       Started nw1-cl-1</w:t>
                            </w:r>
                          </w:p>
                          <w:p w14:paraId="69416526" w14:textId="77777777" w:rsidR="00EC6E6A" w:rsidRPr="00113315" w:rsidRDefault="00EC6E6A" w:rsidP="00EC6E6A">
                            <w:pPr>
                              <w:pStyle w:val="HTMLPreformatted"/>
                              <w:shd w:val="clear" w:color="auto" w:fill="E7E6E6" w:themeFill="background2"/>
                              <w:ind w:left="570"/>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rsc_sap_NW1_ASCS00 (ocf::heartbeat:SAPInstance):   Started nw1-cl-1</w:t>
                            </w:r>
                          </w:p>
                          <w:p w14:paraId="0CD26482" w14:textId="77777777" w:rsidR="00EC6E6A" w:rsidRPr="00113315" w:rsidRDefault="00EC6E6A" w:rsidP="00EC6E6A">
                            <w:pPr>
                              <w:pStyle w:val="HTMLPreformatted"/>
                              <w:shd w:val="clear" w:color="auto" w:fill="E7E6E6" w:themeFill="background2"/>
                              <w:ind w:left="570"/>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Resource Group: g-NW1_ERS</w:t>
                            </w:r>
                          </w:p>
                          <w:p w14:paraId="7E6692CF" w14:textId="77777777" w:rsidR="00EC6E6A" w:rsidRPr="00113315" w:rsidRDefault="00EC6E6A" w:rsidP="00EC6E6A">
                            <w:pPr>
                              <w:pStyle w:val="HTMLPreformatted"/>
                              <w:shd w:val="clear" w:color="auto" w:fill="E7E6E6" w:themeFill="background2"/>
                              <w:ind w:left="570"/>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fs_NW1_ERS (ocf::heartbeat:Filesystem):    Started nw1-cl-0</w:t>
                            </w:r>
                          </w:p>
                          <w:p w14:paraId="401B0942" w14:textId="77777777" w:rsidR="00EC6E6A" w:rsidRPr="00113315" w:rsidRDefault="00EC6E6A" w:rsidP="00EC6E6A">
                            <w:pPr>
                              <w:pStyle w:val="HTMLPreformatted"/>
                              <w:shd w:val="clear" w:color="auto" w:fill="E7E6E6" w:themeFill="background2"/>
                              <w:ind w:left="570"/>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nc_NW1_ERS (ocf::heartbeat:azure-lb):      Started nw1-cl-0</w:t>
                            </w:r>
                          </w:p>
                          <w:p w14:paraId="683EFEC4" w14:textId="77777777" w:rsidR="00EC6E6A" w:rsidRPr="00113315" w:rsidRDefault="00EC6E6A" w:rsidP="00EC6E6A">
                            <w:pPr>
                              <w:pStyle w:val="HTMLPreformatted"/>
                              <w:shd w:val="clear" w:color="auto" w:fill="E7E6E6" w:themeFill="background2"/>
                              <w:ind w:left="570"/>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vip_NW1_ERS        (ocf::heartbeat:IPaddr2):       Started nw1-cl-0</w:t>
                            </w:r>
                          </w:p>
                          <w:p w14:paraId="4B14DEF2" w14:textId="53C0A495" w:rsidR="00EC6E6A" w:rsidRPr="00EC6E6A" w:rsidRDefault="00EC6E6A" w:rsidP="00EC6E6A">
                            <w:pPr>
                              <w:shd w:val="clear" w:color="auto" w:fill="E7E6E6" w:themeFill="background2"/>
                              <w:rPr>
                                <w:rStyle w:val="HTMLCode"/>
                                <w:rFonts w:ascii="Grotesque" w:eastAsiaTheme="majorEastAsia" w:hAnsi="Grotesque"/>
                                <w:color w:val="171717"/>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rsc_sap_NW1_ERS02  (ocf::heartbeat:SAPInstance):   Started nw1-cl-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776C3D" id="_x0000_s1084" type="#_x0000_t202" style="position:absolute;margin-left:0;margin-top:.2pt;width:496.5pt;height:484.65pt;z-index:25172480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">
                <v:textbox>
                  <w:txbxContent>
                    <w:p w14:paraId="2E66BA80" w14:textId="77777777" w:rsidR="00EC6E6A" w:rsidRPr="00113315" w:rsidRDefault="00EC6E6A" w:rsidP="00EC6E6A">
                      <w:pPr>
                        <w:pStyle w:val="HTMLPreformatted"/>
                        <w:shd w:val="clear" w:color="auto" w:fill="E7E6E6" w:themeFill="background2"/>
                        <w:ind w:left="570"/>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Failed Actions:</w:t>
                      </w:r>
                    </w:p>
                    <w:p w14:paraId="360D8A88" w14:textId="77777777" w:rsidR="00EC6E6A" w:rsidRPr="00113315" w:rsidRDefault="00EC6E6A" w:rsidP="00EC6E6A">
                      <w:pPr>
                        <w:pStyle w:val="HTMLPreformatted"/>
                        <w:shd w:val="clear" w:color="auto" w:fill="E7E6E6" w:themeFill="background2"/>
                        <w:ind w:left="570"/>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rsc_sap_NW1_ERS02_monitor_11000 on nw1-cl-1 'not running' (7): call=219, status=complete, exitreason='none',</w:t>
                      </w:r>
                    </w:p>
                    <w:p w14:paraId="40884891" w14:textId="77777777" w:rsidR="00EC6E6A" w:rsidRPr="00113315" w:rsidRDefault="00EC6E6A" w:rsidP="00EC6E6A">
                      <w:pPr>
                        <w:pStyle w:val="HTMLPreformatted"/>
                        <w:shd w:val="clear" w:color="auto" w:fill="E7E6E6" w:themeFill="background2"/>
                        <w:ind w:left="570"/>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last-rc-change='Wed Aug 15 14:38:38 2018', queued=0ms, exec=0ms</w:t>
                      </w:r>
                    </w:p>
                    <w:p w14:paraId="4754AF41" w14:textId="77777777" w:rsidR="00EC6E6A" w:rsidRPr="00113315" w:rsidRDefault="00EC6E6A" w:rsidP="00EC6E6A">
                      <w:pPr>
                        <w:pStyle w:val="NormalWeb"/>
                        <w:shd w:val="clear" w:color="auto" w:fill="E7E6E6" w:themeFill="background2"/>
                        <w:ind w:left="570"/>
                        <w:rPr>
                          <w:rFonts w:ascii="Grotesque" w:hAnsi="Grotesque" w:cs="Segoe UI"/>
                          <w:color w:val="171717"/>
                          <w:sz w:val="22"/>
                          <w:szCs w:val="22"/>
                        </w:rPr>
                      </w:pPr>
                      <w:r w:rsidRPr="00113315">
                        <w:rPr>
                          <w:rFonts w:ascii="Grotesque" w:hAnsi="Grotesque" w:cs="Segoe UI"/>
                          <w:color w:val="171717"/>
                          <w:sz w:val="22"/>
                          <w:szCs w:val="22"/>
                        </w:rPr>
                        <w:t>Use the following commands to start Pacemaker on the killed node, clean the SBD messages, and clean the failed resources.</w:t>
                      </w:r>
                    </w:p>
                    <w:p w14:paraId="16D41C85" w14:textId="77777777" w:rsidR="00EC6E6A" w:rsidRPr="00113315" w:rsidRDefault="00EC6E6A" w:rsidP="00EC6E6A">
                      <w:pPr>
                        <w:pStyle w:val="HTMLPreformatted"/>
                        <w:shd w:val="clear" w:color="auto" w:fill="E7E6E6" w:themeFill="background2"/>
                        <w:ind w:left="570"/>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run as root</w:t>
                      </w:r>
                    </w:p>
                    <w:p w14:paraId="6256CDDE" w14:textId="77777777" w:rsidR="00EC6E6A" w:rsidRPr="00113315" w:rsidRDefault="00EC6E6A" w:rsidP="00EC6E6A">
                      <w:pPr>
                        <w:pStyle w:val="HTMLPreformatted"/>
                        <w:shd w:val="clear" w:color="auto" w:fill="E7E6E6" w:themeFill="background2"/>
                        <w:ind w:left="570"/>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list the SBD device(s)</w:t>
                      </w:r>
                    </w:p>
                    <w:p w14:paraId="3724964A" w14:textId="77777777" w:rsidR="00EC6E6A" w:rsidRPr="00113315" w:rsidRDefault="00EC6E6A" w:rsidP="00EC6E6A">
                      <w:pPr>
                        <w:pStyle w:val="HTMLPreformatted"/>
                        <w:shd w:val="clear" w:color="auto" w:fill="E7E6E6" w:themeFill="background2"/>
                        <w:ind w:left="570"/>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nw1-cl-0:~ # cat /etc/sysconfig/sbd | grep SBD_DEVICE=</w:t>
                      </w:r>
                    </w:p>
                    <w:p w14:paraId="11A66A28" w14:textId="77777777" w:rsidR="00EC6E6A" w:rsidRPr="00113315" w:rsidRDefault="00EC6E6A" w:rsidP="00EC6E6A">
                      <w:pPr>
                        <w:pStyle w:val="HTMLPreformatted"/>
                        <w:shd w:val="clear" w:color="auto" w:fill="E7E6E6" w:themeFill="background2"/>
                        <w:ind w:left="570"/>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SBD_DEVICE="/dev/disk/by-id/scsi-36001405772fe8401e6240c985857e116;/dev/disk/by-id/scsi-36001405034a84428af24ddd8c3a3e9e1;/dev/disk/by-id/scsi-36001405cdd5ac8d40e548449318510c3"</w:t>
                      </w:r>
                    </w:p>
                    <w:p w14:paraId="384328C5" w14:textId="77777777" w:rsidR="00EC6E6A" w:rsidRPr="00113315" w:rsidRDefault="00EC6E6A" w:rsidP="00EC6E6A">
                      <w:pPr>
                        <w:pStyle w:val="HTMLPreformatted"/>
                        <w:shd w:val="clear" w:color="auto" w:fill="E7E6E6" w:themeFill="background2"/>
                        <w:ind w:left="570"/>
                        <w:rPr>
                          <w:rStyle w:val="HTMLCode"/>
                          <w:rFonts w:ascii="Grotesque" w:eastAsiaTheme="majorEastAsia" w:hAnsi="Grotesque"/>
                          <w:color w:val="171717"/>
                          <w:sz w:val="22"/>
                          <w:szCs w:val="22"/>
                          <w:bdr w:val="none" w:sz="0" w:space="0" w:color="auto" w:frame="1"/>
                        </w:rPr>
                      </w:pPr>
                    </w:p>
                    <w:p w14:paraId="037FD5CD" w14:textId="77777777" w:rsidR="00EC6E6A" w:rsidRPr="00113315" w:rsidRDefault="00EC6E6A" w:rsidP="00EC6E6A">
                      <w:pPr>
                        <w:pStyle w:val="HTMLPreformatted"/>
                        <w:shd w:val="clear" w:color="auto" w:fill="E7E6E6" w:themeFill="background2"/>
                        <w:ind w:left="570"/>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nw1-cl-0:~ # sbd -d /dev/disk/by-id/scsi-36001405772fe8401e6240c985857e116 -d /dev/disk/by-id/scsi-36001405034a84428af24ddd8c3a3e9e1 -d /dev/disk/by-id/scsi-36001405cdd5ac8d40e548449318510c3 message nw1-cl-0 clear</w:t>
                      </w:r>
                    </w:p>
                    <w:p w14:paraId="5A39D0D8" w14:textId="77777777" w:rsidR="00EC6E6A" w:rsidRPr="00113315" w:rsidRDefault="00EC6E6A" w:rsidP="00EC6E6A">
                      <w:pPr>
                        <w:pStyle w:val="HTMLPreformatted"/>
                        <w:shd w:val="clear" w:color="auto" w:fill="E7E6E6" w:themeFill="background2"/>
                        <w:ind w:left="570"/>
                        <w:rPr>
                          <w:rStyle w:val="HTMLCode"/>
                          <w:rFonts w:ascii="Grotesque" w:eastAsiaTheme="majorEastAsia" w:hAnsi="Grotesque"/>
                          <w:color w:val="171717"/>
                          <w:sz w:val="22"/>
                          <w:szCs w:val="22"/>
                          <w:bdr w:val="none" w:sz="0" w:space="0" w:color="auto" w:frame="1"/>
                        </w:rPr>
                      </w:pPr>
                    </w:p>
                    <w:p w14:paraId="770DD139" w14:textId="77777777" w:rsidR="00EC6E6A" w:rsidRPr="00113315" w:rsidRDefault="00EC6E6A" w:rsidP="00EC6E6A">
                      <w:pPr>
                        <w:pStyle w:val="HTMLPreformatted"/>
                        <w:shd w:val="clear" w:color="auto" w:fill="E7E6E6" w:themeFill="background2"/>
                        <w:ind w:left="570"/>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nw1-cl-0:~ # systemctl start pacemaker</w:t>
                      </w:r>
                    </w:p>
                    <w:p w14:paraId="682060FB" w14:textId="77777777" w:rsidR="00EC6E6A" w:rsidRPr="00113315" w:rsidRDefault="00EC6E6A" w:rsidP="00EC6E6A">
                      <w:pPr>
                        <w:pStyle w:val="HTMLPreformatted"/>
                        <w:shd w:val="clear" w:color="auto" w:fill="E7E6E6" w:themeFill="background2"/>
                        <w:ind w:left="570"/>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nw1-cl-0:~ # crm resource cleanup rsc_sap_NW1_ASCS00</w:t>
                      </w:r>
                    </w:p>
                    <w:p w14:paraId="3D355EF7" w14:textId="77777777" w:rsidR="00EC6E6A" w:rsidRPr="00113315" w:rsidRDefault="00EC6E6A" w:rsidP="00EC6E6A">
                      <w:pPr>
                        <w:pStyle w:val="HTMLPreformatted"/>
                        <w:shd w:val="clear" w:color="auto" w:fill="E7E6E6" w:themeFill="background2"/>
                        <w:ind w:left="570"/>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nw1-cl-0:~ # crm resource cleanup rsc_sap_NW1_ERS02</w:t>
                      </w:r>
                    </w:p>
                    <w:p w14:paraId="43890525" w14:textId="77777777" w:rsidR="00EC6E6A" w:rsidRPr="00113315" w:rsidRDefault="00EC6E6A" w:rsidP="00EC6E6A">
                      <w:pPr>
                        <w:pStyle w:val="NormalWeb"/>
                        <w:shd w:val="clear" w:color="auto" w:fill="E7E6E6" w:themeFill="background2"/>
                        <w:ind w:left="570"/>
                        <w:rPr>
                          <w:rFonts w:ascii="Grotesque" w:hAnsi="Grotesque" w:cs="Segoe UI"/>
                          <w:color w:val="171717"/>
                          <w:sz w:val="22"/>
                          <w:szCs w:val="22"/>
                        </w:rPr>
                      </w:pPr>
                      <w:r w:rsidRPr="00113315">
                        <w:rPr>
                          <w:rFonts w:ascii="Grotesque" w:hAnsi="Grotesque" w:cs="Segoe UI"/>
                          <w:color w:val="171717"/>
                          <w:sz w:val="22"/>
                          <w:szCs w:val="22"/>
                        </w:rPr>
                        <w:t>Resource state after the test:</w:t>
                      </w:r>
                    </w:p>
                    <w:p w14:paraId="7A9726FE" w14:textId="77777777" w:rsidR="00EC6E6A" w:rsidRPr="00113315" w:rsidRDefault="00EC6E6A" w:rsidP="00EC6E6A">
                      <w:pPr>
                        <w:pStyle w:val="HTMLPreformatted"/>
                        <w:shd w:val="clear" w:color="auto" w:fill="E7E6E6" w:themeFill="background2"/>
                        <w:ind w:left="570"/>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stonith-sbd     (stonith:external/sbd): Started nw1-cl-1</w:t>
                      </w:r>
                    </w:p>
                    <w:p w14:paraId="13BFD437" w14:textId="77777777" w:rsidR="00EC6E6A" w:rsidRPr="00113315" w:rsidRDefault="00EC6E6A" w:rsidP="00EC6E6A">
                      <w:pPr>
                        <w:pStyle w:val="HTMLPreformatted"/>
                        <w:shd w:val="clear" w:color="auto" w:fill="E7E6E6" w:themeFill="background2"/>
                        <w:ind w:left="570"/>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Resource Group: g-NW1_ASCS</w:t>
                      </w:r>
                    </w:p>
                    <w:p w14:paraId="413CF1DC" w14:textId="77777777" w:rsidR="00EC6E6A" w:rsidRPr="00113315" w:rsidRDefault="00EC6E6A" w:rsidP="00EC6E6A">
                      <w:pPr>
                        <w:pStyle w:val="HTMLPreformatted"/>
                        <w:shd w:val="clear" w:color="auto" w:fill="E7E6E6" w:themeFill="background2"/>
                        <w:ind w:left="570"/>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fs_NW1_ASCS        (ocf::heartbeat:Filesystem):    Started nw1-cl-1</w:t>
                      </w:r>
                    </w:p>
                    <w:p w14:paraId="5A176162" w14:textId="77777777" w:rsidR="00EC6E6A" w:rsidRPr="00113315" w:rsidRDefault="00EC6E6A" w:rsidP="00EC6E6A">
                      <w:pPr>
                        <w:pStyle w:val="HTMLPreformatted"/>
                        <w:shd w:val="clear" w:color="auto" w:fill="E7E6E6" w:themeFill="background2"/>
                        <w:ind w:left="570"/>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nc_NW1_ASCS        (ocf::heartbeat:azure-lb):      Started nw1-cl-1</w:t>
                      </w:r>
                    </w:p>
                    <w:p w14:paraId="4DFFCBFC" w14:textId="77777777" w:rsidR="00EC6E6A" w:rsidRPr="00113315" w:rsidRDefault="00EC6E6A" w:rsidP="00EC6E6A">
                      <w:pPr>
                        <w:pStyle w:val="HTMLPreformatted"/>
                        <w:shd w:val="clear" w:color="auto" w:fill="E7E6E6" w:themeFill="background2"/>
                        <w:ind w:left="570"/>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vip_NW1_ASCS       (ocf::heartbeat:IPaddr2):       Started nw1-cl-1</w:t>
                      </w:r>
                    </w:p>
                    <w:p w14:paraId="69416526" w14:textId="77777777" w:rsidR="00EC6E6A" w:rsidRPr="00113315" w:rsidRDefault="00EC6E6A" w:rsidP="00EC6E6A">
                      <w:pPr>
                        <w:pStyle w:val="HTMLPreformatted"/>
                        <w:shd w:val="clear" w:color="auto" w:fill="E7E6E6" w:themeFill="background2"/>
                        <w:ind w:left="570"/>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rsc_sap_NW1_ASCS00 (ocf::heartbeat:SAPInstance):   Started nw1-cl-1</w:t>
                      </w:r>
                    </w:p>
                    <w:p w14:paraId="0CD26482" w14:textId="77777777" w:rsidR="00EC6E6A" w:rsidRPr="00113315" w:rsidRDefault="00EC6E6A" w:rsidP="00EC6E6A">
                      <w:pPr>
                        <w:pStyle w:val="HTMLPreformatted"/>
                        <w:shd w:val="clear" w:color="auto" w:fill="E7E6E6" w:themeFill="background2"/>
                        <w:ind w:left="570"/>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Resource Group: g-NW1_ERS</w:t>
                      </w:r>
                    </w:p>
                    <w:p w14:paraId="7E6692CF" w14:textId="77777777" w:rsidR="00EC6E6A" w:rsidRPr="00113315" w:rsidRDefault="00EC6E6A" w:rsidP="00EC6E6A">
                      <w:pPr>
                        <w:pStyle w:val="HTMLPreformatted"/>
                        <w:shd w:val="clear" w:color="auto" w:fill="E7E6E6" w:themeFill="background2"/>
                        <w:ind w:left="570"/>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fs_NW1_ERS (ocf::heartbeat:Filesystem):    Started nw1-cl-0</w:t>
                      </w:r>
                    </w:p>
                    <w:p w14:paraId="401B0942" w14:textId="77777777" w:rsidR="00EC6E6A" w:rsidRPr="00113315" w:rsidRDefault="00EC6E6A" w:rsidP="00EC6E6A">
                      <w:pPr>
                        <w:pStyle w:val="HTMLPreformatted"/>
                        <w:shd w:val="clear" w:color="auto" w:fill="E7E6E6" w:themeFill="background2"/>
                        <w:ind w:left="570"/>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nc_NW1_ERS (ocf::heartbeat:azure-lb):      Started nw1-cl-0</w:t>
                      </w:r>
                    </w:p>
                    <w:p w14:paraId="683EFEC4" w14:textId="77777777" w:rsidR="00EC6E6A" w:rsidRPr="00113315" w:rsidRDefault="00EC6E6A" w:rsidP="00EC6E6A">
                      <w:pPr>
                        <w:pStyle w:val="HTMLPreformatted"/>
                        <w:shd w:val="clear" w:color="auto" w:fill="E7E6E6" w:themeFill="background2"/>
                        <w:ind w:left="570"/>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vip_NW1_ERS        (ocf::heartbeat:IPaddr2):       Started nw1-cl-0</w:t>
                      </w:r>
                    </w:p>
                    <w:p w14:paraId="4B14DEF2" w14:textId="53C0A495" w:rsidR="00EC6E6A" w:rsidRPr="00EC6E6A" w:rsidRDefault="00EC6E6A" w:rsidP="00EC6E6A">
                      <w:pPr>
                        <w:shd w:val="clear" w:color="auto" w:fill="E7E6E6" w:themeFill="background2"/>
                        <w:rPr>
                          <w:rStyle w:val="HTMLCode"/>
                          <w:rFonts w:ascii="Grotesque" w:eastAsiaTheme="majorEastAsia" w:hAnsi="Grotesque"/>
                          <w:color w:val="171717"/>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rsc_sap_NW1_ERS02  (ocf::heartbeat:SAPInstance):   Started nw1-cl-0</w:t>
                      </w:r>
                    </w:p>
                  </w:txbxContent>
                </v:textbox>
                <w10:wrap type="topAndBottom" anchorx="margin"/>
              </v:shape>
            </w:pict>
          </mc:Fallback>
        </mc:AlternateContent>
      </w:r>
      <w:r>
        <w:br w:type="page"/>
      </w:r>
    </w:p>
    <w:p w14:paraId="2DF37A79" w14:textId="2FAFE8B6" w:rsidR="00AD1B55" w:rsidRDefault="00AD1B55" w:rsidP="00AD1B55">
      <w:pPr>
        <w:pStyle w:val="ListParagraph"/>
        <w:numPr>
          <w:ilvl w:val="0"/>
          <w:numId w:val="23"/>
        </w:numPr>
        <w:rPr>
          <w:b/>
          <w:bCs/>
        </w:rPr>
      </w:pPr>
      <w:r w:rsidRPr="00AD1B55">
        <w:rPr>
          <w:b/>
          <w:bCs/>
        </w:rPr>
        <w:lastRenderedPageBreak/>
        <w:t>Test manual restart of ASCS instance</w:t>
      </w:r>
    </w:p>
    <w:p w14:paraId="3A368F9A" w14:textId="75352806" w:rsidR="00AD1B55" w:rsidRPr="00AD1B55" w:rsidRDefault="00AD1B55" w:rsidP="00AD1B55">
      <w:r w:rsidRPr="00123CE9">
        <w:rPr>
          <w:noProof/>
          <w:lang w:eastAsia="en-IN"/>
        </w:rPr>
        <mc:AlternateContent>
          <mc:Choice Requires="wps">
            <w:drawing>
              <wp:anchor distT="45720" distB="45720" distL="114300" distR="114300" simplePos="0" relativeHeight="251726848" behindDoc="0" locked="0" layoutInCell="1" allowOverlap="1" wp14:anchorId="0613A489" wp14:editId="7E7D5D29">
                <wp:simplePos x="0" y="0"/>
                <wp:positionH relativeFrom="margin">
                  <wp:align>left</wp:align>
                </wp:positionH>
                <wp:positionV relativeFrom="paragraph">
                  <wp:posOffset>322580</wp:posOffset>
                </wp:positionV>
                <wp:extent cx="6305550" cy="6550660"/>
                <wp:effectExtent l="0" t="0" r="19050" b="21590"/>
                <wp:wrapTopAndBottom/>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5550" cy="6550660"/>
                        </a:xfrm>
                        <a:prstGeom prst="rect">
                          <a:avLst/>
                        </a:prstGeom>
                        <a:solidFill>
                          <a:srgbClr val="FFFFFF"/>
                        </a:solidFill>
                        <a:ln w="9525">
                          <a:solidFill>
                            <a:srgbClr val="000000"/>
                          </a:solidFill>
                          <a:miter lim="800000"/>
                          <a:headEnd/>
                          <a:tailEnd/>
                        </a:ln>
                      </wps:spPr>
                      <wps:txbx>
                        <w:txbxContent>
                          <w:p w14:paraId="421426AE" w14:textId="77777777" w:rsidR="00AD1B55" w:rsidRPr="00113315" w:rsidRDefault="00AD1B55" w:rsidP="00AD1B55">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stonith-sbd     (stonith:external/sbd): Started nw1-cl-1</w:t>
                            </w:r>
                          </w:p>
                          <w:p w14:paraId="1A1CAD44" w14:textId="77777777" w:rsidR="00AD1B55" w:rsidRPr="00113315" w:rsidRDefault="00AD1B55" w:rsidP="00AD1B55">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Resource Group: g-NW1_ASCS</w:t>
                            </w:r>
                          </w:p>
                          <w:p w14:paraId="592FCB30" w14:textId="77777777" w:rsidR="00AD1B55" w:rsidRPr="00113315" w:rsidRDefault="00AD1B55" w:rsidP="00AD1B55">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fs_NW1_ASCS        (ocf::heartbeat:Filesystem):    Started nw1-cl-1</w:t>
                            </w:r>
                          </w:p>
                          <w:p w14:paraId="1992E734" w14:textId="77777777" w:rsidR="00AD1B55" w:rsidRPr="00113315" w:rsidRDefault="00AD1B55" w:rsidP="00AD1B55">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nc_NW1_ASCS        (ocf::heartbeat:azure-lb):      Started nw1-cl-1</w:t>
                            </w:r>
                          </w:p>
                          <w:p w14:paraId="33BC658C" w14:textId="77777777" w:rsidR="00AD1B55" w:rsidRPr="00113315" w:rsidRDefault="00AD1B55" w:rsidP="00AD1B55">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vip_NW1_ASCS       (ocf::heartbeat:IPaddr2):       Started nw1-cl-1</w:t>
                            </w:r>
                          </w:p>
                          <w:p w14:paraId="5D90736A" w14:textId="77777777" w:rsidR="00AD1B55" w:rsidRPr="00113315" w:rsidRDefault="00AD1B55" w:rsidP="00AD1B55">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rsc_sap_NW1_ASCS00 (ocf::heartbeat:SAPInstance):   Started nw1-cl-1</w:t>
                            </w:r>
                          </w:p>
                          <w:p w14:paraId="09A89542" w14:textId="77777777" w:rsidR="00AD1B55" w:rsidRPr="00113315" w:rsidRDefault="00AD1B55" w:rsidP="00AD1B55">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Resource Group: g-NW1_ERS</w:t>
                            </w:r>
                          </w:p>
                          <w:p w14:paraId="2372C019" w14:textId="77777777" w:rsidR="00AD1B55" w:rsidRPr="00113315" w:rsidRDefault="00AD1B55" w:rsidP="00AD1B55">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fs_NW1_ERS (ocf::heartbeat:Filesystem):    Started nw1-cl-0</w:t>
                            </w:r>
                          </w:p>
                          <w:p w14:paraId="04403EA0" w14:textId="77777777" w:rsidR="00AD1B55" w:rsidRPr="00113315" w:rsidRDefault="00AD1B55" w:rsidP="00AD1B55">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nc_NW1_ERS (ocf::heartbeat:azure-lb):      Started nw1-cl-0</w:t>
                            </w:r>
                          </w:p>
                          <w:p w14:paraId="2FAF34CD" w14:textId="77777777" w:rsidR="00AD1B55" w:rsidRPr="00113315" w:rsidRDefault="00AD1B55" w:rsidP="00AD1B55">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vip_NW1_ERS        (ocf::heartbeat:IPaddr2):       Started nw1-cl-0</w:t>
                            </w:r>
                          </w:p>
                          <w:p w14:paraId="6F896A8C" w14:textId="77777777" w:rsidR="00AD1B55" w:rsidRPr="00113315" w:rsidRDefault="00AD1B55" w:rsidP="00AD1B55">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rsc_sap_NW1_ERS02  (ocf::heartbeat:SAPInstance):   Started nw1-cl-0</w:t>
                            </w:r>
                          </w:p>
                          <w:p w14:paraId="05C9610B" w14:textId="77777777" w:rsidR="00AD1B55" w:rsidRPr="00113315" w:rsidRDefault="00AD1B55" w:rsidP="00AD1B55">
                            <w:pPr>
                              <w:shd w:val="clear" w:color="auto" w:fill="E7E6E6" w:themeFill="background2"/>
                              <w:rPr>
                                <w:rFonts w:cs="Segoe UI"/>
                              </w:rPr>
                            </w:pPr>
                            <w:r w:rsidRPr="00113315">
                              <w:rPr>
                                <w:rFonts w:cs="Segoe UI"/>
                              </w:rPr>
                              <w:t>Create an enqueue lock by, for example edit a user in transaction su01. Run the following commands as &lt;sapsid&gt;adm on the node where the ASCS instance is running. The commands will stop the ASCS instance and start it again. If using enqueue server 1 architecture, the enqueue lock is expected to be lost in this test. If using enqueue server 2 architecture, the enqueue will be retained.</w:t>
                            </w:r>
                          </w:p>
                          <w:p w14:paraId="199C90EE" w14:textId="77777777" w:rsidR="00AD1B55" w:rsidRPr="00113315" w:rsidRDefault="00AD1B55" w:rsidP="00AD1B55">
                            <w:pPr>
                              <w:shd w:val="clear" w:color="auto" w:fill="E7E6E6" w:themeFill="background2"/>
                              <w:rPr>
                                <w:rFonts w:cs="Segoe UI"/>
                              </w:rPr>
                            </w:pPr>
                            <w:r w:rsidRPr="00113315">
                              <w:rPr>
                                <w:rFonts w:cs="Segoe UI"/>
                              </w:rPr>
                              <w:t>Copy</w:t>
                            </w:r>
                          </w:p>
                          <w:p w14:paraId="2670BB33" w14:textId="77777777" w:rsidR="00AD1B55" w:rsidRPr="00113315" w:rsidRDefault="00AD1B55" w:rsidP="00AD1B55">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nw1-cl-1:nw1adm 54&gt; sapcontrol -nr 00 -function StopWait 600 2</w:t>
                            </w:r>
                          </w:p>
                          <w:p w14:paraId="4DCA6AF8" w14:textId="77777777" w:rsidR="00AD1B55" w:rsidRPr="00113315" w:rsidRDefault="00AD1B55" w:rsidP="00AD1B55">
                            <w:pPr>
                              <w:shd w:val="clear" w:color="auto" w:fill="E7E6E6" w:themeFill="background2"/>
                              <w:rPr>
                                <w:rFonts w:cs="Segoe UI"/>
                              </w:rPr>
                            </w:pPr>
                            <w:r w:rsidRPr="00113315">
                              <w:rPr>
                                <w:rFonts w:cs="Segoe UI"/>
                              </w:rPr>
                              <w:t>The ASCS instance should now be disabled in Pacemaker</w:t>
                            </w:r>
                          </w:p>
                          <w:p w14:paraId="697684F5" w14:textId="77777777" w:rsidR="00AD1B55" w:rsidRPr="00113315" w:rsidRDefault="00AD1B55" w:rsidP="00AD1B55">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rsc_sap_NW1_ASCS00 (ocf::heartbeat:SAPInstance):   Stopped (disabled)</w:t>
                            </w:r>
                          </w:p>
                          <w:p w14:paraId="02D7952E" w14:textId="77777777" w:rsidR="00AD1B55" w:rsidRPr="00113315" w:rsidRDefault="00AD1B55" w:rsidP="00AD1B55">
                            <w:pPr>
                              <w:shd w:val="clear" w:color="auto" w:fill="E7E6E6" w:themeFill="background2"/>
                              <w:rPr>
                                <w:rFonts w:cs="Segoe UI"/>
                              </w:rPr>
                            </w:pPr>
                            <w:r w:rsidRPr="00113315">
                              <w:rPr>
                                <w:rFonts w:cs="Segoe UI"/>
                              </w:rPr>
                              <w:t>Start the ASCS instance again on the same node.</w:t>
                            </w:r>
                          </w:p>
                          <w:p w14:paraId="2382C7F3" w14:textId="77777777" w:rsidR="00AD1B55" w:rsidRPr="00113315" w:rsidRDefault="00AD1B55" w:rsidP="00AD1B55">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nw1-cl-1:nw1adm 54&gt; sapcontrol -nr 00 -function StartWait 600 2</w:t>
                            </w:r>
                          </w:p>
                          <w:p w14:paraId="6B3D7EA2" w14:textId="77777777" w:rsidR="00AD1B55" w:rsidRPr="00113315" w:rsidRDefault="00AD1B55" w:rsidP="00AD1B55">
                            <w:pPr>
                              <w:shd w:val="clear" w:color="auto" w:fill="E7E6E6" w:themeFill="background2"/>
                              <w:rPr>
                                <w:rFonts w:cs="Segoe UI"/>
                              </w:rPr>
                            </w:pPr>
                            <w:r w:rsidRPr="00113315">
                              <w:rPr>
                                <w:rFonts w:cs="Segoe UI"/>
                              </w:rPr>
                              <w:t>The enqueue lock of transaction su01 should be lost and the back-end should have been reset. Resource state after the test:</w:t>
                            </w:r>
                          </w:p>
                          <w:p w14:paraId="10DDABD3" w14:textId="3BE7D5C7" w:rsidR="00AD1B55" w:rsidRPr="00113315" w:rsidRDefault="00AD1B55" w:rsidP="00AD1B55">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stonith-sbd     (stonith:external/sbd): Started nw1-cl-1</w:t>
                            </w:r>
                          </w:p>
                          <w:p w14:paraId="7161E239" w14:textId="17FF8EC0" w:rsidR="00AD1B55" w:rsidRPr="00EC6E6A" w:rsidRDefault="00AD1B55" w:rsidP="00AD1B55">
                            <w:pPr>
                              <w:shd w:val="clear" w:color="auto" w:fill="E7E6E6" w:themeFill="background2"/>
                              <w:rPr>
                                <w:rStyle w:val="HTMLCode"/>
                                <w:rFonts w:ascii="Grotesque" w:eastAsiaTheme="majorEastAsia" w:hAnsi="Grotesque"/>
                                <w:color w:val="171717"/>
                                <w:bdr w:val="none" w:sz="0" w:space="0" w:color="auto" w:frame="1"/>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13A489" id="_x0000_s1085" type="#_x0000_t202" style="position:absolute;margin-left:0;margin-top:25.4pt;width:496.5pt;height:515.8pt;z-index:25172684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">
                <v:textbox>
                  <w:txbxContent>
                    <w:p w14:paraId="421426AE" w14:textId="77777777" w:rsidR="00AD1B55" w:rsidRPr="00113315" w:rsidRDefault="00AD1B55" w:rsidP="00AD1B55">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stonith-sbd     (stonith:external/sbd): Started nw1-cl-1</w:t>
                      </w:r>
                    </w:p>
                    <w:p w14:paraId="1A1CAD44" w14:textId="77777777" w:rsidR="00AD1B55" w:rsidRPr="00113315" w:rsidRDefault="00AD1B55" w:rsidP="00AD1B55">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Resource Group: g-NW1_ASCS</w:t>
                      </w:r>
                    </w:p>
                    <w:p w14:paraId="592FCB30" w14:textId="77777777" w:rsidR="00AD1B55" w:rsidRPr="00113315" w:rsidRDefault="00AD1B55" w:rsidP="00AD1B55">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fs_NW1_ASCS        (ocf::heartbeat:Filesystem):    Started nw1-cl-1</w:t>
                      </w:r>
                    </w:p>
                    <w:p w14:paraId="1992E734" w14:textId="77777777" w:rsidR="00AD1B55" w:rsidRPr="00113315" w:rsidRDefault="00AD1B55" w:rsidP="00AD1B55">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nc_NW1_ASCS        (ocf::heartbeat:azure-lb):      Started nw1-cl-1</w:t>
                      </w:r>
                    </w:p>
                    <w:p w14:paraId="33BC658C" w14:textId="77777777" w:rsidR="00AD1B55" w:rsidRPr="00113315" w:rsidRDefault="00AD1B55" w:rsidP="00AD1B55">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vip_NW1_ASCS       (ocf::heartbeat:IPaddr2):       Started nw1-cl-1</w:t>
                      </w:r>
                    </w:p>
                    <w:p w14:paraId="5D90736A" w14:textId="77777777" w:rsidR="00AD1B55" w:rsidRPr="00113315" w:rsidRDefault="00AD1B55" w:rsidP="00AD1B55">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rsc_sap_NW1_ASCS00 (ocf::heartbeat:SAPInstance):   Started nw1-cl-1</w:t>
                      </w:r>
                    </w:p>
                    <w:p w14:paraId="09A89542" w14:textId="77777777" w:rsidR="00AD1B55" w:rsidRPr="00113315" w:rsidRDefault="00AD1B55" w:rsidP="00AD1B55">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Resource Group: g-NW1_ERS</w:t>
                      </w:r>
                    </w:p>
                    <w:p w14:paraId="2372C019" w14:textId="77777777" w:rsidR="00AD1B55" w:rsidRPr="00113315" w:rsidRDefault="00AD1B55" w:rsidP="00AD1B55">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fs_NW1_ERS (ocf::heartbeat:Filesystem):    Started nw1-cl-0</w:t>
                      </w:r>
                    </w:p>
                    <w:p w14:paraId="04403EA0" w14:textId="77777777" w:rsidR="00AD1B55" w:rsidRPr="00113315" w:rsidRDefault="00AD1B55" w:rsidP="00AD1B55">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nc_NW1_ERS (ocf::heartbeat:azure-lb):      Started nw1-cl-0</w:t>
                      </w:r>
                    </w:p>
                    <w:p w14:paraId="2FAF34CD" w14:textId="77777777" w:rsidR="00AD1B55" w:rsidRPr="00113315" w:rsidRDefault="00AD1B55" w:rsidP="00AD1B55">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vip_NW1_ERS        (ocf::heartbeat:IPaddr2):       Started nw1-cl-0</w:t>
                      </w:r>
                    </w:p>
                    <w:p w14:paraId="6F896A8C" w14:textId="77777777" w:rsidR="00AD1B55" w:rsidRPr="00113315" w:rsidRDefault="00AD1B55" w:rsidP="00AD1B55">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rsc_sap_NW1_ERS02  (ocf::heartbeat:SAPInstance):   Started nw1-cl-0</w:t>
                      </w:r>
                    </w:p>
                    <w:p w14:paraId="05C9610B" w14:textId="77777777" w:rsidR="00AD1B55" w:rsidRPr="00113315" w:rsidRDefault="00AD1B55" w:rsidP="00AD1B55">
                      <w:pPr>
                        <w:shd w:val="clear" w:color="auto" w:fill="E7E6E6" w:themeFill="background2"/>
                        <w:rPr>
                          <w:rFonts w:cs="Segoe UI"/>
                        </w:rPr>
                      </w:pPr>
                      <w:r w:rsidRPr="00113315">
                        <w:rPr>
                          <w:rFonts w:cs="Segoe UI"/>
                        </w:rPr>
                        <w:t>Create an enqueue lock by, for example edit a user in transaction su01. Run the following commands as &lt;sapsid&gt;adm on the node where the ASCS instance is running. The commands will stop the ASCS instance and start it again. If using enqueue server 1 architecture, the enqueue lock is expected to be lost in this test. If using enqueue server 2 architecture, the enqueue will be retained.</w:t>
                      </w:r>
                    </w:p>
                    <w:p w14:paraId="199C90EE" w14:textId="77777777" w:rsidR="00AD1B55" w:rsidRPr="00113315" w:rsidRDefault="00AD1B55" w:rsidP="00AD1B55">
                      <w:pPr>
                        <w:shd w:val="clear" w:color="auto" w:fill="E7E6E6" w:themeFill="background2"/>
                        <w:rPr>
                          <w:rFonts w:cs="Segoe UI"/>
                        </w:rPr>
                      </w:pPr>
                      <w:r w:rsidRPr="00113315">
                        <w:rPr>
                          <w:rFonts w:cs="Segoe UI"/>
                        </w:rPr>
                        <w:t>Copy</w:t>
                      </w:r>
                    </w:p>
                    <w:p w14:paraId="2670BB33" w14:textId="77777777" w:rsidR="00AD1B55" w:rsidRPr="00113315" w:rsidRDefault="00AD1B55" w:rsidP="00AD1B55">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nw1-cl-1:nw1adm 54&gt; sapcontrol -nr 00 -function StopWait 600 2</w:t>
                      </w:r>
                    </w:p>
                    <w:p w14:paraId="4DCA6AF8" w14:textId="77777777" w:rsidR="00AD1B55" w:rsidRPr="00113315" w:rsidRDefault="00AD1B55" w:rsidP="00AD1B55">
                      <w:pPr>
                        <w:shd w:val="clear" w:color="auto" w:fill="E7E6E6" w:themeFill="background2"/>
                        <w:rPr>
                          <w:rFonts w:cs="Segoe UI"/>
                        </w:rPr>
                      </w:pPr>
                      <w:r w:rsidRPr="00113315">
                        <w:rPr>
                          <w:rFonts w:cs="Segoe UI"/>
                        </w:rPr>
                        <w:t>The ASCS instance should now be disabled in Pacemaker</w:t>
                      </w:r>
                    </w:p>
                    <w:p w14:paraId="697684F5" w14:textId="77777777" w:rsidR="00AD1B55" w:rsidRPr="00113315" w:rsidRDefault="00AD1B55" w:rsidP="00AD1B55">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rsc_sap_NW1_ASCS00 (ocf::heartbeat:SAPInstance):   Stopped (disabled)</w:t>
                      </w:r>
                    </w:p>
                    <w:p w14:paraId="02D7952E" w14:textId="77777777" w:rsidR="00AD1B55" w:rsidRPr="00113315" w:rsidRDefault="00AD1B55" w:rsidP="00AD1B55">
                      <w:pPr>
                        <w:shd w:val="clear" w:color="auto" w:fill="E7E6E6" w:themeFill="background2"/>
                        <w:rPr>
                          <w:rFonts w:cs="Segoe UI"/>
                        </w:rPr>
                      </w:pPr>
                      <w:r w:rsidRPr="00113315">
                        <w:rPr>
                          <w:rFonts w:cs="Segoe UI"/>
                        </w:rPr>
                        <w:t>Start the ASCS instance again on the same node.</w:t>
                      </w:r>
                    </w:p>
                    <w:p w14:paraId="2382C7F3" w14:textId="77777777" w:rsidR="00AD1B55" w:rsidRPr="00113315" w:rsidRDefault="00AD1B55" w:rsidP="00AD1B55">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nw1-cl-1:nw1adm 54&gt; sapcontrol -nr 00 -function StartWait 600 2</w:t>
                      </w:r>
                    </w:p>
                    <w:p w14:paraId="6B3D7EA2" w14:textId="77777777" w:rsidR="00AD1B55" w:rsidRPr="00113315" w:rsidRDefault="00AD1B55" w:rsidP="00AD1B55">
                      <w:pPr>
                        <w:shd w:val="clear" w:color="auto" w:fill="E7E6E6" w:themeFill="background2"/>
                        <w:rPr>
                          <w:rFonts w:cs="Segoe UI"/>
                        </w:rPr>
                      </w:pPr>
                      <w:r w:rsidRPr="00113315">
                        <w:rPr>
                          <w:rFonts w:cs="Segoe UI"/>
                        </w:rPr>
                        <w:t>The enqueue lock of transaction su01 should be lost and the back-end should have been reset. Resource state after the test:</w:t>
                      </w:r>
                    </w:p>
                    <w:p w14:paraId="10DDABD3" w14:textId="3BE7D5C7" w:rsidR="00AD1B55" w:rsidRPr="00113315" w:rsidRDefault="00AD1B55" w:rsidP="00AD1B55">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stonith-sbd     (stonith:external/sbd): Started nw1-cl-1</w:t>
                      </w:r>
                    </w:p>
                    <w:p w14:paraId="7161E239" w14:textId="17FF8EC0" w:rsidR="00AD1B55" w:rsidRPr="00EC6E6A" w:rsidRDefault="00AD1B55" w:rsidP="00AD1B55">
                      <w:pPr>
                        <w:shd w:val="clear" w:color="auto" w:fill="E7E6E6" w:themeFill="background2"/>
                        <w:rPr>
                          <w:rStyle w:val="HTMLCode"/>
                          <w:rFonts w:ascii="Grotesque" w:eastAsiaTheme="majorEastAsia" w:hAnsi="Grotesque"/>
                          <w:color w:val="171717"/>
                          <w:bdr w:val="none" w:sz="0" w:space="0" w:color="auto" w:frame="1"/>
                        </w:rPr>
                      </w:pPr>
                    </w:p>
                  </w:txbxContent>
                </v:textbox>
                <w10:wrap type="topAndBottom" anchorx="margin"/>
              </v:shape>
            </w:pict>
          </mc:Fallback>
        </mc:AlternateContent>
      </w:r>
      <w:r w:rsidRPr="00113315">
        <w:t>Resource state before starting the test:</w:t>
      </w:r>
    </w:p>
    <w:p w14:paraId="31F80AF0" w14:textId="77777777" w:rsidR="00AD1B55" w:rsidRDefault="00AD1B55">
      <w:pPr>
        <w:rPr>
          <w:rFonts w:ascii="Grotesque MT Std Bold Ext" w:eastAsiaTheme="majorEastAsia" w:hAnsi="Grotesque MT Std Bold Ext" w:cstheme="majorBidi"/>
          <w:b/>
          <w:bCs/>
          <w:color w:val="FFFFFF" w:themeColor="background1"/>
          <w:sz w:val="32"/>
          <w:szCs w:val="32"/>
          <w:lang w:val="en-US"/>
        </w:rPr>
      </w:pPr>
      <w:r>
        <w:br w:type="page"/>
      </w:r>
    </w:p>
    <w:p w14:paraId="0E684A72" w14:textId="77777777" w:rsidR="00AD1B55" w:rsidRPr="00AD1B55" w:rsidRDefault="00AD1B55" w:rsidP="00AD1B55">
      <w:pPr>
        <w:pStyle w:val="ListParagraph"/>
        <w:numPr>
          <w:ilvl w:val="0"/>
          <w:numId w:val="23"/>
        </w:numPr>
        <w:rPr>
          <w:b/>
          <w:bCs/>
        </w:rPr>
      </w:pPr>
      <w:r w:rsidRPr="00AD1B55">
        <w:rPr>
          <w:b/>
          <w:bCs/>
        </w:rPr>
        <w:lastRenderedPageBreak/>
        <w:t>Kill message server process</w:t>
      </w:r>
    </w:p>
    <w:p w14:paraId="4EB2E698" w14:textId="0986652E" w:rsidR="00AD1B55" w:rsidRPr="00AD1B55" w:rsidRDefault="00AD1B55" w:rsidP="00AD1B55">
      <w:r w:rsidRPr="00123CE9">
        <w:rPr>
          <w:noProof/>
          <w:lang w:eastAsia="en-IN"/>
        </w:rPr>
        <mc:AlternateContent>
          <mc:Choice Requires="wps">
            <w:drawing>
              <wp:anchor distT="45720" distB="45720" distL="114300" distR="114300" simplePos="0" relativeHeight="251730944" behindDoc="0" locked="0" layoutInCell="1" allowOverlap="1" wp14:anchorId="20A840F2" wp14:editId="6A19E478">
                <wp:simplePos x="0" y="0"/>
                <wp:positionH relativeFrom="margin">
                  <wp:align>left</wp:align>
                </wp:positionH>
                <wp:positionV relativeFrom="page">
                  <wp:posOffset>4653280</wp:posOffset>
                </wp:positionV>
                <wp:extent cx="6305550" cy="5117465"/>
                <wp:effectExtent l="0" t="0" r="19050" b="26035"/>
                <wp:wrapTopAndBottom/>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5550" cy="5117465"/>
                        </a:xfrm>
                        <a:prstGeom prst="rect">
                          <a:avLst/>
                        </a:prstGeom>
                        <a:solidFill>
                          <a:srgbClr val="FFFFFF"/>
                        </a:solidFill>
                        <a:ln w="9525">
                          <a:solidFill>
                            <a:srgbClr val="000000"/>
                          </a:solidFill>
                          <a:miter lim="800000"/>
                          <a:headEnd/>
                          <a:tailEnd/>
                        </a:ln>
                      </wps:spPr>
                      <wps:txbx>
                        <w:txbxContent>
                          <w:p w14:paraId="1A352086" w14:textId="77777777" w:rsidR="00AD1B55" w:rsidRPr="00113315" w:rsidRDefault="00AD1B55" w:rsidP="00AD1B55">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stonith-sbd     (stonith:external/sbd): Started nw1-cl-1</w:t>
                            </w:r>
                          </w:p>
                          <w:p w14:paraId="032D6B4E" w14:textId="77777777" w:rsidR="00AD1B55" w:rsidRPr="00113315" w:rsidRDefault="00AD1B55" w:rsidP="00AD1B55">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Resource Group: g-NW1_ASCS</w:t>
                            </w:r>
                          </w:p>
                          <w:p w14:paraId="007A52C7" w14:textId="77777777" w:rsidR="00AD1B55" w:rsidRPr="00113315" w:rsidRDefault="00AD1B55" w:rsidP="00AD1B55">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fs_NW1_ASCS        (ocf::heartbeat:Filesystem):    Started nw1-cl-1</w:t>
                            </w:r>
                          </w:p>
                          <w:p w14:paraId="6FC63BB0" w14:textId="77777777" w:rsidR="00AD1B55" w:rsidRPr="00113315" w:rsidRDefault="00AD1B55" w:rsidP="00AD1B55">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nc_NW1_ASCS        (ocf::heartbeat:azure-lb):      Started nw1-cl-1</w:t>
                            </w:r>
                          </w:p>
                          <w:p w14:paraId="22ECC3E6" w14:textId="77777777" w:rsidR="00AD1B55" w:rsidRPr="00113315" w:rsidRDefault="00AD1B55" w:rsidP="00AD1B55">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vip_NW1_ASCS       (ocf::heartbeat:IPaddr2):       Started nw1-cl-1</w:t>
                            </w:r>
                          </w:p>
                          <w:p w14:paraId="702403AD" w14:textId="77777777" w:rsidR="00AD1B55" w:rsidRPr="00113315" w:rsidRDefault="00AD1B55" w:rsidP="00AD1B55">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rsc_sap_NW1_ASCS00 (ocf::heartbeat:SAPInstance):   Started nw1-cl-1</w:t>
                            </w:r>
                          </w:p>
                          <w:p w14:paraId="30ADFBBC" w14:textId="77777777" w:rsidR="00AD1B55" w:rsidRPr="00113315" w:rsidRDefault="00AD1B55" w:rsidP="00AD1B55">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Resource Group: g-NW1_ERS</w:t>
                            </w:r>
                          </w:p>
                          <w:p w14:paraId="1D9F26C1" w14:textId="77777777" w:rsidR="00AD1B55" w:rsidRPr="00113315" w:rsidRDefault="00AD1B55" w:rsidP="00AD1B55">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fs_NW1_ERS (ocf::heartbeat:Filesystem):    Started nw1-cl-0</w:t>
                            </w:r>
                          </w:p>
                          <w:p w14:paraId="7D9E6A37" w14:textId="77777777" w:rsidR="00AD1B55" w:rsidRPr="00113315" w:rsidRDefault="00AD1B55" w:rsidP="00AD1B55">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nc_NW1_ERS (ocf::heartbeat:azure-lb):      Started nw1-cl-0</w:t>
                            </w:r>
                          </w:p>
                          <w:p w14:paraId="415DB159" w14:textId="77777777" w:rsidR="00AD1B55" w:rsidRPr="00113315" w:rsidRDefault="00AD1B55" w:rsidP="00AD1B55">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vip_NW1_ERS        (ocf::heartbeat:IPaddr2):       Started nw1-cl-0</w:t>
                            </w:r>
                          </w:p>
                          <w:p w14:paraId="4269766D" w14:textId="77777777" w:rsidR="00AD1B55" w:rsidRPr="00113315" w:rsidRDefault="00AD1B55" w:rsidP="00AD1B55">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rsc_sap_NW1_ERS02  (ocf::heartbeat:SAPInstance):   Started nw1-cl-0</w:t>
                            </w:r>
                          </w:p>
                          <w:p w14:paraId="62F11E4B" w14:textId="77777777" w:rsidR="00AD1B55" w:rsidRPr="00113315" w:rsidRDefault="00AD1B55" w:rsidP="00AD1B55">
                            <w:pPr>
                              <w:shd w:val="clear" w:color="auto" w:fill="E7E6E6" w:themeFill="background2"/>
                              <w:rPr>
                                <w:rFonts w:cs="Segoe UI"/>
                              </w:rPr>
                            </w:pPr>
                            <w:r w:rsidRPr="00113315">
                              <w:rPr>
                                <w:rFonts w:cs="Segoe UI"/>
                              </w:rPr>
                              <w:t>Run the following commands as root to identify the process of the message server and kill it.</w:t>
                            </w:r>
                          </w:p>
                          <w:p w14:paraId="57241643" w14:textId="77777777" w:rsidR="00AD1B55" w:rsidRPr="00113315" w:rsidRDefault="00AD1B55" w:rsidP="00AD1B55">
                            <w:pPr>
                              <w:shd w:val="clear" w:color="auto" w:fill="E7E6E6" w:themeFill="background2"/>
                              <w:rPr>
                                <w:rFonts w:cs="Segoe UI"/>
                              </w:rPr>
                            </w:pPr>
                          </w:p>
                          <w:p w14:paraId="1E76DB37" w14:textId="77777777" w:rsidR="00AD1B55" w:rsidRPr="00113315" w:rsidRDefault="00AD1B55" w:rsidP="00AD1B55">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nw1-cl-1:~ # pgrep ms.sapNW1 | xargs kill -9</w:t>
                            </w:r>
                          </w:p>
                          <w:p w14:paraId="50C47C69" w14:textId="77777777" w:rsidR="00AD1B55" w:rsidRPr="00113315" w:rsidRDefault="00AD1B55" w:rsidP="00AD1B55">
                            <w:pPr>
                              <w:shd w:val="clear" w:color="auto" w:fill="E7E6E6" w:themeFill="background2"/>
                              <w:rPr>
                                <w:rFonts w:cs="Segoe UI"/>
                              </w:rPr>
                            </w:pPr>
                            <w:r w:rsidRPr="00113315">
                              <w:rPr>
                                <w:rFonts w:cs="Segoe UI"/>
                              </w:rPr>
                              <w:t>If you only kill the message server once, it will be restarted by sapstart. If you kill it often enough, Pacemaker will eventually move the ASCS instance to the other node. Run the following commands as root to clean up the resource state of the ASCS and ERS instance after the tes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A840F2" id="_x0000_s1086" type="#_x0000_t202" style="position:absolute;margin-left:0;margin-top:366.4pt;width:496.5pt;height:402.95pt;z-index:251730944;visibility:visible;mso-wrap-style:square;mso-width-percent:0;mso-height-percent:0;mso-wrap-distance-left:9pt;mso-wrap-distance-top:3.6pt;mso-wrap-distance-right:9pt;mso-wrap-distance-bottom:3.6pt;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">
                <v:textbox>
                  <w:txbxContent>
                    <w:p w14:paraId="1A352086" w14:textId="77777777" w:rsidR="00AD1B55" w:rsidRPr="00113315" w:rsidRDefault="00AD1B55" w:rsidP="00AD1B55">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stonith-sbd     (stonith:external/sbd): Started nw1-cl-1</w:t>
                      </w:r>
                    </w:p>
                    <w:p w14:paraId="032D6B4E" w14:textId="77777777" w:rsidR="00AD1B55" w:rsidRPr="00113315" w:rsidRDefault="00AD1B55" w:rsidP="00AD1B55">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Resource Group: g-NW1_ASCS</w:t>
                      </w:r>
                    </w:p>
                    <w:p w14:paraId="007A52C7" w14:textId="77777777" w:rsidR="00AD1B55" w:rsidRPr="00113315" w:rsidRDefault="00AD1B55" w:rsidP="00AD1B55">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fs_NW1_ASCS        (ocf::heartbeat:Filesystem):    Started nw1-cl-1</w:t>
                      </w:r>
                    </w:p>
                    <w:p w14:paraId="6FC63BB0" w14:textId="77777777" w:rsidR="00AD1B55" w:rsidRPr="00113315" w:rsidRDefault="00AD1B55" w:rsidP="00AD1B55">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nc_NW1_ASCS        (ocf::heartbeat:azure-lb):      Started nw1-cl-1</w:t>
                      </w:r>
                    </w:p>
                    <w:p w14:paraId="22ECC3E6" w14:textId="77777777" w:rsidR="00AD1B55" w:rsidRPr="00113315" w:rsidRDefault="00AD1B55" w:rsidP="00AD1B55">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vip_NW1_ASCS       (ocf::heartbeat:IPaddr2):       Started nw1-cl-1</w:t>
                      </w:r>
                    </w:p>
                    <w:p w14:paraId="702403AD" w14:textId="77777777" w:rsidR="00AD1B55" w:rsidRPr="00113315" w:rsidRDefault="00AD1B55" w:rsidP="00AD1B55">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rsc_sap_NW1_ASCS00 (ocf::heartbeat:SAPInstance):   Started nw1-cl-1</w:t>
                      </w:r>
                    </w:p>
                    <w:p w14:paraId="30ADFBBC" w14:textId="77777777" w:rsidR="00AD1B55" w:rsidRPr="00113315" w:rsidRDefault="00AD1B55" w:rsidP="00AD1B55">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Resource Group: g-NW1_ERS</w:t>
                      </w:r>
                    </w:p>
                    <w:p w14:paraId="1D9F26C1" w14:textId="77777777" w:rsidR="00AD1B55" w:rsidRPr="00113315" w:rsidRDefault="00AD1B55" w:rsidP="00AD1B55">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fs_NW1_ERS (ocf::heartbeat:Filesystem):    Started nw1-cl-0</w:t>
                      </w:r>
                    </w:p>
                    <w:p w14:paraId="7D9E6A37" w14:textId="77777777" w:rsidR="00AD1B55" w:rsidRPr="00113315" w:rsidRDefault="00AD1B55" w:rsidP="00AD1B55">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nc_NW1_ERS (ocf::heartbeat:azure-lb):      Started nw1-cl-0</w:t>
                      </w:r>
                    </w:p>
                    <w:p w14:paraId="415DB159" w14:textId="77777777" w:rsidR="00AD1B55" w:rsidRPr="00113315" w:rsidRDefault="00AD1B55" w:rsidP="00AD1B55">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vip_NW1_ERS        (ocf::heartbeat:IPaddr2):       Started nw1-cl-0</w:t>
                      </w:r>
                    </w:p>
                    <w:p w14:paraId="4269766D" w14:textId="77777777" w:rsidR="00AD1B55" w:rsidRPr="00113315" w:rsidRDefault="00AD1B55" w:rsidP="00AD1B55">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rsc_sap_NW1_ERS02  (ocf::heartbeat:SAPInstance):   Started nw1-cl-0</w:t>
                      </w:r>
                    </w:p>
                    <w:p w14:paraId="62F11E4B" w14:textId="77777777" w:rsidR="00AD1B55" w:rsidRPr="00113315" w:rsidRDefault="00AD1B55" w:rsidP="00AD1B55">
                      <w:pPr>
                        <w:shd w:val="clear" w:color="auto" w:fill="E7E6E6" w:themeFill="background2"/>
                        <w:rPr>
                          <w:rFonts w:cs="Segoe UI"/>
                        </w:rPr>
                      </w:pPr>
                      <w:r w:rsidRPr="00113315">
                        <w:rPr>
                          <w:rFonts w:cs="Segoe UI"/>
                        </w:rPr>
                        <w:t>Run the following commands as root to identify the process of the message server and kill it.</w:t>
                      </w:r>
                    </w:p>
                    <w:p w14:paraId="57241643" w14:textId="77777777" w:rsidR="00AD1B55" w:rsidRPr="00113315" w:rsidRDefault="00AD1B55" w:rsidP="00AD1B55">
                      <w:pPr>
                        <w:shd w:val="clear" w:color="auto" w:fill="E7E6E6" w:themeFill="background2"/>
                        <w:rPr>
                          <w:rFonts w:cs="Segoe UI"/>
                        </w:rPr>
                      </w:pPr>
                    </w:p>
                    <w:p w14:paraId="1E76DB37" w14:textId="77777777" w:rsidR="00AD1B55" w:rsidRPr="00113315" w:rsidRDefault="00AD1B55" w:rsidP="00AD1B55">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nw1-cl-1:~ # pgrep ms.sapNW1 | xargs kill -9</w:t>
                      </w:r>
                    </w:p>
                    <w:p w14:paraId="50C47C69" w14:textId="77777777" w:rsidR="00AD1B55" w:rsidRPr="00113315" w:rsidRDefault="00AD1B55" w:rsidP="00AD1B55">
                      <w:pPr>
                        <w:shd w:val="clear" w:color="auto" w:fill="E7E6E6" w:themeFill="background2"/>
                        <w:rPr>
                          <w:rFonts w:cs="Segoe UI"/>
                        </w:rPr>
                      </w:pPr>
                      <w:r w:rsidRPr="00113315">
                        <w:rPr>
                          <w:rFonts w:cs="Segoe UI"/>
                        </w:rPr>
                        <w:t>If you only kill the message server once, it will be restarted by sapstart. If you kill it often enough, Pacemaker will eventually move the ASCS instance to the other node. Run the following commands as root to clean up the resource state of the ASCS and ERS instance after the test.</w:t>
                      </w:r>
                    </w:p>
                  </w:txbxContent>
                </v:textbox>
                <w10:wrap type="topAndBottom" anchorx="margin" anchory="page"/>
              </v:shape>
            </w:pict>
          </mc:Fallback>
        </mc:AlternateContent>
      </w:r>
      <w:r w:rsidRPr="00113315">
        <w:t>Resource state before starting the test:</w:t>
      </w:r>
      <w:r w:rsidRPr="00123CE9">
        <w:rPr>
          <w:noProof/>
          <w:lang w:eastAsia="en-IN"/>
        </w:rPr>
        <mc:AlternateContent>
          <mc:Choice Requires="wps">
            <w:drawing>
              <wp:anchor distT="45720" distB="45720" distL="114300" distR="114300" simplePos="0" relativeHeight="251728896" behindDoc="0" locked="0" layoutInCell="1" allowOverlap="1" wp14:anchorId="329A7644" wp14:editId="417DB3D2">
                <wp:simplePos x="0" y="0"/>
                <wp:positionH relativeFrom="margin">
                  <wp:posOffset>6824</wp:posOffset>
                </wp:positionH>
                <wp:positionV relativeFrom="page">
                  <wp:posOffset>1105469</wp:posOffset>
                </wp:positionV>
                <wp:extent cx="6305550" cy="2961005"/>
                <wp:effectExtent l="0" t="0" r="19050" b="10795"/>
                <wp:wrapTopAndBottom/>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5550" cy="2961005"/>
                        </a:xfrm>
                        <a:prstGeom prst="rect">
                          <a:avLst/>
                        </a:prstGeom>
                        <a:solidFill>
                          <a:srgbClr val="FFFFFF"/>
                        </a:solidFill>
                        <a:ln w="9525">
                          <a:solidFill>
                            <a:srgbClr val="000000"/>
                          </a:solidFill>
                          <a:miter lim="800000"/>
                          <a:headEnd/>
                          <a:tailEnd/>
                        </a:ln>
                      </wps:spPr>
                      <wps:txbx>
                        <w:txbxContent>
                          <w:p w14:paraId="2147C679" w14:textId="77777777" w:rsidR="00AD1B55" w:rsidRPr="00113315" w:rsidRDefault="00AD1B55" w:rsidP="00AD1B55">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Resource Group: g-NW1_ASCS</w:t>
                            </w:r>
                          </w:p>
                          <w:p w14:paraId="5995CE5F" w14:textId="77777777" w:rsidR="00AD1B55" w:rsidRPr="00113315" w:rsidRDefault="00AD1B55" w:rsidP="00AD1B55">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fs_NW1_ASCS        (ocf::heartbeat:Filesystem):    Started nw1-cl-1</w:t>
                            </w:r>
                          </w:p>
                          <w:p w14:paraId="631AF81D" w14:textId="77777777" w:rsidR="00AD1B55" w:rsidRPr="00113315" w:rsidRDefault="00AD1B55" w:rsidP="00AD1B55">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nc_NW1_ASCS        (ocf::heartbeat:azure-lb):      Started nw1-cl-1</w:t>
                            </w:r>
                          </w:p>
                          <w:p w14:paraId="1CAD5611" w14:textId="77777777" w:rsidR="00AD1B55" w:rsidRPr="00113315" w:rsidRDefault="00AD1B55" w:rsidP="00AD1B55">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vip_NW1_ASCS       (ocf::heartbeat:IPaddr2):       Started nw1-cl-1</w:t>
                            </w:r>
                          </w:p>
                          <w:p w14:paraId="40CB825F" w14:textId="77777777" w:rsidR="00AD1B55" w:rsidRPr="00113315" w:rsidRDefault="00AD1B55" w:rsidP="00AD1B55">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rsc_sap_NW1_ASCS00 (ocf::heartbeat:SAPInstance):   Started nw1-cl-1</w:t>
                            </w:r>
                          </w:p>
                          <w:p w14:paraId="5A555931" w14:textId="77777777" w:rsidR="00AD1B55" w:rsidRPr="00113315" w:rsidRDefault="00AD1B55" w:rsidP="00AD1B55">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Resource Group: g-NW1_ERS</w:t>
                            </w:r>
                          </w:p>
                          <w:p w14:paraId="174B8F1C" w14:textId="77777777" w:rsidR="00AD1B55" w:rsidRPr="00113315" w:rsidRDefault="00AD1B55" w:rsidP="00AD1B55">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fs_NW1_ERS (ocf::heartbeat:Filesystem):    Started nw1-cl-0</w:t>
                            </w:r>
                          </w:p>
                          <w:p w14:paraId="48BDE4A3" w14:textId="77777777" w:rsidR="00AD1B55" w:rsidRPr="00113315" w:rsidRDefault="00AD1B55" w:rsidP="00AD1B55">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nc_NW1_ERS (ocf::heartbeat:azure-lb):      Started nw1-cl-0</w:t>
                            </w:r>
                          </w:p>
                          <w:p w14:paraId="37F91549" w14:textId="77777777" w:rsidR="00AD1B55" w:rsidRPr="00113315" w:rsidRDefault="00AD1B55" w:rsidP="00AD1B55">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vip_NW1_ERS        (ocf::heartbeat:IPaddr2):       Started nw1-cl-0</w:t>
                            </w:r>
                          </w:p>
                          <w:p w14:paraId="27AB73D3" w14:textId="69B263B7" w:rsidR="00AD1B55" w:rsidRPr="00EC6E6A" w:rsidRDefault="00AD1B55" w:rsidP="00AD1B55">
                            <w:pPr>
                              <w:shd w:val="clear" w:color="auto" w:fill="E7E6E6" w:themeFill="background2"/>
                              <w:rPr>
                                <w:rStyle w:val="HTMLCode"/>
                                <w:rFonts w:ascii="Grotesque" w:eastAsiaTheme="majorEastAsia" w:hAnsi="Grotesque"/>
                                <w:color w:val="171717"/>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rsc_sap_NW1_ERS02  (ocf::heartbeat:SAPInstance):   Started nw1-cl-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9A7644" id="_x0000_s1087" type="#_x0000_t202" style="position:absolute;margin-left:.55pt;margin-top:87.05pt;width:496.5pt;height:233.15pt;z-index:2517288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">
                <v:textbox>
                  <w:txbxContent>
                    <w:p w14:paraId="2147C679" w14:textId="77777777" w:rsidR="00AD1B55" w:rsidRPr="00113315" w:rsidRDefault="00AD1B55" w:rsidP="00AD1B55">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Resource Group: g-NW1_ASCS</w:t>
                      </w:r>
                    </w:p>
                    <w:p w14:paraId="5995CE5F" w14:textId="77777777" w:rsidR="00AD1B55" w:rsidRPr="00113315" w:rsidRDefault="00AD1B55" w:rsidP="00AD1B55">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fs_NW1_ASCS        (ocf::heartbeat:Filesystem):    Started nw1-cl-1</w:t>
                      </w:r>
                    </w:p>
                    <w:p w14:paraId="631AF81D" w14:textId="77777777" w:rsidR="00AD1B55" w:rsidRPr="00113315" w:rsidRDefault="00AD1B55" w:rsidP="00AD1B55">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nc_NW1_ASCS        (ocf::heartbeat:azure-lb):      Started nw1-cl-1</w:t>
                      </w:r>
                    </w:p>
                    <w:p w14:paraId="1CAD5611" w14:textId="77777777" w:rsidR="00AD1B55" w:rsidRPr="00113315" w:rsidRDefault="00AD1B55" w:rsidP="00AD1B55">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vip_NW1_ASCS       (ocf::heartbeat:IPaddr2):       Started nw1-cl-1</w:t>
                      </w:r>
                    </w:p>
                    <w:p w14:paraId="40CB825F" w14:textId="77777777" w:rsidR="00AD1B55" w:rsidRPr="00113315" w:rsidRDefault="00AD1B55" w:rsidP="00AD1B55">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rsc_sap_NW1_ASCS00 (ocf::heartbeat:SAPInstance):   Started nw1-cl-1</w:t>
                      </w:r>
                    </w:p>
                    <w:p w14:paraId="5A555931" w14:textId="77777777" w:rsidR="00AD1B55" w:rsidRPr="00113315" w:rsidRDefault="00AD1B55" w:rsidP="00AD1B55">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Resource Group: g-NW1_ERS</w:t>
                      </w:r>
                    </w:p>
                    <w:p w14:paraId="174B8F1C" w14:textId="77777777" w:rsidR="00AD1B55" w:rsidRPr="00113315" w:rsidRDefault="00AD1B55" w:rsidP="00AD1B55">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fs_NW1_ERS (ocf::heartbeat:Filesystem):    Started nw1-cl-0</w:t>
                      </w:r>
                    </w:p>
                    <w:p w14:paraId="48BDE4A3" w14:textId="77777777" w:rsidR="00AD1B55" w:rsidRPr="00113315" w:rsidRDefault="00AD1B55" w:rsidP="00AD1B55">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nc_NW1_ERS (ocf::heartbeat:azure-lb):      Started nw1-cl-0</w:t>
                      </w:r>
                    </w:p>
                    <w:p w14:paraId="37F91549" w14:textId="77777777" w:rsidR="00AD1B55" w:rsidRPr="00113315" w:rsidRDefault="00AD1B55" w:rsidP="00AD1B55">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vip_NW1_ERS        (ocf::heartbeat:IPaddr2):       Started nw1-cl-0</w:t>
                      </w:r>
                    </w:p>
                    <w:p w14:paraId="27AB73D3" w14:textId="69B263B7" w:rsidR="00AD1B55" w:rsidRPr="00EC6E6A" w:rsidRDefault="00AD1B55" w:rsidP="00AD1B55">
                      <w:pPr>
                        <w:shd w:val="clear" w:color="auto" w:fill="E7E6E6" w:themeFill="background2"/>
                        <w:rPr>
                          <w:rStyle w:val="HTMLCode"/>
                          <w:rFonts w:ascii="Grotesque" w:eastAsiaTheme="majorEastAsia" w:hAnsi="Grotesque"/>
                          <w:color w:val="171717"/>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rsc_sap_NW1_ERS02  (ocf::heartbeat:SAPInstance):   Started nw1-cl-0</w:t>
                      </w:r>
                    </w:p>
                  </w:txbxContent>
                </v:textbox>
                <w10:wrap type="topAndBottom" anchorx="margin" anchory="page"/>
              </v:shape>
            </w:pict>
          </mc:Fallback>
        </mc:AlternateContent>
      </w:r>
      <w:r>
        <w:br w:type="page"/>
      </w:r>
    </w:p>
    <w:p w14:paraId="4D3F74FD" w14:textId="77777777" w:rsidR="00384FA5" w:rsidRPr="00113315" w:rsidRDefault="00384FA5" w:rsidP="00384FA5">
      <w:pPr>
        <w:pStyle w:val="ListParagraph"/>
        <w:numPr>
          <w:ilvl w:val="0"/>
          <w:numId w:val="23"/>
        </w:numPr>
      </w:pPr>
      <w:r w:rsidRPr="00113315">
        <w:lastRenderedPageBreak/>
        <w:t>Kill enqueue server process</w:t>
      </w:r>
    </w:p>
    <w:p w14:paraId="23398E7B" w14:textId="512A475A" w:rsidR="00AD1B55" w:rsidRPr="00384FA5" w:rsidRDefault="00384FA5">
      <w:r w:rsidRPr="00123CE9">
        <w:rPr>
          <w:noProof/>
          <w:lang w:eastAsia="en-IN"/>
        </w:rPr>
        <mc:AlternateContent>
          <mc:Choice Requires="wps">
            <w:drawing>
              <wp:anchor distT="45720" distB="45720" distL="114300" distR="114300" simplePos="0" relativeHeight="251735040" behindDoc="0" locked="0" layoutInCell="1" allowOverlap="1" wp14:anchorId="6290CC9F" wp14:editId="44EDC616">
                <wp:simplePos x="0" y="0"/>
                <wp:positionH relativeFrom="margin">
                  <wp:align>left</wp:align>
                </wp:positionH>
                <wp:positionV relativeFrom="page">
                  <wp:posOffset>5963920</wp:posOffset>
                </wp:positionV>
                <wp:extent cx="6305550" cy="3166110"/>
                <wp:effectExtent l="0" t="0" r="19050" b="15240"/>
                <wp:wrapTopAndBottom/>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5550" cy="3166110"/>
                        </a:xfrm>
                        <a:prstGeom prst="rect">
                          <a:avLst/>
                        </a:prstGeom>
                        <a:solidFill>
                          <a:srgbClr val="FFFFFF"/>
                        </a:solidFill>
                        <a:ln w="9525">
                          <a:solidFill>
                            <a:srgbClr val="000000"/>
                          </a:solidFill>
                          <a:miter lim="800000"/>
                          <a:headEnd/>
                          <a:tailEnd/>
                        </a:ln>
                      </wps:spPr>
                      <wps:txbx>
                        <w:txbxContent>
                          <w:p w14:paraId="5B95A3F8" w14:textId="77777777" w:rsidR="00384FA5" w:rsidRPr="00113315" w:rsidRDefault="00384FA5" w:rsidP="00384FA5">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stonith-sbd     (stonith:external/sbd): Started nw1-cl-1</w:t>
                            </w:r>
                          </w:p>
                          <w:p w14:paraId="16C0523D" w14:textId="77777777" w:rsidR="00384FA5" w:rsidRPr="00113315" w:rsidRDefault="00384FA5" w:rsidP="00384FA5">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Resource Group: g-NW1_ASCS</w:t>
                            </w:r>
                          </w:p>
                          <w:p w14:paraId="6B1FAC46" w14:textId="77777777" w:rsidR="00384FA5" w:rsidRPr="00113315" w:rsidRDefault="00384FA5" w:rsidP="00384FA5">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fs_NW1_ASCS        (ocf::heartbeat:Filesystem):    Started nw1-cl-0</w:t>
                            </w:r>
                          </w:p>
                          <w:p w14:paraId="3920E986" w14:textId="77777777" w:rsidR="00384FA5" w:rsidRPr="00113315" w:rsidRDefault="00384FA5" w:rsidP="00384FA5">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nc_NW1_ASCS        (ocf::heartbeat:azure-lb):      Started nw1-cl-0</w:t>
                            </w:r>
                          </w:p>
                          <w:p w14:paraId="3EAB8954" w14:textId="77777777" w:rsidR="00384FA5" w:rsidRPr="00113315" w:rsidRDefault="00384FA5" w:rsidP="00384FA5">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vip_NW1_ASCS       (ocf::heartbeat:IPaddr2):       Started nw1-cl-0</w:t>
                            </w:r>
                          </w:p>
                          <w:p w14:paraId="55C03893" w14:textId="77777777" w:rsidR="00384FA5" w:rsidRPr="00113315" w:rsidRDefault="00384FA5" w:rsidP="00384FA5">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rsc_sap_NW1_ASCS00 (ocf::heartbeat:SAPInstance):   Started nw1-cl-0</w:t>
                            </w:r>
                          </w:p>
                          <w:p w14:paraId="4A47502B" w14:textId="77777777" w:rsidR="00384FA5" w:rsidRPr="00113315" w:rsidRDefault="00384FA5" w:rsidP="00384FA5">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Resource Group: g-NW1_ERS</w:t>
                            </w:r>
                          </w:p>
                          <w:p w14:paraId="2CDB69A0" w14:textId="77777777" w:rsidR="00384FA5" w:rsidRPr="00113315" w:rsidRDefault="00384FA5" w:rsidP="00384FA5">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fs_NW1_ERS (ocf::heartbeat:Filesystem):    Started nw1-cl-1</w:t>
                            </w:r>
                          </w:p>
                          <w:p w14:paraId="786FD718" w14:textId="77777777" w:rsidR="00384FA5" w:rsidRPr="00113315" w:rsidRDefault="00384FA5" w:rsidP="00384FA5">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nc_NW1_ERS (ocf::heartbeat:azure-lb):      Started nw1-cl-1</w:t>
                            </w:r>
                          </w:p>
                          <w:p w14:paraId="1ADEF20C" w14:textId="13A68639" w:rsidR="00384FA5" w:rsidRDefault="00384FA5" w:rsidP="00384FA5">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vip_NW1_ERS        (ocf::heartbeat:IPaddr2):       Started nw1-cl-1</w:t>
                            </w:r>
                          </w:p>
                          <w:p w14:paraId="69B719D5" w14:textId="77777777" w:rsidR="00384FA5" w:rsidRPr="00113315" w:rsidRDefault="00384FA5" w:rsidP="00384FA5">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rsc_sap_NW1_ERS02  (ocf::heartbeat:SAPInstance):   Started nw1-cl-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90CC9F" id="_x0000_s1088" type="#_x0000_t202" style="position:absolute;margin-left:0;margin-top:469.6pt;width:496.5pt;height:249.3pt;z-index:251735040;visibility:visible;mso-wrap-style:square;mso-width-percent:0;mso-height-percent:0;mso-wrap-distance-left:9pt;mso-wrap-distance-top:3.6pt;mso-wrap-distance-right:9pt;mso-wrap-distance-bottom:3.6pt;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">
                <v:textbox>
                  <w:txbxContent>
                    <w:p w14:paraId="5B95A3F8" w14:textId="77777777" w:rsidR="00384FA5" w:rsidRPr="00113315" w:rsidRDefault="00384FA5" w:rsidP="00384FA5">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stonith-sbd     (stonith:external/sbd): Started nw1-cl-1</w:t>
                      </w:r>
                    </w:p>
                    <w:p w14:paraId="16C0523D" w14:textId="77777777" w:rsidR="00384FA5" w:rsidRPr="00113315" w:rsidRDefault="00384FA5" w:rsidP="00384FA5">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Resource Group: g-NW1_ASCS</w:t>
                      </w:r>
                    </w:p>
                    <w:p w14:paraId="6B1FAC46" w14:textId="77777777" w:rsidR="00384FA5" w:rsidRPr="00113315" w:rsidRDefault="00384FA5" w:rsidP="00384FA5">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fs_NW1_ASCS        (ocf::heartbeat:Filesystem):    Started nw1-cl-0</w:t>
                      </w:r>
                    </w:p>
                    <w:p w14:paraId="3920E986" w14:textId="77777777" w:rsidR="00384FA5" w:rsidRPr="00113315" w:rsidRDefault="00384FA5" w:rsidP="00384FA5">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nc_NW1_ASCS        (ocf::heartbeat:azure-lb):      Started nw1-cl-0</w:t>
                      </w:r>
                    </w:p>
                    <w:p w14:paraId="3EAB8954" w14:textId="77777777" w:rsidR="00384FA5" w:rsidRPr="00113315" w:rsidRDefault="00384FA5" w:rsidP="00384FA5">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vip_NW1_ASCS       (ocf::heartbeat:IPaddr2):       Started nw1-cl-0</w:t>
                      </w:r>
                    </w:p>
                    <w:p w14:paraId="55C03893" w14:textId="77777777" w:rsidR="00384FA5" w:rsidRPr="00113315" w:rsidRDefault="00384FA5" w:rsidP="00384FA5">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rsc_sap_NW1_ASCS00 (ocf::heartbeat:SAPInstance):   Started nw1-cl-0</w:t>
                      </w:r>
                    </w:p>
                    <w:p w14:paraId="4A47502B" w14:textId="77777777" w:rsidR="00384FA5" w:rsidRPr="00113315" w:rsidRDefault="00384FA5" w:rsidP="00384FA5">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Resource Group: g-NW1_ERS</w:t>
                      </w:r>
                    </w:p>
                    <w:p w14:paraId="2CDB69A0" w14:textId="77777777" w:rsidR="00384FA5" w:rsidRPr="00113315" w:rsidRDefault="00384FA5" w:rsidP="00384FA5">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fs_NW1_ERS (ocf::heartbeat:Filesystem):    Started nw1-cl-1</w:t>
                      </w:r>
                    </w:p>
                    <w:p w14:paraId="786FD718" w14:textId="77777777" w:rsidR="00384FA5" w:rsidRPr="00113315" w:rsidRDefault="00384FA5" w:rsidP="00384FA5">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nc_NW1_ERS (ocf::heartbeat:azure-lb):      Started nw1-cl-1</w:t>
                      </w:r>
                    </w:p>
                    <w:p w14:paraId="1ADEF20C" w14:textId="13A68639" w:rsidR="00384FA5" w:rsidRDefault="00384FA5" w:rsidP="00384FA5">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vip_NW1_ERS        (ocf::heartbeat:IPaddr2):       Started nw1-cl-1</w:t>
                      </w:r>
                    </w:p>
                    <w:p w14:paraId="69B719D5" w14:textId="77777777" w:rsidR="00384FA5" w:rsidRPr="00113315" w:rsidRDefault="00384FA5" w:rsidP="00384FA5">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rsc_sap_NW1_ERS02  (ocf::heartbeat:SAPInstance):   Started nw1-cl-1</w:t>
                      </w:r>
                    </w:p>
                  </w:txbxContent>
                </v:textbox>
                <w10:wrap type="topAndBottom" anchorx="margin" anchory="page"/>
              </v:shape>
            </w:pict>
          </mc:Fallback>
        </mc:AlternateContent>
      </w:r>
      <w:r w:rsidRPr="00113315">
        <w:t>Resource state before starting the test:</w:t>
      </w:r>
      <w:r w:rsidR="00AD1B55" w:rsidRPr="00123CE9">
        <w:rPr>
          <w:noProof/>
          <w:lang w:eastAsia="en-IN"/>
        </w:rPr>
        <mc:AlternateContent>
          <mc:Choice Requires="wps">
            <w:drawing>
              <wp:anchor distT="45720" distB="45720" distL="114300" distR="114300" simplePos="0" relativeHeight="251732992" behindDoc="0" locked="0" layoutInCell="1" allowOverlap="1" wp14:anchorId="46F1AAA1" wp14:editId="63B97EC7">
                <wp:simplePos x="0" y="0"/>
                <wp:positionH relativeFrom="margin">
                  <wp:align>left</wp:align>
                </wp:positionH>
                <wp:positionV relativeFrom="page">
                  <wp:posOffset>995680</wp:posOffset>
                </wp:positionV>
                <wp:extent cx="6305550" cy="4312285"/>
                <wp:effectExtent l="0" t="0" r="19050" b="12065"/>
                <wp:wrapTopAndBottom/>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5550" cy="4312285"/>
                        </a:xfrm>
                        <a:prstGeom prst="rect">
                          <a:avLst/>
                        </a:prstGeom>
                        <a:solidFill>
                          <a:srgbClr val="FFFFFF"/>
                        </a:solidFill>
                        <a:ln w="9525">
                          <a:solidFill>
                            <a:srgbClr val="000000"/>
                          </a:solidFill>
                          <a:miter lim="800000"/>
                          <a:headEnd/>
                          <a:tailEnd/>
                        </a:ln>
                      </wps:spPr>
                      <wps:txbx>
                        <w:txbxContent>
                          <w:p w14:paraId="1CB4CE22" w14:textId="77777777" w:rsidR="007A3F2F" w:rsidRPr="00113315" w:rsidRDefault="007A3F2F" w:rsidP="007A3F2F">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nw1-cl-0:~ # crm resource cleanup rsc_sap_NW1_ASCS00</w:t>
                            </w:r>
                          </w:p>
                          <w:p w14:paraId="5F54BA1A" w14:textId="77777777" w:rsidR="007A3F2F" w:rsidRPr="00113315" w:rsidRDefault="007A3F2F" w:rsidP="007A3F2F">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nw1-cl-0:~ # crm resource cleanup rsc_sap_NW1_ERS02</w:t>
                            </w:r>
                          </w:p>
                          <w:p w14:paraId="507469C9" w14:textId="77777777" w:rsidR="007A3F2F" w:rsidRPr="00113315" w:rsidRDefault="007A3F2F" w:rsidP="007A3F2F">
                            <w:pPr>
                              <w:shd w:val="clear" w:color="auto" w:fill="E7E6E6" w:themeFill="background2"/>
                              <w:rPr>
                                <w:rFonts w:cs="Segoe UI"/>
                              </w:rPr>
                            </w:pPr>
                            <w:r w:rsidRPr="00113315">
                              <w:rPr>
                                <w:rFonts w:cs="Segoe UI"/>
                              </w:rPr>
                              <w:t>Resource state after the test:</w:t>
                            </w:r>
                          </w:p>
                          <w:p w14:paraId="1D0B24E7" w14:textId="77777777" w:rsidR="007A3F2F" w:rsidRPr="00113315" w:rsidRDefault="007A3F2F" w:rsidP="007A3F2F">
                            <w:pPr>
                              <w:shd w:val="clear" w:color="auto" w:fill="E7E6E6" w:themeFill="background2"/>
                              <w:rPr>
                                <w:rFonts w:cs="Segoe UI"/>
                              </w:rPr>
                            </w:pPr>
                          </w:p>
                          <w:p w14:paraId="4F938670" w14:textId="77777777" w:rsidR="007A3F2F" w:rsidRPr="00113315" w:rsidRDefault="007A3F2F" w:rsidP="007A3F2F">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stonith-sbd     (stonith:external/sbd): Started nw1-cl-1</w:t>
                            </w:r>
                          </w:p>
                          <w:p w14:paraId="69994C54" w14:textId="77777777" w:rsidR="007A3F2F" w:rsidRPr="00113315" w:rsidRDefault="007A3F2F" w:rsidP="007A3F2F">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Resource Group: g-NW1_ASCS</w:t>
                            </w:r>
                          </w:p>
                          <w:p w14:paraId="391223F5" w14:textId="77777777" w:rsidR="007A3F2F" w:rsidRPr="00113315" w:rsidRDefault="007A3F2F" w:rsidP="007A3F2F">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fs_NW1_ASCS        (ocf::heartbeat:Filesystem):    Started nw1-cl-0</w:t>
                            </w:r>
                          </w:p>
                          <w:p w14:paraId="07FA47FF" w14:textId="77777777" w:rsidR="007A3F2F" w:rsidRPr="00113315" w:rsidRDefault="007A3F2F" w:rsidP="007A3F2F">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nc_NW1_ASCS        (ocf::heartbeat:azure-lb):      Started nw1-cl-0</w:t>
                            </w:r>
                          </w:p>
                          <w:p w14:paraId="27A8BAE2" w14:textId="77777777" w:rsidR="007A3F2F" w:rsidRPr="00113315" w:rsidRDefault="007A3F2F" w:rsidP="007A3F2F">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vip_NW1_ASCS       (ocf::heartbeat:IPaddr2):       Started nw1-cl-0</w:t>
                            </w:r>
                          </w:p>
                          <w:p w14:paraId="0F164141" w14:textId="77777777" w:rsidR="007A3F2F" w:rsidRPr="00113315" w:rsidRDefault="007A3F2F" w:rsidP="007A3F2F">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rsc_sap_NW1_ASCS00 (ocf::heartbeat:SAPInstance):   Started nw1-cl-0</w:t>
                            </w:r>
                          </w:p>
                          <w:p w14:paraId="63D20339" w14:textId="77777777" w:rsidR="007A3F2F" w:rsidRPr="00113315" w:rsidRDefault="007A3F2F" w:rsidP="007A3F2F">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Resource Group: g-NW1_ERS</w:t>
                            </w:r>
                          </w:p>
                          <w:p w14:paraId="0AD28CC8" w14:textId="77777777" w:rsidR="007A3F2F" w:rsidRPr="00113315" w:rsidRDefault="007A3F2F" w:rsidP="007A3F2F">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fs_NW1_ERS (ocf::heartbeat:Filesystem):    Started nw1-cl-1</w:t>
                            </w:r>
                          </w:p>
                          <w:p w14:paraId="4A6F9DC9" w14:textId="77777777" w:rsidR="007A3F2F" w:rsidRPr="00113315" w:rsidRDefault="007A3F2F" w:rsidP="007A3F2F">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nc_NW1_ERS (ocf::heartbeat:azure-lb):      Started nw1-cl-1</w:t>
                            </w:r>
                          </w:p>
                          <w:p w14:paraId="37050CA6" w14:textId="77777777" w:rsidR="007A3F2F" w:rsidRPr="00113315" w:rsidRDefault="007A3F2F" w:rsidP="007A3F2F">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vip_NW1_ERS        (ocf::heartbeat:IPaddr2):       Started nw1-cl-1</w:t>
                            </w:r>
                          </w:p>
                          <w:p w14:paraId="0032B2C1" w14:textId="416642F9" w:rsidR="00AD1B55" w:rsidRPr="00EC6E6A" w:rsidRDefault="007A3F2F" w:rsidP="007A3F2F">
                            <w:pPr>
                              <w:shd w:val="clear" w:color="auto" w:fill="E7E6E6" w:themeFill="background2"/>
                              <w:rPr>
                                <w:rStyle w:val="HTMLCode"/>
                                <w:rFonts w:ascii="Grotesque" w:eastAsiaTheme="majorEastAsia" w:hAnsi="Grotesque"/>
                                <w:color w:val="171717"/>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rsc_sap_NW1_ERS02  (ocf::heartbeat:SAPInstance):   Started nw1-cl-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F1AAA1" id="_x0000_s1089" type="#_x0000_t202" style="position:absolute;margin-left:0;margin-top:78.4pt;width:496.5pt;height:339.55pt;z-index:251732992;visibility:visible;mso-wrap-style:square;mso-width-percent:0;mso-height-percent:0;mso-wrap-distance-left:9pt;mso-wrap-distance-top:3.6pt;mso-wrap-distance-right:9pt;mso-wrap-distance-bottom:3.6pt;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">
                <v:textbox>
                  <w:txbxContent>
                    <w:p w14:paraId="1CB4CE22" w14:textId="77777777" w:rsidR="007A3F2F" w:rsidRPr="00113315" w:rsidRDefault="007A3F2F" w:rsidP="007A3F2F">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nw1-cl-0:~ # crm resource cleanup rsc_sap_NW1_ASCS00</w:t>
                      </w:r>
                    </w:p>
                    <w:p w14:paraId="5F54BA1A" w14:textId="77777777" w:rsidR="007A3F2F" w:rsidRPr="00113315" w:rsidRDefault="007A3F2F" w:rsidP="007A3F2F">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nw1-cl-0:~ # crm resource cleanup rsc_sap_NW1_ERS02</w:t>
                      </w:r>
                    </w:p>
                    <w:p w14:paraId="507469C9" w14:textId="77777777" w:rsidR="007A3F2F" w:rsidRPr="00113315" w:rsidRDefault="007A3F2F" w:rsidP="007A3F2F">
                      <w:pPr>
                        <w:shd w:val="clear" w:color="auto" w:fill="E7E6E6" w:themeFill="background2"/>
                        <w:rPr>
                          <w:rFonts w:cs="Segoe UI"/>
                        </w:rPr>
                      </w:pPr>
                      <w:r w:rsidRPr="00113315">
                        <w:rPr>
                          <w:rFonts w:cs="Segoe UI"/>
                        </w:rPr>
                        <w:t>Resource state after the test:</w:t>
                      </w:r>
                    </w:p>
                    <w:p w14:paraId="1D0B24E7" w14:textId="77777777" w:rsidR="007A3F2F" w:rsidRPr="00113315" w:rsidRDefault="007A3F2F" w:rsidP="007A3F2F">
                      <w:pPr>
                        <w:shd w:val="clear" w:color="auto" w:fill="E7E6E6" w:themeFill="background2"/>
                        <w:rPr>
                          <w:rFonts w:cs="Segoe UI"/>
                        </w:rPr>
                      </w:pPr>
                    </w:p>
                    <w:p w14:paraId="4F938670" w14:textId="77777777" w:rsidR="007A3F2F" w:rsidRPr="00113315" w:rsidRDefault="007A3F2F" w:rsidP="007A3F2F">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stonith-sbd     (stonith:external/sbd): Started nw1-cl-1</w:t>
                      </w:r>
                    </w:p>
                    <w:p w14:paraId="69994C54" w14:textId="77777777" w:rsidR="007A3F2F" w:rsidRPr="00113315" w:rsidRDefault="007A3F2F" w:rsidP="007A3F2F">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Resource Group: g-NW1_ASCS</w:t>
                      </w:r>
                    </w:p>
                    <w:p w14:paraId="391223F5" w14:textId="77777777" w:rsidR="007A3F2F" w:rsidRPr="00113315" w:rsidRDefault="007A3F2F" w:rsidP="007A3F2F">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fs_NW1_ASCS        (ocf::heartbeat:Filesystem):    Started nw1-cl-0</w:t>
                      </w:r>
                    </w:p>
                    <w:p w14:paraId="07FA47FF" w14:textId="77777777" w:rsidR="007A3F2F" w:rsidRPr="00113315" w:rsidRDefault="007A3F2F" w:rsidP="007A3F2F">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nc_NW1_ASCS        (ocf::heartbeat:azure-lb):      Started nw1-cl-0</w:t>
                      </w:r>
                    </w:p>
                    <w:p w14:paraId="27A8BAE2" w14:textId="77777777" w:rsidR="007A3F2F" w:rsidRPr="00113315" w:rsidRDefault="007A3F2F" w:rsidP="007A3F2F">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vip_NW1_ASCS       (ocf::heartbeat:IPaddr2):       Started nw1-cl-0</w:t>
                      </w:r>
                    </w:p>
                    <w:p w14:paraId="0F164141" w14:textId="77777777" w:rsidR="007A3F2F" w:rsidRPr="00113315" w:rsidRDefault="007A3F2F" w:rsidP="007A3F2F">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rsc_sap_NW1_ASCS00 (ocf::heartbeat:SAPInstance):   Started nw1-cl-0</w:t>
                      </w:r>
                    </w:p>
                    <w:p w14:paraId="63D20339" w14:textId="77777777" w:rsidR="007A3F2F" w:rsidRPr="00113315" w:rsidRDefault="007A3F2F" w:rsidP="007A3F2F">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Resource Group: g-NW1_ERS</w:t>
                      </w:r>
                    </w:p>
                    <w:p w14:paraId="0AD28CC8" w14:textId="77777777" w:rsidR="007A3F2F" w:rsidRPr="00113315" w:rsidRDefault="007A3F2F" w:rsidP="007A3F2F">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fs_NW1_ERS (ocf::heartbeat:Filesystem):    Started nw1-cl-1</w:t>
                      </w:r>
                    </w:p>
                    <w:p w14:paraId="4A6F9DC9" w14:textId="77777777" w:rsidR="007A3F2F" w:rsidRPr="00113315" w:rsidRDefault="007A3F2F" w:rsidP="007A3F2F">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nc_NW1_ERS (ocf::heartbeat:azure-lb):      Started nw1-cl-1</w:t>
                      </w:r>
                    </w:p>
                    <w:p w14:paraId="37050CA6" w14:textId="77777777" w:rsidR="007A3F2F" w:rsidRPr="00113315" w:rsidRDefault="007A3F2F" w:rsidP="007A3F2F">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vip_NW1_ERS        (ocf::heartbeat:IPaddr2):       Started nw1-cl-1</w:t>
                      </w:r>
                    </w:p>
                    <w:p w14:paraId="0032B2C1" w14:textId="416642F9" w:rsidR="00AD1B55" w:rsidRPr="00EC6E6A" w:rsidRDefault="007A3F2F" w:rsidP="007A3F2F">
                      <w:pPr>
                        <w:shd w:val="clear" w:color="auto" w:fill="E7E6E6" w:themeFill="background2"/>
                        <w:rPr>
                          <w:rStyle w:val="HTMLCode"/>
                          <w:rFonts w:ascii="Grotesque" w:eastAsiaTheme="majorEastAsia" w:hAnsi="Grotesque"/>
                          <w:color w:val="171717"/>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rsc_sap_NW1_ERS02  (ocf::heartbeat:SAPInstance):   Started nw1-cl-1</w:t>
                      </w:r>
                    </w:p>
                  </w:txbxContent>
                </v:textbox>
                <w10:wrap type="topAndBottom" anchorx="margin" anchory="page"/>
              </v:shape>
            </w:pict>
          </mc:Fallback>
        </mc:AlternateContent>
      </w:r>
      <w:r w:rsidR="00AD1B55">
        <w:br w:type="page"/>
      </w:r>
    </w:p>
    <w:p w14:paraId="008D3C87" w14:textId="6A946547" w:rsidR="00384FA5" w:rsidRDefault="00384FA5">
      <w:pPr>
        <w:rPr>
          <w:rFonts w:ascii="Grotesque MT Std Bold Ext" w:eastAsiaTheme="majorEastAsia" w:hAnsi="Grotesque MT Std Bold Ext" w:cstheme="majorBidi"/>
          <w:b/>
          <w:bCs/>
          <w:color w:val="FFFFFF" w:themeColor="background1"/>
          <w:sz w:val="32"/>
          <w:szCs w:val="32"/>
          <w:lang w:val="en-US"/>
        </w:rPr>
      </w:pPr>
      <w:r w:rsidRPr="00123CE9">
        <w:rPr>
          <w:noProof/>
          <w:lang w:eastAsia="en-IN"/>
        </w:rPr>
        <w:lastRenderedPageBreak/>
        <mc:AlternateContent>
          <mc:Choice Requires="wps">
            <w:drawing>
              <wp:anchor distT="45720" distB="45720" distL="114300" distR="114300" simplePos="0" relativeHeight="251737088" behindDoc="0" locked="0" layoutInCell="1" allowOverlap="1" wp14:anchorId="478E720B" wp14:editId="73C93BA9">
                <wp:simplePos x="0" y="0"/>
                <wp:positionH relativeFrom="margin">
                  <wp:align>left</wp:align>
                </wp:positionH>
                <wp:positionV relativeFrom="page">
                  <wp:posOffset>1077595</wp:posOffset>
                </wp:positionV>
                <wp:extent cx="6305550" cy="6536690"/>
                <wp:effectExtent l="0" t="0" r="19050" b="16510"/>
                <wp:wrapTopAndBottom/>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5550" cy="6536690"/>
                        </a:xfrm>
                        <a:prstGeom prst="rect">
                          <a:avLst/>
                        </a:prstGeom>
                        <a:solidFill>
                          <a:srgbClr val="FFFFFF"/>
                        </a:solidFill>
                        <a:ln w="9525">
                          <a:solidFill>
                            <a:srgbClr val="000000"/>
                          </a:solidFill>
                          <a:miter lim="800000"/>
                          <a:headEnd/>
                          <a:tailEnd/>
                        </a:ln>
                      </wps:spPr>
                      <wps:txbx>
                        <w:txbxContent>
                          <w:p w14:paraId="2B510759" w14:textId="77777777" w:rsidR="00D93564" w:rsidRPr="00113315" w:rsidRDefault="00D93564" w:rsidP="00D93564">
                            <w:pPr>
                              <w:shd w:val="clear" w:color="auto" w:fill="E7E6E6" w:themeFill="background2"/>
                            </w:pPr>
                            <w:r w:rsidRPr="00113315">
                              <w:t>Run the following commands as root on the node where the ASCS instance is running to kill the enqueue server.</w:t>
                            </w:r>
                          </w:p>
                          <w:p w14:paraId="5E93A67D" w14:textId="77777777" w:rsidR="00D93564" w:rsidRPr="00113315" w:rsidRDefault="00D93564" w:rsidP="00D93564">
                            <w:pPr>
                              <w:shd w:val="clear" w:color="auto" w:fill="E7E6E6" w:themeFill="background2"/>
                              <w:rPr>
                                <w:rStyle w:val="HTMLCode"/>
                                <w:rFonts w:ascii="Grotesque" w:eastAsiaTheme="majorEastAsia" w:hAnsi="Grotesque"/>
                                <w:color w:val="171717"/>
                                <w:sz w:val="22"/>
                                <w:szCs w:val="22"/>
                                <w:bdr w:val="none" w:sz="0" w:space="0" w:color="auto" w:frame="1"/>
                              </w:rPr>
                            </w:pPr>
                            <w:bookmarkStart w:id="46" w:name="_Hlk115359016"/>
                            <w:r w:rsidRPr="00113315">
                              <w:rPr>
                                <w:rStyle w:val="HTMLCode"/>
                                <w:rFonts w:ascii="Grotesque" w:eastAsiaTheme="majorEastAsia" w:hAnsi="Grotesque"/>
                                <w:color w:val="171717"/>
                                <w:sz w:val="22"/>
                                <w:szCs w:val="22"/>
                                <w:bdr w:val="none" w:sz="0" w:space="0" w:color="auto" w:frame="1"/>
                              </w:rPr>
                              <w:t xml:space="preserve">nw1-cl-0:~ # </w:t>
                            </w:r>
                          </w:p>
                          <w:p w14:paraId="6166FC59" w14:textId="77777777" w:rsidR="00D93564" w:rsidRPr="00113315" w:rsidRDefault="00D93564" w:rsidP="00D93564">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If using ENSA1</w:t>
                            </w:r>
                          </w:p>
                          <w:p w14:paraId="46EBD499" w14:textId="77777777" w:rsidR="00D93564" w:rsidRPr="00113315" w:rsidRDefault="00D93564" w:rsidP="00D93564">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pgrep en.sapNW1 | xargs kill -9</w:t>
                            </w:r>
                          </w:p>
                          <w:p w14:paraId="6047CB7F" w14:textId="77777777" w:rsidR="00D93564" w:rsidRPr="00113315" w:rsidRDefault="00D93564" w:rsidP="00D93564">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If using ENSA2</w:t>
                            </w:r>
                          </w:p>
                          <w:p w14:paraId="3D569FC7" w14:textId="77777777" w:rsidR="00D93564" w:rsidRPr="00113315" w:rsidRDefault="00D93564" w:rsidP="00D93564">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pgrep -f enq.sapNW1 | xargs kill -9</w:t>
                            </w:r>
                            <w:bookmarkEnd w:id="46"/>
                          </w:p>
                          <w:p w14:paraId="3F3C6A90" w14:textId="77777777" w:rsidR="00D93564" w:rsidRPr="00113315" w:rsidRDefault="00D93564" w:rsidP="00D93564">
                            <w:pPr>
                              <w:shd w:val="clear" w:color="auto" w:fill="E7E6E6" w:themeFill="background2"/>
                            </w:pPr>
                            <w:r w:rsidRPr="00113315">
                              <w:t>The ASCS instance should immediately fail over to the other node, in the case of ENSA1. The ERS instance should also fail over after the ASCS instance is started. Run the following commands as root to clean up the resource state of the ASCS and ERS instance after the test.</w:t>
                            </w:r>
                          </w:p>
                          <w:p w14:paraId="0BD0E4EA" w14:textId="77777777" w:rsidR="00D93564" w:rsidRPr="00113315" w:rsidRDefault="00D93564" w:rsidP="00D93564">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nw1-cl-0:~ # crm resource cleanup rsc_sap_NW1_ASCS00</w:t>
                            </w:r>
                          </w:p>
                          <w:p w14:paraId="67EAAD3D" w14:textId="5AB9EFF8" w:rsidR="00D93564" w:rsidRDefault="00D93564" w:rsidP="00D93564">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nw1-cl-0:~ # crm resource cleanup rsc_sap_NW1_ERS02</w:t>
                            </w:r>
                          </w:p>
                          <w:p w14:paraId="0DF553CD" w14:textId="77777777" w:rsidR="00D93564" w:rsidRPr="00113315" w:rsidRDefault="00D93564" w:rsidP="00D93564">
                            <w:pPr>
                              <w:shd w:val="clear" w:color="auto" w:fill="E7E6E6" w:themeFill="background2"/>
                            </w:pPr>
                            <w:r w:rsidRPr="00113315">
                              <w:t>Resource state after the test:</w:t>
                            </w:r>
                          </w:p>
                          <w:p w14:paraId="179CA9E1" w14:textId="77777777" w:rsidR="00D93564" w:rsidRPr="00113315" w:rsidRDefault="00D93564" w:rsidP="00D93564">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stonith-sbd     (stonith:external/sbd): Started nw1-cl-1</w:t>
                            </w:r>
                          </w:p>
                          <w:p w14:paraId="702DDE5F" w14:textId="5F93E7C9" w:rsidR="00D93564" w:rsidRPr="00113315" w:rsidRDefault="00D93564" w:rsidP="00D93564">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Resource Group: g-NW1_ASCS</w:t>
                            </w:r>
                          </w:p>
                          <w:p w14:paraId="2AB8E736" w14:textId="1798E4F2" w:rsidR="00D93564" w:rsidRPr="00113315" w:rsidRDefault="00D93564" w:rsidP="00D93564">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fs_NW1_ASCS        (ocf::heartbeat:Filesystem):    Started nw1-cl-1</w:t>
                            </w:r>
                          </w:p>
                          <w:p w14:paraId="128AD079" w14:textId="482FFBFC" w:rsidR="00D93564" w:rsidRPr="00113315" w:rsidRDefault="00D93564" w:rsidP="00D93564">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nc_NW1_ASCS        (ocf::heartbeat:azure-lb):      Started nw1-cl-1</w:t>
                            </w:r>
                          </w:p>
                          <w:p w14:paraId="726C5ADD" w14:textId="73E2D6F3" w:rsidR="00D93564" w:rsidRPr="00113315" w:rsidRDefault="00D93564" w:rsidP="00D93564">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vip_NW1_ASCS       (ocf::heartbeat:IPaddr2):       Started nw1-cl-1</w:t>
                            </w:r>
                          </w:p>
                          <w:p w14:paraId="41E6D73B" w14:textId="605D1166" w:rsidR="00D93564" w:rsidRPr="00113315" w:rsidRDefault="00D93564" w:rsidP="00D93564">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rsc_sap_NW1_ASCS00 (ocf::heartbeat:SAPInstance):   Started nw1-cl-1</w:t>
                            </w:r>
                          </w:p>
                          <w:p w14:paraId="4FDBD184" w14:textId="6D717043" w:rsidR="00D93564" w:rsidRPr="00113315" w:rsidRDefault="00D93564" w:rsidP="00D93564">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Resource Group: g-NW1_ERS</w:t>
                            </w:r>
                          </w:p>
                          <w:p w14:paraId="3F01A20D" w14:textId="33EC9DFF" w:rsidR="00D93564" w:rsidRPr="00113315" w:rsidRDefault="00D93564" w:rsidP="00D93564">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fs_NW1_ERS (ocf::heartbeat:Filesystem):    Started nw1-cl-0</w:t>
                            </w:r>
                          </w:p>
                          <w:p w14:paraId="3CB2922F" w14:textId="17760998" w:rsidR="00D93564" w:rsidRPr="00113315" w:rsidRDefault="00D93564" w:rsidP="00D93564">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nc_NW1_ERS (ocf::heartbeat:azure-lb):      Started nw1-cl-0</w:t>
                            </w:r>
                          </w:p>
                          <w:p w14:paraId="299ED72A" w14:textId="265ACA69" w:rsidR="00D93564" w:rsidRPr="00113315" w:rsidRDefault="00D93564" w:rsidP="00D93564">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vip_NW1_ERS        (ocf::heartbeat:IPaddr2):       Started nw1-cl-0</w:t>
                            </w:r>
                          </w:p>
                          <w:p w14:paraId="4DB121AD" w14:textId="72418469" w:rsidR="00D93564" w:rsidRPr="00113315" w:rsidRDefault="00D93564" w:rsidP="00D93564">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rsc_sap_NW1_ERS02  (ocf::heartbeat:SAPInstance):   Started nw1-cl-0</w:t>
                            </w:r>
                          </w:p>
                          <w:p w14:paraId="2A37E3D2" w14:textId="77777777" w:rsidR="00D93564" w:rsidRPr="00113315" w:rsidRDefault="00D93564" w:rsidP="00D93564">
                            <w:pPr>
                              <w:shd w:val="clear" w:color="auto" w:fill="E7E6E6" w:themeFill="background2"/>
                              <w:rPr>
                                <w:rStyle w:val="HTMLCode"/>
                                <w:rFonts w:ascii="Grotesque" w:eastAsiaTheme="majorEastAsia" w:hAnsi="Grotesque"/>
                                <w:color w:val="171717"/>
                                <w:sz w:val="22"/>
                                <w:szCs w:val="22"/>
                                <w:bdr w:val="none" w:sz="0" w:space="0" w:color="auto" w:frame="1"/>
                              </w:rPr>
                            </w:pPr>
                          </w:p>
                          <w:p w14:paraId="5CB4BC53" w14:textId="216E9B85" w:rsidR="00384FA5" w:rsidRPr="00113315" w:rsidRDefault="00384FA5" w:rsidP="00D93564">
                            <w:pPr>
                              <w:shd w:val="clear" w:color="auto" w:fill="E7E6E6" w:themeFill="background2"/>
                              <w:rPr>
                                <w:rStyle w:val="HTMLCode"/>
                                <w:rFonts w:ascii="Grotesque" w:eastAsiaTheme="majorEastAsia" w:hAnsi="Grotesque"/>
                                <w:color w:val="171717"/>
                                <w:sz w:val="22"/>
                                <w:szCs w:val="22"/>
                                <w:bdr w:val="none" w:sz="0" w:space="0" w:color="auto" w:frame="1"/>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8E720B" id="_x0000_s1090" type="#_x0000_t202" style="position:absolute;margin-left:0;margin-top:84.85pt;width:496.5pt;height:514.7pt;z-index:251737088;visibility:visible;mso-wrap-style:square;mso-width-percent:0;mso-height-percent:0;mso-wrap-distance-left:9pt;mso-wrap-distance-top:3.6pt;mso-wrap-distance-right:9pt;mso-wrap-distance-bottom:3.6pt;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">
                <v:textbox>
                  <w:txbxContent>
                    <w:p w14:paraId="2B510759" w14:textId="77777777" w:rsidR="00D93564" w:rsidRPr="00113315" w:rsidRDefault="00D93564" w:rsidP="00D93564">
                      <w:pPr>
                        <w:shd w:val="clear" w:color="auto" w:fill="E7E6E6" w:themeFill="background2"/>
                      </w:pPr>
                      <w:r w:rsidRPr="00113315">
                        <w:t>Run the following commands as root on the node where the ASCS instance is running to kill the enqueue server.</w:t>
                      </w:r>
                    </w:p>
                    <w:p w14:paraId="5E93A67D" w14:textId="77777777" w:rsidR="00D93564" w:rsidRPr="00113315" w:rsidRDefault="00D93564" w:rsidP="00D93564">
                      <w:pPr>
                        <w:shd w:val="clear" w:color="auto" w:fill="E7E6E6" w:themeFill="background2"/>
                        <w:rPr>
                          <w:rStyle w:val="HTMLCode"/>
                          <w:rFonts w:ascii="Grotesque" w:eastAsiaTheme="majorEastAsia" w:hAnsi="Grotesque"/>
                          <w:color w:val="171717"/>
                          <w:sz w:val="22"/>
                          <w:szCs w:val="22"/>
                          <w:bdr w:val="none" w:sz="0" w:space="0" w:color="auto" w:frame="1"/>
                        </w:rPr>
                      </w:pPr>
                      <w:bookmarkStart w:id="47" w:name="_Hlk115359016"/>
                      <w:r w:rsidRPr="00113315">
                        <w:rPr>
                          <w:rStyle w:val="HTMLCode"/>
                          <w:rFonts w:ascii="Grotesque" w:eastAsiaTheme="majorEastAsia" w:hAnsi="Grotesque"/>
                          <w:color w:val="171717"/>
                          <w:sz w:val="22"/>
                          <w:szCs w:val="22"/>
                          <w:bdr w:val="none" w:sz="0" w:space="0" w:color="auto" w:frame="1"/>
                        </w:rPr>
                        <w:t xml:space="preserve">nw1-cl-0:~ # </w:t>
                      </w:r>
                    </w:p>
                    <w:p w14:paraId="6166FC59" w14:textId="77777777" w:rsidR="00D93564" w:rsidRPr="00113315" w:rsidRDefault="00D93564" w:rsidP="00D93564">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If using ENSA1</w:t>
                      </w:r>
                    </w:p>
                    <w:p w14:paraId="46EBD499" w14:textId="77777777" w:rsidR="00D93564" w:rsidRPr="00113315" w:rsidRDefault="00D93564" w:rsidP="00D93564">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pgrep en.sapNW1 | xargs kill -9</w:t>
                      </w:r>
                    </w:p>
                    <w:p w14:paraId="6047CB7F" w14:textId="77777777" w:rsidR="00D93564" w:rsidRPr="00113315" w:rsidRDefault="00D93564" w:rsidP="00D93564">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If using ENSA2</w:t>
                      </w:r>
                    </w:p>
                    <w:p w14:paraId="3D569FC7" w14:textId="77777777" w:rsidR="00D93564" w:rsidRPr="00113315" w:rsidRDefault="00D93564" w:rsidP="00D93564">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pgrep -f enq.sapNW1 | xargs kill -9</w:t>
                      </w:r>
                      <w:bookmarkEnd w:id="47"/>
                    </w:p>
                    <w:p w14:paraId="3F3C6A90" w14:textId="77777777" w:rsidR="00D93564" w:rsidRPr="00113315" w:rsidRDefault="00D93564" w:rsidP="00D93564">
                      <w:pPr>
                        <w:shd w:val="clear" w:color="auto" w:fill="E7E6E6" w:themeFill="background2"/>
                      </w:pPr>
                      <w:r w:rsidRPr="00113315">
                        <w:t>The ASCS instance should immediately fail over to the other node, in the case of ENSA1. The ERS instance should also fail over after the ASCS instance is started. Run the following commands as root to clean up the resource state of the ASCS and ERS instance after the test.</w:t>
                      </w:r>
                    </w:p>
                    <w:p w14:paraId="0BD0E4EA" w14:textId="77777777" w:rsidR="00D93564" w:rsidRPr="00113315" w:rsidRDefault="00D93564" w:rsidP="00D93564">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nw1-cl-0:~ # crm resource cleanup rsc_sap_NW1_ASCS00</w:t>
                      </w:r>
                    </w:p>
                    <w:p w14:paraId="67EAAD3D" w14:textId="5AB9EFF8" w:rsidR="00D93564" w:rsidRDefault="00D93564" w:rsidP="00D93564">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nw1-cl-0:~ # crm resource cleanup rsc_sap_NW1_ERS02</w:t>
                      </w:r>
                    </w:p>
                    <w:p w14:paraId="0DF553CD" w14:textId="77777777" w:rsidR="00D93564" w:rsidRPr="00113315" w:rsidRDefault="00D93564" w:rsidP="00D93564">
                      <w:pPr>
                        <w:shd w:val="clear" w:color="auto" w:fill="E7E6E6" w:themeFill="background2"/>
                      </w:pPr>
                      <w:r w:rsidRPr="00113315">
                        <w:t>Resource state after the test:</w:t>
                      </w:r>
                    </w:p>
                    <w:p w14:paraId="179CA9E1" w14:textId="77777777" w:rsidR="00D93564" w:rsidRPr="00113315" w:rsidRDefault="00D93564" w:rsidP="00D93564">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stonith-sbd     (stonith:external/sbd): Started nw1-cl-1</w:t>
                      </w:r>
                    </w:p>
                    <w:p w14:paraId="702DDE5F" w14:textId="5F93E7C9" w:rsidR="00D93564" w:rsidRPr="00113315" w:rsidRDefault="00D93564" w:rsidP="00D93564">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Resource Group: g-NW1_ASCS</w:t>
                      </w:r>
                    </w:p>
                    <w:p w14:paraId="2AB8E736" w14:textId="1798E4F2" w:rsidR="00D93564" w:rsidRPr="00113315" w:rsidRDefault="00D93564" w:rsidP="00D93564">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fs_NW1_ASCS        (ocf::heartbeat:Filesystem):    Started nw1-cl-1</w:t>
                      </w:r>
                    </w:p>
                    <w:p w14:paraId="128AD079" w14:textId="482FFBFC" w:rsidR="00D93564" w:rsidRPr="00113315" w:rsidRDefault="00D93564" w:rsidP="00D93564">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nc_NW1_ASCS        (ocf::heartbeat:azure-lb):      Started nw1-cl-1</w:t>
                      </w:r>
                    </w:p>
                    <w:p w14:paraId="726C5ADD" w14:textId="73E2D6F3" w:rsidR="00D93564" w:rsidRPr="00113315" w:rsidRDefault="00D93564" w:rsidP="00D93564">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vip_NW1_ASCS       (ocf::heartbeat:IPaddr2):       Started nw1-cl-1</w:t>
                      </w:r>
                    </w:p>
                    <w:p w14:paraId="41E6D73B" w14:textId="605D1166" w:rsidR="00D93564" w:rsidRPr="00113315" w:rsidRDefault="00D93564" w:rsidP="00D93564">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rsc_sap_NW1_ASCS00 (ocf::heartbeat:SAPInstance):   Started nw1-cl-1</w:t>
                      </w:r>
                    </w:p>
                    <w:p w14:paraId="4FDBD184" w14:textId="6D717043" w:rsidR="00D93564" w:rsidRPr="00113315" w:rsidRDefault="00D93564" w:rsidP="00D93564">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Resource Group: g-NW1_ERS</w:t>
                      </w:r>
                    </w:p>
                    <w:p w14:paraId="3F01A20D" w14:textId="33EC9DFF" w:rsidR="00D93564" w:rsidRPr="00113315" w:rsidRDefault="00D93564" w:rsidP="00D93564">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fs_NW1_ERS (ocf::heartbeat:Filesystem):    Started nw1-cl-0</w:t>
                      </w:r>
                    </w:p>
                    <w:p w14:paraId="3CB2922F" w14:textId="17760998" w:rsidR="00D93564" w:rsidRPr="00113315" w:rsidRDefault="00D93564" w:rsidP="00D93564">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nc_NW1_ERS (ocf::heartbeat:azure-lb):      Started nw1-cl-0</w:t>
                      </w:r>
                    </w:p>
                    <w:p w14:paraId="299ED72A" w14:textId="265ACA69" w:rsidR="00D93564" w:rsidRPr="00113315" w:rsidRDefault="00D93564" w:rsidP="00D93564">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vip_NW1_ERS        (ocf::heartbeat:IPaddr2):       Started nw1-cl-0</w:t>
                      </w:r>
                    </w:p>
                    <w:p w14:paraId="4DB121AD" w14:textId="72418469" w:rsidR="00D93564" w:rsidRPr="00113315" w:rsidRDefault="00D93564" w:rsidP="00D93564">
                      <w:pPr>
                        <w:shd w:val="clear" w:color="auto" w:fill="E7E6E6" w:themeFill="background2"/>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rsc_sap_NW1_ERS02  (ocf::heartbeat:SAPInstance):   Started nw1-cl-0</w:t>
                      </w:r>
                    </w:p>
                    <w:p w14:paraId="2A37E3D2" w14:textId="77777777" w:rsidR="00D93564" w:rsidRPr="00113315" w:rsidRDefault="00D93564" w:rsidP="00D93564">
                      <w:pPr>
                        <w:shd w:val="clear" w:color="auto" w:fill="E7E6E6" w:themeFill="background2"/>
                        <w:rPr>
                          <w:rStyle w:val="HTMLCode"/>
                          <w:rFonts w:ascii="Grotesque" w:eastAsiaTheme="majorEastAsia" w:hAnsi="Grotesque"/>
                          <w:color w:val="171717"/>
                          <w:sz w:val="22"/>
                          <w:szCs w:val="22"/>
                          <w:bdr w:val="none" w:sz="0" w:space="0" w:color="auto" w:frame="1"/>
                        </w:rPr>
                      </w:pPr>
                    </w:p>
                    <w:p w14:paraId="5CB4BC53" w14:textId="216E9B85" w:rsidR="00384FA5" w:rsidRPr="00113315" w:rsidRDefault="00384FA5" w:rsidP="00D93564">
                      <w:pPr>
                        <w:shd w:val="clear" w:color="auto" w:fill="E7E6E6" w:themeFill="background2"/>
                        <w:rPr>
                          <w:rStyle w:val="HTMLCode"/>
                          <w:rFonts w:ascii="Grotesque" w:eastAsiaTheme="majorEastAsia" w:hAnsi="Grotesque"/>
                          <w:color w:val="171717"/>
                          <w:sz w:val="22"/>
                          <w:szCs w:val="22"/>
                          <w:bdr w:val="none" w:sz="0" w:space="0" w:color="auto" w:frame="1"/>
                        </w:rPr>
                      </w:pPr>
                    </w:p>
                  </w:txbxContent>
                </v:textbox>
                <w10:wrap type="topAndBottom" anchorx="margin" anchory="page"/>
              </v:shape>
            </w:pict>
          </mc:Fallback>
        </mc:AlternateContent>
      </w:r>
    </w:p>
    <w:p w14:paraId="7FAD1D7B" w14:textId="77777777" w:rsidR="00D93564" w:rsidRDefault="00D93564">
      <w:pPr>
        <w:rPr>
          <w:rFonts w:ascii="Grotesque MT Std Bold Ext" w:eastAsiaTheme="majorEastAsia" w:hAnsi="Grotesque MT Std Bold Ext" w:cstheme="majorBidi"/>
          <w:b/>
          <w:bCs/>
          <w:color w:val="FFFFFF" w:themeColor="background1"/>
          <w:sz w:val="32"/>
          <w:szCs w:val="32"/>
          <w:lang w:val="en-US"/>
        </w:rPr>
      </w:pPr>
      <w:r>
        <w:br w:type="page"/>
      </w:r>
    </w:p>
    <w:p w14:paraId="12E23CC7" w14:textId="77777777" w:rsidR="003900FF" w:rsidRPr="003900FF" w:rsidRDefault="003900FF" w:rsidP="003900FF">
      <w:pPr>
        <w:pStyle w:val="ListParagraph"/>
        <w:numPr>
          <w:ilvl w:val="0"/>
          <w:numId w:val="23"/>
        </w:numPr>
        <w:rPr>
          <w:b/>
          <w:bCs/>
        </w:rPr>
      </w:pPr>
      <w:r w:rsidRPr="003900FF">
        <w:rPr>
          <w:b/>
          <w:bCs/>
        </w:rPr>
        <w:lastRenderedPageBreak/>
        <w:t>Kill enqueue replication server process</w:t>
      </w:r>
    </w:p>
    <w:p w14:paraId="6F51F736" w14:textId="19F9AC27" w:rsidR="00AA0CBD" w:rsidRPr="00113315" w:rsidRDefault="00AA0CBD" w:rsidP="003900FF">
      <w:r w:rsidRPr="00123CE9">
        <w:rPr>
          <w:noProof/>
          <w:lang w:eastAsia="en-IN"/>
        </w:rPr>
        <mc:AlternateContent>
          <mc:Choice Requires="wps">
            <w:drawing>
              <wp:anchor distT="45720" distB="45720" distL="114300" distR="114300" simplePos="0" relativeHeight="251739136" behindDoc="0" locked="0" layoutInCell="1" allowOverlap="1" wp14:anchorId="4D8B0795" wp14:editId="0BF7DCB5">
                <wp:simplePos x="0" y="0"/>
                <wp:positionH relativeFrom="margin">
                  <wp:align>left</wp:align>
                </wp:positionH>
                <wp:positionV relativeFrom="page">
                  <wp:posOffset>1637665</wp:posOffset>
                </wp:positionV>
                <wp:extent cx="6305550" cy="8024495"/>
                <wp:effectExtent l="0" t="0" r="19050" b="14605"/>
                <wp:wrapTopAndBottom/>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5550" cy="8024495"/>
                        </a:xfrm>
                        <a:prstGeom prst="rect">
                          <a:avLst/>
                        </a:prstGeom>
                        <a:solidFill>
                          <a:srgbClr val="FFFFFF"/>
                        </a:solidFill>
                        <a:ln w="9525">
                          <a:solidFill>
                            <a:srgbClr val="000000"/>
                          </a:solidFill>
                          <a:miter lim="800000"/>
                          <a:headEnd/>
                          <a:tailEnd/>
                        </a:ln>
                      </wps:spPr>
                      <wps:txbx>
                        <w:txbxContent>
                          <w:p w14:paraId="472F17DE" w14:textId="77777777" w:rsidR="00AA0CBD" w:rsidRPr="00113315" w:rsidRDefault="00AA0CBD" w:rsidP="00AA0CBD">
                            <w:pPr>
                              <w:shd w:val="clear" w:color="auto" w:fill="E7E6E6" w:themeFill="background2"/>
                              <w:spacing w:line="240" w:lineRule="auto"/>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stonith-sbd     (stonith:external/sbd): Started nw1-cl-1</w:t>
                            </w:r>
                          </w:p>
                          <w:p w14:paraId="74B38805" w14:textId="77777777" w:rsidR="00AA0CBD" w:rsidRPr="00113315" w:rsidRDefault="00AA0CBD" w:rsidP="00AA0CBD">
                            <w:pPr>
                              <w:shd w:val="clear" w:color="auto" w:fill="E7E6E6" w:themeFill="background2"/>
                              <w:spacing w:line="240" w:lineRule="auto"/>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Resource Group: g-NW1_ASCS</w:t>
                            </w:r>
                          </w:p>
                          <w:p w14:paraId="267628FF" w14:textId="77777777" w:rsidR="00AA0CBD" w:rsidRPr="00113315" w:rsidRDefault="00AA0CBD" w:rsidP="00AA0CBD">
                            <w:pPr>
                              <w:shd w:val="clear" w:color="auto" w:fill="E7E6E6" w:themeFill="background2"/>
                              <w:spacing w:line="240" w:lineRule="auto"/>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fs_NW1_ASCS        (ocf::heartbeat:Filesystem):    Started nw1-cl-1</w:t>
                            </w:r>
                          </w:p>
                          <w:p w14:paraId="1E0F77CF" w14:textId="77777777" w:rsidR="00AA0CBD" w:rsidRPr="00113315" w:rsidRDefault="00AA0CBD" w:rsidP="00AA0CBD">
                            <w:pPr>
                              <w:shd w:val="clear" w:color="auto" w:fill="E7E6E6" w:themeFill="background2"/>
                              <w:spacing w:line="240" w:lineRule="auto"/>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nc_NW1_ASCS        (ocf::heartbeat:azure-lb):      Started nw1-cl-1</w:t>
                            </w:r>
                          </w:p>
                          <w:p w14:paraId="52740A61" w14:textId="77777777" w:rsidR="00AA0CBD" w:rsidRPr="00113315" w:rsidRDefault="00AA0CBD" w:rsidP="00AA0CBD">
                            <w:pPr>
                              <w:shd w:val="clear" w:color="auto" w:fill="E7E6E6" w:themeFill="background2"/>
                              <w:spacing w:line="240" w:lineRule="auto"/>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vip_NW1_ASCS       (ocf::heartbeat:IPaddr2):       Started nw1-cl-1</w:t>
                            </w:r>
                          </w:p>
                          <w:p w14:paraId="48BEFE55" w14:textId="77777777" w:rsidR="00AA0CBD" w:rsidRPr="00113315" w:rsidRDefault="00AA0CBD" w:rsidP="00AA0CBD">
                            <w:pPr>
                              <w:shd w:val="clear" w:color="auto" w:fill="E7E6E6" w:themeFill="background2"/>
                              <w:spacing w:line="240" w:lineRule="auto"/>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rsc_sap_NW1_ASCS00 (ocf::heartbeat:SAPInstance):   Started nw1-cl-1</w:t>
                            </w:r>
                          </w:p>
                          <w:p w14:paraId="622FED93" w14:textId="77777777" w:rsidR="00AA0CBD" w:rsidRPr="00113315" w:rsidRDefault="00AA0CBD" w:rsidP="00AA0CBD">
                            <w:pPr>
                              <w:shd w:val="clear" w:color="auto" w:fill="E7E6E6" w:themeFill="background2"/>
                              <w:spacing w:line="240" w:lineRule="auto"/>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Resource Group: g-NW1_ERS</w:t>
                            </w:r>
                          </w:p>
                          <w:p w14:paraId="63BA136A" w14:textId="77777777" w:rsidR="00AA0CBD" w:rsidRPr="00113315" w:rsidRDefault="00AA0CBD" w:rsidP="00AA0CBD">
                            <w:pPr>
                              <w:shd w:val="clear" w:color="auto" w:fill="E7E6E6" w:themeFill="background2"/>
                              <w:spacing w:line="240" w:lineRule="auto"/>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fs_NW1_ERS (ocf::heartbeat:Filesystem):    Started nw1-cl-0</w:t>
                            </w:r>
                          </w:p>
                          <w:p w14:paraId="7487C2BD" w14:textId="77777777" w:rsidR="00AA0CBD" w:rsidRPr="00113315" w:rsidRDefault="00AA0CBD" w:rsidP="00AA0CBD">
                            <w:pPr>
                              <w:shd w:val="clear" w:color="auto" w:fill="E7E6E6" w:themeFill="background2"/>
                              <w:spacing w:line="240" w:lineRule="auto"/>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nc_NW1_ERS (ocf::heartbeat:azure-lb):      Started nw1-cl-0</w:t>
                            </w:r>
                          </w:p>
                          <w:p w14:paraId="1746C8D2" w14:textId="77777777" w:rsidR="00AA0CBD" w:rsidRPr="00113315" w:rsidRDefault="00AA0CBD" w:rsidP="00AA0CBD">
                            <w:pPr>
                              <w:shd w:val="clear" w:color="auto" w:fill="E7E6E6" w:themeFill="background2"/>
                              <w:spacing w:line="240" w:lineRule="auto"/>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vip_NW1_ERS        (ocf::heartbeat:IPaddr2):       Started nw1-cl-0</w:t>
                            </w:r>
                          </w:p>
                          <w:p w14:paraId="1192D305" w14:textId="77777777" w:rsidR="00AA0CBD" w:rsidRPr="00113315" w:rsidRDefault="00AA0CBD" w:rsidP="00AA0CBD">
                            <w:pPr>
                              <w:shd w:val="clear" w:color="auto" w:fill="E7E6E6" w:themeFill="background2"/>
                              <w:spacing w:line="240" w:lineRule="auto"/>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rsc_sap_NW1_ERS02  (ocf::heartbeat:SAPInstance):   Started nw1-cl-0</w:t>
                            </w:r>
                          </w:p>
                          <w:p w14:paraId="48B6192B" w14:textId="77777777" w:rsidR="00AA0CBD" w:rsidRPr="00113315" w:rsidRDefault="00AA0CBD" w:rsidP="00AA0CBD">
                            <w:pPr>
                              <w:shd w:val="clear" w:color="auto" w:fill="E7E6E6" w:themeFill="background2"/>
                              <w:spacing w:line="240" w:lineRule="auto"/>
                              <w:rPr>
                                <w:rFonts w:cs="Segoe UI"/>
                              </w:rPr>
                            </w:pPr>
                            <w:r w:rsidRPr="00113315">
                              <w:rPr>
                                <w:rFonts w:cs="Segoe UI"/>
                              </w:rPr>
                              <w:t>Run the following command as root on the node where the ERS instance is running to kill the enqueue replication server process.</w:t>
                            </w:r>
                          </w:p>
                          <w:p w14:paraId="0CF062DC" w14:textId="77777777" w:rsidR="00AA0CBD" w:rsidRPr="00113315" w:rsidRDefault="00AA0CBD" w:rsidP="00AA0CBD">
                            <w:pPr>
                              <w:shd w:val="clear" w:color="auto" w:fill="E7E6E6" w:themeFill="background2"/>
                              <w:spacing w:line="240" w:lineRule="auto"/>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nw1-cl-0:~ # pgrep er.sapNW1 | xargs kill -9</w:t>
                            </w:r>
                          </w:p>
                          <w:p w14:paraId="7D0D5C66" w14:textId="77777777" w:rsidR="00AA0CBD" w:rsidRPr="00113315" w:rsidRDefault="00AA0CBD" w:rsidP="00AA0CBD">
                            <w:pPr>
                              <w:shd w:val="clear" w:color="auto" w:fill="E7E6E6" w:themeFill="background2"/>
                              <w:spacing w:line="240" w:lineRule="auto"/>
                              <w:rPr>
                                <w:rFonts w:cs="Segoe UI"/>
                              </w:rPr>
                            </w:pPr>
                            <w:r w:rsidRPr="00113315">
                              <w:rPr>
                                <w:rFonts w:cs="Segoe UI"/>
                              </w:rPr>
                              <w:t>If you only run the command once, sapstart will restart the process. If you run it often enough, sapstart will not restart the process and the resource will be in a stopped state. Run the following commands as root to clean up the resource state of the ERS instance after the test.</w:t>
                            </w:r>
                          </w:p>
                          <w:p w14:paraId="049EA407" w14:textId="77777777" w:rsidR="00AA0CBD" w:rsidRPr="00113315" w:rsidRDefault="00AA0CBD" w:rsidP="00AA0CBD">
                            <w:pPr>
                              <w:shd w:val="clear" w:color="auto" w:fill="E7E6E6" w:themeFill="background2"/>
                              <w:spacing w:line="240" w:lineRule="auto"/>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nw1-cl-0:~ # crm resource cleanup rsc_sap_NW1_ERS02</w:t>
                            </w:r>
                          </w:p>
                          <w:p w14:paraId="55075478" w14:textId="77777777" w:rsidR="00AA0CBD" w:rsidRPr="00113315" w:rsidRDefault="00AA0CBD" w:rsidP="00AA0CBD">
                            <w:pPr>
                              <w:shd w:val="clear" w:color="auto" w:fill="E7E6E6" w:themeFill="background2"/>
                              <w:spacing w:line="240" w:lineRule="auto"/>
                              <w:rPr>
                                <w:rFonts w:cs="Segoe UI"/>
                              </w:rPr>
                            </w:pPr>
                            <w:r w:rsidRPr="00113315">
                              <w:rPr>
                                <w:rFonts w:cs="Segoe UI"/>
                              </w:rPr>
                              <w:t>Resource state after the test:</w:t>
                            </w:r>
                          </w:p>
                          <w:p w14:paraId="5FFEB124" w14:textId="77777777" w:rsidR="00AA0CBD" w:rsidRPr="00113315" w:rsidRDefault="00AA0CBD" w:rsidP="00AA0CBD">
                            <w:pPr>
                              <w:shd w:val="clear" w:color="auto" w:fill="E7E6E6" w:themeFill="background2"/>
                              <w:spacing w:line="240" w:lineRule="auto"/>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stonith-sbd     (stonith:external/sbd): Started nw1-cl-1</w:t>
                            </w:r>
                          </w:p>
                          <w:p w14:paraId="48DEA8EA" w14:textId="77777777" w:rsidR="00AA0CBD" w:rsidRPr="00113315" w:rsidRDefault="00AA0CBD" w:rsidP="00AA0CBD">
                            <w:pPr>
                              <w:shd w:val="clear" w:color="auto" w:fill="E7E6E6" w:themeFill="background2"/>
                              <w:spacing w:line="240" w:lineRule="auto"/>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Resource Group: g-NW1_ASCS</w:t>
                            </w:r>
                          </w:p>
                          <w:p w14:paraId="2102F5FF" w14:textId="77777777" w:rsidR="00AA0CBD" w:rsidRPr="00113315" w:rsidRDefault="00AA0CBD" w:rsidP="00AA0CBD">
                            <w:pPr>
                              <w:shd w:val="clear" w:color="auto" w:fill="E7E6E6" w:themeFill="background2"/>
                              <w:spacing w:line="240" w:lineRule="auto"/>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fs_NW1_ASCS        (ocf::heartbeat:Filesystem):    Started nw1-cl-1</w:t>
                            </w:r>
                          </w:p>
                          <w:p w14:paraId="09A3FB13" w14:textId="77777777" w:rsidR="00AA0CBD" w:rsidRPr="00113315" w:rsidRDefault="00AA0CBD" w:rsidP="00AA0CBD">
                            <w:pPr>
                              <w:shd w:val="clear" w:color="auto" w:fill="E7E6E6" w:themeFill="background2"/>
                              <w:spacing w:line="240" w:lineRule="auto"/>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nc_NW1_ASCS        (ocf::heartbeat:azure-lb):      Started nw1-cl-1</w:t>
                            </w:r>
                          </w:p>
                          <w:p w14:paraId="72E3CDA8" w14:textId="77777777" w:rsidR="00AA0CBD" w:rsidRPr="00113315" w:rsidRDefault="00AA0CBD" w:rsidP="00AA0CBD">
                            <w:pPr>
                              <w:shd w:val="clear" w:color="auto" w:fill="E7E6E6" w:themeFill="background2"/>
                              <w:spacing w:line="240" w:lineRule="auto"/>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vip_NW1_ASCS       (ocf::heartbeat:IPaddr2):       Started nw1-cl-1</w:t>
                            </w:r>
                          </w:p>
                          <w:p w14:paraId="2855AA5B" w14:textId="77777777" w:rsidR="00AA0CBD" w:rsidRPr="00113315" w:rsidRDefault="00AA0CBD" w:rsidP="00AA0CBD">
                            <w:pPr>
                              <w:shd w:val="clear" w:color="auto" w:fill="E7E6E6" w:themeFill="background2"/>
                              <w:spacing w:line="240" w:lineRule="auto"/>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rsc_sap_NW1_ASCS00 (ocf::heartbeat:SAPInstance):   Started nw1-cl-1</w:t>
                            </w:r>
                          </w:p>
                          <w:p w14:paraId="79753681" w14:textId="77777777" w:rsidR="00AA0CBD" w:rsidRPr="00113315" w:rsidRDefault="00AA0CBD" w:rsidP="00AA0CBD">
                            <w:pPr>
                              <w:shd w:val="clear" w:color="auto" w:fill="E7E6E6" w:themeFill="background2"/>
                              <w:spacing w:line="240" w:lineRule="auto"/>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Resource Group: g-NW1_ERS</w:t>
                            </w:r>
                          </w:p>
                          <w:p w14:paraId="20B8DDB7" w14:textId="77777777" w:rsidR="00AA0CBD" w:rsidRPr="00113315" w:rsidRDefault="00AA0CBD" w:rsidP="00AA0CBD">
                            <w:pPr>
                              <w:shd w:val="clear" w:color="auto" w:fill="E7E6E6" w:themeFill="background2"/>
                              <w:spacing w:line="240" w:lineRule="auto"/>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fs_NW1_ERS (ocf::heartbeat:Filesystem):    Started nw1-cl-0</w:t>
                            </w:r>
                          </w:p>
                          <w:p w14:paraId="6F1E69DA" w14:textId="77777777" w:rsidR="00AA0CBD" w:rsidRPr="00113315" w:rsidRDefault="00AA0CBD" w:rsidP="00AA0CBD">
                            <w:pPr>
                              <w:shd w:val="clear" w:color="auto" w:fill="E7E6E6" w:themeFill="background2"/>
                              <w:spacing w:line="240" w:lineRule="auto"/>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nc_NW1_ERS (ocf::heartbeat:azure-lb):      Started nw1-cl-0</w:t>
                            </w:r>
                          </w:p>
                          <w:p w14:paraId="7CCFCF1F" w14:textId="77777777" w:rsidR="00AA0CBD" w:rsidRPr="00113315" w:rsidRDefault="00AA0CBD" w:rsidP="00AA0CBD">
                            <w:pPr>
                              <w:shd w:val="clear" w:color="auto" w:fill="E7E6E6" w:themeFill="background2"/>
                              <w:spacing w:line="240" w:lineRule="auto"/>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vip_NW1_ERS        (ocf::heartbeat:IPaddr2):       Started nw1-cl-0</w:t>
                            </w:r>
                          </w:p>
                          <w:p w14:paraId="491F13FC" w14:textId="4B49CD13" w:rsidR="00AA0CBD" w:rsidRPr="00113315" w:rsidRDefault="00AA0CBD" w:rsidP="00AA0CBD">
                            <w:pPr>
                              <w:shd w:val="clear" w:color="auto" w:fill="E7E6E6" w:themeFill="background2"/>
                              <w:spacing w:line="240" w:lineRule="auto"/>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rsc_sap_NW1_ERS02  (ocf::heartbeat:SAPInstance):   Started nw1-cl-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8B0795" id="_x0000_s1091" type="#_x0000_t202" style="position:absolute;margin-left:0;margin-top:128.95pt;width:496.5pt;height:631.85pt;z-index:251739136;visibility:visible;mso-wrap-style:square;mso-width-percent:0;mso-height-percent:0;mso-wrap-distance-left:9pt;mso-wrap-distance-top:3.6pt;mso-wrap-distance-right:9pt;mso-wrap-distance-bottom:3.6pt;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">
                <v:textbox>
                  <w:txbxContent>
                    <w:p w14:paraId="472F17DE" w14:textId="77777777" w:rsidR="00AA0CBD" w:rsidRPr="00113315" w:rsidRDefault="00AA0CBD" w:rsidP="00AA0CBD">
                      <w:pPr>
                        <w:shd w:val="clear" w:color="auto" w:fill="E7E6E6" w:themeFill="background2"/>
                        <w:spacing w:line="240" w:lineRule="auto"/>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stonith-sbd     (stonith:external/sbd): Started nw1-cl-1</w:t>
                      </w:r>
                    </w:p>
                    <w:p w14:paraId="74B38805" w14:textId="77777777" w:rsidR="00AA0CBD" w:rsidRPr="00113315" w:rsidRDefault="00AA0CBD" w:rsidP="00AA0CBD">
                      <w:pPr>
                        <w:shd w:val="clear" w:color="auto" w:fill="E7E6E6" w:themeFill="background2"/>
                        <w:spacing w:line="240" w:lineRule="auto"/>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Resource Group: g-NW1_ASCS</w:t>
                      </w:r>
                    </w:p>
                    <w:p w14:paraId="267628FF" w14:textId="77777777" w:rsidR="00AA0CBD" w:rsidRPr="00113315" w:rsidRDefault="00AA0CBD" w:rsidP="00AA0CBD">
                      <w:pPr>
                        <w:shd w:val="clear" w:color="auto" w:fill="E7E6E6" w:themeFill="background2"/>
                        <w:spacing w:line="240" w:lineRule="auto"/>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fs_NW1_ASCS        (ocf::heartbeat:Filesystem):    Started nw1-cl-1</w:t>
                      </w:r>
                    </w:p>
                    <w:p w14:paraId="1E0F77CF" w14:textId="77777777" w:rsidR="00AA0CBD" w:rsidRPr="00113315" w:rsidRDefault="00AA0CBD" w:rsidP="00AA0CBD">
                      <w:pPr>
                        <w:shd w:val="clear" w:color="auto" w:fill="E7E6E6" w:themeFill="background2"/>
                        <w:spacing w:line="240" w:lineRule="auto"/>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nc_NW1_ASCS        (ocf::heartbeat:azure-lb):      Started nw1-cl-1</w:t>
                      </w:r>
                    </w:p>
                    <w:p w14:paraId="52740A61" w14:textId="77777777" w:rsidR="00AA0CBD" w:rsidRPr="00113315" w:rsidRDefault="00AA0CBD" w:rsidP="00AA0CBD">
                      <w:pPr>
                        <w:shd w:val="clear" w:color="auto" w:fill="E7E6E6" w:themeFill="background2"/>
                        <w:spacing w:line="240" w:lineRule="auto"/>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vip_NW1_ASCS       (ocf::heartbeat:IPaddr2):       Started nw1-cl-1</w:t>
                      </w:r>
                    </w:p>
                    <w:p w14:paraId="48BEFE55" w14:textId="77777777" w:rsidR="00AA0CBD" w:rsidRPr="00113315" w:rsidRDefault="00AA0CBD" w:rsidP="00AA0CBD">
                      <w:pPr>
                        <w:shd w:val="clear" w:color="auto" w:fill="E7E6E6" w:themeFill="background2"/>
                        <w:spacing w:line="240" w:lineRule="auto"/>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rsc_sap_NW1_ASCS00 (ocf::heartbeat:SAPInstance):   Started nw1-cl-1</w:t>
                      </w:r>
                    </w:p>
                    <w:p w14:paraId="622FED93" w14:textId="77777777" w:rsidR="00AA0CBD" w:rsidRPr="00113315" w:rsidRDefault="00AA0CBD" w:rsidP="00AA0CBD">
                      <w:pPr>
                        <w:shd w:val="clear" w:color="auto" w:fill="E7E6E6" w:themeFill="background2"/>
                        <w:spacing w:line="240" w:lineRule="auto"/>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Resource Group: g-NW1_ERS</w:t>
                      </w:r>
                    </w:p>
                    <w:p w14:paraId="63BA136A" w14:textId="77777777" w:rsidR="00AA0CBD" w:rsidRPr="00113315" w:rsidRDefault="00AA0CBD" w:rsidP="00AA0CBD">
                      <w:pPr>
                        <w:shd w:val="clear" w:color="auto" w:fill="E7E6E6" w:themeFill="background2"/>
                        <w:spacing w:line="240" w:lineRule="auto"/>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fs_NW1_ERS (ocf::heartbeat:Filesystem):    Started nw1-cl-0</w:t>
                      </w:r>
                    </w:p>
                    <w:p w14:paraId="7487C2BD" w14:textId="77777777" w:rsidR="00AA0CBD" w:rsidRPr="00113315" w:rsidRDefault="00AA0CBD" w:rsidP="00AA0CBD">
                      <w:pPr>
                        <w:shd w:val="clear" w:color="auto" w:fill="E7E6E6" w:themeFill="background2"/>
                        <w:spacing w:line="240" w:lineRule="auto"/>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nc_NW1_ERS (ocf::heartbeat:azure-lb):      Started nw1-cl-0</w:t>
                      </w:r>
                    </w:p>
                    <w:p w14:paraId="1746C8D2" w14:textId="77777777" w:rsidR="00AA0CBD" w:rsidRPr="00113315" w:rsidRDefault="00AA0CBD" w:rsidP="00AA0CBD">
                      <w:pPr>
                        <w:shd w:val="clear" w:color="auto" w:fill="E7E6E6" w:themeFill="background2"/>
                        <w:spacing w:line="240" w:lineRule="auto"/>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vip_NW1_ERS        (ocf::heartbeat:IPaddr2):       Started nw1-cl-0</w:t>
                      </w:r>
                    </w:p>
                    <w:p w14:paraId="1192D305" w14:textId="77777777" w:rsidR="00AA0CBD" w:rsidRPr="00113315" w:rsidRDefault="00AA0CBD" w:rsidP="00AA0CBD">
                      <w:pPr>
                        <w:shd w:val="clear" w:color="auto" w:fill="E7E6E6" w:themeFill="background2"/>
                        <w:spacing w:line="240" w:lineRule="auto"/>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rsc_sap_NW1_ERS02  (ocf::heartbeat:SAPInstance):   Started nw1-cl-0</w:t>
                      </w:r>
                    </w:p>
                    <w:p w14:paraId="48B6192B" w14:textId="77777777" w:rsidR="00AA0CBD" w:rsidRPr="00113315" w:rsidRDefault="00AA0CBD" w:rsidP="00AA0CBD">
                      <w:pPr>
                        <w:shd w:val="clear" w:color="auto" w:fill="E7E6E6" w:themeFill="background2"/>
                        <w:spacing w:line="240" w:lineRule="auto"/>
                        <w:rPr>
                          <w:rFonts w:cs="Segoe UI"/>
                        </w:rPr>
                      </w:pPr>
                      <w:r w:rsidRPr="00113315">
                        <w:rPr>
                          <w:rFonts w:cs="Segoe UI"/>
                        </w:rPr>
                        <w:t>Run the following command as root on the node where the ERS instance is running to kill the enqueue replication server process.</w:t>
                      </w:r>
                    </w:p>
                    <w:p w14:paraId="0CF062DC" w14:textId="77777777" w:rsidR="00AA0CBD" w:rsidRPr="00113315" w:rsidRDefault="00AA0CBD" w:rsidP="00AA0CBD">
                      <w:pPr>
                        <w:shd w:val="clear" w:color="auto" w:fill="E7E6E6" w:themeFill="background2"/>
                        <w:spacing w:line="240" w:lineRule="auto"/>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nw1-cl-0:~ # pgrep er.sapNW1 | xargs kill -9</w:t>
                      </w:r>
                    </w:p>
                    <w:p w14:paraId="7D0D5C66" w14:textId="77777777" w:rsidR="00AA0CBD" w:rsidRPr="00113315" w:rsidRDefault="00AA0CBD" w:rsidP="00AA0CBD">
                      <w:pPr>
                        <w:shd w:val="clear" w:color="auto" w:fill="E7E6E6" w:themeFill="background2"/>
                        <w:spacing w:line="240" w:lineRule="auto"/>
                        <w:rPr>
                          <w:rFonts w:cs="Segoe UI"/>
                        </w:rPr>
                      </w:pPr>
                      <w:r w:rsidRPr="00113315">
                        <w:rPr>
                          <w:rFonts w:cs="Segoe UI"/>
                        </w:rPr>
                        <w:t>If you only run the command once, sapstart will restart the process. If you run it often enough, sapstart will not restart the process and the resource will be in a stopped state. Run the following commands as root to clean up the resource state of the ERS instance after the test.</w:t>
                      </w:r>
                    </w:p>
                    <w:p w14:paraId="049EA407" w14:textId="77777777" w:rsidR="00AA0CBD" w:rsidRPr="00113315" w:rsidRDefault="00AA0CBD" w:rsidP="00AA0CBD">
                      <w:pPr>
                        <w:shd w:val="clear" w:color="auto" w:fill="E7E6E6" w:themeFill="background2"/>
                        <w:spacing w:line="240" w:lineRule="auto"/>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nw1-cl-0:~ # crm resource cleanup rsc_sap_NW1_ERS02</w:t>
                      </w:r>
                    </w:p>
                    <w:p w14:paraId="55075478" w14:textId="77777777" w:rsidR="00AA0CBD" w:rsidRPr="00113315" w:rsidRDefault="00AA0CBD" w:rsidP="00AA0CBD">
                      <w:pPr>
                        <w:shd w:val="clear" w:color="auto" w:fill="E7E6E6" w:themeFill="background2"/>
                        <w:spacing w:line="240" w:lineRule="auto"/>
                        <w:rPr>
                          <w:rFonts w:cs="Segoe UI"/>
                        </w:rPr>
                      </w:pPr>
                      <w:r w:rsidRPr="00113315">
                        <w:rPr>
                          <w:rFonts w:cs="Segoe UI"/>
                        </w:rPr>
                        <w:t>Resource state after the test:</w:t>
                      </w:r>
                    </w:p>
                    <w:p w14:paraId="5FFEB124" w14:textId="77777777" w:rsidR="00AA0CBD" w:rsidRPr="00113315" w:rsidRDefault="00AA0CBD" w:rsidP="00AA0CBD">
                      <w:pPr>
                        <w:shd w:val="clear" w:color="auto" w:fill="E7E6E6" w:themeFill="background2"/>
                        <w:spacing w:line="240" w:lineRule="auto"/>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stonith-sbd     (stonith:external/sbd): Started nw1-cl-1</w:t>
                      </w:r>
                    </w:p>
                    <w:p w14:paraId="48DEA8EA" w14:textId="77777777" w:rsidR="00AA0CBD" w:rsidRPr="00113315" w:rsidRDefault="00AA0CBD" w:rsidP="00AA0CBD">
                      <w:pPr>
                        <w:shd w:val="clear" w:color="auto" w:fill="E7E6E6" w:themeFill="background2"/>
                        <w:spacing w:line="240" w:lineRule="auto"/>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Resource Group: g-NW1_ASCS</w:t>
                      </w:r>
                    </w:p>
                    <w:p w14:paraId="2102F5FF" w14:textId="77777777" w:rsidR="00AA0CBD" w:rsidRPr="00113315" w:rsidRDefault="00AA0CBD" w:rsidP="00AA0CBD">
                      <w:pPr>
                        <w:shd w:val="clear" w:color="auto" w:fill="E7E6E6" w:themeFill="background2"/>
                        <w:spacing w:line="240" w:lineRule="auto"/>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fs_NW1_ASCS        (ocf::heartbeat:Filesystem):    Started nw1-cl-1</w:t>
                      </w:r>
                    </w:p>
                    <w:p w14:paraId="09A3FB13" w14:textId="77777777" w:rsidR="00AA0CBD" w:rsidRPr="00113315" w:rsidRDefault="00AA0CBD" w:rsidP="00AA0CBD">
                      <w:pPr>
                        <w:shd w:val="clear" w:color="auto" w:fill="E7E6E6" w:themeFill="background2"/>
                        <w:spacing w:line="240" w:lineRule="auto"/>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nc_NW1_ASCS        (ocf::heartbeat:azure-lb):      Started nw1-cl-1</w:t>
                      </w:r>
                    </w:p>
                    <w:p w14:paraId="72E3CDA8" w14:textId="77777777" w:rsidR="00AA0CBD" w:rsidRPr="00113315" w:rsidRDefault="00AA0CBD" w:rsidP="00AA0CBD">
                      <w:pPr>
                        <w:shd w:val="clear" w:color="auto" w:fill="E7E6E6" w:themeFill="background2"/>
                        <w:spacing w:line="240" w:lineRule="auto"/>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vip_NW1_ASCS       (ocf::heartbeat:IPaddr2):       Started nw1-cl-1</w:t>
                      </w:r>
                    </w:p>
                    <w:p w14:paraId="2855AA5B" w14:textId="77777777" w:rsidR="00AA0CBD" w:rsidRPr="00113315" w:rsidRDefault="00AA0CBD" w:rsidP="00AA0CBD">
                      <w:pPr>
                        <w:shd w:val="clear" w:color="auto" w:fill="E7E6E6" w:themeFill="background2"/>
                        <w:spacing w:line="240" w:lineRule="auto"/>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rsc_sap_NW1_ASCS00 (ocf::heartbeat:SAPInstance):   Started nw1-cl-1</w:t>
                      </w:r>
                    </w:p>
                    <w:p w14:paraId="79753681" w14:textId="77777777" w:rsidR="00AA0CBD" w:rsidRPr="00113315" w:rsidRDefault="00AA0CBD" w:rsidP="00AA0CBD">
                      <w:pPr>
                        <w:shd w:val="clear" w:color="auto" w:fill="E7E6E6" w:themeFill="background2"/>
                        <w:spacing w:line="240" w:lineRule="auto"/>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Resource Group: g-NW1_ERS</w:t>
                      </w:r>
                    </w:p>
                    <w:p w14:paraId="20B8DDB7" w14:textId="77777777" w:rsidR="00AA0CBD" w:rsidRPr="00113315" w:rsidRDefault="00AA0CBD" w:rsidP="00AA0CBD">
                      <w:pPr>
                        <w:shd w:val="clear" w:color="auto" w:fill="E7E6E6" w:themeFill="background2"/>
                        <w:spacing w:line="240" w:lineRule="auto"/>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fs_NW1_ERS (ocf::heartbeat:Filesystem):    Started nw1-cl-0</w:t>
                      </w:r>
                    </w:p>
                    <w:p w14:paraId="6F1E69DA" w14:textId="77777777" w:rsidR="00AA0CBD" w:rsidRPr="00113315" w:rsidRDefault="00AA0CBD" w:rsidP="00AA0CBD">
                      <w:pPr>
                        <w:shd w:val="clear" w:color="auto" w:fill="E7E6E6" w:themeFill="background2"/>
                        <w:spacing w:line="240" w:lineRule="auto"/>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nc_NW1_ERS (ocf::heartbeat:azure-lb):      Started nw1-cl-0</w:t>
                      </w:r>
                    </w:p>
                    <w:p w14:paraId="7CCFCF1F" w14:textId="77777777" w:rsidR="00AA0CBD" w:rsidRPr="00113315" w:rsidRDefault="00AA0CBD" w:rsidP="00AA0CBD">
                      <w:pPr>
                        <w:shd w:val="clear" w:color="auto" w:fill="E7E6E6" w:themeFill="background2"/>
                        <w:spacing w:line="240" w:lineRule="auto"/>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vip_NW1_ERS        (ocf::heartbeat:IPaddr2):       Started nw1-cl-0</w:t>
                      </w:r>
                    </w:p>
                    <w:p w14:paraId="491F13FC" w14:textId="4B49CD13" w:rsidR="00AA0CBD" w:rsidRPr="00113315" w:rsidRDefault="00AA0CBD" w:rsidP="00AA0CBD">
                      <w:pPr>
                        <w:shd w:val="clear" w:color="auto" w:fill="E7E6E6" w:themeFill="background2"/>
                        <w:spacing w:line="240" w:lineRule="auto"/>
                        <w:rPr>
                          <w:rStyle w:val="HTMLCode"/>
                          <w:rFonts w:ascii="Grotesque" w:eastAsiaTheme="majorEastAsia" w:hAnsi="Grotesque"/>
                          <w:color w:val="171717"/>
                          <w:sz w:val="22"/>
                          <w:szCs w:val="22"/>
                          <w:bdr w:val="none" w:sz="0" w:space="0" w:color="auto" w:frame="1"/>
                        </w:rPr>
                      </w:pPr>
                      <w:r w:rsidRPr="00113315">
                        <w:rPr>
                          <w:rStyle w:val="HTMLCode"/>
                          <w:rFonts w:ascii="Grotesque" w:eastAsiaTheme="majorEastAsia" w:hAnsi="Grotesque"/>
                          <w:color w:val="171717"/>
                          <w:sz w:val="22"/>
                          <w:szCs w:val="22"/>
                          <w:bdr w:val="none" w:sz="0" w:space="0" w:color="auto" w:frame="1"/>
                        </w:rPr>
                        <w:t xml:space="preserve">     rsc_sap_NW1_ERS02  (ocf::heartbeat:SAPInstance):   Started nw1-cl-0</w:t>
                      </w:r>
                    </w:p>
                  </w:txbxContent>
                </v:textbox>
                <w10:wrap type="topAndBottom" anchorx="margin" anchory="page"/>
              </v:shape>
            </w:pict>
          </mc:Fallback>
        </mc:AlternateContent>
      </w:r>
      <w:r w:rsidR="003900FF" w:rsidRPr="00113315">
        <w:t>Resource state before starting the test:</w:t>
      </w:r>
    </w:p>
    <w:p w14:paraId="76CE3FEF" w14:textId="77777777" w:rsidR="00AA0CBD" w:rsidRPr="00AA0CBD" w:rsidRDefault="00AA0CBD" w:rsidP="00AA0CBD">
      <w:pPr>
        <w:pStyle w:val="ListParagraph"/>
        <w:numPr>
          <w:ilvl w:val="0"/>
          <w:numId w:val="23"/>
        </w:numPr>
        <w:rPr>
          <w:b/>
          <w:bCs/>
        </w:rPr>
      </w:pPr>
      <w:r w:rsidRPr="00AA0CBD">
        <w:rPr>
          <w:b/>
          <w:bCs/>
        </w:rPr>
        <w:t>Kill enqueue sapstartsrv process</w:t>
      </w:r>
    </w:p>
    <w:p w14:paraId="24F3704C" w14:textId="7BDAF1B6" w:rsidR="00D93564" w:rsidRPr="00AA0CBD" w:rsidRDefault="00AA0CBD">
      <w:r w:rsidRPr="00123CE9">
        <w:rPr>
          <w:noProof/>
          <w:lang w:eastAsia="en-IN"/>
        </w:rPr>
        <w:lastRenderedPageBreak/>
        <mc:AlternateContent>
          <mc:Choice Requires="wps">
            <w:drawing>
              <wp:anchor distT="45720" distB="45720" distL="114300" distR="114300" simplePos="0" relativeHeight="251741184" behindDoc="0" locked="0" layoutInCell="1" allowOverlap="1" wp14:anchorId="4DC7AE4C" wp14:editId="6814779E">
                <wp:simplePos x="0" y="0"/>
                <wp:positionH relativeFrom="margin">
                  <wp:align>left</wp:align>
                </wp:positionH>
                <wp:positionV relativeFrom="page">
                  <wp:posOffset>1651000</wp:posOffset>
                </wp:positionV>
                <wp:extent cx="6305550" cy="7478395"/>
                <wp:effectExtent l="0" t="0" r="19050" b="27305"/>
                <wp:wrapTopAndBottom/>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5550" cy="7478395"/>
                        </a:xfrm>
                        <a:prstGeom prst="rect">
                          <a:avLst/>
                        </a:prstGeom>
                        <a:solidFill>
                          <a:srgbClr val="FFFFFF"/>
                        </a:solidFill>
                        <a:ln w="9525">
                          <a:solidFill>
                            <a:srgbClr val="000000"/>
                          </a:solidFill>
                          <a:miter lim="800000"/>
                          <a:headEnd/>
                          <a:tailEnd/>
                        </a:ln>
                      </wps:spPr>
                      <wps:txbx>
                        <w:txbxContent>
                          <w:p w14:paraId="58DFD78F" w14:textId="77777777" w:rsidR="00AA0CBD" w:rsidRPr="00AA0CBD" w:rsidRDefault="00AA0CBD" w:rsidP="00AA0CBD">
                            <w:pPr>
                              <w:shd w:val="clear" w:color="auto" w:fill="E7E6E6" w:themeFill="background2"/>
                              <w:spacing w:line="240" w:lineRule="auto"/>
                              <w:rPr>
                                <w:rStyle w:val="HTMLCode"/>
                                <w:rFonts w:ascii="Grotesque" w:eastAsiaTheme="majorEastAsia" w:hAnsi="Grotesque"/>
                                <w:color w:val="171717"/>
                                <w:sz w:val="22"/>
                                <w:szCs w:val="22"/>
                                <w:bdr w:val="none" w:sz="0" w:space="0" w:color="auto" w:frame="1"/>
                              </w:rPr>
                            </w:pPr>
                            <w:r w:rsidRPr="00AA0CBD">
                              <w:rPr>
                                <w:rStyle w:val="HTMLCode"/>
                                <w:rFonts w:ascii="Grotesque" w:eastAsiaTheme="majorEastAsia" w:hAnsi="Grotesque"/>
                                <w:color w:val="171717"/>
                                <w:sz w:val="22"/>
                                <w:szCs w:val="22"/>
                                <w:bdr w:val="none" w:sz="0" w:space="0" w:color="auto" w:frame="1"/>
                              </w:rPr>
                              <w:t>stonith-sbd     (stonith:external/sbd): Started nw1-cl-1</w:t>
                            </w:r>
                          </w:p>
                          <w:p w14:paraId="1E5D64AA" w14:textId="77777777" w:rsidR="00AA0CBD" w:rsidRPr="00AA0CBD" w:rsidRDefault="00AA0CBD" w:rsidP="00AA0CBD">
                            <w:pPr>
                              <w:shd w:val="clear" w:color="auto" w:fill="E7E6E6" w:themeFill="background2"/>
                              <w:spacing w:line="240" w:lineRule="auto"/>
                              <w:rPr>
                                <w:rStyle w:val="HTMLCode"/>
                                <w:rFonts w:ascii="Grotesque" w:eastAsiaTheme="majorEastAsia" w:hAnsi="Grotesque"/>
                                <w:color w:val="171717"/>
                                <w:sz w:val="22"/>
                                <w:szCs w:val="22"/>
                                <w:bdr w:val="none" w:sz="0" w:space="0" w:color="auto" w:frame="1"/>
                              </w:rPr>
                            </w:pPr>
                            <w:r w:rsidRPr="00AA0CBD">
                              <w:rPr>
                                <w:rStyle w:val="HTMLCode"/>
                                <w:rFonts w:ascii="Grotesque" w:eastAsiaTheme="majorEastAsia" w:hAnsi="Grotesque"/>
                                <w:color w:val="171717"/>
                                <w:sz w:val="22"/>
                                <w:szCs w:val="22"/>
                                <w:bdr w:val="none" w:sz="0" w:space="0" w:color="auto" w:frame="1"/>
                              </w:rPr>
                              <w:t xml:space="preserve"> Resource Group: g-NW1_ASCS</w:t>
                            </w:r>
                          </w:p>
                          <w:p w14:paraId="7FEB8DD1" w14:textId="77777777" w:rsidR="00AA0CBD" w:rsidRPr="00AA0CBD" w:rsidRDefault="00AA0CBD" w:rsidP="00AA0CBD">
                            <w:pPr>
                              <w:shd w:val="clear" w:color="auto" w:fill="E7E6E6" w:themeFill="background2"/>
                              <w:spacing w:line="240" w:lineRule="auto"/>
                              <w:rPr>
                                <w:rStyle w:val="HTMLCode"/>
                                <w:rFonts w:ascii="Grotesque" w:eastAsiaTheme="majorEastAsia" w:hAnsi="Grotesque"/>
                                <w:color w:val="171717"/>
                                <w:sz w:val="22"/>
                                <w:szCs w:val="22"/>
                                <w:bdr w:val="none" w:sz="0" w:space="0" w:color="auto" w:frame="1"/>
                              </w:rPr>
                            </w:pPr>
                            <w:r w:rsidRPr="00AA0CBD">
                              <w:rPr>
                                <w:rStyle w:val="HTMLCode"/>
                                <w:rFonts w:ascii="Grotesque" w:eastAsiaTheme="majorEastAsia" w:hAnsi="Grotesque"/>
                                <w:color w:val="171717"/>
                                <w:sz w:val="22"/>
                                <w:szCs w:val="22"/>
                                <w:bdr w:val="none" w:sz="0" w:space="0" w:color="auto" w:frame="1"/>
                              </w:rPr>
                              <w:t xml:space="preserve">     fs_NW1_ASCS        (ocf::heartbeat:Filesystem):    Started nw1-cl-1</w:t>
                            </w:r>
                          </w:p>
                          <w:p w14:paraId="0AAC96BF" w14:textId="77777777" w:rsidR="00AA0CBD" w:rsidRPr="00AA0CBD" w:rsidRDefault="00AA0CBD" w:rsidP="00AA0CBD">
                            <w:pPr>
                              <w:shd w:val="clear" w:color="auto" w:fill="E7E6E6" w:themeFill="background2"/>
                              <w:spacing w:line="240" w:lineRule="auto"/>
                              <w:rPr>
                                <w:rStyle w:val="HTMLCode"/>
                                <w:rFonts w:ascii="Grotesque" w:eastAsiaTheme="majorEastAsia" w:hAnsi="Grotesque"/>
                                <w:color w:val="171717"/>
                                <w:sz w:val="22"/>
                                <w:szCs w:val="22"/>
                                <w:bdr w:val="none" w:sz="0" w:space="0" w:color="auto" w:frame="1"/>
                              </w:rPr>
                            </w:pPr>
                            <w:r w:rsidRPr="00AA0CBD">
                              <w:rPr>
                                <w:rStyle w:val="HTMLCode"/>
                                <w:rFonts w:ascii="Grotesque" w:eastAsiaTheme="majorEastAsia" w:hAnsi="Grotesque"/>
                                <w:color w:val="171717"/>
                                <w:sz w:val="22"/>
                                <w:szCs w:val="22"/>
                                <w:bdr w:val="none" w:sz="0" w:space="0" w:color="auto" w:frame="1"/>
                              </w:rPr>
                              <w:t xml:space="preserve">     nc_NW1_ASCS        (ocf::heartbeat:azure-lb):      Started nw1-cl-1</w:t>
                            </w:r>
                          </w:p>
                          <w:p w14:paraId="1A1FCEC4" w14:textId="77777777" w:rsidR="00AA0CBD" w:rsidRPr="00AA0CBD" w:rsidRDefault="00AA0CBD" w:rsidP="00AA0CBD">
                            <w:pPr>
                              <w:shd w:val="clear" w:color="auto" w:fill="E7E6E6" w:themeFill="background2"/>
                              <w:spacing w:line="240" w:lineRule="auto"/>
                              <w:rPr>
                                <w:rStyle w:val="HTMLCode"/>
                                <w:rFonts w:ascii="Grotesque" w:eastAsiaTheme="majorEastAsia" w:hAnsi="Grotesque"/>
                                <w:color w:val="171717"/>
                                <w:sz w:val="22"/>
                                <w:szCs w:val="22"/>
                                <w:bdr w:val="none" w:sz="0" w:space="0" w:color="auto" w:frame="1"/>
                              </w:rPr>
                            </w:pPr>
                            <w:r w:rsidRPr="00AA0CBD">
                              <w:rPr>
                                <w:rStyle w:val="HTMLCode"/>
                                <w:rFonts w:ascii="Grotesque" w:eastAsiaTheme="majorEastAsia" w:hAnsi="Grotesque"/>
                                <w:color w:val="171717"/>
                                <w:sz w:val="22"/>
                                <w:szCs w:val="22"/>
                                <w:bdr w:val="none" w:sz="0" w:space="0" w:color="auto" w:frame="1"/>
                              </w:rPr>
                              <w:t xml:space="preserve">     vip_NW1_ASCS       (ocf::heartbeat:IPaddr2):       Started nw1-cl-1</w:t>
                            </w:r>
                          </w:p>
                          <w:p w14:paraId="514C0394" w14:textId="77777777" w:rsidR="00AA0CBD" w:rsidRPr="00AA0CBD" w:rsidRDefault="00AA0CBD" w:rsidP="00AA0CBD">
                            <w:pPr>
                              <w:shd w:val="clear" w:color="auto" w:fill="E7E6E6" w:themeFill="background2"/>
                              <w:spacing w:line="240" w:lineRule="auto"/>
                              <w:rPr>
                                <w:rStyle w:val="HTMLCode"/>
                                <w:rFonts w:ascii="Grotesque" w:eastAsiaTheme="majorEastAsia" w:hAnsi="Grotesque"/>
                                <w:color w:val="171717"/>
                                <w:sz w:val="22"/>
                                <w:szCs w:val="22"/>
                                <w:bdr w:val="none" w:sz="0" w:space="0" w:color="auto" w:frame="1"/>
                              </w:rPr>
                            </w:pPr>
                            <w:r w:rsidRPr="00AA0CBD">
                              <w:rPr>
                                <w:rStyle w:val="HTMLCode"/>
                                <w:rFonts w:ascii="Grotesque" w:eastAsiaTheme="majorEastAsia" w:hAnsi="Grotesque"/>
                                <w:color w:val="171717"/>
                                <w:sz w:val="22"/>
                                <w:szCs w:val="22"/>
                                <w:bdr w:val="none" w:sz="0" w:space="0" w:color="auto" w:frame="1"/>
                              </w:rPr>
                              <w:t xml:space="preserve">     rsc_sap_NW1_ASCS00 (ocf::heartbeat:SAPInstance):   Started nw1-cl-1</w:t>
                            </w:r>
                          </w:p>
                          <w:p w14:paraId="6C321E74" w14:textId="77777777" w:rsidR="00AA0CBD" w:rsidRPr="00AA0CBD" w:rsidRDefault="00AA0CBD" w:rsidP="00AA0CBD">
                            <w:pPr>
                              <w:shd w:val="clear" w:color="auto" w:fill="E7E6E6" w:themeFill="background2"/>
                              <w:spacing w:line="240" w:lineRule="auto"/>
                              <w:rPr>
                                <w:rStyle w:val="HTMLCode"/>
                                <w:rFonts w:ascii="Grotesque" w:eastAsiaTheme="majorEastAsia" w:hAnsi="Grotesque"/>
                                <w:color w:val="171717"/>
                                <w:sz w:val="22"/>
                                <w:szCs w:val="22"/>
                                <w:bdr w:val="none" w:sz="0" w:space="0" w:color="auto" w:frame="1"/>
                              </w:rPr>
                            </w:pPr>
                            <w:r w:rsidRPr="00AA0CBD">
                              <w:rPr>
                                <w:rStyle w:val="HTMLCode"/>
                                <w:rFonts w:ascii="Grotesque" w:eastAsiaTheme="majorEastAsia" w:hAnsi="Grotesque"/>
                                <w:color w:val="171717"/>
                                <w:sz w:val="22"/>
                                <w:szCs w:val="22"/>
                                <w:bdr w:val="none" w:sz="0" w:space="0" w:color="auto" w:frame="1"/>
                              </w:rPr>
                              <w:t xml:space="preserve"> Resource Group: g-NW1_ERS</w:t>
                            </w:r>
                          </w:p>
                          <w:p w14:paraId="59C7323D" w14:textId="77777777" w:rsidR="00AA0CBD" w:rsidRPr="00AA0CBD" w:rsidRDefault="00AA0CBD" w:rsidP="00AA0CBD">
                            <w:pPr>
                              <w:shd w:val="clear" w:color="auto" w:fill="E7E6E6" w:themeFill="background2"/>
                              <w:spacing w:line="240" w:lineRule="auto"/>
                              <w:rPr>
                                <w:rStyle w:val="HTMLCode"/>
                                <w:rFonts w:ascii="Grotesque" w:eastAsiaTheme="majorEastAsia" w:hAnsi="Grotesque"/>
                                <w:color w:val="171717"/>
                                <w:sz w:val="22"/>
                                <w:szCs w:val="22"/>
                                <w:bdr w:val="none" w:sz="0" w:space="0" w:color="auto" w:frame="1"/>
                              </w:rPr>
                            </w:pPr>
                            <w:r w:rsidRPr="00AA0CBD">
                              <w:rPr>
                                <w:rStyle w:val="HTMLCode"/>
                                <w:rFonts w:ascii="Grotesque" w:eastAsiaTheme="majorEastAsia" w:hAnsi="Grotesque"/>
                                <w:color w:val="171717"/>
                                <w:sz w:val="22"/>
                                <w:szCs w:val="22"/>
                                <w:bdr w:val="none" w:sz="0" w:space="0" w:color="auto" w:frame="1"/>
                              </w:rPr>
                              <w:t xml:space="preserve">     fs_NW1_ERS (ocf::heartbeat:Filesystem):    Started nw1-cl-0</w:t>
                            </w:r>
                          </w:p>
                          <w:p w14:paraId="49DF2FCB" w14:textId="77777777" w:rsidR="00AA0CBD" w:rsidRPr="00AA0CBD" w:rsidRDefault="00AA0CBD" w:rsidP="00AA0CBD">
                            <w:pPr>
                              <w:shd w:val="clear" w:color="auto" w:fill="E7E6E6" w:themeFill="background2"/>
                              <w:spacing w:line="240" w:lineRule="auto"/>
                              <w:rPr>
                                <w:rStyle w:val="HTMLCode"/>
                                <w:rFonts w:ascii="Grotesque" w:eastAsiaTheme="majorEastAsia" w:hAnsi="Grotesque"/>
                                <w:color w:val="171717"/>
                                <w:sz w:val="22"/>
                                <w:szCs w:val="22"/>
                                <w:bdr w:val="none" w:sz="0" w:space="0" w:color="auto" w:frame="1"/>
                              </w:rPr>
                            </w:pPr>
                            <w:r w:rsidRPr="00AA0CBD">
                              <w:rPr>
                                <w:rStyle w:val="HTMLCode"/>
                                <w:rFonts w:ascii="Grotesque" w:eastAsiaTheme="majorEastAsia" w:hAnsi="Grotesque"/>
                                <w:color w:val="171717"/>
                                <w:sz w:val="22"/>
                                <w:szCs w:val="22"/>
                                <w:bdr w:val="none" w:sz="0" w:space="0" w:color="auto" w:frame="1"/>
                              </w:rPr>
                              <w:t xml:space="preserve">     nc_NW1_ERS (ocf::heartbeat:azure-lb):      Started nw1-cl-0</w:t>
                            </w:r>
                          </w:p>
                          <w:p w14:paraId="12394C3A" w14:textId="77777777" w:rsidR="00AA0CBD" w:rsidRPr="00AA0CBD" w:rsidRDefault="00AA0CBD" w:rsidP="00AA0CBD">
                            <w:pPr>
                              <w:shd w:val="clear" w:color="auto" w:fill="E7E6E6" w:themeFill="background2"/>
                              <w:spacing w:line="240" w:lineRule="auto"/>
                              <w:rPr>
                                <w:rStyle w:val="HTMLCode"/>
                                <w:rFonts w:ascii="Grotesque" w:eastAsiaTheme="majorEastAsia" w:hAnsi="Grotesque"/>
                                <w:color w:val="171717"/>
                                <w:sz w:val="22"/>
                                <w:szCs w:val="22"/>
                                <w:bdr w:val="none" w:sz="0" w:space="0" w:color="auto" w:frame="1"/>
                              </w:rPr>
                            </w:pPr>
                            <w:r w:rsidRPr="00AA0CBD">
                              <w:rPr>
                                <w:rStyle w:val="HTMLCode"/>
                                <w:rFonts w:ascii="Grotesque" w:eastAsiaTheme="majorEastAsia" w:hAnsi="Grotesque"/>
                                <w:color w:val="171717"/>
                                <w:sz w:val="22"/>
                                <w:szCs w:val="22"/>
                                <w:bdr w:val="none" w:sz="0" w:space="0" w:color="auto" w:frame="1"/>
                              </w:rPr>
                              <w:t xml:space="preserve">     vip_NW1_ERS        (ocf::heartbeat:IPaddr2):       Started nw1-cl-0</w:t>
                            </w:r>
                          </w:p>
                          <w:p w14:paraId="3B2DF981" w14:textId="77777777" w:rsidR="00AA0CBD" w:rsidRPr="00AA0CBD" w:rsidRDefault="00AA0CBD" w:rsidP="00AA0CBD">
                            <w:pPr>
                              <w:shd w:val="clear" w:color="auto" w:fill="E7E6E6" w:themeFill="background2"/>
                              <w:spacing w:line="240" w:lineRule="auto"/>
                              <w:rPr>
                                <w:rStyle w:val="HTMLCode"/>
                                <w:rFonts w:ascii="Grotesque" w:eastAsiaTheme="majorEastAsia" w:hAnsi="Grotesque"/>
                                <w:color w:val="171717"/>
                                <w:sz w:val="22"/>
                                <w:szCs w:val="22"/>
                                <w:bdr w:val="none" w:sz="0" w:space="0" w:color="auto" w:frame="1"/>
                              </w:rPr>
                            </w:pPr>
                            <w:r w:rsidRPr="00AA0CBD">
                              <w:rPr>
                                <w:rStyle w:val="HTMLCode"/>
                                <w:rFonts w:ascii="Grotesque" w:eastAsiaTheme="majorEastAsia" w:hAnsi="Grotesque"/>
                                <w:color w:val="171717"/>
                                <w:sz w:val="22"/>
                                <w:szCs w:val="22"/>
                                <w:bdr w:val="none" w:sz="0" w:space="0" w:color="auto" w:frame="1"/>
                              </w:rPr>
                              <w:t xml:space="preserve">     rsc_sap_NW1_ERS02  (ocf::heartbeat:SAPInstance):   Started nw1-cl-0</w:t>
                            </w:r>
                          </w:p>
                          <w:p w14:paraId="6DC998AF" w14:textId="77777777" w:rsidR="00AA0CBD" w:rsidRPr="00AA0CBD" w:rsidRDefault="00AA0CBD" w:rsidP="00AA0CBD">
                            <w:pPr>
                              <w:shd w:val="clear" w:color="auto" w:fill="E7E6E6" w:themeFill="background2"/>
                              <w:spacing w:line="240" w:lineRule="auto"/>
                              <w:rPr>
                                <w:rStyle w:val="HTMLCode"/>
                                <w:rFonts w:ascii="Grotesque" w:eastAsiaTheme="majorEastAsia" w:hAnsi="Grotesque"/>
                                <w:color w:val="171717"/>
                                <w:sz w:val="22"/>
                                <w:szCs w:val="22"/>
                                <w:bdr w:val="none" w:sz="0" w:space="0" w:color="auto" w:frame="1"/>
                              </w:rPr>
                            </w:pPr>
                            <w:r w:rsidRPr="00AA0CBD">
                              <w:rPr>
                                <w:rStyle w:val="HTMLCode"/>
                                <w:rFonts w:ascii="Grotesque" w:eastAsiaTheme="majorEastAsia" w:hAnsi="Grotesque"/>
                                <w:color w:val="171717"/>
                                <w:sz w:val="22"/>
                                <w:szCs w:val="22"/>
                                <w:bdr w:val="none" w:sz="0" w:space="0" w:color="auto" w:frame="1"/>
                              </w:rPr>
                              <w:t>Run the following commands as root on the node where the ASCS is running.</w:t>
                            </w:r>
                          </w:p>
                          <w:p w14:paraId="3BDF2B5A" w14:textId="77777777" w:rsidR="00AA0CBD" w:rsidRPr="00AA0CBD" w:rsidRDefault="00AA0CBD" w:rsidP="00AA0CBD">
                            <w:pPr>
                              <w:shd w:val="clear" w:color="auto" w:fill="E7E6E6" w:themeFill="background2"/>
                              <w:spacing w:line="240" w:lineRule="auto"/>
                              <w:rPr>
                                <w:rStyle w:val="HTMLCode"/>
                                <w:rFonts w:ascii="Grotesque" w:eastAsiaTheme="majorEastAsia" w:hAnsi="Grotesque"/>
                                <w:color w:val="171717"/>
                                <w:sz w:val="22"/>
                                <w:szCs w:val="22"/>
                                <w:bdr w:val="none" w:sz="0" w:space="0" w:color="auto" w:frame="1"/>
                              </w:rPr>
                            </w:pPr>
                            <w:r w:rsidRPr="00AA0CBD">
                              <w:rPr>
                                <w:rStyle w:val="HTMLCode"/>
                                <w:rFonts w:ascii="Grotesque" w:eastAsiaTheme="majorEastAsia" w:hAnsi="Grotesque"/>
                                <w:color w:val="171717"/>
                                <w:sz w:val="22"/>
                                <w:szCs w:val="22"/>
                                <w:bdr w:val="none" w:sz="0" w:space="0" w:color="auto" w:frame="1"/>
                              </w:rPr>
                              <w:t>nw1-cl-1:~ # pgrep -fl ASCS00.*sapstartsrv</w:t>
                            </w:r>
                          </w:p>
                          <w:p w14:paraId="7B8EE02D" w14:textId="77777777" w:rsidR="00AA0CBD" w:rsidRPr="00AA0CBD" w:rsidRDefault="00AA0CBD" w:rsidP="00AA0CBD">
                            <w:pPr>
                              <w:shd w:val="clear" w:color="auto" w:fill="E7E6E6" w:themeFill="background2"/>
                              <w:spacing w:line="240" w:lineRule="auto"/>
                              <w:rPr>
                                <w:rStyle w:val="HTMLCode"/>
                                <w:rFonts w:ascii="Grotesque" w:eastAsiaTheme="majorEastAsia" w:hAnsi="Grotesque"/>
                                <w:color w:val="171717"/>
                                <w:sz w:val="22"/>
                                <w:szCs w:val="22"/>
                                <w:bdr w:val="none" w:sz="0" w:space="0" w:color="auto" w:frame="1"/>
                              </w:rPr>
                            </w:pPr>
                            <w:r w:rsidRPr="00AA0CBD">
                              <w:rPr>
                                <w:rStyle w:val="HTMLCode"/>
                                <w:rFonts w:ascii="Grotesque" w:eastAsiaTheme="majorEastAsia" w:hAnsi="Grotesque"/>
                                <w:color w:val="171717"/>
                                <w:sz w:val="22"/>
                                <w:szCs w:val="22"/>
                                <w:bdr w:val="none" w:sz="0" w:space="0" w:color="auto" w:frame="1"/>
                              </w:rPr>
                              <w:t># 59545 sapstartsrv</w:t>
                            </w:r>
                          </w:p>
                          <w:p w14:paraId="7E2C97AC" w14:textId="77777777" w:rsidR="00AA0CBD" w:rsidRPr="00AA0CBD" w:rsidRDefault="00AA0CBD" w:rsidP="00AA0CBD">
                            <w:pPr>
                              <w:shd w:val="clear" w:color="auto" w:fill="E7E6E6" w:themeFill="background2"/>
                              <w:spacing w:line="240" w:lineRule="auto"/>
                              <w:rPr>
                                <w:rStyle w:val="HTMLCode"/>
                                <w:rFonts w:ascii="Grotesque" w:eastAsiaTheme="majorEastAsia" w:hAnsi="Grotesque"/>
                                <w:color w:val="171717"/>
                                <w:sz w:val="22"/>
                                <w:szCs w:val="22"/>
                                <w:bdr w:val="none" w:sz="0" w:space="0" w:color="auto" w:frame="1"/>
                              </w:rPr>
                            </w:pPr>
                            <w:r w:rsidRPr="00AA0CBD">
                              <w:rPr>
                                <w:rStyle w:val="HTMLCode"/>
                                <w:rFonts w:ascii="Grotesque" w:eastAsiaTheme="majorEastAsia" w:hAnsi="Grotesque"/>
                                <w:color w:val="171717"/>
                                <w:sz w:val="22"/>
                                <w:szCs w:val="22"/>
                                <w:bdr w:val="none" w:sz="0" w:space="0" w:color="auto" w:frame="1"/>
                              </w:rPr>
                              <w:t>nw1-cl-1:~ # kill -9 59545</w:t>
                            </w:r>
                          </w:p>
                          <w:p w14:paraId="0FC3A55D" w14:textId="77777777" w:rsidR="00AA0CBD" w:rsidRPr="00AA0CBD" w:rsidRDefault="00AA0CBD" w:rsidP="00AA0CBD">
                            <w:pPr>
                              <w:shd w:val="clear" w:color="auto" w:fill="E7E6E6" w:themeFill="background2"/>
                              <w:spacing w:line="240" w:lineRule="auto"/>
                              <w:rPr>
                                <w:rStyle w:val="HTMLCode"/>
                                <w:rFonts w:ascii="Grotesque" w:eastAsiaTheme="majorEastAsia" w:hAnsi="Grotesque"/>
                                <w:color w:val="171717"/>
                                <w:sz w:val="22"/>
                                <w:szCs w:val="22"/>
                                <w:bdr w:val="none" w:sz="0" w:space="0" w:color="auto" w:frame="1"/>
                              </w:rPr>
                            </w:pPr>
                            <w:r w:rsidRPr="00AA0CBD">
                              <w:rPr>
                                <w:rStyle w:val="HTMLCode"/>
                                <w:rFonts w:ascii="Grotesque" w:eastAsiaTheme="majorEastAsia" w:hAnsi="Grotesque"/>
                                <w:color w:val="171717"/>
                                <w:sz w:val="22"/>
                                <w:szCs w:val="22"/>
                                <w:bdr w:val="none" w:sz="0" w:space="0" w:color="auto" w:frame="1"/>
                              </w:rPr>
                              <w:t>The sapstartsrv process should always be restarted by the Pacemaker resource agent. Resource state after the test:</w:t>
                            </w:r>
                          </w:p>
                          <w:p w14:paraId="5297B4B4" w14:textId="77777777" w:rsidR="00AA0CBD" w:rsidRPr="00AA0CBD" w:rsidRDefault="00AA0CBD" w:rsidP="00AA0CBD">
                            <w:pPr>
                              <w:shd w:val="clear" w:color="auto" w:fill="E7E6E6" w:themeFill="background2"/>
                              <w:spacing w:line="240" w:lineRule="auto"/>
                              <w:rPr>
                                <w:rStyle w:val="HTMLCode"/>
                                <w:rFonts w:ascii="Grotesque" w:eastAsiaTheme="majorEastAsia" w:hAnsi="Grotesque"/>
                                <w:color w:val="171717"/>
                                <w:sz w:val="22"/>
                                <w:szCs w:val="22"/>
                                <w:bdr w:val="none" w:sz="0" w:space="0" w:color="auto" w:frame="1"/>
                              </w:rPr>
                            </w:pPr>
                            <w:r w:rsidRPr="00AA0CBD">
                              <w:rPr>
                                <w:rStyle w:val="HTMLCode"/>
                                <w:rFonts w:ascii="Grotesque" w:eastAsiaTheme="majorEastAsia" w:hAnsi="Grotesque"/>
                                <w:color w:val="171717"/>
                                <w:sz w:val="22"/>
                                <w:szCs w:val="22"/>
                                <w:bdr w:val="none" w:sz="0" w:space="0" w:color="auto" w:frame="1"/>
                              </w:rPr>
                              <w:t>stonith-sbd     (stonith:external/sbd): Started nw1-cl-1</w:t>
                            </w:r>
                          </w:p>
                          <w:p w14:paraId="20FC3DFA" w14:textId="77777777" w:rsidR="00AA0CBD" w:rsidRPr="00AA0CBD" w:rsidRDefault="00AA0CBD" w:rsidP="00AA0CBD">
                            <w:pPr>
                              <w:shd w:val="clear" w:color="auto" w:fill="E7E6E6" w:themeFill="background2"/>
                              <w:spacing w:line="240" w:lineRule="auto"/>
                              <w:rPr>
                                <w:rStyle w:val="HTMLCode"/>
                                <w:rFonts w:ascii="Grotesque" w:eastAsiaTheme="majorEastAsia" w:hAnsi="Grotesque"/>
                                <w:color w:val="171717"/>
                                <w:sz w:val="22"/>
                                <w:szCs w:val="22"/>
                                <w:bdr w:val="none" w:sz="0" w:space="0" w:color="auto" w:frame="1"/>
                              </w:rPr>
                            </w:pPr>
                            <w:r w:rsidRPr="00AA0CBD">
                              <w:rPr>
                                <w:rStyle w:val="HTMLCode"/>
                                <w:rFonts w:ascii="Grotesque" w:eastAsiaTheme="majorEastAsia" w:hAnsi="Grotesque"/>
                                <w:color w:val="171717"/>
                                <w:sz w:val="22"/>
                                <w:szCs w:val="22"/>
                                <w:bdr w:val="none" w:sz="0" w:space="0" w:color="auto" w:frame="1"/>
                              </w:rPr>
                              <w:t xml:space="preserve"> Resource Group: g-NW1_ASCS</w:t>
                            </w:r>
                          </w:p>
                          <w:p w14:paraId="07E25878" w14:textId="77777777" w:rsidR="00AA0CBD" w:rsidRPr="00AA0CBD" w:rsidRDefault="00AA0CBD" w:rsidP="00AA0CBD">
                            <w:pPr>
                              <w:shd w:val="clear" w:color="auto" w:fill="E7E6E6" w:themeFill="background2"/>
                              <w:spacing w:line="240" w:lineRule="auto"/>
                              <w:rPr>
                                <w:rStyle w:val="HTMLCode"/>
                                <w:rFonts w:ascii="Grotesque" w:eastAsiaTheme="majorEastAsia" w:hAnsi="Grotesque"/>
                                <w:color w:val="171717"/>
                                <w:sz w:val="22"/>
                                <w:szCs w:val="22"/>
                                <w:bdr w:val="none" w:sz="0" w:space="0" w:color="auto" w:frame="1"/>
                              </w:rPr>
                            </w:pPr>
                            <w:r w:rsidRPr="00AA0CBD">
                              <w:rPr>
                                <w:rStyle w:val="HTMLCode"/>
                                <w:rFonts w:ascii="Grotesque" w:eastAsiaTheme="majorEastAsia" w:hAnsi="Grotesque"/>
                                <w:color w:val="171717"/>
                                <w:sz w:val="22"/>
                                <w:szCs w:val="22"/>
                                <w:bdr w:val="none" w:sz="0" w:space="0" w:color="auto" w:frame="1"/>
                              </w:rPr>
                              <w:t xml:space="preserve">     fs_NW1_ASCS        (ocf::heartbeat:Filesystem):    Started nw1-cl-1</w:t>
                            </w:r>
                          </w:p>
                          <w:p w14:paraId="1168B35C" w14:textId="77777777" w:rsidR="00AA0CBD" w:rsidRPr="00AA0CBD" w:rsidRDefault="00AA0CBD" w:rsidP="00AA0CBD">
                            <w:pPr>
                              <w:shd w:val="clear" w:color="auto" w:fill="E7E6E6" w:themeFill="background2"/>
                              <w:spacing w:line="240" w:lineRule="auto"/>
                              <w:rPr>
                                <w:rStyle w:val="HTMLCode"/>
                                <w:rFonts w:ascii="Grotesque" w:eastAsiaTheme="majorEastAsia" w:hAnsi="Grotesque"/>
                                <w:color w:val="171717"/>
                                <w:sz w:val="22"/>
                                <w:szCs w:val="22"/>
                                <w:bdr w:val="none" w:sz="0" w:space="0" w:color="auto" w:frame="1"/>
                              </w:rPr>
                            </w:pPr>
                            <w:r w:rsidRPr="00AA0CBD">
                              <w:rPr>
                                <w:rStyle w:val="HTMLCode"/>
                                <w:rFonts w:ascii="Grotesque" w:eastAsiaTheme="majorEastAsia" w:hAnsi="Grotesque"/>
                                <w:color w:val="171717"/>
                                <w:sz w:val="22"/>
                                <w:szCs w:val="22"/>
                                <w:bdr w:val="none" w:sz="0" w:space="0" w:color="auto" w:frame="1"/>
                              </w:rPr>
                              <w:t xml:space="preserve">     nc_NW1_ASCS        (ocf::heartbeat:azure-lb):      Started nw1-cl-1</w:t>
                            </w:r>
                          </w:p>
                          <w:p w14:paraId="78B59A00" w14:textId="77777777" w:rsidR="00AA0CBD" w:rsidRPr="00AA0CBD" w:rsidRDefault="00AA0CBD" w:rsidP="00AA0CBD">
                            <w:pPr>
                              <w:shd w:val="clear" w:color="auto" w:fill="E7E6E6" w:themeFill="background2"/>
                              <w:spacing w:line="240" w:lineRule="auto"/>
                              <w:rPr>
                                <w:rStyle w:val="HTMLCode"/>
                                <w:rFonts w:ascii="Grotesque" w:eastAsiaTheme="majorEastAsia" w:hAnsi="Grotesque"/>
                                <w:color w:val="171717"/>
                                <w:sz w:val="22"/>
                                <w:szCs w:val="22"/>
                                <w:bdr w:val="none" w:sz="0" w:space="0" w:color="auto" w:frame="1"/>
                              </w:rPr>
                            </w:pPr>
                            <w:r w:rsidRPr="00AA0CBD">
                              <w:rPr>
                                <w:rStyle w:val="HTMLCode"/>
                                <w:rFonts w:ascii="Grotesque" w:eastAsiaTheme="majorEastAsia" w:hAnsi="Grotesque"/>
                                <w:color w:val="171717"/>
                                <w:sz w:val="22"/>
                                <w:szCs w:val="22"/>
                                <w:bdr w:val="none" w:sz="0" w:space="0" w:color="auto" w:frame="1"/>
                              </w:rPr>
                              <w:t xml:space="preserve">     vip_NW1_ASCS       (ocf::heartbeat:IPaddr2):       Started nw1-cl-1</w:t>
                            </w:r>
                          </w:p>
                          <w:p w14:paraId="69E1DA13" w14:textId="77777777" w:rsidR="00AA0CBD" w:rsidRPr="00AA0CBD" w:rsidRDefault="00AA0CBD" w:rsidP="00AA0CBD">
                            <w:pPr>
                              <w:shd w:val="clear" w:color="auto" w:fill="E7E6E6" w:themeFill="background2"/>
                              <w:spacing w:line="240" w:lineRule="auto"/>
                              <w:rPr>
                                <w:rStyle w:val="HTMLCode"/>
                                <w:rFonts w:ascii="Grotesque" w:eastAsiaTheme="majorEastAsia" w:hAnsi="Grotesque"/>
                                <w:color w:val="171717"/>
                                <w:sz w:val="22"/>
                                <w:szCs w:val="22"/>
                                <w:bdr w:val="none" w:sz="0" w:space="0" w:color="auto" w:frame="1"/>
                              </w:rPr>
                            </w:pPr>
                            <w:r w:rsidRPr="00AA0CBD">
                              <w:rPr>
                                <w:rStyle w:val="HTMLCode"/>
                                <w:rFonts w:ascii="Grotesque" w:eastAsiaTheme="majorEastAsia" w:hAnsi="Grotesque"/>
                                <w:color w:val="171717"/>
                                <w:sz w:val="22"/>
                                <w:szCs w:val="22"/>
                                <w:bdr w:val="none" w:sz="0" w:space="0" w:color="auto" w:frame="1"/>
                              </w:rPr>
                              <w:t xml:space="preserve">     rsc_sap_NW1_ASCS00 (ocf::heartbeat:SAPInstance):   Started nw1-cl-1</w:t>
                            </w:r>
                          </w:p>
                          <w:p w14:paraId="1877F048" w14:textId="77777777" w:rsidR="00AA0CBD" w:rsidRPr="00AA0CBD" w:rsidRDefault="00AA0CBD" w:rsidP="00AA0CBD">
                            <w:pPr>
                              <w:shd w:val="clear" w:color="auto" w:fill="E7E6E6" w:themeFill="background2"/>
                              <w:spacing w:line="240" w:lineRule="auto"/>
                              <w:rPr>
                                <w:rStyle w:val="HTMLCode"/>
                                <w:rFonts w:ascii="Grotesque" w:eastAsiaTheme="majorEastAsia" w:hAnsi="Grotesque"/>
                                <w:color w:val="171717"/>
                                <w:sz w:val="22"/>
                                <w:szCs w:val="22"/>
                                <w:bdr w:val="none" w:sz="0" w:space="0" w:color="auto" w:frame="1"/>
                              </w:rPr>
                            </w:pPr>
                            <w:r w:rsidRPr="00AA0CBD">
                              <w:rPr>
                                <w:rStyle w:val="HTMLCode"/>
                                <w:rFonts w:ascii="Grotesque" w:eastAsiaTheme="majorEastAsia" w:hAnsi="Grotesque"/>
                                <w:color w:val="171717"/>
                                <w:sz w:val="22"/>
                                <w:szCs w:val="22"/>
                                <w:bdr w:val="none" w:sz="0" w:space="0" w:color="auto" w:frame="1"/>
                              </w:rPr>
                              <w:t xml:space="preserve"> Resource Group: g-NW1_ERS</w:t>
                            </w:r>
                          </w:p>
                          <w:p w14:paraId="4C49CAC7" w14:textId="77777777" w:rsidR="00AA0CBD" w:rsidRPr="00AA0CBD" w:rsidRDefault="00AA0CBD" w:rsidP="00AA0CBD">
                            <w:pPr>
                              <w:shd w:val="clear" w:color="auto" w:fill="E7E6E6" w:themeFill="background2"/>
                              <w:spacing w:line="240" w:lineRule="auto"/>
                              <w:rPr>
                                <w:rStyle w:val="HTMLCode"/>
                                <w:rFonts w:ascii="Grotesque" w:eastAsiaTheme="majorEastAsia" w:hAnsi="Grotesque"/>
                                <w:color w:val="171717"/>
                                <w:sz w:val="22"/>
                                <w:szCs w:val="22"/>
                                <w:bdr w:val="none" w:sz="0" w:space="0" w:color="auto" w:frame="1"/>
                              </w:rPr>
                            </w:pPr>
                            <w:r w:rsidRPr="00AA0CBD">
                              <w:rPr>
                                <w:rStyle w:val="HTMLCode"/>
                                <w:rFonts w:ascii="Grotesque" w:eastAsiaTheme="majorEastAsia" w:hAnsi="Grotesque"/>
                                <w:color w:val="171717"/>
                                <w:sz w:val="22"/>
                                <w:szCs w:val="22"/>
                                <w:bdr w:val="none" w:sz="0" w:space="0" w:color="auto" w:frame="1"/>
                              </w:rPr>
                              <w:t xml:space="preserve">     fs_NW1_ERS (ocf::heartbeat:Filesystem):    Started nw1-cl-0</w:t>
                            </w:r>
                          </w:p>
                          <w:p w14:paraId="45F51F37" w14:textId="77777777" w:rsidR="00AA0CBD" w:rsidRPr="00AA0CBD" w:rsidRDefault="00AA0CBD" w:rsidP="00AA0CBD">
                            <w:pPr>
                              <w:shd w:val="clear" w:color="auto" w:fill="E7E6E6" w:themeFill="background2"/>
                              <w:spacing w:line="240" w:lineRule="auto"/>
                              <w:rPr>
                                <w:rStyle w:val="HTMLCode"/>
                                <w:rFonts w:ascii="Grotesque" w:eastAsiaTheme="majorEastAsia" w:hAnsi="Grotesque"/>
                                <w:color w:val="171717"/>
                                <w:sz w:val="22"/>
                                <w:szCs w:val="22"/>
                                <w:bdr w:val="none" w:sz="0" w:space="0" w:color="auto" w:frame="1"/>
                              </w:rPr>
                            </w:pPr>
                            <w:r w:rsidRPr="00AA0CBD">
                              <w:rPr>
                                <w:rStyle w:val="HTMLCode"/>
                                <w:rFonts w:ascii="Grotesque" w:eastAsiaTheme="majorEastAsia" w:hAnsi="Grotesque"/>
                                <w:color w:val="171717"/>
                                <w:sz w:val="22"/>
                                <w:szCs w:val="22"/>
                                <w:bdr w:val="none" w:sz="0" w:space="0" w:color="auto" w:frame="1"/>
                              </w:rPr>
                              <w:t xml:space="preserve">     nc_NW1_ERS (ocf::heartbeat:azure-lb):      Started nw1-cl-0</w:t>
                            </w:r>
                          </w:p>
                          <w:p w14:paraId="67BB6289" w14:textId="77777777" w:rsidR="00AA0CBD" w:rsidRPr="00AA0CBD" w:rsidRDefault="00AA0CBD" w:rsidP="00AA0CBD">
                            <w:pPr>
                              <w:shd w:val="clear" w:color="auto" w:fill="E7E6E6" w:themeFill="background2"/>
                              <w:spacing w:line="240" w:lineRule="auto"/>
                              <w:rPr>
                                <w:rStyle w:val="HTMLCode"/>
                                <w:rFonts w:ascii="Grotesque" w:eastAsiaTheme="majorEastAsia" w:hAnsi="Grotesque"/>
                                <w:color w:val="171717"/>
                                <w:sz w:val="22"/>
                                <w:szCs w:val="22"/>
                                <w:bdr w:val="none" w:sz="0" w:space="0" w:color="auto" w:frame="1"/>
                              </w:rPr>
                            </w:pPr>
                            <w:r w:rsidRPr="00AA0CBD">
                              <w:rPr>
                                <w:rStyle w:val="HTMLCode"/>
                                <w:rFonts w:ascii="Grotesque" w:eastAsiaTheme="majorEastAsia" w:hAnsi="Grotesque"/>
                                <w:color w:val="171717"/>
                                <w:sz w:val="22"/>
                                <w:szCs w:val="22"/>
                                <w:bdr w:val="none" w:sz="0" w:space="0" w:color="auto" w:frame="1"/>
                              </w:rPr>
                              <w:t xml:space="preserve">     vip_NW1_ERS        (ocf::heartbeat:IPaddr2):       Started nw1-cl-0</w:t>
                            </w:r>
                          </w:p>
                          <w:p w14:paraId="023F0728" w14:textId="1AC00EA5" w:rsidR="00AA0CBD" w:rsidRPr="00113315" w:rsidRDefault="00AA0CBD" w:rsidP="00AA0CBD">
                            <w:pPr>
                              <w:shd w:val="clear" w:color="auto" w:fill="E7E6E6" w:themeFill="background2"/>
                              <w:spacing w:line="240" w:lineRule="auto"/>
                              <w:rPr>
                                <w:rStyle w:val="HTMLCode"/>
                                <w:rFonts w:ascii="Grotesque" w:eastAsiaTheme="majorEastAsia" w:hAnsi="Grotesque"/>
                                <w:color w:val="171717"/>
                                <w:sz w:val="22"/>
                                <w:szCs w:val="22"/>
                                <w:bdr w:val="none" w:sz="0" w:space="0" w:color="auto" w:frame="1"/>
                              </w:rPr>
                            </w:pPr>
                            <w:r w:rsidRPr="00AA0CBD">
                              <w:rPr>
                                <w:rStyle w:val="HTMLCode"/>
                                <w:rFonts w:ascii="Grotesque" w:eastAsiaTheme="majorEastAsia" w:hAnsi="Grotesque"/>
                                <w:color w:val="171717"/>
                                <w:sz w:val="22"/>
                                <w:szCs w:val="22"/>
                                <w:bdr w:val="none" w:sz="0" w:space="0" w:color="auto" w:frame="1"/>
                              </w:rPr>
                              <w:t xml:space="preserve">     rsc_sap_NW1_ERS02  (ocf::heartbeat:SAPInstance):   Started nw1-cl-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C7AE4C" id="_x0000_s1092" type="#_x0000_t202" style="position:absolute;margin-left:0;margin-top:130pt;width:496.5pt;height:588.85pt;z-index:251741184;visibility:visible;mso-wrap-style:square;mso-width-percent:0;mso-height-percent:0;mso-wrap-distance-left:9pt;mso-wrap-distance-top:3.6pt;mso-wrap-distance-right:9pt;mso-wrap-distance-bottom:3.6pt;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">
                <v:textbox>
                  <w:txbxContent>
                    <w:p w14:paraId="58DFD78F" w14:textId="77777777" w:rsidR="00AA0CBD" w:rsidRPr="00AA0CBD" w:rsidRDefault="00AA0CBD" w:rsidP="00AA0CBD">
                      <w:pPr>
                        <w:shd w:val="clear" w:color="auto" w:fill="E7E6E6" w:themeFill="background2"/>
                        <w:spacing w:line="240" w:lineRule="auto"/>
                        <w:rPr>
                          <w:rStyle w:val="HTMLCode"/>
                          <w:rFonts w:ascii="Grotesque" w:eastAsiaTheme="majorEastAsia" w:hAnsi="Grotesque"/>
                          <w:color w:val="171717"/>
                          <w:sz w:val="22"/>
                          <w:szCs w:val="22"/>
                          <w:bdr w:val="none" w:sz="0" w:space="0" w:color="auto" w:frame="1"/>
                        </w:rPr>
                      </w:pPr>
                      <w:r w:rsidRPr="00AA0CBD">
                        <w:rPr>
                          <w:rStyle w:val="HTMLCode"/>
                          <w:rFonts w:ascii="Grotesque" w:eastAsiaTheme="majorEastAsia" w:hAnsi="Grotesque"/>
                          <w:color w:val="171717"/>
                          <w:sz w:val="22"/>
                          <w:szCs w:val="22"/>
                          <w:bdr w:val="none" w:sz="0" w:space="0" w:color="auto" w:frame="1"/>
                        </w:rPr>
                        <w:t>stonith-sbd     (stonith:external/sbd): Started nw1-cl-1</w:t>
                      </w:r>
                    </w:p>
                    <w:p w14:paraId="1E5D64AA" w14:textId="77777777" w:rsidR="00AA0CBD" w:rsidRPr="00AA0CBD" w:rsidRDefault="00AA0CBD" w:rsidP="00AA0CBD">
                      <w:pPr>
                        <w:shd w:val="clear" w:color="auto" w:fill="E7E6E6" w:themeFill="background2"/>
                        <w:spacing w:line="240" w:lineRule="auto"/>
                        <w:rPr>
                          <w:rStyle w:val="HTMLCode"/>
                          <w:rFonts w:ascii="Grotesque" w:eastAsiaTheme="majorEastAsia" w:hAnsi="Grotesque"/>
                          <w:color w:val="171717"/>
                          <w:sz w:val="22"/>
                          <w:szCs w:val="22"/>
                          <w:bdr w:val="none" w:sz="0" w:space="0" w:color="auto" w:frame="1"/>
                        </w:rPr>
                      </w:pPr>
                      <w:r w:rsidRPr="00AA0CBD">
                        <w:rPr>
                          <w:rStyle w:val="HTMLCode"/>
                          <w:rFonts w:ascii="Grotesque" w:eastAsiaTheme="majorEastAsia" w:hAnsi="Grotesque"/>
                          <w:color w:val="171717"/>
                          <w:sz w:val="22"/>
                          <w:szCs w:val="22"/>
                          <w:bdr w:val="none" w:sz="0" w:space="0" w:color="auto" w:frame="1"/>
                        </w:rPr>
                        <w:t xml:space="preserve"> Resource Group: g-NW1_ASCS</w:t>
                      </w:r>
                    </w:p>
                    <w:p w14:paraId="7FEB8DD1" w14:textId="77777777" w:rsidR="00AA0CBD" w:rsidRPr="00AA0CBD" w:rsidRDefault="00AA0CBD" w:rsidP="00AA0CBD">
                      <w:pPr>
                        <w:shd w:val="clear" w:color="auto" w:fill="E7E6E6" w:themeFill="background2"/>
                        <w:spacing w:line="240" w:lineRule="auto"/>
                        <w:rPr>
                          <w:rStyle w:val="HTMLCode"/>
                          <w:rFonts w:ascii="Grotesque" w:eastAsiaTheme="majorEastAsia" w:hAnsi="Grotesque"/>
                          <w:color w:val="171717"/>
                          <w:sz w:val="22"/>
                          <w:szCs w:val="22"/>
                          <w:bdr w:val="none" w:sz="0" w:space="0" w:color="auto" w:frame="1"/>
                        </w:rPr>
                      </w:pPr>
                      <w:r w:rsidRPr="00AA0CBD">
                        <w:rPr>
                          <w:rStyle w:val="HTMLCode"/>
                          <w:rFonts w:ascii="Grotesque" w:eastAsiaTheme="majorEastAsia" w:hAnsi="Grotesque"/>
                          <w:color w:val="171717"/>
                          <w:sz w:val="22"/>
                          <w:szCs w:val="22"/>
                          <w:bdr w:val="none" w:sz="0" w:space="0" w:color="auto" w:frame="1"/>
                        </w:rPr>
                        <w:t xml:space="preserve">     fs_NW1_ASCS        (ocf::heartbeat:Filesystem):    Started nw1-cl-1</w:t>
                      </w:r>
                    </w:p>
                    <w:p w14:paraId="0AAC96BF" w14:textId="77777777" w:rsidR="00AA0CBD" w:rsidRPr="00AA0CBD" w:rsidRDefault="00AA0CBD" w:rsidP="00AA0CBD">
                      <w:pPr>
                        <w:shd w:val="clear" w:color="auto" w:fill="E7E6E6" w:themeFill="background2"/>
                        <w:spacing w:line="240" w:lineRule="auto"/>
                        <w:rPr>
                          <w:rStyle w:val="HTMLCode"/>
                          <w:rFonts w:ascii="Grotesque" w:eastAsiaTheme="majorEastAsia" w:hAnsi="Grotesque"/>
                          <w:color w:val="171717"/>
                          <w:sz w:val="22"/>
                          <w:szCs w:val="22"/>
                          <w:bdr w:val="none" w:sz="0" w:space="0" w:color="auto" w:frame="1"/>
                        </w:rPr>
                      </w:pPr>
                      <w:r w:rsidRPr="00AA0CBD">
                        <w:rPr>
                          <w:rStyle w:val="HTMLCode"/>
                          <w:rFonts w:ascii="Grotesque" w:eastAsiaTheme="majorEastAsia" w:hAnsi="Grotesque"/>
                          <w:color w:val="171717"/>
                          <w:sz w:val="22"/>
                          <w:szCs w:val="22"/>
                          <w:bdr w:val="none" w:sz="0" w:space="0" w:color="auto" w:frame="1"/>
                        </w:rPr>
                        <w:t xml:space="preserve">     nc_NW1_ASCS        (ocf::heartbeat:azure-lb):      Started nw1-cl-1</w:t>
                      </w:r>
                    </w:p>
                    <w:p w14:paraId="1A1FCEC4" w14:textId="77777777" w:rsidR="00AA0CBD" w:rsidRPr="00AA0CBD" w:rsidRDefault="00AA0CBD" w:rsidP="00AA0CBD">
                      <w:pPr>
                        <w:shd w:val="clear" w:color="auto" w:fill="E7E6E6" w:themeFill="background2"/>
                        <w:spacing w:line="240" w:lineRule="auto"/>
                        <w:rPr>
                          <w:rStyle w:val="HTMLCode"/>
                          <w:rFonts w:ascii="Grotesque" w:eastAsiaTheme="majorEastAsia" w:hAnsi="Grotesque"/>
                          <w:color w:val="171717"/>
                          <w:sz w:val="22"/>
                          <w:szCs w:val="22"/>
                          <w:bdr w:val="none" w:sz="0" w:space="0" w:color="auto" w:frame="1"/>
                        </w:rPr>
                      </w:pPr>
                      <w:r w:rsidRPr="00AA0CBD">
                        <w:rPr>
                          <w:rStyle w:val="HTMLCode"/>
                          <w:rFonts w:ascii="Grotesque" w:eastAsiaTheme="majorEastAsia" w:hAnsi="Grotesque"/>
                          <w:color w:val="171717"/>
                          <w:sz w:val="22"/>
                          <w:szCs w:val="22"/>
                          <w:bdr w:val="none" w:sz="0" w:space="0" w:color="auto" w:frame="1"/>
                        </w:rPr>
                        <w:t xml:space="preserve">     vip_NW1_ASCS       (ocf::heartbeat:IPaddr2):       Started nw1-cl-1</w:t>
                      </w:r>
                    </w:p>
                    <w:p w14:paraId="514C0394" w14:textId="77777777" w:rsidR="00AA0CBD" w:rsidRPr="00AA0CBD" w:rsidRDefault="00AA0CBD" w:rsidP="00AA0CBD">
                      <w:pPr>
                        <w:shd w:val="clear" w:color="auto" w:fill="E7E6E6" w:themeFill="background2"/>
                        <w:spacing w:line="240" w:lineRule="auto"/>
                        <w:rPr>
                          <w:rStyle w:val="HTMLCode"/>
                          <w:rFonts w:ascii="Grotesque" w:eastAsiaTheme="majorEastAsia" w:hAnsi="Grotesque"/>
                          <w:color w:val="171717"/>
                          <w:sz w:val="22"/>
                          <w:szCs w:val="22"/>
                          <w:bdr w:val="none" w:sz="0" w:space="0" w:color="auto" w:frame="1"/>
                        </w:rPr>
                      </w:pPr>
                      <w:r w:rsidRPr="00AA0CBD">
                        <w:rPr>
                          <w:rStyle w:val="HTMLCode"/>
                          <w:rFonts w:ascii="Grotesque" w:eastAsiaTheme="majorEastAsia" w:hAnsi="Grotesque"/>
                          <w:color w:val="171717"/>
                          <w:sz w:val="22"/>
                          <w:szCs w:val="22"/>
                          <w:bdr w:val="none" w:sz="0" w:space="0" w:color="auto" w:frame="1"/>
                        </w:rPr>
                        <w:t xml:space="preserve">     rsc_sap_NW1_ASCS00 (ocf::heartbeat:SAPInstance):   Started nw1-cl-1</w:t>
                      </w:r>
                    </w:p>
                    <w:p w14:paraId="6C321E74" w14:textId="77777777" w:rsidR="00AA0CBD" w:rsidRPr="00AA0CBD" w:rsidRDefault="00AA0CBD" w:rsidP="00AA0CBD">
                      <w:pPr>
                        <w:shd w:val="clear" w:color="auto" w:fill="E7E6E6" w:themeFill="background2"/>
                        <w:spacing w:line="240" w:lineRule="auto"/>
                        <w:rPr>
                          <w:rStyle w:val="HTMLCode"/>
                          <w:rFonts w:ascii="Grotesque" w:eastAsiaTheme="majorEastAsia" w:hAnsi="Grotesque"/>
                          <w:color w:val="171717"/>
                          <w:sz w:val="22"/>
                          <w:szCs w:val="22"/>
                          <w:bdr w:val="none" w:sz="0" w:space="0" w:color="auto" w:frame="1"/>
                        </w:rPr>
                      </w:pPr>
                      <w:r w:rsidRPr="00AA0CBD">
                        <w:rPr>
                          <w:rStyle w:val="HTMLCode"/>
                          <w:rFonts w:ascii="Grotesque" w:eastAsiaTheme="majorEastAsia" w:hAnsi="Grotesque"/>
                          <w:color w:val="171717"/>
                          <w:sz w:val="22"/>
                          <w:szCs w:val="22"/>
                          <w:bdr w:val="none" w:sz="0" w:space="0" w:color="auto" w:frame="1"/>
                        </w:rPr>
                        <w:t xml:space="preserve"> Resource Group: g-NW1_ERS</w:t>
                      </w:r>
                    </w:p>
                    <w:p w14:paraId="59C7323D" w14:textId="77777777" w:rsidR="00AA0CBD" w:rsidRPr="00AA0CBD" w:rsidRDefault="00AA0CBD" w:rsidP="00AA0CBD">
                      <w:pPr>
                        <w:shd w:val="clear" w:color="auto" w:fill="E7E6E6" w:themeFill="background2"/>
                        <w:spacing w:line="240" w:lineRule="auto"/>
                        <w:rPr>
                          <w:rStyle w:val="HTMLCode"/>
                          <w:rFonts w:ascii="Grotesque" w:eastAsiaTheme="majorEastAsia" w:hAnsi="Grotesque"/>
                          <w:color w:val="171717"/>
                          <w:sz w:val="22"/>
                          <w:szCs w:val="22"/>
                          <w:bdr w:val="none" w:sz="0" w:space="0" w:color="auto" w:frame="1"/>
                        </w:rPr>
                      </w:pPr>
                      <w:r w:rsidRPr="00AA0CBD">
                        <w:rPr>
                          <w:rStyle w:val="HTMLCode"/>
                          <w:rFonts w:ascii="Grotesque" w:eastAsiaTheme="majorEastAsia" w:hAnsi="Grotesque"/>
                          <w:color w:val="171717"/>
                          <w:sz w:val="22"/>
                          <w:szCs w:val="22"/>
                          <w:bdr w:val="none" w:sz="0" w:space="0" w:color="auto" w:frame="1"/>
                        </w:rPr>
                        <w:t xml:space="preserve">     fs_NW1_ERS (ocf::heartbeat:Filesystem):    Started nw1-cl-0</w:t>
                      </w:r>
                    </w:p>
                    <w:p w14:paraId="49DF2FCB" w14:textId="77777777" w:rsidR="00AA0CBD" w:rsidRPr="00AA0CBD" w:rsidRDefault="00AA0CBD" w:rsidP="00AA0CBD">
                      <w:pPr>
                        <w:shd w:val="clear" w:color="auto" w:fill="E7E6E6" w:themeFill="background2"/>
                        <w:spacing w:line="240" w:lineRule="auto"/>
                        <w:rPr>
                          <w:rStyle w:val="HTMLCode"/>
                          <w:rFonts w:ascii="Grotesque" w:eastAsiaTheme="majorEastAsia" w:hAnsi="Grotesque"/>
                          <w:color w:val="171717"/>
                          <w:sz w:val="22"/>
                          <w:szCs w:val="22"/>
                          <w:bdr w:val="none" w:sz="0" w:space="0" w:color="auto" w:frame="1"/>
                        </w:rPr>
                      </w:pPr>
                      <w:r w:rsidRPr="00AA0CBD">
                        <w:rPr>
                          <w:rStyle w:val="HTMLCode"/>
                          <w:rFonts w:ascii="Grotesque" w:eastAsiaTheme="majorEastAsia" w:hAnsi="Grotesque"/>
                          <w:color w:val="171717"/>
                          <w:sz w:val="22"/>
                          <w:szCs w:val="22"/>
                          <w:bdr w:val="none" w:sz="0" w:space="0" w:color="auto" w:frame="1"/>
                        </w:rPr>
                        <w:t xml:space="preserve">     nc_NW1_ERS (ocf::heartbeat:azure-lb):      Started nw1-cl-0</w:t>
                      </w:r>
                    </w:p>
                    <w:p w14:paraId="12394C3A" w14:textId="77777777" w:rsidR="00AA0CBD" w:rsidRPr="00AA0CBD" w:rsidRDefault="00AA0CBD" w:rsidP="00AA0CBD">
                      <w:pPr>
                        <w:shd w:val="clear" w:color="auto" w:fill="E7E6E6" w:themeFill="background2"/>
                        <w:spacing w:line="240" w:lineRule="auto"/>
                        <w:rPr>
                          <w:rStyle w:val="HTMLCode"/>
                          <w:rFonts w:ascii="Grotesque" w:eastAsiaTheme="majorEastAsia" w:hAnsi="Grotesque"/>
                          <w:color w:val="171717"/>
                          <w:sz w:val="22"/>
                          <w:szCs w:val="22"/>
                          <w:bdr w:val="none" w:sz="0" w:space="0" w:color="auto" w:frame="1"/>
                        </w:rPr>
                      </w:pPr>
                      <w:r w:rsidRPr="00AA0CBD">
                        <w:rPr>
                          <w:rStyle w:val="HTMLCode"/>
                          <w:rFonts w:ascii="Grotesque" w:eastAsiaTheme="majorEastAsia" w:hAnsi="Grotesque"/>
                          <w:color w:val="171717"/>
                          <w:sz w:val="22"/>
                          <w:szCs w:val="22"/>
                          <w:bdr w:val="none" w:sz="0" w:space="0" w:color="auto" w:frame="1"/>
                        </w:rPr>
                        <w:t xml:space="preserve">     vip_NW1_ERS        (ocf::heartbeat:IPaddr2):       Started nw1-cl-0</w:t>
                      </w:r>
                    </w:p>
                    <w:p w14:paraId="3B2DF981" w14:textId="77777777" w:rsidR="00AA0CBD" w:rsidRPr="00AA0CBD" w:rsidRDefault="00AA0CBD" w:rsidP="00AA0CBD">
                      <w:pPr>
                        <w:shd w:val="clear" w:color="auto" w:fill="E7E6E6" w:themeFill="background2"/>
                        <w:spacing w:line="240" w:lineRule="auto"/>
                        <w:rPr>
                          <w:rStyle w:val="HTMLCode"/>
                          <w:rFonts w:ascii="Grotesque" w:eastAsiaTheme="majorEastAsia" w:hAnsi="Grotesque"/>
                          <w:color w:val="171717"/>
                          <w:sz w:val="22"/>
                          <w:szCs w:val="22"/>
                          <w:bdr w:val="none" w:sz="0" w:space="0" w:color="auto" w:frame="1"/>
                        </w:rPr>
                      </w:pPr>
                      <w:r w:rsidRPr="00AA0CBD">
                        <w:rPr>
                          <w:rStyle w:val="HTMLCode"/>
                          <w:rFonts w:ascii="Grotesque" w:eastAsiaTheme="majorEastAsia" w:hAnsi="Grotesque"/>
                          <w:color w:val="171717"/>
                          <w:sz w:val="22"/>
                          <w:szCs w:val="22"/>
                          <w:bdr w:val="none" w:sz="0" w:space="0" w:color="auto" w:frame="1"/>
                        </w:rPr>
                        <w:t xml:space="preserve">     rsc_sap_NW1_ERS02  (ocf::heartbeat:SAPInstance):   Started nw1-cl-0</w:t>
                      </w:r>
                    </w:p>
                    <w:p w14:paraId="6DC998AF" w14:textId="77777777" w:rsidR="00AA0CBD" w:rsidRPr="00AA0CBD" w:rsidRDefault="00AA0CBD" w:rsidP="00AA0CBD">
                      <w:pPr>
                        <w:shd w:val="clear" w:color="auto" w:fill="E7E6E6" w:themeFill="background2"/>
                        <w:spacing w:line="240" w:lineRule="auto"/>
                        <w:rPr>
                          <w:rStyle w:val="HTMLCode"/>
                          <w:rFonts w:ascii="Grotesque" w:eastAsiaTheme="majorEastAsia" w:hAnsi="Grotesque"/>
                          <w:color w:val="171717"/>
                          <w:sz w:val="22"/>
                          <w:szCs w:val="22"/>
                          <w:bdr w:val="none" w:sz="0" w:space="0" w:color="auto" w:frame="1"/>
                        </w:rPr>
                      </w:pPr>
                      <w:r w:rsidRPr="00AA0CBD">
                        <w:rPr>
                          <w:rStyle w:val="HTMLCode"/>
                          <w:rFonts w:ascii="Grotesque" w:eastAsiaTheme="majorEastAsia" w:hAnsi="Grotesque"/>
                          <w:color w:val="171717"/>
                          <w:sz w:val="22"/>
                          <w:szCs w:val="22"/>
                          <w:bdr w:val="none" w:sz="0" w:space="0" w:color="auto" w:frame="1"/>
                        </w:rPr>
                        <w:t>Run the following commands as root on the node where the ASCS is running.</w:t>
                      </w:r>
                    </w:p>
                    <w:p w14:paraId="3BDF2B5A" w14:textId="77777777" w:rsidR="00AA0CBD" w:rsidRPr="00AA0CBD" w:rsidRDefault="00AA0CBD" w:rsidP="00AA0CBD">
                      <w:pPr>
                        <w:shd w:val="clear" w:color="auto" w:fill="E7E6E6" w:themeFill="background2"/>
                        <w:spacing w:line="240" w:lineRule="auto"/>
                        <w:rPr>
                          <w:rStyle w:val="HTMLCode"/>
                          <w:rFonts w:ascii="Grotesque" w:eastAsiaTheme="majorEastAsia" w:hAnsi="Grotesque"/>
                          <w:color w:val="171717"/>
                          <w:sz w:val="22"/>
                          <w:szCs w:val="22"/>
                          <w:bdr w:val="none" w:sz="0" w:space="0" w:color="auto" w:frame="1"/>
                        </w:rPr>
                      </w:pPr>
                      <w:r w:rsidRPr="00AA0CBD">
                        <w:rPr>
                          <w:rStyle w:val="HTMLCode"/>
                          <w:rFonts w:ascii="Grotesque" w:eastAsiaTheme="majorEastAsia" w:hAnsi="Grotesque"/>
                          <w:color w:val="171717"/>
                          <w:sz w:val="22"/>
                          <w:szCs w:val="22"/>
                          <w:bdr w:val="none" w:sz="0" w:space="0" w:color="auto" w:frame="1"/>
                        </w:rPr>
                        <w:t>nw1-cl-1:~ # pgrep -fl ASCS00.*sapstartsrv</w:t>
                      </w:r>
                    </w:p>
                    <w:p w14:paraId="7B8EE02D" w14:textId="77777777" w:rsidR="00AA0CBD" w:rsidRPr="00AA0CBD" w:rsidRDefault="00AA0CBD" w:rsidP="00AA0CBD">
                      <w:pPr>
                        <w:shd w:val="clear" w:color="auto" w:fill="E7E6E6" w:themeFill="background2"/>
                        <w:spacing w:line="240" w:lineRule="auto"/>
                        <w:rPr>
                          <w:rStyle w:val="HTMLCode"/>
                          <w:rFonts w:ascii="Grotesque" w:eastAsiaTheme="majorEastAsia" w:hAnsi="Grotesque"/>
                          <w:color w:val="171717"/>
                          <w:sz w:val="22"/>
                          <w:szCs w:val="22"/>
                          <w:bdr w:val="none" w:sz="0" w:space="0" w:color="auto" w:frame="1"/>
                        </w:rPr>
                      </w:pPr>
                      <w:r w:rsidRPr="00AA0CBD">
                        <w:rPr>
                          <w:rStyle w:val="HTMLCode"/>
                          <w:rFonts w:ascii="Grotesque" w:eastAsiaTheme="majorEastAsia" w:hAnsi="Grotesque"/>
                          <w:color w:val="171717"/>
                          <w:sz w:val="22"/>
                          <w:szCs w:val="22"/>
                          <w:bdr w:val="none" w:sz="0" w:space="0" w:color="auto" w:frame="1"/>
                        </w:rPr>
                        <w:t># 59545 sapstartsrv</w:t>
                      </w:r>
                    </w:p>
                    <w:p w14:paraId="7E2C97AC" w14:textId="77777777" w:rsidR="00AA0CBD" w:rsidRPr="00AA0CBD" w:rsidRDefault="00AA0CBD" w:rsidP="00AA0CBD">
                      <w:pPr>
                        <w:shd w:val="clear" w:color="auto" w:fill="E7E6E6" w:themeFill="background2"/>
                        <w:spacing w:line="240" w:lineRule="auto"/>
                        <w:rPr>
                          <w:rStyle w:val="HTMLCode"/>
                          <w:rFonts w:ascii="Grotesque" w:eastAsiaTheme="majorEastAsia" w:hAnsi="Grotesque"/>
                          <w:color w:val="171717"/>
                          <w:sz w:val="22"/>
                          <w:szCs w:val="22"/>
                          <w:bdr w:val="none" w:sz="0" w:space="0" w:color="auto" w:frame="1"/>
                        </w:rPr>
                      </w:pPr>
                      <w:r w:rsidRPr="00AA0CBD">
                        <w:rPr>
                          <w:rStyle w:val="HTMLCode"/>
                          <w:rFonts w:ascii="Grotesque" w:eastAsiaTheme="majorEastAsia" w:hAnsi="Grotesque"/>
                          <w:color w:val="171717"/>
                          <w:sz w:val="22"/>
                          <w:szCs w:val="22"/>
                          <w:bdr w:val="none" w:sz="0" w:space="0" w:color="auto" w:frame="1"/>
                        </w:rPr>
                        <w:t>nw1-cl-1:~ # kill -9 59545</w:t>
                      </w:r>
                    </w:p>
                    <w:p w14:paraId="0FC3A55D" w14:textId="77777777" w:rsidR="00AA0CBD" w:rsidRPr="00AA0CBD" w:rsidRDefault="00AA0CBD" w:rsidP="00AA0CBD">
                      <w:pPr>
                        <w:shd w:val="clear" w:color="auto" w:fill="E7E6E6" w:themeFill="background2"/>
                        <w:spacing w:line="240" w:lineRule="auto"/>
                        <w:rPr>
                          <w:rStyle w:val="HTMLCode"/>
                          <w:rFonts w:ascii="Grotesque" w:eastAsiaTheme="majorEastAsia" w:hAnsi="Grotesque"/>
                          <w:color w:val="171717"/>
                          <w:sz w:val="22"/>
                          <w:szCs w:val="22"/>
                          <w:bdr w:val="none" w:sz="0" w:space="0" w:color="auto" w:frame="1"/>
                        </w:rPr>
                      </w:pPr>
                      <w:r w:rsidRPr="00AA0CBD">
                        <w:rPr>
                          <w:rStyle w:val="HTMLCode"/>
                          <w:rFonts w:ascii="Grotesque" w:eastAsiaTheme="majorEastAsia" w:hAnsi="Grotesque"/>
                          <w:color w:val="171717"/>
                          <w:sz w:val="22"/>
                          <w:szCs w:val="22"/>
                          <w:bdr w:val="none" w:sz="0" w:space="0" w:color="auto" w:frame="1"/>
                        </w:rPr>
                        <w:t>The sapstartsrv process should always be restarted by the Pacemaker resource agent. Resource state after the test:</w:t>
                      </w:r>
                    </w:p>
                    <w:p w14:paraId="5297B4B4" w14:textId="77777777" w:rsidR="00AA0CBD" w:rsidRPr="00AA0CBD" w:rsidRDefault="00AA0CBD" w:rsidP="00AA0CBD">
                      <w:pPr>
                        <w:shd w:val="clear" w:color="auto" w:fill="E7E6E6" w:themeFill="background2"/>
                        <w:spacing w:line="240" w:lineRule="auto"/>
                        <w:rPr>
                          <w:rStyle w:val="HTMLCode"/>
                          <w:rFonts w:ascii="Grotesque" w:eastAsiaTheme="majorEastAsia" w:hAnsi="Grotesque"/>
                          <w:color w:val="171717"/>
                          <w:sz w:val="22"/>
                          <w:szCs w:val="22"/>
                          <w:bdr w:val="none" w:sz="0" w:space="0" w:color="auto" w:frame="1"/>
                        </w:rPr>
                      </w:pPr>
                      <w:r w:rsidRPr="00AA0CBD">
                        <w:rPr>
                          <w:rStyle w:val="HTMLCode"/>
                          <w:rFonts w:ascii="Grotesque" w:eastAsiaTheme="majorEastAsia" w:hAnsi="Grotesque"/>
                          <w:color w:val="171717"/>
                          <w:sz w:val="22"/>
                          <w:szCs w:val="22"/>
                          <w:bdr w:val="none" w:sz="0" w:space="0" w:color="auto" w:frame="1"/>
                        </w:rPr>
                        <w:t>stonith-sbd     (stonith:external/sbd): Started nw1-cl-1</w:t>
                      </w:r>
                    </w:p>
                    <w:p w14:paraId="20FC3DFA" w14:textId="77777777" w:rsidR="00AA0CBD" w:rsidRPr="00AA0CBD" w:rsidRDefault="00AA0CBD" w:rsidP="00AA0CBD">
                      <w:pPr>
                        <w:shd w:val="clear" w:color="auto" w:fill="E7E6E6" w:themeFill="background2"/>
                        <w:spacing w:line="240" w:lineRule="auto"/>
                        <w:rPr>
                          <w:rStyle w:val="HTMLCode"/>
                          <w:rFonts w:ascii="Grotesque" w:eastAsiaTheme="majorEastAsia" w:hAnsi="Grotesque"/>
                          <w:color w:val="171717"/>
                          <w:sz w:val="22"/>
                          <w:szCs w:val="22"/>
                          <w:bdr w:val="none" w:sz="0" w:space="0" w:color="auto" w:frame="1"/>
                        </w:rPr>
                      </w:pPr>
                      <w:r w:rsidRPr="00AA0CBD">
                        <w:rPr>
                          <w:rStyle w:val="HTMLCode"/>
                          <w:rFonts w:ascii="Grotesque" w:eastAsiaTheme="majorEastAsia" w:hAnsi="Grotesque"/>
                          <w:color w:val="171717"/>
                          <w:sz w:val="22"/>
                          <w:szCs w:val="22"/>
                          <w:bdr w:val="none" w:sz="0" w:space="0" w:color="auto" w:frame="1"/>
                        </w:rPr>
                        <w:t xml:space="preserve"> Resource Group: g-NW1_ASCS</w:t>
                      </w:r>
                    </w:p>
                    <w:p w14:paraId="07E25878" w14:textId="77777777" w:rsidR="00AA0CBD" w:rsidRPr="00AA0CBD" w:rsidRDefault="00AA0CBD" w:rsidP="00AA0CBD">
                      <w:pPr>
                        <w:shd w:val="clear" w:color="auto" w:fill="E7E6E6" w:themeFill="background2"/>
                        <w:spacing w:line="240" w:lineRule="auto"/>
                        <w:rPr>
                          <w:rStyle w:val="HTMLCode"/>
                          <w:rFonts w:ascii="Grotesque" w:eastAsiaTheme="majorEastAsia" w:hAnsi="Grotesque"/>
                          <w:color w:val="171717"/>
                          <w:sz w:val="22"/>
                          <w:szCs w:val="22"/>
                          <w:bdr w:val="none" w:sz="0" w:space="0" w:color="auto" w:frame="1"/>
                        </w:rPr>
                      </w:pPr>
                      <w:r w:rsidRPr="00AA0CBD">
                        <w:rPr>
                          <w:rStyle w:val="HTMLCode"/>
                          <w:rFonts w:ascii="Grotesque" w:eastAsiaTheme="majorEastAsia" w:hAnsi="Grotesque"/>
                          <w:color w:val="171717"/>
                          <w:sz w:val="22"/>
                          <w:szCs w:val="22"/>
                          <w:bdr w:val="none" w:sz="0" w:space="0" w:color="auto" w:frame="1"/>
                        </w:rPr>
                        <w:t xml:space="preserve">     fs_NW1_ASCS        (ocf::heartbeat:Filesystem):    Started nw1-cl-1</w:t>
                      </w:r>
                    </w:p>
                    <w:p w14:paraId="1168B35C" w14:textId="77777777" w:rsidR="00AA0CBD" w:rsidRPr="00AA0CBD" w:rsidRDefault="00AA0CBD" w:rsidP="00AA0CBD">
                      <w:pPr>
                        <w:shd w:val="clear" w:color="auto" w:fill="E7E6E6" w:themeFill="background2"/>
                        <w:spacing w:line="240" w:lineRule="auto"/>
                        <w:rPr>
                          <w:rStyle w:val="HTMLCode"/>
                          <w:rFonts w:ascii="Grotesque" w:eastAsiaTheme="majorEastAsia" w:hAnsi="Grotesque"/>
                          <w:color w:val="171717"/>
                          <w:sz w:val="22"/>
                          <w:szCs w:val="22"/>
                          <w:bdr w:val="none" w:sz="0" w:space="0" w:color="auto" w:frame="1"/>
                        </w:rPr>
                      </w:pPr>
                      <w:r w:rsidRPr="00AA0CBD">
                        <w:rPr>
                          <w:rStyle w:val="HTMLCode"/>
                          <w:rFonts w:ascii="Grotesque" w:eastAsiaTheme="majorEastAsia" w:hAnsi="Grotesque"/>
                          <w:color w:val="171717"/>
                          <w:sz w:val="22"/>
                          <w:szCs w:val="22"/>
                          <w:bdr w:val="none" w:sz="0" w:space="0" w:color="auto" w:frame="1"/>
                        </w:rPr>
                        <w:t xml:space="preserve">     nc_NW1_ASCS        (ocf::heartbeat:azure-lb):      Started nw1-cl-1</w:t>
                      </w:r>
                    </w:p>
                    <w:p w14:paraId="78B59A00" w14:textId="77777777" w:rsidR="00AA0CBD" w:rsidRPr="00AA0CBD" w:rsidRDefault="00AA0CBD" w:rsidP="00AA0CBD">
                      <w:pPr>
                        <w:shd w:val="clear" w:color="auto" w:fill="E7E6E6" w:themeFill="background2"/>
                        <w:spacing w:line="240" w:lineRule="auto"/>
                        <w:rPr>
                          <w:rStyle w:val="HTMLCode"/>
                          <w:rFonts w:ascii="Grotesque" w:eastAsiaTheme="majorEastAsia" w:hAnsi="Grotesque"/>
                          <w:color w:val="171717"/>
                          <w:sz w:val="22"/>
                          <w:szCs w:val="22"/>
                          <w:bdr w:val="none" w:sz="0" w:space="0" w:color="auto" w:frame="1"/>
                        </w:rPr>
                      </w:pPr>
                      <w:r w:rsidRPr="00AA0CBD">
                        <w:rPr>
                          <w:rStyle w:val="HTMLCode"/>
                          <w:rFonts w:ascii="Grotesque" w:eastAsiaTheme="majorEastAsia" w:hAnsi="Grotesque"/>
                          <w:color w:val="171717"/>
                          <w:sz w:val="22"/>
                          <w:szCs w:val="22"/>
                          <w:bdr w:val="none" w:sz="0" w:space="0" w:color="auto" w:frame="1"/>
                        </w:rPr>
                        <w:t xml:space="preserve">     vip_NW1_ASCS       (ocf::heartbeat:IPaddr2):       Started nw1-cl-1</w:t>
                      </w:r>
                    </w:p>
                    <w:p w14:paraId="69E1DA13" w14:textId="77777777" w:rsidR="00AA0CBD" w:rsidRPr="00AA0CBD" w:rsidRDefault="00AA0CBD" w:rsidP="00AA0CBD">
                      <w:pPr>
                        <w:shd w:val="clear" w:color="auto" w:fill="E7E6E6" w:themeFill="background2"/>
                        <w:spacing w:line="240" w:lineRule="auto"/>
                        <w:rPr>
                          <w:rStyle w:val="HTMLCode"/>
                          <w:rFonts w:ascii="Grotesque" w:eastAsiaTheme="majorEastAsia" w:hAnsi="Grotesque"/>
                          <w:color w:val="171717"/>
                          <w:sz w:val="22"/>
                          <w:szCs w:val="22"/>
                          <w:bdr w:val="none" w:sz="0" w:space="0" w:color="auto" w:frame="1"/>
                        </w:rPr>
                      </w:pPr>
                      <w:r w:rsidRPr="00AA0CBD">
                        <w:rPr>
                          <w:rStyle w:val="HTMLCode"/>
                          <w:rFonts w:ascii="Grotesque" w:eastAsiaTheme="majorEastAsia" w:hAnsi="Grotesque"/>
                          <w:color w:val="171717"/>
                          <w:sz w:val="22"/>
                          <w:szCs w:val="22"/>
                          <w:bdr w:val="none" w:sz="0" w:space="0" w:color="auto" w:frame="1"/>
                        </w:rPr>
                        <w:t xml:space="preserve">     rsc_sap_NW1_ASCS00 (ocf::heartbeat:SAPInstance):   Started nw1-cl-1</w:t>
                      </w:r>
                    </w:p>
                    <w:p w14:paraId="1877F048" w14:textId="77777777" w:rsidR="00AA0CBD" w:rsidRPr="00AA0CBD" w:rsidRDefault="00AA0CBD" w:rsidP="00AA0CBD">
                      <w:pPr>
                        <w:shd w:val="clear" w:color="auto" w:fill="E7E6E6" w:themeFill="background2"/>
                        <w:spacing w:line="240" w:lineRule="auto"/>
                        <w:rPr>
                          <w:rStyle w:val="HTMLCode"/>
                          <w:rFonts w:ascii="Grotesque" w:eastAsiaTheme="majorEastAsia" w:hAnsi="Grotesque"/>
                          <w:color w:val="171717"/>
                          <w:sz w:val="22"/>
                          <w:szCs w:val="22"/>
                          <w:bdr w:val="none" w:sz="0" w:space="0" w:color="auto" w:frame="1"/>
                        </w:rPr>
                      </w:pPr>
                      <w:r w:rsidRPr="00AA0CBD">
                        <w:rPr>
                          <w:rStyle w:val="HTMLCode"/>
                          <w:rFonts w:ascii="Grotesque" w:eastAsiaTheme="majorEastAsia" w:hAnsi="Grotesque"/>
                          <w:color w:val="171717"/>
                          <w:sz w:val="22"/>
                          <w:szCs w:val="22"/>
                          <w:bdr w:val="none" w:sz="0" w:space="0" w:color="auto" w:frame="1"/>
                        </w:rPr>
                        <w:t xml:space="preserve"> Resource Group: g-NW1_ERS</w:t>
                      </w:r>
                    </w:p>
                    <w:p w14:paraId="4C49CAC7" w14:textId="77777777" w:rsidR="00AA0CBD" w:rsidRPr="00AA0CBD" w:rsidRDefault="00AA0CBD" w:rsidP="00AA0CBD">
                      <w:pPr>
                        <w:shd w:val="clear" w:color="auto" w:fill="E7E6E6" w:themeFill="background2"/>
                        <w:spacing w:line="240" w:lineRule="auto"/>
                        <w:rPr>
                          <w:rStyle w:val="HTMLCode"/>
                          <w:rFonts w:ascii="Grotesque" w:eastAsiaTheme="majorEastAsia" w:hAnsi="Grotesque"/>
                          <w:color w:val="171717"/>
                          <w:sz w:val="22"/>
                          <w:szCs w:val="22"/>
                          <w:bdr w:val="none" w:sz="0" w:space="0" w:color="auto" w:frame="1"/>
                        </w:rPr>
                      </w:pPr>
                      <w:r w:rsidRPr="00AA0CBD">
                        <w:rPr>
                          <w:rStyle w:val="HTMLCode"/>
                          <w:rFonts w:ascii="Grotesque" w:eastAsiaTheme="majorEastAsia" w:hAnsi="Grotesque"/>
                          <w:color w:val="171717"/>
                          <w:sz w:val="22"/>
                          <w:szCs w:val="22"/>
                          <w:bdr w:val="none" w:sz="0" w:space="0" w:color="auto" w:frame="1"/>
                        </w:rPr>
                        <w:t xml:space="preserve">     fs_NW1_ERS (ocf::heartbeat:Filesystem):    Started nw1-cl-0</w:t>
                      </w:r>
                    </w:p>
                    <w:p w14:paraId="45F51F37" w14:textId="77777777" w:rsidR="00AA0CBD" w:rsidRPr="00AA0CBD" w:rsidRDefault="00AA0CBD" w:rsidP="00AA0CBD">
                      <w:pPr>
                        <w:shd w:val="clear" w:color="auto" w:fill="E7E6E6" w:themeFill="background2"/>
                        <w:spacing w:line="240" w:lineRule="auto"/>
                        <w:rPr>
                          <w:rStyle w:val="HTMLCode"/>
                          <w:rFonts w:ascii="Grotesque" w:eastAsiaTheme="majorEastAsia" w:hAnsi="Grotesque"/>
                          <w:color w:val="171717"/>
                          <w:sz w:val="22"/>
                          <w:szCs w:val="22"/>
                          <w:bdr w:val="none" w:sz="0" w:space="0" w:color="auto" w:frame="1"/>
                        </w:rPr>
                      </w:pPr>
                      <w:r w:rsidRPr="00AA0CBD">
                        <w:rPr>
                          <w:rStyle w:val="HTMLCode"/>
                          <w:rFonts w:ascii="Grotesque" w:eastAsiaTheme="majorEastAsia" w:hAnsi="Grotesque"/>
                          <w:color w:val="171717"/>
                          <w:sz w:val="22"/>
                          <w:szCs w:val="22"/>
                          <w:bdr w:val="none" w:sz="0" w:space="0" w:color="auto" w:frame="1"/>
                        </w:rPr>
                        <w:t xml:space="preserve">     nc_NW1_ERS (ocf::heartbeat:azure-lb):      Started nw1-cl-0</w:t>
                      </w:r>
                    </w:p>
                    <w:p w14:paraId="67BB6289" w14:textId="77777777" w:rsidR="00AA0CBD" w:rsidRPr="00AA0CBD" w:rsidRDefault="00AA0CBD" w:rsidP="00AA0CBD">
                      <w:pPr>
                        <w:shd w:val="clear" w:color="auto" w:fill="E7E6E6" w:themeFill="background2"/>
                        <w:spacing w:line="240" w:lineRule="auto"/>
                        <w:rPr>
                          <w:rStyle w:val="HTMLCode"/>
                          <w:rFonts w:ascii="Grotesque" w:eastAsiaTheme="majorEastAsia" w:hAnsi="Grotesque"/>
                          <w:color w:val="171717"/>
                          <w:sz w:val="22"/>
                          <w:szCs w:val="22"/>
                          <w:bdr w:val="none" w:sz="0" w:space="0" w:color="auto" w:frame="1"/>
                        </w:rPr>
                      </w:pPr>
                      <w:r w:rsidRPr="00AA0CBD">
                        <w:rPr>
                          <w:rStyle w:val="HTMLCode"/>
                          <w:rFonts w:ascii="Grotesque" w:eastAsiaTheme="majorEastAsia" w:hAnsi="Grotesque"/>
                          <w:color w:val="171717"/>
                          <w:sz w:val="22"/>
                          <w:szCs w:val="22"/>
                          <w:bdr w:val="none" w:sz="0" w:space="0" w:color="auto" w:frame="1"/>
                        </w:rPr>
                        <w:t xml:space="preserve">     vip_NW1_ERS        (ocf::heartbeat:IPaddr2):       Started nw1-cl-0</w:t>
                      </w:r>
                    </w:p>
                    <w:p w14:paraId="023F0728" w14:textId="1AC00EA5" w:rsidR="00AA0CBD" w:rsidRPr="00113315" w:rsidRDefault="00AA0CBD" w:rsidP="00AA0CBD">
                      <w:pPr>
                        <w:shd w:val="clear" w:color="auto" w:fill="E7E6E6" w:themeFill="background2"/>
                        <w:spacing w:line="240" w:lineRule="auto"/>
                        <w:rPr>
                          <w:rStyle w:val="HTMLCode"/>
                          <w:rFonts w:ascii="Grotesque" w:eastAsiaTheme="majorEastAsia" w:hAnsi="Grotesque"/>
                          <w:color w:val="171717"/>
                          <w:sz w:val="22"/>
                          <w:szCs w:val="22"/>
                          <w:bdr w:val="none" w:sz="0" w:space="0" w:color="auto" w:frame="1"/>
                        </w:rPr>
                      </w:pPr>
                      <w:r w:rsidRPr="00AA0CBD">
                        <w:rPr>
                          <w:rStyle w:val="HTMLCode"/>
                          <w:rFonts w:ascii="Grotesque" w:eastAsiaTheme="majorEastAsia" w:hAnsi="Grotesque"/>
                          <w:color w:val="171717"/>
                          <w:sz w:val="22"/>
                          <w:szCs w:val="22"/>
                          <w:bdr w:val="none" w:sz="0" w:space="0" w:color="auto" w:frame="1"/>
                        </w:rPr>
                        <w:t xml:space="preserve">     rsc_sap_NW1_ERS02  (ocf::heartbeat:SAPInstance):   Started nw1-cl-0</w:t>
                      </w:r>
                    </w:p>
                  </w:txbxContent>
                </v:textbox>
                <w10:wrap type="topAndBottom" anchorx="margin" anchory="page"/>
              </v:shape>
            </w:pict>
          </mc:Fallback>
        </mc:AlternateContent>
      </w:r>
      <w:r w:rsidRPr="00113315">
        <w:t>Resource state before starting the test:</w:t>
      </w:r>
      <w:r w:rsidR="00D93564">
        <w:br w:type="page"/>
      </w:r>
      <w:bookmarkEnd w:id="43"/>
    </w:p>
    <w:sectPr w:rsidR="00D93564" w:rsidRPr="00AA0CBD" w:rsidSect="00146DD7">
      <w:headerReference w:type="default" r:id="rId15"/>
      <w:footerReference w:type="default" r:id="rId16"/>
      <w:pgSz w:w="11906" w:h="16838"/>
      <w:pgMar w:top="851" w:right="720" w:bottom="720" w:left="720" w:header="907" w:footer="709" w:gutter="0"/>
      <w:pgBorders w:offsetFrom="page">
        <w:top w:val="double" w:sz="4" w:space="24" w:color="auto"/>
        <w:left w:val="double" w:sz="4" w:space="24" w:color="auto"/>
        <w:bottom w:val="double" w:sz="4" w:space="24" w:color="auto"/>
        <w:right w:val="double" w:sz="4" w:space="24" w:color="auto"/>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88CA36" w14:textId="77777777" w:rsidR="001B6F95" w:rsidRDefault="001B6F95" w:rsidP="00C61FDB">
      <w:pPr>
        <w:spacing w:after="0" w:line="240" w:lineRule="auto"/>
      </w:pPr>
      <w:r>
        <w:separator/>
      </w:r>
    </w:p>
  </w:endnote>
  <w:endnote w:type="continuationSeparator" w:id="0">
    <w:p w14:paraId="0C3BE7E8" w14:textId="77777777" w:rsidR="001B6F95" w:rsidRDefault="001B6F95" w:rsidP="00C61F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rotesque MT Std">
    <w:panose1 w:val="020B0504020202020204"/>
    <w:charset w:val="00"/>
    <w:family w:val="swiss"/>
    <w:notTrueType/>
    <w:pitch w:val="variable"/>
    <w:sig w:usb0="00000003" w:usb1="00000000" w:usb2="00000000" w:usb3="00000000" w:csb0="00000001" w:csb1="00000000"/>
  </w:font>
  <w:font w:name="Grotesque MT Std Bold Ext">
    <w:panose1 w:val="020B080602010307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Bold">
    <w:panose1 w:val="00000000000000000000"/>
    <w:charset w:val="00"/>
    <w:family w:val="auto"/>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Grotesque">
    <w:charset w:val="00"/>
    <w:family w:val="swiss"/>
    <w:pitch w:val="variable"/>
    <w:sig w:usb0="8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0"/>
      <w:gridCol w:w="3754"/>
      <w:gridCol w:w="3452"/>
    </w:tblGrid>
    <w:tr w:rsidR="00C1119D" w14:paraId="4CCD95C5" w14:textId="77777777" w:rsidTr="0056460A">
      <w:tc>
        <w:tcPr>
          <w:tcW w:w="3250" w:type="dxa"/>
          <w:vAlign w:val="center"/>
        </w:tcPr>
        <w:p w14:paraId="349866B1" w14:textId="77777777" w:rsidR="00C1119D" w:rsidRPr="0056460A" w:rsidRDefault="00C1119D" w:rsidP="003E64B2">
          <w:pPr>
            <w:pStyle w:val="Footer"/>
            <w:rPr>
              <w:rFonts w:ascii="Grotesque MT Std Bold Ext" w:eastAsiaTheme="minorEastAsia" w:hAnsi="Grotesque MT Std Bold Ext"/>
              <w:sz w:val="18"/>
              <w:szCs w:val="18"/>
            </w:rPr>
          </w:pPr>
          <w:r w:rsidRPr="0056460A">
            <w:rPr>
              <w:rFonts w:ascii="Grotesque MT Std Bold Ext" w:eastAsiaTheme="minorEastAsia" w:hAnsi="Grotesque MT Std Bold Ext"/>
              <w:sz w:val="18"/>
              <w:szCs w:val="18"/>
            </w:rPr>
            <w:t>Confidential</w:t>
          </w:r>
        </w:p>
      </w:tc>
      <w:tc>
        <w:tcPr>
          <w:tcW w:w="3754" w:type="dxa"/>
        </w:tcPr>
        <w:p w14:paraId="3AAA2056" w14:textId="77777777" w:rsidR="00C1119D" w:rsidRDefault="00C1119D" w:rsidP="0056460A">
          <w:pPr>
            <w:pStyle w:val="Footer"/>
            <w:jc w:val="center"/>
          </w:pPr>
          <w:r w:rsidRPr="0056460A">
            <w:rPr>
              <w:rFonts w:ascii="Grotesque MT Std Bold Ext" w:eastAsiaTheme="minorEastAsia" w:hAnsi="Grotesque MT Std Bold Ext"/>
              <w:caps/>
              <w:color w:val="595959" w:themeColor="text1" w:themeTint="A6"/>
              <w:sz w:val="18"/>
              <w:szCs w:val="18"/>
              <w:lang w:val="en-GB"/>
            </w:rPr>
            <w:t>CLOUD4C SERVICES PVT LTD</w:t>
          </w:r>
        </w:p>
      </w:tc>
      <w:tc>
        <w:tcPr>
          <w:tcW w:w="3452" w:type="dxa"/>
        </w:tcPr>
        <w:p w14:paraId="2BA750A5" w14:textId="6FF6643D" w:rsidR="00C1119D" w:rsidRDefault="00C1119D">
          <w:pPr>
            <w:pStyle w:val="Footer"/>
            <w:jc w:val="right"/>
          </w:pPr>
          <w:r>
            <w:t xml:space="preserve">Page </w:t>
          </w:r>
          <w:r>
            <w:rPr>
              <w:b/>
              <w:bCs/>
            </w:rPr>
            <w:fldChar w:fldCharType="begin"/>
          </w:r>
          <w:r>
            <w:rPr>
              <w:b/>
              <w:bCs/>
            </w:rPr>
            <w:instrText xml:space="preserve"> PAGE  \* Arabic  \* MERGEFORMAT </w:instrText>
          </w:r>
          <w:r>
            <w:rPr>
              <w:b/>
              <w:bCs/>
            </w:rPr>
            <w:fldChar w:fldCharType="separate"/>
          </w:r>
          <w:r w:rsidR="00123CE9">
            <w:rPr>
              <w:b/>
              <w:bCs/>
              <w:noProof/>
            </w:rPr>
            <w:t>19</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sidR="00123CE9">
            <w:rPr>
              <w:b/>
              <w:bCs/>
              <w:noProof/>
            </w:rPr>
            <w:t>19</w:t>
          </w:r>
          <w:r>
            <w:rPr>
              <w:b/>
              <w:bCs/>
            </w:rPr>
            <w:fldChar w:fldCharType="end"/>
          </w:r>
        </w:p>
      </w:tc>
    </w:tr>
  </w:tbl>
  <w:p w14:paraId="05F77984" w14:textId="5A705CF0" w:rsidR="00C1119D" w:rsidRDefault="002B470D">
    <w:pPr>
      <w:pStyle w:val="Footer"/>
      <w:jc w:val="right"/>
    </w:pPr>
    <w:r w:rsidRPr="00EC6BFF">
      <w:rPr>
        <w:noProof/>
        <w:lang w:eastAsia="en-IN"/>
      </w:rPr>
      <mc:AlternateContent>
        <mc:Choice Requires="wps">
          <w:drawing>
            <wp:anchor distT="0" distB="0" distL="114300" distR="114300" simplePos="0" relativeHeight="251661312" behindDoc="0" locked="0" layoutInCell="1" allowOverlap="1" wp14:anchorId="532F820F" wp14:editId="689D0077">
              <wp:simplePos x="0" y="0"/>
              <wp:positionH relativeFrom="margin">
                <wp:posOffset>4029075</wp:posOffset>
              </wp:positionH>
              <wp:positionV relativeFrom="paragraph">
                <wp:posOffset>53502</wp:posOffset>
              </wp:positionV>
              <wp:extent cx="2724150" cy="247650"/>
              <wp:effectExtent l="0" t="0" r="19050" b="19050"/>
              <wp:wrapNone/>
              <wp:docPr id="3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24150" cy="247650"/>
                      </a:xfrm>
                      <a:prstGeom prst="rect">
                        <a:avLst/>
                      </a:prstGeom>
                      <a:solidFill>
                        <a:srgbClr val="FFFFFF"/>
                      </a:solidFill>
                      <a:ln w="9525">
                        <a:solidFill>
                          <a:srgbClr val="FF0000"/>
                        </a:solidFill>
                        <a:miter lim="800000"/>
                        <a:headEnd/>
                        <a:tailEnd/>
                      </a:ln>
                    </wps:spPr>
                    <wps:txbx>
                      <w:txbxContent>
                        <w:p w14:paraId="1B80FA67" w14:textId="77777777" w:rsidR="00C1119D" w:rsidRPr="00A32EA8" w:rsidRDefault="00C1119D" w:rsidP="00F530D2">
                          <w:pPr>
                            <w:jc w:val="right"/>
                            <w:rPr>
                              <w:b/>
                              <w:color w:val="FF0000"/>
                            </w:rPr>
                          </w:pPr>
                          <w:r>
                            <w:rPr>
                              <w:b/>
                              <w:color w:val="FF0000"/>
                            </w:rPr>
                            <w:t>CLOUD4C INTERNAL</w:t>
                          </w:r>
                          <w:r w:rsidRPr="00A32EA8">
                            <w:rPr>
                              <w:b/>
                              <w:color w:val="FF0000"/>
                            </w:rPr>
                            <w:t xml:space="preserve"> USE ONL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32F820F" id="_x0000_t202" coordsize="21600,21600" o:spt="202" path="m,l,21600r21600,l21600,xe">
              <v:stroke joinstyle="miter"/>
              <v:path gradientshapeok="t" o:connecttype="rect"/>
            </v:shapetype>
            <v:shape id="Text Box 5" o:spid="_x0000_s1093" type="#_x0000_t202" style="position:absolute;left:0;text-align:left;margin-left:317.25pt;margin-top:4.2pt;width:214.5pt;height:19.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" strokecolor="red">
              <v:textbox>
                <w:txbxContent>
                  <w:p w14:paraId="1B80FA67" w14:textId="77777777" w:rsidR="00C1119D" w:rsidRPr="00A32EA8" w:rsidRDefault="00C1119D" w:rsidP="00F530D2">
                    <w:pPr>
                      <w:jc w:val="right"/>
                      <w:rPr>
                        <w:b/>
                        <w:color w:val="FF0000"/>
                      </w:rPr>
                    </w:pPr>
                    <w:r>
                      <w:rPr>
                        <w:b/>
                        <w:color w:val="FF0000"/>
                      </w:rPr>
                      <w:t>CLOUD4C INTERNAL</w:t>
                    </w:r>
                    <w:r w:rsidRPr="00A32EA8">
                      <w:rPr>
                        <w:b/>
                        <w:color w:val="FF0000"/>
                      </w:rPr>
                      <w:t xml:space="preserve"> USE ONLY</w:t>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EA0EFF" w14:textId="77777777" w:rsidR="001B6F95" w:rsidRDefault="001B6F95" w:rsidP="00C61FDB">
      <w:pPr>
        <w:spacing w:after="0" w:line="240" w:lineRule="auto"/>
      </w:pPr>
      <w:r>
        <w:separator/>
      </w:r>
    </w:p>
  </w:footnote>
  <w:footnote w:type="continuationSeparator" w:id="0">
    <w:p w14:paraId="5AF73AC2" w14:textId="77777777" w:rsidR="001B6F95" w:rsidRDefault="001B6F95" w:rsidP="00C61F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8"/>
      <w:gridCol w:w="5228"/>
    </w:tblGrid>
    <w:tr w:rsidR="00C1119D" w14:paraId="6EA8A7A5" w14:textId="77777777" w:rsidTr="00D14702">
      <w:trPr>
        <w:trHeight w:val="567"/>
      </w:trPr>
      <w:tc>
        <w:tcPr>
          <w:tcW w:w="5228" w:type="dxa"/>
        </w:tcPr>
        <w:p w14:paraId="3BA7E68E" w14:textId="111A92BA" w:rsidR="00C1119D" w:rsidRDefault="00C1119D" w:rsidP="00EA0CA4">
          <w:pPr>
            <w:pStyle w:val="Header"/>
            <w:tabs>
              <w:tab w:val="clear" w:pos="4513"/>
              <w:tab w:val="clear" w:pos="9026"/>
              <w:tab w:val="left" w:pos="7995"/>
              <w:tab w:val="left" w:pos="8580"/>
            </w:tabs>
            <w:rPr>
              <w:b/>
              <w:lang w:val="en-US"/>
            </w:rPr>
          </w:pPr>
          <w:r>
            <w:rPr>
              <w:noProof/>
              <w:lang w:eastAsia="en-IN"/>
            </w:rPr>
            <w:drawing>
              <wp:anchor distT="0" distB="0" distL="114300" distR="114300" simplePos="0" relativeHeight="251663360" behindDoc="0" locked="0" layoutInCell="1" allowOverlap="1" wp14:anchorId="47548426" wp14:editId="27C00CDB">
                <wp:simplePos x="0" y="0"/>
                <wp:positionH relativeFrom="column">
                  <wp:posOffset>-24130</wp:posOffset>
                </wp:positionH>
                <wp:positionV relativeFrom="paragraph">
                  <wp:posOffset>38100</wp:posOffset>
                </wp:positionV>
                <wp:extent cx="1494155" cy="276225"/>
                <wp:effectExtent l="0" t="0" r="0" b="9525"/>
                <wp:wrapSquare wrapText="bothSides"/>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494155" cy="27622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5228" w:type="dxa"/>
        </w:tcPr>
        <w:p w14:paraId="3344BA37" w14:textId="5B5D73C3" w:rsidR="00C1119D" w:rsidRDefault="00C1119D" w:rsidP="00F6262E">
          <w:pPr>
            <w:pStyle w:val="Header"/>
            <w:tabs>
              <w:tab w:val="clear" w:pos="4513"/>
              <w:tab w:val="clear" w:pos="9026"/>
              <w:tab w:val="left" w:pos="7995"/>
              <w:tab w:val="left" w:pos="8580"/>
            </w:tabs>
            <w:jc w:val="right"/>
            <w:rPr>
              <w:b/>
              <w:lang w:val="en-US"/>
            </w:rPr>
          </w:pPr>
          <w:r>
            <w:rPr>
              <w:noProof/>
            </w:rPr>
            <w:t>Pacemaker Cluster Setup on SLES</w:t>
          </w:r>
        </w:p>
      </w:tc>
    </w:tr>
  </w:tbl>
  <w:p w14:paraId="573452B6" w14:textId="77777777" w:rsidR="00C1119D" w:rsidRDefault="00C1119D" w:rsidP="00EA0CA4">
    <w:pPr>
      <w:pStyle w:val="Header"/>
      <w:tabs>
        <w:tab w:val="clear" w:pos="4513"/>
        <w:tab w:val="clear" w:pos="9026"/>
        <w:tab w:val="left" w:pos="7995"/>
        <w:tab w:val="left" w:pos="8580"/>
      </w:tabs>
      <w:rPr>
        <w:b/>
        <w:lang w:val="en-US"/>
      </w:rPr>
    </w:pPr>
    <w:r>
      <w:rPr>
        <w:b/>
        <w:lang w:val="en-U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A121A"/>
    <w:multiLevelType w:val="hybridMultilevel"/>
    <w:tmpl w:val="12E88BA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9675F8C"/>
    <w:multiLevelType w:val="multilevel"/>
    <w:tmpl w:val="6B90F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BB6535"/>
    <w:multiLevelType w:val="hybridMultilevel"/>
    <w:tmpl w:val="3FE8340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89F5225"/>
    <w:multiLevelType w:val="hybridMultilevel"/>
    <w:tmpl w:val="BA2E1E8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8E53B61"/>
    <w:multiLevelType w:val="hybridMultilevel"/>
    <w:tmpl w:val="5810D19E"/>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E281376"/>
    <w:multiLevelType w:val="hybridMultilevel"/>
    <w:tmpl w:val="7A6856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E2F1D85"/>
    <w:multiLevelType w:val="hybridMultilevel"/>
    <w:tmpl w:val="9CBA12F4"/>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48B2B57"/>
    <w:multiLevelType w:val="hybridMultilevel"/>
    <w:tmpl w:val="20B4E49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AFD665E"/>
    <w:multiLevelType w:val="multilevel"/>
    <w:tmpl w:val="C486C40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E872597"/>
    <w:multiLevelType w:val="multilevel"/>
    <w:tmpl w:val="386A8B2A"/>
    <w:lvl w:ilvl="0">
      <w:start w:val="1"/>
      <w:numFmt w:val="decimal"/>
      <w:pStyle w:val="Heading1"/>
      <w:lvlText w:val="%1."/>
      <w:lvlJc w:val="left"/>
      <w:pPr>
        <w:ind w:left="720" w:hanging="360"/>
      </w:pPr>
    </w:lvl>
    <w:lvl w:ilvl="1">
      <w:start w:val="1"/>
      <w:numFmt w:val="decimal"/>
      <w:pStyle w:val="Heading2"/>
      <w:isLgl/>
      <w:lvlText w:val="%1.%2"/>
      <w:lvlJc w:val="left"/>
      <w:pPr>
        <w:ind w:left="8375" w:hanging="720"/>
      </w:pPr>
      <w:rPr>
        <w:rFonts w:hint="default"/>
      </w:rPr>
    </w:lvl>
    <w:lvl w:ilvl="2">
      <w:start w:val="1"/>
      <w:numFmt w:val="decimal"/>
      <w:pStyle w:val="Heading3"/>
      <w:isLgl/>
      <w:lvlText w:val="%1.%2.%3"/>
      <w:lvlJc w:val="left"/>
      <w:pPr>
        <w:ind w:left="1080" w:hanging="72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isLgl/>
      <w:lvlText w:val="%1.%2.%3.%4"/>
      <w:lvlJc w:val="left"/>
      <w:pPr>
        <w:ind w:left="1440" w:hanging="1080"/>
      </w:pPr>
      <w:rPr>
        <w:rFonts w:hint="default"/>
      </w:rPr>
    </w:lvl>
    <w:lvl w:ilvl="4">
      <w:start w:val="1"/>
      <w:numFmt w:val="decimal"/>
      <w:pStyle w:val="Heading5"/>
      <w:isLgl/>
      <w:lvlText w:val="%1.%2.%3.%4.%5"/>
      <w:lvlJc w:val="left"/>
      <w:pPr>
        <w:ind w:left="1800" w:hanging="1440"/>
      </w:pPr>
      <w:rPr>
        <w:rFonts w:hint="default"/>
      </w:rPr>
    </w:lvl>
    <w:lvl w:ilvl="5">
      <w:start w:val="1"/>
      <w:numFmt w:val="decimal"/>
      <w:pStyle w:val="Heading6"/>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0" w15:restartNumberingAfterBreak="0">
    <w:nsid w:val="436237A7"/>
    <w:multiLevelType w:val="hybridMultilevel"/>
    <w:tmpl w:val="5EF8BCE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44C62BEC"/>
    <w:multiLevelType w:val="hybridMultilevel"/>
    <w:tmpl w:val="69A8D9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464F1325"/>
    <w:multiLevelType w:val="hybridMultilevel"/>
    <w:tmpl w:val="487AC6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486B69CE"/>
    <w:multiLevelType w:val="hybridMultilevel"/>
    <w:tmpl w:val="52F85E7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C547F8E"/>
    <w:multiLevelType w:val="hybridMultilevel"/>
    <w:tmpl w:val="67661F8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516F572B"/>
    <w:multiLevelType w:val="hybridMultilevel"/>
    <w:tmpl w:val="9F46AC5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577B5B50"/>
    <w:multiLevelType w:val="multilevel"/>
    <w:tmpl w:val="6FE2A2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21E7179"/>
    <w:multiLevelType w:val="hybridMultilevel"/>
    <w:tmpl w:val="B9D6FD8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6DBF03B0"/>
    <w:multiLevelType w:val="hybridMultilevel"/>
    <w:tmpl w:val="428A307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6EE05317"/>
    <w:multiLevelType w:val="hybridMultilevel"/>
    <w:tmpl w:val="AC085C3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6EE51F40"/>
    <w:multiLevelType w:val="hybridMultilevel"/>
    <w:tmpl w:val="AA5AF33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739A26E0"/>
    <w:multiLevelType w:val="hybridMultilevel"/>
    <w:tmpl w:val="03D8D1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74C86864"/>
    <w:multiLevelType w:val="multilevel"/>
    <w:tmpl w:val="3742559E"/>
    <w:lvl w:ilvl="0">
      <w:start w:val="1"/>
      <w:numFmt w:val="bullet"/>
      <w:lvlText w:val=""/>
      <w:lvlJc w:val="left"/>
      <w:pPr>
        <w:tabs>
          <w:tab w:val="num" w:pos="720"/>
        </w:tabs>
        <w:ind w:left="720" w:hanging="360"/>
      </w:pPr>
      <w:rPr>
        <w:rFonts w:ascii="Symbol" w:hAnsi="Symbol" w:hint="default"/>
        <w:sz w:val="20"/>
      </w:rPr>
    </w:lvl>
    <w:lvl w:ilvl="1">
      <w:start w:val="3"/>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84F3668"/>
    <w:multiLevelType w:val="hybridMultilevel"/>
    <w:tmpl w:val="33884160"/>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7AD47B14"/>
    <w:multiLevelType w:val="hybridMultilevel"/>
    <w:tmpl w:val="0F86F56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833452442">
    <w:abstractNumId w:val="9"/>
  </w:num>
  <w:num w:numId="2" w16cid:durableId="1271233660">
    <w:abstractNumId w:val="24"/>
  </w:num>
  <w:num w:numId="3" w16cid:durableId="1636446730">
    <w:abstractNumId w:val="22"/>
  </w:num>
  <w:num w:numId="4" w16cid:durableId="1410467557">
    <w:abstractNumId w:val="8"/>
  </w:num>
  <w:num w:numId="5" w16cid:durableId="578295375">
    <w:abstractNumId w:val="1"/>
  </w:num>
  <w:num w:numId="6" w16cid:durableId="1528451158">
    <w:abstractNumId w:val="16"/>
  </w:num>
  <w:num w:numId="7" w16cid:durableId="666597252">
    <w:abstractNumId w:val="0"/>
  </w:num>
  <w:num w:numId="8" w16cid:durableId="240794479">
    <w:abstractNumId w:val="6"/>
  </w:num>
  <w:num w:numId="9" w16cid:durableId="428891314">
    <w:abstractNumId w:val="14"/>
  </w:num>
  <w:num w:numId="10" w16cid:durableId="136925227">
    <w:abstractNumId w:val="19"/>
  </w:num>
  <w:num w:numId="11" w16cid:durableId="885147435">
    <w:abstractNumId w:val="20"/>
  </w:num>
  <w:num w:numId="12" w16cid:durableId="562331510">
    <w:abstractNumId w:val="21"/>
  </w:num>
  <w:num w:numId="13" w16cid:durableId="1378700346">
    <w:abstractNumId w:val="5"/>
  </w:num>
  <w:num w:numId="14" w16cid:durableId="619411756">
    <w:abstractNumId w:val="12"/>
  </w:num>
  <w:num w:numId="15" w16cid:durableId="1564948912">
    <w:abstractNumId w:val="4"/>
  </w:num>
  <w:num w:numId="16" w16cid:durableId="1018432825">
    <w:abstractNumId w:val="2"/>
  </w:num>
  <w:num w:numId="17" w16cid:durableId="575209644">
    <w:abstractNumId w:val="15"/>
  </w:num>
  <w:num w:numId="18" w16cid:durableId="1116676504">
    <w:abstractNumId w:val="11"/>
  </w:num>
  <w:num w:numId="19" w16cid:durableId="979455835">
    <w:abstractNumId w:val="13"/>
  </w:num>
  <w:num w:numId="20" w16cid:durableId="349725419">
    <w:abstractNumId w:val="23"/>
  </w:num>
  <w:num w:numId="21" w16cid:durableId="915553103">
    <w:abstractNumId w:val="7"/>
  </w:num>
  <w:num w:numId="22" w16cid:durableId="1048988521">
    <w:abstractNumId w:val="17"/>
  </w:num>
  <w:num w:numId="23" w16cid:durableId="73094587">
    <w:abstractNumId w:val="3"/>
  </w:num>
  <w:num w:numId="24" w16cid:durableId="771978093">
    <w:abstractNumId w:val="18"/>
  </w:num>
  <w:num w:numId="25" w16cid:durableId="1314406298">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61"/>
  <w:hideSpellingErrors/>
  <w:hideGrammaticalErrors/>
  <w:activeWritingStyle w:appName="MSWord" w:lang="en-US" w:vendorID="64" w:dllVersion="6" w:nlCheck="1" w:checkStyle="0"/>
  <w:activeWritingStyle w:appName="MSWord" w:lang="en-IN" w:vendorID="64" w:dllVersion="6" w:nlCheck="1" w:checkStyle="0"/>
  <w:activeWritingStyle w:appName="MSWord" w:lang="en-AU" w:vendorID="64" w:dllVersion="6" w:nlCheck="1" w:checkStyle="1"/>
  <w:activeWritingStyle w:appName="MSWord" w:lang="en-GB" w:vendorID="64" w:dllVersion="6" w:nlCheck="1" w:checkStyle="1"/>
  <w:activeWritingStyle w:appName="MSWord" w:lang="en-IN" w:vendorID="64" w:dllVersion="0" w:nlCheck="1" w:checkStyle="0"/>
  <w:activeWritingStyle w:appName="MSWord" w:lang="en-US" w:vendorID="64" w:dllVersion="0" w:nlCheck="1" w:checkStyle="0"/>
  <w:activeWritingStyle w:appName="MSWord" w:lang="en-GB" w:vendorID="64" w:dllVersion="0" w:nlCheck="1" w:checkStyle="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MjSxNLAwMLU0tzBS0lEKTi0uzszPAykwNa8FAHLtTJUtAAAA"/>
  </w:docVars>
  <w:rsids>
    <w:rsidRoot w:val="00C61FDB"/>
    <w:rsid w:val="0000578F"/>
    <w:rsid w:val="00010114"/>
    <w:rsid w:val="00012435"/>
    <w:rsid w:val="000145BD"/>
    <w:rsid w:val="0001561C"/>
    <w:rsid w:val="00021BD7"/>
    <w:rsid w:val="00025327"/>
    <w:rsid w:val="0002664C"/>
    <w:rsid w:val="00026BF3"/>
    <w:rsid w:val="0003292B"/>
    <w:rsid w:val="000358B6"/>
    <w:rsid w:val="000419E9"/>
    <w:rsid w:val="00043299"/>
    <w:rsid w:val="000454D7"/>
    <w:rsid w:val="00047245"/>
    <w:rsid w:val="000513F7"/>
    <w:rsid w:val="00054A87"/>
    <w:rsid w:val="00055DFB"/>
    <w:rsid w:val="000626FE"/>
    <w:rsid w:val="000647D2"/>
    <w:rsid w:val="0007239C"/>
    <w:rsid w:val="00073D3B"/>
    <w:rsid w:val="00073E44"/>
    <w:rsid w:val="000762EE"/>
    <w:rsid w:val="000774D3"/>
    <w:rsid w:val="0008134F"/>
    <w:rsid w:val="00081B0B"/>
    <w:rsid w:val="00082674"/>
    <w:rsid w:val="00082F65"/>
    <w:rsid w:val="0009023C"/>
    <w:rsid w:val="000911A1"/>
    <w:rsid w:val="00091B8C"/>
    <w:rsid w:val="000969EC"/>
    <w:rsid w:val="0009792B"/>
    <w:rsid w:val="00097F0C"/>
    <w:rsid w:val="000A09C5"/>
    <w:rsid w:val="000A2DC5"/>
    <w:rsid w:val="000A3FA1"/>
    <w:rsid w:val="000A5073"/>
    <w:rsid w:val="000A7440"/>
    <w:rsid w:val="000B1600"/>
    <w:rsid w:val="000B1829"/>
    <w:rsid w:val="000B7461"/>
    <w:rsid w:val="000C2F8F"/>
    <w:rsid w:val="000C6187"/>
    <w:rsid w:val="000C6D81"/>
    <w:rsid w:val="000D0E72"/>
    <w:rsid w:val="000E0620"/>
    <w:rsid w:val="000E4B2F"/>
    <w:rsid w:val="000E7628"/>
    <w:rsid w:val="000F10B0"/>
    <w:rsid w:val="000F7A18"/>
    <w:rsid w:val="001019C8"/>
    <w:rsid w:val="00101D1E"/>
    <w:rsid w:val="0010233F"/>
    <w:rsid w:val="001056D4"/>
    <w:rsid w:val="0010576F"/>
    <w:rsid w:val="00106AA7"/>
    <w:rsid w:val="001078D0"/>
    <w:rsid w:val="00112DFD"/>
    <w:rsid w:val="0011454D"/>
    <w:rsid w:val="00115E01"/>
    <w:rsid w:val="00116578"/>
    <w:rsid w:val="00121451"/>
    <w:rsid w:val="00123CE9"/>
    <w:rsid w:val="00124DA7"/>
    <w:rsid w:val="00136F50"/>
    <w:rsid w:val="00140756"/>
    <w:rsid w:val="0014179B"/>
    <w:rsid w:val="00141F33"/>
    <w:rsid w:val="00142001"/>
    <w:rsid w:val="00142BB9"/>
    <w:rsid w:val="00145E25"/>
    <w:rsid w:val="001462B3"/>
    <w:rsid w:val="00146DD7"/>
    <w:rsid w:val="00147E92"/>
    <w:rsid w:val="00152AC1"/>
    <w:rsid w:val="0015501B"/>
    <w:rsid w:val="001553C5"/>
    <w:rsid w:val="00156212"/>
    <w:rsid w:val="00156493"/>
    <w:rsid w:val="001603F2"/>
    <w:rsid w:val="0016213C"/>
    <w:rsid w:val="001650DC"/>
    <w:rsid w:val="00165230"/>
    <w:rsid w:val="0016541D"/>
    <w:rsid w:val="00165F42"/>
    <w:rsid w:val="0017305D"/>
    <w:rsid w:val="00173D6F"/>
    <w:rsid w:val="00174D49"/>
    <w:rsid w:val="0017591A"/>
    <w:rsid w:val="001766B5"/>
    <w:rsid w:val="00177EBF"/>
    <w:rsid w:val="00183A23"/>
    <w:rsid w:val="00184682"/>
    <w:rsid w:val="00187AB6"/>
    <w:rsid w:val="0019169C"/>
    <w:rsid w:val="00197762"/>
    <w:rsid w:val="00197914"/>
    <w:rsid w:val="001A19AC"/>
    <w:rsid w:val="001A20AA"/>
    <w:rsid w:val="001A5B53"/>
    <w:rsid w:val="001A7470"/>
    <w:rsid w:val="001B0C45"/>
    <w:rsid w:val="001B5542"/>
    <w:rsid w:val="001B6699"/>
    <w:rsid w:val="001B6F95"/>
    <w:rsid w:val="001C2753"/>
    <w:rsid w:val="001C4D95"/>
    <w:rsid w:val="001D0B2D"/>
    <w:rsid w:val="001D2424"/>
    <w:rsid w:val="001D28B3"/>
    <w:rsid w:val="001D5357"/>
    <w:rsid w:val="001D6FF3"/>
    <w:rsid w:val="001E06B6"/>
    <w:rsid w:val="001E1012"/>
    <w:rsid w:val="001E18E6"/>
    <w:rsid w:val="001E2C66"/>
    <w:rsid w:val="001E3B7B"/>
    <w:rsid w:val="001E6358"/>
    <w:rsid w:val="001E7CB4"/>
    <w:rsid w:val="001F27BD"/>
    <w:rsid w:val="001F2819"/>
    <w:rsid w:val="001F3310"/>
    <w:rsid w:val="001F3D9A"/>
    <w:rsid w:val="001F3F0F"/>
    <w:rsid w:val="001F4F28"/>
    <w:rsid w:val="001F5654"/>
    <w:rsid w:val="00202527"/>
    <w:rsid w:val="002045C5"/>
    <w:rsid w:val="00205835"/>
    <w:rsid w:val="002107B1"/>
    <w:rsid w:val="00214D54"/>
    <w:rsid w:val="00217500"/>
    <w:rsid w:val="0022278B"/>
    <w:rsid w:val="00222BD5"/>
    <w:rsid w:val="00225865"/>
    <w:rsid w:val="00226AB8"/>
    <w:rsid w:val="0022798D"/>
    <w:rsid w:val="00232CBE"/>
    <w:rsid w:val="002334F8"/>
    <w:rsid w:val="00241168"/>
    <w:rsid w:val="00241201"/>
    <w:rsid w:val="00243847"/>
    <w:rsid w:val="00243CC8"/>
    <w:rsid w:val="0024668D"/>
    <w:rsid w:val="00247C23"/>
    <w:rsid w:val="00247F65"/>
    <w:rsid w:val="0025066F"/>
    <w:rsid w:val="00250CFB"/>
    <w:rsid w:val="00250E90"/>
    <w:rsid w:val="002511C2"/>
    <w:rsid w:val="002512D6"/>
    <w:rsid w:val="0025179B"/>
    <w:rsid w:val="00251945"/>
    <w:rsid w:val="0025348C"/>
    <w:rsid w:val="0025640E"/>
    <w:rsid w:val="00256EC4"/>
    <w:rsid w:val="002609AD"/>
    <w:rsid w:val="00261CA0"/>
    <w:rsid w:val="00262D39"/>
    <w:rsid w:val="0026497A"/>
    <w:rsid w:val="002742B5"/>
    <w:rsid w:val="00280244"/>
    <w:rsid w:val="0028047A"/>
    <w:rsid w:val="00281D23"/>
    <w:rsid w:val="002862B3"/>
    <w:rsid w:val="00290C2F"/>
    <w:rsid w:val="00290C8D"/>
    <w:rsid w:val="00294CD4"/>
    <w:rsid w:val="00295475"/>
    <w:rsid w:val="0029581D"/>
    <w:rsid w:val="002A2047"/>
    <w:rsid w:val="002A2188"/>
    <w:rsid w:val="002A2FD3"/>
    <w:rsid w:val="002A6CBE"/>
    <w:rsid w:val="002B10E0"/>
    <w:rsid w:val="002B1334"/>
    <w:rsid w:val="002B17C6"/>
    <w:rsid w:val="002B225B"/>
    <w:rsid w:val="002B2B42"/>
    <w:rsid w:val="002B470D"/>
    <w:rsid w:val="002B7585"/>
    <w:rsid w:val="002C1634"/>
    <w:rsid w:val="002C4DFA"/>
    <w:rsid w:val="002C7254"/>
    <w:rsid w:val="002D1593"/>
    <w:rsid w:val="002D60EB"/>
    <w:rsid w:val="002E1402"/>
    <w:rsid w:val="002E2220"/>
    <w:rsid w:val="002E23CD"/>
    <w:rsid w:val="002E3CA4"/>
    <w:rsid w:val="002E534F"/>
    <w:rsid w:val="002E6DD1"/>
    <w:rsid w:val="002E74D1"/>
    <w:rsid w:val="002E7A18"/>
    <w:rsid w:val="002F07E9"/>
    <w:rsid w:val="002F38A7"/>
    <w:rsid w:val="002F503D"/>
    <w:rsid w:val="0030160F"/>
    <w:rsid w:val="0030425B"/>
    <w:rsid w:val="003108E6"/>
    <w:rsid w:val="003118DB"/>
    <w:rsid w:val="00312568"/>
    <w:rsid w:val="00314A70"/>
    <w:rsid w:val="00315F0C"/>
    <w:rsid w:val="0031625B"/>
    <w:rsid w:val="003165EB"/>
    <w:rsid w:val="00317206"/>
    <w:rsid w:val="0031724B"/>
    <w:rsid w:val="00320EDA"/>
    <w:rsid w:val="00324A40"/>
    <w:rsid w:val="00325BDF"/>
    <w:rsid w:val="00327198"/>
    <w:rsid w:val="003279E0"/>
    <w:rsid w:val="0033186F"/>
    <w:rsid w:val="00332A49"/>
    <w:rsid w:val="0034100E"/>
    <w:rsid w:val="003410DA"/>
    <w:rsid w:val="00345A5C"/>
    <w:rsid w:val="00347602"/>
    <w:rsid w:val="0035065B"/>
    <w:rsid w:val="003522B8"/>
    <w:rsid w:val="003615FD"/>
    <w:rsid w:val="00365102"/>
    <w:rsid w:val="00365EF0"/>
    <w:rsid w:val="00366B33"/>
    <w:rsid w:val="003706A4"/>
    <w:rsid w:val="003715BE"/>
    <w:rsid w:val="0037274E"/>
    <w:rsid w:val="00372BA0"/>
    <w:rsid w:val="00376F58"/>
    <w:rsid w:val="00380F03"/>
    <w:rsid w:val="0038161F"/>
    <w:rsid w:val="00382DCB"/>
    <w:rsid w:val="00384F3F"/>
    <w:rsid w:val="00384FA5"/>
    <w:rsid w:val="003900FF"/>
    <w:rsid w:val="0039074D"/>
    <w:rsid w:val="00391CC7"/>
    <w:rsid w:val="00392A9B"/>
    <w:rsid w:val="003A1BD9"/>
    <w:rsid w:val="003A328D"/>
    <w:rsid w:val="003A4DE9"/>
    <w:rsid w:val="003A5825"/>
    <w:rsid w:val="003A6141"/>
    <w:rsid w:val="003B1570"/>
    <w:rsid w:val="003B3CDE"/>
    <w:rsid w:val="003B4A4F"/>
    <w:rsid w:val="003B70FD"/>
    <w:rsid w:val="003B7B82"/>
    <w:rsid w:val="003C0513"/>
    <w:rsid w:val="003C4446"/>
    <w:rsid w:val="003D2B1F"/>
    <w:rsid w:val="003D4192"/>
    <w:rsid w:val="003D640A"/>
    <w:rsid w:val="003E29B1"/>
    <w:rsid w:val="003E36AA"/>
    <w:rsid w:val="003E3F4F"/>
    <w:rsid w:val="003E4F60"/>
    <w:rsid w:val="003E64B2"/>
    <w:rsid w:val="003E755C"/>
    <w:rsid w:val="003F0CB3"/>
    <w:rsid w:val="003F21EA"/>
    <w:rsid w:val="003F252C"/>
    <w:rsid w:val="003F2880"/>
    <w:rsid w:val="003F312B"/>
    <w:rsid w:val="003F4435"/>
    <w:rsid w:val="003F4809"/>
    <w:rsid w:val="004040F0"/>
    <w:rsid w:val="00405244"/>
    <w:rsid w:val="00410350"/>
    <w:rsid w:val="00411A2F"/>
    <w:rsid w:val="00413147"/>
    <w:rsid w:val="00414424"/>
    <w:rsid w:val="004157FA"/>
    <w:rsid w:val="00417BD0"/>
    <w:rsid w:val="00420601"/>
    <w:rsid w:val="00421D1A"/>
    <w:rsid w:val="004260F1"/>
    <w:rsid w:val="00426C76"/>
    <w:rsid w:val="0042782A"/>
    <w:rsid w:val="00427C68"/>
    <w:rsid w:val="004352B2"/>
    <w:rsid w:val="0043684E"/>
    <w:rsid w:val="004379C8"/>
    <w:rsid w:val="00443B70"/>
    <w:rsid w:val="0044629A"/>
    <w:rsid w:val="00450C83"/>
    <w:rsid w:val="0045123A"/>
    <w:rsid w:val="00453003"/>
    <w:rsid w:val="00454037"/>
    <w:rsid w:val="004571E4"/>
    <w:rsid w:val="004625E3"/>
    <w:rsid w:val="004630B2"/>
    <w:rsid w:val="00463B0B"/>
    <w:rsid w:val="0046675F"/>
    <w:rsid w:val="004712D9"/>
    <w:rsid w:val="00472A79"/>
    <w:rsid w:val="00472D89"/>
    <w:rsid w:val="00475F30"/>
    <w:rsid w:val="0047666D"/>
    <w:rsid w:val="00476CAC"/>
    <w:rsid w:val="00477141"/>
    <w:rsid w:val="00477AFD"/>
    <w:rsid w:val="00481925"/>
    <w:rsid w:val="00481D6E"/>
    <w:rsid w:val="0048386C"/>
    <w:rsid w:val="0048577A"/>
    <w:rsid w:val="00486B21"/>
    <w:rsid w:val="004876C3"/>
    <w:rsid w:val="00490BBD"/>
    <w:rsid w:val="004923BF"/>
    <w:rsid w:val="004929CF"/>
    <w:rsid w:val="004936DF"/>
    <w:rsid w:val="00496A6E"/>
    <w:rsid w:val="004A0BBD"/>
    <w:rsid w:val="004A0CB2"/>
    <w:rsid w:val="004A0F6A"/>
    <w:rsid w:val="004A1FBD"/>
    <w:rsid w:val="004A3F91"/>
    <w:rsid w:val="004A565D"/>
    <w:rsid w:val="004A7F0E"/>
    <w:rsid w:val="004B40B5"/>
    <w:rsid w:val="004B45A0"/>
    <w:rsid w:val="004B5E18"/>
    <w:rsid w:val="004B79CC"/>
    <w:rsid w:val="004C3AAC"/>
    <w:rsid w:val="004C4132"/>
    <w:rsid w:val="004C55F6"/>
    <w:rsid w:val="004C7A6F"/>
    <w:rsid w:val="004D2483"/>
    <w:rsid w:val="004E1ACF"/>
    <w:rsid w:val="004E24A4"/>
    <w:rsid w:val="004E3279"/>
    <w:rsid w:val="004E6317"/>
    <w:rsid w:val="004E6B89"/>
    <w:rsid w:val="004E7DDD"/>
    <w:rsid w:val="004F222D"/>
    <w:rsid w:val="004F3733"/>
    <w:rsid w:val="004F50CF"/>
    <w:rsid w:val="004F688E"/>
    <w:rsid w:val="004F7C78"/>
    <w:rsid w:val="00500C1B"/>
    <w:rsid w:val="00500D5E"/>
    <w:rsid w:val="0051112E"/>
    <w:rsid w:val="00511E5B"/>
    <w:rsid w:val="00512638"/>
    <w:rsid w:val="00514213"/>
    <w:rsid w:val="005146A0"/>
    <w:rsid w:val="005156EA"/>
    <w:rsid w:val="0053015F"/>
    <w:rsid w:val="005421C1"/>
    <w:rsid w:val="00542B08"/>
    <w:rsid w:val="0054366A"/>
    <w:rsid w:val="0054373F"/>
    <w:rsid w:val="00544574"/>
    <w:rsid w:val="00546AA2"/>
    <w:rsid w:val="005477A9"/>
    <w:rsid w:val="005518F5"/>
    <w:rsid w:val="00552551"/>
    <w:rsid w:val="00552CC0"/>
    <w:rsid w:val="00563007"/>
    <w:rsid w:val="00563BB4"/>
    <w:rsid w:val="00563E82"/>
    <w:rsid w:val="0056460A"/>
    <w:rsid w:val="00564BCA"/>
    <w:rsid w:val="005667FD"/>
    <w:rsid w:val="005679AF"/>
    <w:rsid w:val="00571C1A"/>
    <w:rsid w:val="005740E1"/>
    <w:rsid w:val="00577230"/>
    <w:rsid w:val="00577A38"/>
    <w:rsid w:val="0058063A"/>
    <w:rsid w:val="00580DCF"/>
    <w:rsid w:val="0058118E"/>
    <w:rsid w:val="005822D9"/>
    <w:rsid w:val="00585F8F"/>
    <w:rsid w:val="00586446"/>
    <w:rsid w:val="005871EB"/>
    <w:rsid w:val="00590A40"/>
    <w:rsid w:val="005921E3"/>
    <w:rsid w:val="0059536C"/>
    <w:rsid w:val="00595445"/>
    <w:rsid w:val="00597847"/>
    <w:rsid w:val="00597B89"/>
    <w:rsid w:val="005A0E5F"/>
    <w:rsid w:val="005A18CE"/>
    <w:rsid w:val="005A370B"/>
    <w:rsid w:val="005A3765"/>
    <w:rsid w:val="005A5E8E"/>
    <w:rsid w:val="005A6624"/>
    <w:rsid w:val="005A6A53"/>
    <w:rsid w:val="005B2ABD"/>
    <w:rsid w:val="005B61A7"/>
    <w:rsid w:val="005B6857"/>
    <w:rsid w:val="005C0FCB"/>
    <w:rsid w:val="005C3850"/>
    <w:rsid w:val="005C491C"/>
    <w:rsid w:val="005D126E"/>
    <w:rsid w:val="005D3200"/>
    <w:rsid w:val="005D5C93"/>
    <w:rsid w:val="005D67AA"/>
    <w:rsid w:val="005D6C0B"/>
    <w:rsid w:val="005E0A46"/>
    <w:rsid w:val="005E2FED"/>
    <w:rsid w:val="005E4065"/>
    <w:rsid w:val="005E463C"/>
    <w:rsid w:val="005F3491"/>
    <w:rsid w:val="005F4028"/>
    <w:rsid w:val="00600A37"/>
    <w:rsid w:val="00601516"/>
    <w:rsid w:val="00602549"/>
    <w:rsid w:val="00605C4A"/>
    <w:rsid w:val="00606B70"/>
    <w:rsid w:val="00607FBB"/>
    <w:rsid w:val="00610833"/>
    <w:rsid w:val="00614743"/>
    <w:rsid w:val="00615EA5"/>
    <w:rsid w:val="00622868"/>
    <w:rsid w:val="00623161"/>
    <w:rsid w:val="006238CA"/>
    <w:rsid w:val="00624435"/>
    <w:rsid w:val="006255C9"/>
    <w:rsid w:val="00626D52"/>
    <w:rsid w:val="00632004"/>
    <w:rsid w:val="00641997"/>
    <w:rsid w:val="006476FD"/>
    <w:rsid w:val="00654411"/>
    <w:rsid w:val="00662C57"/>
    <w:rsid w:val="006641D4"/>
    <w:rsid w:val="00664773"/>
    <w:rsid w:val="006653A8"/>
    <w:rsid w:val="00670EA7"/>
    <w:rsid w:val="00670FB6"/>
    <w:rsid w:val="00680DD4"/>
    <w:rsid w:val="00681BEA"/>
    <w:rsid w:val="00682430"/>
    <w:rsid w:val="006824B6"/>
    <w:rsid w:val="00685AF1"/>
    <w:rsid w:val="006918D8"/>
    <w:rsid w:val="00692DCB"/>
    <w:rsid w:val="00695C85"/>
    <w:rsid w:val="006A2584"/>
    <w:rsid w:val="006B1E07"/>
    <w:rsid w:val="006B4BF9"/>
    <w:rsid w:val="006B6535"/>
    <w:rsid w:val="006B71FF"/>
    <w:rsid w:val="006C0641"/>
    <w:rsid w:val="006C0AD8"/>
    <w:rsid w:val="006C18B6"/>
    <w:rsid w:val="006C1C04"/>
    <w:rsid w:val="006C30F3"/>
    <w:rsid w:val="006C6310"/>
    <w:rsid w:val="006D3134"/>
    <w:rsid w:val="006D7682"/>
    <w:rsid w:val="006D7A5D"/>
    <w:rsid w:val="006D7CED"/>
    <w:rsid w:val="006E0623"/>
    <w:rsid w:val="006E152A"/>
    <w:rsid w:val="006E1AD2"/>
    <w:rsid w:val="006E1D8C"/>
    <w:rsid w:val="006E597F"/>
    <w:rsid w:val="006F350F"/>
    <w:rsid w:val="006F3D4E"/>
    <w:rsid w:val="006F3D92"/>
    <w:rsid w:val="006F5CA5"/>
    <w:rsid w:val="007018FE"/>
    <w:rsid w:val="00703B84"/>
    <w:rsid w:val="007045B2"/>
    <w:rsid w:val="00706606"/>
    <w:rsid w:val="0071126F"/>
    <w:rsid w:val="00715A23"/>
    <w:rsid w:val="00715F51"/>
    <w:rsid w:val="00716F84"/>
    <w:rsid w:val="00717248"/>
    <w:rsid w:val="007220E3"/>
    <w:rsid w:val="00722839"/>
    <w:rsid w:val="007234ED"/>
    <w:rsid w:val="007247A0"/>
    <w:rsid w:val="00724F07"/>
    <w:rsid w:val="007279F3"/>
    <w:rsid w:val="00727F65"/>
    <w:rsid w:val="00733705"/>
    <w:rsid w:val="007358E9"/>
    <w:rsid w:val="007360BD"/>
    <w:rsid w:val="007377AC"/>
    <w:rsid w:val="00737CCD"/>
    <w:rsid w:val="00742758"/>
    <w:rsid w:val="00744086"/>
    <w:rsid w:val="00744A8E"/>
    <w:rsid w:val="00746518"/>
    <w:rsid w:val="00746522"/>
    <w:rsid w:val="007536A0"/>
    <w:rsid w:val="0075480A"/>
    <w:rsid w:val="00754EA7"/>
    <w:rsid w:val="00756FD7"/>
    <w:rsid w:val="00757AD6"/>
    <w:rsid w:val="007605C0"/>
    <w:rsid w:val="007611F8"/>
    <w:rsid w:val="00761809"/>
    <w:rsid w:val="00761E06"/>
    <w:rsid w:val="00763949"/>
    <w:rsid w:val="00767D30"/>
    <w:rsid w:val="00770BDF"/>
    <w:rsid w:val="00771D25"/>
    <w:rsid w:val="0077256D"/>
    <w:rsid w:val="00772AB9"/>
    <w:rsid w:val="007743A5"/>
    <w:rsid w:val="00774612"/>
    <w:rsid w:val="00774CC9"/>
    <w:rsid w:val="00775D80"/>
    <w:rsid w:val="00780D47"/>
    <w:rsid w:val="007815BC"/>
    <w:rsid w:val="007819D7"/>
    <w:rsid w:val="0078205D"/>
    <w:rsid w:val="00783994"/>
    <w:rsid w:val="00783AD8"/>
    <w:rsid w:val="00784F31"/>
    <w:rsid w:val="007858EF"/>
    <w:rsid w:val="0078637D"/>
    <w:rsid w:val="0078714C"/>
    <w:rsid w:val="0079118D"/>
    <w:rsid w:val="00791F3E"/>
    <w:rsid w:val="00793DDC"/>
    <w:rsid w:val="00796594"/>
    <w:rsid w:val="007A3962"/>
    <w:rsid w:val="007A3F2F"/>
    <w:rsid w:val="007B1A06"/>
    <w:rsid w:val="007B61C2"/>
    <w:rsid w:val="007B78C6"/>
    <w:rsid w:val="007C10B2"/>
    <w:rsid w:val="007C16F2"/>
    <w:rsid w:val="007C19FC"/>
    <w:rsid w:val="007C1D35"/>
    <w:rsid w:val="007C373D"/>
    <w:rsid w:val="007C4D07"/>
    <w:rsid w:val="007C610E"/>
    <w:rsid w:val="007C6B3B"/>
    <w:rsid w:val="007E2216"/>
    <w:rsid w:val="007E38ED"/>
    <w:rsid w:val="007E40D5"/>
    <w:rsid w:val="007F085B"/>
    <w:rsid w:val="007F1CE3"/>
    <w:rsid w:val="007F2081"/>
    <w:rsid w:val="007F482A"/>
    <w:rsid w:val="007F5B84"/>
    <w:rsid w:val="007F736C"/>
    <w:rsid w:val="00800023"/>
    <w:rsid w:val="008001BF"/>
    <w:rsid w:val="00802314"/>
    <w:rsid w:val="008027AB"/>
    <w:rsid w:val="00803EAF"/>
    <w:rsid w:val="008042EC"/>
    <w:rsid w:val="00804E17"/>
    <w:rsid w:val="00811977"/>
    <w:rsid w:val="008157EB"/>
    <w:rsid w:val="00816E37"/>
    <w:rsid w:val="00820366"/>
    <w:rsid w:val="0082380A"/>
    <w:rsid w:val="00825971"/>
    <w:rsid w:val="0082691D"/>
    <w:rsid w:val="00826FB6"/>
    <w:rsid w:val="0082731C"/>
    <w:rsid w:val="00830B9F"/>
    <w:rsid w:val="008326EE"/>
    <w:rsid w:val="00832890"/>
    <w:rsid w:val="00833CCB"/>
    <w:rsid w:val="00834A15"/>
    <w:rsid w:val="00836058"/>
    <w:rsid w:val="00837B68"/>
    <w:rsid w:val="00837F6E"/>
    <w:rsid w:val="0084003C"/>
    <w:rsid w:val="008416E5"/>
    <w:rsid w:val="00841758"/>
    <w:rsid w:val="00843C92"/>
    <w:rsid w:val="00844320"/>
    <w:rsid w:val="00847D31"/>
    <w:rsid w:val="00847E7D"/>
    <w:rsid w:val="00851CF5"/>
    <w:rsid w:val="00854B57"/>
    <w:rsid w:val="00854CFC"/>
    <w:rsid w:val="00857012"/>
    <w:rsid w:val="0085782C"/>
    <w:rsid w:val="00857D84"/>
    <w:rsid w:val="0086095D"/>
    <w:rsid w:val="00862444"/>
    <w:rsid w:val="0087125B"/>
    <w:rsid w:val="00871446"/>
    <w:rsid w:val="00871ABC"/>
    <w:rsid w:val="00873A09"/>
    <w:rsid w:val="00873DD4"/>
    <w:rsid w:val="00874A47"/>
    <w:rsid w:val="00874B3E"/>
    <w:rsid w:val="00876DD7"/>
    <w:rsid w:val="00877645"/>
    <w:rsid w:val="008804BF"/>
    <w:rsid w:val="00881773"/>
    <w:rsid w:val="00882CE1"/>
    <w:rsid w:val="008845EA"/>
    <w:rsid w:val="008878FB"/>
    <w:rsid w:val="00890CE1"/>
    <w:rsid w:val="00891398"/>
    <w:rsid w:val="00891F3D"/>
    <w:rsid w:val="008930BC"/>
    <w:rsid w:val="0089348C"/>
    <w:rsid w:val="00896359"/>
    <w:rsid w:val="00897B27"/>
    <w:rsid w:val="008A3E72"/>
    <w:rsid w:val="008A5AA5"/>
    <w:rsid w:val="008A67D5"/>
    <w:rsid w:val="008B1101"/>
    <w:rsid w:val="008B1254"/>
    <w:rsid w:val="008C2214"/>
    <w:rsid w:val="008C33AD"/>
    <w:rsid w:val="008C79FC"/>
    <w:rsid w:val="008D0C3C"/>
    <w:rsid w:val="008D1D6E"/>
    <w:rsid w:val="008D2BA9"/>
    <w:rsid w:val="008E11A4"/>
    <w:rsid w:val="008E43A1"/>
    <w:rsid w:val="008E5611"/>
    <w:rsid w:val="008E74E1"/>
    <w:rsid w:val="008F26A8"/>
    <w:rsid w:val="008F5F6E"/>
    <w:rsid w:val="009002EA"/>
    <w:rsid w:val="00901A12"/>
    <w:rsid w:val="0090520E"/>
    <w:rsid w:val="00906929"/>
    <w:rsid w:val="0090781B"/>
    <w:rsid w:val="00910242"/>
    <w:rsid w:val="00912900"/>
    <w:rsid w:val="00916DA2"/>
    <w:rsid w:val="009178F7"/>
    <w:rsid w:val="009220EA"/>
    <w:rsid w:val="009237DA"/>
    <w:rsid w:val="00923B4F"/>
    <w:rsid w:val="00925F1C"/>
    <w:rsid w:val="00927914"/>
    <w:rsid w:val="0093150B"/>
    <w:rsid w:val="00934AE3"/>
    <w:rsid w:val="0093535F"/>
    <w:rsid w:val="00935E2F"/>
    <w:rsid w:val="00937E39"/>
    <w:rsid w:val="0094074C"/>
    <w:rsid w:val="0094488D"/>
    <w:rsid w:val="00944EDF"/>
    <w:rsid w:val="009472DF"/>
    <w:rsid w:val="00947385"/>
    <w:rsid w:val="00947AE9"/>
    <w:rsid w:val="009516FB"/>
    <w:rsid w:val="00952D17"/>
    <w:rsid w:val="009537E3"/>
    <w:rsid w:val="00956DF6"/>
    <w:rsid w:val="00960384"/>
    <w:rsid w:val="00966ED2"/>
    <w:rsid w:val="009759F0"/>
    <w:rsid w:val="009777BD"/>
    <w:rsid w:val="00984184"/>
    <w:rsid w:val="00985157"/>
    <w:rsid w:val="00986F31"/>
    <w:rsid w:val="0099065D"/>
    <w:rsid w:val="009906A2"/>
    <w:rsid w:val="00990D05"/>
    <w:rsid w:val="00992D75"/>
    <w:rsid w:val="0099349A"/>
    <w:rsid w:val="00994EC7"/>
    <w:rsid w:val="00995F96"/>
    <w:rsid w:val="0099613B"/>
    <w:rsid w:val="009962AC"/>
    <w:rsid w:val="00996EFB"/>
    <w:rsid w:val="00997A5A"/>
    <w:rsid w:val="009A024F"/>
    <w:rsid w:val="009A568E"/>
    <w:rsid w:val="009A57C6"/>
    <w:rsid w:val="009A5CD3"/>
    <w:rsid w:val="009A7CF0"/>
    <w:rsid w:val="009B0632"/>
    <w:rsid w:val="009B0FDB"/>
    <w:rsid w:val="009B15DD"/>
    <w:rsid w:val="009B6E9F"/>
    <w:rsid w:val="009C0894"/>
    <w:rsid w:val="009C2A96"/>
    <w:rsid w:val="009C7622"/>
    <w:rsid w:val="009D2FDD"/>
    <w:rsid w:val="009D3F20"/>
    <w:rsid w:val="009D4486"/>
    <w:rsid w:val="009D7950"/>
    <w:rsid w:val="009D7BFE"/>
    <w:rsid w:val="009E3FC4"/>
    <w:rsid w:val="009E4B4E"/>
    <w:rsid w:val="009F1794"/>
    <w:rsid w:val="009F2D61"/>
    <w:rsid w:val="009F3654"/>
    <w:rsid w:val="009F4B15"/>
    <w:rsid w:val="009F7967"/>
    <w:rsid w:val="00A0053F"/>
    <w:rsid w:val="00A106CA"/>
    <w:rsid w:val="00A1149C"/>
    <w:rsid w:val="00A12010"/>
    <w:rsid w:val="00A127A9"/>
    <w:rsid w:val="00A12F78"/>
    <w:rsid w:val="00A1383E"/>
    <w:rsid w:val="00A14496"/>
    <w:rsid w:val="00A15E75"/>
    <w:rsid w:val="00A2210B"/>
    <w:rsid w:val="00A25301"/>
    <w:rsid w:val="00A32E68"/>
    <w:rsid w:val="00A34B70"/>
    <w:rsid w:val="00A362A0"/>
    <w:rsid w:val="00A401AB"/>
    <w:rsid w:val="00A41210"/>
    <w:rsid w:val="00A41B7F"/>
    <w:rsid w:val="00A4360F"/>
    <w:rsid w:val="00A44696"/>
    <w:rsid w:val="00A45F9B"/>
    <w:rsid w:val="00A461EC"/>
    <w:rsid w:val="00A52952"/>
    <w:rsid w:val="00A53DCE"/>
    <w:rsid w:val="00A61A1B"/>
    <w:rsid w:val="00A61D52"/>
    <w:rsid w:val="00A64CBF"/>
    <w:rsid w:val="00A66C2C"/>
    <w:rsid w:val="00A72C50"/>
    <w:rsid w:val="00A72E56"/>
    <w:rsid w:val="00A73C49"/>
    <w:rsid w:val="00A7445B"/>
    <w:rsid w:val="00A7567E"/>
    <w:rsid w:val="00A80CB2"/>
    <w:rsid w:val="00A858AC"/>
    <w:rsid w:val="00A908B8"/>
    <w:rsid w:val="00A912D6"/>
    <w:rsid w:val="00A91F00"/>
    <w:rsid w:val="00A92BC8"/>
    <w:rsid w:val="00A96426"/>
    <w:rsid w:val="00AA0CBD"/>
    <w:rsid w:val="00AA4F6B"/>
    <w:rsid w:val="00AA51AF"/>
    <w:rsid w:val="00AA598D"/>
    <w:rsid w:val="00AB07CA"/>
    <w:rsid w:val="00AB1313"/>
    <w:rsid w:val="00AB757B"/>
    <w:rsid w:val="00AB7D16"/>
    <w:rsid w:val="00AC4ED9"/>
    <w:rsid w:val="00AC674A"/>
    <w:rsid w:val="00AC744A"/>
    <w:rsid w:val="00AD1B55"/>
    <w:rsid w:val="00AD46CA"/>
    <w:rsid w:val="00AD6664"/>
    <w:rsid w:val="00AD7F9E"/>
    <w:rsid w:val="00AE06D3"/>
    <w:rsid w:val="00AE1C3E"/>
    <w:rsid w:val="00AE1DA0"/>
    <w:rsid w:val="00AE32A9"/>
    <w:rsid w:val="00AE3CF8"/>
    <w:rsid w:val="00AE6F26"/>
    <w:rsid w:val="00AF4E97"/>
    <w:rsid w:val="00AF766C"/>
    <w:rsid w:val="00B04887"/>
    <w:rsid w:val="00B0646D"/>
    <w:rsid w:val="00B115B2"/>
    <w:rsid w:val="00B11CA2"/>
    <w:rsid w:val="00B11F1B"/>
    <w:rsid w:val="00B12E5F"/>
    <w:rsid w:val="00B15593"/>
    <w:rsid w:val="00B15734"/>
    <w:rsid w:val="00B16F02"/>
    <w:rsid w:val="00B17316"/>
    <w:rsid w:val="00B178AC"/>
    <w:rsid w:val="00B17CB7"/>
    <w:rsid w:val="00B21DB4"/>
    <w:rsid w:val="00B271AF"/>
    <w:rsid w:val="00B3187A"/>
    <w:rsid w:val="00B31F8C"/>
    <w:rsid w:val="00B32D23"/>
    <w:rsid w:val="00B3310A"/>
    <w:rsid w:val="00B33831"/>
    <w:rsid w:val="00B370BF"/>
    <w:rsid w:val="00B42497"/>
    <w:rsid w:val="00B44130"/>
    <w:rsid w:val="00B464EB"/>
    <w:rsid w:val="00B52D1E"/>
    <w:rsid w:val="00B54293"/>
    <w:rsid w:val="00B55811"/>
    <w:rsid w:val="00B55C0D"/>
    <w:rsid w:val="00B55F2B"/>
    <w:rsid w:val="00B6082A"/>
    <w:rsid w:val="00B628EC"/>
    <w:rsid w:val="00B647E6"/>
    <w:rsid w:val="00B66E70"/>
    <w:rsid w:val="00B70FD7"/>
    <w:rsid w:val="00B728FF"/>
    <w:rsid w:val="00B74B3A"/>
    <w:rsid w:val="00B7522B"/>
    <w:rsid w:val="00B75E7E"/>
    <w:rsid w:val="00B80039"/>
    <w:rsid w:val="00B82AB1"/>
    <w:rsid w:val="00B83818"/>
    <w:rsid w:val="00B90685"/>
    <w:rsid w:val="00BA0589"/>
    <w:rsid w:val="00BA2033"/>
    <w:rsid w:val="00BA28EF"/>
    <w:rsid w:val="00BA2E59"/>
    <w:rsid w:val="00BA4614"/>
    <w:rsid w:val="00BA5FF1"/>
    <w:rsid w:val="00BA6B6E"/>
    <w:rsid w:val="00BB0CF9"/>
    <w:rsid w:val="00BB1799"/>
    <w:rsid w:val="00BB2386"/>
    <w:rsid w:val="00BB5095"/>
    <w:rsid w:val="00BB5259"/>
    <w:rsid w:val="00BC150D"/>
    <w:rsid w:val="00BC1896"/>
    <w:rsid w:val="00BC1BD2"/>
    <w:rsid w:val="00BC5022"/>
    <w:rsid w:val="00BC59A8"/>
    <w:rsid w:val="00BC62BC"/>
    <w:rsid w:val="00BD1805"/>
    <w:rsid w:val="00BD36D7"/>
    <w:rsid w:val="00BD3FA1"/>
    <w:rsid w:val="00BD42B8"/>
    <w:rsid w:val="00BD6DDE"/>
    <w:rsid w:val="00BD7BD8"/>
    <w:rsid w:val="00BE0B07"/>
    <w:rsid w:val="00BE2145"/>
    <w:rsid w:val="00BE3E64"/>
    <w:rsid w:val="00BF181F"/>
    <w:rsid w:val="00BF2C58"/>
    <w:rsid w:val="00BF33DD"/>
    <w:rsid w:val="00C0063C"/>
    <w:rsid w:val="00C01037"/>
    <w:rsid w:val="00C0105B"/>
    <w:rsid w:val="00C0476C"/>
    <w:rsid w:val="00C067AE"/>
    <w:rsid w:val="00C102A3"/>
    <w:rsid w:val="00C1119D"/>
    <w:rsid w:val="00C137D3"/>
    <w:rsid w:val="00C201FD"/>
    <w:rsid w:val="00C24D54"/>
    <w:rsid w:val="00C25885"/>
    <w:rsid w:val="00C261DA"/>
    <w:rsid w:val="00C31AFE"/>
    <w:rsid w:val="00C331A4"/>
    <w:rsid w:val="00C363D2"/>
    <w:rsid w:val="00C404DC"/>
    <w:rsid w:val="00C41202"/>
    <w:rsid w:val="00C41644"/>
    <w:rsid w:val="00C44995"/>
    <w:rsid w:val="00C46628"/>
    <w:rsid w:val="00C47E6A"/>
    <w:rsid w:val="00C519F4"/>
    <w:rsid w:val="00C51EC1"/>
    <w:rsid w:val="00C523BE"/>
    <w:rsid w:val="00C576CC"/>
    <w:rsid w:val="00C609A2"/>
    <w:rsid w:val="00C61E6A"/>
    <w:rsid w:val="00C61FDB"/>
    <w:rsid w:val="00C62A25"/>
    <w:rsid w:val="00C64815"/>
    <w:rsid w:val="00C653AC"/>
    <w:rsid w:val="00C6707B"/>
    <w:rsid w:val="00C71161"/>
    <w:rsid w:val="00C72EB2"/>
    <w:rsid w:val="00C74153"/>
    <w:rsid w:val="00C74CAF"/>
    <w:rsid w:val="00C850C1"/>
    <w:rsid w:val="00C8637F"/>
    <w:rsid w:val="00C87A7C"/>
    <w:rsid w:val="00C87E18"/>
    <w:rsid w:val="00C935B0"/>
    <w:rsid w:val="00C94D14"/>
    <w:rsid w:val="00CA0CA8"/>
    <w:rsid w:val="00CA6385"/>
    <w:rsid w:val="00CA7797"/>
    <w:rsid w:val="00CB011A"/>
    <w:rsid w:val="00CB08C5"/>
    <w:rsid w:val="00CB1892"/>
    <w:rsid w:val="00CB5434"/>
    <w:rsid w:val="00CB7303"/>
    <w:rsid w:val="00CB7A17"/>
    <w:rsid w:val="00CC08F5"/>
    <w:rsid w:val="00CC0981"/>
    <w:rsid w:val="00CC58D7"/>
    <w:rsid w:val="00CD01B5"/>
    <w:rsid w:val="00CD0AC7"/>
    <w:rsid w:val="00CD0DB5"/>
    <w:rsid w:val="00CD120C"/>
    <w:rsid w:val="00CD1FBC"/>
    <w:rsid w:val="00CD3FE0"/>
    <w:rsid w:val="00CD7388"/>
    <w:rsid w:val="00CD7E6F"/>
    <w:rsid w:val="00CE3F9C"/>
    <w:rsid w:val="00CE53B5"/>
    <w:rsid w:val="00CE78D7"/>
    <w:rsid w:val="00CF0578"/>
    <w:rsid w:val="00CF3607"/>
    <w:rsid w:val="00CF6109"/>
    <w:rsid w:val="00D01326"/>
    <w:rsid w:val="00D02870"/>
    <w:rsid w:val="00D04D2D"/>
    <w:rsid w:val="00D063C0"/>
    <w:rsid w:val="00D116B0"/>
    <w:rsid w:val="00D11937"/>
    <w:rsid w:val="00D123FD"/>
    <w:rsid w:val="00D138D0"/>
    <w:rsid w:val="00D13F1E"/>
    <w:rsid w:val="00D14702"/>
    <w:rsid w:val="00D14DDA"/>
    <w:rsid w:val="00D16A2D"/>
    <w:rsid w:val="00D226F5"/>
    <w:rsid w:val="00D22CD9"/>
    <w:rsid w:val="00D239A9"/>
    <w:rsid w:val="00D23EB8"/>
    <w:rsid w:val="00D240A2"/>
    <w:rsid w:val="00D32D52"/>
    <w:rsid w:val="00D353CA"/>
    <w:rsid w:val="00D3719D"/>
    <w:rsid w:val="00D40861"/>
    <w:rsid w:val="00D40BCF"/>
    <w:rsid w:val="00D41834"/>
    <w:rsid w:val="00D4481C"/>
    <w:rsid w:val="00D45B14"/>
    <w:rsid w:val="00D466D3"/>
    <w:rsid w:val="00D47ECD"/>
    <w:rsid w:val="00D562D9"/>
    <w:rsid w:val="00D5742A"/>
    <w:rsid w:val="00D618D5"/>
    <w:rsid w:val="00D644C8"/>
    <w:rsid w:val="00D71CFA"/>
    <w:rsid w:val="00D72A1F"/>
    <w:rsid w:val="00D76724"/>
    <w:rsid w:val="00D76B8B"/>
    <w:rsid w:val="00D8011C"/>
    <w:rsid w:val="00D82DC6"/>
    <w:rsid w:val="00D929F6"/>
    <w:rsid w:val="00D93564"/>
    <w:rsid w:val="00D9636C"/>
    <w:rsid w:val="00DA2FAE"/>
    <w:rsid w:val="00DA41F9"/>
    <w:rsid w:val="00DA5ABC"/>
    <w:rsid w:val="00DB2F0B"/>
    <w:rsid w:val="00DC1145"/>
    <w:rsid w:val="00DC37C6"/>
    <w:rsid w:val="00DC4D5E"/>
    <w:rsid w:val="00DC4DC0"/>
    <w:rsid w:val="00DD3152"/>
    <w:rsid w:val="00DD6775"/>
    <w:rsid w:val="00DE295E"/>
    <w:rsid w:val="00DE4BE5"/>
    <w:rsid w:val="00DE73F1"/>
    <w:rsid w:val="00DF1ADA"/>
    <w:rsid w:val="00DF3DF8"/>
    <w:rsid w:val="00DF6416"/>
    <w:rsid w:val="00E00346"/>
    <w:rsid w:val="00E01E9E"/>
    <w:rsid w:val="00E01F99"/>
    <w:rsid w:val="00E030EC"/>
    <w:rsid w:val="00E04430"/>
    <w:rsid w:val="00E109A4"/>
    <w:rsid w:val="00E14C97"/>
    <w:rsid w:val="00E161DE"/>
    <w:rsid w:val="00E16832"/>
    <w:rsid w:val="00E1730F"/>
    <w:rsid w:val="00E20C40"/>
    <w:rsid w:val="00E21710"/>
    <w:rsid w:val="00E22538"/>
    <w:rsid w:val="00E2358F"/>
    <w:rsid w:val="00E23803"/>
    <w:rsid w:val="00E268E8"/>
    <w:rsid w:val="00E26F2A"/>
    <w:rsid w:val="00E301F8"/>
    <w:rsid w:val="00E42181"/>
    <w:rsid w:val="00E452CD"/>
    <w:rsid w:val="00E46189"/>
    <w:rsid w:val="00E51366"/>
    <w:rsid w:val="00E51B96"/>
    <w:rsid w:val="00E5292E"/>
    <w:rsid w:val="00E559F4"/>
    <w:rsid w:val="00E55D19"/>
    <w:rsid w:val="00E604E9"/>
    <w:rsid w:val="00E61933"/>
    <w:rsid w:val="00E66F97"/>
    <w:rsid w:val="00E670A3"/>
    <w:rsid w:val="00E71496"/>
    <w:rsid w:val="00E75987"/>
    <w:rsid w:val="00E8131F"/>
    <w:rsid w:val="00E81F8C"/>
    <w:rsid w:val="00E83057"/>
    <w:rsid w:val="00E83D50"/>
    <w:rsid w:val="00E90803"/>
    <w:rsid w:val="00E90C2A"/>
    <w:rsid w:val="00E97C94"/>
    <w:rsid w:val="00E97D97"/>
    <w:rsid w:val="00EA0933"/>
    <w:rsid w:val="00EA0CA4"/>
    <w:rsid w:val="00EA6B74"/>
    <w:rsid w:val="00EA6B83"/>
    <w:rsid w:val="00EB3D19"/>
    <w:rsid w:val="00EB562C"/>
    <w:rsid w:val="00EB768A"/>
    <w:rsid w:val="00EC1EA3"/>
    <w:rsid w:val="00EC55C3"/>
    <w:rsid w:val="00EC576A"/>
    <w:rsid w:val="00EC6BFF"/>
    <w:rsid w:val="00EC6E6A"/>
    <w:rsid w:val="00ED093E"/>
    <w:rsid w:val="00ED0E56"/>
    <w:rsid w:val="00ED3220"/>
    <w:rsid w:val="00ED7847"/>
    <w:rsid w:val="00EE0CA3"/>
    <w:rsid w:val="00EE2C6D"/>
    <w:rsid w:val="00EE5137"/>
    <w:rsid w:val="00EE5B55"/>
    <w:rsid w:val="00EE6F64"/>
    <w:rsid w:val="00EF24DB"/>
    <w:rsid w:val="00EF4778"/>
    <w:rsid w:val="00EF5764"/>
    <w:rsid w:val="00F02F12"/>
    <w:rsid w:val="00F04EE0"/>
    <w:rsid w:val="00F06E00"/>
    <w:rsid w:val="00F07A85"/>
    <w:rsid w:val="00F17D62"/>
    <w:rsid w:val="00F25779"/>
    <w:rsid w:val="00F31C57"/>
    <w:rsid w:val="00F34FAD"/>
    <w:rsid w:val="00F35549"/>
    <w:rsid w:val="00F35554"/>
    <w:rsid w:val="00F36023"/>
    <w:rsid w:val="00F36282"/>
    <w:rsid w:val="00F40B41"/>
    <w:rsid w:val="00F45B81"/>
    <w:rsid w:val="00F506F6"/>
    <w:rsid w:val="00F52BC6"/>
    <w:rsid w:val="00F530D2"/>
    <w:rsid w:val="00F54F97"/>
    <w:rsid w:val="00F56646"/>
    <w:rsid w:val="00F60DE5"/>
    <w:rsid w:val="00F6262E"/>
    <w:rsid w:val="00F64767"/>
    <w:rsid w:val="00F64F31"/>
    <w:rsid w:val="00F66761"/>
    <w:rsid w:val="00F66811"/>
    <w:rsid w:val="00F71E93"/>
    <w:rsid w:val="00F73386"/>
    <w:rsid w:val="00F74793"/>
    <w:rsid w:val="00F77768"/>
    <w:rsid w:val="00F779C3"/>
    <w:rsid w:val="00F80F28"/>
    <w:rsid w:val="00F8208E"/>
    <w:rsid w:val="00F82D6A"/>
    <w:rsid w:val="00F856D2"/>
    <w:rsid w:val="00F85A9F"/>
    <w:rsid w:val="00F85B67"/>
    <w:rsid w:val="00F85BBA"/>
    <w:rsid w:val="00F9780C"/>
    <w:rsid w:val="00F979E5"/>
    <w:rsid w:val="00FA2135"/>
    <w:rsid w:val="00FA3716"/>
    <w:rsid w:val="00FA6AEA"/>
    <w:rsid w:val="00FA7937"/>
    <w:rsid w:val="00FB3F83"/>
    <w:rsid w:val="00FB6441"/>
    <w:rsid w:val="00FC3431"/>
    <w:rsid w:val="00FD3690"/>
    <w:rsid w:val="00FD45AC"/>
    <w:rsid w:val="00FD53C5"/>
    <w:rsid w:val="00FE1012"/>
    <w:rsid w:val="00FE3CAF"/>
    <w:rsid w:val="00FE4621"/>
    <w:rsid w:val="00FE69C9"/>
    <w:rsid w:val="00FE6FB5"/>
    <w:rsid w:val="00FE7A0D"/>
    <w:rsid w:val="00FF03FB"/>
    <w:rsid w:val="00FF272F"/>
    <w:rsid w:val="00FF296C"/>
    <w:rsid w:val="00FF7FF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7FBE20"/>
  <w15:chartTrackingRefBased/>
  <w15:docId w15:val="{9428D73E-70FE-49FE-AAC4-F2E0F90D2A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58AC"/>
    <w:rPr>
      <w:rFonts w:ascii="Grotesque MT Std" w:hAnsi="Grotesque MT Std"/>
    </w:rPr>
  </w:style>
  <w:style w:type="paragraph" w:styleId="Heading1">
    <w:name w:val="heading 1"/>
    <w:basedOn w:val="Normal"/>
    <w:next w:val="Normal"/>
    <w:link w:val="Heading1Char"/>
    <w:autoRedefine/>
    <w:uiPriority w:val="9"/>
    <w:qFormat/>
    <w:rsid w:val="00DE4BE5"/>
    <w:pPr>
      <w:numPr>
        <w:numId w:val="1"/>
      </w:numPr>
      <w:shd w:val="clear" w:color="auto" w:fill="4A66AC"/>
      <w:spacing w:before="240" w:after="120" w:line="240" w:lineRule="auto"/>
      <w:ind w:left="284"/>
      <w:jc w:val="both"/>
      <w:outlineLvl w:val="0"/>
    </w:pPr>
    <w:rPr>
      <w:rFonts w:ascii="Grotesque MT Std Bold Ext" w:eastAsiaTheme="majorEastAsia" w:hAnsi="Grotesque MT Std Bold Ext" w:cstheme="majorBidi"/>
      <w:b/>
      <w:bCs/>
      <w:color w:val="FFFFFF" w:themeColor="background1"/>
      <w:sz w:val="32"/>
      <w:szCs w:val="32"/>
      <w:lang w:val="en-US"/>
    </w:rPr>
  </w:style>
  <w:style w:type="paragraph" w:styleId="Heading2">
    <w:name w:val="heading 2"/>
    <w:basedOn w:val="ListParagraph"/>
    <w:next w:val="Normal"/>
    <w:link w:val="Heading2Char"/>
    <w:autoRedefine/>
    <w:uiPriority w:val="9"/>
    <w:unhideWhenUsed/>
    <w:qFormat/>
    <w:rsid w:val="00A73C49"/>
    <w:pPr>
      <w:numPr>
        <w:ilvl w:val="1"/>
        <w:numId w:val="1"/>
      </w:numPr>
      <w:ind w:left="709"/>
      <w:outlineLvl w:val="1"/>
    </w:pPr>
    <w:rPr>
      <w:rFonts w:eastAsiaTheme="majorEastAsia" w:cstheme="majorBidi"/>
      <w:b/>
      <w:color w:val="2E74B5" w:themeColor="accent1" w:themeShade="BF"/>
      <w:sz w:val="28"/>
      <w:szCs w:val="28"/>
    </w:rPr>
  </w:style>
  <w:style w:type="paragraph" w:styleId="Heading3">
    <w:name w:val="heading 3"/>
    <w:basedOn w:val="Heading2"/>
    <w:next w:val="Normal"/>
    <w:link w:val="Heading3Char"/>
    <w:uiPriority w:val="9"/>
    <w:unhideWhenUsed/>
    <w:qFormat/>
    <w:rsid w:val="0014179B"/>
    <w:pPr>
      <w:numPr>
        <w:ilvl w:val="2"/>
      </w:numPr>
      <w:ind w:left="709"/>
      <w:outlineLvl w:val="2"/>
    </w:pPr>
    <w:rPr>
      <w:sz w:val="26"/>
      <w:szCs w:val="26"/>
    </w:rPr>
  </w:style>
  <w:style w:type="paragraph" w:styleId="Heading4">
    <w:name w:val="heading 4"/>
    <w:basedOn w:val="Heading3"/>
    <w:next w:val="Normal"/>
    <w:link w:val="Heading4Char"/>
    <w:uiPriority w:val="9"/>
    <w:unhideWhenUsed/>
    <w:qFormat/>
    <w:rsid w:val="00577230"/>
    <w:pPr>
      <w:numPr>
        <w:ilvl w:val="3"/>
      </w:numPr>
      <w:ind w:left="851" w:hanging="851"/>
      <w:outlineLvl w:val="3"/>
    </w:pPr>
    <w:rPr>
      <w:sz w:val="24"/>
      <w:szCs w:val="24"/>
    </w:rPr>
  </w:style>
  <w:style w:type="paragraph" w:styleId="Heading5">
    <w:name w:val="heading 5"/>
    <w:basedOn w:val="Heading4"/>
    <w:next w:val="Normal"/>
    <w:link w:val="Heading5Char"/>
    <w:uiPriority w:val="9"/>
    <w:unhideWhenUsed/>
    <w:qFormat/>
    <w:rsid w:val="00577230"/>
    <w:pPr>
      <w:numPr>
        <w:ilvl w:val="4"/>
      </w:numPr>
      <w:ind w:left="1134" w:hanging="1134"/>
      <w:outlineLvl w:val="4"/>
    </w:pPr>
  </w:style>
  <w:style w:type="paragraph" w:styleId="Heading6">
    <w:name w:val="heading 6"/>
    <w:basedOn w:val="Heading5"/>
    <w:next w:val="Normal"/>
    <w:link w:val="Heading6Char"/>
    <w:uiPriority w:val="9"/>
    <w:unhideWhenUsed/>
    <w:qFormat/>
    <w:rsid w:val="00742758"/>
    <w:pPr>
      <w:numPr>
        <w:ilvl w:val="5"/>
      </w:numPr>
      <w:ind w:left="1134" w:hanging="1134"/>
      <w:outlineLvl w:val="5"/>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61FDB"/>
    <w:pPr>
      <w:tabs>
        <w:tab w:val="center" w:pos="4513"/>
        <w:tab w:val="right" w:pos="9026"/>
      </w:tabs>
      <w:spacing w:after="0" w:line="240" w:lineRule="auto"/>
    </w:pPr>
  </w:style>
  <w:style w:type="character" w:customStyle="1" w:styleId="HeaderChar">
    <w:name w:val="Header Char"/>
    <w:basedOn w:val="DefaultParagraphFont"/>
    <w:link w:val="Header"/>
    <w:uiPriority w:val="99"/>
    <w:rsid w:val="00C61FDB"/>
  </w:style>
  <w:style w:type="paragraph" w:styleId="Footer">
    <w:name w:val="footer"/>
    <w:basedOn w:val="Normal"/>
    <w:link w:val="FooterChar"/>
    <w:uiPriority w:val="99"/>
    <w:unhideWhenUsed/>
    <w:rsid w:val="00C61FDB"/>
    <w:pPr>
      <w:tabs>
        <w:tab w:val="center" w:pos="4513"/>
        <w:tab w:val="right" w:pos="9026"/>
      </w:tabs>
      <w:spacing w:after="0" w:line="240" w:lineRule="auto"/>
    </w:pPr>
  </w:style>
  <w:style w:type="character" w:customStyle="1" w:styleId="FooterChar">
    <w:name w:val="Footer Char"/>
    <w:basedOn w:val="DefaultParagraphFont"/>
    <w:link w:val="Footer"/>
    <w:uiPriority w:val="99"/>
    <w:rsid w:val="00C61FDB"/>
  </w:style>
  <w:style w:type="paragraph" w:styleId="Title">
    <w:name w:val="Title"/>
    <w:basedOn w:val="Normal"/>
    <w:next w:val="Normal"/>
    <w:link w:val="TitleChar"/>
    <w:uiPriority w:val="10"/>
    <w:qFormat/>
    <w:rsid w:val="00916DA2"/>
    <w:pPr>
      <w:spacing w:after="0" w:line="240" w:lineRule="auto"/>
      <w:contextualSpacing/>
    </w:pPr>
    <w:rPr>
      <w:rFonts w:eastAsiaTheme="majorEastAsia" w:cstheme="majorBidi"/>
      <w:b/>
      <w:caps/>
      <w:color w:val="0070C0"/>
      <w:spacing w:val="-10"/>
      <w:kern w:val="28"/>
      <w:sz w:val="44"/>
      <w:szCs w:val="56"/>
    </w:rPr>
  </w:style>
  <w:style w:type="character" w:customStyle="1" w:styleId="TitleChar">
    <w:name w:val="Title Char"/>
    <w:basedOn w:val="DefaultParagraphFont"/>
    <w:link w:val="Title"/>
    <w:uiPriority w:val="10"/>
    <w:rsid w:val="00916DA2"/>
    <w:rPr>
      <w:rFonts w:ascii="Grotesque MT Std" w:eastAsiaTheme="majorEastAsia" w:hAnsi="Grotesque MT Std" w:cstheme="majorBidi"/>
      <w:b/>
      <w:caps/>
      <w:color w:val="0070C0"/>
      <w:spacing w:val="-10"/>
      <w:kern w:val="28"/>
      <w:sz w:val="44"/>
      <w:szCs w:val="56"/>
    </w:rPr>
  </w:style>
  <w:style w:type="character" w:customStyle="1" w:styleId="Heading1Char">
    <w:name w:val="Heading 1 Char"/>
    <w:basedOn w:val="DefaultParagraphFont"/>
    <w:link w:val="Heading1"/>
    <w:uiPriority w:val="9"/>
    <w:rsid w:val="00DE4BE5"/>
    <w:rPr>
      <w:rFonts w:ascii="Grotesque MT Std Bold Ext" w:eastAsiaTheme="majorEastAsia" w:hAnsi="Grotesque MT Std Bold Ext" w:cstheme="majorBidi"/>
      <w:b/>
      <w:bCs/>
      <w:color w:val="FFFFFF" w:themeColor="background1"/>
      <w:sz w:val="32"/>
      <w:szCs w:val="32"/>
      <w:shd w:val="clear" w:color="auto" w:fill="4A66AC"/>
      <w:lang w:val="en-US"/>
    </w:rPr>
  </w:style>
  <w:style w:type="character" w:customStyle="1" w:styleId="Heading2Char">
    <w:name w:val="Heading 2 Char"/>
    <w:basedOn w:val="DefaultParagraphFont"/>
    <w:link w:val="Heading2"/>
    <w:uiPriority w:val="9"/>
    <w:rsid w:val="00A73C49"/>
    <w:rPr>
      <w:rFonts w:ascii="Grotesque MT Std" w:eastAsiaTheme="majorEastAsia" w:hAnsi="Grotesque MT Std" w:cstheme="majorBidi"/>
      <w:b/>
      <w:color w:val="2E74B5" w:themeColor="accent1" w:themeShade="BF"/>
      <w:sz w:val="28"/>
      <w:szCs w:val="28"/>
      <w:lang w:val="en-US"/>
    </w:rPr>
  </w:style>
  <w:style w:type="paragraph" w:customStyle="1" w:styleId="TableText">
    <w:name w:val="Table Text"/>
    <w:basedOn w:val="Normal"/>
    <w:link w:val="TableTextChar"/>
    <w:qFormat/>
    <w:rsid w:val="0056460A"/>
    <w:pPr>
      <w:spacing w:before="60" w:after="60" w:line="240" w:lineRule="auto"/>
      <w:jc w:val="center"/>
    </w:pPr>
    <w:rPr>
      <w:rFonts w:eastAsia="Times New Roman"/>
      <w:bCs/>
      <w:color w:val="000000"/>
      <w:lang w:val="en-US"/>
    </w:rPr>
  </w:style>
  <w:style w:type="character" w:customStyle="1" w:styleId="TableTextChar">
    <w:name w:val="Table Text Char"/>
    <w:basedOn w:val="DefaultParagraphFont"/>
    <w:link w:val="TableText"/>
    <w:rsid w:val="0056460A"/>
    <w:rPr>
      <w:rFonts w:ascii="Grotesque MT Std" w:eastAsia="Times New Roman" w:hAnsi="Grotesque MT Std"/>
      <w:bCs/>
      <w:color w:val="000000"/>
      <w:lang w:val="en-US"/>
    </w:rPr>
  </w:style>
  <w:style w:type="paragraph" w:customStyle="1" w:styleId="TableHeading">
    <w:name w:val="Table Heading"/>
    <w:basedOn w:val="Normal"/>
    <w:rsid w:val="004260F1"/>
    <w:pPr>
      <w:spacing w:before="60" w:after="200" w:line="240" w:lineRule="auto"/>
    </w:pPr>
    <w:rPr>
      <w:rFonts w:ascii="Arial" w:eastAsia="Times New Roman" w:hAnsi="Arial" w:cs="Arial"/>
      <w:b/>
      <w:bCs/>
      <w:color w:val="000000"/>
      <w:sz w:val="20"/>
      <w:szCs w:val="20"/>
      <w:u w:val="single"/>
      <w:lang w:val="en-GB"/>
    </w:rPr>
  </w:style>
  <w:style w:type="table" w:styleId="TableGrid">
    <w:name w:val="Table Grid"/>
    <w:basedOn w:val="TableNormal"/>
    <w:uiPriority w:val="39"/>
    <w:rsid w:val="004E7D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C6707B"/>
    <w:pPr>
      <w:pBdr>
        <w:top w:val="single" w:sz="24" w:space="0" w:color="5B9BD5" w:themeColor="accent1"/>
        <w:left w:val="single" w:sz="24" w:space="0" w:color="5B9BD5" w:themeColor="accent1"/>
        <w:bottom w:val="single" w:sz="24" w:space="0" w:color="5B9BD5" w:themeColor="accent1"/>
        <w:right w:val="single" w:sz="24" w:space="0" w:color="5B9BD5" w:themeColor="accent1"/>
      </w:pBdr>
      <w:shd w:val="clear" w:color="auto" w:fill="5B9BD5" w:themeFill="accent1"/>
      <w:spacing w:before="120"/>
      <w:outlineLvl w:val="9"/>
    </w:pPr>
    <w:rPr>
      <w:rFonts w:asciiTheme="minorHAnsi" w:eastAsiaTheme="minorEastAsia" w:hAnsiTheme="minorHAnsi" w:cstheme="minorBidi"/>
      <w:b w:val="0"/>
      <w:bCs w:val="0"/>
      <w:caps/>
      <w:spacing w:val="15"/>
      <w:szCs w:val="22"/>
    </w:rPr>
  </w:style>
  <w:style w:type="paragraph" w:styleId="TOC1">
    <w:name w:val="toc 1"/>
    <w:basedOn w:val="Normal"/>
    <w:next w:val="Normal"/>
    <w:autoRedefine/>
    <w:uiPriority w:val="39"/>
    <w:unhideWhenUsed/>
    <w:rsid w:val="00C6707B"/>
    <w:pPr>
      <w:spacing w:before="120" w:after="0"/>
    </w:pPr>
    <w:rPr>
      <w:rFonts w:cstheme="minorHAnsi"/>
      <w:b/>
      <w:bCs/>
      <w:i/>
      <w:iCs/>
      <w:sz w:val="24"/>
      <w:szCs w:val="24"/>
    </w:rPr>
  </w:style>
  <w:style w:type="paragraph" w:styleId="TOC2">
    <w:name w:val="toc 2"/>
    <w:basedOn w:val="Normal"/>
    <w:next w:val="Normal"/>
    <w:autoRedefine/>
    <w:uiPriority w:val="39"/>
    <w:unhideWhenUsed/>
    <w:rsid w:val="00C6707B"/>
    <w:pPr>
      <w:spacing w:before="120" w:after="0"/>
      <w:ind w:left="220"/>
    </w:pPr>
    <w:rPr>
      <w:rFonts w:cstheme="minorHAnsi"/>
      <w:b/>
      <w:bCs/>
    </w:rPr>
  </w:style>
  <w:style w:type="paragraph" w:styleId="TOC3">
    <w:name w:val="toc 3"/>
    <w:basedOn w:val="Normal"/>
    <w:next w:val="Normal"/>
    <w:autoRedefine/>
    <w:uiPriority w:val="39"/>
    <w:unhideWhenUsed/>
    <w:rsid w:val="00C6707B"/>
    <w:pPr>
      <w:spacing w:after="0"/>
      <w:ind w:left="440"/>
    </w:pPr>
    <w:rPr>
      <w:rFonts w:cstheme="minorHAnsi"/>
      <w:sz w:val="20"/>
      <w:szCs w:val="20"/>
    </w:rPr>
  </w:style>
  <w:style w:type="paragraph" w:styleId="TOC4">
    <w:name w:val="toc 4"/>
    <w:basedOn w:val="Normal"/>
    <w:next w:val="Normal"/>
    <w:autoRedefine/>
    <w:uiPriority w:val="39"/>
    <w:unhideWhenUsed/>
    <w:rsid w:val="00C6707B"/>
    <w:pPr>
      <w:spacing w:after="0"/>
      <w:ind w:left="660"/>
    </w:pPr>
    <w:rPr>
      <w:rFonts w:cstheme="minorHAnsi"/>
      <w:sz w:val="20"/>
      <w:szCs w:val="20"/>
    </w:rPr>
  </w:style>
  <w:style w:type="paragraph" w:styleId="TOC5">
    <w:name w:val="toc 5"/>
    <w:basedOn w:val="Normal"/>
    <w:next w:val="Normal"/>
    <w:autoRedefine/>
    <w:uiPriority w:val="39"/>
    <w:unhideWhenUsed/>
    <w:rsid w:val="00C6707B"/>
    <w:pPr>
      <w:spacing w:after="0"/>
      <w:ind w:left="880"/>
    </w:pPr>
    <w:rPr>
      <w:rFonts w:cstheme="minorHAnsi"/>
      <w:sz w:val="20"/>
      <w:szCs w:val="20"/>
    </w:rPr>
  </w:style>
  <w:style w:type="paragraph" w:styleId="TOC6">
    <w:name w:val="toc 6"/>
    <w:basedOn w:val="Normal"/>
    <w:next w:val="Normal"/>
    <w:autoRedefine/>
    <w:uiPriority w:val="39"/>
    <w:unhideWhenUsed/>
    <w:rsid w:val="00C6707B"/>
    <w:pPr>
      <w:spacing w:after="0"/>
      <w:ind w:left="1100"/>
    </w:pPr>
    <w:rPr>
      <w:rFonts w:cstheme="minorHAnsi"/>
      <w:sz w:val="20"/>
      <w:szCs w:val="20"/>
    </w:rPr>
  </w:style>
  <w:style w:type="paragraph" w:styleId="TOC7">
    <w:name w:val="toc 7"/>
    <w:basedOn w:val="Normal"/>
    <w:next w:val="Normal"/>
    <w:autoRedefine/>
    <w:uiPriority w:val="39"/>
    <w:unhideWhenUsed/>
    <w:rsid w:val="00C6707B"/>
    <w:pPr>
      <w:spacing w:after="0"/>
      <w:ind w:left="1320"/>
    </w:pPr>
    <w:rPr>
      <w:rFonts w:cstheme="minorHAnsi"/>
      <w:sz w:val="20"/>
      <w:szCs w:val="20"/>
    </w:rPr>
  </w:style>
  <w:style w:type="paragraph" w:styleId="TOC8">
    <w:name w:val="toc 8"/>
    <w:basedOn w:val="Normal"/>
    <w:next w:val="Normal"/>
    <w:autoRedefine/>
    <w:uiPriority w:val="39"/>
    <w:unhideWhenUsed/>
    <w:rsid w:val="00C6707B"/>
    <w:pPr>
      <w:spacing w:after="0"/>
      <w:ind w:left="1540"/>
    </w:pPr>
    <w:rPr>
      <w:rFonts w:cstheme="minorHAnsi"/>
      <w:sz w:val="20"/>
      <w:szCs w:val="20"/>
    </w:rPr>
  </w:style>
  <w:style w:type="paragraph" w:styleId="TOC9">
    <w:name w:val="toc 9"/>
    <w:basedOn w:val="Normal"/>
    <w:next w:val="Normal"/>
    <w:autoRedefine/>
    <w:uiPriority w:val="39"/>
    <w:unhideWhenUsed/>
    <w:rsid w:val="00C6707B"/>
    <w:pPr>
      <w:spacing w:after="0"/>
      <w:ind w:left="1760"/>
    </w:pPr>
    <w:rPr>
      <w:rFonts w:cstheme="minorHAnsi"/>
      <w:sz w:val="20"/>
      <w:szCs w:val="20"/>
    </w:rPr>
  </w:style>
  <w:style w:type="character" w:styleId="Hyperlink">
    <w:name w:val="Hyperlink"/>
    <w:basedOn w:val="DefaultParagraphFont"/>
    <w:uiPriority w:val="99"/>
    <w:unhideWhenUsed/>
    <w:rsid w:val="00C6707B"/>
    <w:rPr>
      <w:color w:val="0563C1" w:themeColor="hyperlink"/>
      <w:u w:val="single"/>
    </w:rPr>
  </w:style>
  <w:style w:type="paragraph" w:styleId="ListParagraph">
    <w:name w:val="List Paragraph"/>
    <w:aliases w:val="numbered,Colorful List - Accent 11,Citation List"/>
    <w:basedOn w:val="Normal"/>
    <w:link w:val="ListParagraphChar"/>
    <w:uiPriority w:val="34"/>
    <w:qFormat/>
    <w:rsid w:val="00E604E9"/>
    <w:pPr>
      <w:contextualSpacing/>
    </w:pPr>
    <w:rPr>
      <w:lang w:val="en-US"/>
    </w:rPr>
  </w:style>
  <w:style w:type="paragraph" w:styleId="Caption">
    <w:name w:val="caption"/>
    <w:basedOn w:val="Normal"/>
    <w:next w:val="Normal"/>
    <w:uiPriority w:val="35"/>
    <w:unhideWhenUsed/>
    <w:qFormat/>
    <w:rsid w:val="00A25301"/>
    <w:pPr>
      <w:spacing w:after="200" w:line="240" w:lineRule="auto"/>
    </w:pPr>
    <w:rPr>
      <w:i/>
      <w:iCs/>
      <w:color w:val="44546A" w:themeColor="text2"/>
      <w:sz w:val="18"/>
      <w:szCs w:val="18"/>
    </w:rPr>
  </w:style>
  <w:style w:type="paragraph" w:styleId="Revision">
    <w:name w:val="Revision"/>
    <w:hidden/>
    <w:uiPriority w:val="99"/>
    <w:semiHidden/>
    <w:rsid w:val="00AE1C3E"/>
    <w:pPr>
      <w:spacing w:after="0" w:line="240" w:lineRule="auto"/>
    </w:pPr>
    <w:rPr>
      <w:rFonts w:ascii="Grotesque MT Std" w:hAnsi="Grotesque MT Std"/>
    </w:rPr>
  </w:style>
  <w:style w:type="paragraph" w:styleId="BalloonText">
    <w:name w:val="Balloon Text"/>
    <w:basedOn w:val="Normal"/>
    <w:link w:val="BalloonTextChar"/>
    <w:uiPriority w:val="99"/>
    <w:semiHidden/>
    <w:unhideWhenUsed/>
    <w:rsid w:val="00AE1C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1C3E"/>
    <w:rPr>
      <w:rFonts w:ascii="Segoe UI" w:hAnsi="Segoe UI" w:cs="Segoe UI"/>
      <w:sz w:val="18"/>
      <w:szCs w:val="18"/>
    </w:rPr>
  </w:style>
  <w:style w:type="paragraph" w:customStyle="1" w:styleId="Docheading">
    <w:name w:val="Doc heading"/>
    <w:basedOn w:val="Heading1"/>
    <w:qFormat/>
    <w:rsid w:val="00146DD7"/>
    <w:pPr>
      <w:numPr>
        <w:numId w:val="0"/>
      </w:numPr>
    </w:pPr>
  </w:style>
  <w:style w:type="paragraph" w:customStyle="1" w:styleId="Docheading2">
    <w:name w:val="Doc heading 2"/>
    <w:basedOn w:val="Heading2"/>
    <w:qFormat/>
    <w:rsid w:val="00595445"/>
    <w:pPr>
      <w:numPr>
        <w:ilvl w:val="0"/>
        <w:numId w:val="0"/>
      </w:numPr>
      <w:spacing w:before="240" w:after="120"/>
    </w:pPr>
  </w:style>
  <w:style w:type="table" w:styleId="GridTable4-Accent5">
    <w:name w:val="Grid Table 4 Accent 5"/>
    <w:basedOn w:val="TableNormal"/>
    <w:uiPriority w:val="49"/>
    <w:rsid w:val="006476FD"/>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Heading3Char">
    <w:name w:val="Heading 3 Char"/>
    <w:basedOn w:val="DefaultParagraphFont"/>
    <w:link w:val="Heading3"/>
    <w:uiPriority w:val="9"/>
    <w:rsid w:val="0014179B"/>
    <w:rPr>
      <w:rFonts w:ascii="Grotesque MT Std" w:eastAsiaTheme="majorEastAsia" w:hAnsi="Grotesque MT Std" w:cstheme="majorBidi"/>
      <w:b/>
      <w:color w:val="2E74B5" w:themeColor="accent1" w:themeShade="BF"/>
      <w:sz w:val="26"/>
      <w:szCs w:val="26"/>
      <w:lang w:val="en-US"/>
    </w:rPr>
  </w:style>
  <w:style w:type="character" w:customStyle="1" w:styleId="Heading4Char">
    <w:name w:val="Heading 4 Char"/>
    <w:basedOn w:val="DefaultParagraphFont"/>
    <w:link w:val="Heading4"/>
    <w:uiPriority w:val="9"/>
    <w:rsid w:val="00577230"/>
    <w:rPr>
      <w:rFonts w:ascii="Grotesque MT Std" w:eastAsiaTheme="majorEastAsia" w:hAnsi="Grotesque MT Std" w:cstheme="majorBidi"/>
      <w:b/>
      <w:color w:val="2E74B5" w:themeColor="accent1" w:themeShade="BF"/>
      <w:sz w:val="24"/>
      <w:szCs w:val="24"/>
      <w:lang w:val="en-US"/>
    </w:rPr>
  </w:style>
  <w:style w:type="paragraph" w:customStyle="1" w:styleId="Figure">
    <w:name w:val="Figure"/>
    <w:basedOn w:val="Normal"/>
    <w:qFormat/>
    <w:rsid w:val="00901A12"/>
    <w:pPr>
      <w:spacing w:before="120" w:after="120"/>
      <w:jc w:val="center"/>
    </w:pPr>
    <w:rPr>
      <w:noProof/>
      <w:lang w:eastAsia="en-IN"/>
    </w:rPr>
  </w:style>
  <w:style w:type="character" w:customStyle="1" w:styleId="Heading5Char">
    <w:name w:val="Heading 5 Char"/>
    <w:basedOn w:val="DefaultParagraphFont"/>
    <w:link w:val="Heading5"/>
    <w:uiPriority w:val="9"/>
    <w:rsid w:val="00577230"/>
    <w:rPr>
      <w:rFonts w:ascii="Grotesque MT Std" w:eastAsiaTheme="majorEastAsia" w:hAnsi="Grotesque MT Std" w:cstheme="majorBidi"/>
      <w:b/>
      <w:color w:val="2E74B5" w:themeColor="accent1" w:themeShade="BF"/>
      <w:sz w:val="24"/>
      <w:szCs w:val="24"/>
      <w:lang w:val="en-US"/>
    </w:rPr>
  </w:style>
  <w:style w:type="character" w:customStyle="1" w:styleId="Heading6Char">
    <w:name w:val="Heading 6 Char"/>
    <w:basedOn w:val="DefaultParagraphFont"/>
    <w:link w:val="Heading6"/>
    <w:uiPriority w:val="9"/>
    <w:rsid w:val="00742758"/>
    <w:rPr>
      <w:rFonts w:ascii="Grotesque MT Std" w:eastAsiaTheme="majorEastAsia" w:hAnsi="Grotesque MT Std" w:cstheme="majorBidi"/>
      <w:b/>
      <w:color w:val="2E74B5" w:themeColor="accent1" w:themeShade="BF"/>
      <w:sz w:val="24"/>
      <w:szCs w:val="24"/>
      <w:lang w:val="en-US"/>
    </w:rPr>
  </w:style>
  <w:style w:type="paragraph" w:styleId="NoSpacing">
    <w:name w:val="No Spacing"/>
    <w:link w:val="NoSpacingChar"/>
    <w:uiPriority w:val="1"/>
    <w:qFormat/>
    <w:rsid w:val="00145E25"/>
    <w:pPr>
      <w:spacing w:before="100" w:after="0" w:line="240" w:lineRule="auto"/>
    </w:pPr>
    <w:rPr>
      <w:rFonts w:eastAsiaTheme="minorEastAsia"/>
      <w:sz w:val="20"/>
      <w:szCs w:val="20"/>
      <w:lang w:val="en-US"/>
    </w:rPr>
  </w:style>
  <w:style w:type="character" w:customStyle="1" w:styleId="NoSpacingChar">
    <w:name w:val="No Spacing Char"/>
    <w:basedOn w:val="DefaultParagraphFont"/>
    <w:link w:val="NoSpacing"/>
    <w:uiPriority w:val="1"/>
    <w:rsid w:val="00145E25"/>
    <w:rPr>
      <w:rFonts w:eastAsiaTheme="minorEastAsia"/>
      <w:sz w:val="20"/>
      <w:szCs w:val="20"/>
      <w:lang w:val="en-US"/>
    </w:rPr>
  </w:style>
  <w:style w:type="paragraph" w:styleId="NormalWeb">
    <w:name w:val="Normal (Web)"/>
    <w:basedOn w:val="Normal"/>
    <w:uiPriority w:val="99"/>
    <w:unhideWhenUsed/>
    <w:rsid w:val="00BD1805"/>
    <w:pPr>
      <w:spacing w:before="100" w:beforeAutospacing="1" w:after="100" w:afterAutospacing="1" w:line="240" w:lineRule="auto"/>
    </w:pPr>
    <w:rPr>
      <w:rFonts w:ascii="Times New Roman" w:hAnsi="Times New Roman" w:cs="Times New Roman"/>
      <w:sz w:val="24"/>
      <w:szCs w:val="24"/>
      <w:lang w:val="en-US"/>
    </w:rPr>
  </w:style>
  <w:style w:type="character" w:styleId="Strong">
    <w:name w:val="Strong"/>
    <w:basedOn w:val="DefaultParagraphFont"/>
    <w:uiPriority w:val="22"/>
    <w:qFormat/>
    <w:rsid w:val="00BD1805"/>
    <w:rPr>
      <w:b/>
      <w:bCs/>
    </w:rPr>
  </w:style>
  <w:style w:type="character" w:customStyle="1" w:styleId="ListParagraphChar">
    <w:name w:val="List Paragraph Char"/>
    <w:aliases w:val="numbered Char,Colorful List - Accent 11 Char,Citation List Char"/>
    <w:basedOn w:val="DefaultParagraphFont"/>
    <w:link w:val="ListParagraph"/>
    <w:uiPriority w:val="34"/>
    <w:locked/>
    <w:rsid w:val="006E597F"/>
    <w:rPr>
      <w:rFonts w:ascii="Grotesque MT Std" w:hAnsi="Grotesque MT Std"/>
      <w:lang w:val="en-US"/>
    </w:rPr>
  </w:style>
  <w:style w:type="table" w:styleId="ListTable4-Accent5">
    <w:name w:val="List Table 4 Accent 5"/>
    <w:basedOn w:val="TableNormal"/>
    <w:uiPriority w:val="49"/>
    <w:rsid w:val="006E597F"/>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tcBorders>
        <w:shd w:val="clear" w:color="auto" w:fill="4472C4" w:themeFill="accent5"/>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HTMLTypewriter">
    <w:name w:val="HTML Typewriter"/>
    <w:basedOn w:val="DefaultParagraphFont"/>
    <w:uiPriority w:val="99"/>
    <w:semiHidden/>
    <w:unhideWhenUsed/>
    <w:rsid w:val="00826FB6"/>
    <w:rPr>
      <w:rFonts w:ascii="Courier New" w:eastAsia="Times New Roman" w:hAnsi="Courier New" w:cs="Courier New"/>
      <w:sz w:val="20"/>
      <w:szCs w:val="20"/>
    </w:rPr>
  </w:style>
  <w:style w:type="paragraph" w:styleId="TableofFigures">
    <w:name w:val="table of figures"/>
    <w:basedOn w:val="Normal"/>
    <w:next w:val="Normal"/>
    <w:uiPriority w:val="99"/>
    <w:unhideWhenUsed/>
    <w:rsid w:val="00F74793"/>
    <w:pPr>
      <w:spacing w:after="0"/>
    </w:pPr>
  </w:style>
  <w:style w:type="character" w:styleId="CommentReference">
    <w:name w:val="annotation reference"/>
    <w:basedOn w:val="DefaultParagraphFont"/>
    <w:uiPriority w:val="99"/>
    <w:semiHidden/>
    <w:unhideWhenUsed/>
    <w:rsid w:val="00B83818"/>
    <w:rPr>
      <w:sz w:val="16"/>
      <w:szCs w:val="16"/>
    </w:rPr>
  </w:style>
  <w:style w:type="paragraph" w:styleId="CommentText">
    <w:name w:val="annotation text"/>
    <w:basedOn w:val="Normal"/>
    <w:link w:val="CommentTextChar"/>
    <w:uiPriority w:val="99"/>
    <w:semiHidden/>
    <w:unhideWhenUsed/>
    <w:rsid w:val="00B83818"/>
    <w:pPr>
      <w:spacing w:line="240" w:lineRule="auto"/>
    </w:pPr>
    <w:rPr>
      <w:sz w:val="20"/>
      <w:szCs w:val="20"/>
    </w:rPr>
  </w:style>
  <w:style w:type="character" w:customStyle="1" w:styleId="CommentTextChar">
    <w:name w:val="Comment Text Char"/>
    <w:basedOn w:val="DefaultParagraphFont"/>
    <w:link w:val="CommentText"/>
    <w:uiPriority w:val="99"/>
    <w:semiHidden/>
    <w:rsid w:val="00B83818"/>
    <w:rPr>
      <w:rFonts w:ascii="Grotesque MT Std" w:hAnsi="Grotesque MT Std"/>
      <w:sz w:val="20"/>
      <w:szCs w:val="20"/>
    </w:rPr>
  </w:style>
  <w:style w:type="paragraph" w:styleId="CommentSubject">
    <w:name w:val="annotation subject"/>
    <w:basedOn w:val="CommentText"/>
    <w:next w:val="CommentText"/>
    <w:link w:val="CommentSubjectChar"/>
    <w:uiPriority w:val="99"/>
    <w:semiHidden/>
    <w:unhideWhenUsed/>
    <w:rsid w:val="00B83818"/>
    <w:rPr>
      <w:b/>
      <w:bCs/>
    </w:rPr>
  </w:style>
  <w:style w:type="character" w:customStyle="1" w:styleId="CommentSubjectChar">
    <w:name w:val="Comment Subject Char"/>
    <w:basedOn w:val="CommentTextChar"/>
    <w:link w:val="CommentSubject"/>
    <w:uiPriority w:val="99"/>
    <w:semiHidden/>
    <w:rsid w:val="00B83818"/>
    <w:rPr>
      <w:rFonts w:ascii="Grotesque MT Std" w:hAnsi="Grotesque MT Std"/>
      <w:b/>
      <w:bCs/>
      <w:sz w:val="20"/>
      <w:szCs w:val="20"/>
    </w:rPr>
  </w:style>
  <w:style w:type="character" w:styleId="FollowedHyperlink">
    <w:name w:val="FollowedHyperlink"/>
    <w:basedOn w:val="DefaultParagraphFont"/>
    <w:uiPriority w:val="99"/>
    <w:semiHidden/>
    <w:unhideWhenUsed/>
    <w:rsid w:val="000F10B0"/>
    <w:rPr>
      <w:color w:val="954F72" w:themeColor="followedHyperlink"/>
      <w:u w:val="single"/>
    </w:rPr>
  </w:style>
  <w:style w:type="character" w:customStyle="1" w:styleId="markedcontent">
    <w:name w:val="markedcontent"/>
    <w:basedOn w:val="DefaultParagraphFont"/>
    <w:rsid w:val="00BA2033"/>
  </w:style>
  <w:style w:type="paragraph" w:customStyle="1" w:styleId="nr1">
    <w:name w:val="nr1"/>
    <w:basedOn w:val="Normal"/>
    <w:rsid w:val="00F66761"/>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Text">
    <w:name w:val="Text"/>
    <w:link w:val="TextZchnZchn"/>
    <w:qFormat/>
    <w:rsid w:val="00891F3D"/>
    <w:pPr>
      <w:spacing w:before="120" w:after="120" w:line="320" w:lineRule="atLeast"/>
      <w:jc w:val="both"/>
    </w:pPr>
    <w:rPr>
      <w:rFonts w:ascii="Arial" w:eastAsia="Times New Roman" w:hAnsi="Arial" w:cs="Times New Roman"/>
      <w:sz w:val="20"/>
      <w:szCs w:val="20"/>
      <w:lang w:val="de-DE"/>
    </w:rPr>
  </w:style>
  <w:style w:type="character" w:customStyle="1" w:styleId="TextZchnZchn">
    <w:name w:val="Text Zchn Zchn"/>
    <w:basedOn w:val="DefaultParagraphFont"/>
    <w:link w:val="Text"/>
    <w:locked/>
    <w:rsid w:val="00891F3D"/>
    <w:rPr>
      <w:rFonts w:ascii="Arial" w:eastAsia="Times New Roman" w:hAnsi="Arial" w:cs="Times New Roman"/>
      <w:sz w:val="20"/>
      <w:szCs w:val="20"/>
      <w:lang w:val="de-DE"/>
    </w:rPr>
  </w:style>
  <w:style w:type="character" w:styleId="PlaceholderText">
    <w:name w:val="Placeholder Text"/>
    <w:basedOn w:val="DefaultParagraphFont"/>
    <w:uiPriority w:val="99"/>
    <w:semiHidden/>
    <w:rsid w:val="00600A37"/>
    <w:rPr>
      <w:color w:val="808080"/>
    </w:rPr>
  </w:style>
  <w:style w:type="paragraph" w:customStyle="1" w:styleId="alert-title">
    <w:name w:val="alert-title"/>
    <w:basedOn w:val="Normal"/>
    <w:rsid w:val="001078D0"/>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1078D0"/>
    <w:rPr>
      <w:i/>
      <w:iCs/>
    </w:rPr>
  </w:style>
  <w:style w:type="character" w:styleId="HTMLCode">
    <w:name w:val="HTML Code"/>
    <w:basedOn w:val="DefaultParagraphFont"/>
    <w:uiPriority w:val="99"/>
    <w:semiHidden/>
    <w:unhideWhenUsed/>
    <w:rsid w:val="00AE06D3"/>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AE06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rsid w:val="00AE06D3"/>
    <w:rPr>
      <w:rFonts w:ascii="Courier New" w:eastAsia="Times New Roman" w:hAnsi="Courier New" w:cs="Courier New"/>
      <w:sz w:val="20"/>
      <w:szCs w:val="20"/>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993492">
      <w:bodyDiv w:val="1"/>
      <w:marLeft w:val="0"/>
      <w:marRight w:val="0"/>
      <w:marTop w:val="0"/>
      <w:marBottom w:val="0"/>
      <w:divBdr>
        <w:top w:val="none" w:sz="0" w:space="0" w:color="auto"/>
        <w:left w:val="none" w:sz="0" w:space="0" w:color="auto"/>
        <w:bottom w:val="none" w:sz="0" w:space="0" w:color="auto"/>
        <w:right w:val="none" w:sz="0" w:space="0" w:color="auto"/>
      </w:divBdr>
    </w:div>
    <w:div w:id="139199116">
      <w:bodyDiv w:val="1"/>
      <w:marLeft w:val="0"/>
      <w:marRight w:val="0"/>
      <w:marTop w:val="0"/>
      <w:marBottom w:val="0"/>
      <w:divBdr>
        <w:top w:val="none" w:sz="0" w:space="0" w:color="auto"/>
        <w:left w:val="none" w:sz="0" w:space="0" w:color="auto"/>
        <w:bottom w:val="none" w:sz="0" w:space="0" w:color="auto"/>
        <w:right w:val="none" w:sz="0" w:space="0" w:color="auto"/>
      </w:divBdr>
    </w:div>
    <w:div w:id="263611021">
      <w:bodyDiv w:val="1"/>
      <w:marLeft w:val="0"/>
      <w:marRight w:val="0"/>
      <w:marTop w:val="0"/>
      <w:marBottom w:val="0"/>
      <w:divBdr>
        <w:top w:val="none" w:sz="0" w:space="0" w:color="auto"/>
        <w:left w:val="none" w:sz="0" w:space="0" w:color="auto"/>
        <w:bottom w:val="none" w:sz="0" w:space="0" w:color="auto"/>
        <w:right w:val="none" w:sz="0" w:space="0" w:color="auto"/>
      </w:divBdr>
      <w:divsChild>
        <w:div w:id="519855401">
          <w:marLeft w:val="0"/>
          <w:marRight w:val="0"/>
          <w:marTop w:val="0"/>
          <w:marBottom w:val="0"/>
          <w:divBdr>
            <w:top w:val="none" w:sz="0" w:space="0" w:color="auto"/>
            <w:left w:val="none" w:sz="0" w:space="0" w:color="auto"/>
            <w:bottom w:val="none" w:sz="0" w:space="0" w:color="auto"/>
            <w:right w:val="none" w:sz="0" w:space="0" w:color="auto"/>
          </w:divBdr>
        </w:div>
      </w:divsChild>
    </w:div>
    <w:div w:id="724063864">
      <w:bodyDiv w:val="1"/>
      <w:marLeft w:val="0"/>
      <w:marRight w:val="0"/>
      <w:marTop w:val="0"/>
      <w:marBottom w:val="0"/>
      <w:divBdr>
        <w:top w:val="none" w:sz="0" w:space="0" w:color="auto"/>
        <w:left w:val="none" w:sz="0" w:space="0" w:color="auto"/>
        <w:bottom w:val="none" w:sz="0" w:space="0" w:color="auto"/>
        <w:right w:val="none" w:sz="0" w:space="0" w:color="auto"/>
      </w:divBdr>
    </w:div>
    <w:div w:id="857693624">
      <w:bodyDiv w:val="1"/>
      <w:marLeft w:val="0"/>
      <w:marRight w:val="0"/>
      <w:marTop w:val="0"/>
      <w:marBottom w:val="0"/>
      <w:divBdr>
        <w:top w:val="none" w:sz="0" w:space="0" w:color="auto"/>
        <w:left w:val="none" w:sz="0" w:space="0" w:color="auto"/>
        <w:bottom w:val="none" w:sz="0" w:space="0" w:color="auto"/>
        <w:right w:val="none" w:sz="0" w:space="0" w:color="auto"/>
      </w:divBdr>
    </w:div>
    <w:div w:id="1001203961">
      <w:bodyDiv w:val="1"/>
      <w:marLeft w:val="0"/>
      <w:marRight w:val="0"/>
      <w:marTop w:val="0"/>
      <w:marBottom w:val="0"/>
      <w:divBdr>
        <w:top w:val="none" w:sz="0" w:space="0" w:color="auto"/>
        <w:left w:val="none" w:sz="0" w:space="0" w:color="auto"/>
        <w:bottom w:val="none" w:sz="0" w:space="0" w:color="auto"/>
        <w:right w:val="none" w:sz="0" w:space="0" w:color="auto"/>
      </w:divBdr>
    </w:div>
    <w:div w:id="1096755423">
      <w:bodyDiv w:val="1"/>
      <w:marLeft w:val="0"/>
      <w:marRight w:val="0"/>
      <w:marTop w:val="0"/>
      <w:marBottom w:val="0"/>
      <w:divBdr>
        <w:top w:val="none" w:sz="0" w:space="0" w:color="auto"/>
        <w:left w:val="none" w:sz="0" w:space="0" w:color="auto"/>
        <w:bottom w:val="none" w:sz="0" w:space="0" w:color="auto"/>
        <w:right w:val="none" w:sz="0" w:space="0" w:color="auto"/>
      </w:divBdr>
    </w:div>
    <w:div w:id="1134249415">
      <w:bodyDiv w:val="1"/>
      <w:marLeft w:val="0"/>
      <w:marRight w:val="0"/>
      <w:marTop w:val="0"/>
      <w:marBottom w:val="0"/>
      <w:divBdr>
        <w:top w:val="none" w:sz="0" w:space="0" w:color="auto"/>
        <w:left w:val="none" w:sz="0" w:space="0" w:color="auto"/>
        <w:bottom w:val="none" w:sz="0" w:space="0" w:color="auto"/>
        <w:right w:val="none" w:sz="0" w:space="0" w:color="auto"/>
      </w:divBdr>
      <w:divsChild>
        <w:div w:id="2058241347">
          <w:marLeft w:val="0"/>
          <w:marRight w:val="0"/>
          <w:marTop w:val="0"/>
          <w:marBottom w:val="0"/>
          <w:divBdr>
            <w:top w:val="none" w:sz="0" w:space="0" w:color="auto"/>
            <w:left w:val="none" w:sz="0" w:space="0" w:color="auto"/>
            <w:bottom w:val="none" w:sz="0" w:space="0" w:color="auto"/>
            <w:right w:val="none" w:sz="0" w:space="0" w:color="auto"/>
          </w:divBdr>
        </w:div>
      </w:divsChild>
    </w:div>
    <w:div w:id="1225680913">
      <w:bodyDiv w:val="1"/>
      <w:marLeft w:val="0"/>
      <w:marRight w:val="0"/>
      <w:marTop w:val="0"/>
      <w:marBottom w:val="0"/>
      <w:divBdr>
        <w:top w:val="none" w:sz="0" w:space="0" w:color="auto"/>
        <w:left w:val="none" w:sz="0" w:space="0" w:color="auto"/>
        <w:bottom w:val="none" w:sz="0" w:space="0" w:color="auto"/>
        <w:right w:val="none" w:sz="0" w:space="0" w:color="auto"/>
      </w:divBdr>
      <w:divsChild>
        <w:div w:id="1789812734">
          <w:marLeft w:val="0"/>
          <w:marRight w:val="0"/>
          <w:marTop w:val="0"/>
          <w:marBottom w:val="0"/>
          <w:divBdr>
            <w:top w:val="none" w:sz="0" w:space="0" w:color="auto"/>
            <w:left w:val="none" w:sz="0" w:space="0" w:color="auto"/>
            <w:bottom w:val="none" w:sz="0" w:space="0" w:color="auto"/>
            <w:right w:val="none" w:sz="0" w:space="0" w:color="auto"/>
          </w:divBdr>
        </w:div>
      </w:divsChild>
    </w:div>
    <w:div w:id="1227257694">
      <w:bodyDiv w:val="1"/>
      <w:marLeft w:val="0"/>
      <w:marRight w:val="0"/>
      <w:marTop w:val="0"/>
      <w:marBottom w:val="0"/>
      <w:divBdr>
        <w:top w:val="none" w:sz="0" w:space="0" w:color="auto"/>
        <w:left w:val="none" w:sz="0" w:space="0" w:color="auto"/>
        <w:bottom w:val="none" w:sz="0" w:space="0" w:color="auto"/>
        <w:right w:val="none" w:sz="0" w:space="0" w:color="auto"/>
      </w:divBdr>
    </w:div>
    <w:div w:id="1275938720">
      <w:bodyDiv w:val="1"/>
      <w:marLeft w:val="0"/>
      <w:marRight w:val="0"/>
      <w:marTop w:val="0"/>
      <w:marBottom w:val="0"/>
      <w:divBdr>
        <w:top w:val="none" w:sz="0" w:space="0" w:color="auto"/>
        <w:left w:val="none" w:sz="0" w:space="0" w:color="auto"/>
        <w:bottom w:val="none" w:sz="0" w:space="0" w:color="auto"/>
        <w:right w:val="none" w:sz="0" w:space="0" w:color="auto"/>
      </w:divBdr>
      <w:divsChild>
        <w:div w:id="1321619740">
          <w:marLeft w:val="0"/>
          <w:marRight w:val="0"/>
          <w:marTop w:val="0"/>
          <w:marBottom w:val="0"/>
          <w:divBdr>
            <w:top w:val="none" w:sz="0" w:space="0" w:color="auto"/>
            <w:left w:val="none" w:sz="0" w:space="0" w:color="auto"/>
            <w:bottom w:val="none" w:sz="0" w:space="0" w:color="auto"/>
            <w:right w:val="none" w:sz="0" w:space="0" w:color="auto"/>
          </w:divBdr>
        </w:div>
      </w:divsChild>
    </w:div>
    <w:div w:id="1737892951">
      <w:bodyDiv w:val="1"/>
      <w:marLeft w:val="0"/>
      <w:marRight w:val="0"/>
      <w:marTop w:val="0"/>
      <w:marBottom w:val="0"/>
      <w:divBdr>
        <w:top w:val="none" w:sz="0" w:space="0" w:color="auto"/>
        <w:left w:val="none" w:sz="0" w:space="0" w:color="auto"/>
        <w:bottom w:val="none" w:sz="0" w:space="0" w:color="auto"/>
        <w:right w:val="none" w:sz="0" w:space="0" w:color="auto"/>
      </w:divBdr>
    </w:div>
    <w:div w:id="1816024527">
      <w:bodyDiv w:val="1"/>
      <w:marLeft w:val="0"/>
      <w:marRight w:val="0"/>
      <w:marTop w:val="0"/>
      <w:marBottom w:val="0"/>
      <w:divBdr>
        <w:top w:val="none" w:sz="0" w:space="0" w:color="auto"/>
        <w:left w:val="none" w:sz="0" w:space="0" w:color="auto"/>
        <w:bottom w:val="none" w:sz="0" w:space="0" w:color="auto"/>
        <w:right w:val="none" w:sz="0" w:space="0" w:color="auto"/>
      </w:divBdr>
      <w:divsChild>
        <w:div w:id="853543449">
          <w:marLeft w:val="0"/>
          <w:marRight w:val="0"/>
          <w:marTop w:val="0"/>
          <w:marBottom w:val="0"/>
          <w:divBdr>
            <w:top w:val="none" w:sz="0" w:space="0" w:color="auto"/>
            <w:left w:val="none" w:sz="0" w:space="0" w:color="auto"/>
            <w:bottom w:val="none" w:sz="0" w:space="0" w:color="auto"/>
            <w:right w:val="none" w:sz="0" w:space="0" w:color="auto"/>
          </w:divBdr>
        </w:div>
      </w:divsChild>
    </w:div>
    <w:div w:id="1993680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docs.microsoft.com/en-us/azure/storage/files/files-nfs-protocol"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suse.com/support/kb/doc/?id=000020377"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file:///D:\Anirban_Work\WIP\Murali\Pacemaker%20Cluster%20Setup%20on%20SLES%20-%20SOP_V1.docx" TargetMode="External"/><Relationship Id="rId4" Type="http://schemas.openxmlformats.org/officeDocument/2006/relationships/settings" Target="settings.xml"/><Relationship Id="rId9" Type="http://schemas.openxmlformats.org/officeDocument/2006/relationships/hyperlink" Target="file:///D:\Anirban_Work\WIP\Murali\Pacemaker%20Cluster%20Setup%20on%20SLES%20-%20SOP_V1.docx" TargetMode="External"/><Relationship Id="rId14"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49F644-546E-4E0C-A5D4-6E192786C2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9</Pages>
  <Words>1765</Words>
  <Characters>10062</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bitha Emmanuel</dc:creator>
  <cp:keywords/>
  <dc:description/>
  <cp:lastModifiedBy>Jithender Reddy K</cp:lastModifiedBy>
  <cp:revision>2</cp:revision>
  <dcterms:created xsi:type="dcterms:W3CDTF">2023-04-18T07:47:00Z</dcterms:created>
  <dcterms:modified xsi:type="dcterms:W3CDTF">2023-04-18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cc671f8711ebdf8e94089cdd476a6fb1521221b7b33c76ea5b369edc5c8543</vt:lpwstr>
  </property>
</Properties>
</file>